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5A7AC" w14:textId="6AA3E52F" w:rsidR="005A7B3C" w:rsidRPr="00715D43" w:rsidRDefault="005A7B3C" w:rsidP="005A7B3C">
      <w:pPr>
        <w:rPr>
          <w:rFonts w:cstheme="minorHAnsi"/>
        </w:rPr>
      </w:pPr>
    </w:p>
    <w:p w14:paraId="45DE3991" w14:textId="56ACB7DB" w:rsidR="00E81A9A" w:rsidRPr="00715D43" w:rsidRDefault="00E81A9A" w:rsidP="00BB2C4C">
      <w:pPr>
        <w:jc w:val="center"/>
        <w:rPr>
          <w:rFonts w:cstheme="minorHAnsi"/>
        </w:rPr>
      </w:pPr>
    </w:p>
    <w:p w14:paraId="3B161FA8" w14:textId="47A6669C" w:rsidR="00BB2C4C" w:rsidRPr="00715D43" w:rsidRDefault="00BB2C4C" w:rsidP="00BB2C4C">
      <w:pPr>
        <w:jc w:val="center"/>
        <w:rPr>
          <w:rFonts w:cstheme="minorHAnsi"/>
        </w:rPr>
      </w:pPr>
    </w:p>
    <w:p w14:paraId="55BB53E6" w14:textId="537F0BB4" w:rsidR="00BB2C4C" w:rsidRPr="00715D43" w:rsidRDefault="00BB2C4C" w:rsidP="00BB2C4C">
      <w:pPr>
        <w:jc w:val="center"/>
        <w:rPr>
          <w:rFonts w:cstheme="minorHAnsi"/>
        </w:rPr>
      </w:pPr>
    </w:p>
    <w:p w14:paraId="4BF0D6F3" w14:textId="77777777" w:rsidR="00BB2C4C" w:rsidRPr="00715D43" w:rsidRDefault="00BB2C4C" w:rsidP="00BB2C4C">
      <w:pPr>
        <w:jc w:val="center"/>
        <w:rPr>
          <w:rFonts w:cstheme="minorHAnsi"/>
        </w:rPr>
      </w:pPr>
    </w:p>
    <w:p w14:paraId="79534AEF" w14:textId="77777777" w:rsidR="00E81A9A" w:rsidRPr="00715D43" w:rsidRDefault="00E81A9A" w:rsidP="00BB2C4C">
      <w:pPr>
        <w:jc w:val="center"/>
        <w:rPr>
          <w:rFonts w:cstheme="minorHAnsi"/>
          <w:sz w:val="32"/>
        </w:rPr>
      </w:pPr>
    </w:p>
    <w:p w14:paraId="0B6EBC2C" w14:textId="77777777" w:rsidR="00E81A9A" w:rsidRPr="00715D43" w:rsidRDefault="00E81A9A" w:rsidP="00BB2C4C">
      <w:pPr>
        <w:jc w:val="center"/>
        <w:rPr>
          <w:rFonts w:cstheme="minorHAnsi"/>
          <w:sz w:val="32"/>
        </w:rPr>
      </w:pPr>
    </w:p>
    <w:p w14:paraId="5D2539AA" w14:textId="6EA04A6C" w:rsidR="00BB2C4C" w:rsidRDefault="00BB2C4C" w:rsidP="00BB2C4C">
      <w:pPr>
        <w:spacing w:line="276" w:lineRule="auto"/>
        <w:jc w:val="center"/>
        <w:rPr>
          <w:rFonts w:cstheme="minorHAnsi"/>
          <w:b/>
          <w:color w:val="000000" w:themeColor="text1"/>
          <w:sz w:val="48"/>
          <w:szCs w:val="40"/>
        </w:rPr>
      </w:pPr>
      <w:r w:rsidRPr="00715D43">
        <w:rPr>
          <w:rFonts w:cstheme="minorHAnsi"/>
          <w:b/>
          <w:color w:val="000000" w:themeColor="text1"/>
          <w:sz w:val="48"/>
          <w:szCs w:val="40"/>
        </w:rPr>
        <w:t xml:space="preserve">Relatório de </w:t>
      </w:r>
      <w:proofErr w:type="spellStart"/>
      <w:r w:rsidRPr="00715D43">
        <w:rPr>
          <w:rFonts w:cstheme="minorHAnsi"/>
          <w:b/>
          <w:color w:val="000000" w:themeColor="text1"/>
          <w:sz w:val="48"/>
          <w:szCs w:val="40"/>
        </w:rPr>
        <w:t>Pro</w:t>
      </w:r>
      <w:r w:rsidR="001E3803">
        <w:rPr>
          <w:rFonts w:cstheme="minorHAnsi"/>
          <w:b/>
          <w:color w:val="000000" w:themeColor="text1"/>
          <w:sz w:val="48"/>
          <w:szCs w:val="40"/>
        </w:rPr>
        <w:t>j</w:t>
      </w:r>
      <w:r w:rsidRPr="00715D43">
        <w:rPr>
          <w:rFonts w:cstheme="minorHAnsi"/>
          <w:b/>
          <w:color w:val="000000" w:themeColor="text1"/>
          <w:sz w:val="48"/>
          <w:szCs w:val="40"/>
        </w:rPr>
        <w:t>e</w:t>
      </w:r>
      <w:r w:rsidR="001E3803">
        <w:rPr>
          <w:rFonts w:cstheme="minorHAnsi"/>
          <w:b/>
          <w:color w:val="000000" w:themeColor="text1"/>
          <w:sz w:val="48"/>
          <w:szCs w:val="40"/>
        </w:rPr>
        <w:t>c</w:t>
      </w:r>
      <w:r w:rsidRPr="00715D43">
        <w:rPr>
          <w:rFonts w:cstheme="minorHAnsi"/>
          <w:b/>
          <w:color w:val="000000" w:themeColor="text1"/>
          <w:sz w:val="48"/>
          <w:szCs w:val="40"/>
        </w:rPr>
        <w:t>to</w:t>
      </w:r>
      <w:proofErr w:type="spellEnd"/>
    </w:p>
    <w:p w14:paraId="16540ED1" w14:textId="54B5225C" w:rsidR="00D50A75" w:rsidRPr="00715D43" w:rsidRDefault="00D50A75" w:rsidP="00BB2C4C">
      <w:pPr>
        <w:spacing w:line="276" w:lineRule="auto"/>
        <w:jc w:val="center"/>
        <w:rPr>
          <w:rFonts w:cstheme="minorHAnsi"/>
          <w:b/>
          <w:color w:val="000000" w:themeColor="text1"/>
          <w:sz w:val="48"/>
          <w:szCs w:val="40"/>
        </w:rPr>
      </w:pPr>
      <w:r>
        <w:rPr>
          <w:rFonts w:cstheme="minorHAnsi"/>
          <w:b/>
          <w:color w:val="000000" w:themeColor="text1"/>
          <w:sz w:val="48"/>
          <w:szCs w:val="40"/>
        </w:rPr>
        <w:t xml:space="preserve">Programação | </w:t>
      </w:r>
    </w:p>
    <w:p w14:paraId="366A0FAD" w14:textId="2F30C4F3" w:rsidR="00BB2C4C" w:rsidRPr="00715D43" w:rsidRDefault="00D50A75" w:rsidP="00BB2C4C">
      <w:pPr>
        <w:spacing w:line="276" w:lineRule="auto"/>
        <w:jc w:val="center"/>
        <w:rPr>
          <w:rFonts w:cstheme="minorHAnsi"/>
          <w:b/>
          <w:color w:val="000000" w:themeColor="text1"/>
          <w:sz w:val="48"/>
          <w:szCs w:val="40"/>
        </w:rPr>
      </w:pPr>
      <w:r>
        <w:rPr>
          <w:rFonts w:cstheme="minorHAnsi"/>
          <w:b/>
          <w:color w:val="000000" w:themeColor="text1"/>
          <w:sz w:val="40"/>
          <w:szCs w:val="40"/>
        </w:rPr>
        <w:t xml:space="preserve">Avaliação Periódica </w:t>
      </w:r>
      <w:r w:rsidR="006C02CA">
        <w:rPr>
          <w:rFonts w:cstheme="minorHAnsi"/>
          <w:b/>
          <w:color w:val="000000" w:themeColor="text1"/>
          <w:sz w:val="40"/>
          <w:szCs w:val="40"/>
        </w:rPr>
        <w:t>1</w:t>
      </w:r>
    </w:p>
    <w:p w14:paraId="0D20A227" w14:textId="5C2329C9" w:rsidR="00BB2C4C" w:rsidRPr="00715D43" w:rsidRDefault="00BB2C4C" w:rsidP="00BB2C4C">
      <w:pPr>
        <w:spacing w:line="276" w:lineRule="auto"/>
        <w:jc w:val="center"/>
        <w:rPr>
          <w:rFonts w:cstheme="minorHAnsi"/>
          <w:b/>
          <w:color w:val="000000" w:themeColor="text1"/>
          <w:sz w:val="40"/>
          <w:szCs w:val="40"/>
        </w:rPr>
      </w:pPr>
    </w:p>
    <w:p w14:paraId="1D538EB4" w14:textId="4ADD1AA4" w:rsidR="00BB2C4C" w:rsidRPr="00715D43" w:rsidRDefault="00BB2C4C" w:rsidP="00BB2C4C">
      <w:pPr>
        <w:spacing w:line="276" w:lineRule="auto"/>
        <w:jc w:val="center"/>
        <w:rPr>
          <w:rFonts w:cstheme="minorHAnsi"/>
          <w:b/>
          <w:color w:val="000000" w:themeColor="text1"/>
          <w:sz w:val="40"/>
          <w:szCs w:val="40"/>
        </w:rPr>
      </w:pPr>
    </w:p>
    <w:p w14:paraId="5102A9ED" w14:textId="77777777" w:rsidR="00BB2C4C" w:rsidRPr="00715D43" w:rsidRDefault="00BB2C4C" w:rsidP="00BB2C4C">
      <w:pPr>
        <w:spacing w:after="0"/>
        <w:jc w:val="center"/>
        <w:rPr>
          <w:rFonts w:cstheme="minorHAnsi"/>
          <w:b/>
          <w:color w:val="000000" w:themeColor="text1"/>
          <w:szCs w:val="24"/>
        </w:rPr>
      </w:pPr>
      <w:r w:rsidRPr="00715D43">
        <w:rPr>
          <w:rFonts w:cstheme="minorHAnsi"/>
          <w:b/>
          <w:color w:val="000000" w:themeColor="text1"/>
          <w:szCs w:val="24"/>
        </w:rPr>
        <w:t>Autor(</w:t>
      </w:r>
      <w:proofErr w:type="spellStart"/>
      <w:r w:rsidRPr="00715D43">
        <w:rPr>
          <w:rFonts w:cstheme="minorHAnsi"/>
          <w:b/>
          <w:color w:val="000000" w:themeColor="text1"/>
          <w:szCs w:val="24"/>
        </w:rPr>
        <w:t>es</w:t>
      </w:r>
      <w:proofErr w:type="spellEnd"/>
      <w:r w:rsidRPr="00715D43">
        <w:rPr>
          <w:rFonts w:cstheme="minorHAnsi"/>
          <w:b/>
          <w:color w:val="000000" w:themeColor="text1"/>
          <w:szCs w:val="24"/>
        </w:rPr>
        <w:t>):</w:t>
      </w:r>
    </w:p>
    <w:p w14:paraId="6E3DD01F" w14:textId="3F4DEF04" w:rsidR="00BB2C4C" w:rsidRPr="00715D43" w:rsidRDefault="006C02CA" w:rsidP="00BB2C4C">
      <w:pPr>
        <w:spacing w:after="0"/>
        <w:jc w:val="center"/>
        <w:rPr>
          <w:rFonts w:cstheme="minorHAnsi"/>
          <w:color w:val="000000" w:themeColor="text1"/>
          <w:szCs w:val="24"/>
        </w:rPr>
      </w:pPr>
      <w:r>
        <w:rPr>
          <w:rFonts w:cstheme="minorHAnsi"/>
          <w:color w:val="000000" w:themeColor="text1"/>
          <w:szCs w:val="24"/>
        </w:rPr>
        <w:t>Mariana Pais Jorge Magalhães a2022147454</w:t>
      </w:r>
    </w:p>
    <w:p w14:paraId="32359583" w14:textId="25BDB0D2" w:rsidR="00E81A9A" w:rsidRPr="00715D43" w:rsidRDefault="00E81A9A" w:rsidP="00BB2C4C">
      <w:pPr>
        <w:jc w:val="center"/>
        <w:rPr>
          <w:rFonts w:cstheme="minorHAnsi"/>
        </w:rPr>
      </w:pPr>
    </w:p>
    <w:p w14:paraId="4CB59EE7" w14:textId="77777777" w:rsidR="00E81A9A" w:rsidRPr="00715D43" w:rsidRDefault="00E81A9A" w:rsidP="00BB2C4C">
      <w:pPr>
        <w:jc w:val="center"/>
        <w:rPr>
          <w:rFonts w:cstheme="minorHAnsi"/>
        </w:rPr>
      </w:pPr>
    </w:p>
    <w:p w14:paraId="6E9DD55D" w14:textId="77777777" w:rsidR="00E81A9A" w:rsidRPr="00715D43" w:rsidRDefault="00E81A9A" w:rsidP="00BB2C4C">
      <w:pPr>
        <w:jc w:val="center"/>
        <w:rPr>
          <w:rFonts w:cstheme="minorHAnsi"/>
        </w:rPr>
      </w:pPr>
    </w:p>
    <w:p w14:paraId="380F3BA2" w14:textId="77777777" w:rsidR="00E81A9A" w:rsidRPr="00715D43" w:rsidRDefault="00E81A9A" w:rsidP="00BB2C4C">
      <w:pPr>
        <w:jc w:val="center"/>
        <w:rPr>
          <w:rFonts w:cstheme="minorHAnsi"/>
        </w:rPr>
      </w:pPr>
    </w:p>
    <w:p w14:paraId="420AC96C" w14:textId="60EA0AFE" w:rsidR="00E81A9A" w:rsidRPr="00715D43" w:rsidRDefault="00E81A9A" w:rsidP="00BB2C4C">
      <w:pPr>
        <w:jc w:val="center"/>
        <w:rPr>
          <w:rFonts w:cstheme="minorHAnsi"/>
        </w:rPr>
      </w:pPr>
    </w:p>
    <w:p w14:paraId="04CA9027" w14:textId="11F0EC2E" w:rsidR="0099736E" w:rsidRDefault="00BB2C4C" w:rsidP="00BB2C4C">
      <w:pPr>
        <w:jc w:val="center"/>
        <w:rPr>
          <w:rFonts w:cstheme="minorHAnsi"/>
          <w:color w:val="000000" w:themeColor="text1"/>
        </w:rPr>
      </w:pPr>
      <w:r w:rsidRPr="00715D43">
        <w:rPr>
          <w:rFonts w:cstheme="minorHAnsi"/>
          <w:b/>
          <w:color w:val="000000" w:themeColor="text1"/>
        </w:rPr>
        <w:t>Data:</w:t>
      </w:r>
      <w:r w:rsidRPr="00715D43">
        <w:rPr>
          <w:rFonts w:cstheme="minorHAnsi"/>
          <w:color w:val="000000" w:themeColor="text1"/>
        </w:rPr>
        <w:t xml:space="preserve"> </w:t>
      </w:r>
      <w:r w:rsidR="00081A0C">
        <w:rPr>
          <w:rFonts w:cstheme="minorHAnsi"/>
          <w:color w:val="000000" w:themeColor="text1"/>
        </w:rPr>
        <w:t>0</w:t>
      </w:r>
      <w:r w:rsidR="002221F8">
        <w:rPr>
          <w:rFonts w:cstheme="minorHAnsi"/>
          <w:color w:val="000000" w:themeColor="text1"/>
        </w:rPr>
        <w:t>1</w:t>
      </w:r>
      <w:r w:rsidR="00081A0C">
        <w:rPr>
          <w:rFonts w:cstheme="minorHAnsi"/>
          <w:color w:val="000000" w:themeColor="text1"/>
        </w:rPr>
        <w:t>/2024</w:t>
      </w:r>
    </w:p>
    <w:p w14:paraId="7B452718" w14:textId="77777777" w:rsidR="00E93F26" w:rsidRPr="00715D43" w:rsidRDefault="00E93F26" w:rsidP="00E93F26">
      <w:pPr>
        <w:jc w:val="left"/>
        <w:rPr>
          <w:rFonts w:cstheme="minorHAnsi"/>
          <w:color w:val="000000" w:themeColor="text1"/>
        </w:rPr>
      </w:pPr>
    </w:p>
    <w:p w14:paraId="51399218" w14:textId="6C6F83E1" w:rsidR="009E5B76" w:rsidRPr="00715D43" w:rsidRDefault="009E5B76" w:rsidP="0099736E">
      <w:pPr>
        <w:spacing w:after="0"/>
        <w:jc w:val="left"/>
        <w:rPr>
          <w:rFonts w:cstheme="minorHAnsi"/>
          <w:color w:val="000000" w:themeColor="text1"/>
        </w:rPr>
        <w:sectPr w:rsidR="009E5B76" w:rsidRPr="00715D43" w:rsidSect="00E93F26">
          <w:headerReference w:type="even" r:id="rId8"/>
          <w:headerReference w:type="default" r:id="rId9"/>
          <w:footerReference w:type="even" r:id="rId10"/>
          <w:footerReference w:type="default" r:id="rId11"/>
          <w:headerReference w:type="first" r:id="rId12"/>
          <w:pgSz w:w="11906" w:h="16838" w:code="9"/>
          <w:pgMar w:top="2268" w:right="851" w:bottom="1418" w:left="851" w:header="567" w:footer="709" w:gutter="0"/>
          <w:pgNumType w:fmt="lowerRoman" w:start="1"/>
          <w:cols w:space="708"/>
          <w:titlePg/>
          <w:docGrid w:linePitch="360"/>
        </w:sectPr>
      </w:pPr>
    </w:p>
    <w:p w14:paraId="70E1799D" w14:textId="0073A749" w:rsidR="00A7074C" w:rsidRPr="00715D43" w:rsidRDefault="006A6E37" w:rsidP="008216D9">
      <w:pPr>
        <w:pStyle w:val="Heading0"/>
        <w:rPr>
          <w:rFonts w:cstheme="minorHAnsi"/>
          <w:lang w:val="pt-PT"/>
        </w:rPr>
      </w:pPr>
      <w:bookmarkStart w:id="0" w:name="_Toc187775967"/>
      <w:r w:rsidRPr="00715D43">
        <w:rPr>
          <w:rFonts w:cstheme="minorHAnsi"/>
          <w:lang w:val="pt-PT"/>
        </w:rPr>
        <w:lastRenderedPageBreak/>
        <w:t>Resumo</w:t>
      </w:r>
      <w:bookmarkEnd w:id="0"/>
    </w:p>
    <w:p w14:paraId="06FDEC41" w14:textId="77777777" w:rsidR="002221F8" w:rsidRPr="002221F8" w:rsidRDefault="002221F8" w:rsidP="002221F8">
      <w:pPr>
        <w:rPr>
          <w:rFonts w:cstheme="minorHAnsi"/>
        </w:rPr>
      </w:pPr>
      <w:r w:rsidRPr="002221F8">
        <w:rPr>
          <w:rFonts w:cstheme="minorHAnsi"/>
        </w:rPr>
        <w:t>Este projeto consiste na implementação de uma aplicação em Java que adota o paradigma de Programação Orientada a Objetos (POO). O objetivo principal é auxiliar na gestão de uma loja de informática, permitindo o registo, autenticação e gestão de utilizadores e encomendas de hardware. A aplicação suporta três tipos de utilizadores (administradores, técnicos e clientes) e possibilita funcionalidades como a gestão de utilizadores, serviços, equipamentos e fornecedores, além de manter o histórico de ações realizadas. Para garantir a persistência de dados, são utilizados ficheiros de texto e de objetos.</w:t>
      </w:r>
    </w:p>
    <w:p w14:paraId="70C97396" w14:textId="77777777" w:rsidR="002221F8" w:rsidRDefault="002221F8" w:rsidP="002221F8">
      <w:pPr>
        <w:rPr>
          <w:rFonts w:cstheme="minorHAnsi"/>
        </w:rPr>
      </w:pPr>
      <w:r w:rsidRPr="002221F8">
        <w:rPr>
          <w:rFonts w:cstheme="minorHAnsi"/>
        </w:rPr>
        <w:t>A metodologia empregada baseou-se no desenvolvimento iterativo, priorizando requisitos funcionais e não funcionais, incluindo a validação de dados e a monitorização de acessos. Entre os resultados, destaca-se a implementação de funcionalidades completas para gestão de serviços e equipamentos, a integração de log de acessos e a utilização de persistência de dados. Conclui-se que a aplicação alcançou os objetivos propostos, apresentando uma solução robusta para o problema de gestão descrito.</w:t>
      </w:r>
    </w:p>
    <w:p w14:paraId="0E26CC2A" w14:textId="4F865DCD" w:rsidR="006A6E37" w:rsidRPr="00715D43" w:rsidRDefault="006A6E37" w:rsidP="002221F8">
      <w:pPr>
        <w:rPr>
          <w:rFonts w:cstheme="minorHAnsi"/>
          <w:b/>
          <w:sz w:val="28"/>
          <w:szCs w:val="28"/>
        </w:rPr>
      </w:pPr>
      <w:r w:rsidRPr="00715D43">
        <w:rPr>
          <w:rFonts w:cstheme="minorHAnsi"/>
          <w:b/>
          <w:sz w:val="28"/>
          <w:szCs w:val="28"/>
        </w:rPr>
        <w:t>Palavras-chave</w:t>
      </w:r>
    </w:p>
    <w:p w14:paraId="017330EB" w14:textId="3ACEDBDC" w:rsidR="00342737" w:rsidRDefault="00342737" w:rsidP="00342737">
      <w:pPr>
        <w:rPr>
          <w:rFonts w:cstheme="minorHAnsi"/>
        </w:rPr>
      </w:pPr>
      <w:r w:rsidRPr="00715D43">
        <w:rPr>
          <w:rFonts w:cstheme="minorHAnsi"/>
          <w:noProof/>
          <w:szCs w:val="40"/>
          <w:lang w:eastAsia="pt-PT"/>
        </w:rPr>
        <mc:AlternateContent>
          <mc:Choice Requires="wps">
            <w:drawing>
              <wp:anchor distT="0" distB="0" distL="114300" distR="114300" simplePos="0" relativeHeight="251681792" behindDoc="0" locked="0" layoutInCell="1" allowOverlap="1" wp14:anchorId="5372DCFD" wp14:editId="5E37229B">
                <wp:simplePos x="0" y="0"/>
                <wp:positionH relativeFrom="column">
                  <wp:posOffset>-156605</wp:posOffset>
                </wp:positionH>
                <wp:positionV relativeFrom="paragraph">
                  <wp:posOffset>9012102</wp:posOffset>
                </wp:positionV>
                <wp:extent cx="462915" cy="260985"/>
                <wp:effectExtent l="0" t="0" r="13335" b="24765"/>
                <wp:wrapNone/>
                <wp:docPr id="215" name="Rectângulo 215"/>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628CCA" id="Rectângulo 215" o:spid="_x0000_s1026" style="position:absolute;margin-left:-12.35pt;margin-top:709.6pt;width:36.45pt;height:20.5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" fillcolor="white [3212]" strokecolor="white [3212]" strokeweight="2pt"/>
            </w:pict>
          </mc:Fallback>
        </mc:AlternateContent>
      </w:r>
      <w:r w:rsidRPr="00715D43">
        <w:rPr>
          <w:rFonts w:cstheme="minorHAnsi"/>
        </w:rPr>
        <w:t>Introduzir palavras-chave ou frases em ordem alfabética, separadas por vírgula.</w:t>
      </w:r>
    </w:p>
    <w:p w14:paraId="2CD54916" w14:textId="77777777" w:rsidR="00E93F26" w:rsidRPr="00715D43" w:rsidRDefault="00E93F26" w:rsidP="00342737">
      <w:pPr>
        <w:rPr>
          <w:rFonts w:cstheme="minorHAnsi"/>
        </w:rPr>
      </w:pPr>
    </w:p>
    <w:p w14:paraId="738068C1" w14:textId="591DE306" w:rsidR="00B91E91" w:rsidRPr="00715D43" w:rsidRDefault="00B91E91" w:rsidP="00DC3A15">
      <w:pPr>
        <w:spacing w:after="0"/>
        <w:jc w:val="left"/>
        <w:rPr>
          <w:rFonts w:cstheme="minorHAnsi"/>
          <w:b/>
          <w:sz w:val="40"/>
          <w:szCs w:val="40"/>
        </w:rPr>
        <w:sectPr w:rsidR="00B91E91" w:rsidRPr="00715D43" w:rsidSect="00E93F26">
          <w:headerReference w:type="default" r:id="rId13"/>
          <w:pgSz w:w="11906" w:h="16838"/>
          <w:pgMar w:top="1417" w:right="1701" w:bottom="1417" w:left="1701" w:header="708" w:footer="708" w:gutter="0"/>
          <w:pgNumType w:fmt="lowerRoman"/>
          <w:cols w:space="708"/>
          <w:docGrid w:linePitch="360"/>
        </w:sectPr>
      </w:pPr>
    </w:p>
    <w:p w14:paraId="66D6B105" w14:textId="364C0D39" w:rsidR="008570A9" w:rsidRPr="00715D43" w:rsidRDefault="00BB2C4C" w:rsidP="001E4120">
      <w:pPr>
        <w:rPr>
          <w:rStyle w:val="nfase"/>
          <w:rFonts w:cstheme="minorHAnsi"/>
          <w:b/>
          <w:bCs/>
          <w:i w:val="0"/>
          <w:sz w:val="40"/>
          <w:szCs w:val="40"/>
        </w:rPr>
      </w:pPr>
      <w:r w:rsidRPr="00715D43">
        <w:rPr>
          <w:rStyle w:val="nfase"/>
          <w:rFonts w:cstheme="minorHAnsi"/>
          <w:b/>
          <w:bCs/>
          <w:i w:val="0"/>
          <w:sz w:val="40"/>
          <w:szCs w:val="40"/>
        </w:rPr>
        <w:lastRenderedPageBreak/>
        <w:t>Índice</w:t>
      </w:r>
    </w:p>
    <w:bookmarkStart w:id="1" w:name="_Toc464429015" w:displacedByCustomXml="next"/>
    <w:sdt>
      <w:sdtPr>
        <w:rPr>
          <w:rFonts w:asciiTheme="minorHAnsi" w:eastAsia="Calibri" w:hAnsiTheme="minorHAnsi" w:cstheme="minorHAnsi"/>
          <w:b w:val="0"/>
          <w:bCs w:val="0"/>
          <w:color w:val="auto"/>
          <w:sz w:val="24"/>
          <w:szCs w:val="22"/>
          <w:lang w:val="pt-PT" w:eastAsia="en-US"/>
        </w:rPr>
        <w:id w:val="-1176881152"/>
        <w:docPartObj>
          <w:docPartGallery w:val="Table of Contents"/>
          <w:docPartUnique/>
        </w:docPartObj>
      </w:sdtPr>
      <w:sdtContent>
        <w:p w14:paraId="5C61E838" w14:textId="7F75E55D" w:rsidR="001E4120" w:rsidRPr="00715D43" w:rsidRDefault="001E4120" w:rsidP="001E4120">
          <w:pPr>
            <w:pStyle w:val="Cabealhodondice"/>
            <w:numPr>
              <w:ilvl w:val="0"/>
              <w:numId w:val="0"/>
            </w:numPr>
            <w:rPr>
              <w:rFonts w:asciiTheme="minorHAnsi" w:hAnsiTheme="minorHAnsi" w:cstheme="minorHAnsi"/>
              <w:lang w:val="pt-PT"/>
            </w:rPr>
          </w:pPr>
        </w:p>
        <w:p w14:paraId="5864DD70" w14:textId="53DC6683" w:rsidR="0003117C" w:rsidRDefault="00F610D9">
          <w:pPr>
            <w:pStyle w:val="ndice1"/>
            <w:rPr>
              <w:rFonts w:eastAsiaTheme="minorEastAsia" w:cstheme="minorBidi"/>
              <w:b w:val="0"/>
              <w:kern w:val="2"/>
              <w:sz w:val="24"/>
              <w:lang w:eastAsia="pt-PT"/>
              <w14:ligatures w14:val="standardContextual"/>
            </w:rPr>
          </w:pPr>
          <w:r w:rsidRPr="00715D43">
            <w:rPr>
              <w:rFonts w:cstheme="minorHAnsi"/>
              <w:b w:val="0"/>
              <w:noProof w:val="0"/>
            </w:rPr>
            <w:fldChar w:fldCharType="begin"/>
          </w:r>
          <w:r w:rsidRPr="00715D43">
            <w:rPr>
              <w:rFonts w:cstheme="minorHAnsi"/>
              <w:b w:val="0"/>
              <w:noProof w:val="0"/>
            </w:rPr>
            <w:instrText xml:space="preserve"> TOC \o "1-2" \h \z \u </w:instrText>
          </w:r>
          <w:r w:rsidRPr="00715D43">
            <w:rPr>
              <w:rFonts w:cstheme="minorHAnsi"/>
              <w:b w:val="0"/>
              <w:noProof w:val="0"/>
            </w:rPr>
            <w:fldChar w:fldCharType="separate"/>
          </w:r>
          <w:hyperlink w:anchor="_Toc187775967" w:history="1">
            <w:r w:rsidR="0003117C" w:rsidRPr="007974CE">
              <w:rPr>
                <w:rStyle w:val="Hiperligao"/>
                <w:rFonts w:cstheme="minorHAnsi"/>
              </w:rPr>
              <w:t>Resumo</w:t>
            </w:r>
            <w:r w:rsidR="0003117C">
              <w:rPr>
                <w:webHidden/>
              </w:rPr>
              <w:tab/>
            </w:r>
            <w:r w:rsidR="0003117C">
              <w:rPr>
                <w:webHidden/>
              </w:rPr>
              <w:fldChar w:fldCharType="begin"/>
            </w:r>
            <w:r w:rsidR="0003117C">
              <w:rPr>
                <w:webHidden/>
              </w:rPr>
              <w:instrText xml:space="preserve"> PAGEREF _Toc187775967 \h </w:instrText>
            </w:r>
            <w:r w:rsidR="0003117C">
              <w:rPr>
                <w:webHidden/>
              </w:rPr>
            </w:r>
            <w:r w:rsidR="0003117C">
              <w:rPr>
                <w:webHidden/>
              </w:rPr>
              <w:fldChar w:fldCharType="separate"/>
            </w:r>
            <w:r w:rsidR="0003117C">
              <w:rPr>
                <w:webHidden/>
              </w:rPr>
              <w:t>ii</w:t>
            </w:r>
            <w:r w:rsidR="0003117C">
              <w:rPr>
                <w:webHidden/>
              </w:rPr>
              <w:fldChar w:fldCharType="end"/>
            </w:r>
          </w:hyperlink>
        </w:p>
        <w:p w14:paraId="308FFA70" w14:textId="003AE210" w:rsidR="0003117C" w:rsidRDefault="0003117C">
          <w:pPr>
            <w:pStyle w:val="ndice1"/>
            <w:rPr>
              <w:rFonts w:eastAsiaTheme="minorEastAsia" w:cstheme="minorBidi"/>
              <w:b w:val="0"/>
              <w:kern w:val="2"/>
              <w:sz w:val="24"/>
              <w:lang w:eastAsia="pt-PT"/>
              <w14:ligatures w14:val="standardContextual"/>
            </w:rPr>
          </w:pPr>
          <w:hyperlink w:anchor="_Toc187775968" w:history="1">
            <w:r w:rsidRPr="007974CE">
              <w:rPr>
                <w:rStyle w:val="Hiperligao"/>
                <w:rFonts w:cstheme="minorHAnsi"/>
              </w:rPr>
              <w:t>Lista de Figuras</w:t>
            </w:r>
            <w:r>
              <w:rPr>
                <w:webHidden/>
              </w:rPr>
              <w:tab/>
            </w:r>
            <w:r>
              <w:rPr>
                <w:webHidden/>
              </w:rPr>
              <w:fldChar w:fldCharType="begin"/>
            </w:r>
            <w:r>
              <w:rPr>
                <w:webHidden/>
              </w:rPr>
              <w:instrText xml:space="preserve"> PAGEREF _Toc187775968 \h </w:instrText>
            </w:r>
            <w:r>
              <w:rPr>
                <w:webHidden/>
              </w:rPr>
            </w:r>
            <w:r>
              <w:rPr>
                <w:webHidden/>
              </w:rPr>
              <w:fldChar w:fldCharType="separate"/>
            </w:r>
            <w:r>
              <w:rPr>
                <w:webHidden/>
              </w:rPr>
              <w:t>iv</w:t>
            </w:r>
            <w:r>
              <w:rPr>
                <w:webHidden/>
              </w:rPr>
              <w:fldChar w:fldCharType="end"/>
            </w:r>
          </w:hyperlink>
        </w:p>
        <w:p w14:paraId="1E8771FB" w14:textId="32A21E46" w:rsidR="0003117C" w:rsidRDefault="0003117C">
          <w:pPr>
            <w:pStyle w:val="ndice1"/>
            <w:rPr>
              <w:rFonts w:eastAsiaTheme="minorEastAsia" w:cstheme="minorBidi"/>
              <w:b w:val="0"/>
              <w:kern w:val="2"/>
              <w:sz w:val="24"/>
              <w:lang w:eastAsia="pt-PT"/>
              <w14:ligatures w14:val="standardContextual"/>
            </w:rPr>
          </w:pPr>
          <w:hyperlink w:anchor="_Toc187775969" w:history="1">
            <w:r w:rsidRPr="007974CE">
              <w:rPr>
                <w:rStyle w:val="Hiperligao"/>
                <w:rFonts w:cstheme="minorHAnsi"/>
              </w:rPr>
              <w:t>Lista de Tabelas</w:t>
            </w:r>
            <w:r>
              <w:rPr>
                <w:webHidden/>
              </w:rPr>
              <w:tab/>
            </w:r>
            <w:r>
              <w:rPr>
                <w:webHidden/>
              </w:rPr>
              <w:fldChar w:fldCharType="begin"/>
            </w:r>
            <w:r>
              <w:rPr>
                <w:webHidden/>
              </w:rPr>
              <w:instrText xml:space="preserve"> PAGEREF _Toc187775969 \h </w:instrText>
            </w:r>
            <w:r>
              <w:rPr>
                <w:webHidden/>
              </w:rPr>
            </w:r>
            <w:r>
              <w:rPr>
                <w:webHidden/>
              </w:rPr>
              <w:fldChar w:fldCharType="separate"/>
            </w:r>
            <w:r>
              <w:rPr>
                <w:webHidden/>
              </w:rPr>
              <w:t>v</w:t>
            </w:r>
            <w:r>
              <w:rPr>
                <w:webHidden/>
              </w:rPr>
              <w:fldChar w:fldCharType="end"/>
            </w:r>
          </w:hyperlink>
        </w:p>
        <w:p w14:paraId="4D2C751D" w14:textId="17A6B06A" w:rsidR="0003117C" w:rsidRDefault="0003117C">
          <w:pPr>
            <w:pStyle w:val="ndice1"/>
            <w:rPr>
              <w:rFonts w:eastAsiaTheme="minorEastAsia" w:cstheme="minorBidi"/>
              <w:b w:val="0"/>
              <w:kern w:val="2"/>
              <w:sz w:val="24"/>
              <w:lang w:eastAsia="pt-PT"/>
              <w14:ligatures w14:val="standardContextual"/>
            </w:rPr>
          </w:pPr>
          <w:hyperlink w:anchor="_Toc187775970" w:history="1">
            <w:r w:rsidRPr="007974CE">
              <w:rPr>
                <w:rStyle w:val="Hiperligao"/>
                <w:rFonts w:cstheme="minorHAnsi"/>
              </w:rPr>
              <w:t>Lista de Acrónimos</w:t>
            </w:r>
            <w:r>
              <w:rPr>
                <w:webHidden/>
              </w:rPr>
              <w:tab/>
            </w:r>
            <w:r>
              <w:rPr>
                <w:webHidden/>
              </w:rPr>
              <w:fldChar w:fldCharType="begin"/>
            </w:r>
            <w:r>
              <w:rPr>
                <w:webHidden/>
              </w:rPr>
              <w:instrText xml:space="preserve"> PAGEREF _Toc187775970 \h </w:instrText>
            </w:r>
            <w:r>
              <w:rPr>
                <w:webHidden/>
              </w:rPr>
            </w:r>
            <w:r>
              <w:rPr>
                <w:webHidden/>
              </w:rPr>
              <w:fldChar w:fldCharType="separate"/>
            </w:r>
            <w:r>
              <w:rPr>
                <w:webHidden/>
              </w:rPr>
              <w:t>vi</w:t>
            </w:r>
            <w:r>
              <w:rPr>
                <w:webHidden/>
              </w:rPr>
              <w:fldChar w:fldCharType="end"/>
            </w:r>
          </w:hyperlink>
        </w:p>
        <w:p w14:paraId="3D95A596" w14:textId="5C5B43A3" w:rsidR="0003117C" w:rsidRDefault="0003117C">
          <w:pPr>
            <w:pStyle w:val="ndice1"/>
            <w:rPr>
              <w:rFonts w:eastAsiaTheme="minorEastAsia" w:cstheme="minorBidi"/>
              <w:b w:val="0"/>
              <w:kern w:val="2"/>
              <w:sz w:val="24"/>
              <w:lang w:eastAsia="pt-PT"/>
              <w14:ligatures w14:val="standardContextual"/>
            </w:rPr>
          </w:pPr>
          <w:hyperlink w:anchor="_Toc187775971" w:history="1">
            <w:r w:rsidRPr="007974CE">
              <w:rPr>
                <w:rStyle w:val="Hiperligao"/>
                <w:rFonts w:cstheme="minorHAnsi"/>
              </w:rPr>
              <w:t>1.</w:t>
            </w:r>
            <w:r>
              <w:rPr>
                <w:rFonts w:eastAsiaTheme="minorEastAsia" w:cstheme="minorBidi"/>
                <w:b w:val="0"/>
                <w:kern w:val="2"/>
                <w:sz w:val="24"/>
                <w:lang w:eastAsia="pt-PT"/>
                <w14:ligatures w14:val="standardContextual"/>
              </w:rPr>
              <w:tab/>
            </w:r>
            <w:r w:rsidRPr="007974CE">
              <w:rPr>
                <w:rStyle w:val="Hiperligao"/>
                <w:rFonts w:cstheme="minorHAnsi"/>
              </w:rPr>
              <w:t>Introdução</w:t>
            </w:r>
            <w:r>
              <w:rPr>
                <w:webHidden/>
              </w:rPr>
              <w:tab/>
            </w:r>
            <w:r>
              <w:rPr>
                <w:webHidden/>
              </w:rPr>
              <w:fldChar w:fldCharType="begin"/>
            </w:r>
            <w:r>
              <w:rPr>
                <w:webHidden/>
              </w:rPr>
              <w:instrText xml:space="preserve"> PAGEREF _Toc187775971 \h </w:instrText>
            </w:r>
            <w:r>
              <w:rPr>
                <w:webHidden/>
              </w:rPr>
            </w:r>
            <w:r>
              <w:rPr>
                <w:webHidden/>
              </w:rPr>
              <w:fldChar w:fldCharType="separate"/>
            </w:r>
            <w:r>
              <w:rPr>
                <w:webHidden/>
              </w:rPr>
              <w:t>7</w:t>
            </w:r>
            <w:r>
              <w:rPr>
                <w:webHidden/>
              </w:rPr>
              <w:fldChar w:fldCharType="end"/>
            </w:r>
          </w:hyperlink>
        </w:p>
        <w:p w14:paraId="30FE5358" w14:textId="60F9ADCD" w:rsidR="0003117C" w:rsidRDefault="0003117C">
          <w:pPr>
            <w:pStyle w:val="ndice1"/>
            <w:rPr>
              <w:rFonts w:eastAsiaTheme="minorEastAsia" w:cstheme="minorBidi"/>
              <w:b w:val="0"/>
              <w:kern w:val="2"/>
              <w:sz w:val="24"/>
              <w:lang w:eastAsia="pt-PT"/>
              <w14:ligatures w14:val="standardContextual"/>
            </w:rPr>
          </w:pPr>
          <w:hyperlink w:anchor="_Toc187775972" w:history="1">
            <w:r w:rsidRPr="007974CE">
              <w:rPr>
                <w:rStyle w:val="Hiperligao"/>
                <w:rFonts w:cstheme="minorHAnsi"/>
              </w:rPr>
              <w:t>2.</w:t>
            </w:r>
            <w:r>
              <w:rPr>
                <w:rFonts w:eastAsiaTheme="minorEastAsia" w:cstheme="minorBidi"/>
                <w:b w:val="0"/>
                <w:kern w:val="2"/>
                <w:sz w:val="24"/>
                <w:lang w:eastAsia="pt-PT"/>
                <w14:ligatures w14:val="standardContextual"/>
              </w:rPr>
              <w:tab/>
            </w:r>
            <w:r w:rsidRPr="007974CE">
              <w:rPr>
                <w:rStyle w:val="Hiperligao"/>
                <w:rFonts w:cstheme="minorHAnsi"/>
              </w:rPr>
              <w:t>Objectivos e Metodologias</w:t>
            </w:r>
            <w:r>
              <w:rPr>
                <w:webHidden/>
              </w:rPr>
              <w:tab/>
            </w:r>
            <w:r>
              <w:rPr>
                <w:webHidden/>
              </w:rPr>
              <w:fldChar w:fldCharType="begin"/>
            </w:r>
            <w:r>
              <w:rPr>
                <w:webHidden/>
              </w:rPr>
              <w:instrText xml:space="preserve"> PAGEREF _Toc187775972 \h </w:instrText>
            </w:r>
            <w:r>
              <w:rPr>
                <w:webHidden/>
              </w:rPr>
            </w:r>
            <w:r>
              <w:rPr>
                <w:webHidden/>
              </w:rPr>
              <w:fldChar w:fldCharType="separate"/>
            </w:r>
            <w:r>
              <w:rPr>
                <w:webHidden/>
              </w:rPr>
              <w:t>8</w:t>
            </w:r>
            <w:r>
              <w:rPr>
                <w:webHidden/>
              </w:rPr>
              <w:fldChar w:fldCharType="end"/>
            </w:r>
          </w:hyperlink>
        </w:p>
        <w:p w14:paraId="27D0275E" w14:textId="2BE5E343" w:rsidR="0003117C" w:rsidRDefault="0003117C">
          <w:pPr>
            <w:pStyle w:val="ndice2"/>
            <w:rPr>
              <w:rFonts w:eastAsiaTheme="minorEastAsia" w:cstheme="minorBidi"/>
              <w:kern w:val="2"/>
              <w:sz w:val="24"/>
              <w:szCs w:val="24"/>
              <w:lang w:eastAsia="pt-PT"/>
              <w14:ligatures w14:val="standardContextual"/>
            </w:rPr>
          </w:pPr>
          <w:hyperlink w:anchor="_Toc187775973" w:history="1">
            <w:r w:rsidRPr="007974CE">
              <w:rPr>
                <w:rStyle w:val="Hiperligao"/>
              </w:rPr>
              <w:t>2.1.</w:t>
            </w:r>
            <w:r>
              <w:rPr>
                <w:rFonts w:eastAsiaTheme="minorEastAsia" w:cstheme="minorBidi"/>
                <w:kern w:val="2"/>
                <w:sz w:val="24"/>
                <w:szCs w:val="24"/>
                <w:lang w:eastAsia="pt-PT"/>
                <w14:ligatures w14:val="standardContextual"/>
              </w:rPr>
              <w:tab/>
            </w:r>
            <w:r w:rsidRPr="007974CE">
              <w:rPr>
                <w:rStyle w:val="Hiperligao"/>
              </w:rPr>
              <w:t>Ferramentas e Tecnologias</w:t>
            </w:r>
            <w:r>
              <w:rPr>
                <w:webHidden/>
              </w:rPr>
              <w:tab/>
            </w:r>
            <w:r>
              <w:rPr>
                <w:webHidden/>
              </w:rPr>
              <w:fldChar w:fldCharType="begin"/>
            </w:r>
            <w:r>
              <w:rPr>
                <w:webHidden/>
              </w:rPr>
              <w:instrText xml:space="preserve"> PAGEREF _Toc187775973 \h </w:instrText>
            </w:r>
            <w:r>
              <w:rPr>
                <w:webHidden/>
              </w:rPr>
            </w:r>
            <w:r>
              <w:rPr>
                <w:webHidden/>
              </w:rPr>
              <w:fldChar w:fldCharType="separate"/>
            </w:r>
            <w:r>
              <w:rPr>
                <w:webHidden/>
              </w:rPr>
              <w:t>9</w:t>
            </w:r>
            <w:r>
              <w:rPr>
                <w:webHidden/>
              </w:rPr>
              <w:fldChar w:fldCharType="end"/>
            </w:r>
          </w:hyperlink>
        </w:p>
        <w:p w14:paraId="7783172A" w14:textId="1F9CF7E8" w:rsidR="0003117C" w:rsidRDefault="0003117C">
          <w:pPr>
            <w:pStyle w:val="ndice2"/>
            <w:rPr>
              <w:rFonts w:eastAsiaTheme="minorEastAsia" w:cstheme="minorBidi"/>
              <w:kern w:val="2"/>
              <w:sz w:val="24"/>
              <w:szCs w:val="24"/>
              <w:lang w:eastAsia="pt-PT"/>
              <w14:ligatures w14:val="standardContextual"/>
            </w:rPr>
          </w:pPr>
          <w:hyperlink w:anchor="_Toc187775974" w:history="1">
            <w:r w:rsidRPr="007974CE">
              <w:rPr>
                <w:rStyle w:val="Hiperligao"/>
              </w:rPr>
              <w:t>2.2.</w:t>
            </w:r>
            <w:r>
              <w:rPr>
                <w:rFonts w:eastAsiaTheme="minorEastAsia" w:cstheme="minorBidi"/>
                <w:kern w:val="2"/>
                <w:sz w:val="24"/>
                <w:szCs w:val="24"/>
                <w:lang w:eastAsia="pt-PT"/>
                <w14:ligatures w14:val="standardContextual"/>
              </w:rPr>
              <w:tab/>
            </w:r>
            <w:r w:rsidRPr="007974CE">
              <w:rPr>
                <w:rStyle w:val="Hiperligao"/>
              </w:rPr>
              <w:t>Planeamento</w:t>
            </w:r>
            <w:r>
              <w:rPr>
                <w:webHidden/>
              </w:rPr>
              <w:tab/>
            </w:r>
            <w:r>
              <w:rPr>
                <w:webHidden/>
              </w:rPr>
              <w:fldChar w:fldCharType="begin"/>
            </w:r>
            <w:r>
              <w:rPr>
                <w:webHidden/>
              </w:rPr>
              <w:instrText xml:space="preserve"> PAGEREF _Toc187775974 \h </w:instrText>
            </w:r>
            <w:r>
              <w:rPr>
                <w:webHidden/>
              </w:rPr>
            </w:r>
            <w:r>
              <w:rPr>
                <w:webHidden/>
              </w:rPr>
              <w:fldChar w:fldCharType="separate"/>
            </w:r>
            <w:r>
              <w:rPr>
                <w:webHidden/>
              </w:rPr>
              <w:t>9</w:t>
            </w:r>
            <w:r>
              <w:rPr>
                <w:webHidden/>
              </w:rPr>
              <w:fldChar w:fldCharType="end"/>
            </w:r>
          </w:hyperlink>
        </w:p>
        <w:p w14:paraId="7B1C942D" w14:textId="3537866E" w:rsidR="0003117C" w:rsidRDefault="0003117C">
          <w:pPr>
            <w:pStyle w:val="ndice1"/>
            <w:rPr>
              <w:rFonts w:eastAsiaTheme="minorEastAsia" w:cstheme="minorBidi"/>
              <w:b w:val="0"/>
              <w:kern w:val="2"/>
              <w:sz w:val="24"/>
              <w:lang w:eastAsia="pt-PT"/>
              <w14:ligatures w14:val="standardContextual"/>
            </w:rPr>
          </w:pPr>
          <w:hyperlink w:anchor="_Toc187775975" w:history="1">
            <w:r w:rsidRPr="007974CE">
              <w:rPr>
                <w:rStyle w:val="Hiperligao"/>
                <w:rFonts w:cstheme="minorHAnsi"/>
              </w:rPr>
              <w:t>3.</w:t>
            </w:r>
            <w:r>
              <w:rPr>
                <w:rFonts w:eastAsiaTheme="minorEastAsia" w:cstheme="minorBidi"/>
                <w:b w:val="0"/>
                <w:kern w:val="2"/>
                <w:sz w:val="24"/>
                <w:lang w:eastAsia="pt-PT"/>
                <w14:ligatures w14:val="standardContextual"/>
              </w:rPr>
              <w:tab/>
            </w:r>
            <w:r w:rsidRPr="007974CE">
              <w:rPr>
                <w:rStyle w:val="Hiperligao"/>
                <w:rFonts w:cstheme="minorHAnsi"/>
              </w:rPr>
              <w:t>Trabalho Desenvolvido</w:t>
            </w:r>
            <w:r>
              <w:rPr>
                <w:webHidden/>
              </w:rPr>
              <w:tab/>
            </w:r>
            <w:r>
              <w:rPr>
                <w:webHidden/>
              </w:rPr>
              <w:fldChar w:fldCharType="begin"/>
            </w:r>
            <w:r>
              <w:rPr>
                <w:webHidden/>
              </w:rPr>
              <w:instrText xml:space="preserve"> PAGEREF _Toc187775975 \h </w:instrText>
            </w:r>
            <w:r>
              <w:rPr>
                <w:webHidden/>
              </w:rPr>
            </w:r>
            <w:r>
              <w:rPr>
                <w:webHidden/>
              </w:rPr>
              <w:fldChar w:fldCharType="separate"/>
            </w:r>
            <w:r>
              <w:rPr>
                <w:webHidden/>
              </w:rPr>
              <w:t>10</w:t>
            </w:r>
            <w:r>
              <w:rPr>
                <w:webHidden/>
              </w:rPr>
              <w:fldChar w:fldCharType="end"/>
            </w:r>
          </w:hyperlink>
        </w:p>
        <w:p w14:paraId="126D6E2C" w14:textId="78EC3EF3" w:rsidR="0003117C" w:rsidRDefault="0003117C">
          <w:pPr>
            <w:pStyle w:val="ndice2"/>
            <w:rPr>
              <w:rFonts w:eastAsiaTheme="minorEastAsia" w:cstheme="minorBidi"/>
              <w:kern w:val="2"/>
              <w:sz w:val="24"/>
              <w:szCs w:val="24"/>
              <w:lang w:eastAsia="pt-PT"/>
              <w14:ligatures w14:val="standardContextual"/>
            </w:rPr>
          </w:pPr>
          <w:hyperlink w:anchor="_Toc187775976" w:history="1">
            <w:r w:rsidRPr="007974CE">
              <w:rPr>
                <w:rStyle w:val="Hiperligao"/>
              </w:rPr>
              <w:t>3.1.</w:t>
            </w:r>
            <w:r>
              <w:rPr>
                <w:rFonts w:eastAsiaTheme="minorEastAsia" w:cstheme="minorBidi"/>
                <w:kern w:val="2"/>
                <w:sz w:val="24"/>
                <w:szCs w:val="24"/>
                <w:lang w:eastAsia="pt-PT"/>
                <w14:ligatures w14:val="standardContextual"/>
              </w:rPr>
              <w:tab/>
            </w:r>
            <w:r w:rsidRPr="007974CE">
              <w:rPr>
                <w:rStyle w:val="Hiperligao"/>
              </w:rPr>
              <w:t>Requisitos Implementados</w:t>
            </w:r>
            <w:r>
              <w:rPr>
                <w:webHidden/>
              </w:rPr>
              <w:tab/>
            </w:r>
            <w:r>
              <w:rPr>
                <w:webHidden/>
              </w:rPr>
              <w:fldChar w:fldCharType="begin"/>
            </w:r>
            <w:r>
              <w:rPr>
                <w:webHidden/>
              </w:rPr>
              <w:instrText xml:space="preserve"> PAGEREF _Toc187775976 \h </w:instrText>
            </w:r>
            <w:r>
              <w:rPr>
                <w:webHidden/>
              </w:rPr>
            </w:r>
            <w:r>
              <w:rPr>
                <w:webHidden/>
              </w:rPr>
              <w:fldChar w:fldCharType="separate"/>
            </w:r>
            <w:r>
              <w:rPr>
                <w:webHidden/>
              </w:rPr>
              <w:t>10</w:t>
            </w:r>
            <w:r>
              <w:rPr>
                <w:webHidden/>
              </w:rPr>
              <w:fldChar w:fldCharType="end"/>
            </w:r>
          </w:hyperlink>
        </w:p>
        <w:p w14:paraId="0B285026" w14:textId="5E39A904" w:rsidR="0003117C" w:rsidRDefault="0003117C">
          <w:pPr>
            <w:pStyle w:val="ndice2"/>
            <w:rPr>
              <w:rFonts w:eastAsiaTheme="minorEastAsia" w:cstheme="minorBidi"/>
              <w:kern w:val="2"/>
              <w:sz w:val="24"/>
              <w:szCs w:val="24"/>
              <w:lang w:eastAsia="pt-PT"/>
              <w14:ligatures w14:val="standardContextual"/>
            </w:rPr>
          </w:pPr>
          <w:hyperlink w:anchor="_Toc187775977" w:history="1">
            <w:r w:rsidRPr="007974CE">
              <w:rPr>
                <w:rStyle w:val="Hiperligao"/>
              </w:rPr>
              <w:t>3.2.</w:t>
            </w:r>
            <w:r>
              <w:rPr>
                <w:rFonts w:eastAsiaTheme="minorEastAsia" w:cstheme="minorBidi"/>
                <w:kern w:val="2"/>
                <w:sz w:val="24"/>
                <w:szCs w:val="24"/>
                <w:lang w:eastAsia="pt-PT"/>
                <w14:ligatures w14:val="standardContextual"/>
              </w:rPr>
              <w:tab/>
            </w:r>
            <w:r w:rsidRPr="007974CE">
              <w:rPr>
                <w:rStyle w:val="Hiperligao"/>
              </w:rPr>
              <w:t xml:space="preserve">Classes e </w:t>
            </w:r>
            <w:r w:rsidRPr="007974CE">
              <w:rPr>
                <w:rStyle w:val="Hiperligao"/>
                <w:i/>
                <w:iCs/>
              </w:rPr>
              <w:t>Packages</w:t>
            </w:r>
            <w:r>
              <w:rPr>
                <w:webHidden/>
              </w:rPr>
              <w:tab/>
            </w:r>
            <w:r>
              <w:rPr>
                <w:webHidden/>
              </w:rPr>
              <w:fldChar w:fldCharType="begin"/>
            </w:r>
            <w:r>
              <w:rPr>
                <w:webHidden/>
              </w:rPr>
              <w:instrText xml:space="preserve"> PAGEREF _Toc187775977 \h </w:instrText>
            </w:r>
            <w:r>
              <w:rPr>
                <w:webHidden/>
              </w:rPr>
            </w:r>
            <w:r>
              <w:rPr>
                <w:webHidden/>
              </w:rPr>
              <w:fldChar w:fldCharType="separate"/>
            </w:r>
            <w:r>
              <w:rPr>
                <w:webHidden/>
              </w:rPr>
              <w:t>10</w:t>
            </w:r>
            <w:r>
              <w:rPr>
                <w:webHidden/>
              </w:rPr>
              <w:fldChar w:fldCharType="end"/>
            </w:r>
          </w:hyperlink>
        </w:p>
        <w:p w14:paraId="24978431" w14:textId="09D53C65" w:rsidR="0003117C" w:rsidRDefault="0003117C">
          <w:pPr>
            <w:pStyle w:val="ndice2"/>
            <w:rPr>
              <w:rFonts w:eastAsiaTheme="minorEastAsia" w:cstheme="minorBidi"/>
              <w:kern w:val="2"/>
              <w:sz w:val="24"/>
              <w:szCs w:val="24"/>
              <w:lang w:eastAsia="pt-PT"/>
              <w14:ligatures w14:val="standardContextual"/>
            </w:rPr>
          </w:pPr>
          <w:hyperlink w:anchor="_Toc187775978" w:history="1">
            <w:r w:rsidRPr="007974CE">
              <w:rPr>
                <w:rStyle w:val="Hiperligao"/>
              </w:rPr>
              <w:t>3.3.</w:t>
            </w:r>
            <w:r>
              <w:rPr>
                <w:rFonts w:eastAsiaTheme="minorEastAsia" w:cstheme="minorBidi"/>
                <w:kern w:val="2"/>
                <w:sz w:val="24"/>
                <w:szCs w:val="24"/>
                <w:lang w:eastAsia="pt-PT"/>
                <w14:ligatures w14:val="standardContextual"/>
              </w:rPr>
              <w:tab/>
            </w:r>
            <w:r w:rsidRPr="007974CE">
              <w:rPr>
                <w:rStyle w:val="Hiperligao"/>
              </w:rPr>
              <w:t>Algoritmos</w:t>
            </w:r>
            <w:r>
              <w:rPr>
                <w:webHidden/>
              </w:rPr>
              <w:tab/>
            </w:r>
            <w:r>
              <w:rPr>
                <w:webHidden/>
              </w:rPr>
              <w:fldChar w:fldCharType="begin"/>
            </w:r>
            <w:r>
              <w:rPr>
                <w:webHidden/>
              </w:rPr>
              <w:instrText xml:space="preserve"> PAGEREF _Toc187775978 \h </w:instrText>
            </w:r>
            <w:r>
              <w:rPr>
                <w:webHidden/>
              </w:rPr>
            </w:r>
            <w:r>
              <w:rPr>
                <w:webHidden/>
              </w:rPr>
              <w:fldChar w:fldCharType="separate"/>
            </w:r>
            <w:r>
              <w:rPr>
                <w:webHidden/>
              </w:rPr>
              <w:t>10</w:t>
            </w:r>
            <w:r>
              <w:rPr>
                <w:webHidden/>
              </w:rPr>
              <w:fldChar w:fldCharType="end"/>
            </w:r>
          </w:hyperlink>
        </w:p>
        <w:p w14:paraId="63B72317" w14:textId="0E822EB9" w:rsidR="0003117C" w:rsidRDefault="0003117C">
          <w:pPr>
            <w:pStyle w:val="ndice2"/>
            <w:rPr>
              <w:rFonts w:eastAsiaTheme="minorEastAsia" w:cstheme="minorBidi"/>
              <w:kern w:val="2"/>
              <w:sz w:val="24"/>
              <w:szCs w:val="24"/>
              <w:lang w:eastAsia="pt-PT"/>
              <w14:ligatures w14:val="standardContextual"/>
            </w:rPr>
          </w:pPr>
          <w:hyperlink w:anchor="_Toc187775979" w:history="1">
            <w:r w:rsidRPr="007974CE">
              <w:rPr>
                <w:rStyle w:val="Hiperligao"/>
              </w:rPr>
              <w:t>3.4.</w:t>
            </w:r>
            <w:r>
              <w:rPr>
                <w:rFonts w:eastAsiaTheme="minorEastAsia" w:cstheme="minorBidi"/>
                <w:kern w:val="2"/>
                <w:sz w:val="24"/>
                <w:szCs w:val="24"/>
                <w:lang w:eastAsia="pt-PT"/>
                <w14:ligatures w14:val="standardContextual"/>
              </w:rPr>
              <w:tab/>
            </w:r>
            <w:r w:rsidRPr="007974CE">
              <w:rPr>
                <w:rStyle w:val="Hiperligao"/>
              </w:rPr>
              <w:t>Estruturas de Dados</w:t>
            </w:r>
            <w:r>
              <w:rPr>
                <w:webHidden/>
              </w:rPr>
              <w:tab/>
            </w:r>
            <w:r>
              <w:rPr>
                <w:webHidden/>
              </w:rPr>
              <w:fldChar w:fldCharType="begin"/>
            </w:r>
            <w:r>
              <w:rPr>
                <w:webHidden/>
              </w:rPr>
              <w:instrText xml:space="preserve"> PAGEREF _Toc187775979 \h </w:instrText>
            </w:r>
            <w:r>
              <w:rPr>
                <w:webHidden/>
              </w:rPr>
            </w:r>
            <w:r>
              <w:rPr>
                <w:webHidden/>
              </w:rPr>
              <w:fldChar w:fldCharType="separate"/>
            </w:r>
            <w:r>
              <w:rPr>
                <w:webHidden/>
              </w:rPr>
              <w:t>10</w:t>
            </w:r>
            <w:r>
              <w:rPr>
                <w:webHidden/>
              </w:rPr>
              <w:fldChar w:fldCharType="end"/>
            </w:r>
          </w:hyperlink>
        </w:p>
        <w:p w14:paraId="03CA1AA7" w14:textId="350A1DC7" w:rsidR="0003117C" w:rsidRDefault="0003117C">
          <w:pPr>
            <w:pStyle w:val="ndice2"/>
            <w:rPr>
              <w:rFonts w:eastAsiaTheme="minorEastAsia" w:cstheme="minorBidi"/>
              <w:kern w:val="2"/>
              <w:sz w:val="24"/>
              <w:szCs w:val="24"/>
              <w:lang w:eastAsia="pt-PT"/>
              <w14:ligatures w14:val="standardContextual"/>
            </w:rPr>
          </w:pPr>
          <w:hyperlink w:anchor="_Toc187775980" w:history="1">
            <w:r w:rsidRPr="007974CE">
              <w:rPr>
                <w:rStyle w:val="Hiperligao"/>
              </w:rPr>
              <w:t>3.5.</w:t>
            </w:r>
            <w:r>
              <w:rPr>
                <w:rFonts w:eastAsiaTheme="minorEastAsia" w:cstheme="minorBidi"/>
                <w:kern w:val="2"/>
                <w:sz w:val="24"/>
                <w:szCs w:val="24"/>
                <w:lang w:eastAsia="pt-PT"/>
                <w14:ligatures w14:val="standardContextual"/>
              </w:rPr>
              <w:tab/>
            </w:r>
            <w:r w:rsidRPr="007974CE">
              <w:rPr>
                <w:rStyle w:val="Hiperligao"/>
              </w:rPr>
              <w:t>Armazenamento de Dados</w:t>
            </w:r>
            <w:r>
              <w:rPr>
                <w:webHidden/>
              </w:rPr>
              <w:tab/>
            </w:r>
            <w:r>
              <w:rPr>
                <w:webHidden/>
              </w:rPr>
              <w:fldChar w:fldCharType="begin"/>
            </w:r>
            <w:r>
              <w:rPr>
                <w:webHidden/>
              </w:rPr>
              <w:instrText xml:space="preserve"> PAGEREF _Toc187775980 \h </w:instrText>
            </w:r>
            <w:r>
              <w:rPr>
                <w:webHidden/>
              </w:rPr>
            </w:r>
            <w:r>
              <w:rPr>
                <w:webHidden/>
              </w:rPr>
              <w:fldChar w:fldCharType="separate"/>
            </w:r>
            <w:r>
              <w:rPr>
                <w:webHidden/>
              </w:rPr>
              <w:t>11</w:t>
            </w:r>
            <w:r>
              <w:rPr>
                <w:webHidden/>
              </w:rPr>
              <w:fldChar w:fldCharType="end"/>
            </w:r>
          </w:hyperlink>
        </w:p>
        <w:p w14:paraId="7B6D1E5B" w14:textId="454DAC94" w:rsidR="0003117C" w:rsidRDefault="0003117C">
          <w:pPr>
            <w:pStyle w:val="ndice2"/>
            <w:rPr>
              <w:rFonts w:eastAsiaTheme="minorEastAsia" w:cstheme="minorBidi"/>
              <w:kern w:val="2"/>
              <w:sz w:val="24"/>
              <w:szCs w:val="24"/>
              <w:lang w:eastAsia="pt-PT"/>
              <w14:ligatures w14:val="standardContextual"/>
            </w:rPr>
          </w:pPr>
          <w:hyperlink w:anchor="_Toc187775981" w:history="1">
            <w:r w:rsidRPr="007974CE">
              <w:rPr>
                <w:rStyle w:val="Hiperligao"/>
              </w:rPr>
              <w:t>3.6.</w:t>
            </w:r>
            <w:r>
              <w:rPr>
                <w:rFonts w:eastAsiaTheme="minorEastAsia" w:cstheme="minorBidi"/>
                <w:kern w:val="2"/>
                <w:sz w:val="24"/>
                <w:szCs w:val="24"/>
                <w:lang w:eastAsia="pt-PT"/>
                <w14:ligatures w14:val="standardContextual"/>
              </w:rPr>
              <w:tab/>
            </w:r>
            <w:r w:rsidRPr="007974CE">
              <w:rPr>
                <w:rStyle w:val="Hiperligao"/>
              </w:rPr>
              <w:t>Procedimentos de Teste</w:t>
            </w:r>
            <w:r>
              <w:rPr>
                <w:webHidden/>
              </w:rPr>
              <w:tab/>
            </w:r>
            <w:r>
              <w:rPr>
                <w:webHidden/>
              </w:rPr>
              <w:fldChar w:fldCharType="begin"/>
            </w:r>
            <w:r>
              <w:rPr>
                <w:webHidden/>
              </w:rPr>
              <w:instrText xml:space="preserve"> PAGEREF _Toc187775981 \h </w:instrText>
            </w:r>
            <w:r>
              <w:rPr>
                <w:webHidden/>
              </w:rPr>
            </w:r>
            <w:r>
              <w:rPr>
                <w:webHidden/>
              </w:rPr>
              <w:fldChar w:fldCharType="separate"/>
            </w:r>
            <w:r>
              <w:rPr>
                <w:webHidden/>
              </w:rPr>
              <w:t>11</w:t>
            </w:r>
            <w:r>
              <w:rPr>
                <w:webHidden/>
              </w:rPr>
              <w:fldChar w:fldCharType="end"/>
            </w:r>
          </w:hyperlink>
        </w:p>
        <w:p w14:paraId="243270E9" w14:textId="30D5499B" w:rsidR="0003117C" w:rsidRDefault="0003117C">
          <w:pPr>
            <w:pStyle w:val="ndice1"/>
            <w:rPr>
              <w:rFonts w:eastAsiaTheme="minorEastAsia" w:cstheme="minorBidi"/>
              <w:b w:val="0"/>
              <w:kern w:val="2"/>
              <w:sz w:val="24"/>
              <w:lang w:eastAsia="pt-PT"/>
              <w14:ligatures w14:val="standardContextual"/>
            </w:rPr>
          </w:pPr>
          <w:hyperlink w:anchor="_Toc187775982" w:history="1">
            <w:r w:rsidRPr="007974CE">
              <w:rPr>
                <w:rStyle w:val="Hiperligao"/>
                <w:rFonts w:cstheme="minorHAnsi"/>
              </w:rPr>
              <w:t>4.</w:t>
            </w:r>
            <w:r>
              <w:rPr>
                <w:rFonts w:eastAsiaTheme="minorEastAsia" w:cstheme="minorBidi"/>
                <w:b w:val="0"/>
                <w:kern w:val="2"/>
                <w:sz w:val="24"/>
                <w:lang w:eastAsia="pt-PT"/>
                <w14:ligatures w14:val="standardContextual"/>
              </w:rPr>
              <w:tab/>
            </w:r>
            <w:r w:rsidRPr="007974CE">
              <w:rPr>
                <w:rStyle w:val="Hiperligao"/>
                <w:rFonts w:cstheme="minorHAnsi"/>
              </w:rPr>
              <w:t>Conclusões</w:t>
            </w:r>
            <w:r>
              <w:rPr>
                <w:webHidden/>
              </w:rPr>
              <w:tab/>
            </w:r>
            <w:r>
              <w:rPr>
                <w:webHidden/>
              </w:rPr>
              <w:fldChar w:fldCharType="begin"/>
            </w:r>
            <w:r>
              <w:rPr>
                <w:webHidden/>
              </w:rPr>
              <w:instrText xml:space="preserve"> PAGEREF _Toc187775982 \h </w:instrText>
            </w:r>
            <w:r>
              <w:rPr>
                <w:webHidden/>
              </w:rPr>
            </w:r>
            <w:r>
              <w:rPr>
                <w:webHidden/>
              </w:rPr>
              <w:fldChar w:fldCharType="separate"/>
            </w:r>
            <w:r>
              <w:rPr>
                <w:webHidden/>
              </w:rPr>
              <w:t>12</w:t>
            </w:r>
            <w:r>
              <w:rPr>
                <w:webHidden/>
              </w:rPr>
              <w:fldChar w:fldCharType="end"/>
            </w:r>
          </w:hyperlink>
        </w:p>
        <w:p w14:paraId="3E226B31" w14:textId="76AF99CD" w:rsidR="0003117C" w:rsidRDefault="0003117C">
          <w:pPr>
            <w:pStyle w:val="ndice2"/>
            <w:rPr>
              <w:rFonts w:eastAsiaTheme="minorEastAsia" w:cstheme="minorBidi"/>
              <w:kern w:val="2"/>
              <w:sz w:val="24"/>
              <w:szCs w:val="24"/>
              <w:lang w:eastAsia="pt-PT"/>
              <w14:ligatures w14:val="standardContextual"/>
            </w:rPr>
          </w:pPr>
          <w:hyperlink w:anchor="_Toc187775983" w:history="1">
            <w:r w:rsidRPr="007974CE">
              <w:rPr>
                <w:rStyle w:val="Hiperligao"/>
                <w:rFonts w:cstheme="minorHAnsi"/>
              </w:rPr>
              <w:t>4.1.</w:t>
            </w:r>
            <w:r>
              <w:rPr>
                <w:rFonts w:eastAsiaTheme="minorEastAsia" w:cstheme="minorBidi"/>
                <w:kern w:val="2"/>
                <w:sz w:val="24"/>
                <w:szCs w:val="24"/>
                <w:lang w:eastAsia="pt-PT"/>
                <w14:ligatures w14:val="standardContextual"/>
              </w:rPr>
              <w:tab/>
            </w:r>
            <w:r w:rsidRPr="007974CE">
              <w:rPr>
                <w:rStyle w:val="Hiperligao"/>
                <w:rFonts w:cstheme="minorHAnsi"/>
              </w:rPr>
              <w:t>Forças</w:t>
            </w:r>
            <w:r>
              <w:rPr>
                <w:webHidden/>
              </w:rPr>
              <w:tab/>
            </w:r>
            <w:r>
              <w:rPr>
                <w:webHidden/>
              </w:rPr>
              <w:fldChar w:fldCharType="begin"/>
            </w:r>
            <w:r>
              <w:rPr>
                <w:webHidden/>
              </w:rPr>
              <w:instrText xml:space="preserve"> PAGEREF _Toc187775983 \h </w:instrText>
            </w:r>
            <w:r>
              <w:rPr>
                <w:webHidden/>
              </w:rPr>
            </w:r>
            <w:r>
              <w:rPr>
                <w:webHidden/>
              </w:rPr>
              <w:fldChar w:fldCharType="separate"/>
            </w:r>
            <w:r>
              <w:rPr>
                <w:webHidden/>
              </w:rPr>
              <w:t>12</w:t>
            </w:r>
            <w:r>
              <w:rPr>
                <w:webHidden/>
              </w:rPr>
              <w:fldChar w:fldCharType="end"/>
            </w:r>
          </w:hyperlink>
        </w:p>
        <w:p w14:paraId="49771AC1" w14:textId="0EF8D43B" w:rsidR="0003117C" w:rsidRDefault="0003117C">
          <w:pPr>
            <w:pStyle w:val="ndice2"/>
            <w:rPr>
              <w:rFonts w:eastAsiaTheme="minorEastAsia" w:cstheme="minorBidi"/>
              <w:kern w:val="2"/>
              <w:sz w:val="24"/>
              <w:szCs w:val="24"/>
              <w:lang w:eastAsia="pt-PT"/>
              <w14:ligatures w14:val="standardContextual"/>
            </w:rPr>
          </w:pPr>
          <w:hyperlink w:anchor="_Toc187775984" w:history="1">
            <w:r w:rsidRPr="007974CE">
              <w:rPr>
                <w:rStyle w:val="Hiperligao"/>
                <w:rFonts w:cstheme="minorHAnsi"/>
              </w:rPr>
              <w:t>4.2.</w:t>
            </w:r>
            <w:r>
              <w:rPr>
                <w:rFonts w:eastAsiaTheme="minorEastAsia" w:cstheme="minorBidi"/>
                <w:kern w:val="2"/>
                <w:sz w:val="24"/>
                <w:szCs w:val="24"/>
                <w:lang w:eastAsia="pt-PT"/>
                <w14:ligatures w14:val="standardContextual"/>
              </w:rPr>
              <w:tab/>
            </w:r>
            <w:r w:rsidRPr="007974CE">
              <w:rPr>
                <w:rStyle w:val="Hiperligao"/>
                <w:rFonts w:cstheme="minorHAnsi"/>
              </w:rPr>
              <w:t>Limitações</w:t>
            </w:r>
            <w:r>
              <w:rPr>
                <w:webHidden/>
              </w:rPr>
              <w:tab/>
            </w:r>
            <w:r>
              <w:rPr>
                <w:webHidden/>
              </w:rPr>
              <w:fldChar w:fldCharType="begin"/>
            </w:r>
            <w:r>
              <w:rPr>
                <w:webHidden/>
              </w:rPr>
              <w:instrText xml:space="preserve"> PAGEREF _Toc187775984 \h </w:instrText>
            </w:r>
            <w:r>
              <w:rPr>
                <w:webHidden/>
              </w:rPr>
            </w:r>
            <w:r>
              <w:rPr>
                <w:webHidden/>
              </w:rPr>
              <w:fldChar w:fldCharType="separate"/>
            </w:r>
            <w:r>
              <w:rPr>
                <w:webHidden/>
              </w:rPr>
              <w:t>12</w:t>
            </w:r>
            <w:r>
              <w:rPr>
                <w:webHidden/>
              </w:rPr>
              <w:fldChar w:fldCharType="end"/>
            </w:r>
          </w:hyperlink>
        </w:p>
        <w:p w14:paraId="794A43CA" w14:textId="1687C249" w:rsidR="0003117C" w:rsidRDefault="0003117C">
          <w:pPr>
            <w:pStyle w:val="ndice2"/>
            <w:rPr>
              <w:rFonts w:eastAsiaTheme="minorEastAsia" w:cstheme="minorBidi"/>
              <w:kern w:val="2"/>
              <w:sz w:val="24"/>
              <w:szCs w:val="24"/>
              <w:lang w:eastAsia="pt-PT"/>
              <w14:ligatures w14:val="standardContextual"/>
            </w:rPr>
          </w:pPr>
          <w:hyperlink w:anchor="_Toc187775985" w:history="1">
            <w:r w:rsidRPr="007974CE">
              <w:rPr>
                <w:rStyle w:val="Hiperligao"/>
                <w:rFonts w:cstheme="minorHAnsi"/>
              </w:rPr>
              <w:t>4.3.</w:t>
            </w:r>
            <w:r>
              <w:rPr>
                <w:rFonts w:eastAsiaTheme="minorEastAsia" w:cstheme="minorBidi"/>
                <w:kern w:val="2"/>
                <w:sz w:val="24"/>
                <w:szCs w:val="24"/>
                <w:lang w:eastAsia="pt-PT"/>
                <w14:ligatures w14:val="standardContextual"/>
              </w:rPr>
              <w:tab/>
            </w:r>
            <w:r w:rsidRPr="007974CE">
              <w:rPr>
                <w:rStyle w:val="Hiperligao"/>
                <w:rFonts w:cstheme="minorHAnsi"/>
              </w:rPr>
              <w:t>Trabalho Futuro</w:t>
            </w:r>
            <w:r>
              <w:rPr>
                <w:webHidden/>
              </w:rPr>
              <w:tab/>
            </w:r>
            <w:r>
              <w:rPr>
                <w:webHidden/>
              </w:rPr>
              <w:fldChar w:fldCharType="begin"/>
            </w:r>
            <w:r>
              <w:rPr>
                <w:webHidden/>
              </w:rPr>
              <w:instrText xml:space="preserve"> PAGEREF _Toc187775985 \h </w:instrText>
            </w:r>
            <w:r>
              <w:rPr>
                <w:webHidden/>
              </w:rPr>
            </w:r>
            <w:r>
              <w:rPr>
                <w:webHidden/>
              </w:rPr>
              <w:fldChar w:fldCharType="separate"/>
            </w:r>
            <w:r>
              <w:rPr>
                <w:webHidden/>
              </w:rPr>
              <w:t>12</w:t>
            </w:r>
            <w:r>
              <w:rPr>
                <w:webHidden/>
              </w:rPr>
              <w:fldChar w:fldCharType="end"/>
            </w:r>
          </w:hyperlink>
        </w:p>
        <w:p w14:paraId="311788E1" w14:textId="712A5056" w:rsidR="0003117C" w:rsidRDefault="0003117C">
          <w:pPr>
            <w:pStyle w:val="ndice1"/>
            <w:rPr>
              <w:rFonts w:eastAsiaTheme="minorEastAsia" w:cstheme="minorBidi"/>
              <w:b w:val="0"/>
              <w:kern w:val="2"/>
              <w:sz w:val="24"/>
              <w:lang w:eastAsia="pt-PT"/>
              <w14:ligatures w14:val="standardContextual"/>
            </w:rPr>
          </w:pPr>
          <w:hyperlink w:anchor="_Toc187775986" w:history="1">
            <w:r w:rsidRPr="007974CE">
              <w:rPr>
                <w:rStyle w:val="Hiperligao"/>
                <w:rFonts w:cstheme="minorHAnsi"/>
              </w:rPr>
              <w:t>5.</w:t>
            </w:r>
            <w:r>
              <w:rPr>
                <w:rFonts w:eastAsiaTheme="minorEastAsia" w:cstheme="minorBidi"/>
                <w:b w:val="0"/>
                <w:kern w:val="2"/>
                <w:sz w:val="24"/>
                <w:lang w:eastAsia="pt-PT"/>
                <w14:ligatures w14:val="standardContextual"/>
              </w:rPr>
              <w:tab/>
            </w:r>
            <w:r w:rsidRPr="007974CE">
              <w:rPr>
                <w:rStyle w:val="Hiperligao"/>
                <w:rFonts w:cstheme="minorHAnsi"/>
              </w:rPr>
              <w:t>Referências</w:t>
            </w:r>
            <w:r>
              <w:rPr>
                <w:webHidden/>
              </w:rPr>
              <w:tab/>
            </w:r>
            <w:r>
              <w:rPr>
                <w:webHidden/>
              </w:rPr>
              <w:fldChar w:fldCharType="begin"/>
            </w:r>
            <w:r>
              <w:rPr>
                <w:webHidden/>
              </w:rPr>
              <w:instrText xml:space="preserve"> PAGEREF _Toc187775986 \h </w:instrText>
            </w:r>
            <w:r>
              <w:rPr>
                <w:webHidden/>
              </w:rPr>
            </w:r>
            <w:r>
              <w:rPr>
                <w:webHidden/>
              </w:rPr>
              <w:fldChar w:fldCharType="separate"/>
            </w:r>
            <w:r>
              <w:rPr>
                <w:webHidden/>
              </w:rPr>
              <w:t>13</w:t>
            </w:r>
            <w:r>
              <w:rPr>
                <w:webHidden/>
              </w:rPr>
              <w:fldChar w:fldCharType="end"/>
            </w:r>
          </w:hyperlink>
        </w:p>
        <w:p w14:paraId="6EEAFA2D" w14:textId="52BA2E18" w:rsidR="0003117C" w:rsidRDefault="0003117C">
          <w:pPr>
            <w:pStyle w:val="ndice2"/>
            <w:rPr>
              <w:rFonts w:eastAsiaTheme="minorEastAsia" w:cstheme="minorBidi"/>
              <w:kern w:val="2"/>
              <w:sz w:val="24"/>
              <w:szCs w:val="24"/>
              <w:lang w:eastAsia="pt-PT"/>
              <w14:ligatures w14:val="standardContextual"/>
            </w:rPr>
          </w:pPr>
          <w:hyperlink w:anchor="_Toc187775987" w:history="1">
            <w:r w:rsidRPr="007974CE">
              <w:rPr>
                <w:rStyle w:val="Hiperligao"/>
              </w:rPr>
              <w:t>5.1.</w:t>
            </w:r>
            <w:r>
              <w:rPr>
                <w:rFonts w:eastAsiaTheme="minorEastAsia" w:cstheme="minorBidi"/>
                <w:kern w:val="2"/>
                <w:sz w:val="24"/>
                <w:szCs w:val="24"/>
                <w:lang w:eastAsia="pt-PT"/>
                <w14:ligatures w14:val="standardContextual"/>
              </w:rPr>
              <w:tab/>
            </w:r>
            <w:r w:rsidRPr="007974CE">
              <w:rPr>
                <w:rStyle w:val="Hiperligao"/>
              </w:rPr>
              <w:t>Lista de Referências</w:t>
            </w:r>
            <w:r>
              <w:rPr>
                <w:webHidden/>
              </w:rPr>
              <w:tab/>
            </w:r>
            <w:r>
              <w:rPr>
                <w:webHidden/>
              </w:rPr>
              <w:fldChar w:fldCharType="begin"/>
            </w:r>
            <w:r>
              <w:rPr>
                <w:webHidden/>
              </w:rPr>
              <w:instrText xml:space="preserve"> PAGEREF _Toc187775987 \h </w:instrText>
            </w:r>
            <w:r>
              <w:rPr>
                <w:webHidden/>
              </w:rPr>
            </w:r>
            <w:r>
              <w:rPr>
                <w:webHidden/>
              </w:rPr>
              <w:fldChar w:fldCharType="separate"/>
            </w:r>
            <w:r>
              <w:rPr>
                <w:webHidden/>
              </w:rPr>
              <w:t>13</w:t>
            </w:r>
            <w:r>
              <w:rPr>
                <w:webHidden/>
              </w:rPr>
              <w:fldChar w:fldCharType="end"/>
            </w:r>
          </w:hyperlink>
        </w:p>
        <w:p w14:paraId="478C7367" w14:textId="2AB6B824" w:rsidR="0003117C" w:rsidRDefault="0003117C">
          <w:pPr>
            <w:pStyle w:val="ndice2"/>
            <w:rPr>
              <w:rFonts w:eastAsiaTheme="minorEastAsia" w:cstheme="minorBidi"/>
              <w:kern w:val="2"/>
              <w:sz w:val="24"/>
              <w:szCs w:val="24"/>
              <w:lang w:eastAsia="pt-PT"/>
              <w14:ligatures w14:val="standardContextual"/>
            </w:rPr>
          </w:pPr>
          <w:hyperlink w:anchor="_Toc187775988" w:history="1">
            <w:r w:rsidRPr="007974CE">
              <w:rPr>
                <w:rStyle w:val="Hiperligao"/>
              </w:rPr>
              <w:t>5.2.</w:t>
            </w:r>
            <w:r>
              <w:rPr>
                <w:rFonts w:eastAsiaTheme="minorEastAsia" w:cstheme="minorBidi"/>
                <w:kern w:val="2"/>
                <w:sz w:val="24"/>
                <w:szCs w:val="24"/>
                <w:lang w:eastAsia="pt-PT"/>
                <w14:ligatures w14:val="standardContextual"/>
              </w:rPr>
              <w:tab/>
            </w:r>
            <w:r w:rsidRPr="007974CE">
              <w:rPr>
                <w:rStyle w:val="Hiperligao"/>
              </w:rPr>
              <w:t>Como Integrar Referências</w:t>
            </w:r>
            <w:r>
              <w:rPr>
                <w:webHidden/>
              </w:rPr>
              <w:tab/>
            </w:r>
            <w:r>
              <w:rPr>
                <w:webHidden/>
              </w:rPr>
              <w:fldChar w:fldCharType="begin"/>
            </w:r>
            <w:r>
              <w:rPr>
                <w:webHidden/>
              </w:rPr>
              <w:instrText xml:space="preserve"> PAGEREF _Toc187775988 \h </w:instrText>
            </w:r>
            <w:r>
              <w:rPr>
                <w:webHidden/>
              </w:rPr>
            </w:r>
            <w:r>
              <w:rPr>
                <w:webHidden/>
              </w:rPr>
              <w:fldChar w:fldCharType="separate"/>
            </w:r>
            <w:r>
              <w:rPr>
                <w:webHidden/>
              </w:rPr>
              <w:t>19</w:t>
            </w:r>
            <w:r>
              <w:rPr>
                <w:webHidden/>
              </w:rPr>
              <w:fldChar w:fldCharType="end"/>
            </w:r>
          </w:hyperlink>
        </w:p>
        <w:p w14:paraId="72341559" w14:textId="796FE53E" w:rsidR="0003117C" w:rsidRDefault="0003117C">
          <w:pPr>
            <w:pStyle w:val="ndice1"/>
            <w:rPr>
              <w:rFonts w:eastAsiaTheme="minorEastAsia" w:cstheme="minorBidi"/>
              <w:b w:val="0"/>
              <w:kern w:val="2"/>
              <w:sz w:val="24"/>
              <w:lang w:eastAsia="pt-PT"/>
              <w14:ligatures w14:val="standardContextual"/>
            </w:rPr>
          </w:pPr>
          <w:hyperlink w:anchor="_Toc187775989" w:history="1">
            <w:r w:rsidRPr="007974CE">
              <w:rPr>
                <w:rStyle w:val="Hiperligao"/>
                <w:rFonts w:cstheme="minorHAnsi"/>
              </w:rPr>
              <w:t>6.</w:t>
            </w:r>
            <w:r>
              <w:rPr>
                <w:rFonts w:eastAsiaTheme="minorEastAsia" w:cstheme="minorBidi"/>
                <w:b w:val="0"/>
                <w:kern w:val="2"/>
                <w:sz w:val="24"/>
                <w:lang w:eastAsia="pt-PT"/>
                <w14:ligatures w14:val="standardContextual"/>
              </w:rPr>
              <w:tab/>
            </w:r>
            <w:r w:rsidRPr="007974CE">
              <w:rPr>
                <w:rStyle w:val="Hiperligao"/>
                <w:rFonts w:cstheme="minorHAnsi"/>
              </w:rPr>
              <w:t>Anexos</w:t>
            </w:r>
            <w:r>
              <w:rPr>
                <w:webHidden/>
              </w:rPr>
              <w:tab/>
            </w:r>
            <w:r>
              <w:rPr>
                <w:webHidden/>
              </w:rPr>
              <w:fldChar w:fldCharType="begin"/>
            </w:r>
            <w:r>
              <w:rPr>
                <w:webHidden/>
              </w:rPr>
              <w:instrText xml:space="preserve"> PAGEREF _Toc187775989 \h </w:instrText>
            </w:r>
            <w:r>
              <w:rPr>
                <w:webHidden/>
              </w:rPr>
            </w:r>
            <w:r>
              <w:rPr>
                <w:webHidden/>
              </w:rPr>
              <w:fldChar w:fldCharType="separate"/>
            </w:r>
            <w:r>
              <w:rPr>
                <w:webHidden/>
              </w:rPr>
              <w:t>20</w:t>
            </w:r>
            <w:r>
              <w:rPr>
                <w:webHidden/>
              </w:rPr>
              <w:fldChar w:fldCharType="end"/>
            </w:r>
          </w:hyperlink>
        </w:p>
        <w:p w14:paraId="3316916C" w14:textId="5323FCDA" w:rsidR="001E4120" w:rsidRPr="00715D43" w:rsidRDefault="00F610D9">
          <w:pPr>
            <w:rPr>
              <w:rFonts w:cstheme="minorHAnsi"/>
            </w:rPr>
          </w:pPr>
          <w:r w:rsidRPr="00715D43">
            <w:rPr>
              <w:rFonts w:cstheme="minorHAnsi"/>
              <w:b/>
              <w:sz w:val="26"/>
              <w:szCs w:val="24"/>
            </w:rPr>
            <w:fldChar w:fldCharType="end"/>
          </w:r>
        </w:p>
      </w:sdtContent>
    </w:sdt>
    <w:p w14:paraId="0AD92161" w14:textId="77777777" w:rsidR="00E81A9A" w:rsidRPr="00715D43" w:rsidRDefault="00E81A9A" w:rsidP="009E5B76">
      <w:pPr>
        <w:rPr>
          <w:rStyle w:val="nfase"/>
          <w:rFonts w:eastAsiaTheme="minorEastAsia" w:cstheme="minorHAnsi"/>
          <w:b/>
          <w:i w:val="0"/>
          <w:iCs w:val="0"/>
          <w:lang w:eastAsia="pt-PT"/>
        </w:rPr>
      </w:pPr>
    </w:p>
    <w:p w14:paraId="46E24D1F" w14:textId="77777777" w:rsidR="00E81A9A" w:rsidRPr="00715D43" w:rsidRDefault="00E81A9A" w:rsidP="009E5B76">
      <w:pPr>
        <w:rPr>
          <w:rFonts w:cstheme="minorHAnsi"/>
          <w:lang w:eastAsia="pt-PT"/>
        </w:rPr>
      </w:pPr>
    </w:p>
    <w:p w14:paraId="72B571A7" w14:textId="77777777" w:rsidR="00B91E91" w:rsidRPr="00715D43" w:rsidRDefault="00B91E91" w:rsidP="000A56AF">
      <w:pPr>
        <w:spacing w:after="240"/>
        <w:jc w:val="left"/>
        <w:rPr>
          <w:rFonts w:eastAsia="Times New Roman" w:cstheme="minorHAnsi"/>
          <w:bCs/>
          <w:iCs/>
          <w:color w:val="000000"/>
          <w:szCs w:val="24"/>
        </w:rPr>
        <w:sectPr w:rsidR="00B91E91" w:rsidRPr="00715D43" w:rsidSect="00E93F26">
          <w:pgSz w:w="11906" w:h="16838"/>
          <w:pgMar w:top="1417" w:right="1701" w:bottom="1417" w:left="1701" w:header="708" w:footer="708" w:gutter="0"/>
          <w:pgNumType w:fmt="lowerRoman"/>
          <w:cols w:space="708"/>
          <w:docGrid w:linePitch="360"/>
        </w:sectPr>
      </w:pPr>
    </w:p>
    <w:bookmarkStart w:id="2" w:name="_Toc467679981"/>
    <w:bookmarkStart w:id="3" w:name="_Toc467696928"/>
    <w:bookmarkStart w:id="4" w:name="_Toc187775968"/>
    <w:p w14:paraId="35D61A3D" w14:textId="7ABECDD8" w:rsidR="005A7B3C" w:rsidRPr="00715D43" w:rsidRDefault="00783222" w:rsidP="001E4120">
      <w:pPr>
        <w:pStyle w:val="Ttulo1"/>
        <w:numPr>
          <w:ilvl w:val="0"/>
          <w:numId w:val="0"/>
        </w:numPr>
        <w:ind w:left="360" w:hanging="360"/>
        <w:rPr>
          <w:rFonts w:cstheme="minorHAnsi"/>
          <w:iCs/>
          <w:lang w:val="pt-PT"/>
        </w:rPr>
      </w:pPr>
      <w:r w:rsidRPr="00715D43">
        <w:rPr>
          <w:rFonts w:cstheme="minorHAnsi"/>
          <w:noProof/>
          <w:lang w:val="pt-PT" w:eastAsia="pt-PT"/>
        </w:rPr>
        <w:lastRenderedPageBreak/>
        <mc:AlternateContent>
          <mc:Choice Requires="wps">
            <w:drawing>
              <wp:anchor distT="0" distB="0" distL="114300" distR="114300" simplePos="0" relativeHeight="251663360" behindDoc="0" locked="0" layoutInCell="1" allowOverlap="1" wp14:anchorId="7D4F1196" wp14:editId="04377126">
                <wp:simplePos x="0" y="0"/>
                <wp:positionH relativeFrom="column">
                  <wp:posOffset>-236855</wp:posOffset>
                </wp:positionH>
                <wp:positionV relativeFrom="paragraph">
                  <wp:posOffset>8980170</wp:posOffset>
                </wp:positionV>
                <wp:extent cx="462915" cy="260985"/>
                <wp:effectExtent l="0" t="0" r="13335" b="24765"/>
                <wp:wrapNone/>
                <wp:docPr id="8" name="Rectângulo 8"/>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529786" id="Rectângulo 8" o:spid="_x0000_s1026" style="position:absolute;margin-left:-18.65pt;margin-top:707.1pt;width:36.45pt;height:20.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" fillcolor="white [3212]" strokecolor="white [3212]" strokeweight="2pt"/>
            </w:pict>
          </mc:Fallback>
        </mc:AlternateContent>
      </w:r>
      <w:bookmarkStart w:id="5" w:name="_Toc464429016"/>
      <w:bookmarkStart w:id="6" w:name="_Toc467608163"/>
      <w:bookmarkStart w:id="7" w:name="_Toc467623072"/>
      <w:bookmarkStart w:id="8" w:name="_Toc467625747"/>
      <w:bookmarkStart w:id="9" w:name="_Toc467625818"/>
      <w:bookmarkEnd w:id="1"/>
      <w:bookmarkEnd w:id="2"/>
      <w:bookmarkEnd w:id="3"/>
      <w:r w:rsidR="00BB2C4C" w:rsidRPr="00715D43">
        <w:rPr>
          <w:rFonts w:cstheme="minorHAnsi"/>
          <w:lang w:val="pt-PT"/>
        </w:rPr>
        <w:t>Lista de Figuras</w:t>
      </w:r>
      <w:bookmarkEnd w:id="4"/>
    </w:p>
    <w:p w14:paraId="6F6E42A4" w14:textId="20E8252E" w:rsidR="00831A69" w:rsidRDefault="009318EB">
      <w:pPr>
        <w:pStyle w:val="ndicedeilustraes"/>
        <w:tabs>
          <w:tab w:val="right" w:leader="dot" w:pos="8494"/>
        </w:tabs>
        <w:rPr>
          <w:rFonts w:eastAsiaTheme="minorEastAsia" w:cstheme="minorBidi"/>
          <w:noProof/>
          <w:kern w:val="2"/>
          <w:szCs w:val="24"/>
          <w:lang w:eastAsia="pt-PT"/>
          <w14:ligatures w14:val="standardContextual"/>
        </w:rPr>
      </w:pPr>
      <w:r w:rsidRPr="00715D43">
        <w:rPr>
          <w:rFonts w:cstheme="minorHAnsi"/>
        </w:rPr>
        <w:fldChar w:fldCharType="begin"/>
      </w:r>
      <w:r w:rsidRPr="00715D43">
        <w:rPr>
          <w:rFonts w:cstheme="minorHAnsi"/>
        </w:rPr>
        <w:instrText xml:space="preserve"> TOC \h \z \c "Figura" </w:instrText>
      </w:r>
      <w:r w:rsidRPr="00715D43">
        <w:rPr>
          <w:rFonts w:cstheme="minorHAnsi"/>
        </w:rPr>
        <w:fldChar w:fldCharType="separate"/>
      </w:r>
      <w:hyperlink w:anchor="_Toc187786203" w:history="1">
        <w:r w:rsidR="00831A69" w:rsidRPr="005814E6">
          <w:rPr>
            <w:rStyle w:val="Hiperligao"/>
            <w:noProof/>
          </w:rPr>
          <w:t>Figura 1 – Planeamento</w:t>
        </w:r>
        <w:r w:rsidR="00831A69">
          <w:rPr>
            <w:noProof/>
            <w:webHidden/>
          </w:rPr>
          <w:tab/>
        </w:r>
        <w:r w:rsidR="00831A69">
          <w:rPr>
            <w:noProof/>
            <w:webHidden/>
          </w:rPr>
          <w:fldChar w:fldCharType="begin"/>
        </w:r>
        <w:r w:rsidR="00831A69">
          <w:rPr>
            <w:noProof/>
            <w:webHidden/>
          </w:rPr>
          <w:instrText xml:space="preserve"> PAGEREF _Toc187786203 \h </w:instrText>
        </w:r>
        <w:r w:rsidR="00831A69">
          <w:rPr>
            <w:noProof/>
            <w:webHidden/>
          </w:rPr>
        </w:r>
        <w:r w:rsidR="00831A69">
          <w:rPr>
            <w:noProof/>
            <w:webHidden/>
          </w:rPr>
          <w:fldChar w:fldCharType="separate"/>
        </w:r>
        <w:r w:rsidR="00831A69">
          <w:rPr>
            <w:noProof/>
            <w:webHidden/>
          </w:rPr>
          <w:t>10</w:t>
        </w:r>
        <w:r w:rsidR="00831A69">
          <w:rPr>
            <w:noProof/>
            <w:webHidden/>
          </w:rPr>
          <w:fldChar w:fldCharType="end"/>
        </w:r>
      </w:hyperlink>
    </w:p>
    <w:p w14:paraId="10057858" w14:textId="73FF76ED" w:rsidR="005A7B3C" w:rsidRPr="00715D43" w:rsidRDefault="009318EB" w:rsidP="009318EB">
      <w:pPr>
        <w:pStyle w:val="ndicedeilustraes"/>
        <w:tabs>
          <w:tab w:val="right" w:leader="dot" w:pos="8494"/>
        </w:tabs>
        <w:rPr>
          <w:rFonts w:cstheme="minorHAnsi"/>
        </w:rPr>
      </w:pPr>
      <w:r w:rsidRPr="00715D43">
        <w:rPr>
          <w:rFonts w:cstheme="minorHAnsi"/>
        </w:rPr>
        <w:fldChar w:fldCharType="end"/>
      </w:r>
    </w:p>
    <w:p w14:paraId="3BEB161B" w14:textId="77777777" w:rsidR="005A7B3C" w:rsidRPr="00715D43" w:rsidRDefault="005A7B3C" w:rsidP="009E5B76">
      <w:pPr>
        <w:rPr>
          <w:rFonts w:cstheme="minorHAnsi"/>
        </w:rPr>
      </w:pPr>
    </w:p>
    <w:p w14:paraId="44BBE778" w14:textId="77777777" w:rsidR="005A7B3C" w:rsidRPr="00715D43" w:rsidRDefault="005A7B3C" w:rsidP="005A7B3C">
      <w:pPr>
        <w:rPr>
          <w:rFonts w:eastAsia="Times New Roman" w:cstheme="minorHAnsi"/>
          <w:sz w:val="40"/>
          <w:szCs w:val="28"/>
        </w:rPr>
        <w:sectPr w:rsidR="005A7B3C" w:rsidRPr="00715D43" w:rsidSect="00E93F26">
          <w:pgSz w:w="11906" w:h="16838"/>
          <w:pgMar w:top="1417" w:right="1701" w:bottom="1417" w:left="1701" w:header="708" w:footer="708" w:gutter="0"/>
          <w:pgNumType w:fmt="lowerRoman"/>
          <w:cols w:space="708"/>
          <w:docGrid w:linePitch="360"/>
        </w:sectPr>
      </w:pPr>
    </w:p>
    <w:p w14:paraId="77ABC261" w14:textId="2B111798" w:rsidR="004A07BB" w:rsidRPr="00715D43" w:rsidRDefault="00342737" w:rsidP="001E4120">
      <w:pPr>
        <w:pStyle w:val="Ttulo1"/>
        <w:numPr>
          <w:ilvl w:val="0"/>
          <w:numId w:val="0"/>
        </w:numPr>
        <w:ind w:left="360" w:hanging="360"/>
        <w:rPr>
          <w:rFonts w:cstheme="minorHAnsi"/>
          <w:lang w:val="pt-PT"/>
        </w:rPr>
      </w:pPr>
      <w:bookmarkStart w:id="10" w:name="_Toc187775969"/>
      <w:bookmarkEnd w:id="5"/>
      <w:bookmarkEnd w:id="6"/>
      <w:bookmarkEnd w:id="7"/>
      <w:bookmarkEnd w:id="8"/>
      <w:bookmarkEnd w:id="9"/>
      <w:r w:rsidRPr="00715D43">
        <w:rPr>
          <w:rFonts w:cstheme="minorHAnsi"/>
          <w:lang w:val="pt-PT"/>
        </w:rPr>
        <w:lastRenderedPageBreak/>
        <w:t>List</w:t>
      </w:r>
      <w:r w:rsidR="00BB2C4C" w:rsidRPr="00715D43">
        <w:rPr>
          <w:rFonts w:cstheme="minorHAnsi"/>
          <w:lang w:val="pt-PT"/>
        </w:rPr>
        <w:t xml:space="preserve">a de </w:t>
      </w:r>
      <w:r w:rsidR="00553D33" w:rsidRPr="00715D43">
        <w:rPr>
          <w:rFonts w:cstheme="minorHAnsi"/>
          <w:lang w:val="pt-PT"/>
        </w:rPr>
        <w:t>T</w:t>
      </w:r>
      <w:r w:rsidR="00BB2C4C" w:rsidRPr="00715D43">
        <w:rPr>
          <w:rFonts w:cstheme="minorHAnsi"/>
          <w:lang w:val="pt-PT"/>
        </w:rPr>
        <w:t>abelas</w:t>
      </w:r>
      <w:bookmarkEnd w:id="10"/>
    </w:p>
    <w:bookmarkStart w:id="11" w:name="_Toc464429017"/>
    <w:p w14:paraId="2566BB02" w14:textId="1D65C4CA" w:rsidR="008D62CB" w:rsidRDefault="009318EB">
      <w:pPr>
        <w:pStyle w:val="ndicedeilustraes"/>
        <w:tabs>
          <w:tab w:val="right" w:leader="dot" w:pos="8494"/>
        </w:tabs>
        <w:rPr>
          <w:rFonts w:eastAsiaTheme="minorEastAsia" w:cstheme="minorBidi"/>
          <w:noProof/>
          <w:sz w:val="22"/>
          <w:lang w:eastAsia="pt-PT"/>
        </w:rPr>
      </w:pPr>
      <w:r w:rsidRPr="00715D43">
        <w:rPr>
          <w:rFonts w:cstheme="minorHAnsi"/>
        </w:rPr>
        <w:fldChar w:fldCharType="begin"/>
      </w:r>
      <w:r w:rsidRPr="00715D43">
        <w:rPr>
          <w:rFonts w:cstheme="minorHAnsi"/>
        </w:rPr>
        <w:instrText xml:space="preserve"> TOC \h \z \c "Tabela" </w:instrText>
      </w:r>
      <w:r w:rsidRPr="00715D43">
        <w:rPr>
          <w:rFonts w:cstheme="minorHAnsi"/>
        </w:rPr>
        <w:fldChar w:fldCharType="separate"/>
      </w:r>
      <w:hyperlink w:anchor="_Toc62047341" w:history="1">
        <w:r w:rsidR="008D62CB" w:rsidRPr="00AD79F2">
          <w:rPr>
            <w:rStyle w:val="Hiperligao"/>
            <w:noProof/>
          </w:rPr>
          <w:t>Tabela 1</w:t>
        </w:r>
        <w:r w:rsidR="008D62CB" w:rsidRPr="00AD79F2">
          <w:rPr>
            <w:rStyle w:val="Hiperligao"/>
            <w:noProof/>
          </w:rPr>
          <w:noBreakHyphen/>
          <w:t xml:space="preserve">1 </w:t>
        </w:r>
        <w:r w:rsidR="008D62CB" w:rsidRPr="00AD79F2">
          <w:rPr>
            <w:rStyle w:val="Hiperligao"/>
            <w:rFonts w:cstheme="minorHAnsi"/>
            <w:i/>
            <w:noProof/>
          </w:rPr>
          <w:t xml:space="preserve">– Características dos planetas (adaptado/reproduzido de </w:t>
        </w:r>
        <w:r w:rsidR="008D62CB" w:rsidRPr="00AD79F2">
          <w:rPr>
            <w:rStyle w:val="Hiperligao"/>
            <w:rFonts w:cstheme="minorHAnsi"/>
            <w:noProof/>
          </w:rPr>
          <w:t>(Jet Propulsion Laboratory, 2020)</w:t>
        </w:r>
        <w:r w:rsidR="008D62CB" w:rsidRPr="00AD79F2">
          <w:rPr>
            <w:rStyle w:val="Hiperligao"/>
            <w:rFonts w:cstheme="minorHAnsi"/>
            <w:i/>
            <w:noProof/>
          </w:rPr>
          <w:t>).</w:t>
        </w:r>
        <w:r w:rsidR="008D62CB">
          <w:rPr>
            <w:noProof/>
            <w:webHidden/>
          </w:rPr>
          <w:tab/>
        </w:r>
        <w:r w:rsidR="008D62CB">
          <w:rPr>
            <w:noProof/>
            <w:webHidden/>
          </w:rPr>
          <w:fldChar w:fldCharType="begin"/>
        </w:r>
        <w:r w:rsidR="008D62CB">
          <w:rPr>
            <w:noProof/>
            <w:webHidden/>
          </w:rPr>
          <w:instrText xml:space="preserve"> PAGEREF _Toc62047341 \h </w:instrText>
        </w:r>
        <w:r w:rsidR="008D62CB">
          <w:rPr>
            <w:noProof/>
            <w:webHidden/>
          </w:rPr>
        </w:r>
        <w:r w:rsidR="008D62CB">
          <w:rPr>
            <w:noProof/>
            <w:webHidden/>
          </w:rPr>
          <w:fldChar w:fldCharType="separate"/>
        </w:r>
        <w:r w:rsidR="00333136">
          <w:rPr>
            <w:noProof/>
            <w:webHidden/>
          </w:rPr>
          <w:t>3</w:t>
        </w:r>
        <w:r w:rsidR="008D62CB">
          <w:rPr>
            <w:noProof/>
            <w:webHidden/>
          </w:rPr>
          <w:fldChar w:fldCharType="end"/>
        </w:r>
      </w:hyperlink>
    </w:p>
    <w:p w14:paraId="09B85830" w14:textId="7120F8F1" w:rsidR="00B91E91" w:rsidRPr="00715D43" w:rsidRDefault="009318EB" w:rsidP="009E5B76">
      <w:pPr>
        <w:rPr>
          <w:rFonts w:cstheme="minorHAnsi"/>
        </w:rPr>
      </w:pPr>
      <w:r w:rsidRPr="00715D43">
        <w:rPr>
          <w:rFonts w:cstheme="minorHAnsi"/>
        </w:rPr>
        <w:fldChar w:fldCharType="end"/>
      </w:r>
    </w:p>
    <w:p w14:paraId="55B9957D" w14:textId="77777777" w:rsidR="00E81A9A" w:rsidRPr="00715D43" w:rsidRDefault="00E81A9A" w:rsidP="009E5B76">
      <w:pPr>
        <w:rPr>
          <w:rFonts w:cstheme="minorHAnsi"/>
        </w:rPr>
      </w:pPr>
    </w:p>
    <w:p w14:paraId="4BA8AEAE" w14:textId="77777777" w:rsidR="00E81A9A" w:rsidRPr="00715D43" w:rsidRDefault="00E81A9A" w:rsidP="00571A81">
      <w:pPr>
        <w:spacing w:after="240"/>
        <w:rPr>
          <w:rFonts w:cstheme="minorHAnsi"/>
          <w:bCs/>
        </w:rPr>
        <w:sectPr w:rsidR="00E81A9A" w:rsidRPr="00715D43" w:rsidSect="00E93F26">
          <w:pgSz w:w="11906" w:h="16838"/>
          <w:pgMar w:top="1417" w:right="1701" w:bottom="1417" w:left="1701" w:header="708" w:footer="708" w:gutter="0"/>
          <w:pgNumType w:fmt="lowerRoman"/>
          <w:cols w:space="708"/>
          <w:docGrid w:linePitch="360"/>
        </w:sectPr>
      </w:pPr>
    </w:p>
    <w:p w14:paraId="214233FC" w14:textId="2ADC9AF1" w:rsidR="00183881" w:rsidRPr="00715D43" w:rsidRDefault="008334F5" w:rsidP="008216D9">
      <w:pPr>
        <w:pStyle w:val="Heading0"/>
        <w:rPr>
          <w:rFonts w:cstheme="minorHAnsi"/>
          <w:lang w:val="pt-PT"/>
        </w:rPr>
      </w:pPr>
      <w:bookmarkStart w:id="12" w:name="_Toc187775970"/>
      <w:r w:rsidRPr="00715D43">
        <w:rPr>
          <w:rFonts w:cstheme="minorHAnsi"/>
          <w:lang w:val="pt-PT"/>
        </w:rPr>
        <w:lastRenderedPageBreak/>
        <w:t>L</w:t>
      </w:r>
      <w:r w:rsidR="00342737" w:rsidRPr="00715D43">
        <w:rPr>
          <w:rFonts w:cstheme="minorHAnsi"/>
          <w:lang w:val="pt-PT"/>
        </w:rPr>
        <w:t>ist</w:t>
      </w:r>
      <w:bookmarkEnd w:id="11"/>
      <w:r w:rsidRPr="00715D43">
        <w:rPr>
          <w:rFonts w:cstheme="minorHAnsi"/>
          <w:lang w:val="pt-PT"/>
        </w:rPr>
        <w:t xml:space="preserve">a de </w:t>
      </w:r>
      <w:r w:rsidR="00553D33" w:rsidRPr="00715D43">
        <w:rPr>
          <w:rFonts w:cstheme="minorHAnsi"/>
          <w:lang w:val="pt-PT"/>
        </w:rPr>
        <w:t>A</w:t>
      </w:r>
      <w:r w:rsidRPr="00715D43">
        <w:rPr>
          <w:rFonts w:cstheme="minorHAnsi"/>
          <w:lang w:val="pt-PT"/>
        </w:rPr>
        <w:t>crónimos</w:t>
      </w:r>
      <w:bookmarkEnd w:id="12"/>
    </w:p>
    <w:p w14:paraId="03D11E2C" w14:textId="367A5235" w:rsidR="00E81A9A" w:rsidRDefault="00E81A9A" w:rsidP="009E5B76">
      <w:pPr>
        <w:rPr>
          <w:rFonts w:cstheme="minorHAnsi"/>
        </w:rPr>
      </w:pPr>
    </w:p>
    <w:p w14:paraId="48690CF8" w14:textId="77777777" w:rsidR="00BE0700" w:rsidRPr="00597C36" w:rsidRDefault="00BE0700" w:rsidP="00BE0700">
      <w:pPr>
        <w:rPr>
          <w:rFonts w:cstheme="minorHAnsi"/>
          <w:i/>
          <w:iCs/>
        </w:rPr>
      </w:pPr>
      <w:r w:rsidRPr="00597C36">
        <w:rPr>
          <w:rFonts w:cstheme="minorHAnsi"/>
          <w:i/>
          <w:iCs/>
        </w:rPr>
        <w:t>[Lista ordenada alfabeticamente]</w:t>
      </w:r>
    </w:p>
    <w:p w14:paraId="1E18D918" w14:textId="77777777" w:rsidR="000E4CE5" w:rsidRPr="000E4CE5" w:rsidRDefault="000E4CE5" w:rsidP="000E4CE5">
      <w:pPr>
        <w:rPr>
          <w:rFonts w:cstheme="minorHAnsi"/>
          <w:b/>
        </w:rPr>
      </w:pPr>
      <w:r w:rsidRPr="000E4CE5">
        <w:rPr>
          <w:rFonts w:cstheme="minorHAnsi"/>
          <w:b/>
        </w:rPr>
        <w:t>OEM</w:t>
      </w:r>
      <w:r w:rsidRPr="000E4CE5">
        <w:rPr>
          <w:rFonts w:cstheme="minorHAnsi"/>
          <w:b/>
        </w:rPr>
        <w:tab/>
      </w:r>
      <w:r w:rsidRPr="000E4CE5">
        <w:rPr>
          <w:rFonts w:cstheme="minorHAnsi"/>
          <w:bCs/>
        </w:rPr>
        <w:t xml:space="preserve">Original </w:t>
      </w:r>
      <w:proofErr w:type="spellStart"/>
      <w:r w:rsidRPr="000E4CE5">
        <w:rPr>
          <w:rFonts w:cstheme="minorHAnsi"/>
          <w:bCs/>
        </w:rPr>
        <w:t>Equipment</w:t>
      </w:r>
      <w:proofErr w:type="spellEnd"/>
      <w:r w:rsidRPr="000E4CE5">
        <w:rPr>
          <w:rFonts w:cstheme="minorHAnsi"/>
          <w:bCs/>
        </w:rPr>
        <w:t xml:space="preserve"> </w:t>
      </w:r>
      <w:proofErr w:type="spellStart"/>
      <w:r w:rsidRPr="000E4CE5">
        <w:rPr>
          <w:rFonts w:cstheme="minorHAnsi"/>
          <w:bCs/>
        </w:rPr>
        <w:t>Manufacturer</w:t>
      </w:r>
      <w:proofErr w:type="spellEnd"/>
    </w:p>
    <w:p w14:paraId="3A4D2DA2" w14:textId="77777777" w:rsidR="000E4CE5" w:rsidRPr="000E4CE5" w:rsidRDefault="000E4CE5" w:rsidP="000E4CE5">
      <w:pPr>
        <w:rPr>
          <w:rFonts w:cstheme="minorHAnsi"/>
          <w:b/>
        </w:rPr>
      </w:pPr>
      <w:r w:rsidRPr="000E4CE5">
        <w:rPr>
          <w:rFonts w:cstheme="minorHAnsi"/>
          <w:b/>
        </w:rPr>
        <w:t>POO</w:t>
      </w:r>
      <w:r w:rsidRPr="000E4CE5">
        <w:rPr>
          <w:rFonts w:cstheme="minorHAnsi"/>
          <w:b/>
        </w:rPr>
        <w:tab/>
      </w:r>
      <w:r w:rsidRPr="000E4CE5">
        <w:rPr>
          <w:rFonts w:cstheme="minorHAnsi"/>
          <w:bCs/>
        </w:rPr>
        <w:t>Programação Orientada a Objetos</w:t>
      </w:r>
    </w:p>
    <w:p w14:paraId="5D8B48B4" w14:textId="3DDC775E" w:rsidR="00E81A9A" w:rsidRPr="00715D43" w:rsidRDefault="000E4CE5" w:rsidP="000E4CE5">
      <w:pPr>
        <w:rPr>
          <w:rFonts w:cstheme="minorHAnsi"/>
        </w:rPr>
      </w:pPr>
      <w:r w:rsidRPr="000E4CE5">
        <w:rPr>
          <w:rFonts w:cstheme="minorHAnsi"/>
          <w:b/>
        </w:rPr>
        <w:t>NIF</w:t>
      </w:r>
      <w:r w:rsidRPr="000E4CE5">
        <w:rPr>
          <w:rFonts w:cstheme="minorHAnsi"/>
          <w:b/>
        </w:rPr>
        <w:tab/>
      </w:r>
      <w:r w:rsidRPr="000E4CE5">
        <w:rPr>
          <w:rFonts w:cstheme="minorHAnsi"/>
          <w:bCs/>
        </w:rPr>
        <w:t>Número de Identificação Fiscal</w:t>
      </w:r>
    </w:p>
    <w:p w14:paraId="61D5A76C" w14:textId="77777777" w:rsidR="006C7228" w:rsidRPr="00715D43" w:rsidRDefault="006F3B88" w:rsidP="009E5B76">
      <w:pPr>
        <w:rPr>
          <w:rFonts w:cstheme="minorHAnsi"/>
        </w:rPr>
      </w:pPr>
      <w:r w:rsidRPr="00715D43">
        <w:rPr>
          <w:rFonts w:cstheme="minorHAnsi"/>
          <w:noProof/>
          <w:sz w:val="40"/>
          <w:szCs w:val="40"/>
          <w:lang w:eastAsia="pt-PT"/>
        </w:rPr>
        <mc:AlternateContent>
          <mc:Choice Requires="wps">
            <w:drawing>
              <wp:anchor distT="0" distB="0" distL="114300" distR="114300" simplePos="0" relativeHeight="251673600" behindDoc="0" locked="0" layoutInCell="1" allowOverlap="1" wp14:anchorId="2EE49119" wp14:editId="5DFC744D">
                <wp:simplePos x="0" y="0"/>
                <wp:positionH relativeFrom="column">
                  <wp:posOffset>-49728</wp:posOffset>
                </wp:positionH>
                <wp:positionV relativeFrom="paragraph">
                  <wp:posOffset>8976475</wp:posOffset>
                </wp:positionV>
                <wp:extent cx="462915" cy="260985"/>
                <wp:effectExtent l="0" t="0" r="13335" b="24765"/>
                <wp:wrapNone/>
                <wp:docPr id="230" name="Rectângulo 230"/>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B84E56" id="Rectângulo 230" o:spid="_x0000_s1026" style="position:absolute;margin-left:-3.9pt;margin-top:706.8pt;width:36.45pt;height:20.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" fillcolor="white [3212]" strokecolor="white [3212]" strokeweight="2pt"/>
            </w:pict>
          </mc:Fallback>
        </mc:AlternateContent>
      </w:r>
    </w:p>
    <w:p w14:paraId="5C84B918" w14:textId="77777777" w:rsidR="00AE1C0C" w:rsidRPr="00715D43" w:rsidRDefault="00AE1C0C" w:rsidP="00AE1C0C">
      <w:pPr>
        <w:spacing w:after="100" w:afterAutospacing="1"/>
        <w:rPr>
          <w:rFonts w:cstheme="minorHAnsi"/>
        </w:rPr>
        <w:sectPr w:rsidR="00AE1C0C" w:rsidRPr="00715D43" w:rsidSect="00E93F26">
          <w:pgSz w:w="11906" w:h="16838"/>
          <w:pgMar w:top="1417" w:right="1701" w:bottom="1417" w:left="1701" w:header="708" w:footer="708" w:gutter="0"/>
          <w:pgNumType w:fmt="lowerRoman"/>
          <w:cols w:space="708"/>
          <w:docGrid w:linePitch="360"/>
        </w:sectPr>
      </w:pPr>
    </w:p>
    <w:p w14:paraId="6ABDA5E8" w14:textId="790F5280" w:rsidR="00722062" w:rsidRPr="00715D43" w:rsidRDefault="008334F5" w:rsidP="009D3E8E">
      <w:pPr>
        <w:pStyle w:val="Ttulo1"/>
        <w:spacing w:before="120"/>
        <w:ind w:left="357" w:hanging="357"/>
        <w:rPr>
          <w:rFonts w:cstheme="minorHAnsi"/>
          <w:lang w:val="pt-PT"/>
        </w:rPr>
      </w:pPr>
      <w:bookmarkStart w:id="13" w:name="_Toc187775971"/>
      <w:r w:rsidRPr="00715D43">
        <w:rPr>
          <w:rFonts w:cstheme="minorHAnsi"/>
          <w:lang w:val="pt-PT"/>
        </w:rPr>
        <w:lastRenderedPageBreak/>
        <w:t>Introdução</w:t>
      </w:r>
      <w:bookmarkEnd w:id="13"/>
    </w:p>
    <w:p w14:paraId="2D76CF98" w14:textId="77777777" w:rsidR="006F258F" w:rsidRPr="006F258F" w:rsidRDefault="006F258F" w:rsidP="0003117C">
      <w:pPr>
        <w:spacing w:before="100" w:beforeAutospacing="1" w:after="100" w:afterAutospacing="1"/>
        <w:ind w:firstLine="357"/>
        <w:jc w:val="left"/>
        <w:rPr>
          <w:rFonts w:eastAsia="Times New Roman" w:cstheme="minorHAnsi"/>
          <w:szCs w:val="24"/>
          <w:lang w:eastAsia="pt-PT"/>
        </w:rPr>
      </w:pPr>
      <w:r w:rsidRPr="006F258F">
        <w:rPr>
          <w:rFonts w:eastAsia="Times New Roman" w:cstheme="minorHAnsi"/>
          <w:szCs w:val="24"/>
          <w:lang w:eastAsia="pt-PT"/>
        </w:rPr>
        <w:t>A crescente necessidade de gestão eficiente em pequenas e médias empresas, particularmente no sector da informática, evidencia a importância de soluções tecnológicas que automatizem tarefas, rotinas e otimizem processos. Este trabalho tem como principal motivação o desenvolvimento de uma aplicação que auxilia na gestão de uma loja de informática, abordando a organização de encomendas, equipamentos e serviços associados.</w:t>
      </w:r>
    </w:p>
    <w:p w14:paraId="4206C4FF" w14:textId="77777777" w:rsidR="006F258F" w:rsidRPr="006F258F" w:rsidRDefault="006F258F" w:rsidP="0003117C">
      <w:pPr>
        <w:spacing w:before="100" w:beforeAutospacing="1" w:after="100" w:afterAutospacing="1"/>
        <w:ind w:firstLine="357"/>
        <w:jc w:val="left"/>
        <w:rPr>
          <w:rFonts w:eastAsia="Times New Roman" w:cstheme="minorHAnsi"/>
          <w:szCs w:val="24"/>
          <w:lang w:eastAsia="pt-PT"/>
        </w:rPr>
      </w:pPr>
      <w:r w:rsidRPr="006F258F">
        <w:rPr>
          <w:rFonts w:eastAsia="Times New Roman" w:cstheme="minorHAnsi"/>
          <w:szCs w:val="24"/>
          <w:lang w:eastAsia="pt-PT"/>
        </w:rPr>
        <w:t>O problema identificado consiste na ausência de um sistema centralizado que permita gerir utilizadores, encomendas e inventário de forma integrada, reduzindo erros e aumentando a produtividade. Para resolver este problema, foi adotada uma abordagem que alia os princípios da Programação Orientada a Objetos (POO) à implementação de estruturas de armazenamento de dados persistentes, garantindo robustez e escalabilidade à solução.</w:t>
      </w:r>
    </w:p>
    <w:p w14:paraId="18C04F1E" w14:textId="77777777" w:rsidR="006F258F" w:rsidRPr="006F258F" w:rsidRDefault="006F258F" w:rsidP="0003117C">
      <w:pPr>
        <w:spacing w:before="100" w:beforeAutospacing="1" w:after="100" w:afterAutospacing="1"/>
        <w:ind w:firstLine="357"/>
        <w:jc w:val="left"/>
        <w:rPr>
          <w:rFonts w:eastAsia="Times New Roman" w:cstheme="minorHAnsi"/>
          <w:szCs w:val="24"/>
          <w:lang w:eastAsia="pt-PT"/>
        </w:rPr>
      </w:pPr>
      <w:r w:rsidRPr="006F258F">
        <w:rPr>
          <w:rFonts w:eastAsia="Times New Roman" w:cstheme="minorHAnsi"/>
          <w:szCs w:val="24"/>
          <w:lang w:eastAsia="pt-PT"/>
        </w:rPr>
        <w:t>A aplicação proposta foi desenvolvida em linguagem Java e apresenta funcionalidades como o registo e autenticação de utilizadores, a gestão de equipamentos e fornecedores, bem como o acompanhamento de encomendas e serviços. Adicionalmente, foi integrada a monitorização de acessos e a validação rigorosa de dados, assegurando uma experiência segura e eficiente.</w:t>
      </w:r>
    </w:p>
    <w:p w14:paraId="24A7FBA1" w14:textId="77777777" w:rsidR="006F258F" w:rsidRPr="006F258F" w:rsidRDefault="006F258F" w:rsidP="0003117C">
      <w:pPr>
        <w:spacing w:before="100" w:beforeAutospacing="1" w:after="100" w:afterAutospacing="1"/>
        <w:ind w:firstLine="357"/>
        <w:jc w:val="left"/>
        <w:rPr>
          <w:rFonts w:eastAsia="Times New Roman" w:cstheme="minorHAnsi"/>
          <w:szCs w:val="24"/>
          <w:lang w:eastAsia="pt-PT"/>
        </w:rPr>
      </w:pPr>
      <w:r w:rsidRPr="006F258F">
        <w:rPr>
          <w:rFonts w:eastAsia="Times New Roman" w:cstheme="minorHAnsi"/>
          <w:szCs w:val="24"/>
          <w:lang w:eastAsia="pt-PT"/>
        </w:rPr>
        <w:t>Este documento está estruturado da seguinte forma: na próxima secção, são apresentados os objetivos gerais e a metodologia adotada para o desenvolvimento do projeto, incluindo ferramentas e tecnologias utilizadas. A secção de trabalho desenvolvido descreve detalhadamente as funcionalidades implementadas e os resultados alcançados. Por fim, na secção de conclusões, são evidenciadas as principais contribuições do projeto, as suas limitações e as propostas para trabalho futuro.</w:t>
      </w:r>
    </w:p>
    <w:p w14:paraId="5B6D1F23" w14:textId="77777777" w:rsidR="006F258F" w:rsidRPr="006F258F" w:rsidRDefault="006F258F" w:rsidP="0003117C">
      <w:pPr>
        <w:spacing w:before="100" w:beforeAutospacing="1" w:after="100" w:afterAutospacing="1"/>
        <w:ind w:firstLine="357"/>
        <w:jc w:val="left"/>
        <w:rPr>
          <w:rFonts w:eastAsia="Times New Roman" w:cstheme="minorHAnsi"/>
          <w:szCs w:val="24"/>
          <w:lang w:eastAsia="pt-PT"/>
        </w:rPr>
      </w:pPr>
      <w:r w:rsidRPr="006F258F">
        <w:rPr>
          <w:rFonts w:eastAsia="Times New Roman" w:cstheme="minorHAnsi"/>
          <w:szCs w:val="24"/>
          <w:lang w:eastAsia="pt-PT"/>
        </w:rPr>
        <w:t>O projeto foi realizado com base em fontes de informação diversas, que incluem documentação técnica e recursos online, devidamente referenciados no capítulo de referências. Adicionalmente, diagramas técnicos e outros documentos complementares encontram-se disponíveis na secção de anexos.</w:t>
      </w:r>
    </w:p>
    <w:p w14:paraId="7F0E7CCE" w14:textId="69D6DC20" w:rsidR="00E04EE7" w:rsidRPr="00715D43" w:rsidRDefault="00E04EE7" w:rsidP="00E04EE7">
      <w:pPr>
        <w:rPr>
          <w:rFonts w:cstheme="minorHAnsi"/>
          <w:i/>
        </w:rPr>
      </w:pPr>
    </w:p>
    <w:p w14:paraId="0BE4379B" w14:textId="4E660303" w:rsidR="00C8117B" w:rsidRPr="006F258F" w:rsidRDefault="009E2E57" w:rsidP="006F258F">
      <w:pPr>
        <w:spacing w:after="0"/>
        <w:jc w:val="left"/>
        <w:rPr>
          <w:rFonts w:eastAsia="Times New Roman"/>
          <w:b/>
          <w:bCs/>
          <w:color w:val="000000"/>
          <w:sz w:val="36"/>
          <w:szCs w:val="36"/>
        </w:rPr>
      </w:pPr>
      <w:r w:rsidRPr="00715D43">
        <w:br w:type="page"/>
      </w:r>
    </w:p>
    <w:p w14:paraId="2EFAC881" w14:textId="7F6A8151" w:rsidR="00C87D59" w:rsidRPr="00715D43" w:rsidRDefault="00C87D59" w:rsidP="00CC73D0">
      <w:pPr>
        <w:rPr>
          <w:rFonts w:cstheme="minorHAnsi"/>
        </w:rPr>
        <w:sectPr w:rsidR="00C87D59" w:rsidRPr="00715D43" w:rsidSect="00E93F26">
          <w:headerReference w:type="even" r:id="rId14"/>
          <w:headerReference w:type="default" r:id="rId15"/>
          <w:footerReference w:type="even" r:id="rId16"/>
          <w:footerReference w:type="default" r:id="rId17"/>
          <w:pgSz w:w="11906" w:h="16838"/>
          <w:pgMar w:top="1418" w:right="1701" w:bottom="1418" w:left="1701" w:header="709" w:footer="709" w:gutter="0"/>
          <w:cols w:space="708"/>
          <w:docGrid w:linePitch="360"/>
        </w:sectPr>
      </w:pPr>
    </w:p>
    <w:p w14:paraId="65EAD7AD" w14:textId="7AEBD02B" w:rsidR="00CA2F27" w:rsidRPr="00715D43" w:rsidRDefault="008334F5" w:rsidP="008216D9">
      <w:pPr>
        <w:pStyle w:val="Ttulo1"/>
        <w:rPr>
          <w:rFonts w:cstheme="minorHAnsi"/>
          <w:lang w:val="pt-PT"/>
        </w:rPr>
      </w:pPr>
      <w:bookmarkStart w:id="14" w:name="_Toc187775972"/>
      <w:bookmarkStart w:id="15" w:name="_Toc467859543"/>
      <w:proofErr w:type="spellStart"/>
      <w:r w:rsidRPr="00715D43">
        <w:rPr>
          <w:rFonts w:cstheme="minorHAnsi"/>
          <w:lang w:val="pt-PT"/>
        </w:rPr>
        <w:lastRenderedPageBreak/>
        <w:t>Obje</w:t>
      </w:r>
      <w:r w:rsidR="00D3530A" w:rsidRPr="00715D43">
        <w:rPr>
          <w:rFonts w:cstheme="minorHAnsi"/>
          <w:lang w:val="pt-PT"/>
        </w:rPr>
        <w:t>c</w:t>
      </w:r>
      <w:r w:rsidRPr="00715D43">
        <w:rPr>
          <w:rFonts w:cstheme="minorHAnsi"/>
          <w:lang w:val="pt-PT"/>
        </w:rPr>
        <w:t>tivos</w:t>
      </w:r>
      <w:proofErr w:type="spellEnd"/>
      <w:r w:rsidRPr="00715D43">
        <w:rPr>
          <w:rFonts w:cstheme="minorHAnsi"/>
          <w:lang w:val="pt-PT"/>
        </w:rPr>
        <w:t xml:space="preserve"> e </w:t>
      </w:r>
      <w:r w:rsidR="00553D33" w:rsidRPr="00715D43">
        <w:rPr>
          <w:rFonts w:cstheme="minorHAnsi"/>
          <w:lang w:val="pt-PT"/>
        </w:rPr>
        <w:t>M</w:t>
      </w:r>
      <w:r w:rsidRPr="00715D43">
        <w:rPr>
          <w:rFonts w:cstheme="minorHAnsi"/>
          <w:lang w:val="pt-PT"/>
        </w:rPr>
        <w:t>etodologias</w:t>
      </w:r>
      <w:bookmarkEnd w:id="14"/>
      <w:r w:rsidR="008216D9" w:rsidRPr="00715D43">
        <w:rPr>
          <w:rFonts w:cstheme="minorHAnsi"/>
          <w:lang w:val="pt-PT"/>
        </w:rPr>
        <w:t xml:space="preserve"> </w:t>
      </w:r>
      <w:bookmarkEnd w:id="15"/>
    </w:p>
    <w:p w14:paraId="508704A8" w14:textId="77777777" w:rsidR="001E4281" w:rsidRPr="001E4281" w:rsidRDefault="001E4281" w:rsidP="0003117C">
      <w:pPr>
        <w:spacing w:after="120"/>
        <w:ind w:firstLine="360"/>
        <w:jc w:val="left"/>
        <w:rPr>
          <w:rFonts w:eastAsia="Times New Roman" w:cstheme="minorHAnsi"/>
          <w:szCs w:val="24"/>
          <w:lang w:eastAsia="pt-PT"/>
        </w:rPr>
      </w:pPr>
      <w:r w:rsidRPr="001E4281">
        <w:rPr>
          <w:rFonts w:eastAsia="Times New Roman" w:cstheme="minorHAnsi"/>
          <w:szCs w:val="24"/>
          <w:lang w:eastAsia="pt-PT"/>
        </w:rPr>
        <w:t>O principal objetivo deste trabalho é desenvolver uma aplicação completa em linguagem Java, com base no paradigma de Programação Orientada a Objetos (POO), para apoiar a gestão de uma loja de informática. A aplicação deve oferecer funcionalidades que facilitem o registo e autenticação de utilizadores, a gestão de equipamentos e fornecedores, a organização de encomendas, e o acompanhamento de serviços, assegurando uma utilização eficiente e segura. Além disso, deve ser garantida a persistência de dados e a monitorização das ações realizadas pelos utilizadores.</w:t>
      </w:r>
    </w:p>
    <w:p w14:paraId="66CA7998" w14:textId="77777777" w:rsidR="001E4281" w:rsidRPr="001E4281" w:rsidRDefault="001E4281" w:rsidP="0003117C">
      <w:pPr>
        <w:spacing w:after="120"/>
        <w:ind w:left="360"/>
        <w:jc w:val="left"/>
        <w:rPr>
          <w:rFonts w:eastAsia="Times New Roman" w:cstheme="minorHAnsi"/>
          <w:szCs w:val="24"/>
          <w:lang w:eastAsia="pt-PT"/>
        </w:rPr>
      </w:pPr>
      <w:r w:rsidRPr="001E4281">
        <w:rPr>
          <w:rFonts w:eastAsia="Times New Roman" w:cstheme="minorHAnsi"/>
          <w:szCs w:val="24"/>
          <w:lang w:eastAsia="pt-PT"/>
        </w:rPr>
        <w:t>Os objetivos específicos incluem:</w:t>
      </w:r>
    </w:p>
    <w:p w14:paraId="00A7B0E3" w14:textId="77777777" w:rsidR="001E4281" w:rsidRPr="001E4281" w:rsidRDefault="001E4281" w:rsidP="0003117C">
      <w:pPr>
        <w:numPr>
          <w:ilvl w:val="0"/>
          <w:numId w:val="33"/>
        </w:numPr>
        <w:tabs>
          <w:tab w:val="clear" w:pos="720"/>
          <w:tab w:val="num" w:pos="1080"/>
        </w:tabs>
        <w:spacing w:after="0"/>
        <w:ind w:left="1080"/>
        <w:jc w:val="left"/>
        <w:rPr>
          <w:rFonts w:eastAsia="Times New Roman" w:cstheme="minorHAnsi"/>
          <w:szCs w:val="24"/>
          <w:lang w:eastAsia="pt-PT"/>
        </w:rPr>
      </w:pPr>
      <w:r w:rsidRPr="001E4281">
        <w:rPr>
          <w:rFonts w:eastAsia="Times New Roman" w:cstheme="minorHAnsi"/>
          <w:szCs w:val="24"/>
          <w:lang w:eastAsia="pt-PT"/>
        </w:rPr>
        <w:t>Criar um sistema robusto de autenticação e autorização, adaptado a três tipos de utilizadores (administradores, técnicos e clientes).</w:t>
      </w:r>
    </w:p>
    <w:p w14:paraId="3C39A0D3" w14:textId="77777777" w:rsidR="001E4281" w:rsidRPr="001E4281" w:rsidRDefault="001E4281" w:rsidP="0003117C">
      <w:pPr>
        <w:numPr>
          <w:ilvl w:val="0"/>
          <w:numId w:val="33"/>
        </w:numPr>
        <w:tabs>
          <w:tab w:val="clear" w:pos="720"/>
          <w:tab w:val="num" w:pos="1080"/>
        </w:tabs>
        <w:spacing w:after="0"/>
        <w:ind w:left="1080"/>
        <w:jc w:val="left"/>
        <w:rPr>
          <w:rFonts w:eastAsia="Times New Roman" w:cstheme="minorHAnsi"/>
          <w:szCs w:val="24"/>
          <w:lang w:eastAsia="pt-PT"/>
        </w:rPr>
      </w:pPr>
      <w:r w:rsidRPr="001E4281">
        <w:rPr>
          <w:rFonts w:eastAsia="Times New Roman" w:cstheme="minorHAnsi"/>
          <w:szCs w:val="24"/>
          <w:lang w:eastAsia="pt-PT"/>
        </w:rPr>
        <w:t>Implementar funcionalidades para a gestão de inventário, incluindo categorias, fornecedores e equipamentos.</w:t>
      </w:r>
    </w:p>
    <w:p w14:paraId="09DB8683" w14:textId="77777777" w:rsidR="001E4281" w:rsidRPr="001E4281" w:rsidRDefault="001E4281" w:rsidP="0003117C">
      <w:pPr>
        <w:numPr>
          <w:ilvl w:val="0"/>
          <w:numId w:val="33"/>
        </w:numPr>
        <w:tabs>
          <w:tab w:val="clear" w:pos="720"/>
          <w:tab w:val="num" w:pos="1080"/>
        </w:tabs>
        <w:spacing w:after="0"/>
        <w:ind w:left="1080"/>
        <w:jc w:val="left"/>
        <w:rPr>
          <w:rFonts w:eastAsia="Times New Roman" w:cstheme="minorHAnsi"/>
          <w:szCs w:val="24"/>
          <w:lang w:eastAsia="pt-PT"/>
        </w:rPr>
      </w:pPr>
      <w:r w:rsidRPr="001E4281">
        <w:rPr>
          <w:rFonts w:eastAsia="Times New Roman" w:cstheme="minorHAnsi"/>
          <w:szCs w:val="24"/>
          <w:lang w:eastAsia="pt-PT"/>
        </w:rPr>
        <w:t>Desenvolver um módulo de acompanhamento de serviços, permitindo a criação, aprovação, atribuição e conclusão de tarefas associadas a encomendas.</w:t>
      </w:r>
    </w:p>
    <w:p w14:paraId="45C415F3" w14:textId="77777777" w:rsidR="001E4281" w:rsidRPr="001E4281" w:rsidRDefault="001E4281" w:rsidP="0003117C">
      <w:pPr>
        <w:numPr>
          <w:ilvl w:val="0"/>
          <w:numId w:val="33"/>
        </w:numPr>
        <w:tabs>
          <w:tab w:val="clear" w:pos="720"/>
          <w:tab w:val="num" w:pos="1080"/>
        </w:tabs>
        <w:spacing w:after="0"/>
        <w:ind w:left="1080"/>
        <w:jc w:val="left"/>
        <w:rPr>
          <w:rFonts w:eastAsia="Times New Roman" w:cstheme="minorHAnsi"/>
          <w:szCs w:val="24"/>
          <w:lang w:eastAsia="pt-PT"/>
        </w:rPr>
      </w:pPr>
      <w:r w:rsidRPr="001E4281">
        <w:rPr>
          <w:rFonts w:eastAsia="Times New Roman" w:cstheme="minorHAnsi"/>
          <w:szCs w:val="24"/>
          <w:lang w:eastAsia="pt-PT"/>
        </w:rPr>
        <w:t>Garantir a validação de dados e a integridade do sistema, com registos de atividades e persistência de dados por meio de ficheiros.</w:t>
      </w:r>
    </w:p>
    <w:p w14:paraId="0E8AD443" w14:textId="77777777" w:rsidR="001E4281" w:rsidRDefault="001E4281" w:rsidP="0003117C">
      <w:pPr>
        <w:numPr>
          <w:ilvl w:val="0"/>
          <w:numId w:val="33"/>
        </w:numPr>
        <w:tabs>
          <w:tab w:val="clear" w:pos="720"/>
          <w:tab w:val="num" w:pos="1080"/>
        </w:tabs>
        <w:spacing w:after="0"/>
        <w:ind w:left="1080"/>
        <w:jc w:val="left"/>
        <w:rPr>
          <w:rFonts w:eastAsia="Times New Roman" w:cstheme="minorHAnsi"/>
          <w:szCs w:val="24"/>
          <w:lang w:eastAsia="pt-PT"/>
        </w:rPr>
      </w:pPr>
      <w:r w:rsidRPr="001E4281">
        <w:rPr>
          <w:rFonts w:eastAsia="Times New Roman" w:cstheme="minorHAnsi"/>
          <w:szCs w:val="24"/>
          <w:lang w:eastAsia="pt-PT"/>
        </w:rPr>
        <w:t>Fornecer um ambiente de utilização intuitivo e eficaz, utilizando uma interface baseada em texto.</w:t>
      </w:r>
    </w:p>
    <w:p w14:paraId="19918831" w14:textId="6C6EE76E" w:rsidR="0003117C" w:rsidRDefault="001E4281" w:rsidP="0003117C">
      <w:pPr>
        <w:spacing w:before="100" w:beforeAutospacing="1" w:after="0"/>
        <w:ind w:firstLine="709"/>
        <w:jc w:val="left"/>
        <w:rPr>
          <w:rFonts w:eastAsia="Times New Roman" w:cstheme="minorHAnsi"/>
          <w:i/>
          <w:iCs/>
          <w:szCs w:val="24"/>
          <w:lang w:eastAsia="pt-PT"/>
        </w:rPr>
      </w:pPr>
      <w:r w:rsidRPr="001E4281">
        <w:rPr>
          <w:rFonts w:eastAsia="Times New Roman" w:cstheme="minorHAnsi"/>
          <w:i/>
          <w:iCs/>
          <w:szCs w:val="24"/>
          <w:lang w:eastAsia="pt-PT"/>
        </w:rPr>
        <w:t xml:space="preserve">Para alcançar os objetivos estabelecidos, </w:t>
      </w:r>
      <w:r>
        <w:rPr>
          <w:rFonts w:eastAsia="Times New Roman" w:cstheme="minorHAnsi"/>
          <w:i/>
          <w:iCs/>
          <w:szCs w:val="24"/>
          <w:lang w:eastAsia="pt-PT"/>
        </w:rPr>
        <w:t>s</w:t>
      </w:r>
      <w:r w:rsidRPr="001E4281">
        <w:rPr>
          <w:rFonts w:eastAsia="Times New Roman" w:cstheme="minorHAnsi"/>
          <w:i/>
          <w:iCs/>
          <w:szCs w:val="24"/>
          <w:lang w:eastAsia="pt-PT"/>
        </w:rPr>
        <w:t>eguiu uma abordagem metodológica</w:t>
      </w:r>
      <w:r>
        <w:rPr>
          <w:rFonts w:eastAsia="Times New Roman" w:cstheme="minorHAnsi"/>
          <w:i/>
          <w:iCs/>
          <w:szCs w:val="24"/>
          <w:lang w:eastAsia="pt-PT"/>
        </w:rPr>
        <w:t xml:space="preserve"> </w:t>
      </w:r>
      <w:r w:rsidRPr="001E4281">
        <w:rPr>
          <w:rFonts w:eastAsia="Times New Roman" w:cstheme="minorHAnsi"/>
          <w:i/>
          <w:iCs/>
          <w:szCs w:val="24"/>
          <w:lang w:eastAsia="pt-PT"/>
        </w:rPr>
        <w:t xml:space="preserve">iterativa </w:t>
      </w:r>
      <w:r w:rsidR="0003117C" w:rsidRPr="001E4281">
        <w:rPr>
          <w:rFonts w:eastAsia="Times New Roman" w:cstheme="minorHAnsi"/>
          <w:i/>
          <w:iCs/>
          <w:szCs w:val="24"/>
          <w:lang w:eastAsia="pt-PT"/>
        </w:rPr>
        <w:t>e incremental</w:t>
      </w:r>
      <w:r w:rsidRPr="001E4281">
        <w:rPr>
          <w:rFonts w:eastAsia="Times New Roman" w:cstheme="minorHAnsi"/>
          <w:i/>
          <w:iCs/>
          <w:szCs w:val="24"/>
          <w:lang w:eastAsia="pt-PT"/>
        </w:rPr>
        <w:t>,  com  características  próximas  do  modelo  de</w:t>
      </w:r>
      <w:r>
        <w:rPr>
          <w:rFonts w:eastAsia="Times New Roman" w:cstheme="minorHAnsi"/>
          <w:i/>
          <w:iCs/>
          <w:szCs w:val="24"/>
          <w:lang w:eastAsia="pt-PT"/>
        </w:rPr>
        <w:t xml:space="preserve"> </w:t>
      </w:r>
      <w:r w:rsidRPr="001E4281">
        <w:rPr>
          <w:rFonts w:eastAsia="Times New Roman" w:cstheme="minorHAnsi"/>
          <w:i/>
          <w:iCs/>
          <w:szCs w:val="24"/>
          <w:lang w:eastAsia="pt-PT"/>
        </w:rPr>
        <w:t>desenvolvimento  em  cascata, adaptado às necessidades específicas do projeto.</w:t>
      </w:r>
      <w:r w:rsidR="0003117C">
        <w:rPr>
          <w:rFonts w:eastAsia="Times New Roman" w:cstheme="minorHAnsi"/>
          <w:i/>
          <w:iCs/>
          <w:szCs w:val="24"/>
          <w:lang w:eastAsia="pt-PT"/>
        </w:rPr>
        <w:t xml:space="preserve"> </w:t>
      </w:r>
      <w:r w:rsidRPr="001E4281">
        <w:rPr>
          <w:rFonts w:eastAsia="Times New Roman" w:cstheme="minorHAnsi"/>
          <w:i/>
          <w:iCs/>
          <w:szCs w:val="24"/>
          <w:lang w:eastAsia="pt-PT"/>
        </w:rPr>
        <w:t xml:space="preserve">Etapas principais de trabalho: </w:t>
      </w:r>
    </w:p>
    <w:p w14:paraId="4E318082" w14:textId="5C1BD092" w:rsidR="0003117C" w:rsidRPr="0003117C" w:rsidRDefault="001E4281" w:rsidP="0003117C">
      <w:pPr>
        <w:pStyle w:val="PargrafodaLista"/>
        <w:numPr>
          <w:ilvl w:val="0"/>
          <w:numId w:val="34"/>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Análise de Requisitos </w:t>
      </w:r>
    </w:p>
    <w:p w14:paraId="20E26181" w14:textId="77777777" w:rsidR="0003117C" w:rsidRDefault="001E4281" w:rsidP="0003117C">
      <w:pPr>
        <w:pStyle w:val="PargrafodaLista"/>
        <w:numPr>
          <w:ilvl w:val="0"/>
          <w:numId w:val="35"/>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Estudo detalhado dos requisitos funcionais definidos no documento de especificação </w:t>
      </w:r>
    </w:p>
    <w:p w14:paraId="6B808578" w14:textId="77777777" w:rsidR="0003117C" w:rsidRDefault="001E4281" w:rsidP="0003117C">
      <w:pPr>
        <w:pStyle w:val="PargrafodaLista"/>
        <w:numPr>
          <w:ilvl w:val="0"/>
          <w:numId w:val="35"/>
        </w:numPr>
        <w:spacing w:after="120"/>
        <w:jc w:val="left"/>
        <w:rPr>
          <w:rFonts w:eastAsia="Times New Roman" w:cstheme="minorHAnsi"/>
          <w:i/>
          <w:iCs/>
          <w:szCs w:val="24"/>
          <w:lang w:eastAsia="pt-PT"/>
        </w:rPr>
      </w:pPr>
      <w:r w:rsidRPr="0003117C">
        <w:rPr>
          <w:rFonts w:eastAsia="Times New Roman" w:cstheme="minorHAnsi"/>
          <w:i/>
          <w:iCs/>
          <w:szCs w:val="24"/>
          <w:lang w:eastAsia="pt-PT"/>
        </w:rPr>
        <w:t>Identificação das principais funcionalidades a implementar</w:t>
      </w:r>
    </w:p>
    <w:p w14:paraId="18F94C28" w14:textId="59CB68CE" w:rsidR="0003117C" w:rsidRPr="0003117C" w:rsidRDefault="001E4281" w:rsidP="0003117C">
      <w:pPr>
        <w:pStyle w:val="PargrafodaLista"/>
        <w:numPr>
          <w:ilvl w:val="0"/>
          <w:numId w:val="35"/>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Priorização dos requisitos com base na complexidade e importância </w:t>
      </w:r>
    </w:p>
    <w:p w14:paraId="3367DF7D" w14:textId="32F59C99" w:rsidR="0003117C" w:rsidRPr="0003117C" w:rsidRDefault="001E4281" w:rsidP="0003117C">
      <w:pPr>
        <w:pStyle w:val="PargrafodaLista"/>
        <w:numPr>
          <w:ilvl w:val="0"/>
          <w:numId w:val="34"/>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Implementação Faseada </w:t>
      </w:r>
    </w:p>
    <w:p w14:paraId="77959AA6" w14:textId="77777777" w:rsidR="0003117C" w:rsidRDefault="001E4281" w:rsidP="0003117C">
      <w:pPr>
        <w:pStyle w:val="PargrafodaLista"/>
        <w:numPr>
          <w:ilvl w:val="0"/>
          <w:numId w:val="36"/>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Desenvolvimento incremental, focando inicialmente nos requisitos fundamentais </w:t>
      </w:r>
    </w:p>
    <w:p w14:paraId="483E982D" w14:textId="28EF18C2" w:rsidR="0003117C" w:rsidRPr="0003117C" w:rsidRDefault="001E4281" w:rsidP="0003117C">
      <w:pPr>
        <w:pStyle w:val="PargrafodaLista"/>
        <w:numPr>
          <w:ilvl w:val="0"/>
          <w:numId w:val="36"/>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Implementação progressiva dos módulos de utilizadores, autenticação e gestão de equipamentos </w:t>
      </w:r>
    </w:p>
    <w:p w14:paraId="7A484BE5" w14:textId="42947EF0" w:rsidR="0003117C" w:rsidRPr="0003117C" w:rsidRDefault="001E4281" w:rsidP="0003117C">
      <w:pPr>
        <w:pStyle w:val="PargrafodaLista"/>
        <w:numPr>
          <w:ilvl w:val="0"/>
          <w:numId w:val="34"/>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Estratégia de Implementação </w:t>
      </w:r>
    </w:p>
    <w:p w14:paraId="3DE34597" w14:textId="77777777" w:rsidR="0003117C" w:rsidRDefault="001E4281" w:rsidP="0003117C">
      <w:pPr>
        <w:pStyle w:val="PargrafodaLista"/>
        <w:numPr>
          <w:ilvl w:val="0"/>
          <w:numId w:val="37"/>
        </w:numPr>
        <w:spacing w:after="120"/>
        <w:jc w:val="left"/>
        <w:rPr>
          <w:rFonts w:eastAsia="Times New Roman" w:cstheme="minorHAnsi"/>
          <w:i/>
          <w:iCs/>
          <w:szCs w:val="24"/>
          <w:lang w:eastAsia="pt-PT"/>
        </w:rPr>
      </w:pPr>
      <w:r w:rsidRPr="0003117C">
        <w:rPr>
          <w:rFonts w:eastAsia="Times New Roman" w:cstheme="minorHAnsi"/>
          <w:i/>
          <w:iCs/>
          <w:szCs w:val="24"/>
          <w:lang w:eastAsia="pt-PT"/>
        </w:rPr>
        <w:t>Gestão de persistência mediante ficheiros de objetos e texto</w:t>
      </w:r>
    </w:p>
    <w:p w14:paraId="04D346B0" w14:textId="7DEE669B" w:rsidR="0003117C" w:rsidRPr="0003117C" w:rsidRDefault="001E4281" w:rsidP="0003117C">
      <w:pPr>
        <w:pStyle w:val="PargrafodaLista"/>
        <w:numPr>
          <w:ilvl w:val="0"/>
          <w:numId w:val="37"/>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Implementação de mecanismos de serialização para armazenamento de dados </w:t>
      </w:r>
    </w:p>
    <w:p w14:paraId="167C18EF" w14:textId="31D54704" w:rsidR="0003117C" w:rsidRPr="0003117C" w:rsidRDefault="001E4281" w:rsidP="0003117C">
      <w:pPr>
        <w:pStyle w:val="PargrafodaLista"/>
        <w:numPr>
          <w:ilvl w:val="0"/>
          <w:numId w:val="34"/>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Desenho da Arquitetura </w:t>
      </w:r>
    </w:p>
    <w:p w14:paraId="0F69CD7E" w14:textId="77777777" w:rsidR="0003117C" w:rsidRDefault="001E4281" w:rsidP="0003117C">
      <w:pPr>
        <w:pStyle w:val="PargrafodaLista"/>
        <w:numPr>
          <w:ilvl w:val="0"/>
          <w:numId w:val="38"/>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Definição da estrutura de classes orientada a objetos </w:t>
      </w:r>
    </w:p>
    <w:p w14:paraId="137C7AD0" w14:textId="77777777" w:rsidR="0003117C" w:rsidRDefault="001E4281" w:rsidP="0003117C">
      <w:pPr>
        <w:pStyle w:val="PargrafodaLista"/>
        <w:numPr>
          <w:ilvl w:val="0"/>
          <w:numId w:val="38"/>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Planeamento da persistência de dados </w:t>
      </w:r>
    </w:p>
    <w:p w14:paraId="2F380A2A" w14:textId="4E8305A5" w:rsidR="0003117C" w:rsidRPr="0003117C" w:rsidRDefault="001E4281" w:rsidP="0003117C">
      <w:pPr>
        <w:pStyle w:val="PargrafodaLista"/>
        <w:numPr>
          <w:ilvl w:val="0"/>
          <w:numId w:val="38"/>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Desenho dos mecanismos de gestão de utilizadores e autenticação </w:t>
      </w:r>
    </w:p>
    <w:p w14:paraId="618D195B" w14:textId="77777777" w:rsidR="0003117C" w:rsidRDefault="001E4281" w:rsidP="0003117C">
      <w:pPr>
        <w:spacing w:after="120"/>
        <w:ind w:left="709"/>
        <w:jc w:val="left"/>
        <w:rPr>
          <w:rFonts w:eastAsia="Times New Roman" w:cstheme="minorHAnsi"/>
          <w:i/>
          <w:iCs/>
          <w:szCs w:val="24"/>
          <w:lang w:eastAsia="pt-PT"/>
        </w:rPr>
      </w:pPr>
      <w:r w:rsidRPr="001E4281">
        <w:rPr>
          <w:rFonts w:eastAsia="Times New Roman" w:cstheme="minorHAnsi"/>
          <w:i/>
          <w:iCs/>
          <w:szCs w:val="24"/>
          <w:lang w:eastAsia="pt-PT"/>
        </w:rPr>
        <w:lastRenderedPageBreak/>
        <w:t xml:space="preserve">Principais desafios metodológicos: </w:t>
      </w:r>
    </w:p>
    <w:p w14:paraId="06ED0EC1" w14:textId="77777777" w:rsidR="0003117C" w:rsidRPr="0003117C" w:rsidRDefault="001E4281" w:rsidP="0003117C">
      <w:pPr>
        <w:pStyle w:val="PargrafodaLista"/>
        <w:numPr>
          <w:ilvl w:val="0"/>
          <w:numId w:val="39"/>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Garantir a modularidade do código </w:t>
      </w:r>
    </w:p>
    <w:p w14:paraId="61658B9A" w14:textId="00924851" w:rsidR="0003117C" w:rsidRPr="0003117C" w:rsidRDefault="001E4281" w:rsidP="0003117C">
      <w:pPr>
        <w:pStyle w:val="PargrafodaLista"/>
        <w:numPr>
          <w:ilvl w:val="0"/>
          <w:numId w:val="39"/>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Implementar controlos de acesso e autenticação robustos </w:t>
      </w:r>
    </w:p>
    <w:p w14:paraId="00AD8B51" w14:textId="77777777" w:rsidR="0003117C" w:rsidRPr="0003117C" w:rsidRDefault="001E4281" w:rsidP="0003117C">
      <w:pPr>
        <w:pStyle w:val="PargrafodaLista"/>
        <w:numPr>
          <w:ilvl w:val="0"/>
          <w:numId w:val="39"/>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Gerir a persistência de dados de forma eficiente </w:t>
      </w:r>
    </w:p>
    <w:p w14:paraId="266F9609" w14:textId="62BB54E9" w:rsidR="001E4281" w:rsidRPr="0003117C" w:rsidRDefault="001E4281" w:rsidP="0003117C">
      <w:pPr>
        <w:pStyle w:val="PargrafodaLista"/>
        <w:numPr>
          <w:ilvl w:val="0"/>
          <w:numId w:val="39"/>
        </w:numPr>
        <w:spacing w:after="120"/>
        <w:jc w:val="left"/>
        <w:rPr>
          <w:rFonts w:eastAsia="Times New Roman" w:cstheme="minorHAnsi"/>
          <w:i/>
          <w:iCs/>
          <w:szCs w:val="24"/>
          <w:lang w:eastAsia="pt-PT"/>
        </w:rPr>
      </w:pPr>
      <w:r w:rsidRPr="0003117C">
        <w:rPr>
          <w:rFonts w:eastAsia="Times New Roman" w:cstheme="minorHAnsi"/>
          <w:i/>
          <w:iCs/>
          <w:szCs w:val="24"/>
          <w:lang w:eastAsia="pt-PT"/>
        </w:rPr>
        <w:t xml:space="preserve">Validar e tratar adequadamente as entradas do utilizador </w:t>
      </w:r>
    </w:p>
    <w:p w14:paraId="22E71034" w14:textId="1B6FF07D" w:rsidR="00412BA6" w:rsidRPr="00715D43" w:rsidRDefault="00412BA6" w:rsidP="00412BA6">
      <w:pPr>
        <w:pStyle w:val="Ttulo2"/>
        <w:rPr>
          <w:lang w:val="pt-PT"/>
        </w:rPr>
      </w:pPr>
      <w:bookmarkStart w:id="16" w:name="_Toc187775973"/>
      <w:r w:rsidRPr="00715D43">
        <w:rPr>
          <w:lang w:val="pt-PT"/>
        </w:rPr>
        <w:t xml:space="preserve">Ferramentas e </w:t>
      </w:r>
      <w:r w:rsidR="00553D33" w:rsidRPr="00715D43">
        <w:rPr>
          <w:lang w:val="pt-PT"/>
        </w:rPr>
        <w:t>T</w:t>
      </w:r>
      <w:r w:rsidR="008B4E7F" w:rsidRPr="00715D43">
        <w:rPr>
          <w:lang w:val="pt-PT"/>
        </w:rPr>
        <w:t>ecnologias</w:t>
      </w:r>
      <w:bookmarkEnd w:id="16"/>
    </w:p>
    <w:p w14:paraId="34D8E3CA" w14:textId="67E0A7C7" w:rsidR="006F258F" w:rsidRPr="006F258F" w:rsidRDefault="006F258F" w:rsidP="006F258F">
      <w:pPr>
        <w:spacing w:after="0"/>
        <w:ind w:firstLine="431"/>
        <w:rPr>
          <w:rFonts w:cstheme="minorHAnsi"/>
          <w:i/>
          <w:iCs/>
        </w:rPr>
      </w:pPr>
      <w:r w:rsidRPr="006F258F">
        <w:rPr>
          <w:rFonts w:cstheme="minorHAnsi"/>
          <w:i/>
          <w:iCs/>
        </w:rPr>
        <w:t xml:space="preserve">Para o ambiente de desenvolvimento integrado (IDE) foi utilizado o visual </w:t>
      </w:r>
      <w:proofErr w:type="spellStart"/>
      <w:r w:rsidRPr="006F258F">
        <w:rPr>
          <w:rFonts w:cstheme="minorHAnsi"/>
          <w:i/>
          <w:iCs/>
        </w:rPr>
        <w:t>studio</w:t>
      </w:r>
      <w:proofErr w:type="spellEnd"/>
      <w:r w:rsidRPr="006F258F">
        <w:rPr>
          <w:rFonts w:cstheme="minorHAnsi"/>
          <w:i/>
          <w:iCs/>
        </w:rPr>
        <w:t xml:space="preserve"> </w:t>
      </w:r>
      <w:proofErr w:type="spellStart"/>
      <w:r w:rsidRPr="006F258F">
        <w:rPr>
          <w:rFonts w:cstheme="minorHAnsi"/>
          <w:i/>
          <w:iCs/>
        </w:rPr>
        <w:t>code</w:t>
      </w:r>
      <w:proofErr w:type="spellEnd"/>
      <w:r w:rsidRPr="006F258F">
        <w:rPr>
          <w:rFonts w:cstheme="minorHAnsi"/>
          <w:i/>
          <w:iCs/>
        </w:rPr>
        <w:t xml:space="preserve">, com suporte extensivo para Java através de extensões, integração com </w:t>
      </w:r>
      <w:proofErr w:type="spellStart"/>
      <w:r w:rsidRPr="006F258F">
        <w:rPr>
          <w:rFonts w:cstheme="minorHAnsi"/>
          <w:i/>
          <w:iCs/>
        </w:rPr>
        <w:t>Git</w:t>
      </w:r>
      <w:proofErr w:type="spellEnd"/>
      <w:r w:rsidRPr="006F258F">
        <w:rPr>
          <w:rFonts w:cstheme="minorHAnsi"/>
          <w:i/>
          <w:iCs/>
        </w:rPr>
        <w:t xml:space="preserve"> e depuração integrada. </w:t>
      </w:r>
    </w:p>
    <w:p w14:paraId="7FA784AF" w14:textId="77777777" w:rsidR="006F258F" w:rsidRPr="006F258F" w:rsidRDefault="006F258F" w:rsidP="006F258F">
      <w:pPr>
        <w:spacing w:after="0"/>
        <w:ind w:firstLine="431"/>
        <w:rPr>
          <w:rFonts w:cstheme="minorHAnsi"/>
          <w:i/>
          <w:iCs/>
        </w:rPr>
      </w:pPr>
      <w:r w:rsidRPr="006F258F">
        <w:rPr>
          <w:rFonts w:cstheme="minorHAnsi"/>
          <w:i/>
          <w:iCs/>
        </w:rPr>
        <w:t xml:space="preserve">Em termos de linguagem de programação utilizei a versão mais recente do java, 23.0.1. </w:t>
      </w:r>
    </w:p>
    <w:p w14:paraId="3B096344" w14:textId="54319D11" w:rsidR="006F258F" w:rsidRPr="006F258F" w:rsidRDefault="006F258F" w:rsidP="006F258F">
      <w:pPr>
        <w:spacing w:after="0"/>
        <w:ind w:firstLine="431"/>
        <w:rPr>
          <w:rFonts w:cstheme="minorHAnsi"/>
          <w:i/>
          <w:iCs/>
        </w:rPr>
      </w:pPr>
      <w:r w:rsidRPr="006F258F">
        <w:rPr>
          <w:rFonts w:cstheme="minorHAnsi"/>
          <w:i/>
          <w:iCs/>
        </w:rPr>
        <w:t xml:space="preserve">Para </w:t>
      </w:r>
      <w:proofErr w:type="gramStart"/>
      <w:r w:rsidRPr="006F258F">
        <w:rPr>
          <w:rFonts w:cstheme="minorHAnsi"/>
          <w:i/>
          <w:iCs/>
        </w:rPr>
        <w:t>ter  uma</w:t>
      </w:r>
      <w:proofErr w:type="gramEnd"/>
      <w:r w:rsidRPr="006F258F">
        <w:rPr>
          <w:rFonts w:cstheme="minorHAnsi"/>
          <w:i/>
          <w:iCs/>
        </w:rPr>
        <w:t xml:space="preserve">  melhor  gestão  de  código  utilizei  o  </w:t>
      </w:r>
      <w:proofErr w:type="spellStart"/>
      <w:r w:rsidRPr="006F258F">
        <w:rPr>
          <w:rFonts w:cstheme="minorHAnsi"/>
          <w:i/>
          <w:iCs/>
        </w:rPr>
        <w:t>git</w:t>
      </w:r>
      <w:proofErr w:type="spellEnd"/>
      <w:r w:rsidRPr="006F258F">
        <w:rPr>
          <w:rFonts w:cstheme="minorHAnsi"/>
          <w:i/>
          <w:iCs/>
        </w:rPr>
        <w:t>,  por  ter  um  controlo  de  versões  distribuído,  facilita  na colaboração e rastreamento de alterações, tem a possibilidade de ramificação e experimentação de código e por ter integração com plataformas de repositório como GitHub/</w:t>
      </w:r>
      <w:proofErr w:type="spellStart"/>
      <w:r w:rsidRPr="006F258F">
        <w:rPr>
          <w:rFonts w:cstheme="minorHAnsi"/>
          <w:i/>
          <w:iCs/>
        </w:rPr>
        <w:t>GitLab</w:t>
      </w:r>
      <w:proofErr w:type="spellEnd"/>
      <w:r w:rsidRPr="006F258F">
        <w:rPr>
          <w:rFonts w:cstheme="minorHAnsi"/>
          <w:i/>
          <w:iCs/>
        </w:rPr>
        <w:t xml:space="preserve">, para o caso a plataforma utilizada foi o </w:t>
      </w:r>
      <w:proofErr w:type="spellStart"/>
      <w:r w:rsidRPr="006F258F">
        <w:rPr>
          <w:rFonts w:cstheme="minorHAnsi"/>
          <w:i/>
          <w:iCs/>
        </w:rPr>
        <w:t>github</w:t>
      </w:r>
      <w:proofErr w:type="spellEnd"/>
      <w:r w:rsidRPr="006F258F">
        <w:rPr>
          <w:rFonts w:cstheme="minorHAnsi"/>
          <w:i/>
          <w:iCs/>
        </w:rPr>
        <w:t xml:space="preserve">. </w:t>
      </w:r>
    </w:p>
    <w:p w14:paraId="43E45FAB" w14:textId="3F0C814F" w:rsidR="006F258F" w:rsidRPr="006F258F" w:rsidRDefault="006F258F" w:rsidP="006F258F">
      <w:pPr>
        <w:spacing w:after="0"/>
        <w:ind w:firstLine="431"/>
        <w:rPr>
          <w:rFonts w:cstheme="minorHAnsi"/>
          <w:i/>
          <w:iCs/>
        </w:rPr>
      </w:pPr>
      <w:r w:rsidRPr="006F258F">
        <w:rPr>
          <w:rFonts w:cstheme="minorHAnsi"/>
          <w:i/>
          <w:iCs/>
        </w:rPr>
        <w:t xml:space="preserve">Foi utilizado um ficheiro de </w:t>
      </w:r>
      <w:proofErr w:type="spellStart"/>
      <w:r w:rsidRPr="006F258F">
        <w:rPr>
          <w:rFonts w:cstheme="minorHAnsi"/>
          <w:i/>
          <w:iCs/>
        </w:rPr>
        <w:t>markdown</w:t>
      </w:r>
      <w:proofErr w:type="spellEnd"/>
      <w:r w:rsidRPr="006F258F">
        <w:rPr>
          <w:rFonts w:cstheme="minorHAnsi"/>
          <w:i/>
          <w:iCs/>
        </w:rPr>
        <w:t xml:space="preserve"> para a documentação do requisito, neste caso o </w:t>
      </w:r>
      <w:proofErr w:type="spellStart"/>
      <w:r w:rsidRPr="006F258F">
        <w:rPr>
          <w:rFonts w:cstheme="minorHAnsi"/>
          <w:i/>
          <w:iCs/>
        </w:rPr>
        <w:t>markdown</w:t>
      </w:r>
      <w:proofErr w:type="spellEnd"/>
      <w:r w:rsidRPr="006F258F">
        <w:rPr>
          <w:rFonts w:cstheme="minorHAnsi"/>
          <w:i/>
          <w:iCs/>
        </w:rPr>
        <w:t xml:space="preserve"> foi por uma questão de ter uma sintaxe simples e legível, facilidade de conversão para múltiplos formatos e integração com ferramentas de controlo de versões. </w:t>
      </w:r>
    </w:p>
    <w:p w14:paraId="59872336" w14:textId="7AAA8D43" w:rsidR="00C8117B" w:rsidRPr="006F258F" w:rsidRDefault="006F258F" w:rsidP="006F258F">
      <w:pPr>
        <w:ind w:firstLine="431"/>
        <w:rPr>
          <w:rFonts w:cstheme="minorHAnsi"/>
          <w:i/>
          <w:iCs/>
        </w:rPr>
      </w:pPr>
      <w:r w:rsidRPr="006F258F">
        <w:rPr>
          <w:rFonts w:cstheme="minorHAnsi"/>
          <w:i/>
          <w:iCs/>
        </w:rPr>
        <w:t>A escolha destas ferramentas, teve a ver com uma combinação que maximiza a eficiência de desenvolvimento, a qualidade do código e a facilidade de manutenção, alinhadas com os requisitos específicos do projeto de gestão de loja de informática.</w:t>
      </w:r>
    </w:p>
    <w:p w14:paraId="2FDEFF20" w14:textId="2AB323DC" w:rsidR="00AD6C83" w:rsidRPr="00715D43" w:rsidRDefault="00AD6C83" w:rsidP="00AD6C83">
      <w:pPr>
        <w:pStyle w:val="Ttulo2"/>
        <w:rPr>
          <w:lang w:val="pt-PT"/>
        </w:rPr>
      </w:pPr>
      <w:bookmarkStart w:id="17" w:name="_Toc187775974"/>
      <w:r w:rsidRPr="00715D43">
        <w:rPr>
          <w:lang w:val="pt-PT"/>
        </w:rPr>
        <w:t>Planeamento</w:t>
      </w:r>
      <w:bookmarkEnd w:id="17"/>
    </w:p>
    <w:p w14:paraId="160A9359" w14:textId="3FFA95D5" w:rsidR="0099736E" w:rsidRDefault="0009465B" w:rsidP="0009465B">
      <w:pPr>
        <w:ind w:firstLine="357"/>
        <w:rPr>
          <w:rFonts w:cstheme="minorHAnsi"/>
          <w:i/>
        </w:rPr>
      </w:pPr>
      <w:r w:rsidRPr="0009465B">
        <w:rPr>
          <w:rFonts w:cstheme="minorHAnsi"/>
          <w:i/>
        </w:rPr>
        <w:t xml:space="preserve">O planeamento do </w:t>
      </w:r>
      <w:proofErr w:type="spellStart"/>
      <w:r w:rsidRPr="0009465B">
        <w:rPr>
          <w:rFonts w:cstheme="minorHAnsi"/>
          <w:i/>
        </w:rPr>
        <w:t>projecto</w:t>
      </w:r>
      <w:proofErr w:type="spellEnd"/>
      <w:r w:rsidRPr="0009465B">
        <w:rPr>
          <w:rFonts w:cstheme="minorHAnsi"/>
          <w:i/>
        </w:rPr>
        <w:t xml:space="preserve"> foi estruturado para garantir uma gestão eficiente do tempo e dos recursos disponíveis, tendo como </w:t>
      </w:r>
      <w:proofErr w:type="spellStart"/>
      <w:r w:rsidRPr="0009465B">
        <w:rPr>
          <w:rFonts w:cstheme="minorHAnsi"/>
          <w:i/>
        </w:rPr>
        <w:t>objectivo</w:t>
      </w:r>
      <w:proofErr w:type="spellEnd"/>
      <w:r w:rsidRPr="0009465B">
        <w:rPr>
          <w:rFonts w:cstheme="minorHAnsi"/>
          <w:i/>
        </w:rPr>
        <w:t xml:space="preserve"> principal cumprir os requisitos estabelecidos e entregar uma solução funcional dentro do prazo. O trabalho foi desenvolvido de forma individual e dividido em etapas sequenciais e iterativas, permitindo uma validação contínua dos resultados obtidos em cada fase.</w:t>
      </w:r>
    </w:p>
    <w:p w14:paraId="59DAB035" w14:textId="69BE5118" w:rsidR="0009465B" w:rsidRDefault="00F8312F" w:rsidP="0009465B">
      <w:pPr>
        <w:ind w:firstLine="357"/>
        <w:rPr>
          <w:rFonts w:cstheme="minorHAnsi"/>
        </w:rPr>
      </w:pPr>
      <w:r w:rsidRPr="00F8312F">
        <w:rPr>
          <w:rFonts w:cstheme="minorHAnsi"/>
        </w:rPr>
        <w:t>O cronograma abaixo apresenta uma visão geral da distribuição das tarefas ao longo do tempo</w:t>
      </w:r>
    </w:p>
    <w:p w14:paraId="0A0158D7" w14:textId="77777777" w:rsidR="00F8312F" w:rsidRDefault="00F8312F" w:rsidP="0009465B">
      <w:pPr>
        <w:ind w:firstLine="357"/>
        <w:rPr>
          <w:rFonts w:cstheme="minorHAnsi"/>
          <w:noProof/>
        </w:rPr>
      </w:pPr>
    </w:p>
    <w:p w14:paraId="5F545DE2" w14:textId="77777777" w:rsidR="00F8312F" w:rsidRDefault="00F8312F" w:rsidP="00F8312F">
      <w:pPr>
        <w:keepNext/>
        <w:ind w:firstLine="357"/>
        <w:jc w:val="center"/>
      </w:pPr>
      <w:r>
        <w:rPr>
          <w:rFonts w:cstheme="minorHAnsi"/>
          <w:noProof/>
        </w:rPr>
        <w:lastRenderedPageBreak/>
        <w:drawing>
          <wp:inline distT="0" distB="0" distL="0" distR="0" wp14:anchorId="4575C754" wp14:editId="024D1539">
            <wp:extent cx="4989626" cy="2164977"/>
            <wp:effectExtent l="0" t="0" r="1905" b="6985"/>
            <wp:docPr id="1410558622"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7127" r="12808"/>
                    <a:stretch/>
                  </pic:blipFill>
                  <pic:spPr bwMode="auto">
                    <a:xfrm>
                      <a:off x="0" y="0"/>
                      <a:ext cx="5000413" cy="2169658"/>
                    </a:xfrm>
                    <a:prstGeom prst="rect">
                      <a:avLst/>
                    </a:prstGeom>
                    <a:noFill/>
                    <a:ln>
                      <a:noFill/>
                    </a:ln>
                    <a:extLst>
                      <a:ext uri="{53640926-AAD7-44D8-BBD7-CCE9431645EC}">
                        <a14:shadowObscured xmlns:a14="http://schemas.microsoft.com/office/drawing/2010/main"/>
                      </a:ext>
                    </a:extLst>
                  </pic:spPr>
                </pic:pic>
              </a:graphicData>
            </a:graphic>
          </wp:inline>
        </w:drawing>
      </w:r>
    </w:p>
    <w:p w14:paraId="69A5C921" w14:textId="1B4B0770" w:rsidR="00F8312F" w:rsidRDefault="00F8312F" w:rsidP="00F8312F">
      <w:pPr>
        <w:pStyle w:val="Legenda"/>
      </w:pPr>
      <w:bookmarkStart w:id="18" w:name="_Toc187786203"/>
      <w:r>
        <w:t xml:space="preserve">Figura </w:t>
      </w:r>
      <w:fldSimple w:instr=" SEQ Figura \* ARABIC ">
        <w:r>
          <w:rPr>
            <w:noProof/>
          </w:rPr>
          <w:t>1</w:t>
        </w:r>
      </w:fldSimple>
      <w:r>
        <w:t xml:space="preserve"> – Planeamento</w:t>
      </w:r>
      <w:bookmarkEnd w:id="18"/>
    </w:p>
    <w:p w14:paraId="61866968" w14:textId="77777777" w:rsidR="00F467EF" w:rsidRPr="00F467EF" w:rsidRDefault="00F467EF" w:rsidP="00F467EF">
      <w:pPr>
        <w:ind w:firstLine="709"/>
        <w:rPr>
          <w:rFonts w:cstheme="minorHAnsi"/>
        </w:rPr>
      </w:pPr>
      <w:r w:rsidRPr="00F467EF">
        <w:rPr>
          <w:rFonts w:cstheme="minorHAnsi"/>
        </w:rPr>
        <w:t>É importante salientar que algumas tarefas apresentaram uma duração maior no cronograma, não devido à sua complexidade, mas porque o trabalho no projeto não foi realizado de forma contínua. Por exemplo, a fase de listagens aparenta ter demorado um mês, mas o tempo efetivo de trabalho foi significativamente menor, uma vez que o desenvolvimento foi realizado conforme a necessidade, após a conclusão de etapas prévias como o registo e a autenticação de utilizadores.</w:t>
      </w:r>
    </w:p>
    <w:p w14:paraId="7C86A567" w14:textId="55A1882B" w:rsidR="00F467EF" w:rsidRPr="00F467EF" w:rsidRDefault="00F467EF" w:rsidP="00F467EF">
      <w:pPr>
        <w:ind w:firstLine="357"/>
        <w:rPr>
          <w:rFonts w:cstheme="minorHAnsi"/>
        </w:rPr>
      </w:pPr>
      <w:r w:rsidRPr="00F467EF">
        <w:rPr>
          <w:rFonts w:cstheme="minorHAnsi"/>
        </w:rPr>
        <w:t xml:space="preserve">Este modelo de trabalho permitiu avançar com listagens à medida que outras funcionalidades eram finalizadas, otimizando o fluxo de desenvolvimento. Da mesma forma, o desenvolvimento de funcionalidades relacionadas aos equipamentos e serviços foi realizado de forma eficiente, com cada etapa ocupando apenas alguns dias de trabalho efetivo. Apesar disso, a organização no cronograma reflete um período mais extenso para acomodar possíveis ajustes e validações, assegurando a qualidade do </w:t>
      </w:r>
      <w:r w:rsidRPr="00F467EF">
        <w:rPr>
          <w:rFonts w:cstheme="minorHAnsi"/>
        </w:rPr>
        <w:t>resultado</w:t>
      </w:r>
      <w:r w:rsidRPr="00F467EF">
        <w:rPr>
          <w:rFonts w:cstheme="minorHAnsi"/>
        </w:rPr>
        <w:t>.</w:t>
      </w:r>
    </w:p>
    <w:p w14:paraId="305EA23D" w14:textId="77777777" w:rsidR="00C8117B" w:rsidRPr="00715D43" w:rsidRDefault="00C8117B" w:rsidP="00CC73D0">
      <w:pPr>
        <w:rPr>
          <w:rFonts w:cstheme="minorHAnsi"/>
        </w:rPr>
      </w:pPr>
    </w:p>
    <w:p w14:paraId="3982CCE9" w14:textId="77777777" w:rsidR="008F0BE0" w:rsidRPr="00715D43" w:rsidRDefault="008F0BE0" w:rsidP="00CC73D0">
      <w:pPr>
        <w:rPr>
          <w:rFonts w:cstheme="minorHAnsi"/>
        </w:rPr>
        <w:sectPr w:rsidR="008F0BE0" w:rsidRPr="00715D43" w:rsidSect="00E93F26">
          <w:pgSz w:w="11906" w:h="16838"/>
          <w:pgMar w:top="1418" w:right="1701" w:bottom="1418" w:left="1701" w:header="709" w:footer="709" w:gutter="0"/>
          <w:cols w:space="708"/>
          <w:docGrid w:linePitch="360"/>
        </w:sectPr>
      </w:pPr>
    </w:p>
    <w:p w14:paraId="69FBDCCF" w14:textId="6B44DDDE" w:rsidR="00CA2F27" w:rsidRPr="00715D43" w:rsidRDefault="008334F5" w:rsidP="00E04EE7">
      <w:pPr>
        <w:pStyle w:val="Ttulo1"/>
        <w:spacing w:before="120"/>
        <w:ind w:left="357" w:hanging="357"/>
        <w:rPr>
          <w:rFonts w:cstheme="minorHAnsi"/>
          <w:lang w:val="pt-PT"/>
        </w:rPr>
      </w:pPr>
      <w:bookmarkStart w:id="19" w:name="_Toc187775975"/>
      <w:r w:rsidRPr="00715D43">
        <w:rPr>
          <w:rFonts w:cstheme="minorHAnsi"/>
          <w:lang w:val="pt-PT"/>
        </w:rPr>
        <w:lastRenderedPageBreak/>
        <w:t xml:space="preserve">Trabalho </w:t>
      </w:r>
      <w:r w:rsidR="00553D33" w:rsidRPr="00715D43">
        <w:rPr>
          <w:rFonts w:cstheme="minorHAnsi"/>
          <w:lang w:val="pt-PT"/>
        </w:rPr>
        <w:t>D</w:t>
      </w:r>
      <w:r w:rsidRPr="00715D43">
        <w:rPr>
          <w:rFonts w:cstheme="minorHAnsi"/>
          <w:lang w:val="pt-PT"/>
        </w:rPr>
        <w:t>esenvolvido</w:t>
      </w:r>
      <w:bookmarkEnd w:id="19"/>
    </w:p>
    <w:p w14:paraId="3845B643" w14:textId="4D36A8AE" w:rsidR="00C87D59" w:rsidRPr="00715D43" w:rsidRDefault="00C87D59" w:rsidP="00CC73D0">
      <w:pPr>
        <w:rPr>
          <w:rFonts w:cstheme="minorHAnsi"/>
        </w:rPr>
      </w:pPr>
    </w:p>
    <w:p w14:paraId="45778C73" w14:textId="77777777" w:rsidR="009E2E57" w:rsidRPr="00715D43" w:rsidRDefault="009E2E57" w:rsidP="009E2E57">
      <w:pPr>
        <w:pStyle w:val="Ttulo2"/>
        <w:rPr>
          <w:lang w:val="pt-PT"/>
        </w:rPr>
      </w:pPr>
      <w:bookmarkStart w:id="20" w:name="_Toc187775976"/>
      <w:r w:rsidRPr="00715D43">
        <w:rPr>
          <w:lang w:val="pt-PT"/>
        </w:rPr>
        <w:t>Requisitos Implementados</w:t>
      </w:r>
      <w:bookmarkEnd w:id="20"/>
      <w:r w:rsidRPr="00715D43">
        <w:rPr>
          <w:lang w:val="pt-PT"/>
        </w:rPr>
        <w:t xml:space="preserve"> </w:t>
      </w:r>
    </w:p>
    <w:p w14:paraId="44F1F4E6" w14:textId="07BCE328" w:rsidR="009E2E57" w:rsidRDefault="00C34263" w:rsidP="00CC73D0">
      <w:pPr>
        <w:rPr>
          <w:rFonts w:cstheme="minorHAnsi"/>
          <w:i/>
        </w:rPr>
      </w:pPr>
      <w:r w:rsidRPr="00C34263">
        <w:rPr>
          <w:rFonts w:cstheme="minorHAnsi"/>
          <w:i/>
        </w:rPr>
        <w:t>A seguinte tabela mostra todos os requisitos, indicando o seu estado (implementado ou não implementado) e o tempo dedicado a cada taref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3490"/>
        <w:gridCol w:w="1668"/>
        <w:gridCol w:w="2176"/>
      </w:tblGrid>
      <w:tr w:rsidR="00B95504" w14:paraId="5238CFEB" w14:textId="77777777" w:rsidTr="0072440E">
        <w:tc>
          <w:tcPr>
            <w:tcW w:w="0" w:type="auto"/>
          </w:tcPr>
          <w:p w14:paraId="30272D31" w14:textId="77777777" w:rsidR="00C34263" w:rsidRDefault="00C34263" w:rsidP="0072440E">
            <w:r>
              <w:t>Código do Requisito</w:t>
            </w:r>
          </w:p>
        </w:tc>
        <w:tc>
          <w:tcPr>
            <w:tcW w:w="0" w:type="auto"/>
          </w:tcPr>
          <w:p w14:paraId="69FD72A9" w14:textId="77777777" w:rsidR="00C34263" w:rsidRDefault="00C34263" w:rsidP="0072440E">
            <w:r>
              <w:t>Descrição do Requisito</w:t>
            </w:r>
          </w:p>
        </w:tc>
        <w:tc>
          <w:tcPr>
            <w:tcW w:w="0" w:type="auto"/>
          </w:tcPr>
          <w:p w14:paraId="3B24B0A3" w14:textId="77777777" w:rsidR="00C34263" w:rsidRDefault="00C34263" w:rsidP="0072440E">
            <w:r>
              <w:t>Estado</w:t>
            </w:r>
          </w:p>
        </w:tc>
        <w:tc>
          <w:tcPr>
            <w:tcW w:w="0" w:type="auto"/>
          </w:tcPr>
          <w:p w14:paraId="09991EA2" w14:textId="77777777" w:rsidR="00C34263" w:rsidRDefault="00C34263" w:rsidP="0072440E">
            <w:r>
              <w:t>Tempo Dedicado/Estimado (horas)</w:t>
            </w:r>
          </w:p>
        </w:tc>
      </w:tr>
      <w:tr w:rsidR="00B95504" w14:paraId="1E5E1643" w14:textId="77777777" w:rsidTr="0072440E">
        <w:tc>
          <w:tcPr>
            <w:tcW w:w="0" w:type="auto"/>
          </w:tcPr>
          <w:p w14:paraId="688D4482" w14:textId="77777777" w:rsidR="00C34263" w:rsidRDefault="00C34263" w:rsidP="0072440E">
            <w:r>
              <w:t>R1</w:t>
            </w:r>
          </w:p>
        </w:tc>
        <w:tc>
          <w:tcPr>
            <w:tcW w:w="0" w:type="auto"/>
          </w:tcPr>
          <w:p w14:paraId="0E8A1CC6" w14:textId="77777777" w:rsidR="00C34263" w:rsidRPr="000008FB" w:rsidRDefault="00C34263" w:rsidP="0072440E">
            <w:r w:rsidRPr="000008FB">
              <w:t>Permitir os utilizadores registarem-se e autenticarem-se na aplicação.</w:t>
            </w:r>
          </w:p>
        </w:tc>
        <w:tc>
          <w:tcPr>
            <w:tcW w:w="0" w:type="auto"/>
          </w:tcPr>
          <w:p w14:paraId="637EA0D5" w14:textId="77777777" w:rsidR="00C34263" w:rsidRDefault="00C34263" w:rsidP="0072440E">
            <w:r>
              <w:t>Implementado</w:t>
            </w:r>
          </w:p>
        </w:tc>
        <w:tc>
          <w:tcPr>
            <w:tcW w:w="0" w:type="auto"/>
          </w:tcPr>
          <w:p w14:paraId="0BED0178" w14:textId="77777777" w:rsidR="00C34263" w:rsidRDefault="00C34263" w:rsidP="0072440E">
            <w:r>
              <w:t>10</w:t>
            </w:r>
          </w:p>
        </w:tc>
      </w:tr>
      <w:tr w:rsidR="00B95504" w14:paraId="47D9E505" w14:textId="77777777" w:rsidTr="0072440E">
        <w:tc>
          <w:tcPr>
            <w:tcW w:w="0" w:type="auto"/>
          </w:tcPr>
          <w:p w14:paraId="1A88CEA0" w14:textId="77777777" w:rsidR="00C34263" w:rsidRDefault="00C34263" w:rsidP="0072440E">
            <w:r>
              <w:t>R2</w:t>
            </w:r>
          </w:p>
        </w:tc>
        <w:tc>
          <w:tcPr>
            <w:tcW w:w="0" w:type="auto"/>
          </w:tcPr>
          <w:p w14:paraId="0D6B9224" w14:textId="77777777" w:rsidR="00C34263" w:rsidRPr="000008FB" w:rsidRDefault="00C34263" w:rsidP="0072440E">
            <w:r w:rsidRPr="000008FB">
              <w:t>Permitir o acesso à aplicação por 3 tipos de utilizadores: administradores, técnicos e clientes.</w:t>
            </w:r>
          </w:p>
        </w:tc>
        <w:tc>
          <w:tcPr>
            <w:tcW w:w="0" w:type="auto"/>
          </w:tcPr>
          <w:p w14:paraId="72D22386" w14:textId="77777777" w:rsidR="00C34263" w:rsidRDefault="00C34263" w:rsidP="0072440E">
            <w:r>
              <w:t>Implementado</w:t>
            </w:r>
          </w:p>
        </w:tc>
        <w:tc>
          <w:tcPr>
            <w:tcW w:w="0" w:type="auto"/>
          </w:tcPr>
          <w:p w14:paraId="02A9D195" w14:textId="77777777" w:rsidR="00C34263" w:rsidRDefault="00C34263" w:rsidP="0072440E">
            <w:r>
              <w:t>8</w:t>
            </w:r>
          </w:p>
        </w:tc>
      </w:tr>
      <w:tr w:rsidR="00B95504" w14:paraId="2F8D0E36" w14:textId="77777777" w:rsidTr="0072440E">
        <w:tc>
          <w:tcPr>
            <w:tcW w:w="0" w:type="auto"/>
          </w:tcPr>
          <w:p w14:paraId="0D33CAE3" w14:textId="77777777" w:rsidR="00C34263" w:rsidRDefault="00C34263" w:rsidP="0072440E">
            <w:r>
              <w:t>R3</w:t>
            </w:r>
          </w:p>
        </w:tc>
        <w:tc>
          <w:tcPr>
            <w:tcW w:w="0" w:type="auto"/>
          </w:tcPr>
          <w:p w14:paraId="16FB1752" w14:textId="77777777" w:rsidR="00C34263" w:rsidRPr="000008FB" w:rsidRDefault="00C34263" w:rsidP="0072440E">
            <w:r w:rsidRPr="000008FB">
              <w:t>Os utilizadores são caracterizados pelos atributos login, password, nome, estado (ativo/inativo), email e tipo (administradores, técnicos ou clientes).</w:t>
            </w:r>
          </w:p>
        </w:tc>
        <w:tc>
          <w:tcPr>
            <w:tcW w:w="0" w:type="auto"/>
          </w:tcPr>
          <w:p w14:paraId="39BA68C0" w14:textId="77777777" w:rsidR="00C34263" w:rsidRDefault="00C34263" w:rsidP="0072440E">
            <w:r>
              <w:t>Implementado</w:t>
            </w:r>
          </w:p>
        </w:tc>
        <w:tc>
          <w:tcPr>
            <w:tcW w:w="0" w:type="auto"/>
          </w:tcPr>
          <w:p w14:paraId="3F515DEC" w14:textId="77777777" w:rsidR="00C34263" w:rsidRDefault="00C34263" w:rsidP="0072440E">
            <w:r>
              <w:t>12</w:t>
            </w:r>
          </w:p>
        </w:tc>
      </w:tr>
      <w:tr w:rsidR="00B95504" w14:paraId="1EF4C1CF" w14:textId="77777777" w:rsidTr="0072440E">
        <w:tc>
          <w:tcPr>
            <w:tcW w:w="0" w:type="auto"/>
          </w:tcPr>
          <w:p w14:paraId="51670189" w14:textId="77777777" w:rsidR="00C34263" w:rsidRDefault="00C34263" w:rsidP="0072440E">
            <w:r>
              <w:t>R4</w:t>
            </w:r>
          </w:p>
        </w:tc>
        <w:tc>
          <w:tcPr>
            <w:tcW w:w="0" w:type="auto"/>
          </w:tcPr>
          <w:p w14:paraId="77B2CF64" w14:textId="77777777" w:rsidR="00C34263" w:rsidRPr="000008FB" w:rsidRDefault="00C34263" w:rsidP="0072440E">
            <w:r w:rsidRPr="000008FB">
              <w:t>Cada utilizador apenas pode alterar a sua própria informação, não podendo alterar ou visualizar dados de outros utilizadores, ou criar utilizadores.</w:t>
            </w:r>
          </w:p>
        </w:tc>
        <w:tc>
          <w:tcPr>
            <w:tcW w:w="0" w:type="auto"/>
          </w:tcPr>
          <w:p w14:paraId="21CB1B60" w14:textId="77777777" w:rsidR="00C34263" w:rsidRDefault="00C34263" w:rsidP="0072440E">
            <w:r>
              <w:t>Implementado</w:t>
            </w:r>
          </w:p>
        </w:tc>
        <w:tc>
          <w:tcPr>
            <w:tcW w:w="0" w:type="auto"/>
          </w:tcPr>
          <w:p w14:paraId="07E60905" w14:textId="77777777" w:rsidR="00C34263" w:rsidRDefault="00C34263" w:rsidP="0072440E">
            <w:r>
              <w:t>6</w:t>
            </w:r>
          </w:p>
        </w:tc>
      </w:tr>
      <w:tr w:rsidR="00B95504" w14:paraId="75F9B76D" w14:textId="77777777" w:rsidTr="0072440E">
        <w:tc>
          <w:tcPr>
            <w:tcW w:w="0" w:type="auto"/>
          </w:tcPr>
          <w:p w14:paraId="2EBBF67F" w14:textId="77777777" w:rsidR="00C34263" w:rsidRDefault="00C34263" w:rsidP="0072440E">
            <w:r>
              <w:t>R5</w:t>
            </w:r>
          </w:p>
        </w:tc>
        <w:tc>
          <w:tcPr>
            <w:tcW w:w="0" w:type="auto"/>
          </w:tcPr>
          <w:p w14:paraId="7BEC26DF" w14:textId="77777777" w:rsidR="00C34263" w:rsidRPr="000008FB" w:rsidRDefault="00C34263" w:rsidP="0072440E">
            <w:r w:rsidRPr="000008FB">
              <w:t>O login e email devem ser únicos.</w:t>
            </w:r>
          </w:p>
        </w:tc>
        <w:tc>
          <w:tcPr>
            <w:tcW w:w="0" w:type="auto"/>
          </w:tcPr>
          <w:p w14:paraId="2D9C36D1" w14:textId="77777777" w:rsidR="00C34263" w:rsidRDefault="00C34263" w:rsidP="0072440E">
            <w:r>
              <w:t>Implementado</w:t>
            </w:r>
          </w:p>
        </w:tc>
        <w:tc>
          <w:tcPr>
            <w:tcW w:w="0" w:type="auto"/>
          </w:tcPr>
          <w:p w14:paraId="5CEFC8DD" w14:textId="77777777" w:rsidR="00C34263" w:rsidRDefault="00C34263" w:rsidP="0072440E">
            <w:r>
              <w:t>4</w:t>
            </w:r>
          </w:p>
        </w:tc>
      </w:tr>
      <w:tr w:rsidR="00B95504" w14:paraId="54544ABC" w14:textId="77777777" w:rsidTr="0072440E">
        <w:tc>
          <w:tcPr>
            <w:tcW w:w="0" w:type="auto"/>
          </w:tcPr>
          <w:p w14:paraId="07FEB515" w14:textId="77777777" w:rsidR="00C34263" w:rsidRDefault="00C34263" w:rsidP="0072440E">
            <w:r>
              <w:t>R6</w:t>
            </w:r>
          </w:p>
        </w:tc>
        <w:tc>
          <w:tcPr>
            <w:tcW w:w="0" w:type="auto"/>
          </w:tcPr>
          <w:p w14:paraId="51758A12" w14:textId="77777777" w:rsidR="00C34263" w:rsidRPr="000008FB" w:rsidRDefault="00C34263" w:rsidP="0072440E">
            <w:r w:rsidRPr="000008FB">
              <w:t>Os clientes e técnicos caracterizam-se adicionalmente por número de identificação fiscal (NIF), morada e contacto telefónico.</w:t>
            </w:r>
          </w:p>
        </w:tc>
        <w:tc>
          <w:tcPr>
            <w:tcW w:w="0" w:type="auto"/>
          </w:tcPr>
          <w:p w14:paraId="253EAB28" w14:textId="77777777" w:rsidR="00C34263" w:rsidRDefault="00C34263" w:rsidP="0072440E">
            <w:r>
              <w:t>Implementado</w:t>
            </w:r>
          </w:p>
        </w:tc>
        <w:tc>
          <w:tcPr>
            <w:tcW w:w="0" w:type="auto"/>
          </w:tcPr>
          <w:p w14:paraId="7038F678" w14:textId="77777777" w:rsidR="00C34263" w:rsidRDefault="00C34263" w:rsidP="0072440E">
            <w:r>
              <w:t>8</w:t>
            </w:r>
          </w:p>
        </w:tc>
      </w:tr>
      <w:tr w:rsidR="00B95504" w14:paraId="6B040D68" w14:textId="77777777" w:rsidTr="0072440E">
        <w:tc>
          <w:tcPr>
            <w:tcW w:w="0" w:type="auto"/>
          </w:tcPr>
          <w:p w14:paraId="40C3F2ED" w14:textId="77777777" w:rsidR="00C34263" w:rsidRDefault="00C34263" w:rsidP="0072440E">
            <w:r>
              <w:t>R7</w:t>
            </w:r>
          </w:p>
        </w:tc>
        <w:tc>
          <w:tcPr>
            <w:tcW w:w="0" w:type="auto"/>
          </w:tcPr>
          <w:p w14:paraId="384B45C4" w14:textId="77777777" w:rsidR="00C34263" w:rsidRPr="000008FB" w:rsidRDefault="00C34263" w:rsidP="0072440E">
            <w:r w:rsidRPr="000008FB">
              <w:t>Caso não existam utilizadores criados, a aplicação deve solicitar a criação de um utilizador (administrador).</w:t>
            </w:r>
          </w:p>
        </w:tc>
        <w:tc>
          <w:tcPr>
            <w:tcW w:w="0" w:type="auto"/>
          </w:tcPr>
          <w:p w14:paraId="3AC0379C" w14:textId="77777777" w:rsidR="00C34263" w:rsidRDefault="00C34263" w:rsidP="0072440E">
            <w:r>
              <w:t>Implementado</w:t>
            </w:r>
          </w:p>
        </w:tc>
        <w:tc>
          <w:tcPr>
            <w:tcW w:w="0" w:type="auto"/>
          </w:tcPr>
          <w:p w14:paraId="7B22397B" w14:textId="77777777" w:rsidR="00C34263" w:rsidRDefault="00C34263" w:rsidP="0072440E">
            <w:r>
              <w:t>1</w:t>
            </w:r>
          </w:p>
        </w:tc>
      </w:tr>
      <w:tr w:rsidR="00B95504" w14:paraId="33ECA1DF" w14:textId="77777777" w:rsidTr="0072440E">
        <w:tc>
          <w:tcPr>
            <w:tcW w:w="0" w:type="auto"/>
          </w:tcPr>
          <w:p w14:paraId="15833403" w14:textId="77777777" w:rsidR="00C34263" w:rsidRDefault="00C34263" w:rsidP="0072440E">
            <w:r>
              <w:lastRenderedPageBreak/>
              <w:t>R8</w:t>
            </w:r>
          </w:p>
        </w:tc>
        <w:tc>
          <w:tcPr>
            <w:tcW w:w="0" w:type="auto"/>
          </w:tcPr>
          <w:p w14:paraId="656F19D9" w14:textId="77777777" w:rsidR="00C34263" w:rsidRPr="000008FB" w:rsidRDefault="00C34263" w:rsidP="0072440E">
            <w:r w:rsidRPr="000008FB">
              <w:t>Após a autenticação, a aplicação deve apresentar a mensagem “Bem-vindo [nome utilizador]”.</w:t>
            </w:r>
          </w:p>
        </w:tc>
        <w:tc>
          <w:tcPr>
            <w:tcW w:w="0" w:type="auto"/>
          </w:tcPr>
          <w:p w14:paraId="723F93F6" w14:textId="77777777" w:rsidR="00C34263" w:rsidRDefault="00C34263" w:rsidP="0072440E">
            <w:r>
              <w:t>Implementado</w:t>
            </w:r>
          </w:p>
        </w:tc>
        <w:tc>
          <w:tcPr>
            <w:tcW w:w="0" w:type="auto"/>
          </w:tcPr>
          <w:p w14:paraId="0C1C476C" w14:textId="77777777" w:rsidR="00C34263" w:rsidRDefault="00C34263" w:rsidP="0072440E">
            <w:r>
              <w:t>0.25</w:t>
            </w:r>
          </w:p>
        </w:tc>
      </w:tr>
      <w:tr w:rsidR="00B95504" w14:paraId="57A6E318" w14:textId="77777777" w:rsidTr="0072440E">
        <w:tc>
          <w:tcPr>
            <w:tcW w:w="0" w:type="auto"/>
          </w:tcPr>
          <w:p w14:paraId="180AC53A" w14:textId="77777777" w:rsidR="00C34263" w:rsidRDefault="00C34263" w:rsidP="0072440E">
            <w:r>
              <w:t>R9</w:t>
            </w:r>
          </w:p>
        </w:tc>
        <w:tc>
          <w:tcPr>
            <w:tcW w:w="0" w:type="auto"/>
          </w:tcPr>
          <w:p w14:paraId="703CF40B" w14:textId="77777777" w:rsidR="00C34263" w:rsidRPr="000008FB" w:rsidRDefault="00C34263" w:rsidP="0072440E">
            <w:r w:rsidRPr="000008FB">
              <w:t>Quando a aplicação estiver a encerrar, deve apresentar a mensagem “Adeus [nome utilizador]”.</w:t>
            </w:r>
          </w:p>
        </w:tc>
        <w:tc>
          <w:tcPr>
            <w:tcW w:w="0" w:type="auto"/>
          </w:tcPr>
          <w:p w14:paraId="6D6B501E" w14:textId="77777777" w:rsidR="00C34263" w:rsidRDefault="00C34263" w:rsidP="0072440E">
            <w:r>
              <w:t>Implementado</w:t>
            </w:r>
          </w:p>
        </w:tc>
        <w:tc>
          <w:tcPr>
            <w:tcW w:w="0" w:type="auto"/>
          </w:tcPr>
          <w:p w14:paraId="48ED6E22" w14:textId="77777777" w:rsidR="00C34263" w:rsidRDefault="00C34263" w:rsidP="0072440E">
            <w:r>
              <w:t>0.25</w:t>
            </w:r>
          </w:p>
        </w:tc>
      </w:tr>
      <w:tr w:rsidR="00B95504" w14:paraId="1C8920BC" w14:textId="77777777" w:rsidTr="0072440E">
        <w:tc>
          <w:tcPr>
            <w:tcW w:w="0" w:type="auto"/>
          </w:tcPr>
          <w:p w14:paraId="3862FA44" w14:textId="77777777" w:rsidR="00C34263" w:rsidRDefault="00C34263" w:rsidP="0072440E">
            <w:r>
              <w:t>R10</w:t>
            </w:r>
          </w:p>
        </w:tc>
        <w:tc>
          <w:tcPr>
            <w:tcW w:w="0" w:type="auto"/>
          </w:tcPr>
          <w:p w14:paraId="4827E7C8" w14:textId="77777777" w:rsidR="00C34263" w:rsidRPr="000008FB" w:rsidRDefault="00C34263" w:rsidP="0072440E">
            <w:r w:rsidRPr="000008FB">
              <w:t>Os administradores aprovam os pedidos de registo dos utilizadores. Todos os pedidos devem ser aprovados antes de poderem ser usados para autenticação.</w:t>
            </w:r>
          </w:p>
        </w:tc>
        <w:tc>
          <w:tcPr>
            <w:tcW w:w="0" w:type="auto"/>
          </w:tcPr>
          <w:p w14:paraId="3DF3BEC5" w14:textId="77777777" w:rsidR="00C34263" w:rsidRDefault="00C34263" w:rsidP="0072440E">
            <w:r>
              <w:t>Implementado</w:t>
            </w:r>
          </w:p>
        </w:tc>
        <w:tc>
          <w:tcPr>
            <w:tcW w:w="0" w:type="auto"/>
          </w:tcPr>
          <w:p w14:paraId="4AEA609C" w14:textId="77777777" w:rsidR="00C34263" w:rsidRDefault="00C34263" w:rsidP="0072440E">
            <w:r>
              <w:t>6</w:t>
            </w:r>
          </w:p>
        </w:tc>
      </w:tr>
      <w:tr w:rsidR="00B95504" w14:paraId="38F36584" w14:textId="77777777" w:rsidTr="0072440E">
        <w:tc>
          <w:tcPr>
            <w:tcW w:w="0" w:type="auto"/>
          </w:tcPr>
          <w:p w14:paraId="53B97A87" w14:textId="77777777" w:rsidR="00C34263" w:rsidRDefault="00C34263" w:rsidP="0072440E">
            <w:r>
              <w:t>R11</w:t>
            </w:r>
          </w:p>
        </w:tc>
        <w:tc>
          <w:tcPr>
            <w:tcW w:w="0" w:type="auto"/>
          </w:tcPr>
          <w:p w14:paraId="0D9E69A8" w14:textId="77777777" w:rsidR="00C34263" w:rsidRPr="000008FB" w:rsidRDefault="00C34263" w:rsidP="0072440E">
            <w:r w:rsidRPr="000008FB">
              <w:t>Os administradores aprovam e encerram os pedidos de serviço (encomenda), bem como associam um técnico responsável a cada serviço.</w:t>
            </w:r>
          </w:p>
        </w:tc>
        <w:tc>
          <w:tcPr>
            <w:tcW w:w="0" w:type="auto"/>
          </w:tcPr>
          <w:p w14:paraId="114818FE" w14:textId="30FF5BB2" w:rsidR="00C34263" w:rsidRDefault="00C34263" w:rsidP="0072440E">
            <w:r>
              <w:t>Implementado</w:t>
            </w:r>
          </w:p>
        </w:tc>
        <w:tc>
          <w:tcPr>
            <w:tcW w:w="0" w:type="auto"/>
          </w:tcPr>
          <w:p w14:paraId="15F37C47" w14:textId="6307D0B0" w:rsidR="00C34263" w:rsidRDefault="00C34263" w:rsidP="0072440E">
            <w:r>
              <w:t>3</w:t>
            </w:r>
          </w:p>
        </w:tc>
      </w:tr>
      <w:tr w:rsidR="00B95504" w14:paraId="3BBDC8F8" w14:textId="77777777" w:rsidTr="0072440E">
        <w:tc>
          <w:tcPr>
            <w:tcW w:w="0" w:type="auto"/>
          </w:tcPr>
          <w:p w14:paraId="6C8A5BDB" w14:textId="77777777" w:rsidR="00C34263" w:rsidRDefault="00C34263" w:rsidP="0072440E">
            <w:r>
              <w:t>R12</w:t>
            </w:r>
          </w:p>
        </w:tc>
        <w:tc>
          <w:tcPr>
            <w:tcW w:w="0" w:type="auto"/>
          </w:tcPr>
          <w:p w14:paraId="12F2D7C6" w14:textId="77777777" w:rsidR="00C34263" w:rsidRPr="000008FB" w:rsidRDefault="00C34263" w:rsidP="0072440E">
            <w:r w:rsidRPr="000008FB">
              <w:t>Os técnicos introduzem equipamentos, categorias e fornecedores.</w:t>
            </w:r>
          </w:p>
        </w:tc>
        <w:tc>
          <w:tcPr>
            <w:tcW w:w="0" w:type="auto"/>
          </w:tcPr>
          <w:p w14:paraId="094C7A1C" w14:textId="77777777" w:rsidR="00C34263" w:rsidRDefault="00C34263" w:rsidP="0072440E">
            <w:r>
              <w:t>Implementado</w:t>
            </w:r>
          </w:p>
        </w:tc>
        <w:tc>
          <w:tcPr>
            <w:tcW w:w="0" w:type="auto"/>
          </w:tcPr>
          <w:p w14:paraId="55F539F8" w14:textId="77777777" w:rsidR="00C34263" w:rsidRDefault="00C34263" w:rsidP="0072440E">
            <w:r>
              <w:t>16</w:t>
            </w:r>
          </w:p>
        </w:tc>
      </w:tr>
      <w:tr w:rsidR="00B95504" w14:paraId="55040622" w14:textId="77777777" w:rsidTr="0072440E">
        <w:tc>
          <w:tcPr>
            <w:tcW w:w="0" w:type="auto"/>
          </w:tcPr>
          <w:p w14:paraId="7AD39ED1" w14:textId="77777777" w:rsidR="00C34263" w:rsidRDefault="00C34263" w:rsidP="0072440E">
            <w:r>
              <w:t>R13</w:t>
            </w:r>
          </w:p>
        </w:tc>
        <w:tc>
          <w:tcPr>
            <w:tcW w:w="0" w:type="auto"/>
          </w:tcPr>
          <w:p w14:paraId="2380B821" w14:textId="2764C039" w:rsidR="00C34263" w:rsidRPr="000008FB" w:rsidRDefault="00C34263" w:rsidP="0072440E">
            <w:r w:rsidRPr="000008FB">
              <w:t>Os clientes realizam pedidos de compras de equipamentos</w:t>
            </w:r>
            <w:r>
              <w:t>.</w:t>
            </w:r>
          </w:p>
        </w:tc>
        <w:tc>
          <w:tcPr>
            <w:tcW w:w="0" w:type="auto"/>
          </w:tcPr>
          <w:p w14:paraId="1C249BBD" w14:textId="6A45B3E1" w:rsidR="00C34263" w:rsidRDefault="00C34263" w:rsidP="0072440E">
            <w:r>
              <w:t>Implementado</w:t>
            </w:r>
          </w:p>
        </w:tc>
        <w:tc>
          <w:tcPr>
            <w:tcW w:w="0" w:type="auto"/>
          </w:tcPr>
          <w:p w14:paraId="43775BA8" w14:textId="3C8F9A1A" w:rsidR="00C34263" w:rsidRDefault="00C34263" w:rsidP="0072440E">
            <w:r>
              <w:t>10</w:t>
            </w:r>
          </w:p>
        </w:tc>
      </w:tr>
      <w:tr w:rsidR="00B95504" w14:paraId="2AE3162E" w14:textId="77777777" w:rsidTr="0072440E">
        <w:tc>
          <w:tcPr>
            <w:tcW w:w="0" w:type="auto"/>
          </w:tcPr>
          <w:p w14:paraId="166C38D8" w14:textId="77777777" w:rsidR="00C34263" w:rsidRDefault="00C34263" w:rsidP="0072440E">
            <w:r>
              <w:t>R14</w:t>
            </w:r>
          </w:p>
        </w:tc>
        <w:tc>
          <w:tcPr>
            <w:tcW w:w="0" w:type="auto"/>
          </w:tcPr>
          <w:p w14:paraId="50CD7EEC" w14:textId="77777777" w:rsidR="00C34263" w:rsidRPr="000008FB" w:rsidRDefault="00C34263" w:rsidP="0072440E">
            <w:r w:rsidRPr="000008FB">
              <w:t>Os administradores podem gerir todas as vendas realizadas.</w:t>
            </w:r>
          </w:p>
        </w:tc>
        <w:tc>
          <w:tcPr>
            <w:tcW w:w="0" w:type="auto"/>
          </w:tcPr>
          <w:p w14:paraId="768B165F" w14:textId="5F2F1F13" w:rsidR="00C34263" w:rsidRDefault="00C34263" w:rsidP="0072440E">
            <w:r>
              <w:t>Implementado</w:t>
            </w:r>
          </w:p>
        </w:tc>
        <w:tc>
          <w:tcPr>
            <w:tcW w:w="0" w:type="auto"/>
          </w:tcPr>
          <w:p w14:paraId="50E63744" w14:textId="45477388" w:rsidR="00C34263" w:rsidRDefault="00C34263" w:rsidP="0072440E">
            <w:r>
              <w:t>1</w:t>
            </w:r>
          </w:p>
        </w:tc>
      </w:tr>
      <w:tr w:rsidR="00B95504" w14:paraId="21C22FFF" w14:textId="77777777" w:rsidTr="0072440E">
        <w:tc>
          <w:tcPr>
            <w:tcW w:w="0" w:type="auto"/>
          </w:tcPr>
          <w:p w14:paraId="64D69A75" w14:textId="77777777" w:rsidR="00C34263" w:rsidRDefault="00C34263" w:rsidP="0072440E">
            <w:r>
              <w:t>R15</w:t>
            </w:r>
          </w:p>
        </w:tc>
        <w:tc>
          <w:tcPr>
            <w:tcW w:w="0" w:type="auto"/>
          </w:tcPr>
          <w:p w14:paraId="17F059BE" w14:textId="77777777" w:rsidR="00C34263" w:rsidRPr="000008FB" w:rsidRDefault="00C34263" w:rsidP="0072440E">
            <w:r w:rsidRPr="000008FB">
              <w:t>Os técnicos apenas podem gerir as suas vendas.</w:t>
            </w:r>
          </w:p>
        </w:tc>
        <w:tc>
          <w:tcPr>
            <w:tcW w:w="0" w:type="auto"/>
          </w:tcPr>
          <w:p w14:paraId="7AAF7C53" w14:textId="536474A5" w:rsidR="00C34263" w:rsidRDefault="00C34263" w:rsidP="0072440E">
            <w:r>
              <w:t>Implementado</w:t>
            </w:r>
          </w:p>
        </w:tc>
        <w:tc>
          <w:tcPr>
            <w:tcW w:w="0" w:type="auto"/>
          </w:tcPr>
          <w:p w14:paraId="39418619" w14:textId="2736F889" w:rsidR="00C34263" w:rsidRDefault="00C34263" w:rsidP="0072440E">
            <w:r>
              <w:t>1</w:t>
            </w:r>
          </w:p>
        </w:tc>
      </w:tr>
      <w:tr w:rsidR="00B95504" w14:paraId="607EB3DC" w14:textId="77777777" w:rsidTr="0072440E">
        <w:tc>
          <w:tcPr>
            <w:tcW w:w="0" w:type="auto"/>
          </w:tcPr>
          <w:p w14:paraId="31B804FB" w14:textId="77777777" w:rsidR="00C34263" w:rsidRDefault="00C34263" w:rsidP="0072440E">
            <w:r>
              <w:t>R16</w:t>
            </w:r>
          </w:p>
        </w:tc>
        <w:tc>
          <w:tcPr>
            <w:tcW w:w="0" w:type="auto"/>
          </w:tcPr>
          <w:p w14:paraId="7BA3E5A0" w14:textId="77777777" w:rsidR="00C34263" w:rsidRPr="000008FB" w:rsidRDefault="00C34263" w:rsidP="0072440E">
            <w:r w:rsidRPr="000008FB">
              <w:t>Os clientes apenas podem gerir as suas compras</w:t>
            </w:r>
          </w:p>
        </w:tc>
        <w:tc>
          <w:tcPr>
            <w:tcW w:w="0" w:type="auto"/>
          </w:tcPr>
          <w:p w14:paraId="59AD2029" w14:textId="3B3AA1F8" w:rsidR="00C34263" w:rsidRDefault="00C34263" w:rsidP="0072440E">
            <w:r>
              <w:t>Implementado</w:t>
            </w:r>
          </w:p>
        </w:tc>
        <w:tc>
          <w:tcPr>
            <w:tcW w:w="0" w:type="auto"/>
          </w:tcPr>
          <w:p w14:paraId="61B7BA9B" w14:textId="5B93413D" w:rsidR="00C34263" w:rsidRDefault="00C34263" w:rsidP="0072440E">
            <w:r>
              <w:t>1</w:t>
            </w:r>
          </w:p>
        </w:tc>
      </w:tr>
      <w:tr w:rsidR="00B95504" w14:paraId="098D8211" w14:textId="77777777" w:rsidTr="0072440E">
        <w:tc>
          <w:tcPr>
            <w:tcW w:w="0" w:type="auto"/>
          </w:tcPr>
          <w:p w14:paraId="77C6D9CF" w14:textId="77777777" w:rsidR="00C34263" w:rsidRDefault="00C34263" w:rsidP="0072440E">
            <w:r>
              <w:t>R17</w:t>
            </w:r>
          </w:p>
        </w:tc>
        <w:tc>
          <w:tcPr>
            <w:tcW w:w="0" w:type="auto"/>
          </w:tcPr>
          <w:p w14:paraId="229EC0B4" w14:textId="77777777" w:rsidR="00C34263" w:rsidRPr="000008FB" w:rsidRDefault="00C34263" w:rsidP="0072440E">
            <w:r w:rsidRPr="000008FB">
              <w:t>O serviço de compra inicia com o cliente a solicitar uma encomenda, indicando os produtos pretendidos.</w:t>
            </w:r>
          </w:p>
        </w:tc>
        <w:tc>
          <w:tcPr>
            <w:tcW w:w="0" w:type="auto"/>
          </w:tcPr>
          <w:p w14:paraId="3F537F73" w14:textId="77777777" w:rsidR="00C34263" w:rsidRDefault="00C34263" w:rsidP="0072440E">
            <w:r>
              <w:t>Não Implementado</w:t>
            </w:r>
          </w:p>
        </w:tc>
        <w:tc>
          <w:tcPr>
            <w:tcW w:w="0" w:type="auto"/>
          </w:tcPr>
          <w:p w14:paraId="014D3240" w14:textId="6397C24D" w:rsidR="00C34263" w:rsidRDefault="00C34263" w:rsidP="0072440E">
            <w:r>
              <w:t>10</w:t>
            </w:r>
          </w:p>
        </w:tc>
      </w:tr>
      <w:tr w:rsidR="00B95504" w14:paraId="38D239B6" w14:textId="77777777" w:rsidTr="0072440E">
        <w:tc>
          <w:tcPr>
            <w:tcW w:w="0" w:type="auto"/>
          </w:tcPr>
          <w:p w14:paraId="14C37E3A" w14:textId="77777777" w:rsidR="00C34263" w:rsidRDefault="00C34263" w:rsidP="0072440E">
            <w:r>
              <w:t>R18</w:t>
            </w:r>
          </w:p>
        </w:tc>
        <w:tc>
          <w:tcPr>
            <w:tcW w:w="0" w:type="auto"/>
          </w:tcPr>
          <w:p w14:paraId="2ACE30F4" w14:textId="77777777" w:rsidR="00C34263" w:rsidRPr="000008FB" w:rsidRDefault="00C34263" w:rsidP="0072440E">
            <w:r w:rsidRPr="000008FB">
              <w:t>O administrador aprova o serviço e associa um técnico responsável.</w:t>
            </w:r>
          </w:p>
        </w:tc>
        <w:tc>
          <w:tcPr>
            <w:tcW w:w="0" w:type="auto"/>
          </w:tcPr>
          <w:p w14:paraId="4338D379" w14:textId="559D4BE3" w:rsidR="00C34263" w:rsidRDefault="00C34263" w:rsidP="0072440E">
            <w:r>
              <w:t>Implementado</w:t>
            </w:r>
          </w:p>
        </w:tc>
        <w:tc>
          <w:tcPr>
            <w:tcW w:w="0" w:type="auto"/>
          </w:tcPr>
          <w:p w14:paraId="7615AE72" w14:textId="5D6DBA9F" w:rsidR="00C34263" w:rsidRDefault="00C34263" w:rsidP="0072440E">
            <w:r>
              <w:t>5</w:t>
            </w:r>
          </w:p>
        </w:tc>
      </w:tr>
      <w:tr w:rsidR="00B95504" w14:paraId="300C5B6C" w14:textId="77777777" w:rsidTr="0072440E">
        <w:tc>
          <w:tcPr>
            <w:tcW w:w="0" w:type="auto"/>
          </w:tcPr>
          <w:p w14:paraId="73FCBCFA" w14:textId="77777777" w:rsidR="00C34263" w:rsidRDefault="00C34263" w:rsidP="0072440E">
            <w:r>
              <w:t>R19</w:t>
            </w:r>
          </w:p>
        </w:tc>
        <w:tc>
          <w:tcPr>
            <w:tcW w:w="0" w:type="auto"/>
          </w:tcPr>
          <w:p w14:paraId="41EAB60F" w14:textId="77777777" w:rsidR="00C34263" w:rsidRPr="000008FB" w:rsidRDefault="00C34263" w:rsidP="0072440E">
            <w:r w:rsidRPr="000008FB">
              <w:t xml:space="preserve">Após ser designado para um serviço, o técnico responsável regista a informação do processo, nomeadamente pode criar </w:t>
            </w:r>
            <w:proofErr w:type="spellStart"/>
            <w:r w:rsidRPr="000008FB">
              <w:t>sub-</w:t>
            </w:r>
            <w:r w:rsidRPr="000008FB">
              <w:lastRenderedPageBreak/>
              <w:t>tarefas</w:t>
            </w:r>
            <w:proofErr w:type="spellEnd"/>
            <w:r w:rsidRPr="000008FB">
              <w:t xml:space="preserve"> e associar outros técnicos adicionais às </w:t>
            </w:r>
            <w:proofErr w:type="spellStart"/>
            <w:r w:rsidRPr="000008FB">
              <w:t>sub-tarefas</w:t>
            </w:r>
            <w:proofErr w:type="spellEnd"/>
            <w:r w:rsidRPr="000008FB">
              <w:t>, e gere o processo até à sua conclusão.</w:t>
            </w:r>
          </w:p>
        </w:tc>
        <w:tc>
          <w:tcPr>
            <w:tcW w:w="0" w:type="auto"/>
          </w:tcPr>
          <w:p w14:paraId="6457455F" w14:textId="0E753369" w:rsidR="00C34263" w:rsidRDefault="00C34263" w:rsidP="0072440E">
            <w:r>
              <w:lastRenderedPageBreak/>
              <w:t>Implementado</w:t>
            </w:r>
          </w:p>
        </w:tc>
        <w:tc>
          <w:tcPr>
            <w:tcW w:w="0" w:type="auto"/>
          </w:tcPr>
          <w:p w14:paraId="030D4B3F" w14:textId="50D3CB3B" w:rsidR="00C34263" w:rsidRDefault="00C34263" w:rsidP="0072440E">
            <w:r>
              <w:t>10</w:t>
            </w:r>
          </w:p>
        </w:tc>
      </w:tr>
      <w:tr w:rsidR="00B95504" w14:paraId="12319825" w14:textId="77777777" w:rsidTr="0072440E">
        <w:tc>
          <w:tcPr>
            <w:tcW w:w="0" w:type="auto"/>
          </w:tcPr>
          <w:p w14:paraId="651C062A" w14:textId="77777777" w:rsidR="00C34263" w:rsidRDefault="00C34263" w:rsidP="0072440E">
            <w:r>
              <w:t>R20</w:t>
            </w:r>
          </w:p>
        </w:tc>
        <w:tc>
          <w:tcPr>
            <w:tcW w:w="0" w:type="auto"/>
          </w:tcPr>
          <w:p w14:paraId="7F25787C" w14:textId="77777777" w:rsidR="00C34263" w:rsidRPr="000008FB" w:rsidRDefault="00C34263" w:rsidP="0072440E">
            <w:r w:rsidRPr="000008FB">
              <w:t>Um serviço de compra (encomenda), além de ter associado um técnico responsável, inclui a listagem dos produtos incluídos (equipamentos de hardware, podendo definir a quantidade), uma data de realização do pedido, uma descrição, o estado e o tempo que demorou a ser processado o valor total da venda.</w:t>
            </w:r>
          </w:p>
        </w:tc>
        <w:tc>
          <w:tcPr>
            <w:tcW w:w="0" w:type="auto"/>
          </w:tcPr>
          <w:p w14:paraId="5B8C1738" w14:textId="6828779D" w:rsidR="00C34263" w:rsidRDefault="00C34263" w:rsidP="0072440E">
            <w:r>
              <w:t>Implementado</w:t>
            </w:r>
          </w:p>
        </w:tc>
        <w:tc>
          <w:tcPr>
            <w:tcW w:w="0" w:type="auto"/>
          </w:tcPr>
          <w:p w14:paraId="2863A805" w14:textId="3616CB46" w:rsidR="00C34263" w:rsidRDefault="00C34263" w:rsidP="0072440E">
            <w:r>
              <w:t>0.50 (1/2)</w:t>
            </w:r>
          </w:p>
        </w:tc>
      </w:tr>
      <w:tr w:rsidR="00B95504" w14:paraId="457DAC5D" w14:textId="77777777" w:rsidTr="0072440E">
        <w:tc>
          <w:tcPr>
            <w:tcW w:w="0" w:type="auto"/>
          </w:tcPr>
          <w:p w14:paraId="13A66C21" w14:textId="77777777" w:rsidR="00C34263" w:rsidRDefault="00C34263" w:rsidP="0072440E">
            <w:r>
              <w:t>R21</w:t>
            </w:r>
          </w:p>
        </w:tc>
        <w:tc>
          <w:tcPr>
            <w:tcW w:w="0" w:type="auto"/>
          </w:tcPr>
          <w:p w14:paraId="728EF9AA" w14:textId="77777777" w:rsidR="00C34263" w:rsidRPr="000008FB" w:rsidRDefault="00C34263" w:rsidP="0072440E">
            <w:r w:rsidRPr="000008FB">
              <w:t>Adicionalmente, cada serviço possui um código identificador único e sequencial.</w:t>
            </w:r>
          </w:p>
        </w:tc>
        <w:tc>
          <w:tcPr>
            <w:tcW w:w="0" w:type="auto"/>
          </w:tcPr>
          <w:p w14:paraId="720CDA21" w14:textId="3A444855" w:rsidR="00C34263" w:rsidRDefault="00C34263" w:rsidP="0072440E">
            <w:r>
              <w:t>Implementado</w:t>
            </w:r>
          </w:p>
        </w:tc>
        <w:tc>
          <w:tcPr>
            <w:tcW w:w="0" w:type="auto"/>
          </w:tcPr>
          <w:p w14:paraId="72190910" w14:textId="7CEF40C3" w:rsidR="00C34263" w:rsidRDefault="00C34263" w:rsidP="0072440E">
            <w:r>
              <w:t>0.25 (1/4)</w:t>
            </w:r>
          </w:p>
        </w:tc>
      </w:tr>
      <w:tr w:rsidR="00B95504" w14:paraId="5C8CFF8A" w14:textId="77777777" w:rsidTr="0072440E">
        <w:tc>
          <w:tcPr>
            <w:tcW w:w="0" w:type="auto"/>
          </w:tcPr>
          <w:p w14:paraId="014A47E0" w14:textId="77777777" w:rsidR="00C34263" w:rsidRDefault="00C34263" w:rsidP="0072440E">
            <w:r>
              <w:t>R22</w:t>
            </w:r>
          </w:p>
        </w:tc>
        <w:tc>
          <w:tcPr>
            <w:tcW w:w="0" w:type="auto"/>
          </w:tcPr>
          <w:p w14:paraId="19B418EB" w14:textId="77777777" w:rsidR="00C34263" w:rsidRPr="000008FB" w:rsidRDefault="00C34263" w:rsidP="0072440E">
            <w:r w:rsidRPr="000008FB">
              <w:t xml:space="preserve">O estado do serviço apresenta um dos seguintes valores: a) se o serviço está </w:t>
            </w:r>
            <w:r w:rsidRPr="000008FB">
              <w:rPr>
                <w:i/>
              </w:rPr>
              <w:t>submetido</w:t>
            </w:r>
            <w:r w:rsidRPr="000008FB">
              <w:t xml:space="preserve">; b) se a serviço foi </w:t>
            </w:r>
            <w:r w:rsidRPr="000008FB">
              <w:rPr>
                <w:i/>
              </w:rPr>
              <w:t>aceite</w:t>
            </w:r>
            <w:r w:rsidRPr="000008FB">
              <w:t xml:space="preserve">; c) ou se já foi </w:t>
            </w:r>
            <w:r w:rsidRPr="000008FB">
              <w:rPr>
                <w:i/>
              </w:rPr>
              <w:t>concluído</w:t>
            </w:r>
            <w:r w:rsidRPr="000008FB">
              <w:t>.</w:t>
            </w:r>
          </w:p>
        </w:tc>
        <w:tc>
          <w:tcPr>
            <w:tcW w:w="0" w:type="auto"/>
          </w:tcPr>
          <w:p w14:paraId="2D2CC039" w14:textId="01946843" w:rsidR="00C34263" w:rsidRDefault="00C34263" w:rsidP="0072440E">
            <w:r>
              <w:t>Implementado</w:t>
            </w:r>
          </w:p>
        </w:tc>
        <w:tc>
          <w:tcPr>
            <w:tcW w:w="0" w:type="auto"/>
          </w:tcPr>
          <w:p w14:paraId="28D70950" w14:textId="303578C0" w:rsidR="00C34263" w:rsidRDefault="00C34263" w:rsidP="0072440E">
            <w:r>
              <w:t>1</w:t>
            </w:r>
          </w:p>
        </w:tc>
      </w:tr>
      <w:tr w:rsidR="00B95504" w14:paraId="7DA9398A" w14:textId="77777777" w:rsidTr="0072440E">
        <w:tc>
          <w:tcPr>
            <w:tcW w:w="0" w:type="auto"/>
          </w:tcPr>
          <w:p w14:paraId="28343F8B" w14:textId="77777777" w:rsidR="00C34263" w:rsidRDefault="00C34263" w:rsidP="0072440E">
            <w:r>
              <w:t>R23</w:t>
            </w:r>
          </w:p>
        </w:tc>
        <w:tc>
          <w:tcPr>
            <w:tcW w:w="0" w:type="auto"/>
          </w:tcPr>
          <w:p w14:paraId="77767097" w14:textId="77777777" w:rsidR="00C34263" w:rsidRDefault="00C34263" w:rsidP="0072440E">
            <w:r w:rsidRPr="000008FB">
              <w:t xml:space="preserve">Quando um técnico conclui um serviço deve indicar o tempo despendido no processamento do pedido. </w:t>
            </w:r>
            <w:r>
              <w:t>O valor total da venda deve ser calculado automaticamente.</w:t>
            </w:r>
          </w:p>
        </w:tc>
        <w:tc>
          <w:tcPr>
            <w:tcW w:w="0" w:type="auto"/>
          </w:tcPr>
          <w:p w14:paraId="15CA3A6F" w14:textId="0E663771" w:rsidR="00C34263" w:rsidRDefault="00C34263" w:rsidP="0072440E">
            <w:r>
              <w:t>Implementado</w:t>
            </w:r>
          </w:p>
        </w:tc>
        <w:tc>
          <w:tcPr>
            <w:tcW w:w="0" w:type="auto"/>
          </w:tcPr>
          <w:p w14:paraId="0A306542" w14:textId="5876A925" w:rsidR="00C34263" w:rsidRDefault="00C34263" w:rsidP="0072440E">
            <w:r>
              <w:t>3</w:t>
            </w:r>
          </w:p>
        </w:tc>
      </w:tr>
      <w:tr w:rsidR="00B95504" w14:paraId="72EF8637" w14:textId="77777777" w:rsidTr="0072440E">
        <w:tc>
          <w:tcPr>
            <w:tcW w:w="0" w:type="auto"/>
          </w:tcPr>
          <w:p w14:paraId="6011558C" w14:textId="77777777" w:rsidR="00C34263" w:rsidRDefault="00C34263" w:rsidP="0072440E">
            <w:r>
              <w:t>R24</w:t>
            </w:r>
          </w:p>
        </w:tc>
        <w:tc>
          <w:tcPr>
            <w:tcW w:w="0" w:type="auto"/>
          </w:tcPr>
          <w:p w14:paraId="140BC3CA" w14:textId="77777777" w:rsidR="00C34263" w:rsidRPr="000008FB" w:rsidRDefault="00C34263" w:rsidP="0072440E">
            <w:r w:rsidRPr="000008FB">
              <w:t>A aplicação deve permitir introduzir e gerir equipamentos de hardware.</w:t>
            </w:r>
          </w:p>
        </w:tc>
        <w:tc>
          <w:tcPr>
            <w:tcW w:w="0" w:type="auto"/>
          </w:tcPr>
          <w:p w14:paraId="2262CD63" w14:textId="77777777" w:rsidR="00C34263" w:rsidRDefault="00C34263" w:rsidP="0072440E">
            <w:r>
              <w:t>Implementado</w:t>
            </w:r>
          </w:p>
        </w:tc>
        <w:tc>
          <w:tcPr>
            <w:tcW w:w="0" w:type="auto"/>
          </w:tcPr>
          <w:p w14:paraId="436E20DD" w14:textId="77777777" w:rsidR="00C34263" w:rsidRDefault="00C34263" w:rsidP="0072440E">
            <w:r>
              <w:t>10</w:t>
            </w:r>
          </w:p>
        </w:tc>
      </w:tr>
      <w:tr w:rsidR="00B95504" w14:paraId="2A772432" w14:textId="77777777" w:rsidTr="0072440E">
        <w:tc>
          <w:tcPr>
            <w:tcW w:w="0" w:type="auto"/>
          </w:tcPr>
          <w:p w14:paraId="69FCD434" w14:textId="77777777" w:rsidR="00C34263" w:rsidRDefault="00C34263" w:rsidP="0072440E">
            <w:r>
              <w:t>R25</w:t>
            </w:r>
          </w:p>
        </w:tc>
        <w:tc>
          <w:tcPr>
            <w:tcW w:w="0" w:type="auto"/>
          </w:tcPr>
          <w:p w14:paraId="2365C235" w14:textId="77777777" w:rsidR="00C34263" w:rsidRPr="000008FB" w:rsidRDefault="00C34263" w:rsidP="0072440E">
            <w:r w:rsidRPr="000008FB">
              <w:t>O código de um equipamento deve ser único.</w:t>
            </w:r>
          </w:p>
        </w:tc>
        <w:tc>
          <w:tcPr>
            <w:tcW w:w="0" w:type="auto"/>
          </w:tcPr>
          <w:p w14:paraId="11D833A3" w14:textId="77777777" w:rsidR="00C34263" w:rsidRDefault="00C34263" w:rsidP="0072440E">
            <w:r>
              <w:t>Implementado</w:t>
            </w:r>
          </w:p>
        </w:tc>
        <w:tc>
          <w:tcPr>
            <w:tcW w:w="0" w:type="auto"/>
          </w:tcPr>
          <w:p w14:paraId="2E41B986" w14:textId="77777777" w:rsidR="00C34263" w:rsidRDefault="00C34263" w:rsidP="0072440E">
            <w:r>
              <w:t>4</w:t>
            </w:r>
          </w:p>
        </w:tc>
      </w:tr>
      <w:tr w:rsidR="00B95504" w14:paraId="20BBDD4B" w14:textId="77777777" w:rsidTr="0072440E">
        <w:tc>
          <w:tcPr>
            <w:tcW w:w="0" w:type="auto"/>
          </w:tcPr>
          <w:p w14:paraId="37B455D3" w14:textId="77777777" w:rsidR="00C34263" w:rsidRDefault="00C34263" w:rsidP="0072440E">
            <w:r>
              <w:t>R26</w:t>
            </w:r>
          </w:p>
        </w:tc>
        <w:tc>
          <w:tcPr>
            <w:tcW w:w="0" w:type="auto"/>
          </w:tcPr>
          <w:p w14:paraId="1C4D5A51" w14:textId="77777777" w:rsidR="00C34263" w:rsidRPr="000008FB" w:rsidRDefault="00C34263" w:rsidP="0072440E">
            <w:r w:rsidRPr="000008FB">
              <w:t>Cada equipamento deve ter associado uma lista até 6 fornecedores, podendo ser introduzido um novo fornecedor a qualquer momento.</w:t>
            </w:r>
          </w:p>
        </w:tc>
        <w:tc>
          <w:tcPr>
            <w:tcW w:w="0" w:type="auto"/>
          </w:tcPr>
          <w:p w14:paraId="5E8EA705" w14:textId="77777777" w:rsidR="00C34263" w:rsidRDefault="00C34263" w:rsidP="0072440E">
            <w:r>
              <w:t>Implementado</w:t>
            </w:r>
          </w:p>
        </w:tc>
        <w:tc>
          <w:tcPr>
            <w:tcW w:w="0" w:type="auto"/>
          </w:tcPr>
          <w:p w14:paraId="21AA639A" w14:textId="77777777" w:rsidR="00C34263" w:rsidRDefault="00C34263" w:rsidP="0072440E">
            <w:r>
              <w:t>6</w:t>
            </w:r>
          </w:p>
        </w:tc>
      </w:tr>
      <w:tr w:rsidR="00B95504" w14:paraId="68FE3C84" w14:textId="77777777" w:rsidTr="0072440E">
        <w:tc>
          <w:tcPr>
            <w:tcW w:w="0" w:type="auto"/>
          </w:tcPr>
          <w:p w14:paraId="6225519F" w14:textId="77777777" w:rsidR="00C34263" w:rsidRDefault="00C34263" w:rsidP="0072440E">
            <w:r>
              <w:lastRenderedPageBreak/>
              <w:t>R27</w:t>
            </w:r>
          </w:p>
        </w:tc>
        <w:tc>
          <w:tcPr>
            <w:tcW w:w="0" w:type="auto"/>
          </w:tcPr>
          <w:p w14:paraId="4CB936A0" w14:textId="77777777" w:rsidR="00C34263" w:rsidRPr="000008FB" w:rsidRDefault="00C34263" w:rsidP="0072440E">
            <w:r w:rsidRPr="000008FB">
              <w:t>Cada fornecedor é caracterizado por nome, morada e contacto telefónico.</w:t>
            </w:r>
          </w:p>
        </w:tc>
        <w:tc>
          <w:tcPr>
            <w:tcW w:w="0" w:type="auto"/>
          </w:tcPr>
          <w:p w14:paraId="7871673F" w14:textId="77777777" w:rsidR="00C34263" w:rsidRDefault="00C34263" w:rsidP="0072440E">
            <w:r>
              <w:t>Implementado</w:t>
            </w:r>
          </w:p>
        </w:tc>
        <w:tc>
          <w:tcPr>
            <w:tcW w:w="0" w:type="auto"/>
          </w:tcPr>
          <w:p w14:paraId="3192D4E6" w14:textId="77777777" w:rsidR="00C34263" w:rsidRDefault="00C34263" w:rsidP="0072440E">
            <w:r>
              <w:t>4</w:t>
            </w:r>
          </w:p>
        </w:tc>
      </w:tr>
      <w:tr w:rsidR="00B95504" w14:paraId="10D4D477" w14:textId="77777777" w:rsidTr="0072440E">
        <w:tc>
          <w:tcPr>
            <w:tcW w:w="0" w:type="auto"/>
          </w:tcPr>
          <w:p w14:paraId="7C64804C" w14:textId="77777777" w:rsidR="00C34263" w:rsidRDefault="00C34263" w:rsidP="0072440E">
            <w:r>
              <w:t>R28</w:t>
            </w:r>
          </w:p>
        </w:tc>
        <w:tc>
          <w:tcPr>
            <w:tcW w:w="0" w:type="auto"/>
          </w:tcPr>
          <w:p w14:paraId="369AD67A" w14:textId="77777777" w:rsidR="00C34263" w:rsidRPr="000008FB" w:rsidRDefault="00C34263" w:rsidP="0072440E">
            <w:r w:rsidRPr="000008FB">
              <w:t>Cada equipamento deve apresentar uma lista até 4 categorias, podendo ser introduzida uma nova categoria a qualquer momento.</w:t>
            </w:r>
          </w:p>
        </w:tc>
        <w:tc>
          <w:tcPr>
            <w:tcW w:w="0" w:type="auto"/>
          </w:tcPr>
          <w:p w14:paraId="6D22CB54" w14:textId="77777777" w:rsidR="00C34263" w:rsidRDefault="00C34263" w:rsidP="0072440E">
            <w:r>
              <w:t>Implementado</w:t>
            </w:r>
          </w:p>
        </w:tc>
        <w:tc>
          <w:tcPr>
            <w:tcW w:w="0" w:type="auto"/>
          </w:tcPr>
          <w:p w14:paraId="6ADF3A84" w14:textId="77777777" w:rsidR="00C34263" w:rsidRDefault="00C34263" w:rsidP="0072440E">
            <w:r>
              <w:t>6</w:t>
            </w:r>
          </w:p>
        </w:tc>
      </w:tr>
      <w:tr w:rsidR="00B95504" w14:paraId="3A145204" w14:textId="77777777" w:rsidTr="0072440E">
        <w:tc>
          <w:tcPr>
            <w:tcW w:w="0" w:type="auto"/>
          </w:tcPr>
          <w:p w14:paraId="4FE78C1B" w14:textId="77777777" w:rsidR="00C34263" w:rsidRDefault="00C34263" w:rsidP="0072440E">
            <w:r>
              <w:t>R29</w:t>
            </w:r>
          </w:p>
        </w:tc>
        <w:tc>
          <w:tcPr>
            <w:tcW w:w="0" w:type="auto"/>
          </w:tcPr>
          <w:p w14:paraId="00F6CE77" w14:textId="77777777" w:rsidR="00C34263" w:rsidRPr="000008FB" w:rsidRDefault="00C34263" w:rsidP="0072440E">
            <w:r w:rsidRPr="000008FB">
              <w:t>Cada categoria é caracterizada pela sua designação e família (atributos alfanuméricos).</w:t>
            </w:r>
          </w:p>
        </w:tc>
        <w:tc>
          <w:tcPr>
            <w:tcW w:w="0" w:type="auto"/>
          </w:tcPr>
          <w:p w14:paraId="175B58DD" w14:textId="77777777" w:rsidR="00C34263" w:rsidRDefault="00C34263" w:rsidP="0072440E">
            <w:r>
              <w:t>Implementado</w:t>
            </w:r>
          </w:p>
        </w:tc>
        <w:tc>
          <w:tcPr>
            <w:tcW w:w="0" w:type="auto"/>
          </w:tcPr>
          <w:p w14:paraId="266CE184" w14:textId="77777777" w:rsidR="00C34263" w:rsidRDefault="00C34263" w:rsidP="0072440E">
            <w:r>
              <w:t>4</w:t>
            </w:r>
          </w:p>
        </w:tc>
      </w:tr>
      <w:tr w:rsidR="00B95504" w14:paraId="170D134B" w14:textId="77777777" w:rsidTr="0072440E">
        <w:tc>
          <w:tcPr>
            <w:tcW w:w="0" w:type="auto"/>
          </w:tcPr>
          <w:p w14:paraId="389B4978" w14:textId="77777777" w:rsidR="00C34263" w:rsidRDefault="00C34263" w:rsidP="0072440E">
            <w:r>
              <w:t>R30</w:t>
            </w:r>
          </w:p>
        </w:tc>
        <w:tc>
          <w:tcPr>
            <w:tcW w:w="0" w:type="auto"/>
          </w:tcPr>
          <w:p w14:paraId="385E52DE" w14:textId="77777777" w:rsidR="00C34263" w:rsidRPr="000008FB" w:rsidRDefault="00C34263" w:rsidP="0072440E">
            <w:r w:rsidRPr="000008FB">
              <w:t>Cada série possui uma geração e sequência (atributos numéricos).</w:t>
            </w:r>
          </w:p>
        </w:tc>
        <w:tc>
          <w:tcPr>
            <w:tcW w:w="0" w:type="auto"/>
          </w:tcPr>
          <w:p w14:paraId="159DD310" w14:textId="77777777" w:rsidR="00C34263" w:rsidRDefault="00C34263" w:rsidP="0072440E">
            <w:r>
              <w:t>Implementado</w:t>
            </w:r>
          </w:p>
        </w:tc>
        <w:tc>
          <w:tcPr>
            <w:tcW w:w="0" w:type="auto"/>
          </w:tcPr>
          <w:p w14:paraId="62B6BA11" w14:textId="77777777" w:rsidR="00C34263" w:rsidRDefault="00C34263" w:rsidP="0072440E">
            <w:r>
              <w:t>4</w:t>
            </w:r>
          </w:p>
        </w:tc>
      </w:tr>
      <w:tr w:rsidR="00B95504" w14:paraId="30E8EC6A" w14:textId="77777777" w:rsidTr="0072440E">
        <w:tc>
          <w:tcPr>
            <w:tcW w:w="0" w:type="auto"/>
          </w:tcPr>
          <w:p w14:paraId="6BA9D40C" w14:textId="77777777" w:rsidR="00C34263" w:rsidRDefault="00C34263" w:rsidP="0072440E">
            <w:r>
              <w:t>R31</w:t>
            </w:r>
          </w:p>
        </w:tc>
        <w:tc>
          <w:tcPr>
            <w:tcW w:w="0" w:type="auto"/>
          </w:tcPr>
          <w:p w14:paraId="6D38CC37" w14:textId="77777777" w:rsidR="00C34263" w:rsidRPr="000008FB" w:rsidRDefault="00C34263" w:rsidP="0072440E">
            <w:r w:rsidRPr="000008FB">
              <w:t>Cada versão é caracterizada pela unidade, valor alfa e valor beta (atributos numéricos).</w:t>
            </w:r>
          </w:p>
        </w:tc>
        <w:tc>
          <w:tcPr>
            <w:tcW w:w="0" w:type="auto"/>
          </w:tcPr>
          <w:p w14:paraId="36FF3D90" w14:textId="77777777" w:rsidR="00C34263" w:rsidRDefault="00C34263" w:rsidP="0072440E">
            <w:r>
              <w:t>Implementado</w:t>
            </w:r>
          </w:p>
        </w:tc>
        <w:tc>
          <w:tcPr>
            <w:tcW w:w="0" w:type="auto"/>
          </w:tcPr>
          <w:p w14:paraId="78E98038" w14:textId="77777777" w:rsidR="00C34263" w:rsidRDefault="00C34263" w:rsidP="0072440E">
            <w:r>
              <w:t>4</w:t>
            </w:r>
          </w:p>
        </w:tc>
      </w:tr>
      <w:tr w:rsidR="00B95504" w14:paraId="1E749F93" w14:textId="77777777" w:rsidTr="0072440E">
        <w:tc>
          <w:tcPr>
            <w:tcW w:w="0" w:type="auto"/>
          </w:tcPr>
          <w:p w14:paraId="72C272F3" w14:textId="77777777" w:rsidR="00C34263" w:rsidRDefault="00C34263" w:rsidP="0072440E">
            <w:r>
              <w:t>R32</w:t>
            </w:r>
          </w:p>
        </w:tc>
        <w:tc>
          <w:tcPr>
            <w:tcW w:w="0" w:type="auto"/>
          </w:tcPr>
          <w:p w14:paraId="28C0C951" w14:textId="77777777" w:rsidR="00C34263" w:rsidRPr="000008FB" w:rsidRDefault="00C34263" w:rsidP="0072440E">
            <w:r w:rsidRPr="000008FB">
              <w:t>É possível alterar a quantidade em stock de um equipamento.</w:t>
            </w:r>
          </w:p>
        </w:tc>
        <w:tc>
          <w:tcPr>
            <w:tcW w:w="0" w:type="auto"/>
          </w:tcPr>
          <w:p w14:paraId="06F7F7C7" w14:textId="77777777" w:rsidR="00C34263" w:rsidRDefault="00C34263" w:rsidP="0072440E">
            <w:r>
              <w:t>Implementado</w:t>
            </w:r>
          </w:p>
        </w:tc>
        <w:tc>
          <w:tcPr>
            <w:tcW w:w="0" w:type="auto"/>
          </w:tcPr>
          <w:p w14:paraId="71E94E7A" w14:textId="77777777" w:rsidR="00C34263" w:rsidRDefault="00C34263" w:rsidP="0072440E">
            <w:r>
              <w:t>2</w:t>
            </w:r>
          </w:p>
        </w:tc>
      </w:tr>
      <w:tr w:rsidR="00B95504" w14:paraId="75099F1E" w14:textId="77777777" w:rsidTr="0072440E">
        <w:tc>
          <w:tcPr>
            <w:tcW w:w="0" w:type="auto"/>
          </w:tcPr>
          <w:p w14:paraId="7B1A8A9D" w14:textId="77777777" w:rsidR="00C34263" w:rsidRDefault="00C34263" w:rsidP="0072440E">
            <w:r>
              <w:t>R33</w:t>
            </w:r>
          </w:p>
        </w:tc>
        <w:tc>
          <w:tcPr>
            <w:tcW w:w="0" w:type="auto"/>
          </w:tcPr>
          <w:p w14:paraId="44449C6D" w14:textId="77777777" w:rsidR="00C34263" w:rsidRPr="000008FB" w:rsidRDefault="00C34263" w:rsidP="0072440E">
            <w:r w:rsidRPr="000008FB">
              <w:t>Sempre que um equipamento é vendido, a quantidade em stock deve ser atualizada.</w:t>
            </w:r>
          </w:p>
        </w:tc>
        <w:tc>
          <w:tcPr>
            <w:tcW w:w="0" w:type="auto"/>
          </w:tcPr>
          <w:p w14:paraId="1731D0F3" w14:textId="77B844C3" w:rsidR="00C34263" w:rsidRDefault="00C34263" w:rsidP="0072440E">
            <w:r>
              <w:t>Implementado</w:t>
            </w:r>
          </w:p>
        </w:tc>
        <w:tc>
          <w:tcPr>
            <w:tcW w:w="0" w:type="auto"/>
          </w:tcPr>
          <w:p w14:paraId="6D29BB76" w14:textId="160FD057" w:rsidR="00C34263" w:rsidRDefault="00C34263" w:rsidP="0072440E">
            <w:r>
              <w:t>0.50 (1/2)</w:t>
            </w:r>
          </w:p>
        </w:tc>
      </w:tr>
      <w:tr w:rsidR="00B95504" w14:paraId="491953EE" w14:textId="77777777" w:rsidTr="0072440E">
        <w:tc>
          <w:tcPr>
            <w:tcW w:w="0" w:type="auto"/>
          </w:tcPr>
          <w:p w14:paraId="0D2A287B" w14:textId="77777777" w:rsidR="00C34263" w:rsidRDefault="00C34263" w:rsidP="0072440E">
            <w:r>
              <w:t>R36</w:t>
            </w:r>
          </w:p>
        </w:tc>
        <w:tc>
          <w:tcPr>
            <w:tcW w:w="0" w:type="auto"/>
          </w:tcPr>
          <w:p w14:paraId="255F9D6C" w14:textId="77777777" w:rsidR="00C34263" w:rsidRPr="000008FB" w:rsidRDefault="00C34263" w:rsidP="0072440E">
            <w:r w:rsidRPr="000008FB">
              <w:t>Deve ser possível ordenar utilizadores por ordem alfabética do nome.</w:t>
            </w:r>
          </w:p>
        </w:tc>
        <w:tc>
          <w:tcPr>
            <w:tcW w:w="0" w:type="auto"/>
          </w:tcPr>
          <w:p w14:paraId="60270E8D" w14:textId="110241F1" w:rsidR="00C34263" w:rsidRDefault="00C34263" w:rsidP="0072440E">
            <w:r>
              <w:t>Implementado</w:t>
            </w:r>
          </w:p>
        </w:tc>
        <w:tc>
          <w:tcPr>
            <w:tcW w:w="0" w:type="auto"/>
          </w:tcPr>
          <w:p w14:paraId="55661AA7" w14:textId="6985F743" w:rsidR="00C34263" w:rsidRDefault="00C34263" w:rsidP="0072440E">
            <w:r>
              <w:t>0.</w:t>
            </w:r>
            <w:r w:rsidR="00B95504">
              <w:t>75</w:t>
            </w:r>
          </w:p>
        </w:tc>
      </w:tr>
      <w:tr w:rsidR="00B95504" w14:paraId="1857C695" w14:textId="77777777" w:rsidTr="0072440E">
        <w:tc>
          <w:tcPr>
            <w:tcW w:w="0" w:type="auto"/>
          </w:tcPr>
          <w:p w14:paraId="6BB5B470" w14:textId="77777777" w:rsidR="00C34263" w:rsidRDefault="00C34263" w:rsidP="0072440E">
            <w:r>
              <w:t>R37</w:t>
            </w:r>
          </w:p>
        </w:tc>
        <w:tc>
          <w:tcPr>
            <w:tcW w:w="0" w:type="auto"/>
          </w:tcPr>
          <w:p w14:paraId="34D82ADE" w14:textId="77777777" w:rsidR="00C34263" w:rsidRPr="000008FB" w:rsidRDefault="00C34263" w:rsidP="0072440E">
            <w:r w:rsidRPr="000008FB">
              <w:t>Deve ser possível ordenar equipamentos por designação.</w:t>
            </w:r>
          </w:p>
        </w:tc>
        <w:tc>
          <w:tcPr>
            <w:tcW w:w="0" w:type="auto"/>
          </w:tcPr>
          <w:p w14:paraId="63F15BFD" w14:textId="0DF5D146" w:rsidR="00C34263" w:rsidRDefault="00C34263" w:rsidP="0072440E">
            <w:r>
              <w:t>Implementado</w:t>
            </w:r>
          </w:p>
        </w:tc>
        <w:tc>
          <w:tcPr>
            <w:tcW w:w="0" w:type="auto"/>
          </w:tcPr>
          <w:p w14:paraId="3D62F4D8" w14:textId="36C79AB5" w:rsidR="00C34263" w:rsidRDefault="00B95504" w:rsidP="0072440E">
            <w:r>
              <w:t>0.75</w:t>
            </w:r>
          </w:p>
        </w:tc>
      </w:tr>
      <w:tr w:rsidR="00B95504" w14:paraId="239D8D2B" w14:textId="77777777" w:rsidTr="0072440E">
        <w:tc>
          <w:tcPr>
            <w:tcW w:w="0" w:type="auto"/>
          </w:tcPr>
          <w:p w14:paraId="7A69F9DF" w14:textId="77777777" w:rsidR="00C34263" w:rsidRDefault="00C34263" w:rsidP="0072440E">
            <w:r>
              <w:t>R39</w:t>
            </w:r>
          </w:p>
        </w:tc>
        <w:tc>
          <w:tcPr>
            <w:tcW w:w="0" w:type="auto"/>
          </w:tcPr>
          <w:p w14:paraId="4EA3E59C" w14:textId="77777777" w:rsidR="00C34263" w:rsidRPr="000008FB" w:rsidRDefault="00C34263" w:rsidP="0072440E">
            <w:r w:rsidRPr="000008FB">
              <w:t>Deve ser possível listar todos os utilizadores.</w:t>
            </w:r>
          </w:p>
        </w:tc>
        <w:tc>
          <w:tcPr>
            <w:tcW w:w="0" w:type="auto"/>
          </w:tcPr>
          <w:p w14:paraId="00AC666C" w14:textId="1664F622" w:rsidR="00C34263" w:rsidRDefault="00C34263" w:rsidP="0072440E">
            <w:r>
              <w:t>Implementado</w:t>
            </w:r>
          </w:p>
        </w:tc>
        <w:tc>
          <w:tcPr>
            <w:tcW w:w="0" w:type="auto"/>
          </w:tcPr>
          <w:p w14:paraId="70E1DB0E" w14:textId="13AFA7B0" w:rsidR="00C34263" w:rsidRDefault="00B95504" w:rsidP="0072440E">
            <w:r>
              <w:t>0.</w:t>
            </w:r>
            <w:r>
              <w:t>50 (1/2)</w:t>
            </w:r>
          </w:p>
        </w:tc>
      </w:tr>
      <w:tr w:rsidR="00B95504" w14:paraId="4987B782" w14:textId="77777777" w:rsidTr="0072440E">
        <w:tc>
          <w:tcPr>
            <w:tcW w:w="0" w:type="auto"/>
          </w:tcPr>
          <w:p w14:paraId="6E3D6AFB" w14:textId="77777777" w:rsidR="00C34263" w:rsidRDefault="00C34263" w:rsidP="0072440E">
            <w:r>
              <w:t>R40</w:t>
            </w:r>
          </w:p>
        </w:tc>
        <w:tc>
          <w:tcPr>
            <w:tcW w:w="0" w:type="auto"/>
          </w:tcPr>
          <w:p w14:paraId="453E2083" w14:textId="77777777" w:rsidR="00C34263" w:rsidRPr="000008FB" w:rsidRDefault="00C34263" w:rsidP="0072440E">
            <w:r w:rsidRPr="000008FB">
              <w:t>Deve ser possível listar utilizadores por tipo.</w:t>
            </w:r>
          </w:p>
        </w:tc>
        <w:tc>
          <w:tcPr>
            <w:tcW w:w="0" w:type="auto"/>
          </w:tcPr>
          <w:p w14:paraId="7B7208D8" w14:textId="26D5B8DC" w:rsidR="00C34263" w:rsidRDefault="00C34263" w:rsidP="0072440E">
            <w:r>
              <w:t>Implementado</w:t>
            </w:r>
          </w:p>
        </w:tc>
        <w:tc>
          <w:tcPr>
            <w:tcW w:w="0" w:type="auto"/>
          </w:tcPr>
          <w:p w14:paraId="60CA3CB4" w14:textId="4713A191" w:rsidR="00C34263" w:rsidRDefault="00B95504" w:rsidP="0072440E">
            <w:r>
              <w:t>0.75</w:t>
            </w:r>
          </w:p>
        </w:tc>
      </w:tr>
      <w:tr w:rsidR="00B95504" w14:paraId="4DA6CA34" w14:textId="77777777" w:rsidTr="0072440E">
        <w:tc>
          <w:tcPr>
            <w:tcW w:w="0" w:type="auto"/>
          </w:tcPr>
          <w:p w14:paraId="7697C233" w14:textId="77777777" w:rsidR="00C34263" w:rsidRDefault="00C34263" w:rsidP="0072440E">
            <w:r>
              <w:t>R41</w:t>
            </w:r>
          </w:p>
        </w:tc>
        <w:tc>
          <w:tcPr>
            <w:tcW w:w="0" w:type="auto"/>
          </w:tcPr>
          <w:p w14:paraId="370225C6" w14:textId="77777777" w:rsidR="00C34263" w:rsidRPr="000008FB" w:rsidRDefault="00C34263" w:rsidP="0072440E">
            <w:r w:rsidRPr="000008FB">
              <w:t>Deve ser possível listar todos os serviços.</w:t>
            </w:r>
          </w:p>
        </w:tc>
        <w:tc>
          <w:tcPr>
            <w:tcW w:w="0" w:type="auto"/>
          </w:tcPr>
          <w:p w14:paraId="686FF186" w14:textId="7021A99C" w:rsidR="00C34263" w:rsidRDefault="00C34263" w:rsidP="0072440E">
            <w:r>
              <w:t>Implementado</w:t>
            </w:r>
          </w:p>
        </w:tc>
        <w:tc>
          <w:tcPr>
            <w:tcW w:w="0" w:type="auto"/>
          </w:tcPr>
          <w:p w14:paraId="29917E4B" w14:textId="5C964400" w:rsidR="00C34263" w:rsidRDefault="00B95504" w:rsidP="0072440E">
            <w:r>
              <w:t>0.75</w:t>
            </w:r>
          </w:p>
        </w:tc>
      </w:tr>
      <w:tr w:rsidR="00B95504" w14:paraId="617CEDF2" w14:textId="77777777" w:rsidTr="0072440E">
        <w:tc>
          <w:tcPr>
            <w:tcW w:w="0" w:type="auto"/>
          </w:tcPr>
          <w:p w14:paraId="12A80742" w14:textId="77777777" w:rsidR="00C34263" w:rsidRDefault="00C34263" w:rsidP="0072440E">
            <w:r>
              <w:t>R42</w:t>
            </w:r>
          </w:p>
        </w:tc>
        <w:tc>
          <w:tcPr>
            <w:tcW w:w="0" w:type="auto"/>
          </w:tcPr>
          <w:p w14:paraId="532B24B3" w14:textId="77777777" w:rsidR="00C34263" w:rsidRPr="000008FB" w:rsidRDefault="00C34263" w:rsidP="0072440E">
            <w:r w:rsidRPr="000008FB">
              <w:t>Deve ser possível listar todos os serviços associados a um cliente.</w:t>
            </w:r>
          </w:p>
        </w:tc>
        <w:tc>
          <w:tcPr>
            <w:tcW w:w="0" w:type="auto"/>
          </w:tcPr>
          <w:p w14:paraId="392BC9EF" w14:textId="512A070C" w:rsidR="00C34263" w:rsidRDefault="00C34263" w:rsidP="0072440E">
            <w:r>
              <w:t>Implementado</w:t>
            </w:r>
          </w:p>
        </w:tc>
        <w:tc>
          <w:tcPr>
            <w:tcW w:w="0" w:type="auto"/>
          </w:tcPr>
          <w:p w14:paraId="5FEEA6AC" w14:textId="16F02069" w:rsidR="00C34263" w:rsidRDefault="00B95504" w:rsidP="0072440E">
            <w:r>
              <w:t>0.75</w:t>
            </w:r>
          </w:p>
        </w:tc>
      </w:tr>
      <w:tr w:rsidR="00B95504" w14:paraId="02743D51" w14:textId="77777777" w:rsidTr="0072440E">
        <w:tc>
          <w:tcPr>
            <w:tcW w:w="0" w:type="auto"/>
          </w:tcPr>
          <w:p w14:paraId="10C15879" w14:textId="77777777" w:rsidR="00C34263" w:rsidRDefault="00C34263" w:rsidP="0072440E">
            <w:r>
              <w:t>R43</w:t>
            </w:r>
          </w:p>
        </w:tc>
        <w:tc>
          <w:tcPr>
            <w:tcW w:w="0" w:type="auto"/>
          </w:tcPr>
          <w:p w14:paraId="646BE196" w14:textId="77777777" w:rsidR="00C34263" w:rsidRPr="000008FB" w:rsidRDefault="00C34263" w:rsidP="0072440E">
            <w:r w:rsidRPr="000008FB">
              <w:t>Deve ser possível listar todos os serviços por estado.</w:t>
            </w:r>
          </w:p>
        </w:tc>
        <w:tc>
          <w:tcPr>
            <w:tcW w:w="0" w:type="auto"/>
          </w:tcPr>
          <w:p w14:paraId="19BA2A36" w14:textId="15182055" w:rsidR="00C34263" w:rsidRDefault="00C34263" w:rsidP="0072440E">
            <w:r>
              <w:t>Implementado</w:t>
            </w:r>
          </w:p>
        </w:tc>
        <w:tc>
          <w:tcPr>
            <w:tcW w:w="0" w:type="auto"/>
          </w:tcPr>
          <w:p w14:paraId="15F2109E" w14:textId="3ED28B42" w:rsidR="00C34263" w:rsidRDefault="00B95504" w:rsidP="0072440E">
            <w:r>
              <w:t>0.75</w:t>
            </w:r>
          </w:p>
        </w:tc>
      </w:tr>
      <w:tr w:rsidR="00B95504" w14:paraId="3FD21348" w14:textId="77777777" w:rsidTr="0072440E">
        <w:tc>
          <w:tcPr>
            <w:tcW w:w="0" w:type="auto"/>
          </w:tcPr>
          <w:p w14:paraId="4060FD94" w14:textId="77777777" w:rsidR="00C34263" w:rsidRDefault="00C34263" w:rsidP="0072440E">
            <w:r>
              <w:lastRenderedPageBreak/>
              <w:t>R44</w:t>
            </w:r>
          </w:p>
        </w:tc>
        <w:tc>
          <w:tcPr>
            <w:tcW w:w="0" w:type="auto"/>
          </w:tcPr>
          <w:p w14:paraId="63ECF699" w14:textId="77777777" w:rsidR="00C34263" w:rsidRPr="000008FB" w:rsidRDefault="00C34263" w:rsidP="0072440E">
            <w:r w:rsidRPr="000008FB">
              <w:t>Deve ser possível listar serviços com tempo despendido superior a um determinado limite (introduzido pelo utilizador no momento de pesquisa).</w:t>
            </w:r>
          </w:p>
        </w:tc>
        <w:tc>
          <w:tcPr>
            <w:tcW w:w="0" w:type="auto"/>
          </w:tcPr>
          <w:p w14:paraId="14BD48A4" w14:textId="77CE974F" w:rsidR="00C34263" w:rsidRDefault="00C34263" w:rsidP="0072440E">
            <w:r>
              <w:t>Implementado</w:t>
            </w:r>
          </w:p>
        </w:tc>
        <w:tc>
          <w:tcPr>
            <w:tcW w:w="0" w:type="auto"/>
          </w:tcPr>
          <w:p w14:paraId="3C987520" w14:textId="1ED61478" w:rsidR="00C34263" w:rsidRDefault="00B95504" w:rsidP="0072440E">
            <w:r>
              <w:t>0.75</w:t>
            </w:r>
          </w:p>
        </w:tc>
      </w:tr>
      <w:tr w:rsidR="00B95504" w14:paraId="2B0E7704" w14:textId="77777777" w:rsidTr="0072440E">
        <w:tc>
          <w:tcPr>
            <w:tcW w:w="0" w:type="auto"/>
          </w:tcPr>
          <w:p w14:paraId="793A9602" w14:textId="77777777" w:rsidR="00C34263" w:rsidRDefault="00C34263" w:rsidP="0072440E">
            <w:r>
              <w:t>R45</w:t>
            </w:r>
          </w:p>
        </w:tc>
        <w:tc>
          <w:tcPr>
            <w:tcW w:w="0" w:type="auto"/>
          </w:tcPr>
          <w:p w14:paraId="5799B74C" w14:textId="77777777" w:rsidR="00C34263" w:rsidRPr="000008FB" w:rsidRDefault="00C34263" w:rsidP="0072440E">
            <w:r w:rsidRPr="000008FB">
              <w:t>Deve ser possível listar todos os equipamentos.</w:t>
            </w:r>
          </w:p>
        </w:tc>
        <w:tc>
          <w:tcPr>
            <w:tcW w:w="0" w:type="auto"/>
          </w:tcPr>
          <w:p w14:paraId="3F19C017" w14:textId="77777777" w:rsidR="00C34263" w:rsidRDefault="00C34263" w:rsidP="0072440E">
            <w:r>
              <w:t>Não Implementado</w:t>
            </w:r>
          </w:p>
        </w:tc>
        <w:tc>
          <w:tcPr>
            <w:tcW w:w="0" w:type="auto"/>
          </w:tcPr>
          <w:p w14:paraId="59EB1842" w14:textId="77777777" w:rsidR="00C34263" w:rsidRDefault="00C34263" w:rsidP="0072440E">
            <w:r>
              <w:t>--</w:t>
            </w:r>
          </w:p>
        </w:tc>
      </w:tr>
      <w:tr w:rsidR="00B95504" w14:paraId="03B6B200" w14:textId="77777777" w:rsidTr="0072440E">
        <w:tc>
          <w:tcPr>
            <w:tcW w:w="0" w:type="auto"/>
          </w:tcPr>
          <w:p w14:paraId="64F8A287" w14:textId="77777777" w:rsidR="00C34263" w:rsidRDefault="00C34263" w:rsidP="0072440E">
            <w:r>
              <w:t>R46</w:t>
            </w:r>
          </w:p>
        </w:tc>
        <w:tc>
          <w:tcPr>
            <w:tcW w:w="0" w:type="auto"/>
          </w:tcPr>
          <w:p w14:paraId="317FF939" w14:textId="77777777" w:rsidR="00C34263" w:rsidRPr="000008FB" w:rsidRDefault="00C34263" w:rsidP="0072440E">
            <w:r w:rsidRPr="000008FB">
              <w:t>Deve ser possível listar equipamentos que sejam (ou não) OEM.</w:t>
            </w:r>
          </w:p>
        </w:tc>
        <w:tc>
          <w:tcPr>
            <w:tcW w:w="0" w:type="auto"/>
          </w:tcPr>
          <w:p w14:paraId="1588D3EE" w14:textId="77777777" w:rsidR="00C34263" w:rsidRDefault="00C34263" w:rsidP="0072440E">
            <w:r>
              <w:t>Não Implementado</w:t>
            </w:r>
          </w:p>
        </w:tc>
        <w:tc>
          <w:tcPr>
            <w:tcW w:w="0" w:type="auto"/>
          </w:tcPr>
          <w:p w14:paraId="3D370B3B" w14:textId="77777777" w:rsidR="00C34263" w:rsidRDefault="00C34263" w:rsidP="0072440E">
            <w:r>
              <w:t>--</w:t>
            </w:r>
          </w:p>
        </w:tc>
      </w:tr>
      <w:tr w:rsidR="00B95504" w14:paraId="0DB77088" w14:textId="77777777" w:rsidTr="0072440E">
        <w:tc>
          <w:tcPr>
            <w:tcW w:w="0" w:type="auto"/>
          </w:tcPr>
          <w:p w14:paraId="12D75C21" w14:textId="77777777" w:rsidR="00C34263" w:rsidRDefault="00C34263" w:rsidP="0072440E">
            <w:r>
              <w:t>R47</w:t>
            </w:r>
          </w:p>
        </w:tc>
        <w:tc>
          <w:tcPr>
            <w:tcW w:w="0" w:type="auto"/>
          </w:tcPr>
          <w:p w14:paraId="6AF62551" w14:textId="77777777" w:rsidR="00C34263" w:rsidRPr="000008FB" w:rsidRDefault="00C34263" w:rsidP="0072440E">
            <w:r w:rsidRPr="000008FB">
              <w:t>Deve ser possível listar equipamentos com uma quantidade de stock abaixo de um determinado limite (introduzido pelo utilizador no momento de pesquisa).</w:t>
            </w:r>
          </w:p>
        </w:tc>
        <w:tc>
          <w:tcPr>
            <w:tcW w:w="0" w:type="auto"/>
          </w:tcPr>
          <w:p w14:paraId="000291A3" w14:textId="77777777" w:rsidR="00C34263" w:rsidRDefault="00C34263" w:rsidP="0072440E">
            <w:r>
              <w:t>Não Implementado</w:t>
            </w:r>
          </w:p>
        </w:tc>
        <w:tc>
          <w:tcPr>
            <w:tcW w:w="0" w:type="auto"/>
          </w:tcPr>
          <w:p w14:paraId="7D99BB68" w14:textId="77777777" w:rsidR="00C34263" w:rsidRDefault="00C34263" w:rsidP="0072440E">
            <w:r>
              <w:t>--</w:t>
            </w:r>
          </w:p>
        </w:tc>
      </w:tr>
      <w:tr w:rsidR="00B95504" w14:paraId="5102437A" w14:textId="77777777" w:rsidTr="0072440E">
        <w:tc>
          <w:tcPr>
            <w:tcW w:w="0" w:type="auto"/>
          </w:tcPr>
          <w:p w14:paraId="5164DA76" w14:textId="77777777" w:rsidR="00C34263" w:rsidRDefault="00C34263" w:rsidP="0072440E">
            <w:r>
              <w:t>R49</w:t>
            </w:r>
          </w:p>
        </w:tc>
        <w:tc>
          <w:tcPr>
            <w:tcW w:w="0" w:type="auto"/>
          </w:tcPr>
          <w:p w14:paraId="251DBE88" w14:textId="77777777" w:rsidR="00C34263" w:rsidRPr="000008FB" w:rsidRDefault="00C34263" w:rsidP="0072440E">
            <w:r w:rsidRPr="000008FB">
              <w:t>Deve ser possível pesquisar utilizadores por login ou nome.</w:t>
            </w:r>
          </w:p>
        </w:tc>
        <w:tc>
          <w:tcPr>
            <w:tcW w:w="0" w:type="auto"/>
          </w:tcPr>
          <w:p w14:paraId="01231CD6" w14:textId="77777777" w:rsidR="00C34263" w:rsidRDefault="00C34263" w:rsidP="0072440E">
            <w:r>
              <w:t>Não Implementado</w:t>
            </w:r>
          </w:p>
        </w:tc>
        <w:tc>
          <w:tcPr>
            <w:tcW w:w="0" w:type="auto"/>
          </w:tcPr>
          <w:p w14:paraId="3B15DE69" w14:textId="77777777" w:rsidR="00C34263" w:rsidRDefault="00C34263" w:rsidP="0072440E">
            <w:r>
              <w:t>--</w:t>
            </w:r>
          </w:p>
        </w:tc>
      </w:tr>
      <w:tr w:rsidR="00B95504" w14:paraId="7FD56766" w14:textId="77777777" w:rsidTr="0072440E">
        <w:tc>
          <w:tcPr>
            <w:tcW w:w="0" w:type="auto"/>
          </w:tcPr>
          <w:p w14:paraId="5EE382C0" w14:textId="77777777" w:rsidR="00C34263" w:rsidRDefault="00C34263" w:rsidP="0072440E">
            <w:r>
              <w:t>R50</w:t>
            </w:r>
          </w:p>
        </w:tc>
        <w:tc>
          <w:tcPr>
            <w:tcW w:w="0" w:type="auto"/>
          </w:tcPr>
          <w:p w14:paraId="591BDB03" w14:textId="77777777" w:rsidR="00C34263" w:rsidRPr="000008FB" w:rsidRDefault="00C34263" w:rsidP="0072440E">
            <w:r w:rsidRPr="000008FB">
              <w:t>Deve ser possível pesquisar serviços por código ou uma palavra que surja na descrição.</w:t>
            </w:r>
          </w:p>
        </w:tc>
        <w:tc>
          <w:tcPr>
            <w:tcW w:w="0" w:type="auto"/>
          </w:tcPr>
          <w:p w14:paraId="1CADE513" w14:textId="77777777" w:rsidR="00C34263" w:rsidRDefault="00C34263" w:rsidP="0072440E">
            <w:r>
              <w:t>Não Implementado</w:t>
            </w:r>
          </w:p>
        </w:tc>
        <w:tc>
          <w:tcPr>
            <w:tcW w:w="0" w:type="auto"/>
          </w:tcPr>
          <w:p w14:paraId="5639BB5B" w14:textId="77777777" w:rsidR="00C34263" w:rsidRDefault="00C34263" w:rsidP="0072440E">
            <w:r>
              <w:t>--</w:t>
            </w:r>
          </w:p>
        </w:tc>
      </w:tr>
      <w:tr w:rsidR="00B95504" w14:paraId="3C2872B3" w14:textId="77777777" w:rsidTr="0072440E">
        <w:tc>
          <w:tcPr>
            <w:tcW w:w="0" w:type="auto"/>
          </w:tcPr>
          <w:p w14:paraId="38ECAFFD" w14:textId="77777777" w:rsidR="00C34263" w:rsidRDefault="00C34263" w:rsidP="0072440E">
            <w:r>
              <w:t>R51</w:t>
            </w:r>
          </w:p>
        </w:tc>
        <w:tc>
          <w:tcPr>
            <w:tcW w:w="0" w:type="auto"/>
          </w:tcPr>
          <w:p w14:paraId="6B28412B" w14:textId="77777777" w:rsidR="00C34263" w:rsidRPr="000008FB" w:rsidRDefault="00C34263" w:rsidP="0072440E">
            <w:r w:rsidRPr="000008FB">
              <w:t>Deve ser possível pesquisar equipamentos por marca ou código.</w:t>
            </w:r>
          </w:p>
        </w:tc>
        <w:tc>
          <w:tcPr>
            <w:tcW w:w="0" w:type="auto"/>
          </w:tcPr>
          <w:p w14:paraId="0258FAAC" w14:textId="77777777" w:rsidR="00C34263" w:rsidRDefault="00C34263" w:rsidP="0072440E">
            <w:r>
              <w:t>Não Implementado</w:t>
            </w:r>
          </w:p>
        </w:tc>
        <w:tc>
          <w:tcPr>
            <w:tcW w:w="0" w:type="auto"/>
          </w:tcPr>
          <w:p w14:paraId="2A954944" w14:textId="77777777" w:rsidR="00C34263" w:rsidRDefault="00C34263" w:rsidP="0072440E">
            <w:r>
              <w:t>--</w:t>
            </w:r>
          </w:p>
        </w:tc>
      </w:tr>
      <w:tr w:rsidR="00B95504" w14:paraId="332DDDC1" w14:textId="77777777" w:rsidTr="0072440E">
        <w:tc>
          <w:tcPr>
            <w:tcW w:w="0" w:type="auto"/>
          </w:tcPr>
          <w:p w14:paraId="76C501F5" w14:textId="77777777" w:rsidR="00C34263" w:rsidRDefault="00C34263" w:rsidP="0072440E">
            <w:r>
              <w:t>R52</w:t>
            </w:r>
          </w:p>
        </w:tc>
        <w:tc>
          <w:tcPr>
            <w:tcW w:w="0" w:type="auto"/>
          </w:tcPr>
          <w:p w14:paraId="7EE91866" w14:textId="77777777" w:rsidR="00C34263" w:rsidRPr="000008FB" w:rsidRDefault="00C34263" w:rsidP="0072440E">
            <w:r w:rsidRPr="000008FB">
              <w:t>Deve ser possível pesquisar equipamentos que possuem uma determinada categoria.</w:t>
            </w:r>
          </w:p>
        </w:tc>
        <w:tc>
          <w:tcPr>
            <w:tcW w:w="0" w:type="auto"/>
          </w:tcPr>
          <w:p w14:paraId="4F59FFC2" w14:textId="77777777" w:rsidR="00C34263" w:rsidRDefault="00C34263" w:rsidP="0072440E">
            <w:r>
              <w:t>Não Implementado</w:t>
            </w:r>
          </w:p>
        </w:tc>
        <w:tc>
          <w:tcPr>
            <w:tcW w:w="0" w:type="auto"/>
          </w:tcPr>
          <w:p w14:paraId="4AB5954F" w14:textId="77777777" w:rsidR="00C34263" w:rsidRDefault="00C34263" w:rsidP="0072440E">
            <w:r>
              <w:t>--</w:t>
            </w:r>
          </w:p>
        </w:tc>
      </w:tr>
      <w:tr w:rsidR="00B95504" w14:paraId="754A1F9F" w14:textId="77777777" w:rsidTr="0072440E">
        <w:tc>
          <w:tcPr>
            <w:tcW w:w="0" w:type="auto"/>
          </w:tcPr>
          <w:p w14:paraId="01A0F7BB" w14:textId="77777777" w:rsidR="00C34263" w:rsidRDefault="00C34263" w:rsidP="0072440E">
            <w:r>
              <w:t>R53</w:t>
            </w:r>
          </w:p>
        </w:tc>
        <w:tc>
          <w:tcPr>
            <w:tcW w:w="0" w:type="auto"/>
          </w:tcPr>
          <w:p w14:paraId="174C6068" w14:textId="77777777" w:rsidR="00C34263" w:rsidRPr="000008FB" w:rsidRDefault="00C34263" w:rsidP="0072440E">
            <w:r w:rsidRPr="000008FB">
              <w:t>Deve ser possível realizar pesquisas avançadas, ou seja, apresentar todos os registos que apresentem um termo de pesquisa, mesmo que parcialmente.</w:t>
            </w:r>
          </w:p>
        </w:tc>
        <w:tc>
          <w:tcPr>
            <w:tcW w:w="0" w:type="auto"/>
          </w:tcPr>
          <w:p w14:paraId="681B3458" w14:textId="77777777" w:rsidR="00C34263" w:rsidRDefault="00C34263" w:rsidP="0072440E">
            <w:r>
              <w:t>Não Implementado</w:t>
            </w:r>
          </w:p>
        </w:tc>
        <w:tc>
          <w:tcPr>
            <w:tcW w:w="0" w:type="auto"/>
          </w:tcPr>
          <w:p w14:paraId="76B41302" w14:textId="77777777" w:rsidR="00C34263" w:rsidRDefault="00C34263" w:rsidP="0072440E">
            <w:r>
              <w:t>--</w:t>
            </w:r>
          </w:p>
        </w:tc>
      </w:tr>
      <w:tr w:rsidR="00B95504" w14:paraId="0A004CE7" w14:textId="77777777" w:rsidTr="0072440E">
        <w:tc>
          <w:tcPr>
            <w:tcW w:w="0" w:type="auto"/>
          </w:tcPr>
          <w:p w14:paraId="37AC062E" w14:textId="77777777" w:rsidR="00C34263" w:rsidRDefault="00C34263" w:rsidP="0072440E">
            <w:r>
              <w:t>R54</w:t>
            </w:r>
          </w:p>
        </w:tc>
        <w:tc>
          <w:tcPr>
            <w:tcW w:w="0" w:type="auto"/>
          </w:tcPr>
          <w:p w14:paraId="5D75F072" w14:textId="77777777" w:rsidR="00C34263" w:rsidRPr="000008FB" w:rsidRDefault="00C34263" w:rsidP="0072440E">
            <w:r w:rsidRPr="000008FB">
              <w:t>Os clientes podem listar e pesquisar os seus serviços que realizaram.</w:t>
            </w:r>
          </w:p>
        </w:tc>
        <w:tc>
          <w:tcPr>
            <w:tcW w:w="0" w:type="auto"/>
          </w:tcPr>
          <w:p w14:paraId="1096282C" w14:textId="77777777" w:rsidR="00C34263" w:rsidRDefault="00C34263" w:rsidP="0072440E">
            <w:r>
              <w:t>Não Implementado</w:t>
            </w:r>
          </w:p>
        </w:tc>
        <w:tc>
          <w:tcPr>
            <w:tcW w:w="0" w:type="auto"/>
          </w:tcPr>
          <w:p w14:paraId="6B8FE2E5" w14:textId="77777777" w:rsidR="00C34263" w:rsidRDefault="00C34263" w:rsidP="0072440E">
            <w:r>
              <w:t>--</w:t>
            </w:r>
          </w:p>
        </w:tc>
      </w:tr>
      <w:tr w:rsidR="00B95504" w14:paraId="77AF2E96" w14:textId="77777777" w:rsidTr="0072440E">
        <w:tc>
          <w:tcPr>
            <w:tcW w:w="0" w:type="auto"/>
          </w:tcPr>
          <w:p w14:paraId="4892E800" w14:textId="77777777" w:rsidR="00C34263" w:rsidRDefault="00C34263" w:rsidP="0072440E">
            <w:r>
              <w:t>R55</w:t>
            </w:r>
          </w:p>
        </w:tc>
        <w:tc>
          <w:tcPr>
            <w:tcW w:w="0" w:type="auto"/>
          </w:tcPr>
          <w:p w14:paraId="46DB16AD" w14:textId="77777777" w:rsidR="00C34263" w:rsidRPr="000008FB" w:rsidRDefault="00C34263" w:rsidP="0072440E">
            <w:r w:rsidRPr="000008FB">
              <w:t>Os técnicos podem listar e pesquisar os seus serviços que processaram.</w:t>
            </w:r>
          </w:p>
        </w:tc>
        <w:tc>
          <w:tcPr>
            <w:tcW w:w="0" w:type="auto"/>
          </w:tcPr>
          <w:p w14:paraId="5E01BA0C" w14:textId="77777777" w:rsidR="00C34263" w:rsidRDefault="00C34263" w:rsidP="0072440E">
            <w:r>
              <w:t>Não Implementado</w:t>
            </w:r>
          </w:p>
        </w:tc>
        <w:tc>
          <w:tcPr>
            <w:tcW w:w="0" w:type="auto"/>
          </w:tcPr>
          <w:p w14:paraId="034B37FA" w14:textId="77777777" w:rsidR="00C34263" w:rsidRDefault="00C34263" w:rsidP="0072440E">
            <w:r>
              <w:t>--</w:t>
            </w:r>
          </w:p>
        </w:tc>
      </w:tr>
      <w:tr w:rsidR="00B95504" w14:paraId="78E63349" w14:textId="77777777" w:rsidTr="0072440E">
        <w:tc>
          <w:tcPr>
            <w:tcW w:w="0" w:type="auto"/>
          </w:tcPr>
          <w:p w14:paraId="169B1640" w14:textId="77777777" w:rsidR="00C34263" w:rsidRDefault="00C34263" w:rsidP="0072440E">
            <w:r>
              <w:lastRenderedPageBreak/>
              <w:t>R56</w:t>
            </w:r>
          </w:p>
        </w:tc>
        <w:tc>
          <w:tcPr>
            <w:tcW w:w="0" w:type="auto"/>
          </w:tcPr>
          <w:p w14:paraId="56B15311" w14:textId="77777777" w:rsidR="00C34263" w:rsidRPr="000008FB" w:rsidRDefault="00C34263" w:rsidP="0072440E">
            <w:r w:rsidRPr="000008FB">
              <w:t>Os administradores podem listar e pesquisar todos os serviços.</w:t>
            </w:r>
          </w:p>
        </w:tc>
        <w:tc>
          <w:tcPr>
            <w:tcW w:w="0" w:type="auto"/>
          </w:tcPr>
          <w:p w14:paraId="6BCC8765" w14:textId="77777777" w:rsidR="00C34263" w:rsidRDefault="00C34263" w:rsidP="0072440E">
            <w:r>
              <w:t>Não Implementado</w:t>
            </w:r>
          </w:p>
        </w:tc>
        <w:tc>
          <w:tcPr>
            <w:tcW w:w="0" w:type="auto"/>
          </w:tcPr>
          <w:p w14:paraId="20730DD4" w14:textId="77777777" w:rsidR="00C34263" w:rsidRDefault="00C34263" w:rsidP="0072440E">
            <w:r>
              <w:t>--</w:t>
            </w:r>
          </w:p>
        </w:tc>
      </w:tr>
      <w:tr w:rsidR="00B95504" w14:paraId="48A8F48E" w14:textId="77777777" w:rsidTr="0072440E">
        <w:tc>
          <w:tcPr>
            <w:tcW w:w="0" w:type="auto"/>
          </w:tcPr>
          <w:p w14:paraId="324A7D58" w14:textId="77777777" w:rsidR="00C34263" w:rsidRDefault="00C34263" w:rsidP="0072440E">
            <w:r>
              <w:t>R57</w:t>
            </w:r>
          </w:p>
        </w:tc>
        <w:tc>
          <w:tcPr>
            <w:tcW w:w="0" w:type="auto"/>
          </w:tcPr>
          <w:p w14:paraId="6EB75C54" w14:textId="77777777" w:rsidR="00C34263" w:rsidRPr="000008FB" w:rsidRDefault="00C34263" w:rsidP="0072440E">
            <w:r w:rsidRPr="000008FB">
              <w:t>O acesso à aplicação deve ser restringido com credenciais (login/password), informação que deverá ser armazenada num ficheiro de texto “credenciais_acesso.txt”.</w:t>
            </w:r>
          </w:p>
        </w:tc>
        <w:tc>
          <w:tcPr>
            <w:tcW w:w="0" w:type="auto"/>
          </w:tcPr>
          <w:p w14:paraId="0B5DE7AC" w14:textId="77777777" w:rsidR="00C34263" w:rsidRDefault="00C34263" w:rsidP="0072440E">
            <w:r>
              <w:t>Implementado</w:t>
            </w:r>
          </w:p>
        </w:tc>
        <w:tc>
          <w:tcPr>
            <w:tcW w:w="0" w:type="auto"/>
          </w:tcPr>
          <w:p w14:paraId="2C8D6D5B" w14:textId="77777777" w:rsidR="00C34263" w:rsidRDefault="00C34263" w:rsidP="0072440E">
            <w:r>
              <w:t>8</w:t>
            </w:r>
          </w:p>
        </w:tc>
      </w:tr>
      <w:tr w:rsidR="00B95504" w14:paraId="3C8BD5B8" w14:textId="77777777" w:rsidTr="0072440E">
        <w:tc>
          <w:tcPr>
            <w:tcW w:w="0" w:type="auto"/>
          </w:tcPr>
          <w:p w14:paraId="14BAC3C8" w14:textId="77777777" w:rsidR="00C34263" w:rsidRDefault="00C34263" w:rsidP="0072440E">
            <w:r>
              <w:t>R58</w:t>
            </w:r>
          </w:p>
        </w:tc>
        <w:tc>
          <w:tcPr>
            <w:tcW w:w="0" w:type="auto"/>
          </w:tcPr>
          <w:p w14:paraId="5BF57B1D" w14:textId="77777777" w:rsidR="00C34263" w:rsidRPr="000008FB" w:rsidRDefault="00C34263" w:rsidP="0072440E">
            <w:r w:rsidRPr="000008FB">
              <w:t>Durante o encerramento da aplicação, os dados devem ser automaticamente guardados num ficheiro de objetos “dados_apl.dat”.</w:t>
            </w:r>
          </w:p>
        </w:tc>
        <w:tc>
          <w:tcPr>
            <w:tcW w:w="0" w:type="auto"/>
          </w:tcPr>
          <w:p w14:paraId="7380EEDC" w14:textId="77777777" w:rsidR="00C34263" w:rsidRDefault="00C34263" w:rsidP="0072440E">
            <w:r>
              <w:t>Implementado</w:t>
            </w:r>
          </w:p>
        </w:tc>
        <w:tc>
          <w:tcPr>
            <w:tcW w:w="0" w:type="auto"/>
          </w:tcPr>
          <w:p w14:paraId="34585A45" w14:textId="77777777" w:rsidR="00C34263" w:rsidRDefault="00C34263" w:rsidP="0072440E">
            <w:r>
              <w:t>6</w:t>
            </w:r>
          </w:p>
        </w:tc>
      </w:tr>
      <w:tr w:rsidR="00B95504" w14:paraId="00E16655" w14:textId="77777777" w:rsidTr="0072440E">
        <w:tc>
          <w:tcPr>
            <w:tcW w:w="0" w:type="auto"/>
          </w:tcPr>
          <w:p w14:paraId="5B92C6B7" w14:textId="77777777" w:rsidR="00C34263" w:rsidRDefault="00C34263" w:rsidP="0072440E">
            <w:r>
              <w:t>R59</w:t>
            </w:r>
          </w:p>
        </w:tc>
        <w:tc>
          <w:tcPr>
            <w:tcW w:w="0" w:type="auto"/>
          </w:tcPr>
          <w:p w14:paraId="28DE3046" w14:textId="77777777" w:rsidR="00C34263" w:rsidRPr="000008FB" w:rsidRDefault="00C34263" w:rsidP="0072440E">
            <w:r w:rsidRPr="000008FB">
              <w:t xml:space="preserve">A aplicação, no arranque, deve automaticamente ler os dados do ficheiro de </w:t>
            </w:r>
            <w:proofErr w:type="spellStart"/>
            <w:r w:rsidRPr="000008FB">
              <w:t>objectos</w:t>
            </w:r>
            <w:proofErr w:type="spellEnd"/>
            <w:r w:rsidRPr="000008FB">
              <w:t xml:space="preserve"> “dados_apl.dat”, caso este exista, e informar o utilizador que os dados foram lidos com sucesso.</w:t>
            </w:r>
          </w:p>
        </w:tc>
        <w:tc>
          <w:tcPr>
            <w:tcW w:w="0" w:type="auto"/>
          </w:tcPr>
          <w:p w14:paraId="6EEEC671" w14:textId="77777777" w:rsidR="00C34263" w:rsidRDefault="00C34263" w:rsidP="0072440E">
            <w:r>
              <w:t>Implementado</w:t>
            </w:r>
          </w:p>
        </w:tc>
        <w:tc>
          <w:tcPr>
            <w:tcW w:w="0" w:type="auto"/>
          </w:tcPr>
          <w:p w14:paraId="593FD529" w14:textId="77777777" w:rsidR="00C34263" w:rsidRDefault="00C34263" w:rsidP="0072440E">
            <w:r>
              <w:t>10</w:t>
            </w:r>
          </w:p>
        </w:tc>
      </w:tr>
      <w:tr w:rsidR="00B95504" w14:paraId="4956CEF6" w14:textId="77777777" w:rsidTr="0072440E">
        <w:tc>
          <w:tcPr>
            <w:tcW w:w="0" w:type="auto"/>
          </w:tcPr>
          <w:p w14:paraId="621F7596" w14:textId="77777777" w:rsidR="00C34263" w:rsidRDefault="00C34263" w:rsidP="0072440E">
            <w:r>
              <w:t>R61</w:t>
            </w:r>
          </w:p>
        </w:tc>
        <w:tc>
          <w:tcPr>
            <w:tcW w:w="0" w:type="auto"/>
          </w:tcPr>
          <w:p w14:paraId="6BEEE9DC" w14:textId="77777777" w:rsidR="00C34263" w:rsidRPr="000008FB" w:rsidRDefault="00C34263" w:rsidP="0072440E">
            <w:r w:rsidRPr="000008FB">
              <w:t>Disponibilizar uma interface em modo texto onde o utilizador possa interagir e controlar a aplicação.</w:t>
            </w:r>
          </w:p>
        </w:tc>
        <w:tc>
          <w:tcPr>
            <w:tcW w:w="0" w:type="auto"/>
          </w:tcPr>
          <w:p w14:paraId="478E9794" w14:textId="77777777" w:rsidR="00C34263" w:rsidRDefault="00C34263" w:rsidP="0072440E">
            <w:r>
              <w:t>Não Implementado</w:t>
            </w:r>
          </w:p>
        </w:tc>
        <w:tc>
          <w:tcPr>
            <w:tcW w:w="0" w:type="auto"/>
          </w:tcPr>
          <w:p w14:paraId="4459EFF1" w14:textId="77777777" w:rsidR="00C34263" w:rsidRDefault="00C34263" w:rsidP="0072440E">
            <w:r>
              <w:t>--</w:t>
            </w:r>
          </w:p>
        </w:tc>
      </w:tr>
      <w:tr w:rsidR="00B95504" w14:paraId="33ACB4E0" w14:textId="77777777" w:rsidTr="0072440E">
        <w:tc>
          <w:tcPr>
            <w:tcW w:w="0" w:type="auto"/>
          </w:tcPr>
          <w:p w14:paraId="224E881D" w14:textId="77777777" w:rsidR="00C34263" w:rsidRDefault="00C34263" w:rsidP="0072440E">
            <w:r>
              <w:t>R62</w:t>
            </w:r>
          </w:p>
        </w:tc>
        <w:tc>
          <w:tcPr>
            <w:tcW w:w="0" w:type="auto"/>
          </w:tcPr>
          <w:p w14:paraId="39C884B8" w14:textId="77777777" w:rsidR="00C34263" w:rsidRPr="000008FB" w:rsidRDefault="00C34263" w:rsidP="0072440E">
            <w:r w:rsidRPr="000008FB">
              <w:t xml:space="preserve">Todas as </w:t>
            </w:r>
            <w:proofErr w:type="spellStart"/>
            <w:r w:rsidRPr="000008FB">
              <w:t>acções</w:t>
            </w:r>
            <w:proofErr w:type="spellEnd"/>
            <w:r w:rsidRPr="000008FB">
              <w:t xml:space="preserve"> dos utilizadores deverão ser guardadas num ficheiro de texto denominado “log.txt”. Este ficheiro deverá ser escrito de forma sequencial, apresentando as </w:t>
            </w:r>
            <w:proofErr w:type="spellStart"/>
            <w:r w:rsidRPr="000008FB">
              <w:t>acções</w:t>
            </w:r>
            <w:proofErr w:type="spellEnd"/>
            <w:r w:rsidRPr="000008FB">
              <w:t xml:space="preserve"> mais recentes no início do ficheiro.</w:t>
            </w:r>
          </w:p>
        </w:tc>
        <w:tc>
          <w:tcPr>
            <w:tcW w:w="0" w:type="auto"/>
          </w:tcPr>
          <w:p w14:paraId="5C986BEC" w14:textId="77777777" w:rsidR="00C34263" w:rsidRDefault="00C34263" w:rsidP="0072440E">
            <w:r>
              <w:t>Não Implementado</w:t>
            </w:r>
          </w:p>
        </w:tc>
        <w:tc>
          <w:tcPr>
            <w:tcW w:w="0" w:type="auto"/>
          </w:tcPr>
          <w:p w14:paraId="5E7117D8" w14:textId="77777777" w:rsidR="00C34263" w:rsidRDefault="00C34263" w:rsidP="0072440E">
            <w:r w:rsidRPr="00CA0FA0">
              <w:t>--</w:t>
            </w:r>
          </w:p>
        </w:tc>
      </w:tr>
      <w:tr w:rsidR="00B95504" w14:paraId="51F56F3A" w14:textId="77777777" w:rsidTr="0072440E">
        <w:tc>
          <w:tcPr>
            <w:tcW w:w="0" w:type="auto"/>
          </w:tcPr>
          <w:p w14:paraId="03A3D570" w14:textId="77777777" w:rsidR="00C34263" w:rsidRDefault="00C34263" w:rsidP="0072440E">
            <w:r>
              <w:t>R63</w:t>
            </w:r>
          </w:p>
        </w:tc>
        <w:tc>
          <w:tcPr>
            <w:tcW w:w="0" w:type="auto"/>
          </w:tcPr>
          <w:p w14:paraId="3F3FD7EB" w14:textId="77777777" w:rsidR="00C34263" w:rsidRPr="000008FB" w:rsidRDefault="00C34263" w:rsidP="0072440E">
            <w:r w:rsidRPr="000008FB">
              <w:t xml:space="preserve">Deve ser possível consultar o log de </w:t>
            </w:r>
            <w:proofErr w:type="spellStart"/>
            <w:r w:rsidRPr="000008FB">
              <w:t>acções</w:t>
            </w:r>
            <w:proofErr w:type="spellEnd"/>
            <w:r w:rsidRPr="000008FB">
              <w:t xml:space="preserve"> através da aplicação.</w:t>
            </w:r>
          </w:p>
        </w:tc>
        <w:tc>
          <w:tcPr>
            <w:tcW w:w="0" w:type="auto"/>
          </w:tcPr>
          <w:p w14:paraId="0F4B2EFC" w14:textId="77777777" w:rsidR="00C34263" w:rsidRDefault="00C34263" w:rsidP="0072440E">
            <w:r>
              <w:t>Não Implementado</w:t>
            </w:r>
          </w:p>
        </w:tc>
        <w:tc>
          <w:tcPr>
            <w:tcW w:w="0" w:type="auto"/>
          </w:tcPr>
          <w:p w14:paraId="52564081" w14:textId="77777777" w:rsidR="00C34263" w:rsidRDefault="00C34263" w:rsidP="0072440E">
            <w:r w:rsidRPr="00CA0FA0">
              <w:t>--</w:t>
            </w:r>
          </w:p>
        </w:tc>
      </w:tr>
      <w:tr w:rsidR="00B95504" w14:paraId="68038D11" w14:textId="77777777" w:rsidTr="0072440E">
        <w:tc>
          <w:tcPr>
            <w:tcW w:w="0" w:type="auto"/>
          </w:tcPr>
          <w:p w14:paraId="4FB8E028" w14:textId="77777777" w:rsidR="00C34263" w:rsidRDefault="00C34263" w:rsidP="0072440E">
            <w:r>
              <w:t>R64</w:t>
            </w:r>
          </w:p>
        </w:tc>
        <w:tc>
          <w:tcPr>
            <w:tcW w:w="0" w:type="auto"/>
          </w:tcPr>
          <w:p w14:paraId="027C4171" w14:textId="77777777" w:rsidR="00C34263" w:rsidRPr="000008FB" w:rsidRDefault="00C34263" w:rsidP="0072440E">
            <w:r w:rsidRPr="000008FB">
              <w:t xml:space="preserve">Deverá ser registado o número total (até ao momento) de execuções do sistema e o </w:t>
            </w:r>
            <w:proofErr w:type="spellStart"/>
            <w:r w:rsidRPr="000008FB">
              <w:t>username</w:t>
            </w:r>
            <w:proofErr w:type="spellEnd"/>
            <w:r w:rsidRPr="000008FB">
              <w:t xml:space="preserve"> do último utilizador que acedeu à aplicação. Esta informação deverá ser guardada num ficheiro de </w:t>
            </w:r>
            <w:proofErr w:type="spellStart"/>
            <w:r w:rsidRPr="000008FB">
              <w:t>objectos</w:t>
            </w:r>
            <w:proofErr w:type="spellEnd"/>
            <w:r w:rsidRPr="000008FB">
              <w:t xml:space="preserve"> e </w:t>
            </w:r>
            <w:proofErr w:type="spellStart"/>
            <w:r w:rsidRPr="000008FB">
              <w:t>actualizada</w:t>
            </w:r>
            <w:proofErr w:type="spellEnd"/>
            <w:r w:rsidRPr="000008FB">
              <w:t xml:space="preserve"> sempre que a aplicação é executada, </w:t>
            </w:r>
            <w:r w:rsidRPr="000008FB">
              <w:lastRenderedPageBreak/>
              <w:t>apresentando os dados ao utilizador.</w:t>
            </w:r>
          </w:p>
        </w:tc>
        <w:tc>
          <w:tcPr>
            <w:tcW w:w="0" w:type="auto"/>
          </w:tcPr>
          <w:p w14:paraId="73E73688" w14:textId="77777777" w:rsidR="00C34263" w:rsidRDefault="00C34263" w:rsidP="0072440E">
            <w:r>
              <w:lastRenderedPageBreak/>
              <w:t>Não Implementado</w:t>
            </w:r>
          </w:p>
        </w:tc>
        <w:tc>
          <w:tcPr>
            <w:tcW w:w="0" w:type="auto"/>
          </w:tcPr>
          <w:p w14:paraId="0823FF3D" w14:textId="77777777" w:rsidR="00C34263" w:rsidRDefault="00C34263" w:rsidP="0072440E">
            <w:r w:rsidRPr="00CA0FA0">
              <w:t>--</w:t>
            </w:r>
          </w:p>
        </w:tc>
      </w:tr>
      <w:tr w:rsidR="00B95504" w14:paraId="74F8E6EE" w14:textId="77777777" w:rsidTr="0072440E">
        <w:tc>
          <w:tcPr>
            <w:tcW w:w="0" w:type="auto"/>
          </w:tcPr>
          <w:p w14:paraId="6B47B112" w14:textId="77777777" w:rsidR="00C34263" w:rsidRDefault="00C34263" w:rsidP="0072440E">
            <w:r>
              <w:t>R65</w:t>
            </w:r>
          </w:p>
        </w:tc>
        <w:tc>
          <w:tcPr>
            <w:tcW w:w="0" w:type="auto"/>
          </w:tcPr>
          <w:p w14:paraId="3860EEF5" w14:textId="77777777" w:rsidR="00C34263" w:rsidRPr="000008FB" w:rsidRDefault="00C34263" w:rsidP="0072440E">
            <w:r w:rsidRPr="000008FB">
              <w:t>A aplicação deve estar corretamente estruturada, tendo em conta o paradigma Orientado a Objetos e recorrendo à linguagem Java.</w:t>
            </w:r>
          </w:p>
        </w:tc>
        <w:tc>
          <w:tcPr>
            <w:tcW w:w="0" w:type="auto"/>
          </w:tcPr>
          <w:p w14:paraId="79BC0ABC" w14:textId="77777777" w:rsidR="00C34263" w:rsidRDefault="00C34263" w:rsidP="0072440E">
            <w:r>
              <w:t>Não Implementado</w:t>
            </w:r>
          </w:p>
        </w:tc>
        <w:tc>
          <w:tcPr>
            <w:tcW w:w="0" w:type="auto"/>
          </w:tcPr>
          <w:p w14:paraId="3DF4D76B" w14:textId="77777777" w:rsidR="00C34263" w:rsidRDefault="00C34263" w:rsidP="0072440E">
            <w:r>
              <w:t>-</w:t>
            </w:r>
          </w:p>
        </w:tc>
      </w:tr>
      <w:tr w:rsidR="00B95504" w14:paraId="370DAB58" w14:textId="77777777" w:rsidTr="0072440E">
        <w:tc>
          <w:tcPr>
            <w:tcW w:w="0" w:type="auto"/>
          </w:tcPr>
          <w:p w14:paraId="0BC0281C" w14:textId="77777777" w:rsidR="00C34263" w:rsidRDefault="00C34263" w:rsidP="0072440E">
            <w:r>
              <w:t>R66</w:t>
            </w:r>
          </w:p>
        </w:tc>
        <w:tc>
          <w:tcPr>
            <w:tcW w:w="0" w:type="auto"/>
          </w:tcPr>
          <w:p w14:paraId="65CF6029" w14:textId="77777777" w:rsidR="00C34263" w:rsidRPr="000008FB" w:rsidRDefault="00C34263" w:rsidP="0072440E">
            <w:r w:rsidRPr="000008FB">
              <w:t>Implemente as estruturas de armazenamento necessárias, procurando otimizar os recursos utilizados.</w:t>
            </w:r>
          </w:p>
        </w:tc>
        <w:tc>
          <w:tcPr>
            <w:tcW w:w="0" w:type="auto"/>
          </w:tcPr>
          <w:p w14:paraId="5FA8E241" w14:textId="77777777" w:rsidR="00C34263" w:rsidRDefault="00C34263" w:rsidP="0072440E">
            <w:r>
              <w:t>Não Implementado</w:t>
            </w:r>
          </w:p>
        </w:tc>
        <w:tc>
          <w:tcPr>
            <w:tcW w:w="0" w:type="auto"/>
          </w:tcPr>
          <w:p w14:paraId="6CFCBDE3" w14:textId="77777777" w:rsidR="00C34263" w:rsidRDefault="00C34263" w:rsidP="0072440E">
            <w:r>
              <w:t>-</w:t>
            </w:r>
          </w:p>
        </w:tc>
      </w:tr>
      <w:tr w:rsidR="00B95504" w14:paraId="11673637" w14:textId="77777777" w:rsidTr="0072440E">
        <w:tc>
          <w:tcPr>
            <w:tcW w:w="0" w:type="auto"/>
          </w:tcPr>
          <w:p w14:paraId="22732ECE" w14:textId="77777777" w:rsidR="00C34263" w:rsidRDefault="00C34263" w:rsidP="0072440E">
            <w:r>
              <w:t>R67</w:t>
            </w:r>
          </w:p>
        </w:tc>
        <w:tc>
          <w:tcPr>
            <w:tcW w:w="0" w:type="auto"/>
          </w:tcPr>
          <w:p w14:paraId="37D75487" w14:textId="77777777" w:rsidR="00C34263" w:rsidRPr="000008FB" w:rsidRDefault="00C34263" w:rsidP="0072440E">
            <w:r w:rsidRPr="000008FB">
              <w:t>Valide todas as leituras de dados do utilizador (e.g. verifique se os nomes são únicos).</w:t>
            </w:r>
          </w:p>
        </w:tc>
        <w:tc>
          <w:tcPr>
            <w:tcW w:w="0" w:type="auto"/>
          </w:tcPr>
          <w:p w14:paraId="5AD281A7" w14:textId="77777777" w:rsidR="00C34263" w:rsidRDefault="00C34263" w:rsidP="0072440E">
            <w:r>
              <w:t>Não Implementado</w:t>
            </w:r>
          </w:p>
        </w:tc>
        <w:tc>
          <w:tcPr>
            <w:tcW w:w="0" w:type="auto"/>
          </w:tcPr>
          <w:p w14:paraId="58C4CFDD" w14:textId="77777777" w:rsidR="00C34263" w:rsidRDefault="00C34263" w:rsidP="0072440E">
            <w:r>
              <w:t>-</w:t>
            </w:r>
          </w:p>
        </w:tc>
      </w:tr>
      <w:tr w:rsidR="00B95504" w14:paraId="08690FC9" w14:textId="77777777" w:rsidTr="0072440E">
        <w:tc>
          <w:tcPr>
            <w:tcW w:w="0" w:type="auto"/>
          </w:tcPr>
          <w:p w14:paraId="3F97A928" w14:textId="77777777" w:rsidR="00C34263" w:rsidRDefault="00C34263" w:rsidP="0072440E">
            <w:r>
              <w:t>R68</w:t>
            </w:r>
          </w:p>
        </w:tc>
        <w:tc>
          <w:tcPr>
            <w:tcW w:w="0" w:type="auto"/>
          </w:tcPr>
          <w:p w14:paraId="384140D1" w14:textId="77777777" w:rsidR="00C34263" w:rsidRPr="000008FB" w:rsidRDefault="00C34263" w:rsidP="0072440E">
            <w:r w:rsidRPr="000008FB">
              <w:t>Sempre que necessário, apresentar ao utilizador mensagens informativas adequadas. Quando um utilizador realizar uma ação sobre a aplicação, esta deve informar se a ação foi realizada com sucesso ou insucesso.</w:t>
            </w:r>
          </w:p>
        </w:tc>
        <w:tc>
          <w:tcPr>
            <w:tcW w:w="0" w:type="auto"/>
          </w:tcPr>
          <w:p w14:paraId="3A60713C" w14:textId="77777777" w:rsidR="00C34263" w:rsidRDefault="00C34263" w:rsidP="0072440E">
            <w:r>
              <w:t>Não Implementado</w:t>
            </w:r>
          </w:p>
        </w:tc>
        <w:tc>
          <w:tcPr>
            <w:tcW w:w="0" w:type="auto"/>
          </w:tcPr>
          <w:p w14:paraId="20E4E670" w14:textId="77777777" w:rsidR="00C34263" w:rsidRDefault="00C34263" w:rsidP="00C34263">
            <w:pPr>
              <w:keepNext/>
            </w:pPr>
            <w:r>
              <w:t>-</w:t>
            </w:r>
          </w:p>
        </w:tc>
      </w:tr>
    </w:tbl>
    <w:p w14:paraId="1A9F099C" w14:textId="5647D443" w:rsidR="00C34263" w:rsidRPr="00715D43" w:rsidRDefault="00C34263" w:rsidP="00C34263">
      <w:pPr>
        <w:pStyle w:val="Legenda"/>
        <w:spacing w:before="120"/>
        <w:rPr>
          <w:rFonts w:cstheme="minorHAnsi"/>
        </w:rPr>
      </w:pPr>
      <w:r>
        <w:t xml:space="preserve">Tabela </w:t>
      </w:r>
      <w:fldSimple w:instr=" SEQ Tabela \* ARABIC ">
        <w:r>
          <w:rPr>
            <w:noProof/>
          </w:rPr>
          <w:t>1</w:t>
        </w:r>
      </w:fldSimple>
      <w:r>
        <w:t xml:space="preserve"> - </w:t>
      </w:r>
      <w:proofErr w:type="spellStart"/>
      <w:r>
        <w:t>Requesitos</w:t>
      </w:r>
      <w:proofErr w:type="spellEnd"/>
      <w:r>
        <w:t xml:space="preserve"> implementados</w:t>
      </w:r>
    </w:p>
    <w:p w14:paraId="58EA9A94" w14:textId="24AB9038" w:rsidR="0099736E" w:rsidRPr="00715D43" w:rsidRDefault="0099736E" w:rsidP="0099736E">
      <w:pPr>
        <w:pStyle w:val="Ttulo2"/>
        <w:rPr>
          <w:lang w:val="pt-PT"/>
        </w:rPr>
      </w:pPr>
      <w:bookmarkStart w:id="21" w:name="_Toc187775977"/>
      <w:r w:rsidRPr="00715D43">
        <w:rPr>
          <w:lang w:val="pt-PT"/>
        </w:rPr>
        <w:t xml:space="preserve">Classes e </w:t>
      </w:r>
      <w:r w:rsidRPr="00715D43">
        <w:rPr>
          <w:i/>
          <w:iCs/>
          <w:lang w:val="pt-PT"/>
        </w:rPr>
        <w:t>Packages</w:t>
      </w:r>
      <w:bookmarkEnd w:id="21"/>
    </w:p>
    <w:p w14:paraId="7DE8A76F" w14:textId="4F2DAE7D" w:rsidR="00CA5FD0" w:rsidRPr="00715D43" w:rsidRDefault="00CA5FD0" w:rsidP="00CC73D0">
      <w:pPr>
        <w:rPr>
          <w:rFonts w:cstheme="minorHAnsi"/>
          <w:i/>
          <w:iCs/>
        </w:rPr>
      </w:pPr>
      <w:r w:rsidRPr="00715D43">
        <w:rPr>
          <w:rFonts w:cstheme="minorHAnsi"/>
          <w:i/>
          <w:iCs/>
        </w:rPr>
        <w:t xml:space="preserve">Apresentar e descrever todas as packages e classes do </w:t>
      </w:r>
      <w:proofErr w:type="spellStart"/>
      <w:r w:rsidRPr="00715D43">
        <w:rPr>
          <w:rFonts w:cstheme="minorHAnsi"/>
          <w:i/>
          <w:iCs/>
        </w:rPr>
        <w:t>projecto</w:t>
      </w:r>
      <w:proofErr w:type="spellEnd"/>
      <w:r w:rsidRPr="00715D43">
        <w:rPr>
          <w:rFonts w:cstheme="minorHAnsi"/>
          <w:i/>
          <w:iCs/>
        </w:rPr>
        <w:t>. Os principais métodos de cada classe (e que não sejam óbvios) devem ser igualmente explicados.</w:t>
      </w:r>
    </w:p>
    <w:p w14:paraId="268BD943" w14:textId="67B769E0" w:rsidR="00CA5FD0" w:rsidRPr="00715D43" w:rsidRDefault="00CA5FD0" w:rsidP="00CC73D0">
      <w:pPr>
        <w:rPr>
          <w:rFonts w:cstheme="minorHAnsi"/>
          <w:i/>
          <w:iCs/>
        </w:rPr>
      </w:pPr>
      <w:r w:rsidRPr="00715D43">
        <w:rPr>
          <w:rFonts w:cstheme="minorHAnsi"/>
          <w:i/>
          <w:iCs/>
        </w:rPr>
        <w:t>Recomenda-se que seja</w:t>
      </w:r>
      <w:r w:rsidR="00A42D56" w:rsidRPr="00715D43">
        <w:rPr>
          <w:rFonts w:cstheme="minorHAnsi"/>
          <w:i/>
          <w:iCs/>
        </w:rPr>
        <w:t>m</w:t>
      </w:r>
      <w:r w:rsidRPr="00715D43">
        <w:rPr>
          <w:rFonts w:cstheme="minorHAnsi"/>
          <w:i/>
          <w:iCs/>
        </w:rPr>
        <w:t xml:space="preserve"> disponibilizado</w:t>
      </w:r>
      <w:r w:rsidR="00A42D56" w:rsidRPr="00715D43">
        <w:rPr>
          <w:rFonts w:cstheme="minorHAnsi"/>
          <w:i/>
          <w:iCs/>
        </w:rPr>
        <w:t>s</w:t>
      </w:r>
      <w:r w:rsidRPr="00715D43">
        <w:rPr>
          <w:rFonts w:cstheme="minorHAnsi"/>
          <w:i/>
          <w:iCs/>
        </w:rPr>
        <w:t xml:space="preserve"> </w:t>
      </w:r>
      <w:r w:rsidRPr="00715D43">
        <w:rPr>
          <w:rFonts w:cstheme="minorHAnsi"/>
          <w:b/>
          <w:bCs/>
          <w:i/>
          <w:iCs/>
        </w:rPr>
        <w:t>diagrama</w:t>
      </w:r>
      <w:r w:rsidR="00A42D56" w:rsidRPr="00715D43">
        <w:rPr>
          <w:rFonts w:cstheme="minorHAnsi"/>
          <w:b/>
          <w:bCs/>
          <w:i/>
          <w:iCs/>
        </w:rPr>
        <w:t>s</w:t>
      </w:r>
      <w:r w:rsidRPr="00715D43">
        <w:rPr>
          <w:rFonts w:cstheme="minorHAnsi"/>
          <w:b/>
          <w:bCs/>
          <w:i/>
          <w:iCs/>
        </w:rPr>
        <w:t xml:space="preserve"> de class</w:t>
      </w:r>
      <w:r w:rsidR="00A42D56" w:rsidRPr="00715D43">
        <w:rPr>
          <w:rFonts w:cstheme="minorHAnsi"/>
          <w:b/>
          <w:bCs/>
          <w:i/>
          <w:iCs/>
        </w:rPr>
        <w:t>es</w:t>
      </w:r>
      <w:r w:rsidRPr="00715D43">
        <w:rPr>
          <w:rFonts w:cstheme="minorHAnsi"/>
          <w:i/>
          <w:iCs/>
        </w:rPr>
        <w:t xml:space="preserve"> (ou outros diagra</w:t>
      </w:r>
      <w:r w:rsidR="00A42D56" w:rsidRPr="00715D43">
        <w:rPr>
          <w:rFonts w:cstheme="minorHAnsi"/>
          <w:i/>
          <w:iCs/>
        </w:rPr>
        <w:t xml:space="preserve">mas UML, sempre que se justifique) para melhor compreensão da estrutura do </w:t>
      </w:r>
      <w:proofErr w:type="spellStart"/>
      <w:r w:rsidR="00A42D56" w:rsidRPr="00715D43">
        <w:rPr>
          <w:rFonts w:cstheme="minorHAnsi"/>
          <w:i/>
          <w:iCs/>
        </w:rPr>
        <w:t>projecto</w:t>
      </w:r>
      <w:proofErr w:type="spellEnd"/>
      <w:r w:rsidR="00A42D56" w:rsidRPr="00715D43">
        <w:rPr>
          <w:rFonts w:cstheme="minorHAnsi"/>
          <w:i/>
          <w:iCs/>
        </w:rPr>
        <w:t>.</w:t>
      </w:r>
    </w:p>
    <w:p w14:paraId="583CB511" w14:textId="2BFB2E96" w:rsidR="0099736E" w:rsidRPr="00715D43" w:rsidRDefault="0099736E" w:rsidP="00CC73D0">
      <w:pPr>
        <w:rPr>
          <w:rFonts w:cstheme="minorHAnsi"/>
          <w:i/>
          <w:iCs/>
        </w:rPr>
      </w:pPr>
    </w:p>
    <w:p w14:paraId="5E36E910" w14:textId="647CAF6B" w:rsidR="0099736E" w:rsidRPr="00715D43" w:rsidRDefault="00CD03F4" w:rsidP="0099736E">
      <w:pPr>
        <w:pStyle w:val="Ttulo2"/>
        <w:rPr>
          <w:lang w:val="pt-PT"/>
        </w:rPr>
      </w:pPr>
      <w:bookmarkStart w:id="22" w:name="_Toc187775978"/>
      <w:r w:rsidRPr="00715D43">
        <w:rPr>
          <w:lang w:val="pt-PT"/>
        </w:rPr>
        <w:t>Algoritmos</w:t>
      </w:r>
      <w:bookmarkEnd w:id="22"/>
    </w:p>
    <w:p w14:paraId="33BD224D" w14:textId="61368428" w:rsidR="00CA5FD0" w:rsidRPr="00715D43" w:rsidRDefault="00CA5FD0" w:rsidP="00CC73D0">
      <w:pPr>
        <w:rPr>
          <w:rFonts w:cstheme="minorHAnsi"/>
          <w:i/>
          <w:iCs/>
        </w:rPr>
      </w:pPr>
      <w:r w:rsidRPr="00715D43">
        <w:rPr>
          <w:rFonts w:cstheme="minorHAnsi"/>
          <w:i/>
          <w:iCs/>
        </w:rPr>
        <w:t xml:space="preserve">Descrever com brevidade os principais algoritmos, essenciais para o funcionamento do </w:t>
      </w:r>
      <w:proofErr w:type="spellStart"/>
      <w:r w:rsidRPr="00715D43">
        <w:rPr>
          <w:rFonts w:cstheme="minorHAnsi"/>
          <w:i/>
          <w:iCs/>
        </w:rPr>
        <w:t>projecto</w:t>
      </w:r>
      <w:proofErr w:type="spellEnd"/>
      <w:r w:rsidRPr="00715D43">
        <w:rPr>
          <w:rFonts w:cstheme="minorHAnsi"/>
          <w:i/>
          <w:iCs/>
        </w:rPr>
        <w:t>.</w:t>
      </w:r>
    </w:p>
    <w:p w14:paraId="188C6181" w14:textId="5C854424" w:rsidR="0099736E" w:rsidRPr="00715D43" w:rsidRDefault="0099736E" w:rsidP="00CC73D0">
      <w:pPr>
        <w:rPr>
          <w:rFonts w:cstheme="minorHAnsi"/>
          <w:i/>
          <w:iCs/>
        </w:rPr>
      </w:pPr>
    </w:p>
    <w:p w14:paraId="7F93EE58" w14:textId="47D6A96A" w:rsidR="0099736E" w:rsidRPr="00715D43" w:rsidRDefault="00AD6C83" w:rsidP="00AD6C83">
      <w:pPr>
        <w:pStyle w:val="Ttulo2"/>
        <w:rPr>
          <w:lang w:val="pt-PT"/>
        </w:rPr>
      </w:pPr>
      <w:bookmarkStart w:id="23" w:name="_Toc187775979"/>
      <w:r w:rsidRPr="00715D43">
        <w:rPr>
          <w:lang w:val="pt-PT"/>
        </w:rPr>
        <w:lastRenderedPageBreak/>
        <w:t xml:space="preserve">Estruturas de </w:t>
      </w:r>
      <w:r w:rsidR="00553D33" w:rsidRPr="00715D43">
        <w:rPr>
          <w:lang w:val="pt-PT"/>
        </w:rPr>
        <w:t>D</w:t>
      </w:r>
      <w:r w:rsidRPr="00715D43">
        <w:rPr>
          <w:lang w:val="pt-PT"/>
        </w:rPr>
        <w:t>ados</w:t>
      </w:r>
      <w:bookmarkEnd w:id="23"/>
      <w:r w:rsidR="0099736E" w:rsidRPr="00715D43">
        <w:rPr>
          <w:lang w:val="pt-PT"/>
        </w:rPr>
        <w:t xml:space="preserve"> </w:t>
      </w:r>
    </w:p>
    <w:p w14:paraId="0EC7D0C0" w14:textId="439E0E1D" w:rsidR="0099736E" w:rsidRPr="00715D43" w:rsidRDefault="00CA5FD0" w:rsidP="0099736E">
      <w:pPr>
        <w:rPr>
          <w:rFonts w:cstheme="minorHAnsi"/>
          <w:i/>
          <w:iCs/>
        </w:rPr>
      </w:pPr>
      <w:r w:rsidRPr="00715D43">
        <w:rPr>
          <w:rFonts w:cstheme="minorHAnsi"/>
          <w:i/>
          <w:iCs/>
        </w:rPr>
        <w:t xml:space="preserve">Descrever com brevidade as estruturas de dados usadas para manipular dados no </w:t>
      </w:r>
      <w:proofErr w:type="spellStart"/>
      <w:r w:rsidRPr="00715D43">
        <w:rPr>
          <w:rFonts w:cstheme="minorHAnsi"/>
          <w:i/>
          <w:iCs/>
        </w:rPr>
        <w:t>projecto</w:t>
      </w:r>
      <w:proofErr w:type="spellEnd"/>
      <w:r w:rsidR="0099736E" w:rsidRPr="00715D43">
        <w:rPr>
          <w:rFonts w:cstheme="minorHAnsi"/>
          <w:i/>
          <w:iCs/>
        </w:rPr>
        <w:t xml:space="preserve"> (e.g. </w:t>
      </w:r>
      <w:proofErr w:type="spellStart"/>
      <w:r w:rsidR="0099736E" w:rsidRPr="00715D43">
        <w:rPr>
          <w:rFonts w:cstheme="minorHAnsi"/>
          <w:i/>
          <w:iCs/>
        </w:rPr>
        <w:t>Vectors</w:t>
      </w:r>
      <w:proofErr w:type="spellEnd"/>
      <w:r w:rsidR="0099736E" w:rsidRPr="00715D43">
        <w:rPr>
          <w:rFonts w:cstheme="minorHAnsi"/>
          <w:i/>
          <w:iCs/>
        </w:rPr>
        <w:t xml:space="preserve">, </w:t>
      </w:r>
      <w:proofErr w:type="spellStart"/>
      <w:r w:rsidR="0099736E" w:rsidRPr="00715D43">
        <w:rPr>
          <w:rFonts w:cstheme="minorHAnsi"/>
          <w:i/>
          <w:iCs/>
        </w:rPr>
        <w:t>ArrayLists</w:t>
      </w:r>
      <w:proofErr w:type="spellEnd"/>
      <w:r w:rsidR="0099736E" w:rsidRPr="00715D43">
        <w:rPr>
          <w:rFonts w:cstheme="minorHAnsi"/>
          <w:i/>
          <w:iCs/>
        </w:rPr>
        <w:t xml:space="preserve">, </w:t>
      </w:r>
      <w:proofErr w:type="spellStart"/>
      <w:r w:rsidR="0099736E" w:rsidRPr="00715D43">
        <w:rPr>
          <w:rFonts w:cstheme="minorHAnsi"/>
          <w:i/>
          <w:iCs/>
        </w:rPr>
        <w:t>LinkedLists</w:t>
      </w:r>
      <w:proofErr w:type="spellEnd"/>
      <w:r w:rsidR="0099736E" w:rsidRPr="00715D43">
        <w:rPr>
          <w:rFonts w:cstheme="minorHAnsi"/>
          <w:i/>
          <w:iCs/>
        </w:rPr>
        <w:t xml:space="preserve">, </w:t>
      </w:r>
      <w:proofErr w:type="spellStart"/>
      <w:r w:rsidR="0099736E" w:rsidRPr="00715D43">
        <w:rPr>
          <w:rFonts w:cstheme="minorHAnsi"/>
          <w:i/>
          <w:iCs/>
        </w:rPr>
        <w:t>Hashtables</w:t>
      </w:r>
      <w:proofErr w:type="spellEnd"/>
      <w:r w:rsidR="0099736E" w:rsidRPr="00715D43">
        <w:rPr>
          <w:rFonts w:cstheme="minorHAnsi"/>
          <w:i/>
          <w:iCs/>
        </w:rPr>
        <w:t xml:space="preserve">, </w:t>
      </w:r>
      <w:proofErr w:type="spellStart"/>
      <w:r w:rsidR="00AD6C83" w:rsidRPr="00715D43">
        <w:rPr>
          <w:rFonts w:cstheme="minorHAnsi"/>
          <w:i/>
          <w:iCs/>
        </w:rPr>
        <w:t>Maps</w:t>
      </w:r>
      <w:proofErr w:type="spellEnd"/>
      <w:r w:rsidR="00AD6C83" w:rsidRPr="00715D43">
        <w:rPr>
          <w:rFonts w:cstheme="minorHAnsi"/>
          <w:i/>
          <w:iCs/>
        </w:rPr>
        <w:t xml:space="preserve">, </w:t>
      </w:r>
      <w:proofErr w:type="spellStart"/>
      <w:r w:rsidR="0099736E" w:rsidRPr="00715D43">
        <w:rPr>
          <w:rFonts w:cstheme="minorHAnsi"/>
          <w:i/>
          <w:iCs/>
        </w:rPr>
        <w:t>Binary</w:t>
      </w:r>
      <w:proofErr w:type="spellEnd"/>
      <w:r w:rsidR="0099736E" w:rsidRPr="00715D43">
        <w:rPr>
          <w:rFonts w:cstheme="minorHAnsi"/>
          <w:i/>
          <w:iCs/>
        </w:rPr>
        <w:t xml:space="preserve"> </w:t>
      </w:r>
      <w:proofErr w:type="spellStart"/>
      <w:r w:rsidR="0099736E" w:rsidRPr="00715D43">
        <w:rPr>
          <w:rFonts w:cstheme="minorHAnsi"/>
          <w:i/>
          <w:iCs/>
        </w:rPr>
        <w:t>Trees</w:t>
      </w:r>
      <w:proofErr w:type="spellEnd"/>
      <w:r w:rsidR="00AD6C83" w:rsidRPr="00715D43">
        <w:rPr>
          <w:rFonts w:cstheme="minorHAnsi"/>
          <w:i/>
          <w:iCs/>
        </w:rPr>
        <w:t xml:space="preserve">), </w:t>
      </w:r>
      <w:r w:rsidRPr="00715D43">
        <w:rPr>
          <w:rFonts w:cstheme="minorHAnsi"/>
          <w:i/>
          <w:iCs/>
        </w:rPr>
        <w:t>justificando as opções</w:t>
      </w:r>
      <w:r w:rsidR="0099736E" w:rsidRPr="00715D43">
        <w:rPr>
          <w:rFonts w:cstheme="minorHAnsi"/>
          <w:i/>
          <w:iCs/>
        </w:rPr>
        <w:t>.</w:t>
      </w:r>
    </w:p>
    <w:p w14:paraId="32A3FEF9" w14:textId="58795519" w:rsidR="00AD6C83" w:rsidRPr="00715D43" w:rsidRDefault="00AD6C83" w:rsidP="0099736E">
      <w:pPr>
        <w:rPr>
          <w:rFonts w:cstheme="minorHAnsi"/>
          <w:i/>
          <w:iCs/>
        </w:rPr>
      </w:pPr>
    </w:p>
    <w:p w14:paraId="41C2743A" w14:textId="31520A0C" w:rsidR="00AD6C83" w:rsidRPr="00715D43" w:rsidRDefault="00AD6C83" w:rsidP="00AD6C83">
      <w:pPr>
        <w:pStyle w:val="Ttulo2"/>
        <w:rPr>
          <w:lang w:val="pt-PT"/>
        </w:rPr>
      </w:pPr>
      <w:bookmarkStart w:id="24" w:name="_Toc187775980"/>
      <w:r w:rsidRPr="00715D43">
        <w:rPr>
          <w:lang w:val="pt-PT"/>
        </w:rPr>
        <w:t xml:space="preserve">Armazenamento de </w:t>
      </w:r>
      <w:r w:rsidR="00553D33" w:rsidRPr="00715D43">
        <w:rPr>
          <w:lang w:val="pt-PT"/>
        </w:rPr>
        <w:t>D</w:t>
      </w:r>
      <w:r w:rsidRPr="00715D43">
        <w:rPr>
          <w:lang w:val="pt-PT"/>
        </w:rPr>
        <w:t>ados</w:t>
      </w:r>
      <w:bookmarkEnd w:id="24"/>
    </w:p>
    <w:p w14:paraId="45DBA89B" w14:textId="04056101" w:rsidR="00CA5FD0" w:rsidRPr="00715D43" w:rsidRDefault="00CA5FD0" w:rsidP="00AD6C83">
      <w:pPr>
        <w:rPr>
          <w:rFonts w:cstheme="minorHAnsi"/>
          <w:i/>
          <w:iCs/>
        </w:rPr>
      </w:pPr>
      <w:r w:rsidRPr="00715D43">
        <w:rPr>
          <w:rFonts w:cstheme="minorHAnsi"/>
          <w:i/>
          <w:iCs/>
        </w:rPr>
        <w:t>Descrever com brevidade os métodos de armazenamento de dados usados para garantir persistência de dados.</w:t>
      </w:r>
    </w:p>
    <w:p w14:paraId="541B3359" w14:textId="034C3608" w:rsidR="00CA5FD0" w:rsidRPr="00715D43" w:rsidRDefault="00CA5FD0" w:rsidP="00AD6C83">
      <w:pPr>
        <w:rPr>
          <w:rFonts w:cstheme="minorHAnsi"/>
          <w:i/>
          <w:iCs/>
        </w:rPr>
      </w:pPr>
      <w:r w:rsidRPr="00715D43">
        <w:rPr>
          <w:rFonts w:cstheme="minorHAnsi"/>
          <w:i/>
          <w:iCs/>
        </w:rPr>
        <w:t xml:space="preserve">Caso o </w:t>
      </w:r>
      <w:proofErr w:type="spellStart"/>
      <w:r w:rsidRPr="00715D43">
        <w:rPr>
          <w:rFonts w:cstheme="minorHAnsi"/>
          <w:i/>
          <w:iCs/>
        </w:rPr>
        <w:t>projecto</w:t>
      </w:r>
      <w:proofErr w:type="spellEnd"/>
      <w:r w:rsidRPr="00715D43">
        <w:rPr>
          <w:rFonts w:cstheme="minorHAnsi"/>
          <w:i/>
          <w:iCs/>
        </w:rPr>
        <w:t xml:space="preserve"> manipule uma base de dados deve ser explicado o </w:t>
      </w:r>
      <w:r w:rsidRPr="00715D43">
        <w:rPr>
          <w:rFonts w:cstheme="minorHAnsi"/>
          <w:b/>
          <w:bCs/>
          <w:i/>
          <w:iCs/>
        </w:rPr>
        <w:t>Diagrama de Entidade-Relacionamento (ER)</w:t>
      </w:r>
      <w:r w:rsidRPr="00715D43">
        <w:rPr>
          <w:rFonts w:cstheme="minorHAnsi"/>
          <w:i/>
          <w:iCs/>
        </w:rPr>
        <w:t xml:space="preserve"> e o </w:t>
      </w:r>
      <w:r w:rsidRPr="00715D43">
        <w:rPr>
          <w:rFonts w:cstheme="minorHAnsi"/>
          <w:b/>
          <w:bCs/>
          <w:i/>
          <w:iCs/>
        </w:rPr>
        <w:t>Diagrama Físico</w:t>
      </w:r>
      <w:r w:rsidRPr="00715D43">
        <w:rPr>
          <w:rFonts w:cstheme="minorHAnsi"/>
          <w:i/>
          <w:iCs/>
        </w:rPr>
        <w:t>.</w:t>
      </w:r>
    </w:p>
    <w:p w14:paraId="21BBCF67" w14:textId="06315D85" w:rsidR="00CA5FD0" w:rsidRPr="00715D43" w:rsidRDefault="00CA5FD0" w:rsidP="00AD6C83">
      <w:pPr>
        <w:rPr>
          <w:rFonts w:cstheme="minorHAnsi"/>
          <w:i/>
          <w:iCs/>
        </w:rPr>
      </w:pPr>
      <w:r w:rsidRPr="00715D43">
        <w:rPr>
          <w:rFonts w:cstheme="minorHAnsi"/>
          <w:i/>
          <w:iCs/>
        </w:rPr>
        <w:t xml:space="preserve">Deve ser descrita e explicada a estrutura em árvore do sistema de ficheiros e pastas necessários ao funcionamento do </w:t>
      </w:r>
      <w:proofErr w:type="spellStart"/>
      <w:r w:rsidRPr="00715D43">
        <w:rPr>
          <w:rFonts w:cstheme="minorHAnsi"/>
          <w:i/>
          <w:iCs/>
        </w:rPr>
        <w:t>projecto</w:t>
      </w:r>
      <w:proofErr w:type="spellEnd"/>
      <w:r w:rsidRPr="00715D43">
        <w:rPr>
          <w:rFonts w:cstheme="minorHAnsi"/>
          <w:i/>
          <w:iCs/>
        </w:rPr>
        <w:t>.</w:t>
      </w:r>
    </w:p>
    <w:p w14:paraId="0D68B38B" w14:textId="04BCA1C8" w:rsidR="00C10DAB" w:rsidRPr="00715D43" w:rsidRDefault="00C10DAB" w:rsidP="00AD6C83">
      <w:pPr>
        <w:rPr>
          <w:rFonts w:cstheme="minorHAnsi"/>
          <w:i/>
          <w:iCs/>
        </w:rPr>
      </w:pPr>
    </w:p>
    <w:p w14:paraId="539737AB" w14:textId="5DDC326E" w:rsidR="00C10DAB" w:rsidRPr="00715D43" w:rsidRDefault="00C10DAB" w:rsidP="00C10DAB">
      <w:pPr>
        <w:pStyle w:val="Ttulo2"/>
        <w:rPr>
          <w:lang w:val="pt-PT"/>
        </w:rPr>
      </w:pPr>
      <w:bookmarkStart w:id="25" w:name="_Toc187775981"/>
      <w:r w:rsidRPr="00715D43">
        <w:rPr>
          <w:lang w:val="pt-PT"/>
        </w:rPr>
        <w:t xml:space="preserve">Procedimentos de </w:t>
      </w:r>
      <w:r w:rsidR="00553D33" w:rsidRPr="00715D43">
        <w:rPr>
          <w:lang w:val="pt-PT"/>
        </w:rPr>
        <w:t>T</w:t>
      </w:r>
      <w:r w:rsidRPr="00715D43">
        <w:rPr>
          <w:lang w:val="pt-PT"/>
        </w:rPr>
        <w:t>este</w:t>
      </w:r>
      <w:bookmarkEnd w:id="25"/>
    </w:p>
    <w:p w14:paraId="6809452A" w14:textId="0C5D10B2" w:rsidR="00CA5FD0" w:rsidRPr="00715D43" w:rsidRDefault="00CA5FD0" w:rsidP="00AD6C83">
      <w:pPr>
        <w:rPr>
          <w:rFonts w:cstheme="minorHAnsi"/>
          <w:i/>
          <w:iCs/>
        </w:rPr>
      </w:pPr>
      <w:r w:rsidRPr="00715D43">
        <w:rPr>
          <w:rFonts w:cstheme="minorHAnsi"/>
          <w:i/>
          <w:iCs/>
        </w:rPr>
        <w:t xml:space="preserve">Descrever com brevidade os procedimentos de teste </w:t>
      </w:r>
      <w:proofErr w:type="spellStart"/>
      <w:r w:rsidRPr="00715D43">
        <w:rPr>
          <w:rFonts w:cstheme="minorHAnsi"/>
          <w:i/>
          <w:iCs/>
        </w:rPr>
        <w:t>adoptados</w:t>
      </w:r>
      <w:proofErr w:type="spellEnd"/>
      <w:r w:rsidRPr="00715D43">
        <w:rPr>
          <w:rFonts w:cstheme="minorHAnsi"/>
          <w:i/>
          <w:iCs/>
        </w:rPr>
        <w:t xml:space="preserve"> para garantir a funcionalidade e qualidade do código.</w:t>
      </w:r>
    </w:p>
    <w:p w14:paraId="0282F315" w14:textId="77777777" w:rsidR="0099736E" w:rsidRPr="00715D43" w:rsidRDefault="0099736E" w:rsidP="0099736E">
      <w:pPr>
        <w:rPr>
          <w:rFonts w:cstheme="minorHAnsi"/>
          <w:i/>
        </w:rPr>
      </w:pPr>
    </w:p>
    <w:p w14:paraId="7AF1E5B3" w14:textId="163A6B21" w:rsidR="0099736E" w:rsidRPr="00715D43" w:rsidRDefault="0099736E" w:rsidP="0099736E">
      <w:pPr>
        <w:rPr>
          <w:rFonts w:cstheme="minorHAnsi"/>
          <w:i/>
        </w:rPr>
      </w:pPr>
    </w:p>
    <w:p w14:paraId="0D43ECCA" w14:textId="7FA03EE2" w:rsidR="0099736E" w:rsidRPr="00715D43" w:rsidRDefault="0099736E" w:rsidP="0099736E">
      <w:pPr>
        <w:rPr>
          <w:i/>
          <w:iCs/>
        </w:rPr>
        <w:sectPr w:rsidR="0099736E" w:rsidRPr="00715D43" w:rsidSect="00E93F26">
          <w:pgSz w:w="11906" w:h="16838"/>
          <w:pgMar w:top="1418" w:right="1701" w:bottom="1418" w:left="1701" w:header="709" w:footer="709" w:gutter="0"/>
          <w:cols w:space="708"/>
          <w:docGrid w:linePitch="360"/>
        </w:sectPr>
      </w:pPr>
    </w:p>
    <w:p w14:paraId="01DFC25A" w14:textId="11F46CF3" w:rsidR="00D33214" w:rsidRPr="00715D43" w:rsidRDefault="00D33214" w:rsidP="00B17E32">
      <w:pPr>
        <w:pStyle w:val="Ttulo1"/>
        <w:rPr>
          <w:rFonts w:cstheme="minorHAnsi"/>
          <w:lang w:val="pt-PT"/>
        </w:rPr>
      </w:pPr>
      <w:bookmarkStart w:id="26" w:name="_Toc467859562"/>
      <w:bookmarkStart w:id="27" w:name="_Toc187775982"/>
      <w:r w:rsidRPr="00715D43">
        <w:rPr>
          <w:rFonts w:cstheme="minorHAnsi"/>
          <w:lang w:val="pt-PT"/>
        </w:rPr>
        <w:lastRenderedPageBreak/>
        <w:t>Concl</w:t>
      </w:r>
      <w:bookmarkEnd w:id="26"/>
      <w:r w:rsidR="00C57E7A" w:rsidRPr="00715D43">
        <w:rPr>
          <w:rFonts w:cstheme="minorHAnsi"/>
          <w:lang w:val="pt-PT"/>
        </w:rPr>
        <w:t>usões</w:t>
      </w:r>
      <w:bookmarkEnd w:id="27"/>
    </w:p>
    <w:p w14:paraId="2DE6925D" w14:textId="77777777" w:rsidR="00CA5FD0" w:rsidRPr="00715D43" w:rsidRDefault="00CA5FD0" w:rsidP="00CA5FD0">
      <w:pPr>
        <w:rPr>
          <w:rFonts w:cstheme="minorHAnsi"/>
          <w:i/>
        </w:rPr>
      </w:pPr>
      <w:r w:rsidRPr="00715D43">
        <w:rPr>
          <w:rFonts w:cstheme="minorHAnsi"/>
          <w:i/>
        </w:rPr>
        <w:t xml:space="preserve">O capítulo final deve descrever sumariamente o trabalho desenvolvido, indicando as forças e limitações. Deve-se resumir detalhadamente o </w:t>
      </w:r>
      <w:proofErr w:type="spellStart"/>
      <w:r w:rsidRPr="00715D43">
        <w:rPr>
          <w:rFonts w:cstheme="minorHAnsi"/>
          <w:i/>
        </w:rPr>
        <w:t>objectivo</w:t>
      </w:r>
      <w:proofErr w:type="spellEnd"/>
      <w:r w:rsidRPr="00715D43">
        <w:rPr>
          <w:rFonts w:cstheme="minorHAnsi"/>
          <w:i/>
        </w:rPr>
        <w:t xml:space="preserve"> do trabalho e as tarefas concretizadas.</w:t>
      </w:r>
    </w:p>
    <w:p w14:paraId="0189D56D" w14:textId="77777777" w:rsidR="00CA5FD0" w:rsidRPr="00715D43" w:rsidRDefault="00CA5FD0" w:rsidP="00CA5FD0">
      <w:pPr>
        <w:rPr>
          <w:rFonts w:cstheme="minorHAnsi"/>
          <w:i/>
        </w:rPr>
      </w:pPr>
      <w:r w:rsidRPr="00715D43">
        <w:rPr>
          <w:rFonts w:cstheme="minorHAnsi"/>
          <w:i/>
        </w:rPr>
        <w:t>É importante descrever as forças do trabalho, ou seja, as metas concretizadas com sucesso, bem como as limitações ou fraquezas do mesmo, indicando o que poderia ou deveria ser desenvolvido de outra forma.</w:t>
      </w:r>
    </w:p>
    <w:p w14:paraId="1FCD6FB2" w14:textId="77777777" w:rsidR="00CA5FD0" w:rsidRPr="00715D43" w:rsidRDefault="00CA5FD0" w:rsidP="00CA5FD0">
      <w:pPr>
        <w:rPr>
          <w:rFonts w:cstheme="minorHAnsi"/>
          <w:i/>
        </w:rPr>
      </w:pPr>
      <w:r w:rsidRPr="00715D43">
        <w:rPr>
          <w:rFonts w:cstheme="minorHAnsi"/>
          <w:i/>
        </w:rPr>
        <w:t>Enquanto o documento deve ser técnico, este capítulo permite que sejam realizadas anotações mais pessoais. Assim, enquanto o restante texto deve ser escrito na terceira pessoa, neste capítulo é possível usar a primeira pessoa.</w:t>
      </w:r>
    </w:p>
    <w:p w14:paraId="57D41F64" w14:textId="63397266" w:rsidR="00F85629" w:rsidRPr="00715D43" w:rsidRDefault="00F85629" w:rsidP="009E5B76">
      <w:pPr>
        <w:rPr>
          <w:rFonts w:cstheme="minorHAnsi"/>
          <w:i/>
        </w:rPr>
      </w:pPr>
    </w:p>
    <w:p w14:paraId="7FC52A66" w14:textId="1D13423F" w:rsidR="00067E0B" w:rsidRPr="00715D43" w:rsidRDefault="00C57E7A" w:rsidP="00067E0B">
      <w:pPr>
        <w:pStyle w:val="Ttulo2"/>
        <w:rPr>
          <w:rFonts w:cstheme="minorHAnsi"/>
          <w:lang w:val="pt-PT"/>
        </w:rPr>
      </w:pPr>
      <w:bookmarkStart w:id="28" w:name="_Toc187775983"/>
      <w:r w:rsidRPr="00715D43">
        <w:rPr>
          <w:rFonts w:cstheme="minorHAnsi"/>
          <w:lang w:val="pt-PT"/>
        </w:rPr>
        <w:t>Forças</w:t>
      </w:r>
      <w:bookmarkEnd w:id="28"/>
    </w:p>
    <w:p w14:paraId="09C2E7DF" w14:textId="77777777" w:rsidR="00D3530A" w:rsidRPr="00715D43" w:rsidRDefault="00D3530A" w:rsidP="00D3530A">
      <w:pPr>
        <w:rPr>
          <w:rFonts w:cstheme="minorHAnsi"/>
          <w:i/>
        </w:rPr>
      </w:pPr>
      <w:r w:rsidRPr="00715D43">
        <w:rPr>
          <w:rFonts w:cstheme="minorHAnsi"/>
          <w:i/>
        </w:rPr>
        <w:t>Descrever as forças do trabalho, frisando o que o distingue das restantes abordagens e demonstrando como foi solucionado o problema inicial.</w:t>
      </w:r>
    </w:p>
    <w:p w14:paraId="5C82317D" w14:textId="44978280" w:rsidR="00067E0B" w:rsidRPr="00715D43" w:rsidRDefault="00067E0B" w:rsidP="00067E0B">
      <w:pPr>
        <w:pStyle w:val="Ttulo2"/>
        <w:rPr>
          <w:rFonts w:cstheme="minorHAnsi"/>
          <w:lang w:val="pt-PT"/>
        </w:rPr>
      </w:pPr>
      <w:bookmarkStart w:id="29" w:name="_Toc187775984"/>
      <w:r w:rsidRPr="00715D43">
        <w:rPr>
          <w:rFonts w:cstheme="minorHAnsi"/>
          <w:lang w:val="pt-PT"/>
        </w:rPr>
        <w:t>Limita</w:t>
      </w:r>
      <w:r w:rsidR="00C57E7A" w:rsidRPr="00715D43">
        <w:rPr>
          <w:rFonts w:cstheme="minorHAnsi"/>
          <w:lang w:val="pt-PT"/>
        </w:rPr>
        <w:t>ções</w:t>
      </w:r>
      <w:bookmarkEnd w:id="29"/>
    </w:p>
    <w:p w14:paraId="6139C046" w14:textId="77777777" w:rsidR="00CA5FD0" w:rsidRPr="00715D43" w:rsidRDefault="00CA5FD0" w:rsidP="00CA5FD0">
      <w:pPr>
        <w:rPr>
          <w:rFonts w:cstheme="minorHAnsi"/>
          <w:i/>
        </w:rPr>
      </w:pPr>
      <w:r w:rsidRPr="00715D43">
        <w:rPr>
          <w:rFonts w:cstheme="minorHAnsi"/>
          <w:i/>
        </w:rPr>
        <w:t>Descrever detalhadamente as limitações do trabalho, ou seja, de que forma não é possível solucionar partes do problema.</w:t>
      </w:r>
    </w:p>
    <w:p w14:paraId="74BFA6AB" w14:textId="4601C3C1" w:rsidR="00067E0B" w:rsidRPr="00715D43" w:rsidRDefault="00C57E7A" w:rsidP="00067E0B">
      <w:pPr>
        <w:pStyle w:val="Ttulo2"/>
        <w:rPr>
          <w:rFonts w:cstheme="minorHAnsi"/>
          <w:lang w:val="pt-PT"/>
        </w:rPr>
      </w:pPr>
      <w:bookmarkStart w:id="30" w:name="_Toc187775985"/>
      <w:r w:rsidRPr="00715D43">
        <w:rPr>
          <w:rFonts w:cstheme="minorHAnsi"/>
          <w:lang w:val="pt-PT"/>
        </w:rPr>
        <w:t xml:space="preserve">Trabalho </w:t>
      </w:r>
      <w:r w:rsidR="00272163" w:rsidRPr="00715D43">
        <w:rPr>
          <w:rFonts w:cstheme="minorHAnsi"/>
          <w:lang w:val="pt-PT"/>
        </w:rPr>
        <w:t>F</w:t>
      </w:r>
      <w:r w:rsidRPr="00715D43">
        <w:rPr>
          <w:rFonts w:cstheme="minorHAnsi"/>
          <w:lang w:val="pt-PT"/>
        </w:rPr>
        <w:t>uturo</w:t>
      </w:r>
      <w:bookmarkEnd w:id="30"/>
    </w:p>
    <w:p w14:paraId="4305FE08" w14:textId="77777777" w:rsidR="00CA5FD0" w:rsidRPr="00715D43" w:rsidRDefault="00CA5FD0" w:rsidP="00CA5FD0">
      <w:pPr>
        <w:rPr>
          <w:rFonts w:cstheme="minorHAnsi"/>
          <w:i/>
        </w:rPr>
      </w:pPr>
      <w:r w:rsidRPr="00715D43">
        <w:rPr>
          <w:rFonts w:cstheme="minorHAnsi"/>
          <w:i/>
        </w:rPr>
        <w:t>Descrever as melhorias futuras, apresentando uma proposta para os próximos passos a desenvolver para atingir uma solução mais completa ou mais robusta, ou como expandir e diversificar a solução.</w:t>
      </w:r>
    </w:p>
    <w:p w14:paraId="462645E8" w14:textId="77777777" w:rsidR="00C8117B" w:rsidRPr="00715D43" w:rsidRDefault="00C8117B" w:rsidP="009E5B76">
      <w:pPr>
        <w:rPr>
          <w:rFonts w:cstheme="minorHAnsi"/>
        </w:rPr>
      </w:pPr>
    </w:p>
    <w:p w14:paraId="4554B62A" w14:textId="77777777" w:rsidR="00C8117B" w:rsidRPr="00715D43" w:rsidRDefault="00C8117B" w:rsidP="009E5B76">
      <w:pPr>
        <w:rPr>
          <w:rFonts w:cstheme="minorHAnsi"/>
        </w:rPr>
      </w:pPr>
    </w:p>
    <w:p w14:paraId="5DDD3DC7" w14:textId="77777777" w:rsidR="009E4A50" w:rsidRPr="00715D43" w:rsidRDefault="009E4A50" w:rsidP="008216D9">
      <w:pPr>
        <w:pStyle w:val="Ttulo1"/>
        <w:numPr>
          <w:ilvl w:val="0"/>
          <w:numId w:val="1"/>
        </w:numPr>
        <w:rPr>
          <w:rFonts w:cstheme="minorHAnsi"/>
          <w:lang w:val="pt-PT"/>
        </w:rPr>
        <w:sectPr w:rsidR="009E4A50" w:rsidRPr="00715D43" w:rsidSect="00E93F26">
          <w:pgSz w:w="11906" w:h="16838"/>
          <w:pgMar w:top="1418" w:right="1701" w:bottom="1418" w:left="1701" w:header="709" w:footer="709" w:gutter="0"/>
          <w:cols w:space="708"/>
          <w:docGrid w:linePitch="360"/>
        </w:sectPr>
      </w:pPr>
    </w:p>
    <w:p w14:paraId="26C53693" w14:textId="5F7715EA" w:rsidR="00715D43" w:rsidRPr="00081A0C" w:rsidRDefault="00C57E7A" w:rsidP="00081A0C">
      <w:pPr>
        <w:pStyle w:val="Ttulo1"/>
        <w:rPr>
          <w:rFonts w:cstheme="minorHAnsi"/>
          <w:lang w:val="pt-PT"/>
        </w:rPr>
      </w:pPr>
      <w:bookmarkStart w:id="31" w:name="_Hlk61991188"/>
      <w:bookmarkStart w:id="32" w:name="_Toc187775986"/>
      <w:r w:rsidRPr="00715D43">
        <w:rPr>
          <w:rFonts w:cstheme="minorHAnsi"/>
          <w:lang w:val="pt-PT"/>
        </w:rPr>
        <w:lastRenderedPageBreak/>
        <w:t>Referências</w:t>
      </w:r>
      <w:bookmarkEnd w:id="31"/>
      <w:bookmarkEnd w:id="32"/>
    </w:p>
    <w:p w14:paraId="766D4FBF" w14:textId="5E8FA352" w:rsidR="00715D43" w:rsidRPr="00715D43" w:rsidRDefault="00715D43" w:rsidP="00715D43">
      <w:pPr>
        <w:pStyle w:val="Ttulo2"/>
        <w:rPr>
          <w:lang w:val="pt-PT"/>
        </w:rPr>
      </w:pPr>
      <w:bookmarkStart w:id="33" w:name="_Toc187775987"/>
      <w:r w:rsidRPr="00715D43">
        <w:rPr>
          <w:lang w:val="pt-PT"/>
        </w:rPr>
        <w:t>Lista de Referências</w:t>
      </w:r>
      <w:bookmarkEnd w:id="33"/>
    </w:p>
    <w:p w14:paraId="468CE9FC" w14:textId="77777777" w:rsidR="00081A0C" w:rsidRPr="002548D4" w:rsidRDefault="00081A0C" w:rsidP="00081A0C">
      <w:pPr>
        <w:widowControl w:val="0"/>
        <w:autoSpaceDE w:val="0"/>
        <w:autoSpaceDN w:val="0"/>
        <w:adjustRightInd w:val="0"/>
        <w:spacing w:after="0" w:line="480" w:lineRule="auto"/>
        <w:jc w:val="center"/>
        <w:rPr>
          <w:rFonts w:ascii="Times New Roman" w:hAnsi="Times New Roman"/>
        </w:rPr>
      </w:pPr>
      <w:r w:rsidRPr="002548D4">
        <w:rPr>
          <w:rFonts w:ascii="Times New Roman" w:hAnsi="Times New Roman"/>
        </w:rPr>
        <w:t xml:space="preserve">Works </w:t>
      </w:r>
      <w:proofErr w:type="spellStart"/>
      <w:r w:rsidRPr="002548D4">
        <w:rPr>
          <w:rFonts w:ascii="Times New Roman" w:hAnsi="Times New Roman"/>
        </w:rPr>
        <w:t>Cited</w:t>
      </w:r>
      <w:proofErr w:type="spellEnd"/>
    </w:p>
    <w:p w14:paraId="26F94263" w14:textId="77777777" w:rsidR="00081A0C" w:rsidRPr="002548D4" w:rsidRDefault="00081A0C" w:rsidP="00081A0C">
      <w:pPr>
        <w:widowControl w:val="0"/>
        <w:autoSpaceDE w:val="0"/>
        <w:autoSpaceDN w:val="0"/>
        <w:adjustRightInd w:val="0"/>
        <w:spacing w:after="0" w:line="480" w:lineRule="auto"/>
        <w:ind w:left="720" w:hanging="720"/>
        <w:rPr>
          <w:rFonts w:ascii="Times New Roman" w:hAnsi="Times New Roman"/>
        </w:rPr>
      </w:pPr>
      <w:proofErr w:type="spellStart"/>
      <w:r w:rsidRPr="002548D4">
        <w:rPr>
          <w:rFonts w:ascii="Times New Roman" w:hAnsi="Times New Roman"/>
        </w:rPr>
        <w:t>Alura</w:t>
      </w:r>
      <w:proofErr w:type="spellEnd"/>
      <w:r w:rsidRPr="002548D4">
        <w:rPr>
          <w:rFonts w:ascii="Times New Roman" w:hAnsi="Times New Roman"/>
        </w:rPr>
        <w:t xml:space="preserve">. “Como Converter </w:t>
      </w:r>
      <w:proofErr w:type="spellStart"/>
      <w:r w:rsidRPr="002548D4">
        <w:rPr>
          <w:rFonts w:ascii="Times New Roman" w:hAnsi="Times New Roman"/>
        </w:rPr>
        <w:t>String</w:t>
      </w:r>
      <w:proofErr w:type="spellEnd"/>
      <w:r w:rsidRPr="002548D4">
        <w:rPr>
          <w:rFonts w:ascii="Times New Roman" w:hAnsi="Times New Roman"/>
        </w:rPr>
        <w:t xml:space="preserve"> Para Date Em Java.” </w:t>
      </w:r>
      <w:proofErr w:type="spellStart"/>
      <w:r w:rsidRPr="002548D4">
        <w:rPr>
          <w:rFonts w:ascii="Times New Roman" w:hAnsi="Times New Roman"/>
          <w:i/>
          <w:iCs/>
        </w:rPr>
        <w:t>Alura</w:t>
      </w:r>
      <w:proofErr w:type="spellEnd"/>
      <w:r w:rsidRPr="002548D4">
        <w:rPr>
          <w:rFonts w:ascii="Times New Roman" w:hAnsi="Times New Roman"/>
        </w:rPr>
        <w:t xml:space="preserve">, 4 </w:t>
      </w:r>
      <w:proofErr w:type="gramStart"/>
      <w:r w:rsidRPr="002548D4">
        <w:rPr>
          <w:rFonts w:ascii="Times New Roman" w:hAnsi="Times New Roman"/>
        </w:rPr>
        <w:t>Jan.</w:t>
      </w:r>
      <w:proofErr w:type="gramEnd"/>
      <w:r w:rsidRPr="002548D4">
        <w:rPr>
          <w:rFonts w:ascii="Times New Roman" w:hAnsi="Times New Roman"/>
        </w:rPr>
        <w:t xml:space="preserve"> 2017, www.alura.com.br/artigos/como-converter-string-para-date-em-java. </w:t>
      </w:r>
      <w:proofErr w:type="spellStart"/>
      <w:r w:rsidRPr="002548D4">
        <w:rPr>
          <w:rFonts w:ascii="Times New Roman" w:hAnsi="Times New Roman"/>
        </w:rPr>
        <w:t>Accessed</w:t>
      </w:r>
      <w:proofErr w:type="spellEnd"/>
      <w:r w:rsidRPr="002548D4">
        <w:rPr>
          <w:rFonts w:ascii="Times New Roman" w:hAnsi="Times New Roman"/>
        </w:rPr>
        <w:t xml:space="preserve"> 14 </w:t>
      </w:r>
      <w:proofErr w:type="gramStart"/>
      <w:r w:rsidRPr="002548D4">
        <w:rPr>
          <w:rFonts w:ascii="Times New Roman" w:hAnsi="Times New Roman"/>
        </w:rPr>
        <w:t>Jan.</w:t>
      </w:r>
      <w:proofErr w:type="gramEnd"/>
      <w:r w:rsidRPr="002548D4">
        <w:rPr>
          <w:rFonts w:ascii="Times New Roman" w:hAnsi="Times New Roman"/>
        </w:rPr>
        <w:t xml:space="preserve"> 2025.</w:t>
      </w:r>
    </w:p>
    <w:p w14:paraId="4374A1A3"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sidRPr="002548D4">
        <w:rPr>
          <w:rFonts w:ascii="Times New Roman" w:hAnsi="Times New Roman"/>
        </w:rPr>
        <w:t>---. “</w:t>
      </w:r>
      <w:proofErr w:type="spellStart"/>
      <w:r w:rsidRPr="002548D4">
        <w:rPr>
          <w:rFonts w:ascii="Times New Roman" w:hAnsi="Times New Roman"/>
        </w:rPr>
        <w:t>Regex</w:t>
      </w:r>
      <w:proofErr w:type="spellEnd"/>
      <w:r w:rsidRPr="002548D4">
        <w:rPr>
          <w:rFonts w:ascii="Times New Roman" w:hAnsi="Times New Roman"/>
        </w:rPr>
        <w:t xml:space="preserve"> Em Java: Validando Dados Com Expressões Regulares.” </w:t>
      </w:r>
      <w:proofErr w:type="spellStart"/>
      <w:r w:rsidRPr="002548D4">
        <w:rPr>
          <w:rFonts w:ascii="Times New Roman" w:hAnsi="Times New Roman"/>
          <w:i/>
          <w:iCs/>
        </w:rPr>
        <w:t>Alura</w:t>
      </w:r>
      <w:proofErr w:type="spellEnd"/>
      <w:r w:rsidRPr="002548D4">
        <w:rPr>
          <w:rFonts w:ascii="Times New Roman" w:hAnsi="Times New Roman"/>
        </w:rPr>
        <w:t xml:space="preserve">, 21 Mar. 2016, www.alura.com.br/artigos/validando-dados-com-expressao-regular-em-java?srsltid=AfmBOooBzHoJHM3mpgda8W_C_ETDlPMOC7QJuYETUfIn2STxRvwxo7u1. </w:t>
      </w:r>
      <w:r>
        <w:rPr>
          <w:rFonts w:ascii="Times New Roman" w:hAnsi="Times New Roman"/>
          <w:lang w:val="en-US"/>
        </w:rPr>
        <w:t>Accessed 11 Dec. 2024.</w:t>
      </w:r>
    </w:p>
    <w:p w14:paraId="6C69C39A" w14:textId="77777777" w:rsidR="00081A0C" w:rsidRPr="002548D4" w:rsidRDefault="00081A0C" w:rsidP="00081A0C">
      <w:pPr>
        <w:widowControl w:val="0"/>
        <w:autoSpaceDE w:val="0"/>
        <w:autoSpaceDN w:val="0"/>
        <w:adjustRightInd w:val="0"/>
        <w:spacing w:after="0" w:line="480" w:lineRule="auto"/>
        <w:ind w:left="720" w:hanging="720"/>
        <w:rPr>
          <w:rFonts w:ascii="Times New Roman" w:hAnsi="Times New Roman"/>
        </w:rPr>
      </w:pPr>
      <w:proofErr w:type="spellStart"/>
      <w:r>
        <w:rPr>
          <w:rFonts w:ascii="Times New Roman" w:hAnsi="Times New Roman"/>
          <w:lang w:val="en-US"/>
        </w:rPr>
        <w:t>baeldung</w:t>
      </w:r>
      <w:proofErr w:type="spellEnd"/>
      <w:r>
        <w:rPr>
          <w:rFonts w:ascii="Times New Roman" w:hAnsi="Times New Roman"/>
          <w:lang w:val="en-US"/>
        </w:rPr>
        <w:t>. “</w:t>
      </w:r>
      <w:proofErr w:type="spellStart"/>
      <w:r>
        <w:rPr>
          <w:rFonts w:ascii="Times New Roman" w:hAnsi="Times New Roman"/>
          <w:lang w:val="en-US"/>
        </w:rPr>
        <w:t>Baeldung</w:t>
      </w:r>
      <w:proofErr w:type="spellEnd"/>
      <w:r>
        <w:rPr>
          <w:rFonts w:ascii="Times New Roman" w:hAnsi="Times New Roman"/>
          <w:lang w:val="en-US"/>
        </w:rPr>
        <w:t xml:space="preserve">.” </w:t>
      </w:r>
      <w:proofErr w:type="spellStart"/>
      <w:r>
        <w:rPr>
          <w:rFonts w:ascii="Times New Roman" w:hAnsi="Times New Roman"/>
          <w:i/>
          <w:iCs/>
          <w:lang w:val="en-US"/>
        </w:rPr>
        <w:t>Baeldung</w:t>
      </w:r>
      <w:proofErr w:type="spellEnd"/>
      <w:r>
        <w:rPr>
          <w:rFonts w:ascii="Times New Roman" w:hAnsi="Times New Roman"/>
          <w:lang w:val="en-US"/>
        </w:rPr>
        <w:t xml:space="preserve">, 29 Nov. 2022, www.baeldung.com/map-ofentries-and-map-of. </w:t>
      </w:r>
      <w:proofErr w:type="spellStart"/>
      <w:r w:rsidRPr="002548D4">
        <w:rPr>
          <w:rFonts w:ascii="Times New Roman" w:hAnsi="Times New Roman"/>
        </w:rPr>
        <w:t>Accessed</w:t>
      </w:r>
      <w:proofErr w:type="spellEnd"/>
      <w:r w:rsidRPr="002548D4">
        <w:rPr>
          <w:rFonts w:ascii="Times New Roman" w:hAnsi="Times New Roman"/>
        </w:rPr>
        <w:t xml:space="preserve"> 10 Dec. 2024.</w:t>
      </w:r>
    </w:p>
    <w:p w14:paraId="3081DF89"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proofErr w:type="spellStart"/>
      <w:r w:rsidRPr="002548D4">
        <w:rPr>
          <w:rFonts w:ascii="Times New Roman" w:hAnsi="Times New Roman"/>
        </w:rPr>
        <w:t>Ballem</w:t>
      </w:r>
      <w:proofErr w:type="spellEnd"/>
      <w:r w:rsidRPr="002548D4">
        <w:rPr>
          <w:rFonts w:ascii="Times New Roman" w:hAnsi="Times New Roman"/>
        </w:rPr>
        <w:t xml:space="preserve">. “Java 8! Filtrando Dados Com </w:t>
      </w:r>
      <w:proofErr w:type="spellStart"/>
      <w:r w:rsidRPr="002548D4">
        <w:rPr>
          <w:rFonts w:ascii="Times New Roman" w:hAnsi="Times New Roman"/>
        </w:rPr>
        <w:t>Stream</w:t>
      </w:r>
      <w:proofErr w:type="spellEnd"/>
      <w:r w:rsidRPr="002548D4">
        <w:rPr>
          <w:rFonts w:ascii="Times New Roman" w:hAnsi="Times New Roman"/>
        </w:rPr>
        <w:t xml:space="preserve">.” </w:t>
      </w:r>
      <w:proofErr w:type="spellStart"/>
      <w:r w:rsidRPr="002548D4">
        <w:rPr>
          <w:rFonts w:ascii="Times New Roman" w:hAnsi="Times New Roman"/>
          <w:i/>
          <w:iCs/>
        </w:rPr>
        <w:t>MBallem</w:t>
      </w:r>
      <w:proofErr w:type="spellEnd"/>
      <w:r w:rsidRPr="002548D4">
        <w:rPr>
          <w:rFonts w:ascii="Times New Roman" w:hAnsi="Times New Roman"/>
          <w:i/>
          <w:iCs/>
        </w:rPr>
        <w:t xml:space="preserve"> | Programando Com Java</w:t>
      </w:r>
      <w:r w:rsidRPr="002548D4">
        <w:rPr>
          <w:rFonts w:ascii="Times New Roman" w:hAnsi="Times New Roman"/>
        </w:rPr>
        <w:t xml:space="preserve">, 3 </w:t>
      </w:r>
      <w:proofErr w:type="spellStart"/>
      <w:r w:rsidRPr="002548D4">
        <w:rPr>
          <w:rFonts w:ascii="Times New Roman" w:hAnsi="Times New Roman"/>
        </w:rPr>
        <w:t>Aug</w:t>
      </w:r>
      <w:proofErr w:type="spellEnd"/>
      <w:r w:rsidRPr="002548D4">
        <w:rPr>
          <w:rFonts w:ascii="Times New Roman" w:hAnsi="Times New Roman"/>
        </w:rPr>
        <w:t>. 2015, mballem.com/</w:t>
      </w:r>
      <w:proofErr w:type="spellStart"/>
      <w:r w:rsidRPr="002548D4">
        <w:rPr>
          <w:rFonts w:ascii="Times New Roman" w:hAnsi="Times New Roman"/>
        </w:rPr>
        <w:t>post</w:t>
      </w:r>
      <w:proofErr w:type="spellEnd"/>
      <w:r w:rsidRPr="002548D4">
        <w:rPr>
          <w:rFonts w:ascii="Times New Roman" w:hAnsi="Times New Roman"/>
        </w:rPr>
        <w:t xml:space="preserve">/java-8-filtrando-dados-com-stream/. </w:t>
      </w:r>
      <w:r>
        <w:rPr>
          <w:rFonts w:ascii="Times New Roman" w:hAnsi="Times New Roman"/>
          <w:lang w:val="en-US"/>
        </w:rPr>
        <w:t>Accessed 9 Dec. 2024.</w:t>
      </w:r>
    </w:p>
    <w:p w14:paraId="01695687"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Batra, Yatin. “Java Stream Contains, </w:t>
      </w:r>
      <w:proofErr w:type="spellStart"/>
      <w:r>
        <w:rPr>
          <w:rFonts w:ascii="Times New Roman" w:hAnsi="Times New Roman"/>
          <w:lang w:val="en-US"/>
        </w:rPr>
        <w:t>ContainsAny</w:t>
      </w:r>
      <w:proofErr w:type="spellEnd"/>
      <w:r>
        <w:rPr>
          <w:rFonts w:ascii="Times New Roman" w:hAnsi="Times New Roman"/>
          <w:lang w:val="en-US"/>
        </w:rPr>
        <w:t xml:space="preserve"> and </w:t>
      </w:r>
      <w:proofErr w:type="spellStart"/>
      <w:r>
        <w:rPr>
          <w:rFonts w:ascii="Times New Roman" w:hAnsi="Times New Roman"/>
          <w:lang w:val="en-US"/>
        </w:rPr>
        <w:t>ContainsAll</w:t>
      </w:r>
      <w:proofErr w:type="spellEnd"/>
      <w:r>
        <w:rPr>
          <w:rFonts w:ascii="Times New Roman" w:hAnsi="Times New Roman"/>
          <w:lang w:val="en-US"/>
        </w:rPr>
        <w:t xml:space="preserve"> Examples.” </w:t>
      </w:r>
      <w:r w:rsidRPr="002548D4">
        <w:rPr>
          <w:rFonts w:ascii="Times New Roman" w:hAnsi="Times New Roman"/>
          <w:i/>
          <w:iCs/>
        </w:rPr>
        <w:t xml:space="preserve">Java </w:t>
      </w:r>
      <w:proofErr w:type="spellStart"/>
      <w:r w:rsidRPr="002548D4">
        <w:rPr>
          <w:rFonts w:ascii="Times New Roman" w:hAnsi="Times New Roman"/>
          <w:i/>
          <w:iCs/>
        </w:rPr>
        <w:t>Code</w:t>
      </w:r>
      <w:proofErr w:type="spellEnd"/>
      <w:r w:rsidRPr="002548D4">
        <w:rPr>
          <w:rFonts w:ascii="Times New Roman" w:hAnsi="Times New Roman"/>
          <w:i/>
          <w:iCs/>
        </w:rPr>
        <w:t xml:space="preserve"> </w:t>
      </w:r>
      <w:proofErr w:type="spellStart"/>
      <w:r w:rsidRPr="002548D4">
        <w:rPr>
          <w:rFonts w:ascii="Times New Roman" w:hAnsi="Times New Roman"/>
          <w:i/>
          <w:iCs/>
        </w:rPr>
        <w:t>Geeks</w:t>
      </w:r>
      <w:proofErr w:type="spellEnd"/>
      <w:r w:rsidRPr="002548D4">
        <w:rPr>
          <w:rFonts w:ascii="Times New Roman" w:hAnsi="Times New Roman"/>
        </w:rPr>
        <w:t xml:space="preserve">, 24 </w:t>
      </w:r>
      <w:proofErr w:type="spellStart"/>
      <w:r w:rsidRPr="002548D4">
        <w:rPr>
          <w:rFonts w:ascii="Times New Roman" w:hAnsi="Times New Roman"/>
        </w:rPr>
        <w:t>June</w:t>
      </w:r>
      <w:proofErr w:type="spellEnd"/>
      <w:r w:rsidRPr="002548D4">
        <w:rPr>
          <w:rFonts w:ascii="Times New Roman" w:hAnsi="Times New Roman"/>
        </w:rPr>
        <w:t xml:space="preserve"> 2024, www.javacodegeeks.com/java-stream-contains-containsany-and-containsall-examples.html#google_vignette. </w:t>
      </w:r>
      <w:r>
        <w:rPr>
          <w:rFonts w:ascii="Times New Roman" w:hAnsi="Times New Roman"/>
          <w:lang w:val="en-US"/>
        </w:rPr>
        <w:t>Accessed 18 Dec. 2024.</w:t>
      </w:r>
    </w:p>
    <w:p w14:paraId="41291EA8" w14:textId="77777777" w:rsidR="00081A0C" w:rsidRPr="002548D4" w:rsidRDefault="00081A0C" w:rsidP="00081A0C">
      <w:pPr>
        <w:widowControl w:val="0"/>
        <w:autoSpaceDE w:val="0"/>
        <w:autoSpaceDN w:val="0"/>
        <w:adjustRightInd w:val="0"/>
        <w:spacing w:after="0" w:line="480" w:lineRule="auto"/>
        <w:ind w:left="720" w:hanging="720"/>
        <w:rPr>
          <w:rFonts w:ascii="Times New Roman" w:hAnsi="Times New Roman"/>
        </w:rPr>
      </w:pPr>
      <w:r>
        <w:rPr>
          <w:rFonts w:ascii="Times New Roman" w:hAnsi="Times New Roman"/>
          <w:lang w:val="en-US"/>
        </w:rPr>
        <w:t>“</w:t>
      </w:r>
      <w:proofErr w:type="spellStart"/>
      <w:r>
        <w:rPr>
          <w:rFonts w:ascii="Times New Roman" w:hAnsi="Times New Roman"/>
          <w:lang w:val="en-US"/>
        </w:rPr>
        <w:t>BigDecimal</w:t>
      </w:r>
      <w:proofErr w:type="spellEnd"/>
      <w:r>
        <w:rPr>
          <w:rFonts w:ascii="Times New Roman" w:hAnsi="Times New Roman"/>
          <w:lang w:val="en-US"/>
        </w:rPr>
        <w:t xml:space="preserve"> Class in Java.” </w:t>
      </w:r>
      <w:proofErr w:type="spellStart"/>
      <w:r>
        <w:rPr>
          <w:rFonts w:ascii="Times New Roman" w:hAnsi="Times New Roman"/>
          <w:i/>
          <w:iCs/>
          <w:lang w:val="en-US"/>
        </w:rPr>
        <w:t>GeeksforGeeks</w:t>
      </w:r>
      <w:proofErr w:type="spellEnd"/>
      <w:r>
        <w:rPr>
          <w:rFonts w:ascii="Times New Roman" w:hAnsi="Times New Roman"/>
          <w:lang w:val="en-US"/>
        </w:rPr>
        <w:t xml:space="preserve">, 27 Jan. 2018, www.geeksforgeeks.org/bigdecimal-class-java/. </w:t>
      </w:r>
      <w:proofErr w:type="spellStart"/>
      <w:r w:rsidRPr="002548D4">
        <w:rPr>
          <w:rFonts w:ascii="Times New Roman" w:hAnsi="Times New Roman"/>
        </w:rPr>
        <w:t>Accessed</w:t>
      </w:r>
      <w:proofErr w:type="spellEnd"/>
      <w:r w:rsidRPr="002548D4">
        <w:rPr>
          <w:rFonts w:ascii="Times New Roman" w:hAnsi="Times New Roman"/>
        </w:rPr>
        <w:t xml:space="preserve"> 9 Dec. 2024.</w:t>
      </w:r>
    </w:p>
    <w:p w14:paraId="6189F3EA" w14:textId="77777777" w:rsidR="00081A0C" w:rsidRPr="002548D4" w:rsidRDefault="00081A0C" w:rsidP="00081A0C">
      <w:pPr>
        <w:widowControl w:val="0"/>
        <w:autoSpaceDE w:val="0"/>
        <w:autoSpaceDN w:val="0"/>
        <w:adjustRightInd w:val="0"/>
        <w:spacing w:after="0" w:line="480" w:lineRule="auto"/>
        <w:ind w:left="720" w:hanging="720"/>
        <w:rPr>
          <w:rFonts w:ascii="Times New Roman" w:hAnsi="Times New Roman"/>
        </w:rPr>
      </w:pPr>
      <w:r w:rsidRPr="002548D4">
        <w:rPr>
          <w:rFonts w:ascii="Times New Roman" w:hAnsi="Times New Roman"/>
        </w:rPr>
        <w:t xml:space="preserve">“Como Você Escolhe Entre Fluxo Java E Coleta Para Processamento de Dados?” </w:t>
      </w:r>
      <w:r>
        <w:rPr>
          <w:rFonts w:ascii="Times New Roman" w:hAnsi="Times New Roman"/>
          <w:i/>
          <w:iCs/>
          <w:lang w:val="en-US"/>
        </w:rPr>
        <w:t>Linkedin.com</w:t>
      </w:r>
      <w:r>
        <w:rPr>
          <w:rFonts w:ascii="Times New Roman" w:hAnsi="Times New Roman"/>
          <w:lang w:val="en-US"/>
        </w:rPr>
        <w:t xml:space="preserve">, 2023, pt.linkedin.com/advice/1/how-do-you-choose-between-java-stream-collection-data-processing?lang=pt. </w:t>
      </w:r>
      <w:proofErr w:type="spellStart"/>
      <w:r w:rsidRPr="002548D4">
        <w:rPr>
          <w:rFonts w:ascii="Times New Roman" w:hAnsi="Times New Roman"/>
        </w:rPr>
        <w:t>Accessed</w:t>
      </w:r>
      <w:proofErr w:type="spellEnd"/>
      <w:r w:rsidRPr="002548D4">
        <w:rPr>
          <w:rFonts w:ascii="Times New Roman" w:hAnsi="Times New Roman"/>
        </w:rPr>
        <w:t xml:space="preserve"> 9 Dec. 2024.</w:t>
      </w:r>
    </w:p>
    <w:p w14:paraId="045F37FF" w14:textId="77777777" w:rsidR="00081A0C" w:rsidRPr="00081A0C" w:rsidRDefault="00081A0C" w:rsidP="00081A0C">
      <w:pPr>
        <w:widowControl w:val="0"/>
        <w:autoSpaceDE w:val="0"/>
        <w:autoSpaceDN w:val="0"/>
        <w:adjustRightInd w:val="0"/>
        <w:spacing w:after="0" w:line="480" w:lineRule="auto"/>
        <w:ind w:left="720" w:hanging="720"/>
        <w:rPr>
          <w:rFonts w:ascii="Times New Roman" w:hAnsi="Times New Roman"/>
        </w:rPr>
      </w:pPr>
      <w:proofErr w:type="spellStart"/>
      <w:r w:rsidRPr="002548D4">
        <w:rPr>
          <w:rFonts w:ascii="Times New Roman" w:hAnsi="Times New Roman"/>
        </w:rPr>
        <w:lastRenderedPageBreak/>
        <w:t>daniel_silva</w:t>
      </w:r>
      <w:proofErr w:type="spellEnd"/>
      <w:r w:rsidRPr="002548D4">
        <w:rPr>
          <w:rFonts w:ascii="Times New Roman" w:hAnsi="Times New Roman"/>
        </w:rPr>
        <w:t xml:space="preserve">. “Ordenar Por Data Em </w:t>
      </w:r>
      <w:proofErr w:type="spellStart"/>
      <w:r w:rsidRPr="002548D4">
        <w:rPr>
          <w:rFonts w:ascii="Times New Roman" w:hAnsi="Times New Roman"/>
        </w:rPr>
        <w:t>ArrayList</w:t>
      </w:r>
      <w:proofErr w:type="spellEnd"/>
      <w:r w:rsidRPr="002548D4">
        <w:rPr>
          <w:rFonts w:ascii="Times New Roman" w:hAnsi="Times New Roman"/>
        </w:rPr>
        <w:t xml:space="preserve">.” </w:t>
      </w:r>
      <w:r w:rsidRPr="002548D4">
        <w:rPr>
          <w:rFonts w:ascii="Times New Roman" w:hAnsi="Times New Roman"/>
          <w:i/>
          <w:iCs/>
        </w:rPr>
        <w:t>Portugal-a-Programar</w:t>
      </w:r>
      <w:r w:rsidRPr="002548D4">
        <w:rPr>
          <w:rFonts w:ascii="Times New Roman" w:hAnsi="Times New Roman"/>
        </w:rPr>
        <w:t xml:space="preserve">, 15 </w:t>
      </w:r>
      <w:proofErr w:type="spellStart"/>
      <w:r w:rsidRPr="002548D4">
        <w:rPr>
          <w:rFonts w:ascii="Times New Roman" w:hAnsi="Times New Roman"/>
        </w:rPr>
        <w:t>Apr</w:t>
      </w:r>
      <w:proofErr w:type="spellEnd"/>
      <w:r w:rsidRPr="002548D4">
        <w:rPr>
          <w:rFonts w:ascii="Times New Roman" w:hAnsi="Times New Roman"/>
        </w:rPr>
        <w:t xml:space="preserve">. 2020, www.portugal-a-programar.pt/forums/topic/78216-ordenar-por-data-em-arraylist/. </w:t>
      </w:r>
      <w:proofErr w:type="spellStart"/>
      <w:r w:rsidRPr="00081A0C">
        <w:rPr>
          <w:rFonts w:ascii="Times New Roman" w:hAnsi="Times New Roman"/>
        </w:rPr>
        <w:t>Accessed</w:t>
      </w:r>
      <w:proofErr w:type="spellEnd"/>
      <w:r w:rsidRPr="00081A0C">
        <w:rPr>
          <w:rFonts w:ascii="Times New Roman" w:hAnsi="Times New Roman"/>
        </w:rPr>
        <w:t xml:space="preserve"> 14 </w:t>
      </w:r>
      <w:proofErr w:type="gramStart"/>
      <w:r w:rsidRPr="00081A0C">
        <w:rPr>
          <w:rFonts w:ascii="Times New Roman" w:hAnsi="Times New Roman"/>
        </w:rPr>
        <w:t>Jan.</w:t>
      </w:r>
      <w:proofErr w:type="gramEnd"/>
      <w:r w:rsidRPr="00081A0C">
        <w:rPr>
          <w:rFonts w:ascii="Times New Roman" w:hAnsi="Times New Roman"/>
        </w:rPr>
        <w:t xml:space="preserve"> 2025.</w:t>
      </w:r>
    </w:p>
    <w:p w14:paraId="53F3D8E6"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sidRPr="00081A0C">
        <w:rPr>
          <w:rFonts w:ascii="Times New Roman" w:hAnsi="Times New Roman"/>
        </w:rPr>
        <w:t xml:space="preserve">de. “O </w:t>
      </w:r>
      <w:proofErr w:type="spellStart"/>
      <w:r w:rsidRPr="00081A0C">
        <w:rPr>
          <w:rFonts w:ascii="Times New Roman" w:hAnsi="Times New Roman"/>
        </w:rPr>
        <w:t>SerialVersionUID</w:t>
      </w:r>
      <w:proofErr w:type="spellEnd"/>
      <w:r w:rsidRPr="00081A0C">
        <w:rPr>
          <w:rFonts w:ascii="Times New Roman" w:hAnsi="Times New Roman"/>
        </w:rPr>
        <w:t xml:space="preserve"> de Tem </w:t>
      </w:r>
      <w:proofErr w:type="gramStart"/>
      <w:r w:rsidRPr="00081A0C">
        <w:rPr>
          <w:rFonts w:ascii="Times New Roman" w:hAnsi="Times New Roman"/>
        </w:rPr>
        <w:t>Que</w:t>
      </w:r>
      <w:proofErr w:type="gramEnd"/>
      <w:r w:rsidRPr="00081A0C">
        <w:rPr>
          <w:rFonts w:ascii="Times New Roman" w:hAnsi="Times New Roman"/>
        </w:rPr>
        <w:t xml:space="preserve"> Ser O Mesmo Em Todas as Classes “Serializáveis”?” </w:t>
      </w:r>
      <w:proofErr w:type="spellStart"/>
      <w:r w:rsidRPr="00081A0C">
        <w:rPr>
          <w:rFonts w:ascii="Times New Roman" w:hAnsi="Times New Roman"/>
          <w:i/>
          <w:iCs/>
        </w:rPr>
        <w:t>Stack</w:t>
      </w:r>
      <w:proofErr w:type="spellEnd"/>
      <w:r w:rsidRPr="00081A0C">
        <w:rPr>
          <w:rFonts w:ascii="Times New Roman" w:hAnsi="Times New Roman"/>
          <w:i/>
          <w:iCs/>
        </w:rPr>
        <w:t xml:space="preserve"> </w:t>
      </w:r>
      <w:proofErr w:type="spellStart"/>
      <w:r w:rsidRPr="00081A0C">
        <w:rPr>
          <w:rFonts w:ascii="Times New Roman" w:hAnsi="Times New Roman"/>
          <w:i/>
          <w:iCs/>
        </w:rPr>
        <w:t>Overflow</w:t>
      </w:r>
      <w:proofErr w:type="spellEnd"/>
      <w:r w:rsidRPr="00081A0C">
        <w:rPr>
          <w:rFonts w:ascii="Times New Roman" w:hAnsi="Times New Roman"/>
          <w:i/>
          <w:iCs/>
        </w:rPr>
        <w:t xml:space="preserve"> Em Português</w:t>
      </w:r>
      <w:r w:rsidRPr="00081A0C">
        <w:rPr>
          <w:rFonts w:ascii="Times New Roman" w:hAnsi="Times New Roman"/>
        </w:rPr>
        <w:t xml:space="preserve">, 6 </w:t>
      </w:r>
      <w:proofErr w:type="spellStart"/>
      <w:r w:rsidRPr="00081A0C">
        <w:rPr>
          <w:rFonts w:ascii="Times New Roman" w:hAnsi="Times New Roman"/>
        </w:rPr>
        <w:t>Sept</w:t>
      </w:r>
      <w:proofErr w:type="spellEnd"/>
      <w:r w:rsidRPr="00081A0C">
        <w:rPr>
          <w:rFonts w:ascii="Times New Roman" w:hAnsi="Times New Roman"/>
        </w:rPr>
        <w:t xml:space="preserve">. 2019, pt.stackoverflow.com/questions/408183/o-serialversionuid-de-tem-que-ser-o-mesmo-em-todas-as-classes-serializ%C3%A1veis. </w:t>
      </w:r>
      <w:r>
        <w:rPr>
          <w:rFonts w:ascii="Times New Roman" w:hAnsi="Times New Roman"/>
          <w:lang w:val="en-US"/>
        </w:rPr>
        <w:t>Accessed 9 Dec. 2024.</w:t>
      </w:r>
    </w:p>
    <w:p w14:paraId="4CD4D049" w14:textId="77777777" w:rsidR="00081A0C" w:rsidRPr="00081A0C" w:rsidRDefault="00081A0C" w:rsidP="00081A0C">
      <w:pPr>
        <w:widowControl w:val="0"/>
        <w:autoSpaceDE w:val="0"/>
        <w:autoSpaceDN w:val="0"/>
        <w:adjustRightInd w:val="0"/>
        <w:spacing w:after="0" w:line="480" w:lineRule="auto"/>
        <w:ind w:left="720" w:hanging="720"/>
        <w:rPr>
          <w:rFonts w:ascii="Times New Roman" w:hAnsi="Times New Roman"/>
        </w:rPr>
      </w:pPr>
      <w:r>
        <w:rPr>
          <w:rFonts w:ascii="Times New Roman" w:hAnsi="Times New Roman"/>
          <w:lang w:val="en-US"/>
        </w:rPr>
        <w:t>Divyesh Dabhi. “</w:t>
      </w:r>
      <w:proofErr w:type="spellStart"/>
      <w:r>
        <w:rPr>
          <w:rFonts w:ascii="Times New Roman" w:hAnsi="Times New Roman"/>
          <w:lang w:val="en-US"/>
        </w:rPr>
        <w:t>Baeldung</w:t>
      </w:r>
      <w:proofErr w:type="spellEnd"/>
      <w:r>
        <w:rPr>
          <w:rFonts w:ascii="Times New Roman" w:hAnsi="Times New Roman"/>
          <w:lang w:val="en-US"/>
        </w:rPr>
        <w:t xml:space="preserve">.” </w:t>
      </w:r>
      <w:proofErr w:type="spellStart"/>
      <w:r>
        <w:rPr>
          <w:rFonts w:ascii="Times New Roman" w:hAnsi="Times New Roman"/>
          <w:i/>
          <w:iCs/>
          <w:lang w:val="en-US"/>
        </w:rPr>
        <w:t>Baeldung</w:t>
      </w:r>
      <w:proofErr w:type="spellEnd"/>
      <w:r>
        <w:rPr>
          <w:rFonts w:ascii="Times New Roman" w:hAnsi="Times New Roman"/>
          <w:lang w:val="en-US"/>
        </w:rPr>
        <w:t xml:space="preserve">, 29 Jan. 2021, www.baeldung.com/java-map-entry. </w:t>
      </w:r>
      <w:proofErr w:type="spellStart"/>
      <w:r w:rsidRPr="00081A0C">
        <w:rPr>
          <w:rFonts w:ascii="Times New Roman" w:hAnsi="Times New Roman"/>
        </w:rPr>
        <w:t>Accessed</w:t>
      </w:r>
      <w:proofErr w:type="spellEnd"/>
      <w:r w:rsidRPr="00081A0C">
        <w:rPr>
          <w:rFonts w:ascii="Times New Roman" w:hAnsi="Times New Roman"/>
        </w:rPr>
        <w:t xml:space="preserve"> 10 Dec. 2024.</w:t>
      </w:r>
    </w:p>
    <w:p w14:paraId="1B476D78"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sidRPr="00081A0C">
        <w:rPr>
          <w:rFonts w:ascii="Times New Roman" w:hAnsi="Times New Roman"/>
        </w:rPr>
        <w:t xml:space="preserve">“Entendendo Serialização de Objetos E O </w:t>
      </w:r>
      <w:proofErr w:type="spellStart"/>
      <w:r w:rsidRPr="00081A0C">
        <w:rPr>
          <w:rFonts w:ascii="Times New Roman" w:hAnsi="Times New Roman"/>
        </w:rPr>
        <w:t>SerialVersionUID</w:t>
      </w:r>
      <w:proofErr w:type="spellEnd"/>
      <w:r w:rsidRPr="00081A0C">
        <w:rPr>
          <w:rFonts w:ascii="Times New Roman" w:hAnsi="Times New Roman"/>
        </w:rPr>
        <w:t xml:space="preserve"> | Oracle Brasil.” </w:t>
      </w:r>
      <w:r>
        <w:rPr>
          <w:rFonts w:ascii="Times New Roman" w:hAnsi="Times New Roman"/>
          <w:i/>
          <w:iCs/>
          <w:lang w:val="en-US"/>
        </w:rPr>
        <w:t>Oracle.com</w:t>
      </w:r>
      <w:r>
        <w:rPr>
          <w:rFonts w:ascii="Times New Roman" w:hAnsi="Times New Roman"/>
          <w:lang w:val="en-US"/>
        </w:rPr>
        <w:t>, 2019, www.oracle.com/br/technical-resources/articles/java/serialversionuid.html. Accessed 9 Dec. 2024.</w:t>
      </w:r>
    </w:p>
    <w:p w14:paraId="1E3F4C1E"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proofErr w:type="spellStart"/>
      <w:r>
        <w:rPr>
          <w:rFonts w:ascii="Times New Roman" w:hAnsi="Times New Roman"/>
          <w:lang w:val="en-US"/>
        </w:rPr>
        <w:t>GeeksforGeeks</w:t>
      </w:r>
      <w:proofErr w:type="spellEnd"/>
      <w:r>
        <w:rPr>
          <w:rFonts w:ascii="Times New Roman" w:hAnsi="Times New Roman"/>
          <w:lang w:val="en-US"/>
        </w:rPr>
        <w:t xml:space="preserve">. “How to Read and Write Files Using the New I/O (NIO.2) API in Java?” </w:t>
      </w:r>
      <w:proofErr w:type="spellStart"/>
      <w:r>
        <w:rPr>
          <w:rFonts w:ascii="Times New Roman" w:hAnsi="Times New Roman"/>
          <w:i/>
          <w:iCs/>
          <w:lang w:val="en-US"/>
        </w:rPr>
        <w:t>GeeksforGeeks</w:t>
      </w:r>
      <w:proofErr w:type="spellEnd"/>
      <w:r>
        <w:rPr>
          <w:rFonts w:ascii="Times New Roman" w:hAnsi="Times New Roman"/>
          <w:lang w:val="en-US"/>
        </w:rPr>
        <w:t>, 18 Mar. 2024, www.geeksforgeeks.org/read-and-write-files-using-the-new-i-o-nio-2-api-in-java/. Accessed 9 Dec. 2024.</w:t>
      </w:r>
    </w:p>
    <w:p w14:paraId="7D57E539"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 “Java Streams </w:t>
      </w:r>
      <w:proofErr w:type="gramStart"/>
      <w:r>
        <w:rPr>
          <w:rFonts w:ascii="Times New Roman" w:hAnsi="Times New Roman"/>
          <w:lang w:val="en-US"/>
        </w:rPr>
        <w:t>Counting(</w:t>
      </w:r>
      <w:proofErr w:type="gramEnd"/>
      <w:r>
        <w:rPr>
          <w:rFonts w:ascii="Times New Roman" w:hAnsi="Times New Roman"/>
          <w:lang w:val="en-US"/>
        </w:rPr>
        <w:t xml:space="preserve">) Method with Examples.” </w:t>
      </w:r>
      <w:proofErr w:type="spellStart"/>
      <w:r>
        <w:rPr>
          <w:rFonts w:ascii="Times New Roman" w:hAnsi="Times New Roman"/>
          <w:i/>
          <w:iCs/>
          <w:lang w:val="en-US"/>
        </w:rPr>
        <w:t>GeeksforGeeks</w:t>
      </w:r>
      <w:proofErr w:type="spellEnd"/>
      <w:r>
        <w:rPr>
          <w:rFonts w:ascii="Times New Roman" w:hAnsi="Times New Roman"/>
          <w:lang w:val="en-US"/>
        </w:rPr>
        <w:t>, 8 Mar. 2018, www.geeksforgeeks.org/java-util-stream-collectors-counting-method-examples/. Accessed 9 Dec. 2024.</w:t>
      </w:r>
    </w:p>
    <w:p w14:paraId="3001C31B"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w:t>
      </w:r>
      <w:proofErr w:type="spellStart"/>
      <w:proofErr w:type="gramStart"/>
      <w:r>
        <w:rPr>
          <w:rFonts w:ascii="Times New Roman" w:hAnsi="Times New Roman"/>
          <w:lang w:val="en-US"/>
        </w:rPr>
        <w:t>Java.time.Duration</w:t>
      </w:r>
      <w:proofErr w:type="spellEnd"/>
      <w:proofErr w:type="gramEnd"/>
      <w:r>
        <w:rPr>
          <w:rFonts w:ascii="Times New Roman" w:hAnsi="Times New Roman"/>
          <w:lang w:val="en-US"/>
        </w:rPr>
        <w:t xml:space="preserve"> Class in Java.” </w:t>
      </w:r>
      <w:proofErr w:type="spellStart"/>
      <w:r>
        <w:rPr>
          <w:rFonts w:ascii="Times New Roman" w:hAnsi="Times New Roman"/>
          <w:i/>
          <w:iCs/>
          <w:lang w:val="en-US"/>
        </w:rPr>
        <w:t>GeeksforGeeks</w:t>
      </w:r>
      <w:proofErr w:type="spellEnd"/>
      <w:r>
        <w:rPr>
          <w:rFonts w:ascii="Times New Roman" w:hAnsi="Times New Roman"/>
          <w:lang w:val="en-US"/>
        </w:rPr>
        <w:t>, 6 Mar. 2021, www.geeksforgeeks.org/java-time-duration-class-in-java/. Accessed 9 Dec. 2024.</w:t>
      </w:r>
    </w:p>
    <w:p w14:paraId="4EA69EFA"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 “Stream </w:t>
      </w:r>
      <w:proofErr w:type="spellStart"/>
      <w:proofErr w:type="gramStart"/>
      <w:r>
        <w:rPr>
          <w:rFonts w:ascii="Times New Roman" w:hAnsi="Times New Roman"/>
          <w:lang w:val="en-US"/>
        </w:rPr>
        <w:t>NoneMatch</w:t>
      </w:r>
      <w:proofErr w:type="spellEnd"/>
      <w:r>
        <w:rPr>
          <w:rFonts w:ascii="Times New Roman" w:hAnsi="Times New Roman"/>
          <w:lang w:val="en-US"/>
        </w:rPr>
        <w:t>(</w:t>
      </w:r>
      <w:proofErr w:type="gramEnd"/>
      <w:r>
        <w:rPr>
          <w:rFonts w:ascii="Times New Roman" w:hAnsi="Times New Roman"/>
          <w:lang w:val="en-US"/>
        </w:rPr>
        <w:t xml:space="preserve">) Method in Java with Examples.” </w:t>
      </w:r>
      <w:proofErr w:type="spellStart"/>
      <w:r>
        <w:rPr>
          <w:rFonts w:ascii="Times New Roman" w:hAnsi="Times New Roman"/>
          <w:i/>
          <w:iCs/>
          <w:lang w:val="en-US"/>
        </w:rPr>
        <w:t>GeeksforGeeks</w:t>
      </w:r>
      <w:proofErr w:type="spellEnd"/>
      <w:r>
        <w:rPr>
          <w:rFonts w:ascii="Times New Roman" w:hAnsi="Times New Roman"/>
          <w:lang w:val="en-US"/>
        </w:rPr>
        <w:t>, 8 Mar. 2018, www.geeksforgeeks.org/stream-nonematch-method-java-examples/. Accessed 9 Dec. 2024.</w:t>
      </w:r>
    </w:p>
    <w:p w14:paraId="692DB130"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w:t>
      </w:r>
      <w:proofErr w:type="spellStart"/>
      <w:r>
        <w:rPr>
          <w:rFonts w:ascii="Times New Roman" w:hAnsi="Times New Roman"/>
          <w:lang w:val="en-US"/>
        </w:rPr>
        <w:t>GraalVM</w:t>
      </w:r>
      <w:proofErr w:type="spellEnd"/>
      <w:r>
        <w:rPr>
          <w:rFonts w:ascii="Times New Roman" w:hAnsi="Times New Roman"/>
          <w:lang w:val="en-US"/>
        </w:rPr>
        <w:t xml:space="preserve"> Documentation.” </w:t>
      </w:r>
      <w:r>
        <w:rPr>
          <w:rFonts w:ascii="Times New Roman" w:hAnsi="Times New Roman"/>
          <w:i/>
          <w:iCs/>
          <w:lang w:val="en-US"/>
        </w:rPr>
        <w:t>Graalvm.org</w:t>
      </w:r>
      <w:r>
        <w:rPr>
          <w:rFonts w:ascii="Times New Roman" w:hAnsi="Times New Roman"/>
          <w:lang w:val="en-US"/>
        </w:rPr>
        <w:t xml:space="preserve">, 2024, </w:t>
      </w:r>
      <w:r>
        <w:rPr>
          <w:rFonts w:ascii="Times New Roman" w:hAnsi="Times New Roman"/>
          <w:lang w:val="en-US"/>
        </w:rPr>
        <w:lastRenderedPageBreak/>
        <w:t>www.graalvm.org/21.3/docs/introduction/. Accessed 9 Dec. 2024.</w:t>
      </w:r>
    </w:p>
    <w:p w14:paraId="18F36C83"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Gupta, Lokesh. “Java Stream </w:t>
      </w:r>
      <w:proofErr w:type="gramStart"/>
      <w:r>
        <w:rPr>
          <w:rFonts w:ascii="Times New Roman" w:hAnsi="Times New Roman"/>
          <w:lang w:val="en-US"/>
        </w:rPr>
        <w:t>Count(</w:t>
      </w:r>
      <w:proofErr w:type="gramEnd"/>
      <w:r>
        <w:rPr>
          <w:rFonts w:ascii="Times New Roman" w:hAnsi="Times New Roman"/>
          <w:lang w:val="en-US"/>
        </w:rPr>
        <w:t xml:space="preserve">) Matches with Filter().” </w:t>
      </w:r>
      <w:proofErr w:type="spellStart"/>
      <w:r>
        <w:rPr>
          <w:rFonts w:ascii="Times New Roman" w:hAnsi="Times New Roman"/>
          <w:i/>
          <w:iCs/>
          <w:lang w:val="en-US"/>
        </w:rPr>
        <w:t>HowToDoInJava</w:t>
      </w:r>
      <w:proofErr w:type="spellEnd"/>
      <w:r>
        <w:rPr>
          <w:rFonts w:ascii="Times New Roman" w:hAnsi="Times New Roman"/>
          <w:lang w:val="en-US"/>
        </w:rPr>
        <w:t>, 4 Sept. 2017, howtodoinjava.com/java8/stream-count-elements-example/. Accessed 9 Dec. 2024.</w:t>
      </w:r>
    </w:p>
    <w:p w14:paraId="4D968A8C"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How. “How to Filter Element from a List Using Java 8 Streams?” </w:t>
      </w:r>
      <w:r>
        <w:rPr>
          <w:rFonts w:ascii="Times New Roman" w:hAnsi="Times New Roman"/>
          <w:i/>
          <w:iCs/>
          <w:lang w:val="en-US"/>
        </w:rPr>
        <w:t>Stack Overflow</w:t>
      </w:r>
      <w:r>
        <w:rPr>
          <w:rFonts w:ascii="Times New Roman" w:hAnsi="Times New Roman"/>
          <w:lang w:val="en-US"/>
        </w:rPr>
        <w:t>, 15 Apr. 2022, stackoverflow.com/questions/71888924/how-to-filter-element-from-a-list-using-java-8-streams. Accessed 9 Dec. 2024.</w:t>
      </w:r>
    </w:p>
    <w:p w14:paraId="234DF61A"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Java List </w:t>
      </w:r>
      <w:proofErr w:type="gramStart"/>
      <w:r>
        <w:rPr>
          <w:rFonts w:ascii="Times New Roman" w:hAnsi="Times New Roman"/>
          <w:lang w:val="en-US"/>
        </w:rPr>
        <w:t>Size(</w:t>
      </w:r>
      <w:proofErr w:type="gramEnd"/>
      <w:r>
        <w:rPr>
          <w:rFonts w:ascii="Times New Roman" w:hAnsi="Times New Roman"/>
          <w:lang w:val="en-US"/>
        </w:rPr>
        <w:t xml:space="preserve">) Method with Examples - </w:t>
      </w:r>
      <w:proofErr w:type="spellStart"/>
      <w:r>
        <w:rPr>
          <w:rFonts w:ascii="Times New Roman" w:hAnsi="Times New Roman"/>
          <w:lang w:val="en-US"/>
        </w:rPr>
        <w:t>Javatpoint</w:t>
      </w:r>
      <w:proofErr w:type="spellEnd"/>
      <w:r>
        <w:rPr>
          <w:rFonts w:ascii="Times New Roman" w:hAnsi="Times New Roman"/>
          <w:lang w:val="en-US"/>
        </w:rPr>
        <w:t xml:space="preserve">.” </w:t>
      </w:r>
      <w:r>
        <w:rPr>
          <w:rFonts w:ascii="Times New Roman" w:hAnsi="Times New Roman"/>
          <w:i/>
          <w:iCs/>
          <w:lang w:val="en-US"/>
        </w:rPr>
        <w:t>Www.javatpoint.com</w:t>
      </w:r>
      <w:r>
        <w:rPr>
          <w:rFonts w:ascii="Times New Roman" w:hAnsi="Times New Roman"/>
          <w:lang w:val="en-US"/>
        </w:rPr>
        <w:t>, 2021, www.javatpoint.com/java-list-size-method. Accessed 9 Dec. 2024.</w:t>
      </w:r>
    </w:p>
    <w:p w14:paraId="00E703BD"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Java </w:t>
      </w:r>
      <w:proofErr w:type="spellStart"/>
      <w:r>
        <w:rPr>
          <w:rFonts w:ascii="Times New Roman" w:hAnsi="Times New Roman"/>
          <w:lang w:val="en-US"/>
        </w:rPr>
        <w:t>List.contains</w:t>
      </w:r>
      <w:proofErr w:type="spellEnd"/>
      <w:r>
        <w:rPr>
          <w:rFonts w:ascii="Times New Roman" w:hAnsi="Times New Roman"/>
          <w:lang w:val="en-US"/>
        </w:rPr>
        <w:t xml:space="preserve">(Object with Field Value Equal to X).” </w:t>
      </w:r>
      <w:r>
        <w:rPr>
          <w:rFonts w:ascii="Times New Roman" w:hAnsi="Times New Roman"/>
          <w:i/>
          <w:iCs/>
          <w:lang w:val="en-US"/>
        </w:rPr>
        <w:t>W3docs.com</w:t>
      </w:r>
      <w:r>
        <w:rPr>
          <w:rFonts w:ascii="Times New Roman" w:hAnsi="Times New Roman"/>
          <w:lang w:val="en-US"/>
        </w:rPr>
        <w:t>, 2024, www.w3docs.com/snippets/java/java-list-contains-object-with-field-value-equal-to-x.html. Accessed 18 Dec. 2024.</w:t>
      </w:r>
    </w:p>
    <w:p w14:paraId="3987174B"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Java® Platform, Standard Edition &amp; Java Development Kit Version 21 API Specification.” </w:t>
      </w:r>
      <w:r>
        <w:rPr>
          <w:rFonts w:ascii="Times New Roman" w:hAnsi="Times New Roman"/>
          <w:i/>
          <w:iCs/>
          <w:lang w:val="en-US"/>
        </w:rPr>
        <w:t>Docs.oracle.com</w:t>
      </w:r>
      <w:r>
        <w:rPr>
          <w:rFonts w:ascii="Times New Roman" w:hAnsi="Times New Roman"/>
          <w:lang w:val="en-US"/>
        </w:rPr>
        <w:t>, 2019, docs.oracle.com/</w:t>
      </w:r>
      <w:proofErr w:type="spellStart"/>
      <w:r>
        <w:rPr>
          <w:rFonts w:ascii="Times New Roman" w:hAnsi="Times New Roman"/>
          <w:lang w:val="en-US"/>
        </w:rPr>
        <w:t>en</w:t>
      </w:r>
      <w:proofErr w:type="spellEnd"/>
      <w:r>
        <w:rPr>
          <w:rFonts w:ascii="Times New Roman" w:hAnsi="Times New Roman"/>
          <w:lang w:val="en-US"/>
        </w:rPr>
        <w:t>/java/</w:t>
      </w:r>
      <w:proofErr w:type="spellStart"/>
      <w:r>
        <w:rPr>
          <w:rFonts w:ascii="Times New Roman" w:hAnsi="Times New Roman"/>
          <w:lang w:val="en-US"/>
        </w:rPr>
        <w:t>javase</w:t>
      </w:r>
      <w:proofErr w:type="spellEnd"/>
      <w:r>
        <w:rPr>
          <w:rFonts w:ascii="Times New Roman" w:hAnsi="Times New Roman"/>
          <w:lang w:val="en-US"/>
        </w:rPr>
        <w:t>/21/docs/</w:t>
      </w:r>
      <w:proofErr w:type="spellStart"/>
      <w:r>
        <w:rPr>
          <w:rFonts w:ascii="Times New Roman" w:hAnsi="Times New Roman"/>
          <w:lang w:val="en-US"/>
        </w:rPr>
        <w:t>api</w:t>
      </w:r>
      <w:proofErr w:type="spellEnd"/>
      <w:r>
        <w:rPr>
          <w:rFonts w:ascii="Times New Roman" w:hAnsi="Times New Roman"/>
          <w:lang w:val="en-US"/>
        </w:rPr>
        <w:t>/index.html. Accessed 9 Dec. 2024.</w:t>
      </w:r>
    </w:p>
    <w:p w14:paraId="0E95637B"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proofErr w:type="spellStart"/>
      <w:proofErr w:type="gramStart"/>
      <w:r w:rsidRPr="00081A0C">
        <w:rPr>
          <w:rFonts w:ascii="Times New Roman" w:hAnsi="Times New Roman"/>
        </w:rPr>
        <w:t>key</w:t>
      </w:r>
      <w:proofErr w:type="spellEnd"/>
      <w:r w:rsidRPr="00081A0C">
        <w:rPr>
          <w:rFonts w:ascii="Times New Roman" w:hAnsi="Times New Roman"/>
        </w:rPr>
        <w:t xml:space="preserve"> )</w:t>
      </w:r>
      <w:proofErr w:type="gramEnd"/>
      <w:r w:rsidRPr="00081A0C">
        <w:rPr>
          <w:rFonts w:ascii="Times New Roman" w:hAnsi="Times New Roman"/>
        </w:rPr>
        <w:t>. “</w:t>
      </w:r>
      <w:proofErr w:type="spellStart"/>
      <w:proofErr w:type="gramStart"/>
      <w:r w:rsidRPr="00081A0C">
        <w:rPr>
          <w:rFonts w:ascii="Times New Roman" w:hAnsi="Times New Roman"/>
        </w:rPr>
        <w:t>Java.util.Map</w:t>
      </w:r>
      <w:proofErr w:type="spellEnd"/>
      <w:proofErr w:type="gramEnd"/>
      <w:r w:rsidRPr="00081A0C">
        <w:rPr>
          <w:rFonts w:ascii="Times New Roman" w:hAnsi="Times New Roman"/>
        </w:rPr>
        <w:t xml:space="preserve">, Melhor Implementação Considerando Apenas </w:t>
      </w:r>
      <w:proofErr w:type="spellStart"/>
      <w:r w:rsidRPr="00081A0C">
        <w:rPr>
          <w:rFonts w:ascii="Times New Roman" w:hAnsi="Times New Roman"/>
        </w:rPr>
        <w:t>Get</w:t>
      </w:r>
      <w:proofErr w:type="spellEnd"/>
      <w:r w:rsidRPr="00081A0C">
        <w:rPr>
          <w:rFonts w:ascii="Times New Roman" w:hAnsi="Times New Roman"/>
        </w:rPr>
        <w:t>(</w:t>
      </w:r>
      <w:proofErr w:type="spellStart"/>
      <w:r w:rsidRPr="00081A0C">
        <w:rPr>
          <w:rFonts w:ascii="Times New Roman" w:hAnsi="Times New Roman"/>
        </w:rPr>
        <w:t>Object</w:t>
      </w:r>
      <w:proofErr w:type="spellEnd"/>
      <w:r w:rsidRPr="00081A0C">
        <w:rPr>
          <w:rFonts w:ascii="Times New Roman" w:hAnsi="Times New Roman"/>
        </w:rPr>
        <w:t xml:space="preserve"> </w:t>
      </w:r>
      <w:proofErr w:type="spellStart"/>
      <w:r w:rsidRPr="00081A0C">
        <w:rPr>
          <w:rFonts w:ascii="Times New Roman" w:hAnsi="Times New Roman"/>
        </w:rPr>
        <w:t>Key</w:t>
      </w:r>
      <w:proofErr w:type="spellEnd"/>
      <w:r w:rsidRPr="00081A0C">
        <w:rPr>
          <w:rFonts w:ascii="Times New Roman" w:hAnsi="Times New Roman"/>
        </w:rPr>
        <w:t xml:space="preserve">).” </w:t>
      </w:r>
      <w:proofErr w:type="spellStart"/>
      <w:r w:rsidRPr="00081A0C">
        <w:rPr>
          <w:rFonts w:ascii="Times New Roman" w:hAnsi="Times New Roman"/>
          <w:i/>
          <w:iCs/>
        </w:rPr>
        <w:t>Stack</w:t>
      </w:r>
      <w:proofErr w:type="spellEnd"/>
      <w:r w:rsidRPr="00081A0C">
        <w:rPr>
          <w:rFonts w:ascii="Times New Roman" w:hAnsi="Times New Roman"/>
          <w:i/>
          <w:iCs/>
        </w:rPr>
        <w:t xml:space="preserve"> </w:t>
      </w:r>
      <w:proofErr w:type="spellStart"/>
      <w:r w:rsidRPr="00081A0C">
        <w:rPr>
          <w:rFonts w:ascii="Times New Roman" w:hAnsi="Times New Roman"/>
          <w:i/>
          <w:iCs/>
        </w:rPr>
        <w:t>Overflow</w:t>
      </w:r>
      <w:proofErr w:type="spellEnd"/>
      <w:r w:rsidRPr="00081A0C">
        <w:rPr>
          <w:rFonts w:ascii="Times New Roman" w:hAnsi="Times New Roman"/>
          <w:i/>
          <w:iCs/>
        </w:rPr>
        <w:t xml:space="preserve"> Em Português</w:t>
      </w:r>
      <w:r w:rsidRPr="00081A0C">
        <w:rPr>
          <w:rFonts w:ascii="Times New Roman" w:hAnsi="Times New Roman"/>
        </w:rPr>
        <w:t xml:space="preserve">, 18 </w:t>
      </w:r>
      <w:proofErr w:type="spellStart"/>
      <w:r w:rsidRPr="00081A0C">
        <w:rPr>
          <w:rFonts w:ascii="Times New Roman" w:hAnsi="Times New Roman"/>
        </w:rPr>
        <w:t>Aug</w:t>
      </w:r>
      <w:proofErr w:type="spellEnd"/>
      <w:r w:rsidRPr="00081A0C">
        <w:rPr>
          <w:rFonts w:ascii="Times New Roman" w:hAnsi="Times New Roman"/>
        </w:rPr>
        <w:t xml:space="preserve">. 2015, pt.stackoverflow.com/questions/81365/java-util-map-melhor-implementa%C3%A7%C3%A3o-considerando-apenas-getobject-key. </w:t>
      </w:r>
      <w:r>
        <w:rPr>
          <w:rFonts w:ascii="Times New Roman" w:hAnsi="Times New Roman"/>
          <w:lang w:val="en-US"/>
        </w:rPr>
        <w:t>Accessed 10 Dec. 2024.</w:t>
      </w:r>
    </w:p>
    <w:p w14:paraId="14160C59"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List </w:t>
      </w:r>
      <w:proofErr w:type="gramStart"/>
      <w:r>
        <w:rPr>
          <w:rFonts w:ascii="Times New Roman" w:hAnsi="Times New Roman"/>
          <w:lang w:val="en-US"/>
        </w:rPr>
        <w:t>Contains(</w:t>
      </w:r>
      <w:proofErr w:type="gramEnd"/>
      <w:r>
        <w:rPr>
          <w:rFonts w:ascii="Times New Roman" w:hAnsi="Times New Roman"/>
          <w:lang w:val="en-US"/>
        </w:rPr>
        <w:t xml:space="preserve">) Method in Java with Examples.” </w:t>
      </w:r>
      <w:proofErr w:type="spellStart"/>
      <w:r>
        <w:rPr>
          <w:rFonts w:ascii="Times New Roman" w:hAnsi="Times New Roman"/>
          <w:i/>
          <w:iCs/>
          <w:lang w:val="en-US"/>
        </w:rPr>
        <w:t>GeeksforGeeks</w:t>
      </w:r>
      <w:proofErr w:type="spellEnd"/>
      <w:r>
        <w:rPr>
          <w:rFonts w:ascii="Times New Roman" w:hAnsi="Times New Roman"/>
          <w:lang w:val="en-US"/>
        </w:rPr>
        <w:t>, 11 Dec. 2018, www.geeksforgeeks.org/list-contains-method-in-java-with-examples/. Accessed 18 Dec. 2024.</w:t>
      </w:r>
    </w:p>
    <w:p w14:paraId="2CE481AF" w14:textId="77777777" w:rsidR="00081A0C" w:rsidRPr="00081A0C" w:rsidRDefault="00081A0C" w:rsidP="00081A0C">
      <w:pPr>
        <w:widowControl w:val="0"/>
        <w:autoSpaceDE w:val="0"/>
        <w:autoSpaceDN w:val="0"/>
        <w:adjustRightInd w:val="0"/>
        <w:spacing w:after="0" w:line="480" w:lineRule="auto"/>
        <w:ind w:left="720" w:hanging="720"/>
        <w:rPr>
          <w:rFonts w:ascii="Times New Roman" w:hAnsi="Times New Roman"/>
        </w:rPr>
      </w:pPr>
      <w:r>
        <w:rPr>
          <w:rFonts w:ascii="Times New Roman" w:hAnsi="Times New Roman"/>
          <w:lang w:val="en-US"/>
        </w:rPr>
        <w:t xml:space="preserve">“List </w:t>
      </w:r>
      <w:proofErr w:type="gramStart"/>
      <w:r>
        <w:rPr>
          <w:rFonts w:ascii="Times New Roman" w:hAnsi="Times New Roman"/>
          <w:lang w:val="en-US"/>
        </w:rPr>
        <w:t>Size(</w:t>
      </w:r>
      <w:proofErr w:type="gramEnd"/>
      <w:r>
        <w:rPr>
          <w:rFonts w:ascii="Times New Roman" w:hAnsi="Times New Roman"/>
          <w:lang w:val="en-US"/>
        </w:rPr>
        <w:t xml:space="preserve">) Method in Java with Examples.” </w:t>
      </w:r>
      <w:proofErr w:type="spellStart"/>
      <w:r>
        <w:rPr>
          <w:rFonts w:ascii="Times New Roman" w:hAnsi="Times New Roman"/>
          <w:i/>
          <w:iCs/>
          <w:lang w:val="en-US"/>
        </w:rPr>
        <w:t>GeeksforGeeks</w:t>
      </w:r>
      <w:proofErr w:type="spellEnd"/>
      <w:r>
        <w:rPr>
          <w:rFonts w:ascii="Times New Roman" w:hAnsi="Times New Roman"/>
          <w:lang w:val="en-US"/>
        </w:rPr>
        <w:t xml:space="preserve">, 11 Dec. 2018, www.geeksforgeeks.org/list-size-method-in-java-with-examples/. </w:t>
      </w:r>
      <w:proofErr w:type="spellStart"/>
      <w:r w:rsidRPr="00081A0C">
        <w:rPr>
          <w:rFonts w:ascii="Times New Roman" w:hAnsi="Times New Roman"/>
        </w:rPr>
        <w:t>Accessed</w:t>
      </w:r>
      <w:proofErr w:type="spellEnd"/>
      <w:r w:rsidRPr="00081A0C">
        <w:rPr>
          <w:rFonts w:ascii="Times New Roman" w:hAnsi="Times New Roman"/>
        </w:rPr>
        <w:t xml:space="preserve"> 9 </w:t>
      </w:r>
      <w:r w:rsidRPr="00081A0C">
        <w:rPr>
          <w:rFonts w:ascii="Times New Roman" w:hAnsi="Times New Roman"/>
        </w:rPr>
        <w:lastRenderedPageBreak/>
        <w:t>Dec. 2024.</w:t>
      </w:r>
    </w:p>
    <w:p w14:paraId="554FD7C3"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sidRPr="00081A0C">
        <w:rPr>
          <w:rFonts w:ascii="Times New Roman" w:hAnsi="Times New Roman"/>
        </w:rPr>
        <w:t xml:space="preserve">Marcos. “Usando </w:t>
      </w:r>
      <w:proofErr w:type="spellStart"/>
      <w:r w:rsidRPr="00081A0C">
        <w:rPr>
          <w:rFonts w:ascii="Times New Roman" w:hAnsi="Times New Roman"/>
        </w:rPr>
        <w:t>Streams</w:t>
      </w:r>
      <w:proofErr w:type="spellEnd"/>
      <w:r w:rsidRPr="00081A0C">
        <w:rPr>
          <w:rFonts w:ascii="Times New Roman" w:hAnsi="Times New Roman"/>
        </w:rPr>
        <w:t xml:space="preserve"> No Java - Marcos - </w:t>
      </w:r>
      <w:proofErr w:type="spellStart"/>
      <w:r w:rsidRPr="00081A0C">
        <w:rPr>
          <w:rFonts w:ascii="Times New Roman" w:hAnsi="Times New Roman"/>
        </w:rPr>
        <w:t>Medium</w:t>
      </w:r>
      <w:proofErr w:type="spellEnd"/>
      <w:r w:rsidRPr="00081A0C">
        <w:rPr>
          <w:rFonts w:ascii="Times New Roman" w:hAnsi="Times New Roman"/>
        </w:rPr>
        <w:t xml:space="preserve">.” </w:t>
      </w:r>
      <w:proofErr w:type="spellStart"/>
      <w:r w:rsidRPr="00081A0C">
        <w:rPr>
          <w:rFonts w:ascii="Times New Roman" w:hAnsi="Times New Roman"/>
          <w:i/>
          <w:iCs/>
        </w:rPr>
        <w:t>Medium</w:t>
      </w:r>
      <w:proofErr w:type="spellEnd"/>
      <w:r w:rsidRPr="00081A0C">
        <w:rPr>
          <w:rFonts w:ascii="Times New Roman" w:hAnsi="Times New Roman"/>
        </w:rPr>
        <w:t xml:space="preserve">, 4 </w:t>
      </w:r>
      <w:proofErr w:type="spellStart"/>
      <w:r w:rsidRPr="00081A0C">
        <w:rPr>
          <w:rFonts w:ascii="Times New Roman" w:hAnsi="Times New Roman"/>
        </w:rPr>
        <w:t>Sept</w:t>
      </w:r>
      <w:proofErr w:type="spellEnd"/>
      <w:r w:rsidRPr="00081A0C">
        <w:rPr>
          <w:rFonts w:ascii="Times New Roman" w:hAnsi="Times New Roman"/>
        </w:rPr>
        <w:t xml:space="preserve">. 2021, mmarcosab.medium.com/usando-streams-no-java-b85d98d9cf17. </w:t>
      </w:r>
      <w:r>
        <w:rPr>
          <w:rFonts w:ascii="Times New Roman" w:hAnsi="Times New Roman"/>
          <w:lang w:val="en-US"/>
        </w:rPr>
        <w:t>Accessed 9 Dec. 2024.</w:t>
      </w:r>
    </w:p>
    <w:p w14:paraId="73152EBA"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Martins, Rodrigo. “Understanding the Difference between Enum and Stream in Elixir.” </w:t>
      </w:r>
      <w:r>
        <w:rPr>
          <w:rFonts w:ascii="Times New Roman" w:hAnsi="Times New Roman"/>
          <w:i/>
          <w:iCs/>
          <w:lang w:val="en-US"/>
        </w:rPr>
        <w:t>Medium</w:t>
      </w:r>
      <w:r>
        <w:rPr>
          <w:rFonts w:ascii="Times New Roman" w:hAnsi="Times New Roman"/>
          <w:lang w:val="en-US"/>
        </w:rPr>
        <w:t>, 2 Oct. 2023, medium.com/@rrmartins/understanding-the-difference-between-enum-and-stream-in-elixir-ebd8615e0879. Accessed 9 Dec. 2024.</w:t>
      </w:r>
    </w:p>
    <w:p w14:paraId="0EAE7C13"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Overview.” </w:t>
      </w:r>
      <w:r>
        <w:rPr>
          <w:rFonts w:ascii="Times New Roman" w:hAnsi="Times New Roman"/>
          <w:i/>
          <w:iCs/>
          <w:lang w:val="en-US"/>
        </w:rPr>
        <w:t>Graalvm.org</w:t>
      </w:r>
      <w:r>
        <w:rPr>
          <w:rFonts w:ascii="Times New Roman" w:hAnsi="Times New Roman"/>
          <w:lang w:val="en-US"/>
        </w:rPr>
        <w:t>, 2018, www.graalvm.org/jdk21/docs/introduction/. Accessed 9 Dec. 2024.</w:t>
      </w:r>
    </w:p>
    <w:p w14:paraId="56DAAAF6" w14:textId="77777777" w:rsidR="00081A0C" w:rsidRPr="00081A0C" w:rsidRDefault="00081A0C" w:rsidP="00081A0C">
      <w:pPr>
        <w:widowControl w:val="0"/>
        <w:autoSpaceDE w:val="0"/>
        <w:autoSpaceDN w:val="0"/>
        <w:adjustRightInd w:val="0"/>
        <w:spacing w:after="0" w:line="480" w:lineRule="auto"/>
        <w:ind w:left="720" w:hanging="720"/>
        <w:rPr>
          <w:rFonts w:ascii="Times New Roman" w:hAnsi="Times New Roman"/>
        </w:rPr>
      </w:pPr>
      <w:proofErr w:type="spellStart"/>
      <w:proofErr w:type="gramStart"/>
      <w:r>
        <w:rPr>
          <w:rFonts w:ascii="Times New Roman" w:hAnsi="Times New Roman"/>
          <w:lang w:val="en-US"/>
        </w:rPr>
        <w:t>piotr.minkowski</w:t>
      </w:r>
      <w:proofErr w:type="spellEnd"/>
      <w:proofErr w:type="gramEnd"/>
      <w:r>
        <w:rPr>
          <w:rFonts w:ascii="Times New Roman" w:hAnsi="Times New Roman"/>
          <w:lang w:val="en-US"/>
        </w:rPr>
        <w:t xml:space="preserve">. “Interesting Facts about Java Streams and Collections - Piotr’s </w:t>
      </w:r>
      <w:proofErr w:type="spellStart"/>
      <w:r>
        <w:rPr>
          <w:rFonts w:ascii="Times New Roman" w:hAnsi="Times New Roman"/>
          <w:lang w:val="en-US"/>
        </w:rPr>
        <w:t>TechBlog</w:t>
      </w:r>
      <w:proofErr w:type="spellEnd"/>
      <w:r>
        <w:rPr>
          <w:rFonts w:ascii="Times New Roman" w:hAnsi="Times New Roman"/>
          <w:lang w:val="en-US"/>
        </w:rPr>
        <w:t xml:space="preserve">.” </w:t>
      </w:r>
      <w:r>
        <w:rPr>
          <w:rFonts w:ascii="Times New Roman" w:hAnsi="Times New Roman"/>
          <w:i/>
          <w:iCs/>
          <w:lang w:val="en-US"/>
        </w:rPr>
        <w:t xml:space="preserve">Piotr’s </w:t>
      </w:r>
      <w:proofErr w:type="spellStart"/>
      <w:r>
        <w:rPr>
          <w:rFonts w:ascii="Times New Roman" w:hAnsi="Times New Roman"/>
          <w:i/>
          <w:iCs/>
          <w:lang w:val="en-US"/>
        </w:rPr>
        <w:t>TechBlog</w:t>
      </w:r>
      <w:proofErr w:type="spellEnd"/>
      <w:r>
        <w:rPr>
          <w:rFonts w:ascii="Times New Roman" w:hAnsi="Times New Roman"/>
          <w:lang w:val="en-US"/>
        </w:rPr>
        <w:t xml:space="preserve">, 25 Apr. 2024, piotrminkowski.com/2024/04/25/interesting-facts-about-java-streams-and-collections/. </w:t>
      </w:r>
      <w:proofErr w:type="spellStart"/>
      <w:r w:rsidRPr="00081A0C">
        <w:rPr>
          <w:rFonts w:ascii="Times New Roman" w:hAnsi="Times New Roman"/>
        </w:rPr>
        <w:t>Accessed</w:t>
      </w:r>
      <w:proofErr w:type="spellEnd"/>
      <w:r w:rsidRPr="00081A0C">
        <w:rPr>
          <w:rFonts w:ascii="Times New Roman" w:hAnsi="Times New Roman"/>
        </w:rPr>
        <w:t xml:space="preserve"> 9 Dec. 2024.</w:t>
      </w:r>
    </w:p>
    <w:p w14:paraId="1DDD72D7"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sidRPr="00081A0C">
        <w:rPr>
          <w:rFonts w:ascii="Times New Roman" w:hAnsi="Times New Roman"/>
        </w:rPr>
        <w:t xml:space="preserve">“Processamento de Dados Com </w:t>
      </w:r>
      <w:proofErr w:type="spellStart"/>
      <w:r w:rsidRPr="00081A0C">
        <w:rPr>
          <w:rFonts w:ascii="Times New Roman" w:hAnsi="Times New Roman"/>
        </w:rPr>
        <w:t>Streams</w:t>
      </w:r>
      <w:proofErr w:type="spellEnd"/>
      <w:r w:rsidRPr="00081A0C">
        <w:rPr>
          <w:rFonts w:ascii="Times New Roman" w:hAnsi="Times New Roman"/>
        </w:rPr>
        <w:t xml:space="preserve"> Do Java SE 8 - Parte 1 | Oracle Brasil.” </w:t>
      </w:r>
      <w:r>
        <w:rPr>
          <w:rFonts w:ascii="Times New Roman" w:hAnsi="Times New Roman"/>
          <w:i/>
          <w:iCs/>
          <w:lang w:val="en-US"/>
        </w:rPr>
        <w:t>Oracle.com</w:t>
      </w:r>
      <w:r>
        <w:rPr>
          <w:rFonts w:ascii="Times New Roman" w:hAnsi="Times New Roman"/>
          <w:lang w:val="en-US"/>
        </w:rPr>
        <w:t>, 2020, www.oracle.com/br/technical-resources/articles/java/processing-streams-java-se-8.html. Accessed 9 Dec. 2024.</w:t>
      </w:r>
    </w:p>
    <w:p w14:paraId="538B62EB"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Ramesh </w:t>
      </w:r>
      <w:proofErr w:type="spellStart"/>
      <w:r>
        <w:rPr>
          <w:rFonts w:ascii="Times New Roman" w:hAnsi="Times New Roman"/>
          <w:lang w:val="en-US"/>
        </w:rPr>
        <w:t>Fadatare</w:t>
      </w:r>
      <w:proofErr w:type="spellEnd"/>
      <w:r>
        <w:rPr>
          <w:rFonts w:ascii="Times New Roman" w:hAnsi="Times New Roman"/>
          <w:lang w:val="en-US"/>
        </w:rPr>
        <w:t xml:space="preserve">. “Java Stream </w:t>
      </w:r>
      <w:proofErr w:type="gramStart"/>
      <w:r>
        <w:rPr>
          <w:rFonts w:ascii="Times New Roman" w:hAnsi="Times New Roman"/>
          <w:lang w:val="en-US"/>
        </w:rPr>
        <w:t>Count(</w:t>
      </w:r>
      <w:proofErr w:type="gramEnd"/>
      <w:r>
        <w:rPr>
          <w:rFonts w:ascii="Times New Roman" w:hAnsi="Times New Roman"/>
          <w:lang w:val="en-US"/>
        </w:rPr>
        <w:t xml:space="preserve">) Method with Examples - Ramesh </w:t>
      </w:r>
      <w:proofErr w:type="spellStart"/>
      <w:r>
        <w:rPr>
          <w:rFonts w:ascii="Times New Roman" w:hAnsi="Times New Roman"/>
          <w:lang w:val="en-US"/>
        </w:rPr>
        <w:t>Fadatare</w:t>
      </w:r>
      <w:proofErr w:type="spellEnd"/>
      <w:r>
        <w:rPr>
          <w:rFonts w:ascii="Times New Roman" w:hAnsi="Times New Roman"/>
          <w:lang w:val="en-US"/>
        </w:rPr>
        <w:t xml:space="preserve"> - Medium.” </w:t>
      </w:r>
      <w:r>
        <w:rPr>
          <w:rFonts w:ascii="Times New Roman" w:hAnsi="Times New Roman"/>
          <w:i/>
          <w:iCs/>
          <w:lang w:val="en-US"/>
        </w:rPr>
        <w:t>Medium</w:t>
      </w:r>
      <w:r>
        <w:rPr>
          <w:rFonts w:ascii="Times New Roman" w:hAnsi="Times New Roman"/>
          <w:lang w:val="en-US"/>
        </w:rPr>
        <w:t>, 27 Sept. 2024, rameshfadatare.medium.com/java-stream-count-method-with-examples-7e65a8edadc0. Accessed 9 Dec. 2024.</w:t>
      </w:r>
    </w:p>
    <w:p w14:paraId="255EAFC8"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Reading and Writing Text Files - Dev.java.” </w:t>
      </w:r>
      <w:r>
        <w:rPr>
          <w:rFonts w:ascii="Times New Roman" w:hAnsi="Times New Roman"/>
          <w:i/>
          <w:iCs/>
          <w:lang w:val="en-US"/>
        </w:rPr>
        <w:t>Dev.java: The Destination for Java Developers</w:t>
      </w:r>
      <w:r>
        <w:rPr>
          <w:rFonts w:ascii="Times New Roman" w:hAnsi="Times New Roman"/>
          <w:lang w:val="en-US"/>
        </w:rPr>
        <w:t>, 2023, dev.java/learn/java-io/reading-writing/buffered-text/. Accessed 9 Dec. 2024.</w:t>
      </w:r>
    </w:p>
    <w:p w14:paraId="3C8A6067" w14:textId="77777777" w:rsidR="00081A0C" w:rsidRPr="00081A0C" w:rsidRDefault="00081A0C" w:rsidP="00081A0C">
      <w:pPr>
        <w:widowControl w:val="0"/>
        <w:autoSpaceDE w:val="0"/>
        <w:autoSpaceDN w:val="0"/>
        <w:adjustRightInd w:val="0"/>
        <w:spacing w:after="0" w:line="480" w:lineRule="auto"/>
        <w:ind w:left="720" w:hanging="720"/>
        <w:rPr>
          <w:rFonts w:ascii="Times New Roman" w:hAnsi="Times New Roman"/>
        </w:rPr>
      </w:pPr>
      <w:r>
        <w:rPr>
          <w:rFonts w:ascii="Times New Roman" w:hAnsi="Times New Roman"/>
          <w:lang w:val="en-US"/>
        </w:rPr>
        <w:t xml:space="preserve">“Reading, Writing, and Creating Files (the </w:t>
      </w:r>
      <w:proofErr w:type="spellStart"/>
      <w:r>
        <w:rPr>
          <w:rFonts w:ascii="Times New Roman" w:hAnsi="Times New Roman"/>
          <w:lang w:val="en-US"/>
        </w:rPr>
        <w:t>Java</w:t>
      </w:r>
      <w:r>
        <w:rPr>
          <w:rFonts w:ascii="Times New Roman" w:hAnsi="Times New Roman"/>
          <w:vertAlign w:val="superscript"/>
          <w:lang w:val="en-US"/>
        </w:rPr>
        <w:t>TM</w:t>
      </w:r>
      <w:proofErr w:type="spellEnd"/>
      <w:r>
        <w:rPr>
          <w:rFonts w:ascii="Times New Roman" w:hAnsi="Times New Roman"/>
          <w:lang w:val="en-US"/>
        </w:rPr>
        <w:t xml:space="preserve"> Tutorials &gt;        </w:t>
      </w:r>
      <w:r>
        <w:rPr>
          <w:rFonts w:ascii="Times New Roman" w:hAnsi="Times New Roman"/>
          <w:lang w:val="en-US"/>
        </w:rPr>
        <w:br/>
        <w:t xml:space="preserve">            Essential Classes &gt; Basic I/O).” </w:t>
      </w:r>
      <w:r w:rsidRPr="00081A0C">
        <w:rPr>
          <w:rFonts w:ascii="Times New Roman" w:hAnsi="Times New Roman"/>
          <w:i/>
          <w:iCs/>
        </w:rPr>
        <w:t>Oracle.com</w:t>
      </w:r>
      <w:r w:rsidRPr="00081A0C">
        <w:rPr>
          <w:rFonts w:ascii="Times New Roman" w:hAnsi="Times New Roman"/>
        </w:rPr>
        <w:t>, 2019, docs.oracle.com/</w:t>
      </w:r>
      <w:proofErr w:type="spellStart"/>
      <w:r w:rsidRPr="00081A0C">
        <w:rPr>
          <w:rFonts w:ascii="Times New Roman" w:hAnsi="Times New Roman"/>
        </w:rPr>
        <w:t>javase</w:t>
      </w:r>
      <w:proofErr w:type="spellEnd"/>
      <w:r w:rsidRPr="00081A0C">
        <w:rPr>
          <w:rFonts w:ascii="Times New Roman" w:hAnsi="Times New Roman"/>
        </w:rPr>
        <w:t>/tutorial/</w:t>
      </w:r>
      <w:proofErr w:type="spellStart"/>
      <w:r w:rsidRPr="00081A0C">
        <w:rPr>
          <w:rFonts w:ascii="Times New Roman" w:hAnsi="Times New Roman"/>
        </w:rPr>
        <w:t>essential</w:t>
      </w:r>
      <w:proofErr w:type="spellEnd"/>
      <w:r w:rsidRPr="00081A0C">
        <w:rPr>
          <w:rFonts w:ascii="Times New Roman" w:hAnsi="Times New Roman"/>
        </w:rPr>
        <w:t>/</w:t>
      </w:r>
      <w:proofErr w:type="spellStart"/>
      <w:r w:rsidRPr="00081A0C">
        <w:rPr>
          <w:rFonts w:ascii="Times New Roman" w:hAnsi="Times New Roman"/>
        </w:rPr>
        <w:t>io</w:t>
      </w:r>
      <w:proofErr w:type="spellEnd"/>
      <w:r w:rsidRPr="00081A0C">
        <w:rPr>
          <w:rFonts w:ascii="Times New Roman" w:hAnsi="Times New Roman"/>
        </w:rPr>
        <w:t xml:space="preserve">/file.html. </w:t>
      </w:r>
      <w:proofErr w:type="spellStart"/>
      <w:r w:rsidRPr="00081A0C">
        <w:rPr>
          <w:rFonts w:ascii="Times New Roman" w:hAnsi="Times New Roman"/>
        </w:rPr>
        <w:t>Accessed</w:t>
      </w:r>
      <w:proofErr w:type="spellEnd"/>
      <w:r w:rsidRPr="00081A0C">
        <w:rPr>
          <w:rFonts w:ascii="Times New Roman" w:hAnsi="Times New Roman"/>
        </w:rPr>
        <w:t xml:space="preserve"> 9 Dec. 2024.</w:t>
      </w:r>
    </w:p>
    <w:p w14:paraId="23A1139B"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sidRPr="00081A0C">
        <w:rPr>
          <w:rFonts w:ascii="Times New Roman" w:hAnsi="Times New Roman"/>
        </w:rPr>
        <w:lastRenderedPageBreak/>
        <w:t xml:space="preserve">Rinaldo. “Java 8 </w:t>
      </w:r>
      <w:proofErr w:type="spellStart"/>
      <w:r w:rsidRPr="00081A0C">
        <w:rPr>
          <w:rFonts w:ascii="Times New Roman" w:hAnsi="Times New Roman"/>
        </w:rPr>
        <w:t>Streams</w:t>
      </w:r>
      <w:proofErr w:type="spellEnd"/>
      <w:r w:rsidRPr="00081A0C">
        <w:rPr>
          <w:rFonts w:ascii="Times New Roman" w:hAnsi="Times New Roman"/>
        </w:rPr>
        <w:t xml:space="preserve">: Pare de Usar “For” E Simplifique Seu Código! - @Rinaldodev.” </w:t>
      </w:r>
      <w:r w:rsidRPr="00081A0C">
        <w:rPr>
          <w:rFonts w:ascii="Times New Roman" w:hAnsi="Times New Roman"/>
          <w:i/>
          <w:iCs/>
        </w:rPr>
        <w:t>@Rinaldodev</w:t>
      </w:r>
      <w:r w:rsidRPr="00081A0C">
        <w:rPr>
          <w:rFonts w:ascii="Times New Roman" w:hAnsi="Times New Roman"/>
        </w:rPr>
        <w:t xml:space="preserve">, 30 Mar. 2019, rinaldo.dev/java-8-streams-pare-de-usar-for-e-simplifique-seu-codigo/. </w:t>
      </w:r>
      <w:r>
        <w:rPr>
          <w:rFonts w:ascii="Times New Roman" w:hAnsi="Times New Roman"/>
          <w:lang w:val="en-US"/>
        </w:rPr>
        <w:t>Accessed 9 Dec. 2024.</w:t>
      </w:r>
    </w:p>
    <w:p w14:paraId="7579E005" w14:textId="77777777" w:rsidR="00081A0C" w:rsidRPr="00081A0C" w:rsidRDefault="00081A0C" w:rsidP="00081A0C">
      <w:pPr>
        <w:widowControl w:val="0"/>
        <w:autoSpaceDE w:val="0"/>
        <w:autoSpaceDN w:val="0"/>
        <w:adjustRightInd w:val="0"/>
        <w:spacing w:after="0" w:line="480" w:lineRule="auto"/>
        <w:ind w:left="720" w:hanging="720"/>
        <w:rPr>
          <w:rFonts w:ascii="Times New Roman" w:hAnsi="Times New Roman"/>
        </w:rPr>
      </w:pPr>
      <w:r>
        <w:rPr>
          <w:rFonts w:ascii="Times New Roman" w:hAnsi="Times New Roman"/>
          <w:lang w:val="en-US"/>
        </w:rPr>
        <w:t>Sayyed, Husain. “</w:t>
      </w:r>
      <w:proofErr w:type="spellStart"/>
      <w:proofErr w:type="gramStart"/>
      <w:r>
        <w:rPr>
          <w:rFonts w:ascii="Times New Roman" w:hAnsi="Times New Roman"/>
          <w:lang w:val="en-US"/>
        </w:rPr>
        <w:t>ToList</w:t>
      </w:r>
      <w:proofErr w:type="spellEnd"/>
      <w:r>
        <w:rPr>
          <w:rFonts w:ascii="Times New Roman" w:hAnsi="Times New Roman"/>
          <w:lang w:val="en-US"/>
        </w:rPr>
        <w:t>(</w:t>
      </w:r>
      <w:proofErr w:type="gramEnd"/>
      <w:r>
        <w:rPr>
          <w:rFonts w:ascii="Times New Roman" w:hAnsi="Times New Roman"/>
          <w:lang w:val="en-US"/>
        </w:rPr>
        <w:t xml:space="preserve">) vs. </w:t>
      </w:r>
      <w:proofErr w:type="spellStart"/>
      <w:r>
        <w:rPr>
          <w:rFonts w:ascii="Times New Roman" w:hAnsi="Times New Roman"/>
          <w:lang w:val="en-US"/>
        </w:rPr>
        <w:t>Collectors.toList</w:t>
      </w:r>
      <w:proofErr w:type="spellEnd"/>
      <w:r>
        <w:rPr>
          <w:rFonts w:ascii="Times New Roman" w:hAnsi="Times New Roman"/>
          <w:lang w:val="en-US"/>
        </w:rPr>
        <w:t xml:space="preserve">(): What’s the Difference in Java?” </w:t>
      </w:r>
      <w:r>
        <w:rPr>
          <w:rFonts w:ascii="Times New Roman" w:hAnsi="Times New Roman"/>
          <w:i/>
          <w:iCs/>
          <w:lang w:val="en-US"/>
        </w:rPr>
        <w:t>DEV Community</w:t>
      </w:r>
      <w:r>
        <w:rPr>
          <w:rFonts w:ascii="Times New Roman" w:hAnsi="Times New Roman"/>
          <w:lang w:val="en-US"/>
        </w:rPr>
        <w:t xml:space="preserve">, 25 Nov. 2024, dev.to/syedrasique718/tolist-vs-collectorstolist-whats-the-difference-in-java-ppi. </w:t>
      </w:r>
      <w:proofErr w:type="spellStart"/>
      <w:r w:rsidRPr="00081A0C">
        <w:rPr>
          <w:rFonts w:ascii="Times New Roman" w:hAnsi="Times New Roman"/>
        </w:rPr>
        <w:t>Accessed</w:t>
      </w:r>
      <w:proofErr w:type="spellEnd"/>
      <w:r w:rsidRPr="00081A0C">
        <w:rPr>
          <w:rFonts w:ascii="Times New Roman" w:hAnsi="Times New Roman"/>
        </w:rPr>
        <w:t xml:space="preserve"> 17 Dec. 2024.</w:t>
      </w:r>
    </w:p>
    <w:p w14:paraId="5F94214A"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proofErr w:type="spellStart"/>
      <w:r w:rsidRPr="00081A0C">
        <w:rPr>
          <w:rFonts w:ascii="Times New Roman" w:hAnsi="Times New Roman"/>
        </w:rPr>
        <w:t>Servian</w:t>
      </w:r>
      <w:proofErr w:type="spellEnd"/>
      <w:r w:rsidRPr="00081A0C">
        <w:rPr>
          <w:rFonts w:ascii="Times New Roman" w:hAnsi="Times New Roman"/>
        </w:rPr>
        <w:t>, Alexandre. “</w:t>
      </w:r>
      <w:proofErr w:type="spellStart"/>
      <w:r w:rsidRPr="00081A0C">
        <w:rPr>
          <w:rFonts w:ascii="Times New Roman" w:hAnsi="Times New Roman"/>
        </w:rPr>
        <w:t>Regex</w:t>
      </w:r>
      <w:proofErr w:type="spellEnd"/>
      <w:r w:rsidRPr="00081A0C">
        <w:rPr>
          <w:rFonts w:ascii="Times New Roman" w:hAnsi="Times New Roman"/>
        </w:rPr>
        <w:t xml:space="preserve">: Um Guia Pratico Para Expressões Regulares.” </w:t>
      </w:r>
      <w:r w:rsidRPr="00081A0C">
        <w:rPr>
          <w:rFonts w:ascii="Times New Roman" w:hAnsi="Times New Roman"/>
          <w:i/>
          <w:iCs/>
        </w:rPr>
        <w:t>Comunidade XP</w:t>
      </w:r>
      <w:r w:rsidRPr="00081A0C">
        <w:rPr>
          <w:rFonts w:ascii="Times New Roman" w:hAnsi="Times New Roman"/>
        </w:rPr>
        <w:t xml:space="preserve">, 31 </w:t>
      </w:r>
      <w:proofErr w:type="gramStart"/>
      <w:r w:rsidRPr="00081A0C">
        <w:rPr>
          <w:rFonts w:ascii="Times New Roman" w:hAnsi="Times New Roman"/>
        </w:rPr>
        <w:t>Jan.</w:t>
      </w:r>
      <w:proofErr w:type="gramEnd"/>
      <w:r w:rsidRPr="00081A0C">
        <w:rPr>
          <w:rFonts w:ascii="Times New Roman" w:hAnsi="Times New Roman"/>
        </w:rPr>
        <w:t xml:space="preserve"> 2020, medium.com/xp-inc/regex-um-guia-pratico-para-express%C3%B5es-regulares-1ac5fa4dd39f. </w:t>
      </w:r>
      <w:r>
        <w:rPr>
          <w:rFonts w:ascii="Times New Roman" w:hAnsi="Times New Roman"/>
          <w:lang w:val="en-US"/>
        </w:rPr>
        <w:t>Accessed 11 Dec. 2024.</w:t>
      </w:r>
    </w:p>
    <w:p w14:paraId="50CE0F4A"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Stream (Java Platform SE </w:t>
      </w:r>
      <w:proofErr w:type="gramStart"/>
      <w:r>
        <w:rPr>
          <w:rFonts w:ascii="Times New Roman" w:hAnsi="Times New Roman"/>
          <w:lang w:val="en-US"/>
        </w:rPr>
        <w:t>8 )</w:t>
      </w:r>
      <w:proofErr w:type="gramEnd"/>
      <w:r>
        <w:rPr>
          <w:rFonts w:ascii="Times New Roman" w:hAnsi="Times New Roman"/>
          <w:lang w:val="en-US"/>
        </w:rPr>
        <w:t xml:space="preserve">.” </w:t>
      </w:r>
      <w:r>
        <w:rPr>
          <w:rFonts w:ascii="Times New Roman" w:hAnsi="Times New Roman"/>
          <w:i/>
          <w:iCs/>
          <w:lang w:val="en-US"/>
        </w:rPr>
        <w:t>Docs.oracle.com</w:t>
      </w:r>
      <w:r>
        <w:rPr>
          <w:rFonts w:ascii="Times New Roman" w:hAnsi="Times New Roman"/>
          <w:lang w:val="en-US"/>
        </w:rPr>
        <w:t>, docs.oracle.com/</w:t>
      </w:r>
      <w:proofErr w:type="spellStart"/>
      <w:r>
        <w:rPr>
          <w:rFonts w:ascii="Times New Roman" w:hAnsi="Times New Roman"/>
          <w:lang w:val="en-US"/>
        </w:rPr>
        <w:t>javase</w:t>
      </w:r>
      <w:proofErr w:type="spellEnd"/>
      <w:r>
        <w:rPr>
          <w:rFonts w:ascii="Times New Roman" w:hAnsi="Times New Roman"/>
          <w:lang w:val="en-US"/>
        </w:rPr>
        <w:t>/8/docs/</w:t>
      </w:r>
      <w:proofErr w:type="spellStart"/>
      <w:r>
        <w:rPr>
          <w:rFonts w:ascii="Times New Roman" w:hAnsi="Times New Roman"/>
          <w:lang w:val="en-US"/>
        </w:rPr>
        <w:t>api</w:t>
      </w:r>
      <w:proofErr w:type="spellEnd"/>
      <w:r>
        <w:rPr>
          <w:rFonts w:ascii="Times New Roman" w:hAnsi="Times New Roman"/>
          <w:lang w:val="en-US"/>
        </w:rPr>
        <w:t>/java/util/stream/Stream.html. Accessed 9 Dec. 2024.</w:t>
      </w:r>
    </w:p>
    <w:p w14:paraId="0C2D69F2"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Stream </w:t>
      </w:r>
      <w:proofErr w:type="gramStart"/>
      <w:r>
        <w:rPr>
          <w:rFonts w:ascii="Times New Roman" w:hAnsi="Times New Roman"/>
          <w:lang w:val="en-US"/>
        </w:rPr>
        <w:t>Count(</w:t>
      </w:r>
      <w:proofErr w:type="gramEnd"/>
      <w:r>
        <w:rPr>
          <w:rFonts w:ascii="Times New Roman" w:hAnsi="Times New Roman"/>
          <w:lang w:val="en-US"/>
        </w:rPr>
        <w:t xml:space="preserve">) Method in Java with Examples.” </w:t>
      </w:r>
      <w:proofErr w:type="spellStart"/>
      <w:r>
        <w:rPr>
          <w:rFonts w:ascii="Times New Roman" w:hAnsi="Times New Roman"/>
          <w:i/>
          <w:iCs/>
          <w:lang w:val="en-US"/>
        </w:rPr>
        <w:t>GeeksforGeeks</w:t>
      </w:r>
      <w:proofErr w:type="spellEnd"/>
      <w:r>
        <w:rPr>
          <w:rFonts w:ascii="Times New Roman" w:hAnsi="Times New Roman"/>
          <w:lang w:val="en-US"/>
        </w:rPr>
        <w:t>, 5 Mar. 2018, www.geeksforgeeks.org/stream-count-method-java/. Accessed 9 Dec. 2024.</w:t>
      </w:r>
    </w:p>
    <w:p w14:paraId="45461725"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Stream </w:t>
      </w:r>
      <w:proofErr w:type="gramStart"/>
      <w:r>
        <w:rPr>
          <w:rFonts w:ascii="Times New Roman" w:hAnsi="Times New Roman"/>
          <w:lang w:val="en-US"/>
        </w:rPr>
        <w:t>Filter(</w:t>
      </w:r>
      <w:proofErr w:type="gramEnd"/>
      <w:r>
        <w:rPr>
          <w:rFonts w:ascii="Times New Roman" w:hAnsi="Times New Roman"/>
          <w:lang w:val="en-US"/>
        </w:rPr>
        <w:t xml:space="preserve">) in Java with Examples.” </w:t>
      </w:r>
      <w:proofErr w:type="spellStart"/>
      <w:r>
        <w:rPr>
          <w:rFonts w:ascii="Times New Roman" w:hAnsi="Times New Roman"/>
          <w:i/>
          <w:iCs/>
          <w:lang w:val="en-US"/>
        </w:rPr>
        <w:t>GeeksforGeeks</w:t>
      </w:r>
      <w:proofErr w:type="spellEnd"/>
      <w:r>
        <w:rPr>
          <w:rFonts w:ascii="Times New Roman" w:hAnsi="Times New Roman"/>
          <w:lang w:val="en-US"/>
        </w:rPr>
        <w:t>, 7 Mar. 2018, www.geeksforgeeks.org/stream-filter-java-examples/. Accessed 9 Dec. 2024.</w:t>
      </w:r>
    </w:p>
    <w:p w14:paraId="2CF2C30E" w14:textId="77777777" w:rsidR="00081A0C" w:rsidRPr="00081A0C" w:rsidRDefault="00081A0C" w:rsidP="00081A0C">
      <w:pPr>
        <w:widowControl w:val="0"/>
        <w:autoSpaceDE w:val="0"/>
        <w:autoSpaceDN w:val="0"/>
        <w:adjustRightInd w:val="0"/>
        <w:spacing w:after="0" w:line="480" w:lineRule="auto"/>
        <w:ind w:left="720" w:hanging="720"/>
        <w:rPr>
          <w:rFonts w:ascii="Times New Roman" w:hAnsi="Times New Roman"/>
        </w:rPr>
      </w:pPr>
      <w:r>
        <w:rPr>
          <w:rFonts w:ascii="Times New Roman" w:hAnsi="Times New Roman"/>
          <w:lang w:val="en-US"/>
        </w:rPr>
        <w:t xml:space="preserve">Tea. “What Is the Difference between Streams and Collections in Java 8.” </w:t>
      </w:r>
      <w:r>
        <w:rPr>
          <w:rFonts w:ascii="Times New Roman" w:hAnsi="Times New Roman"/>
          <w:i/>
          <w:iCs/>
          <w:lang w:val="en-US"/>
        </w:rPr>
        <w:t>Stack Overflow</w:t>
      </w:r>
      <w:r>
        <w:rPr>
          <w:rFonts w:ascii="Times New Roman" w:hAnsi="Times New Roman"/>
          <w:lang w:val="en-US"/>
        </w:rPr>
        <w:t xml:space="preserve">, 11 Sept. 2016, stackoverflow.com/questions/39432699/what-is-the-difference-between-streams-and-collections-in-java-8/39432937. </w:t>
      </w:r>
      <w:proofErr w:type="spellStart"/>
      <w:r w:rsidRPr="00081A0C">
        <w:rPr>
          <w:rFonts w:ascii="Times New Roman" w:hAnsi="Times New Roman"/>
        </w:rPr>
        <w:t>Accessed</w:t>
      </w:r>
      <w:proofErr w:type="spellEnd"/>
      <w:r w:rsidRPr="00081A0C">
        <w:rPr>
          <w:rFonts w:ascii="Times New Roman" w:hAnsi="Times New Roman"/>
        </w:rPr>
        <w:t xml:space="preserve"> 9 Dec. 2024.</w:t>
      </w:r>
    </w:p>
    <w:p w14:paraId="7831B70A"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sidRPr="00081A0C">
        <w:rPr>
          <w:rFonts w:ascii="Times New Roman" w:hAnsi="Times New Roman"/>
        </w:rPr>
        <w:t xml:space="preserve">um, Validar. “Validar Um Texto Com </w:t>
      </w:r>
      <w:proofErr w:type="spellStart"/>
      <w:r w:rsidRPr="00081A0C">
        <w:rPr>
          <w:rFonts w:ascii="Times New Roman" w:hAnsi="Times New Roman"/>
        </w:rPr>
        <w:t>Regex</w:t>
      </w:r>
      <w:proofErr w:type="spellEnd"/>
      <w:r w:rsidRPr="00081A0C">
        <w:rPr>
          <w:rFonts w:ascii="Times New Roman" w:hAnsi="Times New Roman"/>
        </w:rPr>
        <w:t xml:space="preserve">.” </w:t>
      </w:r>
      <w:proofErr w:type="spellStart"/>
      <w:r w:rsidRPr="00081A0C">
        <w:rPr>
          <w:rFonts w:ascii="Times New Roman" w:hAnsi="Times New Roman"/>
          <w:i/>
          <w:iCs/>
        </w:rPr>
        <w:t>Stack</w:t>
      </w:r>
      <w:proofErr w:type="spellEnd"/>
      <w:r w:rsidRPr="00081A0C">
        <w:rPr>
          <w:rFonts w:ascii="Times New Roman" w:hAnsi="Times New Roman"/>
          <w:i/>
          <w:iCs/>
        </w:rPr>
        <w:t xml:space="preserve"> </w:t>
      </w:r>
      <w:proofErr w:type="spellStart"/>
      <w:r w:rsidRPr="00081A0C">
        <w:rPr>
          <w:rFonts w:ascii="Times New Roman" w:hAnsi="Times New Roman"/>
          <w:i/>
          <w:iCs/>
        </w:rPr>
        <w:t>Overflow</w:t>
      </w:r>
      <w:proofErr w:type="spellEnd"/>
      <w:r w:rsidRPr="00081A0C">
        <w:rPr>
          <w:rFonts w:ascii="Times New Roman" w:hAnsi="Times New Roman"/>
          <w:i/>
          <w:iCs/>
        </w:rPr>
        <w:t xml:space="preserve"> Em Português</w:t>
      </w:r>
      <w:r w:rsidRPr="00081A0C">
        <w:rPr>
          <w:rFonts w:ascii="Times New Roman" w:hAnsi="Times New Roman"/>
        </w:rPr>
        <w:t xml:space="preserve">, 26 Mar. 2018, pt.stackoverflow.com/questions/286583/validar-um-texto-com-regex. </w:t>
      </w:r>
      <w:r>
        <w:rPr>
          <w:rFonts w:ascii="Times New Roman" w:hAnsi="Times New Roman"/>
          <w:lang w:val="en-US"/>
        </w:rPr>
        <w:t>Accessed 11 Dec. 2024.</w:t>
      </w:r>
    </w:p>
    <w:p w14:paraId="2647FB5D" w14:textId="77777777" w:rsidR="00081A0C" w:rsidRDefault="00081A0C" w:rsidP="00081A0C">
      <w:pPr>
        <w:widowControl w:val="0"/>
        <w:autoSpaceDE w:val="0"/>
        <w:autoSpaceDN w:val="0"/>
        <w:adjustRightInd w:val="0"/>
        <w:spacing w:after="0" w:line="480" w:lineRule="auto"/>
        <w:ind w:left="720" w:hanging="720"/>
        <w:rPr>
          <w:rFonts w:ascii="Times New Roman" w:hAnsi="Times New Roman"/>
          <w:lang w:val="en-US"/>
        </w:rPr>
      </w:pPr>
      <w:r>
        <w:rPr>
          <w:rFonts w:ascii="Times New Roman" w:hAnsi="Times New Roman"/>
          <w:lang w:val="en-US"/>
        </w:rPr>
        <w:t xml:space="preserve">Vusal Guliyev. “Writing Files with NIO and IO in Java - Vusal Guliyev - Medium.” </w:t>
      </w:r>
      <w:r>
        <w:rPr>
          <w:rFonts w:ascii="Times New Roman" w:hAnsi="Times New Roman"/>
          <w:i/>
          <w:iCs/>
          <w:lang w:val="en-US"/>
        </w:rPr>
        <w:t>Medium</w:t>
      </w:r>
      <w:r>
        <w:rPr>
          <w:rFonts w:ascii="Times New Roman" w:hAnsi="Times New Roman"/>
          <w:lang w:val="en-US"/>
        </w:rPr>
        <w:t>, 9 Feb. 2024, medium.com/@vusal.guliyev.313/writing-files-with-nio-</w:t>
      </w:r>
      <w:r>
        <w:rPr>
          <w:rFonts w:ascii="Times New Roman" w:hAnsi="Times New Roman"/>
          <w:lang w:val="en-US"/>
        </w:rPr>
        <w:lastRenderedPageBreak/>
        <w:t>and-io-in-java-bc60b06a413a. Accessed 9 Dec. 2024.</w:t>
      </w:r>
    </w:p>
    <w:p w14:paraId="3282D4A9" w14:textId="77777777" w:rsidR="00081A0C" w:rsidRPr="00081A0C" w:rsidRDefault="00081A0C" w:rsidP="00081A0C">
      <w:pPr>
        <w:widowControl w:val="0"/>
        <w:autoSpaceDE w:val="0"/>
        <w:autoSpaceDN w:val="0"/>
        <w:adjustRightInd w:val="0"/>
        <w:spacing w:after="0" w:line="480" w:lineRule="auto"/>
        <w:ind w:left="720" w:hanging="720"/>
        <w:rPr>
          <w:rFonts w:ascii="Times New Roman" w:hAnsi="Times New Roman"/>
        </w:rPr>
      </w:pPr>
      <w:r>
        <w:rPr>
          <w:rFonts w:ascii="Times New Roman" w:hAnsi="Times New Roman"/>
          <w:lang w:val="en-US"/>
        </w:rPr>
        <w:t xml:space="preserve">Yadav, Himanshu. “Java List </w:t>
      </w:r>
      <w:proofErr w:type="gramStart"/>
      <w:r>
        <w:rPr>
          <w:rFonts w:ascii="Times New Roman" w:hAnsi="Times New Roman"/>
          <w:lang w:val="en-US"/>
        </w:rPr>
        <w:t>Size(</w:t>
      </w:r>
      <w:proofErr w:type="gramEnd"/>
      <w:r>
        <w:rPr>
          <w:rFonts w:ascii="Times New Roman" w:hAnsi="Times New Roman"/>
          <w:lang w:val="en-US"/>
        </w:rPr>
        <w:t xml:space="preserve">).” </w:t>
      </w:r>
      <w:r>
        <w:rPr>
          <w:rFonts w:ascii="Times New Roman" w:hAnsi="Times New Roman"/>
          <w:i/>
          <w:iCs/>
          <w:lang w:val="en-US"/>
        </w:rPr>
        <w:t>Scaler Topics</w:t>
      </w:r>
      <w:r>
        <w:rPr>
          <w:rFonts w:ascii="Times New Roman" w:hAnsi="Times New Roman"/>
          <w:lang w:val="en-US"/>
        </w:rPr>
        <w:t xml:space="preserve">, 25 May 2022, www.scaler.com/topics/java-list-size/. </w:t>
      </w:r>
      <w:proofErr w:type="spellStart"/>
      <w:r w:rsidRPr="00081A0C">
        <w:rPr>
          <w:rFonts w:ascii="Times New Roman" w:hAnsi="Times New Roman"/>
        </w:rPr>
        <w:t>Accessed</w:t>
      </w:r>
      <w:proofErr w:type="spellEnd"/>
      <w:r w:rsidRPr="00081A0C">
        <w:rPr>
          <w:rFonts w:ascii="Times New Roman" w:hAnsi="Times New Roman"/>
        </w:rPr>
        <w:t xml:space="preserve"> 9 Dec. 2024.</w:t>
      </w:r>
    </w:p>
    <w:p w14:paraId="602521DF" w14:textId="77777777" w:rsidR="00081A0C" w:rsidRPr="00081A0C" w:rsidRDefault="00081A0C" w:rsidP="00081A0C">
      <w:pPr>
        <w:widowControl w:val="0"/>
        <w:autoSpaceDE w:val="0"/>
        <w:autoSpaceDN w:val="0"/>
        <w:adjustRightInd w:val="0"/>
        <w:spacing w:after="0" w:line="480" w:lineRule="auto"/>
        <w:ind w:left="720" w:hanging="720"/>
        <w:rPr>
          <w:rFonts w:ascii="Times New Roman" w:hAnsi="Times New Roman"/>
        </w:rPr>
      </w:pPr>
      <w:proofErr w:type="spellStart"/>
      <w:r>
        <w:rPr>
          <w:rFonts w:ascii="Times New Roman" w:hAnsi="Times New Roman"/>
          <w:lang w:val="en-US"/>
        </w:rPr>
        <w:t>Зепп</w:t>
      </w:r>
      <w:proofErr w:type="spellEnd"/>
      <w:r w:rsidRPr="00081A0C">
        <w:rPr>
          <w:rFonts w:ascii="Times New Roman" w:hAnsi="Times New Roman"/>
        </w:rPr>
        <w:t xml:space="preserve"> </w:t>
      </w:r>
      <w:proofErr w:type="spellStart"/>
      <w:r>
        <w:rPr>
          <w:rFonts w:ascii="Times New Roman" w:hAnsi="Times New Roman"/>
          <w:lang w:val="en-US"/>
        </w:rPr>
        <w:t>Бранниган</w:t>
      </w:r>
      <w:proofErr w:type="spellEnd"/>
      <w:r w:rsidRPr="00081A0C">
        <w:rPr>
          <w:rFonts w:ascii="Times New Roman" w:hAnsi="Times New Roman"/>
        </w:rPr>
        <w:t>. “Expressões Regulares Em Java (</w:t>
      </w:r>
      <w:proofErr w:type="spellStart"/>
      <w:r w:rsidRPr="00081A0C">
        <w:rPr>
          <w:rFonts w:ascii="Times New Roman" w:hAnsi="Times New Roman"/>
        </w:rPr>
        <w:t>RegEx</w:t>
      </w:r>
      <w:proofErr w:type="spellEnd"/>
      <w:r w:rsidRPr="00081A0C">
        <w:rPr>
          <w:rFonts w:ascii="Times New Roman" w:hAnsi="Times New Roman"/>
        </w:rPr>
        <w:t xml:space="preserve">).” </w:t>
      </w:r>
      <w:proofErr w:type="spellStart"/>
      <w:r w:rsidRPr="00081A0C">
        <w:rPr>
          <w:rFonts w:ascii="Times New Roman" w:hAnsi="Times New Roman"/>
          <w:i/>
          <w:iCs/>
        </w:rPr>
        <w:t>JavaRush</w:t>
      </w:r>
      <w:proofErr w:type="spellEnd"/>
      <w:r w:rsidRPr="00081A0C">
        <w:rPr>
          <w:rFonts w:ascii="Times New Roman" w:hAnsi="Times New Roman"/>
        </w:rPr>
        <w:t xml:space="preserve">, 28 </w:t>
      </w:r>
      <w:proofErr w:type="spellStart"/>
      <w:r w:rsidRPr="00081A0C">
        <w:rPr>
          <w:rFonts w:ascii="Times New Roman" w:hAnsi="Times New Roman"/>
        </w:rPr>
        <w:t>Feb</w:t>
      </w:r>
      <w:proofErr w:type="spellEnd"/>
      <w:r w:rsidRPr="00081A0C">
        <w:rPr>
          <w:rFonts w:ascii="Times New Roman" w:hAnsi="Times New Roman"/>
        </w:rPr>
        <w:t xml:space="preserve">. 2021, javarush.com/pt/groups/posts/pt.2013.expresses-regulares-em-java-regex. </w:t>
      </w:r>
      <w:proofErr w:type="spellStart"/>
      <w:r w:rsidRPr="00081A0C">
        <w:rPr>
          <w:rFonts w:ascii="Times New Roman" w:hAnsi="Times New Roman"/>
        </w:rPr>
        <w:t>Accessed</w:t>
      </w:r>
      <w:proofErr w:type="spellEnd"/>
      <w:r w:rsidRPr="00081A0C">
        <w:rPr>
          <w:rFonts w:ascii="Times New Roman" w:hAnsi="Times New Roman"/>
        </w:rPr>
        <w:t xml:space="preserve"> 11 Dec. 2024.</w:t>
      </w:r>
    </w:p>
    <w:p w14:paraId="557013C9" w14:textId="57DFFA29" w:rsidR="00081A0C" w:rsidRPr="00081A0C" w:rsidRDefault="00081A0C" w:rsidP="00081A0C">
      <w:pPr>
        <w:pStyle w:val="NormalWeb"/>
        <w:spacing w:before="0" w:beforeAutospacing="0" w:after="120" w:afterAutospacing="0"/>
        <w:jc w:val="both"/>
      </w:pPr>
    </w:p>
    <w:p w14:paraId="39F6065C" w14:textId="1239E327" w:rsidR="00715D43" w:rsidRPr="00081A0C" w:rsidRDefault="00715D43" w:rsidP="00715D43"/>
    <w:p w14:paraId="4544F999" w14:textId="77777777" w:rsidR="00715D43" w:rsidRPr="00081A0C" w:rsidRDefault="00715D43">
      <w:pPr>
        <w:spacing w:after="0"/>
        <w:jc w:val="left"/>
        <w:rPr>
          <w:rFonts w:eastAsia="Times New Roman"/>
          <w:b/>
          <w:bCs/>
          <w:color w:val="000000"/>
          <w:sz w:val="36"/>
          <w:szCs w:val="36"/>
        </w:rPr>
      </w:pPr>
      <w:r w:rsidRPr="00081A0C">
        <w:br w:type="page"/>
      </w:r>
    </w:p>
    <w:p w14:paraId="47B3F404" w14:textId="41250BDD" w:rsidR="008C6EAD" w:rsidRPr="00715D43" w:rsidRDefault="008C6EAD" w:rsidP="008C6EAD">
      <w:pPr>
        <w:pStyle w:val="Ttulo2"/>
        <w:rPr>
          <w:lang w:val="pt-PT"/>
        </w:rPr>
      </w:pPr>
      <w:bookmarkStart w:id="34" w:name="_Toc187775988"/>
      <w:r w:rsidRPr="00715D43">
        <w:rPr>
          <w:lang w:val="pt-PT"/>
        </w:rPr>
        <w:lastRenderedPageBreak/>
        <w:t xml:space="preserve">Como </w:t>
      </w:r>
      <w:r w:rsidR="00272163" w:rsidRPr="00715D43">
        <w:rPr>
          <w:lang w:val="pt-PT"/>
        </w:rPr>
        <w:t>Integrar</w:t>
      </w:r>
      <w:r w:rsidRPr="00715D43">
        <w:rPr>
          <w:lang w:val="pt-PT"/>
        </w:rPr>
        <w:t xml:space="preserve"> </w:t>
      </w:r>
      <w:r w:rsidR="00272163" w:rsidRPr="00715D43">
        <w:rPr>
          <w:lang w:val="pt-PT"/>
        </w:rPr>
        <w:t>R</w:t>
      </w:r>
      <w:r w:rsidRPr="00715D43">
        <w:rPr>
          <w:lang w:val="pt-PT"/>
        </w:rPr>
        <w:t>eferências</w:t>
      </w:r>
      <w:bookmarkEnd w:id="34"/>
    </w:p>
    <w:p w14:paraId="5DA509CE" w14:textId="77777777" w:rsidR="008C6EAD" w:rsidRPr="00E215DF" w:rsidRDefault="008C6EAD" w:rsidP="008C6EAD">
      <w:pPr>
        <w:rPr>
          <w:rFonts w:cstheme="minorHAnsi"/>
          <w:i/>
        </w:rPr>
      </w:pPr>
      <w:r w:rsidRPr="00E215DF">
        <w:rPr>
          <w:rFonts w:cstheme="minorHAnsi"/>
          <w:i/>
        </w:rPr>
        <w:t xml:space="preserve">Enquanto esta secção lista todas as fontes, no texto do documento estas fontes devem ser referenciadas sempre que algum elemento seja baseado ou replicado de uma fonte externa, de acordo com o formato de referência </w:t>
      </w:r>
      <w:proofErr w:type="spellStart"/>
      <w:proofErr w:type="gramStart"/>
      <w:r w:rsidRPr="00E215DF">
        <w:rPr>
          <w:rFonts w:cstheme="minorHAnsi"/>
          <w:i/>
        </w:rPr>
        <w:t>adoptado</w:t>
      </w:r>
      <w:proofErr w:type="spellEnd"/>
      <w:r w:rsidRPr="00E215DF">
        <w:rPr>
          <w:rFonts w:cstheme="minorHAnsi"/>
          <w:i/>
        </w:rPr>
        <w:t xml:space="preserve">  (</w:t>
      </w:r>
      <w:proofErr w:type="gramEnd"/>
      <w:r w:rsidRPr="00E215DF">
        <w:rPr>
          <w:rFonts w:cstheme="minorHAnsi"/>
          <w:i/>
        </w:rPr>
        <w:t>e.g. APA: (</w:t>
      </w:r>
      <w:proofErr w:type="spellStart"/>
      <w:r w:rsidRPr="00E215DF">
        <w:rPr>
          <w:rFonts w:cstheme="minorHAnsi"/>
          <w:i/>
        </w:rPr>
        <w:t>Author</w:t>
      </w:r>
      <w:proofErr w:type="spellEnd"/>
      <w:r w:rsidRPr="00E215DF">
        <w:rPr>
          <w:rFonts w:cstheme="minorHAnsi"/>
          <w:i/>
        </w:rPr>
        <w:t xml:space="preserve"> </w:t>
      </w:r>
      <w:proofErr w:type="spellStart"/>
      <w:r w:rsidRPr="00E215DF">
        <w:rPr>
          <w:rFonts w:cstheme="minorHAnsi"/>
          <w:i/>
        </w:rPr>
        <w:t>et</w:t>
      </w:r>
      <w:proofErr w:type="spellEnd"/>
      <w:r w:rsidRPr="00E215DF">
        <w:rPr>
          <w:rFonts w:cstheme="minorHAnsi"/>
          <w:i/>
        </w:rPr>
        <w:t xml:space="preserve"> al., 2020), IEEE: [1] ). </w:t>
      </w:r>
    </w:p>
    <w:p w14:paraId="1F760133" w14:textId="77777777" w:rsidR="008C6EAD" w:rsidRPr="00E215DF" w:rsidRDefault="008C6EAD" w:rsidP="008C6EAD">
      <w:pPr>
        <w:rPr>
          <w:rFonts w:cstheme="minorHAnsi"/>
          <w:i/>
        </w:rPr>
      </w:pPr>
      <w:r w:rsidRPr="00E215DF">
        <w:rPr>
          <w:rFonts w:cstheme="minorHAnsi"/>
          <w:i/>
        </w:rPr>
        <w:t>Por exemplo, considere-se a seguinte passagem, onde é realizada uma citação explicita (cópia):</w:t>
      </w:r>
    </w:p>
    <w:p w14:paraId="0D18C172"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 xml:space="preserve">a </w:t>
      </w:r>
      <w:proofErr w:type="spellStart"/>
      <w:r w:rsidRPr="00715D43">
        <w:rPr>
          <w:rFonts w:cstheme="minorHAnsi"/>
          <w:iCs/>
        </w:rPr>
        <w:t>abstracção</w:t>
      </w:r>
      <w:proofErr w:type="spellEnd"/>
      <w:r w:rsidRPr="00715D43">
        <w:rPr>
          <w:rFonts w:cstheme="minorHAnsi"/>
          <w:iCs/>
        </w:rPr>
        <w:t xml:space="preserve"> de controlo “</w:t>
      </w:r>
      <w:r w:rsidRPr="00715D43">
        <w:rPr>
          <w:rFonts w:cstheme="minorHAnsi"/>
          <w:i/>
        </w:rPr>
        <w:t>implementa uma forma simples de reutilização de código, ao permitir que um bloco de instruções seja escrito independentemente do programa principal</w:t>
      </w:r>
      <w:r w:rsidRPr="00715D43">
        <w:rPr>
          <w:rFonts w:cstheme="minorHAnsi"/>
          <w:iCs/>
        </w:rPr>
        <w:t xml:space="preserve">” </w:t>
      </w:r>
      <w:r w:rsidRPr="00715D43">
        <w:rPr>
          <w:rFonts w:cstheme="minorHAnsi"/>
          <w:b/>
          <w:bCs/>
          <w:iCs/>
        </w:rPr>
        <w:t>(Martins, 2010)</w:t>
      </w:r>
      <w:r w:rsidRPr="00715D43">
        <w:rPr>
          <w:rFonts w:cstheme="minorHAnsi"/>
          <w:iCs/>
        </w:rPr>
        <w:t>.</w:t>
      </w:r>
    </w:p>
    <w:p w14:paraId="09C1E392" w14:textId="77777777" w:rsidR="008C6EAD" w:rsidRPr="00E215DF" w:rsidRDefault="008C6EAD" w:rsidP="008C6EAD">
      <w:pPr>
        <w:rPr>
          <w:rFonts w:cstheme="minorHAnsi"/>
          <w:i/>
        </w:rPr>
      </w:pPr>
      <w:r w:rsidRPr="00E215DF">
        <w:rPr>
          <w:rFonts w:cstheme="minorHAnsi"/>
          <w:i/>
        </w:rPr>
        <w:t>É realizada uma citação explicita, ou seja, parte do texto é integralmente copiado da fonte, sendo formatado em itálico e referenciado.</w:t>
      </w:r>
    </w:p>
    <w:p w14:paraId="6E441182" w14:textId="77777777" w:rsidR="008C6EAD" w:rsidRPr="00715D43" w:rsidRDefault="008C6EAD" w:rsidP="008C6EAD">
      <w:pPr>
        <w:rPr>
          <w:rFonts w:cstheme="minorHAnsi"/>
          <w:iCs/>
        </w:rPr>
      </w:pPr>
      <w:r w:rsidRPr="00E215DF">
        <w:rPr>
          <w:rFonts w:cstheme="minorHAnsi"/>
          <w:i/>
        </w:rPr>
        <w:t xml:space="preserve">No exemplo seguinte não é realizada uma citação explícita. O texto é escrito pelo </w:t>
      </w:r>
      <w:proofErr w:type="gramStart"/>
      <w:r w:rsidRPr="00E215DF">
        <w:rPr>
          <w:rFonts w:cstheme="minorHAnsi"/>
          <w:i/>
        </w:rPr>
        <w:t>autor</w:t>
      </w:r>
      <w:proofErr w:type="gramEnd"/>
      <w:r w:rsidRPr="00E215DF">
        <w:rPr>
          <w:rFonts w:cstheme="minorHAnsi"/>
          <w:i/>
        </w:rPr>
        <w:t xml:space="preserve"> mas baseado numa fonte externa:</w:t>
      </w:r>
      <w:r w:rsidRPr="00715D43">
        <w:rPr>
          <w:rFonts w:cstheme="minorHAnsi"/>
          <w:iCs/>
        </w:rPr>
        <w:tab/>
      </w:r>
    </w:p>
    <w:p w14:paraId="44608E47"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 xml:space="preserve">Em programação orientada a </w:t>
      </w:r>
      <w:proofErr w:type="spellStart"/>
      <w:r w:rsidRPr="00715D43">
        <w:rPr>
          <w:rFonts w:cstheme="minorHAnsi"/>
          <w:iCs/>
        </w:rPr>
        <w:t>objectos</w:t>
      </w:r>
      <w:proofErr w:type="spellEnd"/>
      <w:r w:rsidRPr="00715D43">
        <w:rPr>
          <w:rFonts w:cstheme="minorHAnsi"/>
          <w:iCs/>
        </w:rPr>
        <w:t xml:space="preserve">, um </w:t>
      </w:r>
      <w:proofErr w:type="spellStart"/>
      <w:r w:rsidRPr="00715D43">
        <w:rPr>
          <w:rFonts w:cstheme="minorHAnsi"/>
          <w:iCs/>
        </w:rPr>
        <w:t>objecto</w:t>
      </w:r>
      <w:proofErr w:type="spellEnd"/>
      <w:r w:rsidRPr="00715D43">
        <w:rPr>
          <w:rFonts w:cstheme="minorHAnsi"/>
          <w:iCs/>
        </w:rPr>
        <w:t xml:space="preserve"> caracteriza-se por uma identidade única, um conjunto de atributos que o caracterizam e um conjunto de </w:t>
      </w:r>
      <w:proofErr w:type="spellStart"/>
      <w:r w:rsidRPr="00715D43">
        <w:rPr>
          <w:rFonts w:cstheme="minorHAnsi"/>
          <w:iCs/>
        </w:rPr>
        <w:t>acções</w:t>
      </w:r>
      <w:proofErr w:type="spellEnd"/>
      <w:r w:rsidRPr="00715D43">
        <w:rPr>
          <w:rFonts w:cstheme="minorHAnsi"/>
          <w:iCs/>
        </w:rPr>
        <w:t xml:space="preserve"> ou métodos </w:t>
      </w:r>
      <w:r w:rsidRPr="00715D43">
        <w:rPr>
          <w:rFonts w:cstheme="minorHAnsi"/>
          <w:b/>
          <w:bCs/>
          <w:iCs/>
        </w:rPr>
        <w:t>(Martins, 2010)</w:t>
      </w:r>
      <w:r w:rsidRPr="00715D43">
        <w:rPr>
          <w:rFonts w:cstheme="minorHAnsi"/>
          <w:iCs/>
        </w:rPr>
        <w:t>.</w:t>
      </w:r>
    </w:p>
    <w:p w14:paraId="473F22EB" w14:textId="77777777" w:rsidR="008C6EAD" w:rsidRPr="00E215DF" w:rsidRDefault="008C6EAD" w:rsidP="008C6EAD">
      <w:pPr>
        <w:rPr>
          <w:rFonts w:cstheme="minorHAnsi"/>
          <w:i/>
        </w:rPr>
      </w:pPr>
      <w:r w:rsidRPr="00E215DF">
        <w:rPr>
          <w:rFonts w:cstheme="minorHAnsi"/>
          <w:i/>
        </w:rPr>
        <w:t xml:space="preserve">O autor usou uma fonte, interpretou e apresentou um texto próprio baseado nessa fonte. Não realizou cópia integral, pelo que não é necessário </w:t>
      </w:r>
      <w:proofErr w:type="gramStart"/>
      <w:r w:rsidRPr="00E215DF">
        <w:rPr>
          <w:rFonts w:cstheme="minorHAnsi"/>
          <w:i/>
        </w:rPr>
        <w:t>a</w:t>
      </w:r>
      <w:proofErr w:type="gramEnd"/>
      <w:r w:rsidRPr="00E215DF">
        <w:rPr>
          <w:rFonts w:cstheme="minorHAnsi"/>
          <w:i/>
        </w:rPr>
        <w:t xml:space="preserve"> sua formatação em itálico, mas uma vez que o conhecimento é baseado num outro autor, continua a ser necessário citar a fonte.</w:t>
      </w:r>
    </w:p>
    <w:p w14:paraId="5C2B6524" w14:textId="77777777" w:rsidR="008C6EAD" w:rsidRPr="00E215DF" w:rsidRDefault="008C6EAD" w:rsidP="008C6EAD">
      <w:pPr>
        <w:rPr>
          <w:rFonts w:cstheme="minorHAnsi"/>
          <w:i/>
        </w:rPr>
      </w:pPr>
      <w:r w:rsidRPr="00E215DF">
        <w:rPr>
          <w:rFonts w:cstheme="minorHAnsi"/>
          <w:i/>
        </w:rPr>
        <w:t>Na secção final do documento, Referências, deve então surgir a lista de fontes que suportaram o texto. No exemplo seguinte é usado o formato APA:</w:t>
      </w:r>
    </w:p>
    <w:p w14:paraId="07D3F2C5"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Referências</w:t>
      </w:r>
    </w:p>
    <w:p w14:paraId="69151720" w14:textId="77777777" w:rsidR="008C6EAD" w:rsidRPr="00715D43"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715D43">
        <w:rPr>
          <w:rFonts w:cstheme="minorHAnsi"/>
          <w:iCs/>
        </w:rPr>
        <w:t xml:space="preserve">Martins, F., 2010. “Java 5 e Programação por </w:t>
      </w:r>
      <w:proofErr w:type="spellStart"/>
      <w:r w:rsidRPr="00715D43">
        <w:rPr>
          <w:rFonts w:cstheme="minorHAnsi"/>
          <w:iCs/>
        </w:rPr>
        <w:t>Objectos</w:t>
      </w:r>
      <w:proofErr w:type="spellEnd"/>
      <w:r w:rsidRPr="00715D43">
        <w:rPr>
          <w:rFonts w:cstheme="minorHAnsi"/>
          <w:iCs/>
        </w:rPr>
        <w:t xml:space="preserve">”, Editora </w:t>
      </w:r>
      <w:proofErr w:type="spellStart"/>
      <w:r w:rsidRPr="00715D43">
        <w:rPr>
          <w:rFonts w:cstheme="minorHAnsi"/>
          <w:iCs/>
        </w:rPr>
        <w:t>Lidel</w:t>
      </w:r>
      <w:proofErr w:type="spellEnd"/>
      <w:r w:rsidRPr="00715D43">
        <w:rPr>
          <w:rFonts w:cstheme="minorHAnsi"/>
          <w:iCs/>
        </w:rPr>
        <w:t xml:space="preserve"> Edições Técnicas.</w:t>
      </w:r>
    </w:p>
    <w:p w14:paraId="6925233B" w14:textId="77777777" w:rsidR="008C6EAD" w:rsidRPr="00715D43"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715D43">
        <w:rPr>
          <w:rFonts w:cstheme="minorHAnsi"/>
          <w:iCs/>
        </w:rPr>
        <w:t xml:space="preserve">Oracle, 2016. “Java </w:t>
      </w:r>
      <w:proofErr w:type="spellStart"/>
      <w:r w:rsidRPr="00715D43">
        <w:rPr>
          <w:rFonts w:cstheme="minorHAnsi"/>
          <w:iCs/>
        </w:rPr>
        <w:t>Collections</w:t>
      </w:r>
      <w:proofErr w:type="spellEnd"/>
      <w:r w:rsidRPr="00715D43">
        <w:rPr>
          <w:rFonts w:cstheme="minorHAnsi"/>
          <w:iCs/>
        </w:rPr>
        <w:t xml:space="preserve">”, disponível em </w:t>
      </w:r>
      <w:hyperlink r:id="rId19" w:history="1">
        <w:r w:rsidRPr="00715D43">
          <w:rPr>
            <w:rStyle w:val="Hiperligao"/>
            <w:rFonts w:cstheme="minorHAnsi"/>
            <w:iCs/>
          </w:rPr>
          <w:t>https://docs.oracle.com/javase/tutorial/collections/index.html</w:t>
        </w:r>
      </w:hyperlink>
      <w:r w:rsidRPr="00715D43">
        <w:rPr>
          <w:rFonts w:cstheme="minorHAnsi"/>
          <w:iCs/>
        </w:rPr>
        <w:t xml:space="preserve">, acedido em: Fevereiro 2016, </w:t>
      </w:r>
      <w:r w:rsidRPr="00715D43">
        <w:rPr>
          <w:rFonts w:cstheme="minorHAnsi"/>
          <w:iCs/>
        </w:rPr>
        <w:tab/>
        <w:t xml:space="preserve">última </w:t>
      </w:r>
      <w:proofErr w:type="spellStart"/>
      <w:r w:rsidRPr="00715D43">
        <w:rPr>
          <w:rFonts w:cstheme="minorHAnsi"/>
          <w:iCs/>
        </w:rPr>
        <w:t>actualização</w:t>
      </w:r>
      <w:proofErr w:type="spellEnd"/>
      <w:r w:rsidRPr="00715D43">
        <w:rPr>
          <w:rFonts w:cstheme="minorHAnsi"/>
          <w:iCs/>
        </w:rPr>
        <w:t>: 2015.</w:t>
      </w:r>
    </w:p>
    <w:p w14:paraId="50C56AE5" w14:textId="77777777" w:rsidR="008C6EAD" w:rsidRPr="00715D43" w:rsidRDefault="008C6EAD" w:rsidP="008C6EAD">
      <w:pPr>
        <w:pStyle w:val="NormalWeb"/>
        <w:spacing w:before="0" w:beforeAutospacing="0" w:after="120" w:afterAutospacing="0"/>
        <w:rPr>
          <w:rFonts w:cstheme="minorHAnsi"/>
        </w:rPr>
      </w:pPr>
    </w:p>
    <w:p w14:paraId="458308CF" w14:textId="77777777" w:rsidR="00C8117B" w:rsidRPr="00715D43" w:rsidRDefault="00C8117B" w:rsidP="00EC3B5D">
      <w:pPr>
        <w:rPr>
          <w:rFonts w:cstheme="minorHAnsi"/>
        </w:rPr>
      </w:pPr>
    </w:p>
    <w:p w14:paraId="4EF5BF05" w14:textId="77777777" w:rsidR="00C8117B" w:rsidRPr="00715D43" w:rsidRDefault="00C8117B" w:rsidP="00C8117B">
      <w:pPr>
        <w:rPr>
          <w:rFonts w:cstheme="minorHAnsi"/>
        </w:rPr>
        <w:sectPr w:rsidR="00C8117B" w:rsidRPr="00715D43" w:rsidSect="00E93F26">
          <w:pgSz w:w="11906" w:h="16838"/>
          <w:pgMar w:top="1418" w:right="1701" w:bottom="1418" w:left="1701" w:header="709" w:footer="709" w:gutter="0"/>
          <w:cols w:space="708"/>
          <w:docGrid w:linePitch="360"/>
        </w:sectPr>
      </w:pPr>
    </w:p>
    <w:p w14:paraId="6FB1F28C" w14:textId="05989E3B" w:rsidR="00553D33" w:rsidRPr="00715D43" w:rsidRDefault="00553D33" w:rsidP="00553D33">
      <w:pPr>
        <w:pStyle w:val="Ttulo1"/>
        <w:rPr>
          <w:rFonts w:cstheme="minorHAnsi"/>
          <w:lang w:val="pt-PT"/>
        </w:rPr>
      </w:pPr>
      <w:bookmarkStart w:id="35" w:name="_Toc187775989"/>
      <w:r w:rsidRPr="00715D43">
        <w:rPr>
          <w:rFonts w:cstheme="minorHAnsi"/>
          <w:lang w:val="pt-PT"/>
        </w:rPr>
        <w:lastRenderedPageBreak/>
        <w:t>Anexos</w:t>
      </w:r>
      <w:bookmarkEnd w:id="35"/>
    </w:p>
    <w:p w14:paraId="1558BB80" w14:textId="26E9BB05" w:rsidR="00CC3744" w:rsidRPr="00715D43" w:rsidRDefault="00CC3744" w:rsidP="00CC3744">
      <w:pPr>
        <w:rPr>
          <w:rFonts w:cstheme="minorHAnsi"/>
          <w:i/>
        </w:rPr>
      </w:pPr>
      <w:r w:rsidRPr="00715D43">
        <w:rPr>
          <w:rFonts w:cstheme="minorHAnsi"/>
          <w:i/>
        </w:rPr>
        <w:t xml:space="preserve">Elementos técnicos devem ser colocados como anexo. A especificação técnica (diagramas conceptual e físico, código de criação da base de dados, diagramas de classe), protótipos, especificação de testes, manuais de utilizadores e outros </w:t>
      </w:r>
      <w:proofErr w:type="gramStart"/>
      <w:r w:rsidRPr="00715D43">
        <w:rPr>
          <w:rFonts w:cstheme="minorHAnsi"/>
          <w:i/>
        </w:rPr>
        <w:t>documentos  técnicos</w:t>
      </w:r>
      <w:proofErr w:type="gramEnd"/>
      <w:r w:rsidRPr="00715D43">
        <w:rPr>
          <w:rFonts w:cstheme="minorHAnsi"/>
          <w:i/>
        </w:rPr>
        <w:t xml:space="preserve"> podem ser disponibilizados como anexo ao documento. </w:t>
      </w:r>
    </w:p>
    <w:p w14:paraId="6FB88847" w14:textId="49EDA4F4" w:rsidR="00CC3744" w:rsidRPr="00715D43" w:rsidRDefault="00CC3744" w:rsidP="00CC3744">
      <w:pPr>
        <w:rPr>
          <w:rFonts w:cstheme="minorHAnsi"/>
          <w:i/>
        </w:rPr>
      </w:pPr>
      <w:r w:rsidRPr="00715D43">
        <w:rPr>
          <w:rFonts w:cstheme="minorHAnsi"/>
          <w:i/>
        </w:rPr>
        <w:t xml:space="preserve">O documento principal descreve os </w:t>
      </w:r>
      <w:proofErr w:type="spellStart"/>
      <w:r w:rsidRPr="00715D43">
        <w:rPr>
          <w:rFonts w:cstheme="minorHAnsi"/>
          <w:i/>
        </w:rPr>
        <w:t>objectivos</w:t>
      </w:r>
      <w:proofErr w:type="spellEnd"/>
      <w:r w:rsidRPr="00715D43">
        <w:rPr>
          <w:rFonts w:cstheme="minorHAnsi"/>
          <w:i/>
        </w:rPr>
        <w:t>, metodologia e resultados do trabalho. As componentes técnicas não devem ser abordadas no documento principal, mas disponibilizadas como anexo.</w:t>
      </w:r>
    </w:p>
    <w:p w14:paraId="08D2691A" w14:textId="77777777" w:rsidR="000D411D" w:rsidRPr="00715D43" w:rsidRDefault="000D411D" w:rsidP="00C8117B">
      <w:pPr>
        <w:rPr>
          <w:rFonts w:cstheme="minorHAnsi"/>
        </w:rPr>
      </w:pPr>
    </w:p>
    <w:sectPr w:rsidR="000D411D" w:rsidRPr="00715D43" w:rsidSect="00E93F26">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0769E3" w14:textId="77777777" w:rsidR="00241DF7" w:rsidRDefault="00241DF7" w:rsidP="00ED1A45">
      <w:pPr>
        <w:spacing w:after="0"/>
      </w:pPr>
      <w:r>
        <w:separator/>
      </w:r>
    </w:p>
    <w:p w14:paraId="21762EFD" w14:textId="77777777" w:rsidR="00241DF7" w:rsidRDefault="00241DF7"/>
    <w:p w14:paraId="4DF56DC3" w14:textId="77777777" w:rsidR="00241DF7" w:rsidRDefault="00241DF7"/>
  </w:endnote>
  <w:endnote w:type="continuationSeparator" w:id="0">
    <w:p w14:paraId="70B1B61D" w14:textId="77777777" w:rsidR="00241DF7" w:rsidRDefault="00241DF7" w:rsidP="00ED1A45">
      <w:pPr>
        <w:spacing w:after="0"/>
      </w:pPr>
      <w:r>
        <w:continuationSeparator/>
      </w:r>
    </w:p>
    <w:p w14:paraId="6CA47BE8" w14:textId="77777777" w:rsidR="00241DF7" w:rsidRDefault="00241DF7"/>
    <w:p w14:paraId="7D325968" w14:textId="77777777" w:rsidR="00241DF7" w:rsidRDefault="00241D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ill Sans MT">
    <w:charset w:val="00"/>
    <w:family w:val="swiss"/>
    <w:pitch w:val="variable"/>
    <w:sig w:usb0="00000003" w:usb1="00000000" w:usb2="00000000" w:usb3="00000000" w:csb0="00000003" w:csb1="00000000"/>
  </w:font>
  <w:font w:name="Book Antiqua">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98603" w14:textId="4BE900BC" w:rsidR="009318EB" w:rsidRPr="008B1381" w:rsidRDefault="00000000" w:rsidP="0097404F">
    <w:pPr>
      <w:pStyle w:val="Rodap"/>
      <w:rPr>
        <w:sz w:val="18"/>
        <w:szCs w:val="18"/>
      </w:rPr>
    </w:pPr>
    <w:sdt>
      <w:sdtPr>
        <w:rPr>
          <w:sz w:val="18"/>
          <w:szCs w:val="18"/>
        </w:rPr>
        <w:id w:val="-781178071"/>
        <w:docPartObj>
          <w:docPartGallery w:val="Page Numbers (Bottom of Page)"/>
          <w:docPartUnique/>
        </w:docPartObj>
      </w:sdtPr>
      <w:sdtContent>
        <w:r w:rsidR="009318EB" w:rsidRPr="008B1381">
          <w:rPr>
            <w:sz w:val="18"/>
            <w:szCs w:val="18"/>
          </w:rPr>
          <w:fldChar w:fldCharType="begin"/>
        </w:r>
        <w:r w:rsidR="009318EB" w:rsidRPr="008B1381">
          <w:rPr>
            <w:sz w:val="18"/>
            <w:szCs w:val="18"/>
          </w:rPr>
          <w:instrText>PAGE   \* MERGEFORMAT</w:instrText>
        </w:r>
        <w:r w:rsidR="009318EB" w:rsidRPr="008B1381">
          <w:rPr>
            <w:sz w:val="18"/>
            <w:szCs w:val="18"/>
          </w:rPr>
          <w:fldChar w:fldCharType="separate"/>
        </w:r>
        <w:r w:rsidR="009318EB" w:rsidRPr="008B1381">
          <w:rPr>
            <w:noProof/>
            <w:sz w:val="18"/>
            <w:szCs w:val="18"/>
          </w:rPr>
          <w:t>xiv</w:t>
        </w:r>
        <w:r w:rsidR="009318EB" w:rsidRPr="008B1381">
          <w:rPr>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3829909"/>
      <w:docPartObj>
        <w:docPartGallery w:val="Page Numbers (Bottom of Page)"/>
        <w:docPartUnique/>
      </w:docPartObj>
    </w:sdtPr>
    <w:sdtEndPr>
      <w:rPr>
        <w:sz w:val="18"/>
        <w:szCs w:val="18"/>
      </w:rPr>
    </w:sdtEndPr>
    <w:sdtContent>
      <w:p w14:paraId="672B43C9" w14:textId="103D61F1" w:rsidR="009318EB" w:rsidRPr="00C40235" w:rsidRDefault="009318EB">
        <w:pPr>
          <w:pStyle w:val="Rodap"/>
          <w:jc w:val="right"/>
          <w:rPr>
            <w:sz w:val="18"/>
            <w:szCs w:val="18"/>
          </w:rPr>
        </w:pPr>
        <w:r w:rsidRPr="00C40235">
          <w:rPr>
            <w:sz w:val="18"/>
            <w:szCs w:val="18"/>
          </w:rPr>
          <w:fldChar w:fldCharType="begin"/>
        </w:r>
        <w:r w:rsidRPr="00C40235">
          <w:rPr>
            <w:sz w:val="18"/>
            <w:szCs w:val="18"/>
          </w:rPr>
          <w:instrText>PAGE   \* MERGEFORMAT</w:instrText>
        </w:r>
        <w:r w:rsidRPr="00C40235">
          <w:rPr>
            <w:sz w:val="18"/>
            <w:szCs w:val="18"/>
          </w:rPr>
          <w:fldChar w:fldCharType="separate"/>
        </w:r>
        <w:r>
          <w:rPr>
            <w:noProof/>
            <w:sz w:val="18"/>
            <w:szCs w:val="18"/>
          </w:rPr>
          <w:t>xv</w:t>
        </w:r>
        <w:r w:rsidRPr="00C40235">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 Antiqua" w:hAnsi="Book Antiqua"/>
      </w:rPr>
      <w:id w:val="587117540"/>
      <w:docPartObj>
        <w:docPartGallery w:val="Page Numbers (Bottom of Page)"/>
        <w:docPartUnique/>
      </w:docPartObj>
    </w:sdtPr>
    <w:sdtEndPr>
      <w:rPr>
        <w:rFonts w:asciiTheme="minorHAnsi" w:hAnsiTheme="minorHAnsi" w:cstheme="minorHAnsi"/>
        <w:sz w:val="18"/>
        <w:szCs w:val="18"/>
      </w:rPr>
    </w:sdtEndPr>
    <w:sdtContent>
      <w:p w14:paraId="2B63ECF7" w14:textId="6048D253" w:rsidR="009318EB" w:rsidRPr="00D50A75" w:rsidRDefault="009318EB" w:rsidP="00D50A75">
        <w:pPr>
          <w:pStyle w:val="Rodap"/>
          <w:rPr>
            <w:rFonts w:cstheme="minorHAnsi"/>
            <w:sz w:val="18"/>
            <w:szCs w:val="18"/>
          </w:rPr>
        </w:pPr>
        <w:r w:rsidRPr="00D50A75">
          <w:rPr>
            <w:rFonts w:cstheme="minorHAnsi"/>
            <w:sz w:val="18"/>
            <w:szCs w:val="18"/>
          </w:rPr>
          <w:fldChar w:fldCharType="begin"/>
        </w:r>
        <w:r w:rsidRPr="00D50A75">
          <w:rPr>
            <w:rFonts w:cstheme="minorHAnsi"/>
            <w:sz w:val="18"/>
            <w:szCs w:val="18"/>
          </w:rPr>
          <w:instrText>PAGE   \* MERGEFORMAT</w:instrText>
        </w:r>
        <w:r w:rsidRPr="00D50A75">
          <w:rPr>
            <w:rFonts w:cstheme="minorHAnsi"/>
            <w:sz w:val="18"/>
            <w:szCs w:val="18"/>
          </w:rPr>
          <w:fldChar w:fldCharType="separate"/>
        </w:r>
        <w:r w:rsidRPr="00D50A75">
          <w:rPr>
            <w:rFonts w:cstheme="minorHAnsi"/>
            <w:noProof/>
            <w:sz w:val="18"/>
            <w:szCs w:val="18"/>
          </w:rPr>
          <w:t>2</w:t>
        </w:r>
        <w:r w:rsidRPr="00D50A75">
          <w:rPr>
            <w:rFonts w:cstheme="minorHAnsi"/>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Book Antiqua" w:hAnsi="Book Antiqua"/>
      </w:rPr>
      <w:id w:val="-1550680850"/>
      <w:docPartObj>
        <w:docPartGallery w:val="Page Numbers (Bottom of Page)"/>
        <w:docPartUnique/>
      </w:docPartObj>
    </w:sdtPr>
    <w:sdtEndPr>
      <w:rPr>
        <w:rFonts w:asciiTheme="minorHAnsi" w:hAnsiTheme="minorHAnsi" w:cstheme="minorHAnsi"/>
        <w:sz w:val="18"/>
        <w:szCs w:val="18"/>
      </w:rPr>
    </w:sdtEndPr>
    <w:sdtContent>
      <w:p w14:paraId="7A8FDEE7" w14:textId="46604EFA" w:rsidR="009318EB" w:rsidRPr="00D50A75" w:rsidRDefault="009318EB" w:rsidP="00D50A75">
        <w:pPr>
          <w:pStyle w:val="Rodap"/>
          <w:jc w:val="right"/>
          <w:rPr>
            <w:rFonts w:cstheme="minorHAnsi"/>
            <w:sz w:val="18"/>
            <w:szCs w:val="18"/>
          </w:rPr>
        </w:pPr>
        <w:r w:rsidRPr="00D50A75">
          <w:rPr>
            <w:rFonts w:cstheme="minorHAnsi"/>
            <w:sz w:val="18"/>
            <w:szCs w:val="18"/>
          </w:rPr>
          <w:fldChar w:fldCharType="begin"/>
        </w:r>
        <w:r w:rsidRPr="00D50A75">
          <w:rPr>
            <w:rFonts w:cstheme="minorHAnsi"/>
            <w:sz w:val="18"/>
            <w:szCs w:val="18"/>
          </w:rPr>
          <w:instrText>PAGE   \* MERGEFORMAT</w:instrText>
        </w:r>
        <w:r w:rsidRPr="00D50A75">
          <w:rPr>
            <w:rFonts w:cstheme="minorHAnsi"/>
            <w:sz w:val="18"/>
            <w:szCs w:val="18"/>
          </w:rPr>
          <w:fldChar w:fldCharType="separate"/>
        </w:r>
        <w:r w:rsidRPr="00D50A75">
          <w:rPr>
            <w:rFonts w:cstheme="minorHAnsi"/>
            <w:noProof/>
            <w:sz w:val="18"/>
            <w:szCs w:val="18"/>
          </w:rPr>
          <w:t>1</w:t>
        </w:r>
        <w:r w:rsidRPr="00D50A75">
          <w:rPr>
            <w:rFonts w:cstheme="minorHAns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5390C" w14:textId="77777777" w:rsidR="00241DF7" w:rsidRDefault="00241DF7" w:rsidP="00ED1A45">
      <w:pPr>
        <w:spacing w:after="0"/>
      </w:pPr>
      <w:r>
        <w:separator/>
      </w:r>
    </w:p>
    <w:p w14:paraId="0BEA4A58" w14:textId="77777777" w:rsidR="00241DF7" w:rsidRDefault="00241DF7"/>
    <w:p w14:paraId="3632C24C" w14:textId="77777777" w:rsidR="00241DF7" w:rsidRDefault="00241DF7"/>
  </w:footnote>
  <w:footnote w:type="continuationSeparator" w:id="0">
    <w:p w14:paraId="51F75DF9" w14:textId="77777777" w:rsidR="00241DF7" w:rsidRDefault="00241DF7" w:rsidP="00ED1A45">
      <w:pPr>
        <w:spacing w:after="0"/>
      </w:pPr>
      <w:r>
        <w:continuationSeparator/>
      </w:r>
    </w:p>
    <w:p w14:paraId="19DCFE50" w14:textId="77777777" w:rsidR="00241DF7" w:rsidRDefault="00241DF7"/>
    <w:p w14:paraId="4E150945" w14:textId="77777777" w:rsidR="00241DF7" w:rsidRDefault="00241D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36718" w14:textId="77777777" w:rsidR="009318EB" w:rsidRDefault="009318EB" w:rsidP="000B164C">
    <w:pPr>
      <w:pStyle w:val="Cabealh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1D3F9" w14:textId="3392A762" w:rsidR="009318EB" w:rsidRDefault="009318EB" w:rsidP="00E65E0C">
    <w:pPr>
      <w:pStyle w:val="Cabealho"/>
      <w:ind w:left="-1701"/>
    </w:pPr>
    <w:r w:rsidRPr="00BB2C4C">
      <w:rPr>
        <w:rFonts w:cstheme="minorHAnsi"/>
        <w:noProof/>
        <w:lang w:eastAsia="pt-PT"/>
      </w:rPr>
      <w:drawing>
        <wp:inline distT="0" distB="0" distL="0" distR="0" wp14:anchorId="1C2C22FC" wp14:editId="2D5DD646">
          <wp:extent cx="7612912" cy="2156757"/>
          <wp:effectExtent l="0" t="0" r="7620" b="0"/>
          <wp:docPr id="6" name="Imagem 27" descr="C:\Users\gilito\AppData\Local\Microsoft\Windows\INetCache\Content.Word\ESTGOH-Bran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ilito\AppData\Local\Microsoft\Windows\INetCache\Content.Word\ESTGOH-Branc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2912" cy="2156757"/>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6128E" w14:textId="6ACC92C7" w:rsidR="009318EB" w:rsidRDefault="00F07B26" w:rsidP="00F07B26">
    <w:pPr>
      <w:pStyle w:val="Cabealho"/>
    </w:pPr>
    <w:r>
      <w:rPr>
        <w:noProof/>
      </w:rPr>
      <mc:AlternateContent>
        <mc:Choice Requires="wpg">
          <w:drawing>
            <wp:inline distT="0" distB="0" distL="0" distR="0" wp14:anchorId="4527CDF6" wp14:editId="23151EFA">
              <wp:extent cx="1771650" cy="1733550"/>
              <wp:effectExtent l="0" t="0" r="0" b="0"/>
              <wp:docPr id="3990" name="Group 3990"/>
              <wp:cNvGraphicFramePr/>
              <a:graphic xmlns:a="http://schemas.openxmlformats.org/drawingml/2006/main">
                <a:graphicData uri="http://schemas.microsoft.com/office/word/2010/wordprocessingGroup">
                  <wpg:wgp>
                    <wpg:cNvGrpSpPr/>
                    <wpg:grpSpPr>
                      <a:xfrm>
                        <a:off x="0" y="0"/>
                        <a:ext cx="1771650" cy="1733550"/>
                        <a:chOff x="0" y="0"/>
                        <a:chExt cx="1173861" cy="1180223"/>
                      </a:xfrm>
                    </wpg:grpSpPr>
                    <wps:wsp>
                      <wps:cNvPr id="108" name="Shape 108"/>
                      <wps:cNvSpPr/>
                      <wps:spPr>
                        <a:xfrm>
                          <a:off x="0" y="0"/>
                          <a:ext cx="516636" cy="479920"/>
                        </a:xfrm>
                        <a:custGeom>
                          <a:avLst/>
                          <a:gdLst/>
                          <a:ahLst/>
                          <a:cxnLst/>
                          <a:rect l="0" t="0" r="0" b="0"/>
                          <a:pathLst>
                            <a:path w="516636" h="479920">
                              <a:moveTo>
                                <a:pt x="248285" y="330"/>
                              </a:moveTo>
                              <a:cubicBezTo>
                                <a:pt x="255143" y="0"/>
                                <a:pt x="262128" y="13"/>
                                <a:pt x="268986" y="356"/>
                              </a:cubicBezTo>
                              <a:lnTo>
                                <a:pt x="271145" y="470"/>
                              </a:lnTo>
                              <a:cubicBezTo>
                                <a:pt x="274955" y="597"/>
                                <a:pt x="278638" y="952"/>
                                <a:pt x="282448" y="1257"/>
                              </a:cubicBezTo>
                              <a:cubicBezTo>
                                <a:pt x="286766" y="1613"/>
                                <a:pt x="291084" y="2197"/>
                                <a:pt x="295402" y="2794"/>
                              </a:cubicBezTo>
                              <a:cubicBezTo>
                                <a:pt x="299720" y="3391"/>
                                <a:pt x="304038" y="4140"/>
                                <a:pt x="308229" y="4991"/>
                              </a:cubicBezTo>
                              <a:cubicBezTo>
                                <a:pt x="317881" y="6871"/>
                                <a:pt x="327279" y="9322"/>
                                <a:pt x="336677" y="12281"/>
                              </a:cubicBezTo>
                              <a:cubicBezTo>
                                <a:pt x="353949" y="17780"/>
                                <a:pt x="370459" y="25006"/>
                                <a:pt x="386207" y="33972"/>
                              </a:cubicBezTo>
                              <a:cubicBezTo>
                                <a:pt x="397764" y="40551"/>
                                <a:pt x="408686" y="47981"/>
                                <a:pt x="419100" y="56261"/>
                              </a:cubicBezTo>
                              <a:cubicBezTo>
                                <a:pt x="427863" y="63259"/>
                                <a:pt x="436245" y="70828"/>
                                <a:pt x="444119" y="78918"/>
                              </a:cubicBezTo>
                              <a:cubicBezTo>
                                <a:pt x="452120" y="87274"/>
                                <a:pt x="459613" y="96139"/>
                                <a:pt x="466471" y="105499"/>
                              </a:cubicBezTo>
                              <a:cubicBezTo>
                                <a:pt x="474091" y="115735"/>
                                <a:pt x="480822" y="126492"/>
                                <a:pt x="486664" y="137719"/>
                              </a:cubicBezTo>
                              <a:cubicBezTo>
                                <a:pt x="493649" y="150952"/>
                                <a:pt x="499491" y="164694"/>
                                <a:pt x="504063" y="178930"/>
                              </a:cubicBezTo>
                              <a:cubicBezTo>
                                <a:pt x="506222" y="185610"/>
                                <a:pt x="508127" y="192380"/>
                                <a:pt x="509778" y="199225"/>
                              </a:cubicBezTo>
                              <a:cubicBezTo>
                                <a:pt x="511175" y="204876"/>
                                <a:pt x="512191" y="210553"/>
                                <a:pt x="513207" y="216281"/>
                              </a:cubicBezTo>
                              <a:cubicBezTo>
                                <a:pt x="513842" y="220218"/>
                                <a:pt x="514350" y="224168"/>
                                <a:pt x="514858" y="228117"/>
                              </a:cubicBezTo>
                              <a:cubicBezTo>
                                <a:pt x="515112" y="230200"/>
                                <a:pt x="515239" y="232296"/>
                                <a:pt x="515493" y="234391"/>
                              </a:cubicBezTo>
                              <a:cubicBezTo>
                                <a:pt x="515747" y="236995"/>
                                <a:pt x="516001" y="239598"/>
                                <a:pt x="516128" y="242202"/>
                              </a:cubicBezTo>
                              <a:lnTo>
                                <a:pt x="516255" y="243065"/>
                              </a:lnTo>
                              <a:cubicBezTo>
                                <a:pt x="516382" y="248285"/>
                                <a:pt x="516636" y="253492"/>
                                <a:pt x="516636" y="258724"/>
                              </a:cubicBezTo>
                              <a:lnTo>
                                <a:pt x="516636" y="476567"/>
                              </a:lnTo>
                              <a:lnTo>
                                <a:pt x="516636" y="478955"/>
                              </a:lnTo>
                              <a:lnTo>
                                <a:pt x="515747" y="479895"/>
                              </a:lnTo>
                              <a:lnTo>
                                <a:pt x="513715" y="479920"/>
                              </a:lnTo>
                              <a:lnTo>
                                <a:pt x="371729" y="479920"/>
                              </a:lnTo>
                              <a:lnTo>
                                <a:pt x="369570" y="479857"/>
                              </a:lnTo>
                              <a:lnTo>
                                <a:pt x="368935" y="479285"/>
                              </a:lnTo>
                              <a:lnTo>
                                <a:pt x="368808" y="478422"/>
                              </a:lnTo>
                              <a:lnTo>
                                <a:pt x="368808" y="476021"/>
                              </a:lnTo>
                              <a:lnTo>
                                <a:pt x="368808" y="264058"/>
                              </a:lnTo>
                              <a:lnTo>
                                <a:pt x="368808" y="257315"/>
                              </a:lnTo>
                              <a:cubicBezTo>
                                <a:pt x="368681" y="236106"/>
                                <a:pt x="362839" y="216535"/>
                                <a:pt x="351409" y="198730"/>
                              </a:cubicBezTo>
                              <a:cubicBezTo>
                                <a:pt x="338582" y="178930"/>
                                <a:pt x="321183" y="164617"/>
                                <a:pt x="299339" y="155740"/>
                              </a:cubicBezTo>
                              <a:cubicBezTo>
                                <a:pt x="291973" y="152692"/>
                                <a:pt x="284226" y="150584"/>
                                <a:pt x="276225" y="149276"/>
                              </a:cubicBezTo>
                              <a:cubicBezTo>
                                <a:pt x="269875" y="148247"/>
                                <a:pt x="263525" y="147752"/>
                                <a:pt x="257175" y="147828"/>
                              </a:cubicBezTo>
                              <a:cubicBezTo>
                                <a:pt x="227838" y="148158"/>
                                <a:pt x="200533" y="159893"/>
                                <a:pt x="180213" y="180086"/>
                              </a:cubicBezTo>
                              <a:cubicBezTo>
                                <a:pt x="167005" y="193357"/>
                                <a:pt x="157607" y="209017"/>
                                <a:pt x="152273" y="227025"/>
                              </a:cubicBezTo>
                              <a:cubicBezTo>
                                <a:pt x="150749" y="232029"/>
                                <a:pt x="149606" y="237122"/>
                                <a:pt x="148844" y="242291"/>
                              </a:cubicBezTo>
                              <a:cubicBezTo>
                                <a:pt x="148082" y="247980"/>
                                <a:pt x="147701" y="253682"/>
                                <a:pt x="147701" y="259423"/>
                              </a:cubicBezTo>
                              <a:lnTo>
                                <a:pt x="147701" y="371284"/>
                              </a:lnTo>
                              <a:lnTo>
                                <a:pt x="147701" y="476834"/>
                              </a:lnTo>
                              <a:lnTo>
                                <a:pt x="147574" y="479222"/>
                              </a:lnTo>
                              <a:lnTo>
                                <a:pt x="146939" y="479882"/>
                              </a:lnTo>
                              <a:lnTo>
                                <a:pt x="146050" y="479920"/>
                              </a:lnTo>
                              <a:lnTo>
                                <a:pt x="144526" y="479920"/>
                              </a:lnTo>
                              <a:lnTo>
                                <a:pt x="3048" y="479920"/>
                              </a:lnTo>
                              <a:lnTo>
                                <a:pt x="635" y="479869"/>
                              </a:lnTo>
                              <a:lnTo>
                                <a:pt x="0" y="479171"/>
                              </a:lnTo>
                              <a:lnTo>
                                <a:pt x="0" y="476783"/>
                              </a:lnTo>
                              <a:lnTo>
                                <a:pt x="0" y="397129"/>
                              </a:lnTo>
                              <a:lnTo>
                                <a:pt x="0" y="359042"/>
                              </a:lnTo>
                              <a:lnTo>
                                <a:pt x="0" y="262852"/>
                              </a:lnTo>
                              <a:cubicBezTo>
                                <a:pt x="0" y="258064"/>
                                <a:pt x="0" y="253276"/>
                                <a:pt x="127" y="248488"/>
                              </a:cubicBezTo>
                              <a:cubicBezTo>
                                <a:pt x="254" y="244869"/>
                                <a:pt x="635" y="241249"/>
                                <a:pt x="889" y="237642"/>
                              </a:cubicBezTo>
                              <a:cubicBezTo>
                                <a:pt x="1016" y="235534"/>
                                <a:pt x="1143" y="233451"/>
                                <a:pt x="1397" y="231356"/>
                              </a:cubicBezTo>
                              <a:cubicBezTo>
                                <a:pt x="1651" y="228244"/>
                                <a:pt x="2159" y="225158"/>
                                <a:pt x="2540" y="222072"/>
                              </a:cubicBezTo>
                              <a:cubicBezTo>
                                <a:pt x="2921" y="219138"/>
                                <a:pt x="3429" y="216205"/>
                                <a:pt x="3937" y="213271"/>
                              </a:cubicBezTo>
                              <a:cubicBezTo>
                                <a:pt x="4826" y="208699"/>
                                <a:pt x="5715" y="204152"/>
                                <a:pt x="6731" y="199644"/>
                              </a:cubicBezTo>
                              <a:cubicBezTo>
                                <a:pt x="8636" y="191732"/>
                                <a:pt x="10795" y="183934"/>
                                <a:pt x="13335" y="176238"/>
                              </a:cubicBezTo>
                              <a:cubicBezTo>
                                <a:pt x="17145" y="165087"/>
                                <a:pt x="21590" y="154241"/>
                                <a:pt x="26797" y="143713"/>
                              </a:cubicBezTo>
                              <a:cubicBezTo>
                                <a:pt x="34163" y="128841"/>
                                <a:pt x="42926" y="114833"/>
                                <a:pt x="52959" y="101651"/>
                              </a:cubicBezTo>
                              <a:cubicBezTo>
                                <a:pt x="60579" y="91719"/>
                                <a:pt x="68834" y="82410"/>
                                <a:pt x="77724" y="73660"/>
                              </a:cubicBezTo>
                              <a:cubicBezTo>
                                <a:pt x="90297" y="61404"/>
                                <a:pt x="104013" y="50546"/>
                                <a:pt x="118745" y="41046"/>
                              </a:cubicBezTo>
                              <a:cubicBezTo>
                                <a:pt x="130175" y="33693"/>
                                <a:pt x="142113" y="27318"/>
                                <a:pt x="154559" y="21869"/>
                              </a:cubicBezTo>
                              <a:cubicBezTo>
                                <a:pt x="165608" y="16993"/>
                                <a:pt x="177038" y="12929"/>
                                <a:pt x="188722" y="9677"/>
                              </a:cubicBezTo>
                              <a:cubicBezTo>
                                <a:pt x="197104" y="7328"/>
                                <a:pt x="205613" y="5423"/>
                                <a:pt x="214122" y="3937"/>
                              </a:cubicBezTo>
                              <a:cubicBezTo>
                                <a:pt x="218567" y="3162"/>
                                <a:pt x="223012" y="2502"/>
                                <a:pt x="227457" y="1956"/>
                              </a:cubicBezTo>
                              <a:cubicBezTo>
                                <a:pt x="231267" y="1486"/>
                                <a:pt x="234950" y="1168"/>
                                <a:pt x="238760" y="876"/>
                              </a:cubicBezTo>
                              <a:cubicBezTo>
                                <a:pt x="241935" y="622"/>
                                <a:pt x="245110" y="470"/>
                                <a:pt x="248285" y="330"/>
                              </a:cubicBezTo>
                              <a:close/>
                            </a:path>
                          </a:pathLst>
                        </a:custGeom>
                        <a:solidFill>
                          <a:srgbClr val="272828"/>
                        </a:solidFill>
                        <a:ln w="0" cap="flat">
                          <a:noFill/>
                          <a:miter lim="127000"/>
                        </a:ln>
                        <a:effectLst/>
                      </wps:spPr>
                      <wps:bodyPr tIns="72000" bIns="0"/>
                    </wps:wsp>
                    <wps:wsp>
                      <wps:cNvPr id="109" name="Shape 109"/>
                      <wps:cNvSpPr/>
                      <wps:spPr>
                        <a:xfrm>
                          <a:off x="269240" y="599056"/>
                          <a:ext cx="42037" cy="85738"/>
                        </a:xfrm>
                        <a:custGeom>
                          <a:avLst/>
                          <a:gdLst/>
                          <a:ahLst/>
                          <a:cxnLst/>
                          <a:rect l="0" t="0" r="0" b="0"/>
                          <a:pathLst>
                            <a:path w="42037" h="85738">
                              <a:moveTo>
                                <a:pt x="42037" y="0"/>
                              </a:moveTo>
                              <a:lnTo>
                                <a:pt x="42037" y="19628"/>
                              </a:lnTo>
                              <a:lnTo>
                                <a:pt x="33909" y="22504"/>
                              </a:lnTo>
                              <a:cubicBezTo>
                                <a:pt x="31623" y="24447"/>
                                <a:pt x="29972" y="27153"/>
                                <a:pt x="28702" y="30620"/>
                              </a:cubicBezTo>
                              <a:cubicBezTo>
                                <a:pt x="27559" y="34087"/>
                                <a:pt x="27051" y="38125"/>
                                <a:pt x="27051" y="42735"/>
                              </a:cubicBezTo>
                              <a:cubicBezTo>
                                <a:pt x="27051" y="47282"/>
                                <a:pt x="27559" y="51283"/>
                                <a:pt x="28702" y="54750"/>
                              </a:cubicBezTo>
                              <a:cubicBezTo>
                                <a:pt x="29972" y="58204"/>
                                <a:pt x="31623" y="60909"/>
                                <a:pt x="33909" y="62852"/>
                              </a:cubicBezTo>
                              <a:lnTo>
                                <a:pt x="42037" y="65728"/>
                              </a:lnTo>
                              <a:lnTo>
                                <a:pt x="42037" y="85738"/>
                              </a:lnTo>
                              <a:cubicBezTo>
                                <a:pt x="33274" y="85738"/>
                                <a:pt x="25781" y="83947"/>
                                <a:pt x="19558" y="80353"/>
                              </a:cubicBezTo>
                              <a:cubicBezTo>
                                <a:pt x="13335" y="76771"/>
                                <a:pt x="8509" y="71755"/>
                                <a:pt x="5080" y="65316"/>
                              </a:cubicBezTo>
                              <a:cubicBezTo>
                                <a:pt x="1778" y="58877"/>
                                <a:pt x="0" y="51410"/>
                                <a:pt x="0" y="42901"/>
                              </a:cubicBezTo>
                              <a:cubicBezTo>
                                <a:pt x="0" y="34353"/>
                                <a:pt x="1778" y="26860"/>
                                <a:pt x="5080" y="20422"/>
                              </a:cubicBezTo>
                              <a:cubicBezTo>
                                <a:pt x="8509" y="13983"/>
                                <a:pt x="13335" y="8979"/>
                                <a:pt x="19558" y="5385"/>
                              </a:cubicBezTo>
                              <a:cubicBezTo>
                                <a:pt x="25781" y="1791"/>
                                <a:pt x="33274" y="0"/>
                                <a:pt x="42037" y="0"/>
                              </a:cubicBezTo>
                              <a:close/>
                            </a:path>
                          </a:pathLst>
                        </a:custGeom>
                        <a:solidFill>
                          <a:srgbClr val="272828"/>
                        </a:solidFill>
                        <a:ln w="0" cap="flat">
                          <a:noFill/>
                          <a:miter lim="127000"/>
                        </a:ln>
                        <a:effectLst/>
                      </wps:spPr>
                      <wps:bodyPr tIns="72000" bIns="0"/>
                    </wps:wsp>
                    <wps:wsp>
                      <wps:cNvPr id="110" name="Shape 110"/>
                      <wps:cNvSpPr/>
                      <wps:spPr>
                        <a:xfrm>
                          <a:off x="178435" y="599056"/>
                          <a:ext cx="80518" cy="85738"/>
                        </a:xfrm>
                        <a:custGeom>
                          <a:avLst/>
                          <a:gdLst/>
                          <a:ahLst/>
                          <a:cxnLst/>
                          <a:rect l="0" t="0" r="0" b="0"/>
                          <a:pathLst>
                            <a:path w="80518" h="85738">
                              <a:moveTo>
                                <a:pt x="41910" y="0"/>
                              </a:moveTo>
                              <a:cubicBezTo>
                                <a:pt x="49530" y="0"/>
                                <a:pt x="56261" y="1397"/>
                                <a:pt x="61976" y="4166"/>
                              </a:cubicBezTo>
                              <a:cubicBezTo>
                                <a:pt x="67691" y="6947"/>
                                <a:pt x="72136" y="10871"/>
                                <a:pt x="75311" y="15938"/>
                              </a:cubicBezTo>
                              <a:cubicBezTo>
                                <a:pt x="78613" y="21006"/>
                                <a:pt x="80264" y="26937"/>
                                <a:pt x="80518" y="33757"/>
                              </a:cubicBezTo>
                              <a:lnTo>
                                <a:pt x="55753" y="33757"/>
                              </a:lnTo>
                              <a:cubicBezTo>
                                <a:pt x="55245" y="29502"/>
                                <a:pt x="53848" y="26162"/>
                                <a:pt x="51435" y="23749"/>
                              </a:cubicBezTo>
                              <a:cubicBezTo>
                                <a:pt x="49149" y="21336"/>
                                <a:pt x="45974" y="20129"/>
                                <a:pt x="42291" y="20129"/>
                              </a:cubicBezTo>
                              <a:cubicBezTo>
                                <a:pt x="39116" y="20129"/>
                                <a:pt x="36449" y="20980"/>
                                <a:pt x="34163" y="22695"/>
                              </a:cubicBezTo>
                              <a:cubicBezTo>
                                <a:pt x="31877" y="24409"/>
                                <a:pt x="30099" y="26937"/>
                                <a:pt x="28829" y="30264"/>
                              </a:cubicBezTo>
                              <a:cubicBezTo>
                                <a:pt x="27559" y="33604"/>
                                <a:pt x="26924" y="37719"/>
                                <a:pt x="26924" y="42634"/>
                              </a:cubicBezTo>
                              <a:cubicBezTo>
                                <a:pt x="26924" y="47536"/>
                                <a:pt x="27559" y="51664"/>
                                <a:pt x="28829" y="55042"/>
                              </a:cubicBezTo>
                              <a:cubicBezTo>
                                <a:pt x="30099" y="58420"/>
                                <a:pt x="31877" y="60960"/>
                                <a:pt x="34163" y="62674"/>
                              </a:cubicBezTo>
                              <a:cubicBezTo>
                                <a:pt x="36449" y="64376"/>
                                <a:pt x="39116" y="65240"/>
                                <a:pt x="42291" y="65240"/>
                              </a:cubicBezTo>
                              <a:cubicBezTo>
                                <a:pt x="45847" y="65240"/>
                                <a:pt x="48895" y="64071"/>
                                <a:pt x="51308" y="61722"/>
                              </a:cubicBezTo>
                              <a:cubicBezTo>
                                <a:pt x="53848" y="59372"/>
                                <a:pt x="55245" y="56007"/>
                                <a:pt x="55753" y="51613"/>
                              </a:cubicBezTo>
                              <a:lnTo>
                                <a:pt x="80518" y="51613"/>
                              </a:lnTo>
                              <a:cubicBezTo>
                                <a:pt x="80264" y="58458"/>
                                <a:pt x="78486" y="64440"/>
                                <a:pt x="75311" y="69571"/>
                              </a:cubicBezTo>
                              <a:cubicBezTo>
                                <a:pt x="72263" y="74689"/>
                                <a:pt x="67818" y="78664"/>
                                <a:pt x="62103" y="81496"/>
                              </a:cubicBezTo>
                              <a:cubicBezTo>
                                <a:pt x="56388" y="84328"/>
                                <a:pt x="49657" y="85738"/>
                                <a:pt x="41910" y="85738"/>
                              </a:cubicBezTo>
                              <a:cubicBezTo>
                                <a:pt x="33147" y="85738"/>
                                <a:pt x="25654" y="83934"/>
                                <a:pt x="19431" y="80327"/>
                              </a:cubicBezTo>
                              <a:cubicBezTo>
                                <a:pt x="13081" y="76721"/>
                                <a:pt x="8382" y="71704"/>
                                <a:pt x="4953" y="65265"/>
                              </a:cubicBezTo>
                              <a:cubicBezTo>
                                <a:pt x="1651" y="58826"/>
                                <a:pt x="0" y="51371"/>
                                <a:pt x="0" y="42901"/>
                              </a:cubicBezTo>
                              <a:cubicBezTo>
                                <a:pt x="0" y="34392"/>
                                <a:pt x="1651" y="26911"/>
                                <a:pt x="4953" y="20472"/>
                              </a:cubicBezTo>
                              <a:cubicBezTo>
                                <a:pt x="8382" y="14033"/>
                                <a:pt x="13208" y="9017"/>
                                <a:pt x="19431" y="5410"/>
                              </a:cubicBezTo>
                              <a:cubicBezTo>
                                <a:pt x="25654" y="1803"/>
                                <a:pt x="33147" y="0"/>
                                <a:pt x="41910" y="0"/>
                              </a:cubicBezTo>
                              <a:close/>
                            </a:path>
                          </a:pathLst>
                        </a:custGeom>
                        <a:solidFill>
                          <a:srgbClr val="272828"/>
                        </a:solidFill>
                        <a:ln w="0" cap="flat">
                          <a:noFill/>
                          <a:miter lim="127000"/>
                        </a:ln>
                        <a:effectLst/>
                      </wps:spPr>
                      <wps:bodyPr tIns="72000" bIns="0"/>
                    </wps:wsp>
                    <wps:wsp>
                      <wps:cNvPr id="111" name="Shape 111"/>
                      <wps:cNvSpPr/>
                      <wps:spPr>
                        <a:xfrm>
                          <a:off x="90297" y="599056"/>
                          <a:ext cx="78232" cy="85738"/>
                        </a:xfrm>
                        <a:custGeom>
                          <a:avLst/>
                          <a:gdLst/>
                          <a:ahLst/>
                          <a:cxnLst/>
                          <a:rect l="0" t="0" r="0" b="0"/>
                          <a:pathLst>
                            <a:path w="78232" h="85738">
                              <a:moveTo>
                                <a:pt x="38862" y="0"/>
                              </a:moveTo>
                              <a:cubicBezTo>
                                <a:pt x="50165" y="0"/>
                                <a:pt x="58928" y="2362"/>
                                <a:pt x="65405" y="7061"/>
                              </a:cubicBezTo>
                              <a:cubicBezTo>
                                <a:pt x="72009" y="11773"/>
                                <a:pt x="75565" y="18237"/>
                                <a:pt x="76200" y="26454"/>
                              </a:cubicBezTo>
                              <a:lnTo>
                                <a:pt x="51943" y="27102"/>
                              </a:lnTo>
                              <a:cubicBezTo>
                                <a:pt x="51562" y="24473"/>
                                <a:pt x="50165" y="22314"/>
                                <a:pt x="48006" y="20638"/>
                              </a:cubicBezTo>
                              <a:cubicBezTo>
                                <a:pt x="45720" y="18961"/>
                                <a:pt x="42799" y="18123"/>
                                <a:pt x="39370" y="18123"/>
                              </a:cubicBezTo>
                              <a:cubicBezTo>
                                <a:pt x="36322" y="18123"/>
                                <a:pt x="33655" y="18732"/>
                                <a:pt x="31496" y="19964"/>
                              </a:cubicBezTo>
                              <a:cubicBezTo>
                                <a:pt x="29337" y="21184"/>
                                <a:pt x="28321" y="22847"/>
                                <a:pt x="28321" y="24943"/>
                              </a:cubicBezTo>
                              <a:cubicBezTo>
                                <a:pt x="28321" y="26568"/>
                                <a:pt x="28956" y="27965"/>
                                <a:pt x="30353" y="29159"/>
                              </a:cubicBezTo>
                              <a:cubicBezTo>
                                <a:pt x="31623" y="30353"/>
                                <a:pt x="34163" y="31305"/>
                                <a:pt x="37592" y="32029"/>
                              </a:cubicBezTo>
                              <a:lnTo>
                                <a:pt x="53594" y="35052"/>
                              </a:lnTo>
                              <a:cubicBezTo>
                                <a:pt x="61976" y="36639"/>
                                <a:pt x="68072" y="39268"/>
                                <a:pt x="72136" y="42951"/>
                              </a:cubicBezTo>
                              <a:cubicBezTo>
                                <a:pt x="76200" y="46634"/>
                                <a:pt x="78232" y="51499"/>
                                <a:pt x="78232" y="57556"/>
                              </a:cubicBezTo>
                              <a:cubicBezTo>
                                <a:pt x="78232" y="63259"/>
                                <a:pt x="76581" y="68212"/>
                                <a:pt x="73279" y="72428"/>
                              </a:cubicBezTo>
                              <a:cubicBezTo>
                                <a:pt x="69850" y="76657"/>
                                <a:pt x="65278" y="79921"/>
                                <a:pt x="59563" y="82245"/>
                              </a:cubicBezTo>
                              <a:cubicBezTo>
                                <a:pt x="53848" y="84582"/>
                                <a:pt x="47244" y="85738"/>
                                <a:pt x="39751" y="85738"/>
                              </a:cubicBezTo>
                              <a:cubicBezTo>
                                <a:pt x="27940" y="85738"/>
                                <a:pt x="18542" y="83299"/>
                                <a:pt x="11684" y="78410"/>
                              </a:cubicBezTo>
                              <a:cubicBezTo>
                                <a:pt x="4953" y="73520"/>
                                <a:pt x="1016" y="66967"/>
                                <a:pt x="0" y="58750"/>
                              </a:cubicBezTo>
                              <a:lnTo>
                                <a:pt x="26162" y="58102"/>
                              </a:lnTo>
                              <a:cubicBezTo>
                                <a:pt x="26670" y="61125"/>
                                <a:pt x="28194" y="63436"/>
                                <a:pt x="30607" y="65024"/>
                              </a:cubicBezTo>
                              <a:cubicBezTo>
                                <a:pt x="33020" y="66611"/>
                                <a:pt x="36068" y="67399"/>
                                <a:pt x="39878" y="67399"/>
                              </a:cubicBezTo>
                              <a:cubicBezTo>
                                <a:pt x="43307" y="67399"/>
                                <a:pt x="45974" y="66777"/>
                                <a:pt x="48133" y="65507"/>
                              </a:cubicBezTo>
                              <a:cubicBezTo>
                                <a:pt x="50292" y="64249"/>
                                <a:pt x="51308" y="62573"/>
                                <a:pt x="51435" y="60477"/>
                              </a:cubicBezTo>
                              <a:cubicBezTo>
                                <a:pt x="51308" y="56985"/>
                                <a:pt x="47879" y="54585"/>
                                <a:pt x="41275" y="53289"/>
                              </a:cubicBezTo>
                              <a:lnTo>
                                <a:pt x="26797" y="50521"/>
                              </a:lnTo>
                              <a:cubicBezTo>
                                <a:pt x="18415" y="49009"/>
                                <a:pt x="12319" y="46203"/>
                                <a:pt x="8128" y="42113"/>
                              </a:cubicBezTo>
                              <a:cubicBezTo>
                                <a:pt x="4064" y="38024"/>
                                <a:pt x="2032" y="32804"/>
                                <a:pt x="2159" y="26454"/>
                              </a:cubicBezTo>
                              <a:cubicBezTo>
                                <a:pt x="2032" y="20904"/>
                                <a:pt x="3556" y="16154"/>
                                <a:pt x="6604" y="12205"/>
                              </a:cubicBezTo>
                              <a:cubicBezTo>
                                <a:pt x="9525" y="8255"/>
                                <a:pt x="13843" y="5232"/>
                                <a:pt x="19304" y="3137"/>
                              </a:cubicBezTo>
                              <a:cubicBezTo>
                                <a:pt x="24892" y="1054"/>
                                <a:pt x="31369" y="0"/>
                                <a:pt x="38862" y="0"/>
                              </a:cubicBezTo>
                              <a:close/>
                            </a:path>
                          </a:pathLst>
                        </a:custGeom>
                        <a:solidFill>
                          <a:srgbClr val="272828"/>
                        </a:solidFill>
                        <a:ln w="0" cap="flat">
                          <a:noFill/>
                          <a:miter lim="127000"/>
                        </a:ln>
                        <a:effectLst/>
                      </wps:spPr>
                      <wps:bodyPr tIns="72000" bIns="0"/>
                    </wps:wsp>
                    <wps:wsp>
                      <wps:cNvPr id="112" name="Shape 112"/>
                      <wps:cNvSpPr/>
                      <wps:spPr>
                        <a:xfrm>
                          <a:off x="0" y="572450"/>
                          <a:ext cx="77216" cy="110782"/>
                        </a:xfrm>
                        <a:custGeom>
                          <a:avLst/>
                          <a:gdLst/>
                          <a:ahLst/>
                          <a:cxnLst/>
                          <a:rect l="0" t="0" r="0" b="0"/>
                          <a:pathLst>
                            <a:path w="77216" h="110782">
                              <a:moveTo>
                                <a:pt x="0" y="0"/>
                              </a:moveTo>
                              <a:lnTo>
                                <a:pt x="77216" y="0"/>
                              </a:lnTo>
                              <a:lnTo>
                                <a:pt x="77216" y="21742"/>
                              </a:lnTo>
                              <a:lnTo>
                                <a:pt x="26797" y="21742"/>
                              </a:lnTo>
                              <a:lnTo>
                                <a:pt x="26797" y="44463"/>
                              </a:lnTo>
                              <a:lnTo>
                                <a:pt x="73279" y="44463"/>
                              </a:lnTo>
                              <a:lnTo>
                                <a:pt x="73279" y="66256"/>
                              </a:lnTo>
                              <a:lnTo>
                                <a:pt x="26797" y="66256"/>
                              </a:lnTo>
                              <a:lnTo>
                                <a:pt x="26797" y="89027"/>
                              </a:lnTo>
                              <a:lnTo>
                                <a:pt x="77216" y="89027"/>
                              </a:lnTo>
                              <a:lnTo>
                                <a:pt x="77216" y="110782"/>
                              </a:lnTo>
                              <a:lnTo>
                                <a:pt x="0" y="110782"/>
                              </a:lnTo>
                              <a:lnTo>
                                <a:pt x="0" y="0"/>
                              </a:lnTo>
                              <a:close/>
                            </a:path>
                          </a:pathLst>
                        </a:custGeom>
                        <a:solidFill>
                          <a:srgbClr val="272828"/>
                        </a:solidFill>
                        <a:ln w="0" cap="flat">
                          <a:noFill/>
                          <a:miter lim="127000"/>
                        </a:ln>
                        <a:effectLst/>
                      </wps:spPr>
                      <wps:bodyPr tIns="72000" bIns="0"/>
                    </wps:wsp>
                    <wps:wsp>
                      <wps:cNvPr id="113" name="Shape 113"/>
                      <wps:cNvSpPr/>
                      <wps:spPr>
                        <a:xfrm>
                          <a:off x="406146" y="633313"/>
                          <a:ext cx="37910" cy="51316"/>
                        </a:xfrm>
                        <a:custGeom>
                          <a:avLst/>
                          <a:gdLst/>
                          <a:ahLst/>
                          <a:cxnLst/>
                          <a:rect l="0" t="0" r="0" b="0"/>
                          <a:pathLst>
                            <a:path w="37910" h="51316">
                              <a:moveTo>
                                <a:pt x="37910" y="0"/>
                              </a:moveTo>
                              <a:lnTo>
                                <a:pt x="37910" y="15663"/>
                              </a:lnTo>
                              <a:lnTo>
                                <a:pt x="36830" y="15832"/>
                              </a:lnTo>
                              <a:cubicBezTo>
                                <a:pt x="34290" y="16238"/>
                                <a:pt x="32131" y="16848"/>
                                <a:pt x="30480" y="17673"/>
                              </a:cubicBezTo>
                              <a:cubicBezTo>
                                <a:pt x="28702" y="18499"/>
                                <a:pt x="27305" y="19578"/>
                                <a:pt x="26416" y="20886"/>
                              </a:cubicBezTo>
                              <a:cubicBezTo>
                                <a:pt x="25527" y="22207"/>
                                <a:pt x="25019" y="23769"/>
                                <a:pt x="25019" y="25573"/>
                              </a:cubicBezTo>
                              <a:cubicBezTo>
                                <a:pt x="25019" y="28316"/>
                                <a:pt x="26035" y="30399"/>
                                <a:pt x="27940" y="31847"/>
                              </a:cubicBezTo>
                              <a:cubicBezTo>
                                <a:pt x="29972" y="33294"/>
                                <a:pt x="32512" y="34006"/>
                                <a:pt x="35433" y="34006"/>
                              </a:cubicBezTo>
                              <a:lnTo>
                                <a:pt x="37910" y="33453"/>
                              </a:lnTo>
                              <a:lnTo>
                                <a:pt x="37910" y="49752"/>
                              </a:lnTo>
                              <a:lnTo>
                                <a:pt x="37719" y="49855"/>
                              </a:lnTo>
                              <a:cubicBezTo>
                                <a:pt x="34671" y="50833"/>
                                <a:pt x="31242" y="51316"/>
                                <a:pt x="27305" y="51316"/>
                              </a:cubicBezTo>
                              <a:cubicBezTo>
                                <a:pt x="21971" y="51316"/>
                                <a:pt x="17272" y="50427"/>
                                <a:pt x="13208" y="48636"/>
                              </a:cubicBezTo>
                              <a:cubicBezTo>
                                <a:pt x="9144" y="46858"/>
                                <a:pt x="5969" y="44153"/>
                                <a:pt x="3556" y="40533"/>
                              </a:cubicBezTo>
                              <a:cubicBezTo>
                                <a:pt x="1143" y="36901"/>
                                <a:pt x="0" y="32355"/>
                                <a:pt x="0" y="26868"/>
                              </a:cubicBezTo>
                              <a:cubicBezTo>
                                <a:pt x="0" y="22258"/>
                                <a:pt x="762" y="18359"/>
                                <a:pt x="2413" y="15184"/>
                              </a:cubicBezTo>
                              <a:cubicBezTo>
                                <a:pt x="4064" y="12009"/>
                                <a:pt x="6350" y="9431"/>
                                <a:pt x="9144" y="7450"/>
                              </a:cubicBezTo>
                              <a:cubicBezTo>
                                <a:pt x="11938" y="5469"/>
                                <a:pt x="15240" y="3957"/>
                                <a:pt x="19050" y="2929"/>
                              </a:cubicBezTo>
                              <a:cubicBezTo>
                                <a:pt x="22733" y="1900"/>
                                <a:pt x="26670" y="1214"/>
                                <a:pt x="30861" y="846"/>
                              </a:cubicBezTo>
                              <a:lnTo>
                                <a:pt x="37910" y="0"/>
                              </a:lnTo>
                              <a:close/>
                            </a:path>
                          </a:pathLst>
                        </a:custGeom>
                        <a:solidFill>
                          <a:srgbClr val="272828"/>
                        </a:solidFill>
                        <a:ln w="0" cap="flat">
                          <a:noFill/>
                          <a:miter lim="127000"/>
                        </a:ln>
                        <a:effectLst/>
                      </wps:spPr>
                      <wps:bodyPr tIns="72000" bIns="0"/>
                    </wps:wsp>
                    <wps:wsp>
                      <wps:cNvPr id="114" name="Shape 114"/>
                      <wps:cNvSpPr/>
                      <wps:spPr>
                        <a:xfrm>
                          <a:off x="409194" y="599478"/>
                          <a:ext cx="34861" cy="26845"/>
                        </a:xfrm>
                        <a:custGeom>
                          <a:avLst/>
                          <a:gdLst/>
                          <a:ahLst/>
                          <a:cxnLst/>
                          <a:rect l="0" t="0" r="0" b="0"/>
                          <a:pathLst>
                            <a:path w="34861" h="26845">
                              <a:moveTo>
                                <a:pt x="34861" y="0"/>
                              </a:moveTo>
                              <a:lnTo>
                                <a:pt x="34861" y="18858"/>
                              </a:lnTo>
                              <a:lnTo>
                                <a:pt x="28448" y="20571"/>
                              </a:lnTo>
                              <a:cubicBezTo>
                                <a:pt x="26416" y="22083"/>
                                <a:pt x="25019" y="24178"/>
                                <a:pt x="24384" y="26845"/>
                              </a:cubicBezTo>
                              <a:lnTo>
                                <a:pt x="0" y="25982"/>
                              </a:lnTo>
                              <a:cubicBezTo>
                                <a:pt x="762" y="20927"/>
                                <a:pt x="2667" y="16418"/>
                                <a:pt x="5588" y="12431"/>
                              </a:cubicBezTo>
                              <a:cubicBezTo>
                                <a:pt x="8636" y="8443"/>
                                <a:pt x="12827" y="5306"/>
                                <a:pt x="18034" y="3020"/>
                              </a:cubicBezTo>
                              <a:lnTo>
                                <a:pt x="34861" y="0"/>
                              </a:lnTo>
                              <a:close/>
                            </a:path>
                          </a:pathLst>
                        </a:custGeom>
                        <a:solidFill>
                          <a:srgbClr val="272828"/>
                        </a:solidFill>
                        <a:ln w="0" cap="flat">
                          <a:noFill/>
                          <a:miter lim="127000"/>
                        </a:ln>
                        <a:effectLst/>
                      </wps:spPr>
                      <wps:bodyPr tIns="72000" bIns="0"/>
                    </wps:wsp>
                    <wps:wsp>
                      <wps:cNvPr id="115" name="Shape 115"/>
                      <wps:cNvSpPr/>
                      <wps:spPr>
                        <a:xfrm>
                          <a:off x="311277" y="599056"/>
                          <a:ext cx="42037" cy="85738"/>
                        </a:xfrm>
                        <a:custGeom>
                          <a:avLst/>
                          <a:gdLst/>
                          <a:ahLst/>
                          <a:cxnLst/>
                          <a:rect l="0" t="0" r="0" b="0"/>
                          <a:pathLst>
                            <a:path w="42037" h="85738">
                              <a:moveTo>
                                <a:pt x="0" y="0"/>
                              </a:moveTo>
                              <a:cubicBezTo>
                                <a:pt x="8763" y="0"/>
                                <a:pt x="16256" y="1791"/>
                                <a:pt x="22479" y="5385"/>
                              </a:cubicBezTo>
                              <a:cubicBezTo>
                                <a:pt x="28702" y="8979"/>
                                <a:pt x="33528" y="13983"/>
                                <a:pt x="36957" y="20422"/>
                              </a:cubicBezTo>
                              <a:cubicBezTo>
                                <a:pt x="40259" y="26860"/>
                                <a:pt x="42037" y="34353"/>
                                <a:pt x="42037" y="42901"/>
                              </a:cubicBezTo>
                              <a:cubicBezTo>
                                <a:pt x="42037" y="51410"/>
                                <a:pt x="40259" y="58877"/>
                                <a:pt x="36957" y="65316"/>
                              </a:cubicBezTo>
                              <a:cubicBezTo>
                                <a:pt x="33528" y="71755"/>
                                <a:pt x="28702" y="76771"/>
                                <a:pt x="22479" y="80353"/>
                              </a:cubicBezTo>
                              <a:cubicBezTo>
                                <a:pt x="16256" y="83947"/>
                                <a:pt x="8763" y="85738"/>
                                <a:pt x="0" y="85738"/>
                              </a:cubicBezTo>
                              <a:lnTo>
                                <a:pt x="0" y="65728"/>
                              </a:lnTo>
                              <a:lnTo>
                                <a:pt x="127" y="65773"/>
                              </a:lnTo>
                              <a:cubicBezTo>
                                <a:pt x="3302" y="65773"/>
                                <a:pt x="5969" y="64808"/>
                                <a:pt x="8255" y="62852"/>
                              </a:cubicBezTo>
                              <a:cubicBezTo>
                                <a:pt x="10414" y="60909"/>
                                <a:pt x="12065" y="58204"/>
                                <a:pt x="13335" y="54750"/>
                              </a:cubicBezTo>
                              <a:cubicBezTo>
                                <a:pt x="14478" y="51283"/>
                                <a:pt x="14986" y="47282"/>
                                <a:pt x="14986" y="42735"/>
                              </a:cubicBezTo>
                              <a:cubicBezTo>
                                <a:pt x="14986" y="38125"/>
                                <a:pt x="14478" y="34087"/>
                                <a:pt x="13335" y="30620"/>
                              </a:cubicBezTo>
                              <a:cubicBezTo>
                                <a:pt x="12065" y="27153"/>
                                <a:pt x="10414" y="24447"/>
                                <a:pt x="8255" y="22504"/>
                              </a:cubicBezTo>
                              <a:cubicBezTo>
                                <a:pt x="5969" y="20561"/>
                                <a:pt x="3302" y="19583"/>
                                <a:pt x="127" y="19583"/>
                              </a:cubicBezTo>
                              <a:lnTo>
                                <a:pt x="0" y="19628"/>
                              </a:lnTo>
                              <a:lnTo>
                                <a:pt x="0" y="0"/>
                              </a:lnTo>
                              <a:close/>
                            </a:path>
                          </a:pathLst>
                        </a:custGeom>
                        <a:solidFill>
                          <a:srgbClr val="272828"/>
                        </a:solidFill>
                        <a:ln w="0" cap="flat">
                          <a:noFill/>
                          <a:miter lim="127000"/>
                        </a:ln>
                        <a:effectLst/>
                      </wps:spPr>
                      <wps:bodyPr tIns="72000" bIns="0"/>
                    </wps:wsp>
                    <wps:wsp>
                      <wps:cNvPr id="4100" name="Shape 4100"/>
                      <wps:cNvSpPr/>
                      <wps:spPr>
                        <a:xfrm>
                          <a:off x="366776" y="572450"/>
                          <a:ext cx="26543" cy="110782"/>
                        </a:xfrm>
                        <a:custGeom>
                          <a:avLst/>
                          <a:gdLst/>
                          <a:ahLst/>
                          <a:cxnLst/>
                          <a:rect l="0" t="0" r="0" b="0"/>
                          <a:pathLst>
                            <a:path w="26543" h="110782">
                              <a:moveTo>
                                <a:pt x="0" y="0"/>
                              </a:moveTo>
                              <a:lnTo>
                                <a:pt x="26543" y="0"/>
                              </a:lnTo>
                              <a:lnTo>
                                <a:pt x="26543" y="110782"/>
                              </a:lnTo>
                              <a:lnTo>
                                <a:pt x="0" y="110782"/>
                              </a:lnTo>
                              <a:lnTo>
                                <a:pt x="0" y="0"/>
                              </a:lnTo>
                            </a:path>
                          </a:pathLst>
                        </a:custGeom>
                        <a:solidFill>
                          <a:srgbClr val="272828"/>
                        </a:solidFill>
                        <a:ln w="0" cap="flat">
                          <a:noFill/>
                          <a:miter lim="127000"/>
                        </a:ln>
                        <a:effectLst/>
                      </wps:spPr>
                      <wps:bodyPr tIns="72000" bIns="0"/>
                    </wps:wsp>
                    <wps:wsp>
                      <wps:cNvPr id="117" name="Shape 117"/>
                      <wps:cNvSpPr/>
                      <wps:spPr>
                        <a:xfrm>
                          <a:off x="729488" y="600136"/>
                          <a:ext cx="41148" cy="114249"/>
                        </a:xfrm>
                        <a:custGeom>
                          <a:avLst/>
                          <a:gdLst/>
                          <a:ahLst/>
                          <a:cxnLst/>
                          <a:rect l="0" t="0" r="0" b="0"/>
                          <a:pathLst>
                            <a:path w="41148" h="114249">
                              <a:moveTo>
                                <a:pt x="0" y="0"/>
                              </a:moveTo>
                              <a:lnTo>
                                <a:pt x="26162" y="0"/>
                              </a:lnTo>
                              <a:lnTo>
                                <a:pt x="26162" y="14237"/>
                              </a:lnTo>
                              <a:lnTo>
                                <a:pt x="26924" y="14237"/>
                              </a:lnTo>
                              <a:cubicBezTo>
                                <a:pt x="28067" y="11709"/>
                                <a:pt x="29591" y="9271"/>
                                <a:pt x="31623" y="6934"/>
                              </a:cubicBezTo>
                              <a:cubicBezTo>
                                <a:pt x="33528" y="4585"/>
                                <a:pt x="36195" y="2667"/>
                                <a:pt x="39243" y="1168"/>
                              </a:cubicBezTo>
                              <a:lnTo>
                                <a:pt x="41148" y="790"/>
                              </a:lnTo>
                              <a:lnTo>
                                <a:pt x="41148" y="19583"/>
                              </a:lnTo>
                              <a:cubicBezTo>
                                <a:pt x="37973" y="19583"/>
                                <a:pt x="35179" y="20472"/>
                                <a:pt x="32893" y="22238"/>
                              </a:cubicBezTo>
                              <a:cubicBezTo>
                                <a:pt x="30607" y="24003"/>
                                <a:pt x="28956" y="26530"/>
                                <a:pt x="27686" y="29807"/>
                              </a:cubicBezTo>
                              <a:cubicBezTo>
                                <a:pt x="26543" y="33096"/>
                                <a:pt x="25908" y="37008"/>
                                <a:pt x="25908" y="41554"/>
                              </a:cubicBezTo>
                              <a:cubicBezTo>
                                <a:pt x="25908" y="46025"/>
                                <a:pt x="26543" y="49911"/>
                                <a:pt x="27686" y="53238"/>
                              </a:cubicBezTo>
                              <a:cubicBezTo>
                                <a:pt x="28956" y="56553"/>
                                <a:pt x="30607" y="59118"/>
                                <a:pt x="32893" y="60935"/>
                              </a:cubicBezTo>
                              <a:cubicBezTo>
                                <a:pt x="35179" y="62763"/>
                                <a:pt x="37973" y="63678"/>
                                <a:pt x="41148" y="63678"/>
                              </a:cubicBezTo>
                              <a:lnTo>
                                <a:pt x="41148" y="82534"/>
                              </a:lnTo>
                              <a:lnTo>
                                <a:pt x="39497" y="82220"/>
                              </a:lnTo>
                              <a:cubicBezTo>
                                <a:pt x="36449" y="80861"/>
                                <a:pt x="33782" y="79057"/>
                                <a:pt x="31750" y="76810"/>
                              </a:cubicBezTo>
                              <a:cubicBezTo>
                                <a:pt x="29718" y="74574"/>
                                <a:pt x="28067" y="72187"/>
                                <a:pt x="26924" y="69621"/>
                              </a:cubicBezTo>
                              <a:lnTo>
                                <a:pt x="26416" y="69621"/>
                              </a:lnTo>
                              <a:lnTo>
                                <a:pt x="26416" y="114249"/>
                              </a:lnTo>
                              <a:lnTo>
                                <a:pt x="0" y="114249"/>
                              </a:lnTo>
                              <a:lnTo>
                                <a:pt x="0" y="0"/>
                              </a:lnTo>
                              <a:close/>
                            </a:path>
                          </a:pathLst>
                        </a:custGeom>
                        <a:solidFill>
                          <a:srgbClr val="272828"/>
                        </a:solidFill>
                        <a:ln w="0" cap="flat">
                          <a:noFill/>
                          <a:miter lim="127000"/>
                        </a:ln>
                        <a:effectLst/>
                      </wps:spPr>
                      <wps:bodyPr tIns="72000" bIns="0"/>
                    </wps:wsp>
                    <wps:wsp>
                      <wps:cNvPr id="118" name="Shape 118"/>
                      <wps:cNvSpPr/>
                      <wps:spPr>
                        <a:xfrm>
                          <a:off x="632587" y="600136"/>
                          <a:ext cx="80010" cy="84176"/>
                        </a:xfrm>
                        <a:custGeom>
                          <a:avLst/>
                          <a:gdLst/>
                          <a:ahLst/>
                          <a:cxnLst/>
                          <a:rect l="0" t="0" r="0" b="0"/>
                          <a:pathLst>
                            <a:path w="80010" h="84176">
                              <a:moveTo>
                                <a:pt x="0" y="0"/>
                              </a:moveTo>
                              <a:lnTo>
                                <a:pt x="26543" y="0"/>
                              </a:lnTo>
                              <a:lnTo>
                                <a:pt x="26543" y="47765"/>
                              </a:lnTo>
                              <a:cubicBezTo>
                                <a:pt x="26543" y="52273"/>
                                <a:pt x="27686" y="55829"/>
                                <a:pt x="30099" y="58420"/>
                              </a:cubicBezTo>
                              <a:cubicBezTo>
                                <a:pt x="32385" y="61024"/>
                                <a:pt x="35560" y="62319"/>
                                <a:pt x="39624" y="62319"/>
                              </a:cubicBezTo>
                              <a:cubicBezTo>
                                <a:pt x="42291" y="62319"/>
                                <a:pt x="44704" y="61735"/>
                                <a:pt x="46736" y="60566"/>
                              </a:cubicBezTo>
                              <a:cubicBezTo>
                                <a:pt x="48895" y="59385"/>
                                <a:pt x="50546" y="57671"/>
                                <a:pt x="51816" y="55423"/>
                              </a:cubicBezTo>
                              <a:cubicBezTo>
                                <a:pt x="53086" y="53175"/>
                                <a:pt x="53594" y="50432"/>
                                <a:pt x="53594" y="47231"/>
                              </a:cubicBezTo>
                              <a:lnTo>
                                <a:pt x="53594" y="0"/>
                              </a:lnTo>
                              <a:lnTo>
                                <a:pt x="80010" y="0"/>
                              </a:lnTo>
                              <a:lnTo>
                                <a:pt x="80010" y="83096"/>
                              </a:lnTo>
                              <a:lnTo>
                                <a:pt x="54864" y="83096"/>
                              </a:lnTo>
                              <a:lnTo>
                                <a:pt x="54864" y="67615"/>
                              </a:lnTo>
                              <a:lnTo>
                                <a:pt x="53975" y="67615"/>
                              </a:lnTo>
                              <a:cubicBezTo>
                                <a:pt x="52197" y="72707"/>
                                <a:pt x="49022" y="76733"/>
                                <a:pt x="44577" y="79705"/>
                              </a:cubicBezTo>
                              <a:cubicBezTo>
                                <a:pt x="40132" y="82690"/>
                                <a:pt x="34798" y="84176"/>
                                <a:pt x="28575" y="84176"/>
                              </a:cubicBezTo>
                              <a:cubicBezTo>
                                <a:pt x="22987" y="84176"/>
                                <a:pt x="17907" y="82880"/>
                                <a:pt x="13716" y="80277"/>
                              </a:cubicBezTo>
                              <a:cubicBezTo>
                                <a:pt x="9398" y="77686"/>
                                <a:pt x="6096" y="74054"/>
                                <a:pt x="3683" y="69380"/>
                              </a:cubicBezTo>
                              <a:cubicBezTo>
                                <a:pt x="1270" y="64707"/>
                                <a:pt x="127" y="59233"/>
                                <a:pt x="0" y="52959"/>
                              </a:cubicBezTo>
                              <a:lnTo>
                                <a:pt x="0" y="0"/>
                              </a:lnTo>
                              <a:close/>
                            </a:path>
                          </a:pathLst>
                        </a:custGeom>
                        <a:solidFill>
                          <a:srgbClr val="272828"/>
                        </a:solidFill>
                        <a:ln w="0" cap="flat">
                          <a:noFill/>
                          <a:miter lim="127000"/>
                        </a:ln>
                        <a:effectLst/>
                      </wps:spPr>
                      <wps:bodyPr tIns="72000" bIns="0"/>
                    </wps:wsp>
                    <wps:wsp>
                      <wps:cNvPr id="119" name="Shape 119"/>
                      <wps:cNvSpPr/>
                      <wps:spPr>
                        <a:xfrm>
                          <a:off x="444056" y="599056"/>
                          <a:ext cx="39053" cy="84176"/>
                        </a:xfrm>
                        <a:custGeom>
                          <a:avLst/>
                          <a:gdLst/>
                          <a:ahLst/>
                          <a:cxnLst/>
                          <a:rect l="0" t="0" r="0" b="0"/>
                          <a:pathLst>
                            <a:path w="39053" h="84176">
                              <a:moveTo>
                                <a:pt x="2350" y="0"/>
                              </a:moveTo>
                              <a:cubicBezTo>
                                <a:pt x="7557" y="0"/>
                                <a:pt x="12510" y="622"/>
                                <a:pt x="16955" y="1867"/>
                              </a:cubicBezTo>
                              <a:cubicBezTo>
                                <a:pt x="21400" y="3111"/>
                                <a:pt x="25337" y="4915"/>
                                <a:pt x="28639" y="7277"/>
                              </a:cubicBezTo>
                              <a:cubicBezTo>
                                <a:pt x="31940" y="9639"/>
                                <a:pt x="34481" y="12535"/>
                                <a:pt x="36386" y="15964"/>
                              </a:cubicBezTo>
                              <a:cubicBezTo>
                                <a:pt x="38164" y="19393"/>
                                <a:pt x="39053" y="23304"/>
                                <a:pt x="39053" y="27699"/>
                              </a:cubicBezTo>
                              <a:lnTo>
                                <a:pt x="39053" y="84176"/>
                              </a:lnTo>
                              <a:lnTo>
                                <a:pt x="14161" y="84176"/>
                              </a:lnTo>
                              <a:lnTo>
                                <a:pt x="14161" y="72593"/>
                              </a:lnTo>
                              <a:lnTo>
                                <a:pt x="13526" y="72593"/>
                              </a:lnTo>
                              <a:cubicBezTo>
                                <a:pt x="12001" y="75413"/>
                                <a:pt x="10224" y="77788"/>
                                <a:pt x="7938" y="79731"/>
                              </a:cubicBezTo>
                              <a:lnTo>
                                <a:pt x="0" y="84009"/>
                              </a:lnTo>
                              <a:lnTo>
                                <a:pt x="0" y="67710"/>
                              </a:lnTo>
                              <a:lnTo>
                                <a:pt x="5271" y="66535"/>
                              </a:lnTo>
                              <a:cubicBezTo>
                                <a:pt x="7557" y="65380"/>
                                <a:pt x="9462" y="63792"/>
                                <a:pt x="10732" y="61747"/>
                              </a:cubicBezTo>
                              <a:cubicBezTo>
                                <a:pt x="12129" y="59715"/>
                                <a:pt x="12890" y="57340"/>
                                <a:pt x="12890" y="54635"/>
                              </a:cubicBezTo>
                              <a:lnTo>
                                <a:pt x="12890" y="46736"/>
                              </a:lnTo>
                              <a:lnTo>
                                <a:pt x="10097" y="47815"/>
                              </a:lnTo>
                              <a:cubicBezTo>
                                <a:pt x="9081" y="48146"/>
                                <a:pt x="7938" y="48450"/>
                                <a:pt x="6668" y="48743"/>
                              </a:cubicBezTo>
                              <a:cubicBezTo>
                                <a:pt x="5398" y="49035"/>
                                <a:pt x="4001" y="49276"/>
                                <a:pt x="2731" y="49492"/>
                              </a:cubicBezTo>
                              <a:lnTo>
                                <a:pt x="0" y="49920"/>
                              </a:lnTo>
                              <a:lnTo>
                                <a:pt x="0" y="34257"/>
                              </a:lnTo>
                              <a:lnTo>
                                <a:pt x="4382" y="33731"/>
                              </a:lnTo>
                              <a:cubicBezTo>
                                <a:pt x="7303" y="33249"/>
                                <a:pt x="9335" y="32537"/>
                                <a:pt x="10732" y="31623"/>
                              </a:cubicBezTo>
                              <a:cubicBezTo>
                                <a:pt x="12001" y="30696"/>
                                <a:pt x="12637" y="29388"/>
                                <a:pt x="12637" y="27699"/>
                              </a:cubicBezTo>
                              <a:lnTo>
                                <a:pt x="12637" y="27432"/>
                              </a:lnTo>
                              <a:cubicBezTo>
                                <a:pt x="12637" y="24651"/>
                                <a:pt x="11748" y="22504"/>
                                <a:pt x="9843" y="20993"/>
                              </a:cubicBezTo>
                              <a:cubicBezTo>
                                <a:pt x="7938" y="19482"/>
                                <a:pt x="5271" y="18720"/>
                                <a:pt x="2096" y="18720"/>
                              </a:cubicBezTo>
                              <a:lnTo>
                                <a:pt x="0" y="19280"/>
                              </a:lnTo>
                              <a:lnTo>
                                <a:pt x="0" y="422"/>
                              </a:lnTo>
                              <a:lnTo>
                                <a:pt x="2350" y="0"/>
                              </a:lnTo>
                              <a:close/>
                            </a:path>
                          </a:pathLst>
                        </a:custGeom>
                        <a:solidFill>
                          <a:srgbClr val="272828"/>
                        </a:solidFill>
                        <a:ln w="0" cap="flat">
                          <a:noFill/>
                          <a:miter lim="127000"/>
                        </a:ln>
                        <a:effectLst/>
                      </wps:spPr>
                      <wps:bodyPr tIns="72000" bIns="0"/>
                    </wps:wsp>
                    <wps:wsp>
                      <wps:cNvPr id="120" name="Shape 120"/>
                      <wps:cNvSpPr/>
                      <wps:spPr>
                        <a:xfrm>
                          <a:off x="528828" y="570926"/>
                          <a:ext cx="90170" cy="113703"/>
                        </a:xfrm>
                        <a:custGeom>
                          <a:avLst/>
                          <a:gdLst/>
                          <a:ahLst/>
                          <a:cxnLst/>
                          <a:rect l="0" t="0" r="0" b="0"/>
                          <a:pathLst>
                            <a:path w="90170" h="113703">
                              <a:moveTo>
                                <a:pt x="46228" y="0"/>
                              </a:moveTo>
                              <a:cubicBezTo>
                                <a:pt x="54864" y="0"/>
                                <a:pt x="62230" y="1461"/>
                                <a:pt x="68580" y="4356"/>
                              </a:cubicBezTo>
                              <a:cubicBezTo>
                                <a:pt x="74930" y="7264"/>
                                <a:pt x="79883" y="11328"/>
                                <a:pt x="83312" y="16561"/>
                              </a:cubicBezTo>
                              <a:cubicBezTo>
                                <a:pt x="86868" y="21793"/>
                                <a:pt x="88646" y="27838"/>
                                <a:pt x="88773" y="34735"/>
                              </a:cubicBezTo>
                              <a:lnTo>
                                <a:pt x="63119" y="34735"/>
                              </a:lnTo>
                              <a:cubicBezTo>
                                <a:pt x="62738" y="30772"/>
                                <a:pt x="61087" y="27673"/>
                                <a:pt x="58293" y="25451"/>
                              </a:cubicBezTo>
                              <a:cubicBezTo>
                                <a:pt x="55499" y="23241"/>
                                <a:pt x="51435" y="22123"/>
                                <a:pt x="46228" y="22123"/>
                              </a:cubicBezTo>
                              <a:cubicBezTo>
                                <a:pt x="42799" y="22123"/>
                                <a:pt x="39878" y="22581"/>
                                <a:pt x="37592" y="23482"/>
                              </a:cubicBezTo>
                              <a:cubicBezTo>
                                <a:pt x="35179" y="24384"/>
                                <a:pt x="33528" y="25616"/>
                                <a:pt x="32385" y="27191"/>
                              </a:cubicBezTo>
                              <a:cubicBezTo>
                                <a:pt x="31242" y="28753"/>
                                <a:pt x="30607" y="30556"/>
                                <a:pt x="30607" y="32563"/>
                              </a:cubicBezTo>
                              <a:cubicBezTo>
                                <a:pt x="30480" y="34773"/>
                                <a:pt x="31115" y="36640"/>
                                <a:pt x="32385" y="38164"/>
                              </a:cubicBezTo>
                              <a:cubicBezTo>
                                <a:pt x="33782" y="39700"/>
                                <a:pt x="35687" y="40996"/>
                                <a:pt x="38100" y="42037"/>
                              </a:cubicBezTo>
                              <a:cubicBezTo>
                                <a:pt x="40513" y="43078"/>
                                <a:pt x="43434" y="43967"/>
                                <a:pt x="46736" y="44691"/>
                              </a:cubicBezTo>
                              <a:lnTo>
                                <a:pt x="56261" y="46850"/>
                              </a:lnTo>
                              <a:cubicBezTo>
                                <a:pt x="61849" y="48044"/>
                                <a:pt x="66675" y="49632"/>
                                <a:pt x="70866" y="51613"/>
                              </a:cubicBezTo>
                              <a:cubicBezTo>
                                <a:pt x="75057" y="53594"/>
                                <a:pt x="78613" y="55956"/>
                                <a:pt x="81407" y="58699"/>
                              </a:cubicBezTo>
                              <a:cubicBezTo>
                                <a:pt x="84328" y="61443"/>
                                <a:pt x="86487" y="64592"/>
                                <a:pt x="88011" y="68161"/>
                              </a:cubicBezTo>
                              <a:cubicBezTo>
                                <a:pt x="89408" y="71730"/>
                                <a:pt x="90170" y="75730"/>
                                <a:pt x="90170" y="80175"/>
                              </a:cubicBezTo>
                              <a:cubicBezTo>
                                <a:pt x="90170" y="87173"/>
                                <a:pt x="88392" y="93167"/>
                                <a:pt x="84963" y="98184"/>
                              </a:cubicBezTo>
                              <a:cubicBezTo>
                                <a:pt x="81407" y="103200"/>
                                <a:pt x="76454" y="107036"/>
                                <a:pt x="69850" y="109703"/>
                              </a:cubicBezTo>
                              <a:cubicBezTo>
                                <a:pt x="63373" y="112370"/>
                                <a:pt x="55372" y="113703"/>
                                <a:pt x="46228" y="113703"/>
                              </a:cubicBezTo>
                              <a:cubicBezTo>
                                <a:pt x="36957" y="113703"/>
                                <a:pt x="28829" y="112319"/>
                                <a:pt x="21971" y="109538"/>
                              </a:cubicBezTo>
                              <a:cubicBezTo>
                                <a:pt x="15113" y="106769"/>
                                <a:pt x="9779" y="102553"/>
                                <a:pt x="5842" y="96888"/>
                              </a:cubicBezTo>
                              <a:cubicBezTo>
                                <a:pt x="2032" y="91224"/>
                                <a:pt x="127" y="84061"/>
                                <a:pt x="0" y="75413"/>
                              </a:cubicBezTo>
                              <a:lnTo>
                                <a:pt x="25654" y="75413"/>
                              </a:lnTo>
                              <a:cubicBezTo>
                                <a:pt x="25908" y="78981"/>
                                <a:pt x="26797" y="81953"/>
                                <a:pt x="28448" y="84341"/>
                              </a:cubicBezTo>
                              <a:cubicBezTo>
                                <a:pt x="30226" y="86716"/>
                                <a:pt x="32512" y="88519"/>
                                <a:pt x="35560" y="89751"/>
                              </a:cubicBezTo>
                              <a:cubicBezTo>
                                <a:pt x="38481" y="90970"/>
                                <a:pt x="41910" y="91580"/>
                                <a:pt x="45847" y="91580"/>
                              </a:cubicBezTo>
                              <a:cubicBezTo>
                                <a:pt x="49530" y="91580"/>
                                <a:pt x="52578" y="91097"/>
                                <a:pt x="55118" y="90119"/>
                              </a:cubicBezTo>
                              <a:cubicBezTo>
                                <a:pt x="57658" y="89154"/>
                                <a:pt x="59563" y="87795"/>
                                <a:pt x="60960" y="86068"/>
                              </a:cubicBezTo>
                              <a:cubicBezTo>
                                <a:pt x="62357" y="84341"/>
                                <a:pt x="62992" y="82347"/>
                                <a:pt x="63119" y="80112"/>
                              </a:cubicBezTo>
                              <a:cubicBezTo>
                                <a:pt x="62992" y="78029"/>
                                <a:pt x="62357" y="76225"/>
                                <a:pt x="61087" y="74740"/>
                              </a:cubicBezTo>
                              <a:cubicBezTo>
                                <a:pt x="59817" y="73241"/>
                                <a:pt x="57912" y="71946"/>
                                <a:pt x="55372" y="70841"/>
                              </a:cubicBezTo>
                              <a:cubicBezTo>
                                <a:pt x="52705" y="69736"/>
                                <a:pt x="49403" y="68720"/>
                                <a:pt x="45339" y="67780"/>
                              </a:cubicBezTo>
                              <a:lnTo>
                                <a:pt x="33782" y="65075"/>
                              </a:lnTo>
                              <a:cubicBezTo>
                                <a:pt x="24130" y="62878"/>
                                <a:pt x="16637" y="59322"/>
                                <a:pt x="11049" y="54394"/>
                              </a:cubicBezTo>
                              <a:cubicBezTo>
                                <a:pt x="5588" y="49467"/>
                                <a:pt x="2794" y="42812"/>
                                <a:pt x="2921" y="34404"/>
                              </a:cubicBezTo>
                              <a:cubicBezTo>
                                <a:pt x="2794" y="27559"/>
                                <a:pt x="4699" y="21552"/>
                                <a:pt x="8382" y="16396"/>
                              </a:cubicBezTo>
                              <a:cubicBezTo>
                                <a:pt x="12065" y="11240"/>
                                <a:pt x="17272" y="7214"/>
                                <a:pt x="23749" y="4331"/>
                              </a:cubicBezTo>
                              <a:cubicBezTo>
                                <a:pt x="30353" y="1448"/>
                                <a:pt x="37846" y="0"/>
                                <a:pt x="46228" y="0"/>
                              </a:cubicBezTo>
                              <a:close/>
                            </a:path>
                          </a:pathLst>
                        </a:custGeom>
                        <a:solidFill>
                          <a:srgbClr val="272828"/>
                        </a:solidFill>
                        <a:ln w="0" cap="flat">
                          <a:noFill/>
                          <a:miter lim="127000"/>
                        </a:ln>
                        <a:effectLst/>
                      </wps:spPr>
                      <wps:bodyPr tIns="72000" bIns="0"/>
                    </wps:wsp>
                    <wps:wsp>
                      <wps:cNvPr id="121" name="Shape 121"/>
                      <wps:cNvSpPr/>
                      <wps:spPr>
                        <a:xfrm>
                          <a:off x="823722" y="599056"/>
                          <a:ext cx="41528" cy="85621"/>
                        </a:xfrm>
                        <a:custGeom>
                          <a:avLst/>
                          <a:gdLst/>
                          <a:ahLst/>
                          <a:cxnLst/>
                          <a:rect l="0" t="0" r="0" b="0"/>
                          <a:pathLst>
                            <a:path w="41528" h="85621">
                              <a:moveTo>
                                <a:pt x="41275" y="0"/>
                              </a:moveTo>
                              <a:lnTo>
                                <a:pt x="41528" y="43"/>
                              </a:lnTo>
                              <a:lnTo>
                                <a:pt x="41528" y="19164"/>
                              </a:lnTo>
                              <a:lnTo>
                                <a:pt x="33782" y="21069"/>
                              </a:lnTo>
                              <a:cubicBezTo>
                                <a:pt x="31496" y="22390"/>
                                <a:pt x="29591" y="24168"/>
                                <a:pt x="28194" y="26429"/>
                              </a:cubicBezTo>
                              <a:lnTo>
                                <a:pt x="26160" y="33642"/>
                              </a:lnTo>
                              <a:lnTo>
                                <a:pt x="41528" y="33642"/>
                              </a:lnTo>
                              <a:lnTo>
                                <a:pt x="41528" y="49009"/>
                              </a:lnTo>
                              <a:lnTo>
                                <a:pt x="26035" y="49009"/>
                              </a:lnTo>
                              <a:lnTo>
                                <a:pt x="26035" y="49708"/>
                              </a:lnTo>
                              <a:cubicBezTo>
                                <a:pt x="26035" y="53099"/>
                                <a:pt x="26797" y="56070"/>
                                <a:pt x="28067" y="58610"/>
                              </a:cubicBezTo>
                              <a:cubicBezTo>
                                <a:pt x="29464" y="61150"/>
                                <a:pt x="31369" y="63132"/>
                                <a:pt x="33782" y="64529"/>
                              </a:cubicBezTo>
                              <a:lnTo>
                                <a:pt x="41528" y="66403"/>
                              </a:lnTo>
                              <a:lnTo>
                                <a:pt x="41528" y="85621"/>
                              </a:lnTo>
                              <a:lnTo>
                                <a:pt x="19558" y="80569"/>
                              </a:lnTo>
                              <a:cubicBezTo>
                                <a:pt x="13335" y="77127"/>
                                <a:pt x="8509" y="72212"/>
                                <a:pt x="5080" y="65811"/>
                              </a:cubicBezTo>
                              <a:cubicBezTo>
                                <a:pt x="1651" y="59411"/>
                                <a:pt x="0" y="51791"/>
                                <a:pt x="0" y="42951"/>
                              </a:cubicBezTo>
                              <a:cubicBezTo>
                                <a:pt x="0" y="34366"/>
                                <a:pt x="1651" y="26860"/>
                                <a:pt x="5080" y="20422"/>
                              </a:cubicBezTo>
                              <a:cubicBezTo>
                                <a:pt x="8509" y="13983"/>
                                <a:pt x="13208" y="8979"/>
                                <a:pt x="19431" y="5385"/>
                              </a:cubicBezTo>
                              <a:cubicBezTo>
                                <a:pt x="25654" y="1791"/>
                                <a:pt x="32893" y="0"/>
                                <a:pt x="41275" y="0"/>
                              </a:cubicBezTo>
                              <a:close/>
                            </a:path>
                          </a:pathLst>
                        </a:custGeom>
                        <a:solidFill>
                          <a:srgbClr val="272828"/>
                        </a:solidFill>
                        <a:ln w="0" cap="flat">
                          <a:noFill/>
                          <a:miter lim="127000"/>
                        </a:ln>
                        <a:effectLst/>
                      </wps:spPr>
                      <wps:bodyPr tIns="72000" bIns="0"/>
                    </wps:wsp>
                    <wps:wsp>
                      <wps:cNvPr id="122" name="Shape 122"/>
                      <wps:cNvSpPr/>
                      <wps:spPr>
                        <a:xfrm>
                          <a:off x="770636" y="599056"/>
                          <a:ext cx="42418" cy="85357"/>
                        </a:xfrm>
                        <a:custGeom>
                          <a:avLst/>
                          <a:gdLst/>
                          <a:ahLst/>
                          <a:cxnLst/>
                          <a:rect l="0" t="0" r="0" b="0"/>
                          <a:pathLst>
                            <a:path w="42418" h="85357">
                              <a:moveTo>
                                <a:pt x="9398" y="0"/>
                              </a:moveTo>
                              <a:cubicBezTo>
                                <a:pt x="15113" y="0"/>
                                <a:pt x="20574" y="1511"/>
                                <a:pt x="25527" y="4547"/>
                              </a:cubicBezTo>
                              <a:cubicBezTo>
                                <a:pt x="30607" y="7582"/>
                                <a:pt x="34671" y="12243"/>
                                <a:pt x="37719" y="18555"/>
                              </a:cubicBezTo>
                              <a:cubicBezTo>
                                <a:pt x="40894" y="24867"/>
                                <a:pt x="42418" y="32906"/>
                                <a:pt x="42418" y="42685"/>
                              </a:cubicBezTo>
                              <a:cubicBezTo>
                                <a:pt x="42418" y="52095"/>
                                <a:pt x="40894" y="59969"/>
                                <a:pt x="37973" y="66319"/>
                              </a:cubicBezTo>
                              <a:cubicBezTo>
                                <a:pt x="34925" y="72669"/>
                                <a:pt x="30988" y="77432"/>
                                <a:pt x="25908" y="80607"/>
                              </a:cubicBezTo>
                              <a:cubicBezTo>
                                <a:pt x="20955" y="83769"/>
                                <a:pt x="15367" y="85357"/>
                                <a:pt x="9144" y="85357"/>
                              </a:cubicBezTo>
                              <a:lnTo>
                                <a:pt x="0" y="83614"/>
                              </a:lnTo>
                              <a:lnTo>
                                <a:pt x="0" y="64757"/>
                              </a:lnTo>
                              <a:cubicBezTo>
                                <a:pt x="3302" y="64757"/>
                                <a:pt x="6096" y="63843"/>
                                <a:pt x="8255" y="62014"/>
                              </a:cubicBezTo>
                              <a:cubicBezTo>
                                <a:pt x="10541" y="60198"/>
                                <a:pt x="12319" y="57633"/>
                                <a:pt x="13462" y="54318"/>
                              </a:cubicBezTo>
                              <a:cubicBezTo>
                                <a:pt x="14605" y="50990"/>
                                <a:pt x="15240" y="47104"/>
                                <a:pt x="15240" y="42634"/>
                              </a:cubicBezTo>
                              <a:cubicBezTo>
                                <a:pt x="15240" y="38151"/>
                                <a:pt x="14605" y="34277"/>
                                <a:pt x="13462" y="31001"/>
                              </a:cubicBezTo>
                              <a:cubicBezTo>
                                <a:pt x="12319" y="27711"/>
                                <a:pt x="10541" y="25171"/>
                                <a:pt x="8382" y="23368"/>
                              </a:cubicBezTo>
                              <a:cubicBezTo>
                                <a:pt x="6096" y="21565"/>
                                <a:pt x="3302" y="20663"/>
                                <a:pt x="0" y="20663"/>
                              </a:cubicBezTo>
                              <a:lnTo>
                                <a:pt x="0" y="1869"/>
                              </a:lnTo>
                              <a:lnTo>
                                <a:pt x="9398" y="0"/>
                              </a:lnTo>
                              <a:close/>
                            </a:path>
                          </a:pathLst>
                        </a:custGeom>
                        <a:solidFill>
                          <a:srgbClr val="272828"/>
                        </a:solidFill>
                        <a:ln w="0" cap="flat">
                          <a:noFill/>
                          <a:miter lim="127000"/>
                        </a:ln>
                        <a:effectLst/>
                      </wps:spPr>
                      <wps:bodyPr tIns="72000" bIns="0"/>
                    </wps:wsp>
                    <wps:wsp>
                      <wps:cNvPr id="123" name="Shape 123"/>
                      <wps:cNvSpPr/>
                      <wps:spPr>
                        <a:xfrm>
                          <a:off x="865250" y="657210"/>
                          <a:ext cx="39625" cy="27584"/>
                        </a:xfrm>
                        <a:custGeom>
                          <a:avLst/>
                          <a:gdLst/>
                          <a:ahLst/>
                          <a:cxnLst/>
                          <a:rect l="0" t="0" r="0" b="0"/>
                          <a:pathLst>
                            <a:path w="39625" h="27584">
                              <a:moveTo>
                                <a:pt x="15368" y="0"/>
                              </a:moveTo>
                              <a:lnTo>
                                <a:pt x="39625" y="699"/>
                              </a:lnTo>
                              <a:cubicBezTo>
                                <a:pt x="38609" y="6147"/>
                                <a:pt x="36450" y="10884"/>
                                <a:pt x="33021" y="14897"/>
                              </a:cubicBezTo>
                              <a:cubicBezTo>
                                <a:pt x="29592" y="18923"/>
                                <a:pt x="25147" y="22047"/>
                                <a:pt x="19686" y="24257"/>
                              </a:cubicBezTo>
                              <a:cubicBezTo>
                                <a:pt x="14098" y="26479"/>
                                <a:pt x="7748" y="27584"/>
                                <a:pt x="509" y="27584"/>
                              </a:cubicBezTo>
                              <a:lnTo>
                                <a:pt x="0" y="27467"/>
                              </a:lnTo>
                              <a:lnTo>
                                <a:pt x="0" y="8250"/>
                              </a:lnTo>
                              <a:lnTo>
                                <a:pt x="1017" y="8496"/>
                              </a:lnTo>
                              <a:cubicBezTo>
                                <a:pt x="3303" y="8496"/>
                                <a:pt x="5462" y="8166"/>
                                <a:pt x="7367" y="7518"/>
                              </a:cubicBezTo>
                              <a:cubicBezTo>
                                <a:pt x="9272" y="6871"/>
                                <a:pt x="10923" y="5918"/>
                                <a:pt x="12320" y="4648"/>
                              </a:cubicBezTo>
                              <a:cubicBezTo>
                                <a:pt x="13717" y="3391"/>
                                <a:pt x="14733" y="1842"/>
                                <a:pt x="15368" y="0"/>
                              </a:cubicBezTo>
                              <a:close/>
                            </a:path>
                          </a:pathLst>
                        </a:custGeom>
                        <a:solidFill>
                          <a:srgbClr val="272828"/>
                        </a:solidFill>
                        <a:ln w="0" cap="flat">
                          <a:noFill/>
                          <a:miter lim="127000"/>
                        </a:ln>
                        <a:effectLst/>
                      </wps:spPr>
                      <wps:bodyPr tIns="72000" bIns="0"/>
                    </wps:wsp>
                    <wps:wsp>
                      <wps:cNvPr id="4101" name="Shape 4101"/>
                      <wps:cNvSpPr/>
                      <wps:spPr>
                        <a:xfrm>
                          <a:off x="982980" y="600136"/>
                          <a:ext cx="26416" cy="83096"/>
                        </a:xfrm>
                        <a:custGeom>
                          <a:avLst/>
                          <a:gdLst/>
                          <a:ahLst/>
                          <a:cxnLst/>
                          <a:rect l="0" t="0" r="0" b="0"/>
                          <a:pathLst>
                            <a:path w="26416" h="83096">
                              <a:moveTo>
                                <a:pt x="0" y="0"/>
                              </a:moveTo>
                              <a:lnTo>
                                <a:pt x="26416" y="0"/>
                              </a:lnTo>
                              <a:lnTo>
                                <a:pt x="26416" y="83096"/>
                              </a:lnTo>
                              <a:lnTo>
                                <a:pt x="0" y="83096"/>
                              </a:lnTo>
                              <a:lnTo>
                                <a:pt x="0" y="0"/>
                              </a:lnTo>
                            </a:path>
                          </a:pathLst>
                        </a:custGeom>
                        <a:solidFill>
                          <a:srgbClr val="272828"/>
                        </a:solidFill>
                        <a:ln w="0" cap="flat">
                          <a:noFill/>
                          <a:miter lim="127000"/>
                        </a:ln>
                        <a:effectLst/>
                      </wps:spPr>
                      <wps:bodyPr tIns="72000" bIns="0"/>
                    </wps:wsp>
                    <wps:wsp>
                      <wps:cNvPr id="125" name="Shape 125"/>
                      <wps:cNvSpPr/>
                      <wps:spPr>
                        <a:xfrm>
                          <a:off x="865250" y="599100"/>
                          <a:ext cx="40006" cy="48966"/>
                        </a:xfrm>
                        <a:custGeom>
                          <a:avLst/>
                          <a:gdLst/>
                          <a:ahLst/>
                          <a:cxnLst/>
                          <a:rect l="0" t="0" r="0" b="0"/>
                          <a:pathLst>
                            <a:path w="40006" h="48966">
                              <a:moveTo>
                                <a:pt x="0" y="0"/>
                              </a:moveTo>
                              <a:lnTo>
                                <a:pt x="15876" y="2713"/>
                              </a:lnTo>
                              <a:cubicBezTo>
                                <a:pt x="20829" y="4554"/>
                                <a:pt x="25020" y="7285"/>
                                <a:pt x="28703" y="10891"/>
                              </a:cubicBezTo>
                              <a:cubicBezTo>
                                <a:pt x="32259" y="14498"/>
                                <a:pt x="35053" y="18943"/>
                                <a:pt x="36958" y="24214"/>
                              </a:cubicBezTo>
                              <a:cubicBezTo>
                                <a:pt x="38990" y="29497"/>
                                <a:pt x="40006" y="35555"/>
                                <a:pt x="40006" y="42362"/>
                              </a:cubicBezTo>
                              <a:lnTo>
                                <a:pt x="40006" y="48966"/>
                              </a:lnTo>
                              <a:lnTo>
                                <a:pt x="0" y="48966"/>
                              </a:lnTo>
                              <a:lnTo>
                                <a:pt x="0" y="33599"/>
                              </a:lnTo>
                              <a:lnTo>
                                <a:pt x="15368" y="33599"/>
                              </a:lnTo>
                              <a:cubicBezTo>
                                <a:pt x="15368" y="30792"/>
                                <a:pt x="14606" y="28290"/>
                                <a:pt x="13336" y="26081"/>
                              </a:cubicBezTo>
                              <a:cubicBezTo>
                                <a:pt x="12066" y="23884"/>
                                <a:pt x="10288" y="22169"/>
                                <a:pt x="8002" y="20924"/>
                              </a:cubicBezTo>
                              <a:cubicBezTo>
                                <a:pt x="5716" y="19680"/>
                                <a:pt x="3176" y="19058"/>
                                <a:pt x="255" y="19058"/>
                              </a:cubicBezTo>
                              <a:lnTo>
                                <a:pt x="0" y="19120"/>
                              </a:lnTo>
                              <a:lnTo>
                                <a:pt x="0" y="0"/>
                              </a:lnTo>
                              <a:close/>
                            </a:path>
                          </a:pathLst>
                        </a:custGeom>
                        <a:solidFill>
                          <a:srgbClr val="272828"/>
                        </a:solidFill>
                        <a:ln w="0" cap="flat">
                          <a:noFill/>
                          <a:miter lim="127000"/>
                        </a:ln>
                        <a:effectLst/>
                      </wps:spPr>
                      <wps:bodyPr tIns="72000" bIns="0"/>
                    </wps:wsp>
                    <wps:wsp>
                      <wps:cNvPr id="126" name="Shape 126"/>
                      <wps:cNvSpPr/>
                      <wps:spPr>
                        <a:xfrm>
                          <a:off x="1022985" y="599056"/>
                          <a:ext cx="41974" cy="85738"/>
                        </a:xfrm>
                        <a:custGeom>
                          <a:avLst/>
                          <a:gdLst/>
                          <a:ahLst/>
                          <a:cxnLst/>
                          <a:rect l="0" t="0" r="0" b="0"/>
                          <a:pathLst>
                            <a:path w="41974" h="85738">
                              <a:moveTo>
                                <a:pt x="41910" y="0"/>
                              </a:moveTo>
                              <a:lnTo>
                                <a:pt x="41974" y="15"/>
                              </a:lnTo>
                              <a:lnTo>
                                <a:pt x="41974" y="19650"/>
                              </a:lnTo>
                              <a:lnTo>
                                <a:pt x="33782" y="22504"/>
                              </a:lnTo>
                              <a:cubicBezTo>
                                <a:pt x="31496" y="24447"/>
                                <a:pt x="29845" y="27153"/>
                                <a:pt x="28702" y="30620"/>
                              </a:cubicBezTo>
                              <a:cubicBezTo>
                                <a:pt x="27559" y="34087"/>
                                <a:pt x="26924" y="38125"/>
                                <a:pt x="26924" y="42735"/>
                              </a:cubicBezTo>
                              <a:cubicBezTo>
                                <a:pt x="26924" y="47282"/>
                                <a:pt x="27559" y="51283"/>
                                <a:pt x="28702" y="54750"/>
                              </a:cubicBezTo>
                              <a:cubicBezTo>
                                <a:pt x="29845" y="58204"/>
                                <a:pt x="31496" y="60909"/>
                                <a:pt x="33782" y="62852"/>
                              </a:cubicBezTo>
                              <a:lnTo>
                                <a:pt x="41974" y="65707"/>
                              </a:lnTo>
                              <a:lnTo>
                                <a:pt x="41974" y="85722"/>
                              </a:lnTo>
                              <a:lnTo>
                                <a:pt x="41910" y="85738"/>
                              </a:lnTo>
                              <a:cubicBezTo>
                                <a:pt x="33274" y="85738"/>
                                <a:pt x="25781" y="83947"/>
                                <a:pt x="19431" y="80353"/>
                              </a:cubicBezTo>
                              <a:cubicBezTo>
                                <a:pt x="13208" y="76771"/>
                                <a:pt x="8382" y="71755"/>
                                <a:pt x="5080" y="65316"/>
                              </a:cubicBezTo>
                              <a:cubicBezTo>
                                <a:pt x="1651" y="58877"/>
                                <a:pt x="0" y="51410"/>
                                <a:pt x="0" y="42901"/>
                              </a:cubicBezTo>
                              <a:cubicBezTo>
                                <a:pt x="0" y="34353"/>
                                <a:pt x="1651" y="26860"/>
                                <a:pt x="5080" y="20422"/>
                              </a:cubicBezTo>
                              <a:cubicBezTo>
                                <a:pt x="8382" y="13983"/>
                                <a:pt x="13208" y="8979"/>
                                <a:pt x="19431" y="5385"/>
                              </a:cubicBezTo>
                              <a:cubicBezTo>
                                <a:pt x="25781" y="1791"/>
                                <a:pt x="33274" y="0"/>
                                <a:pt x="41910" y="0"/>
                              </a:cubicBezTo>
                              <a:close/>
                            </a:path>
                          </a:pathLst>
                        </a:custGeom>
                        <a:solidFill>
                          <a:srgbClr val="272828"/>
                        </a:solidFill>
                        <a:ln w="0" cap="flat">
                          <a:noFill/>
                          <a:miter lim="127000"/>
                        </a:ln>
                        <a:effectLst/>
                      </wps:spPr>
                      <wps:bodyPr tIns="72000" bIns="0"/>
                    </wps:wsp>
                    <wps:wsp>
                      <wps:cNvPr id="127" name="Shape 127"/>
                      <wps:cNvSpPr/>
                      <wps:spPr>
                        <a:xfrm>
                          <a:off x="918718" y="599006"/>
                          <a:ext cx="53340" cy="84226"/>
                        </a:xfrm>
                        <a:custGeom>
                          <a:avLst/>
                          <a:gdLst/>
                          <a:ahLst/>
                          <a:cxnLst/>
                          <a:rect l="0" t="0" r="0" b="0"/>
                          <a:pathLst>
                            <a:path w="53340" h="84226">
                              <a:moveTo>
                                <a:pt x="45974" y="0"/>
                              </a:moveTo>
                              <a:cubicBezTo>
                                <a:pt x="47244" y="0"/>
                                <a:pt x="48514" y="76"/>
                                <a:pt x="49784" y="241"/>
                              </a:cubicBezTo>
                              <a:cubicBezTo>
                                <a:pt x="51054" y="406"/>
                                <a:pt x="52324" y="648"/>
                                <a:pt x="53340" y="978"/>
                              </a:cubicBezTo>
                              <a:lnTo>
                                <a:pt x="53340" y="23965"/>
                              </a:lnTo>
                              <a:cubicBezTo>
                                <a:pt x="52197" y="23533"/>
                                <a:pt x="50546" y="23190"/>
                                <a:pt x="48387" y="22936"/>
                              </a:cubicBezTo>
                              <a:cubicBezTo>
                                <a:pt x="46355" y="22682"/>
                                <a:pt x="44577" y="22555"/>
                                <a:pt x="43053" y="22555"/>
                              </a:cubicBezTo>
                              <a:cubicBezTo>
                                <a:pt x="39878" y="22555"/>
                                <a:pt x="37084" y="23254"/>
                                <a:pt x="34544" y="24638"/>
                              </a:cubicBezTo>
                              <a:cubicBezTo>
                                <a:pt x="32004" y="26022"/>
                                <a:pt x="30099" y="27953"/>
                                <a:pt x="28702" y="30429"/>
                              </a:cubicBezTo>
                              <a:cubicBezTo>
                                <a:pt x="27178" y="32893"/>
                                <a:pt x="26543" y="35789"/>
                                <a:pt x="26543" y="39103"/>
                              </a:cubicBezTo>
                              <a:lnTo>
                                <a:pt x="26543" y="84226"/>
                              </a:lnTo>
                              <a:lnTo>
                                <a:pt x="0" y="84226"/>
                              </a:lnTo>
                              <a:lnTo>
                                <a:pt x="0" y="1130"/>
                              </a:lnTo>
                              <a:lnTo>
                                <a:pt x="25781" y="1130"/>
                              </a:lnTo>
                              <a:lnTo>
                                <a:pt x="25781" y="16281"/>
                              </a:lnTo>
                              <a:lnTo>
                                <a:pt x="26670" y="16281"/>
                              </a:lnTo>
                              <a:cubicBezTo>
                                <a:pt x="28194" y="10795"/>
                                <a:pt x="30607" y="6718"/>
                                <a:pt x="34036" y="4026"/>
                              </a:cubicBezTo>
                              <a:cubicBezTo>
                                <a:pt x="37465" y="1346"/>
                                <a:pt x="41402" y="0"/>
                                <a:pt x="45974" y="0"/>
                              </a:cubicBezTo>
                              <a:close/>
                            </a:path>
                          </a:pathLst>
                        </a:custGeom>
                        <a:solidFill>
                          <a:srgbClr val="272828"/>
                        </a:solidFill>
                        <a:ln w="0" cap="flat">
                          <a:noFill/>
                          <a:miter lim="127000"/>
                        </a:ln>
                        <a:effectLst/>
                      </wps:spPr>
                      <wps:bodyPr tIns="72000" bIns="0"/>
                    </wps:wsp>
                    <wps:wsp>
                      <wps:cNvPr id="128" name="Shape 128"/>
                      <wps:cNvSpPr/>
                      <wps:spPr>
                        <a:xfrm>
                          <a:off x="982599" y="565198"/>
                          <a:ext cx="27178" cy="25260"/>
                        </a:xfrm>
                        <a:custGeom>
                          <a:avLst/>
                          <a:gdLst/>
                          <a:ahLst/>
                          <a:cxnLst/>
                          <a:rect l="0" t="0" r="0" b="0"/>
                          <a:pathLst>
                            <a:path w="27178" h="25260">
                              <a:moveTo>
                                <a:pt x="13589" y="0"/>
                              </a:moveTo>
                              <a:cubicBezTo>
                                <a:pt x="17399" y="0"/>
                                <a:pt x="20574" y="1232"/>
                                <a:pt x="23241" y="3708"/>
                              </a:cubicBezTo>
                              <a:cubicBezTo>
                                <a:pt x="25781" y="6172"/>
                                <a:pt x="27178" y="9157"/>
                                <a:pt x="27178" y="12662"/>
                              </a:cubicBezTo>
                              <a:cubicBezTo>
                                <a:pt x="27178" y="16116"/>
                                <a:pt x="25781" y="19088"/>
                                <a:pt x="23241" y="21552"/>
                              </a:cubicBezTo>
                              <a:cubicBezTo>
                                <a:pt x="20574" y="24028"/>
                                <a:pt x="17399" y="25260"/>
                                <a:pt x="13589" y="25260"/>
                              </a:cubicBezTo>
                              <a:cubicBezTo>
                                <a:pt x="9906" y="25260"/>
                                <a:pt x="6731" y="24028"/>
                                <a:pt x="4064" y="21552"/>
                              </a:cubicBezTo>
                              <a:cubicBezTo>
                                <a:pt x="1397" y="19088"/>
                                <a:pt x="0" y="16104"/>
                                <a:pt x="0" y="12598"/>
                              </a:cubicBezTo>
                              <a:cubicBezTo>
                                <a:pt x="0" y="9144"/>
                                <a:pt x="1397" y="6172"/>
                                <a:pt x="4064" y="3708"/>
                              </a:cubicBezTo>
                              <a:cubicBezTo>
                                <a:pt x="6731" y="1232"/>
                                <a:pt x="9906" y="0"/>
                                <a:pt x="13589" y="0"/>
                              </a:cubicBezTo>
                              <a:close/>
                            </a:path>
                          </a:pathLst>
                        </a:custGeom>
                        <a:solidFill>
                          <a:srgbClr val="272828"/>
                        </a:solidFill>
                        <a:ln w="0" cap="flat">
                          <a:noFill/>
                          <a:miter lim="127000"/>
                        </a:ln>
                        <a:effectLst/>
                      </wps:spPr>
                      <wps:bodyPr tIns="72000" bIns="0"/>
                    </wps:wsp>
                    <wps:wsp>
                      <wps:cNvPr id="129" name="Shape 129"/>
                      <wps:cNvSpPr/>
                      <wps:spPr>
                        <a:xfrm>
                          <a:off x="1064959" y="599072"/>
                          <a:ext cx="41973" cy="85707"/>
                        </a:xfrm>
                        <a:custGeom>
                          <a:avLst/>
                          <a:gdLst/>
                          <a:ahLst/>
                          <a:cxnLst/>
                          <a:rect l="0" t="0" r="0" b="0"/>
                          <a:pathLst>
                            <a:path w="41973" h="85707">
                              <a:moveTo>
                                <a:pt x="0" y="0"/>
                              </a:moveTo>
                              <a:lnTo>
                                <a:pt x="22415" y="5370"/>
                              </a:lnTo>
                              <a:cubicBezTo>
                                <a:pt x="28765" y="8964"/>
                                <a:pt x="33464" y="13967"/>
                                <a:pt x="36893" y="20406"/>
                              </a:cubicBezTo>
                              <a:cubicBezTo>
                                <a:pt x="40322" y="26845"/>
                                <a:pt x="41973" y="34338"/>
                                <a:pt x="41973" y="42885"/>
                              </a:cubicBezTo>
                              <a:cubicBezTo>
                                <a:pt x="41973" y="51394"/>
                                <a:pt x="40322" y="58862"/>
                                <a:pt x="36893" y="65301"/>
                              </a:cubicBezTo>
                              <a:cubicBezTo>
                                <a:pt x="33464" y="71740"/>
                                <a:pt x="28765" y="76756"/>
                                <a:pt x="22415" y="80338"/>
                              </a:cubicBezTo>
                              <a:lnTo>
                                <a:pt x="0" y="85707"/>
                              </a:lnTo>
                              <a:lnTo>
                                <a:pt x="0" y="65692"/>
                              </a:lnTo>
                              <a:lnTo>
                                <a:pt x="190" y="65758"/>
                              </a:lnTo>
                              <a:cubicBezTo>
                                <a:pt x="3365" y="65758"/>
                                <a:pt x="6032" y="64793"/>
                                <a:pt x="8191" y="62837"/>
                              </a:cubicBezTo>
                              <a:cubicBezTo>
                                <a:pt x="10350" y="60894"/>
                                <a:pt x="12128" y="58189"/>
                                <a:pt x="13271" y="54734"/>
                              </a:cubicBezTo>
                              <a:cubicBezTo>
                                <a:pt x="14414" y="51267"/>
                                <a:pt x="15049" y="47267"/>
                                <a:pt x="15049" y="42720"/>
                              </a:cubicBezTo>
                              <a:cubicBezTo>
                                <a:pt x="15049" y="38110"/>
                                <a:pt x="14414" y="34072"/>
                                <a:pt x="13271" y="30604"/>
                              </a:cubicBezTo>
                              <a:cubicBezTo>
                                <a:pt x="12128" y="27137"/>
                                <a:pt x="10350" y="24432"/>
                                <a:pt x="8191" y="22489"/>
                              </a:cubicBezTo>
                              <a:cubicBezTo>
                                <a:pt x="6032" y="20546"/>
                                <a:pt x="3365" y="19568"/>
                                <a:pt x="190" y="19568"/>
                              </a:cubicBezTo>
                              <a:lnTo>
                                <a:pt x="0" y="19635"/>
                              </a:lnTo>
                              <a:lnTo>
                                <a:pt x="0" y="0"/>
                              </a:lnTo>
                              <a:close/>
                            </a:path>
                          </a:pathLst>
                        </a:custGeom>
                        <a:solidFill>
                          <a:srgbClr val="272828"/>
                        </a:solidFill>
                        <a:ln w="0" cap="flat">
                          <a:noFill/>
                          <a:miter lim="127000"/>
                        </a:ln>
                        <a:effectLst/>
                      </wps:spPr>
                      <wps:bodyPr tIns="72000" bIns="0"/>
                    </wps:wsp>
                    <wps:wsp>
                      <wps:cNvPr id="130" name="Shape 130"/>
                      <wps:cNvSpPr/>
                      <wps:spPr>
                        <a:xfrm>
                          <a:off x="1120521" y="599006"/>
                          <a:ext cx="53340" cy="84226"/>
                        </a:xfrm>
                        <a:custGeom>
                          <a:avLst/>
                          <a:gdLst/>
                          <a:ahLst/>
                          <a:cxnLst/>
                          <a:rect l="0" t="0" r="0" b="0"/>
                          <a:pathLst>
                            <a:path w="53340" h="84226">
                              <a:moveTo>
                                <a:pt x="45847" y="0"/>
                              </a:moveTo>
                              <a:cubicBezTo>
                                <a:pt x="47117" y="0"/>
                                <a:pt x="48387" y="76"/>
                                <a:pt x="49657" y="241"/>
                              </a:cubicBezTo>
                              <a:cubicBezTo>
                                <a:pt x="50927" y="406"/>
                                <a:pt x="52197" y="648"/>
                                <a:pt x="53340" y="978"/>
                              </a:cubicBezTo>
                              <a:lnTo>
                                <a:pt x="53340" y="23965"/>
                              </a:lnTo>
                              <a:cubicBezTo>
                                <a:pt x="52070" y="23533"/>
                                <a:pt x="50419" y="23190"/>
                                <a:pt x="48387" y="22936"/>
                              </a:cubicBezTo>
                              <a:cubicBezTo>
                                <a:pt x="46355" y="22682"/>
                                <a:pt x="44450" y="22555"/>
                                <a:pt x="42926" y="22555"/>
                              </a:cubicBezTo>
                              <a:cubicBezTo>
                                <a:pt x="39751" y="22555"/>
                                <a:pt x="36957" y="23254"/>
                                <a:pt x="34417" y="24638"/>
                              </a:cubicBezTo>
                              <a:cubicBezTo>
                                <a:pt x="32004" y="26022"/>
                                <a:pt x="29972" y="27953"/>
                                <a:pt x="28575" y="30429"/>
                              </a:cubicBezTo>
                              <a:cubicBezTo>
                                <a:pt x="27178" y="32893"/>
                                <a:pt x="26416" y="35789"/>
                                <a:pt x="26416" y="39103"/>
                              </a:cubicBezTo>
                              <a:lnTo>
                                <a:pt x="26416" y="84226"/>
                              </a:lnTo>
                              <a:lnTo>
                                <a:pt x="0" y="84226"/>
                              </a:lnTo>
                              <a:lnTo>
                                <a:pt x="0" y="1130"/>
                              </a:lnTo>
                              <a:lnTo>
                                <a:pt x="25654" y="1130"/>
                              </a:lnTo>
                              <a:lnTo>
                                <a:pt x="25654" y="16281"/>
                              </a:lnTo>
                              <a:lnTo>
                                <a:pt x="26543" y="16281"/>
                              </a:lnTo>
                              <a:cubicBezTo>
                                <a:pt x="28067" y="10795"/>
                                <a:pt x="30480" y="6718"/>
                                <a:pt x="33909" y="4026"/>
                              </a:cubicBezTo>
                              <a:cubicBezTo>
                                <a:pt x="37338" y="1346"/>
                                <a:pt x="41402" y="0"/>
                                <a:pt x="45847" y="0"/>
                              </a:cubicBezTo>
                              <a:close/>
                            </a:path>
                          </a:pathLst>
                        </a:custGeom>
                        <a:solidFill>
                          <a:srgbClr val="272828"/>
                        </a:solidFill>
                        <a:ln w="0" cap="flat">
                          <a:noFill/>
                          <a:miter lim="127000"/>
                        </a:ln>
                        <a:effectLst/>
                      </wps:spPr>
                      <wps:bodyPr tIns="72000" bIns="0"/>
                    </wps:wsp>
                    <wps:wsp>
                      <wps:cNvPr id="131" name="Shape 131"/>
                      <wps:cNvSpPr/>
                      <wps:spPr>
                        <a:xfrm>
                          <a:off x="4" y="783562"/>
                          <a:ext cx="42418" cy="85369"/>
                        </a:xfrm>
                        <a:custGeom>
                          <a:avLst/>
                          <a:gdLst/>
                          <a:ahLst/>
                          <a:cxnLst/>
                          <a:rect l="0" t="0" r="0" b="0"/>
                          <a:pathLst>
                            <a:path w="42418" h="85369">
                              <a:moveTo>
                                <a:pt x="33020" y="0"/>
                              </a:moveTo>
                              <a:lnTo>
                                <a:pt x="42418" y="1869"/>
                              </a:lnTo>
                              <a:lnTo>
                                <a:pt x="42418" y="20663"/>
                              </a:lnTo>
                              <a:lnTo>
                                <a:pt x="42418" y="20663"/>
                              </a:lnTo>
                              <a:cubicBezTo>
                                <a:pt x="39116" y="20663"/>
                                <a:pt x="36322" y="21577"/>
                                <a:pt x="34036" y="23368"/>
                              </a:cubicBezTo>
                              <a:cubicBezTo>
                                <a:pt x="31750" y="25171"/>
                                <a:pt x="30099" y="27724"/>
                                <a:pt x="28829" y="31001"/>
                              </a:cubicBezTo>
                              <a:cubicBezTo>
                                <a:pt x="27686" y="34277"/>
                                <a:pt x="27178" y="38164"/>
                                <a:pt x="27178" y="42634"/>
                              </a:cubicBezTo>
                              <a:cubicBezTo>
                                <a:pt x="27178" y="47104"/>
                                <a:pt x="27686" y="51003"/>
                                <a:pt x="28956" y="54318"/>
                              </a:cubicBezTo>
                              <a:cubicBezTo>
                                <a:pt x="30099" y="57633"/>
                                <a:pt x="31877" y="60198"/>
                                <a:pt x="34036" y="62027"/>
                              </a:cubicBezTo>
                              <a:cubicBezTo>
                                <a:pt x="36322" y="63843"/>
                                <a:pt x="39116" y="64757"/>
                                <a:pt x="42418" y="64757"/>
                              </a:cubicBezTo>
                              <a:lnTo>
                                <a:pt x="42418" y="64757"/>
                              </a:lnTo>
                              <a:lnTo>
                                <a:pt x="42418" y="83623"/>
                              </a:lnTo>
                              <a:lnTo>
                                <a:pt x="33147" y="85369"/>
                              </a:lnTo>
                              <a:cubicBezTo>
                                <a:pt x="27051" y="85369"/>
                                <a:pt x="21463" y="83782"/>
                                <a:pt x="16510" y="80607"/>
                              </a:cubicBezTo>
                              <a:cubicBezTo>
                                <a:pt x="11430" y="77432"/>
                                <a:pt x="7493" y="72669"/>
                                <a:pt x="4445" y="66319"/>
                              </a:cubicBezTo>
                              <a:cubicBezTo>
                                <a:pt x="1524" y="59982"/>
                                <a:pt x="0" y="52095"/>
                                <a:pt x="0" y="42685"/>
                              </a:cubicBezTo>
                              <a:cubicBezTo>
                                <a:pt x="0" y="32918"/>
                                <a:pt x="1524" y="24867"/>
                                <a:pt x="4572" y="18555"/>
                              </a:cubicBezTo>
                              <a:cubicBezTo>
                                <a:pt x="7747" y="12255"/>
                                <a:pt x="11811" y="7582"/>
                                <a:pt x="16764" y="4547"/>
                              </a:cubicBezTo>
                              <a:cubicBezTo>
                                <a:pt x="21844" y="1524"/>
                                <a:pt x="27305" y="0"/>
                                <a:pt x="33020" y="0"/>
                              </a:cubicBezTo>
                              <a:close/>
                            </a:path>
                          </a:pathLst>
                        </a:custGeom>
                        <a:solidFill>
                          <a:srgbClr val="272828"/>
                        </a:solidFill>
                        <a:ln w="0" cap="flat">
                          <a:noFill/>
                          <a:miter lim="127000"/>
                        </a:ln>
                        <a:effectLst/>
                      </wps:spPr>
                      <wps:bodyPr tIns="72000" bIns="0"/>
                    </wps:wsp>
                    <wps:wsp>
                      <wps:cNvPr id="132" name="Shape 132"/>
                      <wps:cNvSpPr/>
                      <wps:spPr>
                        <a:xfrm>
                          <a:off x="97159" y="783562"/>
                          <a:ext cx="41463" cy="85606"/>
                        </a:xfrm>
                        <a:custGeom>
                          <a:avLst/>
                          <a:gdLst/>
                          <a:ahLst/>
                          <a:cxnLst/>
                          <a:rect l="0" t="0" r="0" b="0"/>
                          <a:pathLst>
                            <a:path w="41463" h="85606">
                              <a:moveTo>
                                <a:pt x="41148" y="0"/>
                              </a:moveTo>
                              <a:lnTo>
                                <a:pt x="41463" y="54"/>
                              </a:lnTo>
                              <a:lnTo>
                                <a:pt x="41463" y="19180"/>
                              </a:lnTo>
                              <a:lnTo>
                                <a:pt x="33782" y="21069"/>
                              </a:lnTo>
                              <a:cubicBezTo>
                                <a:pt x="31496" y="22390"/>
                                <a:pt x="29591" y="24181"/>
                                <a:pt x="28194" y="26429"/>
                              </a:cubicBezTo>
                              <a:lnTo>
                                <a:pt x="26157" y="33655"/>
                              </a:lnTo>
                              <a:lnTo>
                                <a:pt x="41463" y="33655"/>
                              </a:lnTo>
                              <a:lnTo>
                                <a:pt x="41463" y="49009"/>
                              </a:lnTo>
                              <a:lnTo>
                                <a:pt x="26035" y="49009"/>
                              </a:lnTo>
                              <a:lnTo>
                                <a:pt x="26035" y="49721"/>
                              </a:lnTo>
                              <a:cubicBezTo>
                                <a:pt x="26035" y="53111"/>
                                <a:pt x="26670" y="56071"/>
                                <a:pt x="28067" y="58611"/>
                              </a:cubicBezTo>
                              <a:cubicBezTo>
                                <a:pt x="29337" y="61163"/>
                                <a:pt x="31242" y="63132"/>
                                <a:pt x="33782" y="64541"/>
                              </a:cubicBezTo>
                              <a:lnTo>
                                <a:pt x="41463" y="66389"/>
                              </a:lnTo>
                              <a:lnTo>
                                <a:pt x="41463" y="85606"/>
                              </a:lnTo>
                              <a:lnTo>
                                <a:pt x="19558" y="80582"/>
                              </a:lnTo>
                              <a:cubicBezTo>
                                <a:pt x="13208" y="77140"/>
                                <a:pt x="8382" y="72212"/>
                                <a:pt x="5080" y="65811"/>
                              </a:cubicBezTo>
                              <a:cubicBezTo>
                                <a:pt x="1651" y="59411"/>
                                <a:pt x="0" y="51791"/>
                                <a:pt x="0" y="42951"/>
                              </a:cubicBezTo>
                              <a:cubicBezTo>
                                <a:pt x="0" y="34379"/>
                                <a:pt x="1651" y="26861"/>
                                <a:pt x="5080" y="20422"/>
                              </a:cubicBezTo>
                              <a:cubicBezTo>
                                <a:pt x="8382" y="13983"/>
                                <a:pt x="13208" y="8979"/>
                                <a:pt x="19431" y="5385"/>
                              </a:cubicBezTo>
                              <a:cubicBezTo>
                                <a:pt x="25527" y="1803"/>
                                <a:pt x="32766" y="0"/>
                                <a:pt x="41148" y="0"/>
                              </a:cubicBezTo>
                              <a:close/>
                            </a:path>
                          </a:pathLst>
                        </a:custGeom>
                        <a:solidFill>
                          <a:srgbClr val="272828"/>
                        </a:solidFill>
                        <a:ln w="0" cap="flat">
                          <a:noFill/>
                          <a:miter lim="127000"/>
                        </a:ln>
                        <a:effectLst/>
                      </wps:spPr>
                      <wps:bodyPr tIns="72000" bIns="0"/>
                    </wps:wsp>
                    <wps:wsp>
                      <wps:cNvPr id="133" name="Shape 133"/>
                      <wps:cNvSpPr/>
                      <wps:spPr>
                        <a:xfrm>
                          <a:off x="42422" y="756955"/>
                          <a:ext cx="41148" cy="110782"/>
                        </a:xfrm>
                        <a:custGeom>
                          <a:avLst/>
                          <a:gdLst/>
                          <a:ahLst/>
                          <a:cxnLst/>
                          <a:rect l="0" t="0" r="0" b="0"/>
                          <a:pathLst>
                            <a:path w="41148" h="110782">
                              <a:moveTo>
                                <a:pt x="14732" y="0"/>
                              </a:moveTo>
                              <a:lnTo>
                                <a:pt x="41148" y="0"/>
                              </a:lnTo>
                              <a:lnTo>
                                <a:pt x="41148" y="110782"/>
                              </a:lnTo>
                              <a:lnTo>
                                <a:pt x="14986" y="110782"/>
                              </a:lnTo>
                              <a:lnTo>
                                <a:pt x="14986" y="97307"/>
                              </a:lnTo>
                              <a:lnTo>
                                <a:pt x="14097" y="97307"/>
                              </a:lnTo>
                              <a:cubicBezTo>
                                <a:pt x="13081" y="99873"/>
                                <a:pt x="11430" y="102273"/>
                                <a:pt x="9398" y="104508"/>
                              </a:cubicBezTo>
                              <a:cubicBezTo>
                                <a:pt x="7366" y="106743"/>
                                <a:pt x="4699" y="108547"/>
                                <a:pt x="1651" y="109918"/>
                              </a:cubicBezTo>
                              <a:lnTo>
                                <a:pt x="0" y="110230"/>
                              </a:lnTo>
                              <a:lnTo>
                                <a:pt x="0" y="91364"/>
                              </a:lnTo>
                              <a:lnTo>
                                <a:pt x="8128" y="88633"/>
                              </a:lnTo>
                              <a:cubicBezTo>
                                <a:pt x="10414" y="86805"/>
                                <a:pt x="12192" y="84239"/>
                                <a:pt x="13462" y="80924"/>
                              </a:cubicBezTo>
                              <a:cubicBezTo>
                                <a:pt x="14605" y="77610"/>
                                <a:pt x="15240" y="73711"/>
                                <a:pt x="15240" y="69240"/>
                              </a:cubicBezTo>
                              <a:cubicBezTo>
                                <a:pt x="15240" y="64694"/>
                                <a:pt x="14732" y="60782"/>
                                <a:pt x="13462" y="57506"/>
                              </a:cubicBezTo>
                              <a:cubicBezTo>
                                <a:pt x="12192" y="54216"/>
                                <a:pt x="10541" y="51689"/>
                                <a:pt x="8255" y="49924"/>
                              </a:cubicBezTo>
                              <a:lnTo>
                                <a:pt x="0" y="47269"/>
                              </a:lnTo>
                              <a:lnTo>
                                <a:pt x="0" y="28476"/>
                              </a:lnTo>
                              <a:lnTo>
                                <a:pt x="1905" y="28854"/>
                              </a:lnTo>
                              <a:cubicBezTo>
                                <a:pt x="4953" y="30353"/>
                                <a:pt x="7493" y="32271"/>
                                <a:pt x="9525" y="34620"/>
                              </a:cubicBezTo>
                              <a:cubicBezTo>
                                <a:pt x="11557" y="36957"/>
                                <a:pt x="13081" y="39395"/>
                                <a:pt x="14097" y="41923"/>
                              </a:cubicBezTo>
                              <a:lnTo>
                                <a:pt x="14732" y="41923"/>
                              </a:lnTo>
                              <a:lnTo>
                                <a:pt x="14732" y="0"/>
                              </a:lnTo>
                              <a:close/>
                            </a:path>
                          </a:pathLst>
                        </a:custGeom>
                        <a:solidFill>
                          <a:srgbClr val="272828"/>
                        </a:solidFill>
                        <a:ln w="0" cap="flat">
                          <a:noFill/>
                          <a:miter lim="127000"/>
                        </a:ln>
                        <a:effectLst/>
                      </wps:spPr>
                      <wps:bodyPr tIns="72000" bIns="0"/>
                    </wps:wsp>
                    <wps:wsp>
                      <wps:cNvPr id="134" name="Shape 134"/>
                      <wps:cNvSpPr/>
                      <wps:spPr>
                        <a:xfrm>
                          <a:off x="138622" y="841715"/>
                          <a:ext cx="39690" cy="27584"/>
                        </a:xfrm>
                        <a:custGeom>
                          <a:avLst/>
                          <a:gdLst/>
                          <a:ahLst/>
                          <a:cxnLst/>
                          <a:rect l="0" t="0" r="0" b="0"/>
                          <a:pathLst>
                            <a:path w="39690" h="27584">
                              <a:moveTo>
                                <a:pt x="15433" y="0"/>
                              </a:moveTo>
                              <a:lnTo>
                                <a:pt x="39690" y="711"/>
                              </a:lnTo>
                              <a:cubicBezTo>
                                <a:pt x="38674" y="6147"/>
                                <a:pt x="36515" y="10884"/>
                                <a:pt x="33086" y="14910"/>
                              </a:cubicBezTo>
                              <a:cubicBezTo>
                                <a:pt x="29657" y="18923"/>
                                <a:pt x="25212" y="22047"/>
                                <a:pt x="19624" y="24257"/>
                              </a:cubicBezTo>
                              <a:cubicBezTo>
                                <a:pt x="14163" y="26479"/>
                                <a:pt x="7813" y="27584"/>
                                <a:pt x="574" y="27584"/>
                              </a:cubicBezTo>
                              <a:lnTo>
                                <a:pt x="0" y="27453"/>
                              </a:lnTo>
                              <a:lnTo>
                                <a:pt x="0" y="8236"/>
                              </a:lnTo>
                              <a:lnTo>
                                <a:pt x="1082" y="8496"/>
                              </a:lnTo>
                              <a:cubicBezTo>
                                <a:pt x="3368" y="8496"/>
                                <a:pt x="5527" y="8166"/>
                                <a:pt x="7432" y="7518"/>
                              </a:cubicBezTo>
                              <a:cubicBezTo>
                                <a:pt x="9337" y="6871"/>
                                <a:pt x="10988" y="5918"/>
                                <a:pt x="12385" y="4648"/>
                              </a:cubicBezTo>
                              <a:cubicBezTo>
                                <a:pt x="13655" y="3391"/>
                                <a:pt x="14671" y="1841"/>
                                <a:pt x="15433" y="0"/>
                              </a:cubicBezTo>
                              <a:close/>
                            </a:path>
                          </a:pathLst>
                        </a:custGeom>
                        <a:solidFill>
                          <a:srgbClr val="272828"/>
                        </a:solidFill>
                        <a:ln w="0" cap="flat">
                          <a:noFill/>
                          <a:miter lim="127000"/>
                        </a:ln>
                        <a:effectLst/>
                      </wps:spPr>
                      <wps:bodyPr tIns="72000" bIns="0"/>
                    </wps:wsp>
                    <wps:wsp>
                      <wps:cNvPr id="135" name="Shape 135"/>
                      <wps:cNvSpPr/>
                      <wps:spPr>
                        <a:xfrm>
                          <a:off x="138622" y="783616"/>
                          <a:ext cx="39944" cy="48956"/>
                        </a:xfrm>
                        <a:custGeom>
                          <a:avLst/>
                          <a:gdLst/>
                          <a:ahLst/>
                          <a:cxnLst/>
                          <a:rect l="0" t="0" r="0" b="0"/>
                          <a:pathLst>
                            <a:path w="39944" h="48956">
                              <a:moveTo>
                                <a:pt x="0" y="0"/>
                              </a:moveTo>
                              <a:lnTo>
                                <a:pt x="15941" y="2715"/>
                              </a:lnTo>
                              <a:cubicBezTo>
                                <a:pt x="20894" y="4557"/>
                                <a:pt x="25085" y="7274"/>
                                <a:pt x="28641" y="10881"/>
                              </a:cubicBezTo>
                              <a:cubicBezTo>
                                <a:pt x="32197" y="14488"/>
                                <a:pt x="34991" y="18933"/>
                                <a:pt x="37023" y="24216"/>
                              </a:cubicBezTo>
                              <a:cubicBezTo>
                                <a:pt x="38928" y="29499"/>
                                <a:pt x="39944" y="35545"/>
                                <a:pt x="39944" y="42364"/>
                              </a:cubicBezTo>
                              <a:lnTo>
                                <a:pt x="39944" y="48956"/>
                              </a:lnTo>
                              <a:lnTo>
                                <a:pt x="0" y="48956"/>
                              </a:lnTo>
                              <a:lnTo>
                                <a:pt x="0" y="33601"/>
                              </a:lnTo>
                              <a:lnTo>
                                <a:pt x="15306" y="33601"/>
                              </a:lnTo>
                              <a:cubicBezTo>
                                <a:pt x="15306" y="30782"/>
                                <a:pt x="14671" y="28280"/>
                                <a:pt x="13401" y="26083"/>
                              </a:cubicBezTo>
                              <a:cubicBezTo>
                                <a:pt x="12004" y="23873"/>
                                <a:pt x="10226" y="22159"/>
                                <a:pt x="8067" y="20914"/>
                              </a:cubicBezTo>
                              <a:cubicBezTo>
                                <a:pt x="5781" y="19670"/>
                                <a:pt x="3241" y="19047"/>
                                <a:pt x="320" y="19047"/>
                              </a:cubicBezTo>
                              <a:lnTo>
                                <a:pt x="0" y="19126"/>
                              </a:lnTo>
                              <a:lnTo>
                                <a:pt x="0" y="0"/>
                              </a:lnTo>
                              <a:close/>
                            </a:path>
                          </a:pathLst>
                        </a:custGeom>
                        <a:solidFill>
                          <a:srgbClr val="272828"/>
                        </a:solidFill>
                        <a:ln w="0" cap="flat">
                          <a:noFill/>
                          <a:miter lim="127000"/>
                        </a:ln>
                        <a:effectLst/>
                      </wps:spPr>
                      <wps:bodyPr tIns="72000" bIns="0"/>
                    </wps:wsp>
                    <wps:wsp>
                      <wps:cNvPr id="136" name="Shape 136"/>
                      <wps:cNvSpPr/>
                      <wps:spPr>
                        <a:xfrm>
                          <a:off x="312805" y="783562"/>
                          <a:ext cx="41526" cy="85621"/>
                        </a:xfrm>
                        <a:custGeom>
                          <a:avLst/>
                          <a:gdLst/>
                          <a:ahLst/>
                          <a:cxnLst/>
                          <a:rect l="0" t="0" r="0" b="0"/>
                          <a:pathLst>
                            <a:path w="41526" h="85621">
                              <a:moveTo>
                                <a:pt x="41148" y="0"/>
                              </a:moveTo>
                              <a:lnTo>
                                <a:pt x="41526" y="64"/>
                              </a:lnTo>
                              <a:lnTo>
                                <a:pt x="41526" y="19164"/>
                              </a:lnTo>
                              <a:lnTo>
                                <a:pt x="33782" y="21069"/>
                              </a:lnTo>
                              <a:cubicBezTo>
                                <a:pt x="31496" y="22390"/>
                                <a:pt x="29591" y="24181"/>
                                <a:pt x="28194" y="26429"/>
                              </a:cubicBezTo>
                              <a:lnTo>
                                <a:pt x="26157" y="33655"/>
                              </a:lnTo>
                              <a:lnTo>
                                <a:pt x="41526" y="33655"/>
                              </a:lnTo>
                              <a:lnTo>
                                <a:pt x="41526" y="49009"/>
                              </a:lnTo>
                              <a:lnTo>
                                <a:pt x="26035" y="49009"/>
                              </a:lnTo>
                              <a:lnTo>
                                <a:pt x="26035" y="49721"/>
                              </a:lnTo>
                              <a:cubicBezTo>
                                <a:pt x="26035" y="53111"/>
                                <a:pt x="26670" y="56071"/>
                                <a:pt x="28067" y="58611"/>
                              </a:cubicBezTo>
                              <a:cubicBezTo>
                                <a:pt x="29337" y="61163"/>
                                <a:pt x="31242" y="63132"/>
                                <a:pt x="33782" y="64541"/>
                              </a:cubicBezTo>
                              <a:lnTo>
                                <a:pt x="41526" y="66405"/>
                              </a:lnTo>
                              <a:lnTo>
                                <a:pt x="41526" y="85621"/>
                              </a:lnTo>
                              <a:lnTo>
                                <a:pt x="19558" y="80582"/>
                              </a:lnTo>
                              <a:cubicBezTo>
                                <a:pt x="13208" y="77140"/>
                                <a:pt x="8382" y="72212"/>
                                <a:pt x="5080" y="65811"/>
                              </a:cubicBezTo>
                              <a:cubicBezTo>
                                <a:pt x="1651" y="59411"/>
                                <a:pt x="0" y="51791"/>
                                <a:pt x="0" y="42951"/>
                              </a:cubicBezTo>
                              <a:cubicBezTo>
                                <a:pt x="0" y="34379"/>
                                <a:pt x="1651" y="26861"/>
                                <a:pt x="5080" y="20422"/>
                              </a:cubicBezTo>
                              <a:cubicBezTo>
                                <a:pt x="8509" y="13983"/>
                                <a:pt x="13208" y="8979"/>
                                <a:pt x="19431" y="5385"/>
                              </a:cubicBezTo>
                              <a:cubicBezTo>
                                <a:pt x="25527" y="1803"/>
                                <a:pt x="32893" y="0"/>
                                <a:pt x="41148" y="0"/>
                              </a:cubicBezTo>
                              <a:close/>
                            </a:path>
                          </a:pathLst>
                        </a:custGeom>
                        <a:solidFill>
                          <a:srgbClr val="272828"/>
                        </a:solidFill>
                        <a:ln w="0" cap="flat">
                          <a:noFill/>
                          <a:miter lim="127000"/>
                        </a:ln>
                        <a:effectLst/>
                      </wps:spPr>
                      <wps:bodyPr tIns="72000" bIns="0"/>
                    </wps:wsp>
                    <wps:wsp>
                      <wps:cNvPr id="137" name="Shape 137"/>
                      <wps:cNvSpPr/>
                      <wps:spPr>
                        <a:xfrm>
                          <a:off x="221365" y="756955"/>
                          <a:ext cx="93599" cy="110782"/>
                        </a:xfrm>
                        <a:custGeom>
                          <a:avLst/>
                          <a:gdLst/>
                          <a:ahLst/>
                          <a:cxnLst/>
                          <a:rect l="0" t="0" r="0" b="0"/>
                          <a:pathLst>
                            <a:path w="93599" h="110782">
                              <a:moveTo>
                                <a:pt x="0" y="0"/>
                              </a:moveTo>
                              <a:lnTo>
                                <a:pt x="93599" y="0"/>
                              </a:lnTo>
                              <a:lnTo>
                                <a:pt x="93599" y="21742"/>
                              </a:lnTo>
                              <a:lnTo>
                                <a:pt x="59944" y="21742"/>
                              </a:lnTo>
                              <a:lnTo>
                                <a:pt x="59944" y="110782"/>
                              </a:lnTo>
                              <a:lnTo>
                                <a:pt x="33655" y="110782"/>
                              </a:lnTo>
                              <a:lnTo>
                                <a:pt x="33655" y="21742"/>
                              </a:lnTo>
                              <a:lnTo>
                                <a:pt x="0" y="21742"/>
                              </a:lnTo>
                              <a:lnTo>
                                <a:pt x="0" y="0"/>
                              </a:lnTo>
                              <a:close/>
                            </a:path>
                          </a:pathLst>
                        </a:custGeom>
                        <a:solidFill>
                          <a:srgbClr val="272828"/>
                        </a:solidFill>
                        <a:ln w="0" cap="flat">
                          <a:noFill/>
                          <a:miter lim="127000"/>
                        </a:ln>
                        <a:effectLst/>
                      </wps:spPr>
                      <wps:bodyPr tIns="72000" bIns="0"/>
                    </wps:wsp>
                    <wps:wsp>
                      <wps:cNvPr id="138" name="Shape 138"/>
                      <wps:cNvSpPr/>
                      <wps:spPr>
                        <a:xfrm>
                          <a:off x="354331" y="841715"/>
                          <a:ext cx="39627" cy="27584"/>
                        </a:xfrm>
                        <a:custGeom>
                          <a:avLst/>
                          <a:gdLst/>
                          <a:ahLst/>
                          <a:cxnLst/>
                          <a:rect l="0" t="0" r="0" b="0"/>
                          <a:pathLst>
                            <a:path w="39627" h="27584">
                              <a:moveTo>
                                <a:pt x="15370" y="0"/>
                              </a:moveTo>
                              <a:lnTo>
                                <a:pt x="39627" y="711"/>
                              </a:lnTo>
                              <a:cubicBezTo>
                                <a:pt x="38611" y="6147"/>
                                <a:pt x="36452" y="10884"/>
                                <a:pt x="33023" y="14910"/>
                              </a:cubicBezTo>
                              <a:cubicBezTo>
                                <a:pt x="29594" y="18923"/>
                                <a:pt x="25149" y="22047"/>
                                <a:pt x="19688" y="24257"/>
                              </a:cubicBezTo>
                              <a:cubicBezTo>
                                <a:pt x="14100" y="26479"/>
                                <a:pt x="7750" y="27584"/>
                                <a:pt x="511" y="27584"/>
                              </a:cubicBezTo>
                              <a:lnTo>
                                <a:pt x="0" y="27467"/>
                              </a:lnTo>
                              <a:lnTo>
                                <a:pt x="0" y="8251"/>
                              </a:lnTo>
                              <a:lnTo>
                                <a:pt x="1019" y="8496"/>
                              </a:lnTo>
                              <a:cubicBezTo>
                                <a:pt x="3305" y="8496"/>
                                <a:pt x="5464" y="8166"/>
                                <a:pt x="7369" y="7518"/>
                              </a:cubicBezTo>
                              <a:cubicBezTo>
                                <a:pt x="9274" y="6871"/>
                                <a:pt x="10925" y="5918"/>
                                <a:pt x="12322" y="4648"/>
                              </a:cubicBezTo>
                              <a:cubicBezTo>
                                <a:pt x="13719" y="3391"/>
                                <a:pt x="14735" y="1841"/>
                                <a:pt x="15370" y="0"/>
                              </a:cubicBezTo>
                              <a:close/>
                            </a:path>
                          </a:pathLst>
                        </a:custGeom>
                        <a:solidFill>
                          <a:srgbClr val="272828"/>
                        </a:solidFill>
                        <a:ln w="0" cap="flat">
                          <a:noFill/>
                          <a:miter lim="127000"/>
                        </a:ln>
                        <a:effectLst/>
                      </wps:spPr>
                      <wps:bodyPr tIns="72000" bIns="0"/>
                    </wps:wsp>
                    <wps:wsp>
                      <wps:cNvPr id="139" name="Shape 139"/>
                      <wps:cNvSpPr/>
                      <wps:spPr>
                        <a:xfrm>
                          <a:off x="354331" y="783626"/>
                          <a:ext cx="39881" cy="48945"/>
                        </a:xfrm>
                        <a:custGeom>
                          <a:avLst/>
                          <a:gdLst/>
                          <a:ahLst/>
                          <a:cxnLst/>
                          <a:rect l="0" t="0" r="0" b="0"/>
                          <a:pathLst>
                            <a:path w="39881" h="48945">
                              <a:moveTo>
                                <a:pt x="0" y="0"/>
                              </a:moveTo>
                              <a:lnTo>
                                <a:pt x="15878" y="2704"/>
                              </a:lnTo>
                              <a:cubicBezTo>
                                <a:pt x="20831" y="4546"/>
                                <a:pt x="25022" y="7263"/>
                                <a:pt x="28578" y="10870"/>
                              </a:cubicBezTo>
                              <a:cubicBezTo>
                                <a:pt x="32134" y="14477"/>
                                <a:pt x="34928" y="18922"/>
                                <a:pt x="36960" y="24205"/>
                              </a:cubicBezTo>
                              <a:cubicBezTo>
                                <a:pt x="38992" y="29489"/>
                                <a:pt x="39881" y="35534"/>
                                <a:pt x="39881" y="42354"/>
                              </a:cubicBezTo>
                              <a:lnTo>
                                <a:pt x="39881" y="48945"/>
                              </a:lnTo>
                              <a:lnTo>
                                <a:pt x="0" y="48945"/>
                              </a:lnTo>
                              <a:lnTo>
                                <a:pt x="0" y="33591"/>
                              </a:lnTo>
                              <a:lnTo>
                                <a:pt x="15370" y="33591"/>
                              </a:lnTo>
                              <a:cubicBezTo>
                                <a:pt x="15243" y="30771"/>
                                <a:pt x="14608" y="28269"/>
                                <a:pt x="13338" y="26072"/>
                              </a:cubicBezTo>
                              <a:cubicBezTo>
                                <a:pt x="12068" y="23862"/>
                                <a:pt x="10290" y="22148"/>
                                <a:pt x="8004" y="20903"/>
                              </a:cubicBezTo>
                              <a:cubicBezTo>
                                <a:pt x="5718" y="19659"/>
                                <a:pt x="3178" y="19036"/>
                                <a:pt x="257" y="19036"/>
                              </a:cubicBezTo>
                              <a:lnTo>
                                <a:pt x="0" y="19100"/>
                              </a:lnTo>
                              <a:lnTo>
                                <a:pt x="0" y="0"/>
                              </a:lnTo>
                              <a:close/>
                            </a:path>
                          </a:pathLst>
                        </a:custGeom>
                        <a:solidFill>
                          <a:srgbClr val="272828"/>
                        </a:solidFill>
                        <a:ln w="0" cap="flat">
                          <a:noFill/>
                          <a:miter lim="127000"/>
                        </a:ln>
                        <a:effectLst/>
                      </wps:spPr>
                      <wps:bodyPr tIns="72000" bIns="0"/>
                    </wps:wsp>
                    <wps:wsp>
                      <wps:cNvPr id="140" name="Shape 140"/>
                      <wps:cNvSpPr/>
                      <wps:spPr>
                        <a:xfrm>
                          <a:off x="592205" y="783562"/>
                          <a:ext cx="41974" cy="85738"/>
                        </a:xfrm>
                        <a:custGeom>
                          <a:avLst/>
                          <a:gdLst/>
                          <a:ahLst/>
                          <a:cxnLst/>
                          <a:rect l="0" t="0" r="0" b="0"/>
                          <a:pathLst>
                            <a:path w="41974" h="85738">
                              <a:moveTo>
                                <a:pt x="41910" y="0"/>
                              </a:moveTo>
                              <a:lnTo>
                                <a:pt x="41974" y="15"/>
                              </a:lnTo>
                              <a:lnTo>
                                <a:pt x="41974" y="19650"/>
                              </a:lnTo>
                              <a:lnTo>
                                <a:pt x="33782" y="22504"/>
                              </a:lnTo>
                              <a:cubicBezTo>
                                <a:pt x="31496" y="24460"/>
                                <a:pt x="29845" y="27165"/>
                                <a:pt x="28702" y="30620"/>
                              </a:cubicBezTo>
                              <a:cubicBezTo>
                                <a:pt x="27559" y="34087"/>
                                <a:pt x="26924" y="38125"/>
                                <a:pt x="26924" y="42736"/>
                              </a:cubicBezTo>
                              <a:cubicBezTo>
                                <a:pt x="26924" y="47282"/>
                                <a:pt x="27559" y="51283"/>
                                <a:pt x="28702" y="54750"/>
                              </a:cubicBezTo>
                              <a:cubicBezTo>
                                <a:pt x="29845" y="58204"/>
                                <a:pt x="31496" y="60909"/>
                                <a:pt x="33782" y="62865"/>
                              </a:cubicBezTo>
                              <a:lnTo>
                                <a:pt x="41974" y="65720"/>
                              </a:lnTo>
                              <a:lnTo>
                                <a:pt x="41974" y="85723"/>
                              </a:lnTo>
                              <a:lnTo>
                                <a:pt x="41910" y="85738"/>
                              </a:lnTo>
                              <a:cubicBezTo>
                                <a:pt x="33274" y="85738"/>
                                <a:pt x="25781" y="83947"/>
                                <a:pt x="19431" y="80366"/>
                              </a:cubicBezTo>
                              <a:cubicBezTo>
                                <a:pt x="13208" y="76771"/>
                                <a:pt x="8382" y="71755"/>
                                <a:pt x="5080" y="65329"/>
                              </a:cubicBezTo>
                              <a:cubicBezTo>
                                <a:pt x="1651" y="58890"/>
                                <a:pt x="0" y="51410"/>
                                <a:pt x="0" y="42901"/>
                              </a:cubicBezTo>
                              <a:cubicBezTo>
                                <a:pt x="0" y="34354"/>
                                <a:pt x="1651" y="26861"/>
                                <a:pt x="5080" y="20422"/>
                              </a:cubicBezTo>
                              <a:cubicBezTo>
                                <a:pt x="8382" y="13983"/>
                                <a:pt x="13208" y="8979"/>
                                <a:pt x="19431" y="5385"/>
                              </a:cubicBezTo>
                              <a:cubicBezTo>
                                <a:pt x="25781" y="1803"/>
                                <a:pt x="33274" y="0"/>
                                <a:pt x="41910" y="0"/>
                              </a:cubicBezTo>
                              <a:close/>
                            </a:path>
                          </a:pathLst>
                        </a:custGeom>
                        <a:solidFill>
                          <a:srgbClr val="272828"/>
                        </a:solidFill>
                        <a:ln w="0" cap="flat">
                          <a:noFill/>
                          <a:miter lim="127000"/>
                        </a:ln>
                        <a:effectLst/>
                      </wps:spPr>
                      <wps:bodyPr tIns="72000" bIns="0"/>
                    </wps:wsp>
                    <wps:wsp>
                      <wps:cNvPr id="141" name="Shape 141"/>
                      <wps:cNvSpPr/>
                      <wps:spPr>
                        <a:xfrm>
                          <a:off x="498733" y="783562"/>
                          <a:ext cx="80264" cy="84176"/>
                        </a:xfrm>
                        <a:custGeom>
                          <a:avLst/>
                          <a:gdLst/>
                          <a:ahLst/>
                          <a:cxnLst/>
                          <a:rect l="0" t="0" r="0" b="0"/>
                          <a:pathLst>
                            <a:path w="80264" h="84176">
                              <a:moveTo>
                                <a:pt x="51308" y="0"/>
                              </a:moveTo>
                              <a:cubicBezTo>
                                <a:pt x="57150" y="0"/>
                                <a:pt x="62230" y="1308"/>
                                <a:pt x="66548" y="3924"/>
                              </a:cubicBezTo>
                              <a:cubicBezTo>
                                <a:pt x="70866" y="6540"/>
                                <a:pt x="74295" y="10185"/>
                                <a:pt x="76708" y="14859"/>
                              </a:cubicBezTo>
                              <a:cubicBezTo>
                                <a:pt x="78994" y="19520"/>
                                <a:pt x="80264" y="24981"/>
                                <a:pt x="80137" y="31217"/>
                              </a:cubicBezTo>
                              <a:lnTo>
                                <a:pt x="80137" y="84176"/>
                              </a:lnTo>
                              <a:lnTo>
                                <a:pt x="53721" y="84176"/>
                              </a:lnTo>
                              <a:lnTo>
                                <a:pt x="53721" y="36411"/>
                              </a:lnTo>
                              <a:cubicBezTo>
                                <a:pt x="53721" y="31801"/>
                                <a:pt x="52578" y="28194"/>
                                <a:pt x="50292" y="25590"/>
                              </a:cubicBezTo>
                              <a:cubicBezTo>
                                <a:pt x="47879" y="23000"/>
                                <a:pt x="44577" y="21692"/>
                                <a:pt x="40386" y="21692"/>
                              </a:cubicBezTo>
                              <a:cubicBezTo>
                                <a:pt x="37719" y="21692"/>
                                <a:pt x="35179" y="22301"/>
                                <a:pt x="33147" y="23508"/>
                              </a:cubicBezTo>
                              <a:cubicBezTo>
                                <a:pt x="30988" y="24714"/>
                                <a:pt x="29337" y="26441"/>
                                <a:pt x="28194" y="28677"/>
                              </a:cubicBezTo>
                              <a:cubicBezTo>
                                <a:pt x="27051" y="30912"/>
                                <a:pt x="26543" y="33617"/>
                                <a:pt x="26543" y="36792"/>
                              </a:cubicBezTo>
                              <a:lnTo>
                                <a:pt x="26543" y="84176"/>
                              </a:lnTo>
                              <a:lnTo>
                                <a:pt x="0" y="84176"/>
                              </a:lnTo>
                              <a:lnTo>
                                <a:pt x="0" y="1092"/>
                              </a:lnTo>
                              <a:lnTo>
                                <a:pt x="25146" y="1092"/>
                              </a:lnTo>
                              <a:lnTo>
                                <a:pt x="25146" y="16345"/>
                              </a:lnTo>
                              <a:lnTo>
                                <a:pt x="26162" y="16345"/>
                              </a:lnTo>
                              <a:cubicBezTo>
                                <a:pt x="27940" y="11252"/>
                                <a:pt x="31115" y="7264"/>
                                <a:pt x="35560" y="4356"/>
                              </a:cubicBezTo>
                              <a:cubicBezTo>
                                <a:pt x="40005" y="1461"/>
                                <a:pt x="45212" y="0"/>
                                <a:pt x="51308" y="0"/>
                              </a:cubicBezTo>
                              <a:close/>
                            </a:path>
                          </a:pathLst>
                        </a:custGeom>
                        <a:solidFill>
                          <a:srgbClr val="272828"/>
                        </a:solidFill>
                        <a:ln w="0" cap="flat">
                          <a:noFill/>
                          <a:miter lim="127000"/>
                        </a:ln>
                        <a:effectLst/>
                      </wps:spPr>
                      <wps:bodyPr tIns="72000" bIns="0"/>
                    </wps:wsp>
                    <wps:wsp>
                      <wps:cNvPr id="142" name="Shape 142"/>
                      <wps:cNvSpPr/>
                      <wps:spPr>
                        <a:xfrm>
                          <a:off x="404626" y="783562"/>
                          <a:ext cx="80518" cy="85738"/>
                        </a:xfrm>
                        <a:custGeom>
                          <a:avLst/>
                          <a:gdLst/>
                          <a:ahLst/>
                          <a:cxnLst/>
                          <a:rect l="0" t="0" r="0" b="0"/>
                          <a:pathLst>
                            <a:path w="80518" h="85738">
                              <a:moveTo>
                                <a:pt x="41910" y="0"/>
                              </a:moveTo>
                              <a:cubicBezTo>
                                <a:pt x="49657" y="0"/>
                                <a:pt x="56261" y="1397"/>
                                <a:pt x="61976" y="4166"/>
                              </a:cubicBezTo>
                              <a:cubicBezTo>
                                <a:pt x="67691" y="6947"/>
                                <a:pt x="72263" y="10871"/>
                                <a:pt x="75438" y="15939"/>
                              </a:cubicBezTo>
                              <a:cubicBezTo>
                                <a:pt x="78613" y="21006"/>
                                <a:pt x="80391" y="26949"/>
                                <a:pt x="80518" y="33757"/>
                              </a:cubicBezTo>
                              <a:lnTo>
                                <a:pt x="55880" y="33757"/>
                              </a:lnTo>
                              <a:cubicBezTo>
                                <a:pt x="55372" y="29502"/>
                                <a:pt x="53848" y="26175"/>
                                <a:pt x="51562" y="23749"/>
                              </a:cubicBezTo>
                              <a:cubicBezTo>
                                <a:pt x="49149" y="21336"/>
                                <a:pt x="46101" y="20130"/>
                                <a:pt x="42291" y="20130"/>
                              </a:cubicBezTo>
                              <a:cubicBezTo>
                                <a:pt x="39243" y="20130"/>
                                <a:pt x="36576" y="20980"/>
                                <a:pt x="34290" y="22695"/>
                              </a:cubicBezTo>
                              <a:cubicBezTo>
                                <a:pt x="32004" y="24409"/>
                                <a:pt x="30099" y="26937"/>
                                <a:pt x="28829" y="30277"/>
                              </a:cubicBezTo>
                              <a:cubicBezTo>
                                <a:pt x="27559" y="33604"/>
                                <a:pt x="26924" y="37732"/>
                                <a:pt x="26924" y="42634"/>
                              </a:cubicBezTo>
                              <a:cubicBezTo>
                                <a:pt x="26924" y="47536"/>
                                <a:pt x="27559" y="51676"/>
                                <a:pt x="28829" y="55042"/>
                              </a:cubicBezTo>
                              <a:cubicBezTo>
                                <a:pt x="30099" y="58420"/>
                                <a:pt x="32004" y="60960"/>
                                <a:pt x="34290" y="62674"/>
                              </a:cubicBezTo>
                              <a:cubicBezTo>
                                <a:pt x="36576" y="64389"/>
                                <a:pt x="39243" y="65240"/>
                                <a:pt x="42291" y="65240"/>
                              </a:cubicBezTo>
                              <a:cubicBezTo>
                                <a:pt x="45974" y="65240"/>
                                <a:pt x="49022" y="64071"/>
                                <a:pt x="51435" y="61722"/>
                              </a:cubicBezTo>
                              <a:cubicBezTo>
                                <a:pt x="53848" y="59385"/>
                                <a:pt x="55372" y="56007"/>
                                <a:pt x="55880" y="51613"/>
                              </a:cubicBezTo>
                              <a:lnTo>
                                <a:pt x="80518" y="51613"/>
                              </a:lnTo>
                              <a:cubicBezTo>
                                <a:pt x="80264" y="58458"/>
                                <a:pt x="78613" y="64452"/>
                                <a:pt x="75438" y="69571"/>
                              </a:cubicBezTo>
                              <a:cubicBezTo>
                                <a:pt x="72263" y="74689"/>
                                <a:pt x="67818" y="78664"/>
                                <a:pt x="62230" y="81496"/>
                              </a:cubicBezTo>
                              <a:cubicBezTo>
                                <a:pt x="56515" y="84328"/>
                                <a:pt x="49784" y="85738"/>
                                <a:pt x="42037" y="85738"/>
                              </a:cubicBezTo>
                              <a:cubicBezTo>
                                <a:pt x="33274" y="85738"/>
                                <a:pt x="25781" y="83934"/>
                                <a:pt x="19431" y="80327"/>
                              </a:cubicBezTo>
                              <a:cubicBezTo>
                                <a:pt x="13208" y="76733"/>
                                <a:pt x="8382" y="71704"/>
                                <a:pt x="5080" y="65265"/>
                              </a:cubicBezTo>
                              <a:cubicBezTo>
                                <a:pt x="1651" y="58826"/>
                                <a:pt x="0" y="51371"/>
                                <a:pt x="0" y="42901"/>
                              </a:cubicBezTo>
                              <a:cubicBezTo>
                                <a:pt x="0" y="34392"/>
                                <a:pt x="1651" y="26911"/>
                                <a:pt x="5080" y="20485"/>
                              </a:cubicBezTo>
                              <a:cubicBezTo>
                                <a:pt x="8509" y="14046"/>
                                <a:pt x="13208" y="9017"/>
                                <a:pt x="19558" y="5410"/>
                              </a:cubicBezTo>
                              <a:cubicBezTo>
                                <a:pt x="25781" y="1803"/>
                                <a:pt x="33274" y="0"/>
                                <a:pt x="41910" y="0"/>
                              </a:cubicBezTo>
                              <a:close/>
                            </a:path>
                          </a:pathLst>
                        </a:custGeom>
                        <a:solidFill>
                          <a:srgbClr val="272828"/>
                        </a:solidFill>
                        <a:ln w="0" cap="flat">
                          <a:noFill/>
                          <a:miter lim="127000"/>
                        </a:ln>
                        <a:effectLst/>
                      </wps:spPr>
                      <wps:bodyPr tIns="72000" bIns="0"/>
                    </wps:wsp>
                    <wps:wsp>
                      <wps:cNvPr id="143" name="Shape 143"/>
                      <wps:cNvSpPr/>
                      <wps:spPr>
                        <a:xfrm>
                          <a:off x="634178" y="783577"/>
                          <a:ext cx="41974" cy="85707"/>
                        </a:xfrm>
                        <a:custGeom>
                          <a:avLst/>
                          <a:gdLst/>
                          <a:ahLst/>
                          <a:cxnLst/>
                          <a:rect l="0" t="0" r="0" b="0"/>
                          <a:pathLst>
                            <a:path w="41974" h="85707">
                              <a:moveTo>
                                <a:pt x="0" y="0"/>
                              </a:moveTo>
                              <a:lnTo>
                                <a:pt x="22415" y="5370"/>
                              </a:lnTo>
                              <a:cubicBezTo>
                                <a:pt x="28765" y="8964"/>
                                <a:pt x="33465" y="13967"/>
                                <a:pt x="36893" y="20406"/>
                              </a:cubicBezTo>
                              <a:cubicBezTo>
                                <a:pt x="40323" y="26845"/>
                                <a:pt x="41974" y="34338"/>
                                <a:pt x="41974" y="42885"/>
                              </a:cubicBezTo>
                              <a:cubicBezTo>
                                <a:pt x="41974" y="51394"/>
                                <a:pt x="40323" y="58875"/>
                                <a:pt x="36893" y="65314"/>
                              </a:cubicBezTo>
                              <a:cubicBezTo>
                                <a:pt x="33465" y="71740"/>
                                <a:pt x="28765" y="76756"/>
                                <a:pt x="22415" y="80350"/>
                              </a:cubicBezTo>
                              <a:lnTo>
                                <a:pt x="0" y="85707"/>
                              </a:lnTo>
                              <a:lnTo>
                                <a:pt x="0" y="65704"/>
                              </a:lnTo>
                              <a:lnTo>
                                <a:pt x="190" y="65771"/>
                              </a:lnTo>
                              <a:cubicBezTo>
                                <a:pt x="3365" y="65771"/>
                                <a:pt x="6032" y="64793"/>
                                <a:pt x="8192" y="62850"/>
                              </a:cubicBezTo>
                              <a:cubicBezTo>
                                <a:pt x="10351" y="60894"/>
                                <a:pt x="12129" y="58189"/>
                                <a:pt x="13271" y="54735"/>
                              </a:cubicBezTo>
                              <a:cubicBezTo>
                                <a:pt x="14415" y="51267"/>
                                <a:pt x="15049" y="47267"/>
                                <a:pt x="15049" y="42720"/>
                              </a:cubicBezTo>
                              <a:cubicBezTo>
                                <a:pt x="15049" y="38110"/>
                                <a:pt x="14415" y="34072"/>
                                <a:pt x="13271" y="30605"/>
                              </a:cubicBezTo>
                              <a:cubicBezTo>
                                <a:pt x="12129" y="27150"/>
                                <a:pt x="10351" y="24445"/>
                                <a:pt x="8192" y="22489"/>
                              </a:cubicBezTo>
                              <a:cubicBezTo>
                                <a:pt x="6032" y="20546"/>
                                <a:pt x="3365" y="19568"/>
                                <a:pt x="190" y="19568"/>
                              </a:cubicBezTo>
                              <a:lnTo>
                                <a:pt x="0" y="19635"/>
                              </a:lnTo>
                              <a:lnTo>
                                <a:pt x="0" y="0"/>
                              </a:lnTo>
                              <a:close/>
                            </a:path>
                          </a:pathLst>
                        </a:custGeom>
                        <a:solidFill>
                          <a:srgbClr val="272828"/>
                        </a:solidFill>
                        <a:ln w="0" cap="flat">
                          <a:noFill/>
                          <a:miter lim="127000"/>
                        </a:ln>
                        <a:effectLst/>
                      </wps:spPr>
                      <wps:bodyPr tIns="72000" bIns="0"/>
                    </wps:wsp>
                    <wps:wsp>
                      <wps:cNvPr id="144" name="Shape 144"/>
                      <wps:cNvSpPr/>
                      <wps:spPr>
                        <a:xfrm>
                          <a:off x="729746" y="783562"/>
                          <a:ext cx="41974" cy="85738"/>
                        </a:xfrm>
                        <a:custGeom>
                          <a:avLst/>
                          <a:gdLst/>
                          <a:ahLst/>
                          <a:cxnLst/>
                          <a:rect l="0" t="0" r="0" b="0"/>
                          <a:pathLst>
                            <a:path w="41974" h="85738">
                              <a:moveTo>
                                <a:pt x="41910" y="0"/>
                              </a:moveTo>
                              <a:lnTo>
                                <a:pt x="41974" y="15"/>
                              </a:lnTo>
                              <a:lnTo>
                                <a:pt x="41974" y="19650"/>
                              </a:lnTo>
                              <a:lnTo>
                                <a:pt x="33782" y="22504"/>
                              </a:lnTo>
                              <a:cubicBezTo>
                                <a:pt x="31623" y="24460"/>
                                <a:pt x="29845" y="27165"/>
                                <a:pt x="28702" y="30620"/>
                              </a:cubicBezTo>
                              <a:cubicBezTo>
                                <a:pt x="27559" y="34087"/>
                                <a:pt x="26924" y="38125"/>
                                <a:pt x="26924" y="42736"/>
                              </a:cubicBezTo>
                              <a:cubicBezTo>
                                <a:pt x="26924" y="47282"/>
                                <a:pt x="27559" y="51283"/>
                                <a:pt x="28702" y="54750"/>
                              </a:cubicBezTo>
                              <a:cubicBezTo>
                                <a:pt x="29845" y="58204"/>
                                <a:pt x="31623" y="60909"/>
                                <a:pt x="33782" y="62865"/>
                              </a:cubicBezTo>
                              <a:lnTo>
                                <a:pt x="41974" y="65720"/>
                              </a:lnTo>
                              <a:lnTo>
                                <a:pt x="41974" y="85723"/>
                              </a:lnTo>
                              <a:lnTo>
                                <a:pt x="41910" y="85738"/>
                              </a:lnTo>
                              <a:cubicBezTo>
                                <a:pt x="33274" y="85738"/>
                                <a:pt x="25781" y="83947"/>
                                <a:pt x="19431" y="80366"/>
                              </a:cubicBezTo>
                              <a:cubicBezTo>
                                <a:pt x="13208" y="76771"/>
                                <a:pt x="8382" y="71755"/>
                                <a:pt x="5080" y="65329"/>
                              </a:cubicBezTo>
                              <a:cubicBezTo>
                                <a:pt x="1651" y="58890"/>
                                <a:pt x="0" y="51410"/>
                                <a:pt x="0" y="42901"/>
                              </a:cubicBezTo>
                              <a:cubicBezTo>
                                <a:pt x="0" y="34354"/>
                                <a:pt x="1651" y="26861"/>
                                <a:pt x="5080" y="20422"/>
                              </a:cubicBezTo>
                              <a:cubicBezTo>
                                <a:pt x="8382" y="13983"/>
                                <a:pt x="13208" y="8979"/>
                                <a:pt x="19431" y="5385"/>
                              </a:cubicBezTo>
                              <a:cubicBezTo>
                                <a:pt x="25781" y="1803"/>
                                <a:pt x="33274" y="0"/>
                                <a:pt x="41910" y="0"/>
                              </a:cubicBezTo>
                              <a:close/>
                            </a:path>
                          </a:pathLst>
                        </a:custGeom>
                        <a:solidFill>
                          <a:srgbClr val="272828"/>
                        </a:solidFill>
                        <a:ln w="0" cap="flat">
                          <a:noFill/>
                          <a:miter lim="127000"/>
                        </a:ln>
                        <a:effectLst/>
                      </wps:spPr>
                      <wps:bodyPr tIns="72000" bIns="0"/>
                    </wps:wsp>
                    <wps:wsp>
                      <wps:cNvPr id="4102" name="Shape 4102"/>
                      <wps:cNvSpPr/>
                      <wps:spPr>
                        <a:xfrm>
                          <a:off x="689741" y="756955"/>
                          <a:ext cx="26416" cy="110782"/>
                        </a:xfrm>
                        <a:custGeom>
                          <a:avLst/>
                          <a:gdLst/>
                          <a:ahLst/>
                          <a:cxnLst/>
                          <a:rect l="0" t="0" r="0" b="0"/>
                          <a:pathLst>
                            <a:path w="26416" h="110782">
                              <a:moveTo>
                                <a:pt x="0" y="0"/>
                              </a:moveTo>
                              <a:lnTo>
                                <a:pt x="26416" y="0"/>
                              </a:lnTo>
                              <a:lnTo>
                                <a:pt x="26416" y="110782"/>
                              </a:lnTo>
                              <a:lnTo>
                                <a:pt x="0" y="110782"/>
                              </a:lnTo>
                              <a:lnTo>
                                <a:pt x="0" y="0"/>
                              </a:lnTo>
                            </a:path>
                          </a:pathLst>
                        </a:custGeom>
                        <a:solidFill>
                          <a:srgbClr val="272828"/>
                        </a:solidFill>
                        <a:ln w="0" cap="flat">
                          <a:noFill/>
                          <a:miter lim="127000"/>
                        </a:ln>
                        <a:effectLst/>
                      </wps:spPr>
                      <wps:bodyPr tIns="72000" bIns="0"/>
                    </wps:wsp>
                    <wps:wsp>
                      <wps:cNvPr id="146" name="Shape 146"/>
                      <wps:cNvSpPr/>
                      <wps:spPr>
                        <a:xfrm>
                          <a:off x="826647" y="873897"/>
                          <a:ext cx="40196" cy="26022"/>
                        </a:xfrm>
                        <a:custGeom>
                          <a:avLst/>
                          <a:gdLst/>
                          <a:ahLst/>
                          <a:cxnLst/>
                          <a:rect l="0" t="0" r="0" b="0"/>
                          <a:pathLst>
                            <a:path w="40196" h="26022">
                              <a:moveTo>
                                <a:pt x="25019" y="0"/>
                              </a:moveTo>
                              <a:cubicBezTo>
                                <a:pt x="25527" y="1486"/>
                                <a:pt x="26416" y="2794"/>
                                <a:pt x="27686" y="3950"/>
                              </a:cubicBezTo>
                              <a:cubicBezTo>
                                <a:pt x="28956" y="5105"/>
                                <a:pt x="30607" y="6020"/>
                                <a:pt x="32766" y="6680"/>
                              </a:cubicBezTo>
                              <a:cubicBezTo>
                                <a:pt x="34798" y="7353"/>
                                <a:pt x="37211" y="7683"/>
                                <a:pt x="40005" y="7683"/>
                              </a:cubicBezTo>
                              <a:lnTo>
                                <a:pt x="40196" y="7629"/>
                              </a:lnTo>
                              <a:lnTo>
                                <a:pt x="40196" y="25883"/>
                              </a:lnTo>
                              <a:lnTo>
                                <a:pt x="39370" y="26022"/>
                              </a:lnTo>
                              <a:cubicBezTo>
                                <a:pt x="31496" y="26022"/>
                                <a:pt x="24638" y="24943"/>
                                <a:pt x="19050" y="22784"/>
                              </a:cubicBezTo>
                              <a:cubicBezTo>
                                <a:pt x="13462" y="20612"/>
                                <a:pt x="9017" y="17666"/>
                                <a:pt x="5842" y="13932"/>
                              </a:cubicBezTo>
                              <a:cubicBezTo>
                                <a:pt x="2540" y="10198"/>
                                <a:pt x="635" y="6032"/>
                                <a:pt x="0" y="1410"/>
                              </a:cubicBezTo>
                              <a:lnTo>
                                <a:pt x="25019" y="0"/>
                              </a:lnTo>
                              <a:close/>
                            </a:path>
                          </a:pathLst>
                        </a:custGeom>
                        <a:solidFill>
                          <a:srgbClr val="272828"/>
                        </a:solidFill>
                        <a:ln w="0" cap="flat">
                          <a:noFill/>
                          <a:miter lim="127000"/>
                        </a:ln>
                        <a:effectLst/>
                      </wps:spPr>
                      <wps:bodyPr tIns="72000" bIns="0"/>
                    </wps:wsp>
                    <wps:wsp>
                      <wps:cNvPr id="147" name="Shape 147"/>
                      <wps:cNvSpPr/>
                      <wps:spPr>
                        <a:xfrm>
                          <a:off x="771719" y="783577"/>
                          <a:ext cx="41974" cy="85707"/>
                        </a:xfrm>
                        <a:custGeom>
                          <a:avLst/>
                          <a:gdLst/>
                          <a:ahLst/>
                          <a:cxnLst/>
                          <a:rect l="0" t="0" r="0" b="0"/>
                          <a:pathLst>
                            <a:path w="41974" h="85707">
                              <a:moveTo>
                                <a:pt x="0" y="0"/>
                              </a:moveTo>
                              <a:lnTo>
                                <a:pt x="22415" y="5370"/>
                              </a:lnTo>
                              <a:cubicBezTo>
                                <a:pt x="28765" y="8964"/>
                                <a:pt x="33591" y="13967"/>
                                <a:pt x="36893" y="20406"/>
                              </a:cubicBezTo>
                              <a:cubicBezTo>
                                <a:pt x="40322" y="26845"/>
                                <a:pt x="41974" y="34338"/>
                                <a:pt x="41974" y="42885"/>
                              </a:cubicBezTo>
                              <a:cubicBezTo>
                                <a:pt x="41974" y="51394"/>
                                <a:pt x="40322" y="58875"/>
                                <a:pt x="36893" y="65314"/>
                              </a:cubicBezTo>
                              <a:cubicBezTo>
                                <a:pt x="33591" y="71740"/>
                                <a:pt x="28765" y="76756"/>
                                <a:pt x="22415" y="80350"/>
                              </a:cubicBezTo>
                              <a:lnTo>
                                <a:pt x="0" y="85707"/>
                              </a:lnTo>
                              <a:lnTo>
                                <a:pt x="0" y="65704"/>
                              </a:lnTo>
                              <a:lnTo>
                                <a:pt x="190" y="65771"/>
                              </a:lnTo>
                              <a:cubicBezTo>
                                <a:pt x="3365" y="65771"/>
                                <a:pt x="6032" y="64793"/>
                                <a:pt x="8191" y="62850"/>
                              </a:cubicBezTo>
                              <a:cubicBezTo>
                                <a:pt x="10351" y="60894"/>
                                <a:pt x="12129" y="58189"/>
                                <a:pt x="13271" y="54735"/>
                              </a:cubicBezTo>
                              <a:cubicBezTo>
                                <a:pt x="14414" y="51267"/>
                                <a:pt x="15049" y="47267"/>
                                <a:pt x="15049" y="42720"/>
                              </a:cubicBezTo>
                              <a:cubicBezTo>
                                <a:pt x="15049" y="38110"/>
                                <a:pt x="14414" y="34072"/>
                                <a:pt x="13271" y="30605"/>
                              </a:cubicBezTo>
                              <a:cubicBezTo>
                                <a:pt x="12129" y="27150"/>
                                <a:pt x="10351" y="24445"/>
                                <a:pt x="8191" y="22489"/>
                              </a:cubicBezTo>
                              <a:cubicBezTo>
                                <a:pt x="6032" y="20546"/>
                                <a:pt x="3365" y="19568"/>
                                <a:pt x="190" y="19568"/>
                              </a:cubicBezTo>
                              <a:lnTo>
                                <a:pt x="0" y="19635"/>
                              </a:lnTo>
                              <a:lnTo>
                                <a:pt x="0" y="0"/>
                              </a:lnTo>
                              <a:close/>
                            </a:path>
                          </a:pathLst>
                        </a:custGeom>
                        <a:solidFill>
                          <a:srgbClr val="272828"/>
                        </a:solidFill>
                        <a:ln w="0" cap="flat">
                          <a:noFill/>
                          <a:miter lim="127000"/>
                        </a:ln>
                        <a:effectLst/>
                      </wps:spPr>
                      <wps:bodyPr tIns="72000" bIns="0"/>
                    </wps:wsp>
                    <wps:wsp>
                      <wps:cNvPr id="148" name="Shape 148"/>
                      <wps:cNvSpPr/>
                      <wps:spPr>
                        <a:xfrm>
                          <a:off x="824361" y="783562"/>
                          <a:ext cx="42482" cy="83033"/>
                        </a:xfrm>
                        <a:custGeom>
                          <a:avLst/>
                          <a:gdLst/>
                          <a:ahLst/>
                          <a:cxnLst/>
                          <a:rect l="0" t="0" r="0" b="0"/>
                          <a:pathLst>
                            <a:path w="42482" h="83033">
                              <a:moveTo>
                                <a:pt x="33147" y="0"/>
                              </a:moveTo>
                              <a:lnTo>
                                <a:pt x="42482" y="1878"/>
                              </a:lnTo>
                              <a:lnTo>
                                <a:pt x="42482" y="20683"/>
                              </a:lnTo>
                              <a:lnTo>
                                <a:pt x="42418" y="20663"/>
                              </a:lnTo>
                              <a:cubicBezTo>
                                <a:pt x="39116" y="20663"/>
                                <a:pt x="36322" y="21577"/>
                                <a:pt x="34163" y="23368"/>
                              </a:cubicBezTo>
                              <a:cubicBezTo>
                                <a:pt x="31877" y="25171"/>
                                <a:pt x="30099" y="27711"/>
                                <a:pt x="28956" y="30975"/>
                              </a:cubicBezTo>
                              <a:cubicBezTo>
                                <a:pt x="27813" y="34239"/>
                                <a:pt x="27178" y="38087"/>
                                <a:pt x="27178" y="42520"/>
                              </a:cubicBezTo>
                              <a:cubicBezTo>
                                <a:pt x="27178" y="46952"/>
                                <a:pt x="27813" y="50762"/>
                                <a:pt x="28956" y="53937"/>
                              </a:cubicBezTo>
                              <a:cubicBezTo>
                                <a:pt x="30099" y="57112"/>
                                <a:pt x="31877" y="59550"/>
                                <a:pt x="34163" y="61239"/>
                              </a:cubicBezTo>
                              <a:cubicBezTo>
                                <a:pt x="36449" y="62929"/>
                                <a:pt x="39116" y="63779"/>
                                <a:pt x="42418" y="63779"/>
                              </a:cubicBezTo>
                              <a:lnTo>
                                <a:pt x="42482" y="63748"/>
                              </a:lnTo>
                              <a:lnTo>
                                <a:pt x="42482" y="81559"/>
                              </a:lnTo>
                              <a:lnTo>
                                <a:pt x="33274" y="83033"/>
                              </a:lnTo>
                              <a:cubicBezTo>
                                <a:pt x="27178" y="83033"/>
                                <a:pt x="21590" y="81623"/>
                                <a:pt x="16637" y="78791"/>
                              </a:cubicBezTo>
                              <a:cubicBezTo>
                                <a:pt x="11557" y="75959"/>
                                <a:pt x="7620" y="71565"/>
                                <a:pt x="4572" y="65596"/>
                              </a:cubicBezTo>
                              <a:cubicBezTo>
                                <a:pt x="1524" y="59627"/>
                                <a:pt x="0" y="51930"/>
                                <a:pt x="0" y="42520"/>
                              </a:cubicBezTo>
                              <a:cubicBezTo>
                                <a:pt x="0" y="32817"/>
                                <a:pt x="1524" y="24829"/>
                                <a:pt x="4699" y="18529"/>
                              </a:cubicBezTo>
                              <a:cubicBezTo>
                                <a:pt x="7747" y="12243"/>
                                <a:pt x="11811" y="7582"/>
                                <a:pt x="16891" y="4547"/>
                              </a:cubicBezTo>
                              <a:cubicBezTo>
                                <a:pt x="21971" y="1524"/>
                                <a:pt x="27305" y="0"/>
                                <a:pt x="33147" y="0"/>
                              </a:cubicBezTo>
                              <a:close/>
                            </a:path>
                          </a:pathLst>
                        </a:custGeom>
                        <a:solidFill>
                          <a:srgbClr val="272828"/>
                        </a:solidFill>
                        <a:ln w="0" cap="flat">
                          <a:noFill/>
                          <a:miter lim="127000"/>
                        </a:ln>
                        <a:effectLst/>
                      </wps:spPr>
                      <wps:bodyPr tIns="72000" bIns="0"/>
                    </wps:wsp>
                    <wps:wsp>
                      <wps:cNvPr id="149" name="Shape 149"/>
                      <wps:cNvSpPr/>
                      <wps:spPr>
                        <a:xfrm>
                          <a:off x="964315" y="817832"/>
                          <a:ext cx="37846" cy="51316"/>
                        </a:xfrm>
                        <a:custGeom>
                          <a:avLst/>
                          <a:gdLst/>
                          <a:ahLst/>
                          <a:cxnLst/>
                          <a:rect l="0" t="0" r="0" b="0"/>
                          <a:pathLst>
                            <a:path w="37846" h="51316">
                              <a:moveTo>
                                <a:pt x="37846" y="0"/>
                              </a:moveTo>
                              <a:lnTo>
                                <a:pt x="37846" y="15659"/>
                              </a:lnTo>
                              <a:lnTo>
                                <a:pt x="36703" y="15832"/>
                              </a:lnTo>
                              <a:cubicBezTo>
                                <a:pt x="34290" y="16226"/>
                                <a:pt x="32131" y="16835"/>
                                <a:pt x="30353" y="17661"/>
                              </a:cubicBezTo>
                              <a:cubicBezTo>
                                <a:pt x="28575" y="18499"/>
                                <a:pt x="27305" y="19566"/>
                                <a:pt x="26416" y="20887"/>
                              </a:cubicBezTo>
                              <a:cubicBezTo>
                                <a:pt x="25400" y="22195"/>
                                <a:pt x="25019" y="23757"/>
                                <a:pt x="25019" y="25560"/>
                              </a:cubicBezTo>
                              <a:cubicBezTo>
                                <a:pt x="25019" y="28303"/>
                                <a:pt x="26035" y="30399"/>
                                <a:pt x="27940" y="31834"/>
                              </a:cubicBezTo>
                              <a:cubicBezTo>
                                <a:pt x="29972" y="33282"/>
                                <a:pt x="32385" y="34006"/>
                                <a:pt x="35433" y="34006"/>
                              </a:cubicBezTo>
                              <a:lnTo>
                                <a:pt x="37846" y="33464"/>
                              </a:lnTo>
                              <a:lnTo>
                                <a:pt x="37846" y="49786"/>
                              </a:lnTo>
                              <a:lnTo>
                                <a:pt x="37719" y="49855"/>
                              </a:lnTo>
                              <a:cubicBezTo>
                                <a:pt x="34544" y="50820"/>
                                <a:pt x="31115" y="51316"/>
                                <a:pt x="27305" y="51316"/>
                              </a:cubicBezTo>
                              <a:cubicBezTo>
                                <a:pt x="21971" y="51316"/>
                                <a:pt x="17272" y="50414"/>
                                <a:pt x="13208" y="48636"/>
                              </a:cubicBezTo>
                              <a:cubicBezTo>
                                <a:pt x="9144" y="46845"/>
                                <a:pt x="5842" y="44140"/>
                                <a:pt x="3556" y="40521"/>
                              </a:cubicBezTo>
                              <a:cubicBezTo>
                                <a:pt x="1143" y="36888"/>
                                <a:pt x="0" y="32342"/>
                                <a:pt x="0" y="26856"/>
                              </a:cubicBezTo>
                              <a:cubicBezTo>
                                <a:pt x="0" y="22245"/>
                                <a:pt x="762" y="18347"/>
                                <a:pt x="2413" y="15172"/>
                              </a:cubicBezTo>
                              <a:cubicBezTo>
                                <a:pt x="4064" y="12009"/>
                                <a:pt x="6223" y="9431"/>
                                <a:pt x="9144" y="7437"/>
                              </a:cubicBezTo>
                              <a:cubicBezTo>
                                <a:pt x="11938" y="5456"/>
                                <a:pt x="15240" y="3957"/>
                                <a:pt x="18923" y="2929"/>
                              </a:cubicBezTo>
                              <a:cubicBezTo>
                                <a:pt x="22606" y="1900"/>
                                <a:pt x="26670" y="1201"/>
                                <a:pt x="30861" y="846"/>
                              </a:cubicBezTo>
                              <a:lnTo>
                                <a:pt x="37846" y="0"/>
                              </a:lnTo>
                              <a:close/>
                            </a:path>
                          </a:pathLst>
                        </a:custGeom>
                        <a:solidFill>
                          <a:srgbClr val="272828"/>
                        </a:solidFill>
                        <a:ln w="0" cap="flat">
                          <a:noFill/>
                          <a:miter lim="127000"/>
                        </a:ln>
                        <a:effectLst/>
                      </wps:spPr>
                      <wps:bodyPr tIns="72000" bIns="0"/>
                    </wps:wsp>
                    <wps:wsp>
                      <wps:cNvPr id="4103" name="Shape 4103"/>
                      <wps:cNvSpPr/>
                      <wps:spPr>
                        <a:xfrm>
                          <a:off x="924945" y="784654"/>
                          <a:ext cx="26416" cy="83083"/>
                        </a:xfrm>
                        <a:custGeom>
                          <a:avLst/>
                          <a:gdLst/>
                          <a:ahLst/>
                          <a:cxnLst/>
                          <a:rect l="0" t="0" r="0" b="0"/>
                          <a:pathLst>
                            <a:path w="26416" h="83083">
                              <a:moveTo>
                                <a:pt x="0" y="0"/>
                              </a:moveTo>
                              <a:lnTo>
                                <a:pt x="26416" y="0"/>
                              </a:lnTo>
                              <a:lnTo>
                                <a:pt x="26416" y="83083"/>
                              </a:lnTo>
                              <a:lnTo>
                                <a:pt x="0" y="83083"/>
                              </a:lnTo>
                              <a:lnTo>
                                <a:pt x="0" y="0"/>
                              </a:lnTo>
                            </a:path>
                          </a:pathLst>
                        </a:custGeom>
                        <a:solidFill>
                          <a:srgbClr val="272828"/>
                        </a:solidFill>
                        <a:ln w="0" cap="flat">
                          <a:noFill/>
                          <a:miter lim="127000"/>
                        </a:ln>
                        <a:effectLst/>
                      </wps:spPr>
                      <wps:bodyPr tIns="72000" bIns="0"/>
                    </wps:wsp>
                    <wps:wsp>
                      <wps:cNvPr id="151" name="Shape 151"/>
                      <wps:cNvSpPr/>
                      <wps:spPr>
                        <a:xfrm>
                          <a:off x="866842" y="784654"/>
                          <a:ext cx="41338" cy="115126"/>
                        </a:xfrm>
                        <a:custGeom>
                          <a:avLst/>
                          <a:gdLst/>
                          <a:ahLst/>
                          <a:cxnLst/>
                          <a:rect l="0" t="0" r="0" b="0"/>
                          <a:pathLst>
                            <a:path w="41338" h="115126">
                              <a:moveTo>
                                <a:pt x="14923" y="0"/>
                              </a:moveTo>
                              <a:lnTo>
                                <a:pt x="41338" y="0"/>
                              </a:lnTo>
                              <a:lnTo>
                                <a:pt x="41338" y="83401"/>
                              </a:lnTo>
                              <a:cubicBezTo>
                                <a:pt x="41338" y="90221"/>
                                <a:pt x="39560" y="95999"/>
                                <a:pt x="36004" y="100749"/>
                              </a:cubicBezTo>
                              <a:cubicBezTo>
                                <a:pt x="32449" y="105486"/>
                                <a:pt x="27496" y="109093"/>
                                <a:pt x="21146" y="111557"/>
                              </a:cubicBezTo>
                              <a:lnTo>
                                <a:pt x="0" y="115126"/>
                              </a:lnTo>
                              <a:lnTo>
                                <a:pt x="0" y="96872"/>
                              </a:lnTo>
                              <a:lnTo>
                                <a:pt x="10859" y="93790"/>
                              </a:lnTo>
                              <a:cubicBezTo>
                                <a:pt x="13779" y="91694"/>
                                <a:pt x="15176" y="88163"/>
                                <a:pt x="15176" y="83185"/>
                              </a:cubicBezTo>
                              <a:lnTo>
                                <a:pt x="15176" y="68580"/>
                              </a:lnTo>
                              <a:lnTo>
                                <a:pt x="14288" y="68580"/>
                              </a:lnTo>
                              <a:cubicBezTo>
                                <a:pt x="13271" y="71145"/>
                                <a:pt x="11621" y="73431"/>
                                <a:pt x="9588" y="75451"/>
                              </a:cubicBezTo>
                              <a:cubicBezTo>
                                <a:pt x="7429" y="77470"/>
                                <a:pt x="4763" y="79058"/>
                                <a:pt x="1588" y="80213"/>
                              </a:cubicBezTo>
                              <a:lnTo>
                                <a:pt x="0" y="80467"/>
                              </a:lnTo>
                              <a:lnTo>
                                <a:pt x="0" y="62656"/>
                              </a:lnTo>
                              <a:lnTo>
                                <a:pt x="11240" y="57061"/>
                              </a:lnTo>
                              <a:cubicBezTo>
                                <a:pt x="13907" y="53315"/>
                                <a:pt x="15304" y="48108"/>
                                <a:pt x="15304" y="41428"/>
                              </a:cubicBezTo>
                              <a:cubicBezTo>
                                <a:pt x="15304" y="36919"/>
                                <a:pt x="14668" y="33033"/>
                                <a:pt x="13399" y="29769"/>
                              </a:cubicBezTo>
                              <a:cubicBezTo>
                                <a:pt x="12256" y="26505"/>
                                <a:pt x="10477" y="23990"/>
                                <a:pt x="8191" y="22225"/>
                              </a:cubicBezTo>
                              <a:lnTo>
                                <a:pt x="0" y="19591"/>
                              </a:lnTo>
                              <a:lnTo>
                                <a:pt x="0" y="785"/>
                              </a:lnTo>
                              <a:lnTo>
                                <a:pt x="1841" y="1156"/>
                              </a:lnTo>
                              <a:cubicBezTo>
                                <a:pt x="5016" y="2654"/>
                                <a:pt x="7557" y="4572"/>
                                <a:pt x="9588" y="6921"/>
                              </a:cubicBezTo>
                              <a:cubicBezTo>
                                <a:pt x="11621" y="9258"/>
                                <a:pt x="13144" y="11697"/>
                                <a:pt x="14160" y="14224"/>
                              </a:cubicBezTo>
                              <a:lnTo>
                                <a:pt x="14923" y="14224"/>
                              </a:lnTo>
                              <a:lnTo>
                                <a:pt x="14923" y="0"/>
                              </a:lnTo>
                              <a:close/>
                            </a:path>
                          </a:pathLst>
                        </a:custGeom>
                        <a:solidFill>
                          <a:srgbClr val="272828"/>
                        </a:solidFill>
                        <a:ln w="0" cap="flat">
                          <a:noFill/>
                          <a:miter lim="127000"/>
                        </a:ln>
                        <a:effectLst/>
                      </wps:spPr>
                      <wps:bodyPr tIns="72000" bIns="0"/>
                    </wps:wsp>
                    <wps:wsp>
                      <wps:cNvPr id="152" name="Shape 152"/>
                      <wps:cNvSpPr/>
                      <wps:spPr>
                        <a:xfrm>
                          <a:off x="967363" y="783975"/>
                          <a:ext cx="34798" cy="26854"/>
                        </a:xfrm>
                        <a:custGeom>
                          <a:avLst/>
                          <a:gdLst/>
                          <a:ahLst/>
                          <a:cxnLst/>
                          <a:rect l="0" t="0" r="0" b="0"/>
                          <a:pathLst>
                            <a:path w="34798" h="26854">
                              <a:moveTo>
                                <a:pt x="34798" y="0"/>
                              </a:moveTo>
                              <a:lnTo>
                                <a:pt x="34798" y="18858"/>
                              </a:lnTo>
                              <a:lnTo>
                                <a:pt x="28448" y="20580"/>
                              </a:lnTo>
                              <a:cubicBezTo>
                                <a:pt x="26289" y="22091"/>
                                <a:pt x="25019" y="24187"/>
                                <a:pt x="24384" y="26854"/>
                              </a:cubicBezTo>
                              <a:lnTo>
                                <a:pt x="0" y="25990"/>
                              </a:lnTo>
                              <a:cubicBezTo>
                                <a:pt x="762" y="20936"/>
                                <a:pt x="2540" y="16427"/>
                                <a:pt x="5588" y="12439"/>
                              </a:cubicBezTo>
                              <a:cubicBezTo>
                                <a:pt x="8636" y="8452"/>
                                <a:pt x="12700" y="5315"/>
                                <a:pt x="18034" y="3029"/>
                              </a:cubicBezTo>
                              <a:lnTo>
                                <a:pt x="34798" y="0"/>
                              </a:lnTo>
                              <a:close/>
                            </a:path>
                          </a:pathLst>
                        </a:custGeom>
                        <a:solidFill>
                          <a:srgbClr val="272828"/>
                        </a:solidFill>
                        <a:ln w="0" cap="flat">
                          <a:noFill/>
                          <a:miter lim="127000"/>
                        </a:ln>
                        <a:effectLst/>
                      </wps:spPr>
                      <wps:bodyPr tIns="72000" bIns="0"/>
                    </wps:wsp>
                    <wps:wsp>
                      <wps:cNvPr id="153" name="Shape 153"/>
                      <wps:cNvSpPr/>
                      <wps:spPr>
                        <a:xfrm>
                          <a:off x="924564" y="749704"/>
                          <a:ext cx="27178" cy="25260"/>
                        </a:xfrm>
                        <a:custGeom>
                          <a:avLst/>
                          <a:gdLst/>
                          <a:ahLst/>
                          <a:cxnLst/>
                          <a:rect l="0" t="0" r="0" b="0"/>
                          <a:pathLst>
                            <a:path w="27178" h="25260">
                              <a:moveTo>
                                <a:pt x="13589" y="0"/>
                              </a:moveTo>
                              <a:cubicBezTo>
                                <a:pt x="17399" y="0"/>
                                <a:pt x="20574" y="1232"/>
                                <a:pt x="23241" y="3708"/>
                              </a:cubicBezTo>
                              <a:cubicBezTo>
                                <a:pt x="25908" y="6172"/>
                                <a:pt x="27178" y="9157"/>
                                <a:pt x="27178" y="12662"/>
                              </a:cubicBezTo>
                              <a:cubicBezTo>
                                <a:pt x="27178" y="16116"/>
                                <a:pt x="25908" y="19088"/>
                                <a:pt x="23241" y="21552"/>
                              </a:cubicBezTo>
                              <a:cubicBezTo>
                                <a:pt x="20574" y="24028"/>
                                <a:pt x="17399" y="25260"/>
                                <a:pt x="13716" y="25260"/>
                              </a:cubicBezTo>
                              <a:cubicBezTo>
                                <a:pt x="9906" y="25260"/>
                                <a:pt x="6731" y="24028"/>
                                <a:pt x="4064" y="21552"/>
                              </a:cubicBezTo>
                              <a:cubicBezTo>
                                <a:pt x="1397" y="19088"/>
                                <a:pt x="0" y="16104"/>
                                <a:pt x="0" y="12611"/>
                              </a:cubicBezTo>
                              <a:cubicBezTo>
                                <a:pt x="0" y="9144"/>
                                <a:pt x="1397" y="6172"/>
                                <a:pt x="4064" y="3708"/>
                              </a:cubicBezTo>
                              <a:cubicBezTo>
                                <a:pt x="6731" y="1232"/>
                                <a:pt x="9906" y="0"/>
                                <a:pt x="13589" y="0"/>
                              </a:cubicBezTo>
                              <a:close/>
                            </a:path>
                          </a:pathLst>
                        </a:custGeom>
                        <a:solidFill>
                          <a:srgbClr val="272828"/>
                        </a:solidFill>
                        <a:ln w="0" cap="flat">
                          <a:noFill/>
                          <a:miter lim="127000"/>
                        </a:ln>
                        <a:effectLst/>
                      </wps:spPr>
                      <wps:bodyPr tIns="72000" bIns="0"/>
                    </wps:wsp>
                    <wps:wsp>
                      <wps:cNvPr id="154" name="Shape 154"/>
                      <wps:cNvSpPr/>
                      <wps:spPr>
                        <a:xfrm>
                          <a:off x="1002161" y="783562"/>
                          <a:ext cx="39116" cy="84176"/>
                        </a:xfrm>
                        <a:custGeom>
                          <a:avLst/>
                          <a:gdLst/>
                          <a:ahLst/>
                          <a:cxnLst/>
                          <a:rect l="0" t="0" r="0" b="0"/>
                          <a:pathLst>
                            <a:path w="39116" h="84176">
                              <a:moveTo>
                                <a:pt x="2286" y="0"/>
                              </a:moveTo>
                              <a:cubicBezTo>
                                <a:pt x="7620" y="0"/>
                                <a:pt x="12446" y="622"/>
                                <a:pt x="17018" y="1867"/>
                              </a:cubicBezTo>
                              <a:cubicBezTo>
                                <a:pt x="21463" y="3112"/>
                                <a:pt x="25273" y="4915"/>
                                <a:pt x="28702" y="7277"/>
                              </a:cubicBezTo>
                              <a:cubicBezTo>
                                <a:pt x="32004" y="9639"/>
                                <a:pt x="34544" y="12535"/>
                                <a:pt x="36322" y="15964"/>
                              </a:cubicBezTo>
                              <a:cubicBezTo>
                                <a:pt x="38227" y="19393"/>
                                <a:pt x="39116" y="23305"/>
                                <a:pt x="39116" y="27699"/>
                              </a:cubicBezTo>
                              <a:lnTo>
                                <a:pt x="39116" y="84176"/>
                              </a:lnTo>
                              <a:lnTo>
                                <a:pt x="14224" y="84176"/>
                              </a:lnTo>
                              <a:lnTo>
                                <a:pt x="14224" y="72593"/>
                              </a:lnTo>
                              <a:lnTo>
                                <a:pt x="13589" y="72593"/>
                              </a:lnTo>
                              <a:cubicBezTo>
                                <a:pt x="12065" y="75413"/>
                                <a:pt x="10160" y="77788"/>
                                <a:pt x="7874" y="79743"/>
                              </a:cubicBezTo>
                              <a:lnTo>
                                <a:pt x="0" y="84055"/>
                              </a:lnTo>
                              <a:lnTo>
                                <a:pt x="0" y="67733"/>
                              </a:lnTo>
                              <a:lnTo>
                                <a:pt x="5334" y="66535"/>
                              </a:lnTo>
                              <a:cubicBezTo>
                                <a:pt x="7620" y="65380"/>
                                <a:pt x="9398" y="63792"/>
                                <a:pt x="10795" y="61747"/>
                              </a:cubicBezTo>
                              <a:cubicBezTo>
                                <a:pt x="12192" y="59715"/>
                                <a:pt x="12827" y="57340"/>
                                <a:pt x="12827" y="54635"/>
                              </a:cubicBezTo>
                              <a:lnTo>
                                <a:pt x="12827" y="46736"/>
                              </a:lnTo>
                              <a:lnTo>
                                <a:pt x="10160" y="47828"/>
                              </a:lnTo>
                              <a:cubicBezTo>
                                <a:pt x="9017" y="48146"/>
                                <a:pt x="7874" y="48451"/>
                                <a:pt x="6604" y="48743"/>
                              </a:cubicBezTo>
                              <a:cubicBezTo>
                                <a:pt x="5334" y="49035"/>
                                <a:pt x="4064" y="49289"/>
                                <a:pt x="2794" y="49505"/>
                              </a:cubicBezTo>
                              <a:lnTo>
                                <a:pt x="0" y="49928"/>
                              </a:lnTo>
                              <a:lnTo>
                                <a:pt x="0" y="34270"/>
                              </a:lnTo>
                              <a:lnTo>
                                <a:pt x="4445" y="33731"/>
                              </a:lnTo>
                              <a:cubicBezTo>
                                <a:pt x="7239" y="33249"/>
                                <a:pt x="9398" y="32537"/>
                                <a:pt x="10668" y="31623"/>
                              </a:cubicBezTo>
                              <a:cubicBezTo>
                                <a:pt x="12065" y="30709"/>
                                <a:pt x="12700" y="29401"/>
                                <a:pt x="12700" y="27699"/>
                              </a:cubicBezTo>
                              <a:lnTo>
                                <a:pt x="12700" y="27432"/>
                              </a:lnTo>
                              <a:cubicBezTo>
                                <a:pt x="12700" y="24651"/>
                                <a:pt x="11684" y="22504"/>
                                <a:pt x="9779" y="20993"/>
                              </a:cubicBezTo>
                              <a:cubicBezTo>
                                <a:pt x="7874" y="19482"/>
                                <a:pt x="5334" y="18720"/>
                                <a:pt x="2032" y="18720"/>
                              </a:cubicBezTo>
                              <a:lnTo>
                                <a:pt x="0" y="19271"/>
                              </a:lnTo>
                              <a:lnTo>
                                <a:pt x="0" y="413"/>
                              </a:lnTo>
                              <a:lnTo>
                                <a:pt x="2286" y="0"/>
                              </a:lnTo>
                              <a:close/>
                            </a:path>
                          </a:pathLst>
                        </a:custGeom>
                        <a:solidFill>
                          <a:srgbClr val="272828"/>
                        </a:solidFill>
                        <a:ln w="0" cap="flat">
                          <a:noFill/>
                          <a:miter lim="127000"/>
                        </a:ln>
                        <a:effectLst/>
                      </wps:spPr>
                      <wps:bodyPr tIns="72000" bIns="0"/>
                    </wps:wsp>
                    <wps:wsp>
                      <wps:cNvPr id="155" name="Shape 155"/>
                      <wps:cNvSpPr/>
                      <wps:spPr>
                        <a:xfrm>
                          <a:off x="0" y="968079"/>
                          <a:ext cx="41463" cy="85606"/>
                        </a:xfrm>
                        <a:custGeom>
                          <a:avLst/>
                          <a:gdLst/>
                          <a:ahLst/>
                          <a:cxnLst/>
                          <a:rect l="0" t="0" r="0" b="0"/>
                          <a:pathLst>
                            <a:path w="41463" h="85606">
                              <a:moveTo>
                                <a:pt x="41148" y="0"/>
                              </a:moveTo>
                              <a:lnTo>
                                <a:pt x="41463" y="53"/>
                              </a:lnTo>
                              <a:lnTo>
                                <a:pt x="41463" y="19167"/>
                              </a:lnTo>
                              <a:lnTo>
                                <a:pt x="33782" y="21069"/>
                              </a:lnTo>
                              <a:cubicBezTo>
                                <a:pt x="31496" y="22377"/>
                                <a:pt x="29591" y="24168"/>
                                <a:pt x="28194" y="26416"/>
                              </a:cubicBezTo>
                              <a:lnTo>
                                <a:pt x="26157" y="33642"/>
                              </a:lnTo>
                              <a:lnTo>
                                <a:pt x="41463" y="33642"/>
                              </a:lnTo>
                              <a:lnTo>
                                <a:pt x="41463" y="49009"/>
                              </a:lnTo>
                              <a:lnTo>
                                <a:pt x="26035" y="49009"/>
                              </a:lnTo>
                              <a:lnTo>
                                <a:pt x="26035" y="49708"/>
                              </a:lnTo>
                              <a:cubicBezTo>
                                <a:pt x="26035" y="53099"/>
                                <a:pt x="26670" y="56058"/>
                                <a:pt x="28067" y="58610"/>
                              </a:cubicBezTo>
                              <a:cubicBezTo>
                                <a:pt x="29337" y="61150"/>
                                <a:pt x="31242" y="63119"/>
                                <a:pt x="33782" y="64529"/>
                              </a:cubicBezTo>
                              <a:lnTo>
                                <a:pt x="41463" y="66377"/>
                              </a:lnTo>
                              <a:lnTo>
                                <a:pt x="41463" y="85606"/>
                              </a:lnTo>
                              <a:lnTo>
                                <a:pt x="19558" y="80569"/>
                              </a:lnTo>
                              <a:cubicBezTo>
                                <a:pt x="13208" y="77127"/>
                                <a:pt x="8382" y="72199"/>
                                <a:pt x="5080" y="65799"/>
                              </a:cubicBezTo>
                              <a:cubicBezTo>
                                <a:pt x="1651" y="59398"/>
                                <a:pt x="0" y="51778"/>
                                <a:pt x="0" y="42939"/>
                              </a:cubicBezTo>
                              <a:cubicBezTo>
                                <a:pt x="0" y="34366"/>
                                <a:pt x="1651" y="26848"/>
                                <a:pt x="5080" y="20422"/>
                              </a:cubicBezTo>
                              <a:cubicBezTo>
                                <a:pt x="8509" y="13983"/>
                                <a:pt x="13208" y="8966"/>
                                <a:pt x="19431" y="5372"/>
                              </a:cubicBezTo>
                              <a:cubicBezTo>
                                <a:pt x="25527" y="1791"/>
                                <a:pt x="32766" y="0"/>
                                <a:pt x="41148" y="0"/>
                              </a:cubicBezTo>
                              <a:close/>
                            </a:path>
                          </a:pathLst>
                        </a:custGeom>
                        <a:solidFill>
                          <a:srgbClr val="272828"/>
                        </a:solidFill>
                        <a:ln w="0" cap="flat">
                          <a:noFill/>
                          <a:miter lim="127000"/>
                        </a:ln>
                        <a:effectLst/>
                      </wps:spPr>
                      <wps:bodyPr tIns="72000" bIns="0"/>
                    </wps:wsp>
                    <wps:wsp>
                      <wps:cNvPr id="156" name="Shape 156"/>
                      <wps:cNvSpPr/>
                      <wps:spPr>
                        <a:xfrm>
                          <a:off x="41463" y="1026220"/>
                          <a:ext cx="39690" cy="27597"/>
                        </a:xfrm>
                        <a:custGeom>
                          <a:avLst/>
                          <a:gdLst/>
                          <a:ahLst/>
                          <a:cxnLst/>
                          <a:rect l="0" t="0" r="0" b="0"/>
                          <a:pathLst>
                            <a:path w="39690" h="27597">
                              <a:moveTo>
                                <a:pt x="15433" y="0"/>
                              </a:moveTo>
                              <a:lnTo>
                                <a:pt x="39690" y="711"/>
                              </a:lnTo>
                              <a:cubicBezTo>
                                <a:pt x="38674" y="6160"/>
                                <a:pt x="36515" y="10884"/>
                                <a:pt x="33086" y="14910"/>
                              </a:cubicBezTo>
                              <a:cubicBezTo>
                                <a:pt x="29657" y="18923"/>
                                <a:pt x="25212" y="22047"/>
                                <a:pt x="19751" y="24270"/>
                              </a:cubicBezTo>
                              <a:cubicBezTo>
                                <a:pt x="14163" y="26480"/>
                                <a:pt x="7813" y="27597"/>
                                <a:pt x="574" y="27597"/>
                              </a:cubicBezTo>
                              <a:lnTo>
                                <a:pt x="0" y="27465"/>
                              </a:lnTo>
                              <a:lnTo>
                                <a:pt x="0" y="8236"/>
                              </a:lnTo>
                              <a:lnTo>
                                <a:pt x="1082" y="8496"/>
                              </a:lnTo>
                              <a:cubicBezTo>
                                <a:pt x="3368" y="8496"/>
                                <a:pt x="5527" y="8179"/>
                                <a:pt x="7432" y="7518"/>
                              </a:cubicBezTo>
                              <a:cubicBezTo>
                                <a:pt x="9337" y="6871"/>
                                <a:pt x="10988" y="5918"/>
                                <a:pt x="12385" y="4661"/>
                              </a:cubicBezTo>
                              <a:cubicBezTo>
                                <a:pt x="13655" y="3391"/>
                                <a:pt x="14671" y="1842"/>
                                <a:pt x="15433" y="0"/>
                              </a:cubicBezTo>
                              <a:close/>
                            </a:path>
                          </a:pathLst>
                        </a:custGeom>
                        <a:solidFill>
                          <a:srgbClr val="272828"/>
                        </a:solidFill>
                        <a:ln w="0" cap="flat">
                          <a:noFill/>
                          <a:miter lim="127000"/>
                        </a:ln>
                        <a:effectLst/>
                      </wps:spPr>
                      <wps:bodyPr tIns="72000" bIns="0"/>
                    </wps:wsp>
                    <wps:wsp>
                      <wps:cNvPr id="157" name="Shape 157"/>
                      <wps:cNvSpPr/>
                      <wps:spPr>
                        <a:xfrm>
                          <a:off x="41463" y="968133"/>
                          <a:ext cx="39944" cy="48956"/>
                        </a:xfrm>
                        <a:custGeom>
                          <a:avLst/>
                          <a:gdLst/>
                          <a:ahLst/>
                          <a:cxnLst/>
                          <a:rect l="0" t="0" r="0" b="0"/>
                          <a:pathLst>
                            <a:path w="39944" h="48956">
                              <a:moveTo>
                                <a:pt x="0" y="0"/>
                              </a:moveTo>
                              <a:lnTo>
                                <a:pt x="15941" y="2702"/>
                              </a:lnTo>
                              <a:cubicBezTo>
                                <a:pt x="20894" y="4544"/>
                                <a:pt x="25085" y="7262"/>
                                <a:pt x="28641" y="10869"/>
                              </a:cubicBezTo>
                              <a:cubicBezTo>
                                <a:pt x="32197" y="14475"/>
                                <a:pt x="34991" y="18920"/>
                                <a:pt x="37023" y="24204"/>
                              </a:cubicBezTo>
                              <a:cubicBezTo>
                                <a:pt x="38928" y="29487"/>
                                <a:pt x="39944" y="35532"/>
                                <a:pt x="39944" y="42352"/>
                              </a:cubicBezTo>
                              <a:lnTo>
                                <a:pt x="39944" y="48956"/>
                              </a:lnTo>
                              <a:lnTo>
                                <a:pt x="0" y="48956"/>
                              </a:lnTo>
                              <a:lnTo>
                                <a:pt x="0" y="33589"/>
                              </a:lnTo>
                              <a:lnTo>
                                <a:pt x="15306" y="33589"/>
                              </a:lnTo>
                              <a:cubicBezTo>
                                <a:pt x="15306" y="30769"/>
                                <a:pt x="14671" y="28268"/>
                                <a:pt x="13401" y="26071"/>
                              </a:cubicBezTo>
                              <a:cubicBezTo>
                                <a:pt x="12004" y="23873"/>
                                <a:pt x="10226" y="22146"/>
                                <a:pt x="8067" y="20902"/>
                              </a:cubicBezTo>
                              <a:cubicBezTo>
                                <a:pt x="5781" y="19657"/>
                                <a:pt x="3241" y="19035"/>
                                <a:pt x="320" y="19035"/>
                              </a:cubicBezTo>
                              <a:lnTo>
                                <a:pt x="0" y="19114"/>
                              </a:lnTo>
                              <a:lnTo>
                                <a:pt x="0" y="0"/>
                              </a:lnTo>
                              <a:close/>
                            </a:path>
                          </a:pathLst>
                        </a:custGeom>
                        <a:solidFill>
                          <a:srgbClr val="272828"/>
                        </a:solidFill>
                        <a:ln w="0" cap="flat">
                          <a:noFill/>
                          <a:miter lim="127000"/>
                        </a:ln>
                        <a:effectLst/>
                      </wps:spPr>
                      <wps:bodyPr tIns="72000" bIns="0"/>
                    </wps:wsp>
                    <wps:wsp>
                      <wps:cNvPr id="158" name="Shape 158"/>
                      <wps:cNvSpPr/>
                      <wps:spPr>
                        <a:xfrm>
                          <a:off x="241427" y="968079"/>
                          <a:ext cx="41463" cy="85606"/>
                        </a:xfrm>
                        <a:custGeom>
                          <a:avLst/>
                          <a:gdLst/>
                          <a:ahLst/>
                          <a:cxnLst/>
                          <a:rect l="0" t="0" r="0" b="0"/>
                          <a:pathLst>
                            <a:path w="41463" h="85606">
                              <a:moveTo>
                                <a:pt x="41148" y="0"/>
                              </a:moveTo>
                              <a:lnTo>
                                <a:pt x="41463" y="53"/>
                              </a:lnTo>
                              <a:lnTo>
                                <a:pt x="41463" y="19167"/>
                              </a:lnTo>
                              <a:lnTo>
                                <a:pt x="33782" y="21069"/>
                              </a:lnTo>
                              <a:cubicBezTo>
                                <a:pt x="31369" y="22377"/>
                                <a:pt x="29591" y="24168"/>
                                <a:pt x="28194" y="26416"/>
                              </a:cubicBezTo>
                              <a:lnTo>
                                <a:pt x="26157" y="33642"/>
                              </a:lnTo>
                              <a:lnTo>
                                <a:pt x="41463" y="33642"/>
                              </a:lnTo>
                              <a:lnTo>
                                <a:pt x="41463" y="49009"/>
                              </a:lnTo>
                              <a:lnTo>
                                <a:pt x="26035" y="49009"/>
                              </a:lnTo>
                              <a:lnTo>
                                <a:pt x="26035" y="49708"/>
                              </a:lnTo>
                              <a:cubicBezTo>
                                <a:pt x="26035" y="53099"/>
                                <a:pt x="26670" y="56058"/>
                                <a:pt x="28067" y="58610"/>
                              </a:cubicBezTo>
                              <a:cubicBezTo>
                                <a:pt x="29337" y="61150"/>
                                <a:pt x="31242" y="63119"/>
                                <a:pt x="33655" y="64529"/>
                              </a:cubicBezTo>
                              <a:lnTo>
                                <a:pt x="41463" y="66407"/>
                              </a:lnTo>
                              <a:lnTo>
                                <a:pt x="41463" y="85606"/>
                              </a:lnTo>
                              <a:lnTo>
                                <a:pt x="19558" y="80569"/>
                              </a:lnTo>
                              <a:cubicBezTo>
                                <a:pt x="13208" y="77127"/>
                                <a:pt x="8382" y="72199"/>
                                <a:pt x="5080" y="65799"/>
                              </a:cubicBezTo>
                              <a:cubicBezTo>
                                <a:pt x="1651" y="59398"/>
                                <a:pt x="0" y="51778"/>
                                <a:pt x="0" y="42939"/>
                              </a:cubicBezTo>
                              <a:cubicBezTo>
                                <a:pt x="0" y="34366"/>
                                <a:pt x="1651" y="26848"/>
                                <a:pt x="5080" y="20422"/>
                              </a:cubicBezTo>
                              <a:cubicBezTo>
                                <a:pt x="8382" y="13983"/>
                                <a:pt x="13208" y="8966"/>
                                <a:pt x="19431" y="5372"/>
                              </a:cubicBezTo>
                              <a:cubicBezTo>
                                <a:pt x="25527" y="1791"/>
                                <a:pt x="32766" y="0"/>
                                <a:pt x="41148" y="0"/>
                              </a:cubicBezTo>
                              <a:close/>
                            </a:path>
                          </a:pathLst>
                        </a:custGeom>
                        <a:solidFill>
                          <a:srgbClr val="272828"/>
                        </a:solidFill>
                        <a:ln w="0" cap="flat">
                          <a:noFill/>
                          <a:miter lim="127000"/>
                        </a:ln>
                        <a:effectLst/>
                      </wps:spPr>
                      <wps:bodyPr tIns="72000" bIns="0"/>
                    </wps:wsp>
                    <wps:wsp>
                      <wps:cNvPr id="159" name="Shape 159"/>
                      <wps:cNvSpPr/>
                      <wps:spPr>
                        <a:xfrm>
                          <a:off x="126619" y="939949"/>
                          <a:ext cx="102108" cy="113805"/>
                        </a:xfrm>
                        <a:custGeom>
                          <a:avLst/>
                          <a:gdLst/>
                          <a:ahLst/>
                          <a:cxnLst/>
                          <a:rect l="0" t="0" r="0" b="0"/>
                          <a:pathLst>
                            <a:path w="102108" h="113805">
                              <a:moveTo>
                                <a:pt x="52959" y="0"/>
                              </a:moveTo>
                              <a:cubicBezTo>
                                <a:pt x="59309" y="0"/>
                                <a:pt x="65278" y="914"/>
                                <a:pt x="70866" y="2756"/>
                              </a:cubicBezTo>
                              <a:cubicBezTo>
                                <a:pt x="76454" y="4597"/>
                                <a:pt x="81280" y="7188"/>
                                <a:pt x="85598" y="10541"/>
                              </a:cubicBezTo>
                              <a:cubicBezTo>
                                <a:pt x="89916" y="13894"/>
                                <a:pt x="93345" y="17882"/>
                                <a:pt x="96012" y="22504"/>
                              </a:cubicBezTo>
                              <a:cubicBezTo>
                                <a:pt x="98679" y="27115"/>
                                <a:pt x="100330" y="32182"/>
                                <a:pt x="100965" y="37706"/>
                              </a:cubicBezTo>
                              <a:lnTo>
                                <a:pt x="73914" y="37706"/>
                              </a:lnTo>
                              <a:cubicBezTo>
                                <a:pt x="73279" y="35433"/>
                                <a:pt x="72390" y="33414"/>
                                <a:pt x="71120" y="31674"/>
                              </a:cubicBezTo>
                              <a:cubicBezTo>
                                <a:pt x="69977" y="29921"/>
                                <a:pt x="68580" y="28435"/>
                                <a:pt x="66802" y="27203"/>
                              </a:cubicBezTo>
                              <a:cubicBezTo>
                                <a:pt x="65024" y="25984"/>
                                <a:pt x="63119" y="25057"/>
                                <a:pt x="60833" y="24422"/>
                              </a:cubicBezTo>
                              <a:cubicBezTo>
                                <a:pt x="58547" y="23787"/>
                                <a:pt x="56134" y="23470"/>
                                <a:pt x="53467" y="23470"/>
                              </a:cubicBezTo>
                              <a:cubicBezTo>
                                <a:pt x="48133" y="23470"/>
                                <a:pt x="43434" y="24778"/>
                                <a:pt x="39497" y="27368"/>
                              </a:cubicBezTo>
                              <a:cubicBezTo>
                                <a:pt x="35687" y="29959"/>
                                <a:pt x="32639" y="33744"/>
                                <a:pt x="30480" y="38697"/>
                              </a:cubicBezTo>
                              <a:cubicBezTo>
                                <a:pt x="28321" y="43663"/>
                                <a:pt x="27305" y="49670"/>
                                <a:pt x="27305" y="56744"/>
                              </a:cubicBezTo>
                              <a:cubicBezTo>
                                <a:pt x="27305" y="63843"/>
                                <a:pt x="28321" y="69901"/>
                                <a:pt x="30353" y="74917"/>
                              </a:cubicBezTo>
                              <a:cubicBezTo>
                                <a:pt x="32385" y="79934"/>
                                <a:pt x="35433" y="83757"/>
                                <a:pt x="39370" y="86385"/>
                              </a:cubicBezTo>
                              <a:cubicBezTo>
                                <a:pt x="43180" y="89014"/>
                                <a:pt x="47879" y="90335"/>
                                <a:pt x="53467" y="90335"/>
                              </a:cubicBezTo>
                              <a:cubicBezTo>
                                <a:pt x="58420" y="90335"/>
                                <a:pt x="62484" y="89535"/>
                                <a:pt x="65913" y="87922"/>
                              </a:cubicBezTo>
                              <a:cubicBezTo>
                                <a:pt x="69342" y="86322"/>
                                <a:pt x="72009" y="84036"/>
                                <a:pt x="73660" y="81077"/>
                              </a:cubicBezTo>
                              <a:lnTo>
                                <a:pt x="76175" y="71234"/>
                              </a:lnTo>
                              <a:lnTo>
                                <a:pt x="54356" y="71234"/>
                              </a:lnTo>
                              <a:lnTo>
                                <a:pt x="54356" y="51714"/>
                              </a:lnTo>
                              <a:lnTo>
                                <a:pt x="102108" y="51714"/>
                              </a:lnTo>
                              <a:lnTo>
                                <a:pt x="102108" y="66370"/>
                              </a:lnTo>
                              <a:cubicBezTo>
                                <a:pt x="102108" y="76289"/>
                                <a:pt x="100076" y="84785"/>
                                <a:pt x="95885" y="91846"/>
                              </a:cubicBezTo>
                              <a:cubicBezTo>
                                <a:pt x="91694" y="98920"/>
                                <a:pt x="85852" y="104343"/>
                                <a:pt x="78613" y="108128"/>
                              </a:cubicBezTo>
                              <a:cubicBezTo>
                                <a:pt x="71247" y="111912"/>
                                <a:pt x="62738" y="113805"/>
                                <a:pt x="53213" y="113805"/>
                              </a:cubicBezTo>
                              <a:cubicBezTo>
                                <a:pt x="42672" y="113805"/>
                                <a:pt x="33401" y="111519"/>
                                <a:pt x="25400" y="106934"/>
                              </a:cubicBezTo>
                              <a:cubicBezTo>
                                <a:pt x="17399" y="102362"/>
                                <a:pt x="11176" y="95821"/>
                                <a:pt x="6731" y="87325"/>
                              </a:cubicBezTo>
                              <a:cubicBezTo>
                                <a:pt x="2286" y="78842"/>
                                <a:pt x="0" y="68745"/>
                                <a:pt x="0" y="57061"/>
                              </a:cubicBezTo>
                              <a:cubicBezTo>
                                <a:pt x="0" y="44983"/>
                                <a:pt x="2286" y="34696"/>
                                <a:pt x="7112" y="26175"/>
                              </a:cubicBezTo>
                              <a:cubicBezTo>
                                <a:pt x="11811" y="17666"/>
                                <a:pt x="18161" y="11176"/>
                                <a:pt x="26162" y="6706"/>
                              </a:cubicBezTo>
                              <a:cubicBezTo>
                                <a:pt x="34163" y="2235"/>
                                <a:pt x="43053" y="0"/>
                                <a:pt x="52959" y="0"/>
                              </a:cubicBezTo>
                              <a:close/>
                            </a:path>
                          </a:pathLst>
                        </a:custGeom>
                        <a:solidFill>
                          <a:srgbClr val="272828"/>
                        </a:solidFill>
                        <a:ln w="0" cap="flat">
                          <a:noFill/>
                          <a:miter lim="127000"/>
                        </a:ln>
                        <a:effectLst/>
                      </wps:spPr>
                      <wps:bodyPr tIns="72000" bIns="0"/>
                    </wps:wsp>
                    <wps:wsp>
                      <wps:cNvPr id="160" name="Shape 160"/>
                      <wps:cNvSpPr/>
                      <wps:spPr>
                        <a:xfrm>
                          <a:off x="282890" y="1026220"/>
                          <a:ext cx="39690" cy="27597"/>
                        </a:xfrm>
                        <a:custGeom>
                          <a:avLst/>
                          <a:gdLst/>
                          <a:ahLst/>
                          <a:cxnLst/>
                          <a:rect l="0" t="0" r="0" b="0"/>
                          <a:pathLst>
                            <a:path w="39690" h="27597">
                              <a:moveTo>
                                <a:pt x="15433" y="0"/>
                              </a:moveTo>
                              <a:lnTo>
                                <a:pt x="39690" y="711"/>
                              </a:lnTo>
                              <a:cubicBezTo>
                                <a:pt x="38674" y="6160"/>
                                <a:pt x="36515" y="10884"/>
                                <a:pt x="33086" y="14910"/>
                              </a:cubicBezTo>
                              <a:cubicBezTo>
                                <a:pt x="29657" y="18923"/>
                                <a:pt x="25212" y="22047"/>
                                <a:pt x="19624" y="24270"/>
                              </a:cubicBezTo>
                              <a:cubicBezTo>
                                <a:pt x="14163" y="26480"/>
                                <a:pt x="7813" y="27597"/>
                                <a:pt x="574" y="27597"/>
                              </a:cubicBezTo>
                              <a:lnTo>
                                <a:pt x="0" y="27465"/>
                              </a:lnTo>
                              <a:lnTo>
                                <a:pt x="0" y="8267"/>
                              </a:lnTo>
                              <a:lnTo>
                                <a:pt x="955" y="8496"/>
                              </a:lnTo>
                              <a:cubicBezTo>
                                <a:pt x="3368" y="8496"/>
                                <a:pt x="5527" y="8179"/>
                                <a:pt x="7432" y="7518"/>
                              </a:cubicBezTo>
                              <a:cubicBezTo>
                                <a:pt x="9337" y="6871"/>
                                <a:pt x="10988" y="5918"/>
                                <a:pt x="12258" y="4661"/>
                              </a:cubicBezTo>
                              <a:cubicBezTo>
                                <a:pt x="13655" y="3391"/>
                                <a:pt x="14671" y="1842"/>
                                <a:pt x="15433" y="0"/>
                              </a:cubicBezTo>
                              <a:close/>
                            </a:path>
                          </a:pathLst>
                        </a:custGeom>
                        <a:solidFill>
                          <a:srgbClr val="272828"/>
                        </a:solidFill>
                        <a:ln w="0" cap="flat">
                          <a:noFill/>
                          <a:miter lim="127000"/>
                        </a:ln>
                        <a:effectLst/>
                      </wps:spPr>
                      <wps:bodyPr tIns="72000" bIns="0"/>
                    </wps:wsp>
                    <wps:wsp>
                      <wps:cNvPr id="161" name="Shape 161"/>
                      <wps:cNvSpPr/>
                      <wps:spPr>
                        <a:xfrm>
                          <a:off x="480568" y="1002336"/>
                          <a:ext cx="37846" cy="51316"/>
                        </a:xfrm>
                        <a:custGeom>
                          <a:avLst/>
                          <a:gdLst/>
                          <a:ahLst/>
                          <a:cxnLst/>
                          <a:rect l="0" t="0" r="0" b="0"/>
                          <a:pathLst>
                            <a:path w="37846" h="51316">
                              <a:moveTo>
                                <a:pt x="37846" y="0"/>
                              </a:moveTo>
                              <a:lnTo>
                                <a:pt x="37846" y="15659"/>
                              </a:lnTo>
                              <a:lnTo>
                                <a:pt x="36703" y="15832"/>
                              </a:lnTo>
                              <a:cubicBezTo>
                                <a:pt x="34290" y="16226"/>
                                <a:pt x="32131" y="16835"/>
                                <a:pt x="30353" y="17673"/>
                              </a:cubicBezTo>
                              <a:cubicBezTo>
                                <a:pt x="28575" y="18499"/>
                                <a:pt x="27305" y="19566"/>
                                <a:pt x="26416" y="20887"/>
                              </a:cubicBezTo>
                              <a:cubicBezTo>
                                <a:pt x="25527" y="22207"/>
                                <a:pt x="25019" y="23757"/>
                                <a:pt x="25019" y="25560"/>
                              </a:cubicBezTo>
                              <a:cubicBezTo>
                                <a:pt x="25019" y="28303"/>
                                <a:pt x="26035" y="30399"/>
                                <a:pt x="27940" y="31834"/>
                              </a:cubicBezTo>
                              <a:cubicBezTo>
                                <a:pt x="29972" y="33282"/>
                                <a:pt x="32385" y="34006"/>
                                <a:pt x="35433" y="34006"/>
                              </a:cubicBezTo>
                              <a:lnTo>
                                <a:pt x="37846" y="33468"/>
                              </a:lnTo>
                              <a:lnTo>
                                <a:pt x="37846" y="49786"/>
                              </a:lnTo>
                              <a:lnTo>
                                <a:pt x="37719" y="49855"/>
                              </a:lnTo>
                              <a:cubicBezTo>
                                <a:pt x="34544" y="50820"/>
                                <a:pt x="31115" y="51316"/>
                                <a:pt x="27305" y="51316"/>
                              </a:cubicBezTo>
                              <a:cubicBezTo>
                                <a:pt x="21971" y="51316"/>
                                <a:pt x="17272" y="50427"/>
                                <a:pt x="13208" y="48636"/>
                              </a:cubicBezTo>
                              <a:cubicBezTo>
                                <a:pt x="9144" y="46845"/>
                                <a:pt x="5842" y="44140"/>
                                <a:pt x="3556" y="40521"/>
                              </a:cubicBezTo>
                              <a:cubicBezTo>
                                <a:pt x="1143" y="36901"/>
                                <a:pt x="0" y="32342"/>
                                <a:pt x="0" y="26868"/>
                              </a:cubicBezTo>
                              <a:cubicBezTo>
                                <a:pt x="0" y="22245"/>
                                <a:pt x="762" y="18359"/>
                                <a:pt x="2413" y="15184"/>
                              </a:cubicBezTo>
                              <a:cubicBezTo>
                                <a:pt x="4064" y="12009"/>
                                <a:pt x="6223" y="9431"/>
                                <a:pt x="9144" y="7450"/>
                              </a:cubicBezTo>
                              <a:cubicBezTo>
                                <a:pt x="11938" y="5456"/>
                                <a:pt x="15240" y="3957"/>
                                <a:pt x="18923" y="2929"/>
                              </a:cubicBezTo>
                              <a:cubicBezTo>
                                <a:pt x="22606" y="1900"/>
                                <a:pt x="26670" y="1202"/>
                                <a:pt x="30861" y="846"/>
                              </a:cubicBezTo>
                              <a:lnTo>
                                <a:pt x="37846" y="0"/>
                              </a:lnTo>
                              <a:close/>
                            </a:path>
                          </a:pathLst>
                        </a:custGeom>
                        <a:solidFill>
                          <a:srgbClr val="272828"/>
                        </a:solidFill>
                        <a:ln w="0" cap="flat">
                          <a:noFill/>
                          <a:miter lim="127000"/>
                        </a:ln>
                        <a:effectLst/>
                      </wps:spPr>
                      <wps:bodyPr tIns="72000" bIns="0"/>
                    </wps:wsp>
                    <wps:wsp>
                      <wps:cNvPr id="162" name="Shape 162"/>
                      <wps:cNvSpPr/>
                      <wps:spPr>
                        <a:xfrm>
                          <a:off x="483616" y="968491"/>
                          <a:ext cx="34798" cy="26843"/>
                        </a:xfrm>
                        <a:custGeom>
                          <a:avLst/>
                          <a:gdLst/>
                          <a:ahLst/>
                          <a:cxnLst/>
                          <a:rect l="0" t="0" r="0" b="0"/>
                          <a:pathLst>
                            <a:path w="34798" h="26843">
                              <a:moveTo>
                                <a:pt x="34798" y="0"/>
                              </a:moveTo>
                              <a:lnTo>
                                <a:pt x="34798" y="18847"/>
                              </a:lnTo>
                              <a:lnTo>
                                <a:pt x="28448" y="20569"/>
                              </a:lnTo>
                              <a:cubicBezTo>
                                <a:pt x="26289" y="22093"/>
                                <a:pt x="25019" y="24176"/>
                                <a:pt x="24384" y="26843"/>
                              </a:cubicBezTo>
                              <a:lnTo>
                                <a:pt x="0" y="25979"/>
                              </a:lnTo>
                              <a:cubicBezTo>
                                <a:pt x="762" y="20937"/>
                                <a:pt x="2540" y="16416"/>
                                <a:pt x="5588" y="12428"/>
                              </a:cubicBezTo>
                              <a:cubicBezTo>
                                <a:pt x="8636" y="8453"/>
                                <a:pt x="12700" y="5303"/>
                                <a:pt x="18034" y="3017"/>
                              </a:cubicBezTo>
                              <a:lnTo>
                                <a:pt x="34798" y="0"/>
                              </a:lnTo>
                              <a:close/>
                            </a:path>
                          </a:pathLst>
                        </a:custGeom>
                        <a:solidFill>
                          <a:srgbClr val="272828"/>
                        </a:solidFill>
                        <a:ln w="0" cap="flat">
                          <a:noFill/>
                          <a:miter lim="127000"/>
                        </a:ln>
                        <a:effectLst/>
                      </wps:spPr>
                      <wps:bodyPr tIns="72000" bIns="0"/>
                    </wps:wsp>
                    <wps:wsp>
                      <wps:cNvPr id="163" name="Shape 163"/>
                      <wps:cNvSpPr/>
                      <wps:spPr>
                        <a:xfrm>
                          <a:off x="282890" y="968133"/>
                          <a:ext cx="39944" cy="48956"/>
                        </a:xfrm>
                        <a:custGeom>
                          <a:avLst/>
                          <a:gdLst/>
                          <a:ahLst/>
                          <a:cxnLst/>
                          <a:rect l="0" t="0" r="0" b="0"/>
                          <a:pathLst>
                            <a:path w="39944" h="48956">
                              <a:moveTo>
                                <a:pt x="0" y="0"/>
                              </a:moveTo>
                              <a:lnTo>
                                <a:pt x="15941" y="2702"/>
                              </a:lnTo>
                              <a:cubicBezTo>
                                <a:pt x="20894" y="4544"/>
                                <a:pt x="25085" y="7262"/>
                                <a:pt x="28641" y="10869"/>
                              </a:cubicBezTo>
                              <a:cubicBezTo>
                                <a:pt x="32197" y="14475"/>
                                <a:pt x="34991" y="18920"/>
                                <a:pt x="37023" y="24204"/>
                              </a:cubicBezTo>
                              <a:cubicBezTo>
                                <a:pt x="38928" y="29487"/>
                                <a:pt x="39944" y="35532"/>
                                <a:pt x="39944" y="42352"/>
                              </a:cubicBezTo>
                              <a:lnTo>
                                <a:pt x="39944" y="48956"/>
                              </a:lnTo>
                              <a:lnTo>
                                <a:pt x="0" y="48956"/>
                              </a:lnTo>
                              <a:lnTo>
                                <a:pt x="0" y="33589"/>
                              </a:lnTo>
                              <a:lnTo>
                                <a:pt x="15306" y="33589"/>
                              </a:lnTo>
                              <a:cubicBezTo>
                                <a:pt x="15306" y="30769"/>
                                <a:pt x="14671" y="28268"/>
                                <a:pt x="13401" y="26071"/>
                              </a:cubicBezTo>
                              <a:cubicBezTo>
                                <a:pt x="12004" y="23873"/>
                                <a:pt x="10226" y="22146"/>
                                <a:pt x="8067" y="20902"/>
                              </a:cubicBezTo>
                              <a:cubicBezTo>
                                <a:pt x="5781" y="19657"/>
                                <a:pt x="3241" y="19035"/>
                                <a:pt x="320" y="19035"/>
                              </a:cubicBezTo>
                              <a:lnTo>
                                <a:pt x="0" y="19114"/>
                              </a:lnTo>
                              <a:lnTo>
                                <a:pt x="0" y="0"/>
                              </a:lnTo>
                              <a:close/>
                            </a:path>
                          </a:pathLst>
                        </a:custGeom>
                        <a:solidFill>
                          <a:srgbClr val="272828"/>
                        </a:solidFill>
                        <a:ln w="0" cap="flat">
                          <a:noFill/>
                          <a:miter lim="127000"/>
                        </a:ln>
                        <a:effectLst/>
                      </wps:spPr>
                      <wps:bodyPr tIns="72000" bIns="0"/>
                    </wps:wsp>
                    <wps:wsp>
                      <wps:cNvPr id="164" name="Shape 164"/>
                      <wps:cNvSpPr/>
                      <wps:spPr>
                        <a:xfrm>
                          <a:off x="332740" y="968079"/>
                          <a:ext cx="78232" cy="85738"/>
                        </a:xfrm>
                        <a:custGeom>
                          <a:avLst/>
                          <a:gdLst/>
                          <a:ahLst/>
                          <a:cxnLst/>
                          <a:rect l="0" t="0" r="0" b="0"/>
                          <a:pathLst>
                            <a:path w="78232" h="85738">
                              <a:moveTo>
                                <a:pt x="38862" y="0"/>
                              </a:moveTo>
                              <a:cubicBezTo>
                                <a:pt x="50038" y="0"/>
                                <a:pt x="58928" y="2349"/>
                                <a:pt x="65405" y="7061"/>
                              </a:cubicBezTo>
                              <a:cubicBezTo>
                                <a:pt x="72009" y="11760"/>
                                <a:pt x="75565" y="18224"/>
                                <a:pt x="76200" y="26441"/>
                              </a:cubicBezTo>
                              <a:lnTo>
                                <a:pt x="51943" y="27102"/>
                              </a:lnTo>
                              <a:cubicBezTo>
                                <a:pt x="51562" y="24460"/>
                                <a:pt x="50165" y="22314"/>
                                <a:pt x="48006" y="20638"/>
                              </a:cubicBezTo>
                              <a:cubicBezTo>
                                <a:pt x="45720" y="18961"/>
                                <a:pt x="42799" y="18123"/>
                                <a:pt x="39370" y="18123"/>
                              </a:cubicBezTo>
                              <a:cubicBezTo>
                                <a:pt x="36322" y="18123"/>
                                <a:pt x="33655" y="18732"/>
                                <a:pt x="31496" y="19952"/>
                              </a:cubicBezTo>
                              <a:cubicBezTo>
                                <a:pt x="29337" y="21184"/>
                                <a:pt x="28321" y="22847"/>
                                <a:pt x="28321" y="24930"/>
                              </a:cubicBezTo>
                              <a:cubicBezTo>
                                <a:pt x="28321" y="26556"/>
                                <a:pt x="28956" y="27965"/>
                                <a:pt x="30353" y="29146"/>
                              </a:cubicBezTo>
                              <a:cubicBezTo>
                                <a:pt x="31623" y="30340"/>
                                <a:pt x="34163" y="31293"/>
                                <a:pt x="37592" y="32017"/>
                              </a:cubicBezTo>
                              <a:lnTo>
                                <a:pt x="53594" y="35052"/>
                              </a:lnTo>
                              <a:cubicBezTo>
                                <a:pt x="61849" y="36640"/>
                                <a:pt x="68072" y="39268"/>
                                <a:pt x="72136" y="42939"/>
                              </a:cubicBezTo>
                              <a:cubicBezTo>
                                <a:pt x="76200" y="46622"/>
                                <a:pt x="78232" y="51486"/>
                                <a:pt x="78232" y="57556"/>
                              </a:cubicBezTo>
                              <a:cubicBezTo>
                                <a:pt x="78232" y="63246"/>
                                <a:pt x="76581" y="68212"/>
                                <a:pt x="73279" y="72428"/>
                              </a:cubicBezTo>
                              <a:cubicBezTo>
                                <a:pt x="69850" y="76644"/>
                                <a:pt x="65278" y="79921"/>
                                <a:pt x="59563" y="82245"/>
                              </a:cubicBezTo>
                              <a:cubicBezTo>
                                <a:pt x="53848" y="84569"/>
                                <a:pt x="47244" y="85738"/>
                                <a:pt x="39751" y="85738"/>
                              </a:cubicBezTo>
                              <a:cubicBezTo>
                                <a:pt x="27940" y="85738"/>
                                <a:pt x="18542" y="83287"/>
                                <a:pt x="11684" y="78397"/>
                              </a:cubicBezTo>
                              <a:cubicBezTo>
                                <a:pt x="4826" y="73520"/>
                                <a:pt x="1016" y="66967"/>
                                <a:pt x="0" y="58738"/>
                              </a:cubicBezTo>
                              <a:lnTo>
                                <a:pt x="26162" y="58090"/>
                              </a:lnTo>
                              <a:cubicBezTo>
                                <a:pt x="26670" y="61125"/>
                                <a:pt x="28194" y="63424"/>
                                <a:pt x="30607" y="65011"/>
                              </a:cubicBezTo>
                              <a:cubicBezTo>
                                <a:pt x="33020" y="66599"/>
                                <a:pt x="36068" y="67399"/>
                                <a:pt x="39878" y="67399"/>
                              </a:cubicBezTo>
                              <a:cubicBezTo>
                                <a:pt x="43307" y="67399"/>
                                <a:pt x="45974" y="66764"/>
                                <a:pt x="48133" y="65507"/>
                              </a:cubicBezTo>
                              <a:cubicBezTo>
                                <a:pt x="50292" y="64237"/>
                                <a:pt x="51308" y="62560"/>
                                <a:pt x="51435" y="60465"/>
                              </a:cubicBezTo>
                              <a:cubicBezTo>
                                <a:pt x="51308" y="56972"/>
                                <a:pt x="47879" y="54572"/>
                                <a:pt x="41275" y="53276"/>
                              </a:cubicBezTo>
                              <a:lnTo>
                                <a:pt x="26797" y="50521"/>
                              </a:lnTo>
                              <a:cubicBezTo>
                                <a:pt x="18415" y="49009"/>
                                <a:pt x="12192" y="46203"/>
                                <a:pt x="8128" y="42113"/>
                              </a:cubicBezTo>
                              <a:cubicBezTo>
                                <a:pt x="4064" y="38011"/>
                                <a:pt x="2032" y="32791"/>
                                <a:pt x="2159" y="26441"/>
                              </a:cubicBezTo>
                              <a:cubicBezTo>
                                <a:pt x="2032" y="20891"/>
                                <a:pt x="3556" y="16142"/>
                                <a:pt x="6604" y="12192"/>
                              </a:cubicBezTo>
                              <a:cubicBezTo>
                                <a:pt x="9525" y="8242"/>
                                <a:pt x="13843" y="5220"/>
                                <a:pt x="19304" y="3137"/>
                              </a:cubicBezTo>
                              <a:cubicBezTo>
                                <a:pt x="24892" y="1041"/>
                                <a:pt x="31369" y="0"/>
                                <a:pt x="38862" y="0"/>
                              </a:cubicBezTo>
                              <a:close/>
                            </a:path>
                          </a:pathLst>
                        </a:custGeom>
                        <a:solidFill>
                          <a:srgbClr val="272828"/>
                        </a:solidFill>
                        <a:ln w="0" cap="flat">
                          <a:noFill/>
                          <a:miter lim="127000"/>
                        </a:ln>
                        <a:effectLst/>
                      </wps:spPr>
                      <wps:bodyPr tIns="72000" bIns="0"/>
                    </wps:wsp>
                    <wps:wsp>
                      <wps:cNvPr id="165" name="Shape 165"/>
                      <wps:cNvSpPr/>
                      <wps:spPr>
                        <a:xfrm>
                          <a:off x="418465" y="949245"/>
                          <a:ext cx="53975" cy="104470"/>
                        </a:xfrm>
                        <a:custGeom>
                          <a:avLst/>
                          <a:gdLst/>
                          <a:ahLst/>
                          <a:cxnLst/>
                          <a:rect l="0" t="0" r="0" b="0"/>
                          <a:pathLst>
                            <a:path w="53975" h="104470">
                              <a:moveTo>
                                <a:pt x="11049" y="0"/>
                              </a:moveTo>
                              <a:lnTo>
                                <a:pt x="37465" y="0"/>
                              </a:lnTo>
                              <a:lnTo>
                                <a:pt x="37465" y="19914"/>
                              </a:lnTo>
                              <a:lnTo>
                                <a:pt x="52451" y="19914"/>
                              </a:lnTo>
                              <a:lnTo>
                                <a:pt x="52451" y="39383"/>
                              </a:lnTo>
                              <a:lnTo>
                                <a:pt x="37465" y="39383"/>
                              </a:lnTo>
                              <a:lnTo>
                                <a:pt x="37465" y="76873"/>
                              </a:lnTo>
                              <a:cubicBezTo>
                                <a:pt x="37465" y="78499"/>
                                <a:pt x="37719" y="79807"/>
                                <a:pt x="38227" y="80797"/>
                              </a:cubicBezTo>
                              <a:lnTo>
                                <a:pt x="40513" y="82906"/>
                              </a:lnTo>
                              <a:cubicBezTo>
                                <a:pt x="41529" y="83312"/>
                                <a:pt x="42799" y="83528"/>
                                <a:pt x="44196" y="83528"/>
                              </a:cubicBezTo>
                              <a:lnTo>
                                <a:pt x="47371" y="83223"/>
                              </a:lnTo>
                              <a:lnTo>
                                <a:pt x="49911" y="82715"/>
                              </a:lnTo>
                              <a:lnTo>
                                <a:pt x="53975" y="101803"/>
                              </a:lnTo>
                              <a:cubicBezTo>
                                <a:pt x="52705" y="102171"/>
                                <a:pt x="50927" y="102616"/>
                                <a:pt x="48641" y="103162"/>
                              </a:cubicBezTo>
                              <a:cubicBezTo>
                                <a:pt x="46355" y="103696"/>
                                <a:pt x="43561" y="104038"/>
                                <a:pt x="40386" y="104191"/>
                              </a:cubicBezTo>
                              <a:cubicBezTo>
                                <a:pt x="34163" y="104470"/>
                                <a:pt x="28956" y="103746"/>
                                <a:pt x="24511" y="101994"/>
                              </a:cubicBezTo>
                              <a:cubicBezTo>
                                <a:pt x="20066" y="100254"/>
                                <a:pt x="16764" y="97511"/>
                                <a:pt x="14351" y="93802"/>
                              </a:cubicBezTo>
                              <a:cubicBezTo>
                                <a:pt x="12065" y="90094"/>
                                <a:pt x="10922" y="85420"/>
                                <a:pt x="11049" y="79794"/>
                              </a:cubicBezTo>
                              <a:lnTo>
                                <a:pt x="11049" y="39383"/>
                              </a:lnTo>
                              <a:lnTo>
                                <a:pt x="0" y="39383"/>
                              </a:lnTo>
                              <a:lnTo>
                                <a:pt x="0" y="19914"/>
                              </a:lnTo>
                              <a:lnTo>
                                <a:pt x="11049" y="19914"/>
                              </a:lnTo>
                              <a:lnTo>
                                <a:pt x="11049" y="0"/>
                              </a:lnTo>
                              <a:close/>
                            </a:path>
                          </a:pathLst>
                        </a:custGeom>
                        <a:solidFill>
                          <a:srgbClr val="272828"/>
                        </a:solidFill>
                        <a:ln w="0" cap="flat">
                          <a:noFill/>
                          <a:miter lim="127000"/>
                        </a:ln>
                        <a:effectLst/>
                      </wps:spPr>
                      <wps:bodyPr tIns="72000" bIns="0"/>
                    </wps:wsp>
                    <wps:wsp>
                      <wps:cNvPr id="166" name="Shape 166"/>
                      <wps:cNvSpPr/>
                      <wps:spPr>
                        <a:xfrm>
                          <a:off x="492760" y="936482"/>
                          <a:ext cx="25654" cy="22403"/>
                        </a:xfrm>
                        <a:custGeom>
                          <a:avLst/>
                          <a:gdLst/>
                          <a:ahLst/>
                          <a:cxnLst/>
                          <a:rect l="0" t="0" r="0" b="0"/>
                          <a:pathLst>
                            <a:path w="25654" h="22403">
                              <a:moveTo>
                                <a:pt x="18034" y="0"/>
                              </a:moveTo>
                              <a:cubicBezTo>
                                <a:pt x="20574" y="0"/>
                                <a:pt x="22860" y="432"/>
                                <a:pt x="24765" y="1270"/>
                              </a:cubicBezTo>
                              <a:lnTo>
                                <a:pt x="25654" y="1792"/>
                              </a:lnTo>
                              <a:lnTo>
                                <a:pt x="25654" y="16774"/>
                              </a:lnTo>
                              <a:lnTo>
                                <a:pt x="23876" y="15443"/>
                              </a:lnTo>
                              <a:cubicBezTo>
                                <a:pt x="22606" y="14605"/>
                                <a:pt x="21209" y="14173"/>
                                <a:pt x="19685" y="14173"/>
                              </a:cubicBezTo>
                              <a:cubicBezTo>
                                <a:pt x="17907" y="14173"/>
                                <a:pt x="16383" y="14884"/>
                                <a:pt x="15367" y="16307"/>
                              </a:cubicBezTo>
                              <a:cubicBezTo>
                                <a:pt x="14224" y="17742"/>
                                <a:pt x="13716" y="19761"/>
                                <a:pt x="13716" y="22403"/>
                              </a:cubicBezTo>
                              <a:lnTo>
                                <a:pt x="0" y="22288"/>
                              </a:lnTo>
                              <a:cubicBezTo>
                                <a:pt x="0" y="14973"/>
                                <a:pt x="1778" y="9436"/>
                                <a:pt x="5207" y="5677"/>
                              </a:cubicBezTo>
                              <a:cubicBezTo>
                                <a:pt x="8636" y="1930"/>
                                <a:pt x="12954" y="38"/>
                                <a:pt x="18034" y="0"/>
                              </a:cubicBezTo>
                              <a:close/>
                            </a:path>
                          </a:pathLst>
                        </a:custGeom>
                        <a:solidFill>
                          <a:srgbClr val="272828"/>
                        </a:solidFill>
                        <a:ln w="0" cap="flat">
                          <a:noFill/>
                          <a:miter lim="127000"/>
                        </a:ln>
                        <a:effectLst/>
                      </wps:spPr>
                      <wps:bodyPr tIns="72000" bIns="0"/>
                    </wps:wsp>
                    <wps:wsp>
                      <wps:cNvPr id="167" name="Shape 167"/>
                      <wps:cNvSpPr/>
                      <wps:spPr>
                        <a:xfrm>
                          <a:off x="570484" y="968079"/>
                          <a:ext cx="41910" cy="85738"/>
                        </a:xfrm>
                        <a:custGeom>
                          <a:avLst/>
                          <a:gdLst/>
                          <a:ahLst/>
                          <a:cxnLst/>
                          <a:rect l="0" t="0" r="0" b="0"/>
                          <a:pathLst>
                            <a:path w="41910" h="85738">
                              <a:moveTo>
                                <a:pt x="41910" y="0"/>
                              </a:moveTo>
                              <a:lnTo>
                                <a:pt x="41910" y="19628"/>
                              </a:lnTo>
                              <a:lnTo>
                                <a:pt x="33782" y="22504"/>
                              </a:lnTo>
                              <a:cubicBezTo>
                                <a:pt x="31496" y="24447"/>
                                <a:pt x="29845" y="27153"/>
                                <a:pt x="28702" y="30607"/>
                              </a:cubicBezTo>
                              <a:cubicBezTo>
                                <a:pt x="27432" y="34074"/>
                                <a:pt x="26924" y="38113"/>
                                <a:pt x="26924" y="42723"/>
                              </a:cubicBezTo>
                              <a:cubicBezTo>
                                <a:pt x="26924" y="47269"/>
                                <a:pt x="27432" y="51270"/>
                                <a:pt x="28702" y="54737"/>
                              </a:cubicBezTo>
                              <a:cubicBezTo>
                                <a:pt x="29845" y="58204"/>
                                <a:pt x="31496" y="60909"/>
                                <a:pt x="33782" y="62852"/>
                              </a:cubicBezTo>
                              <a:lnTo>
                                <a:pt x="41910" y="65728"/>
                              </a:lnTo>
                              <a:lnTo>
                                <a:pt x="41910" y="85738"/>
                              </a:lnTo>
                              <a:cubicBezTo>
                                <a:pt x="33147" y="85738"/>
                                <a:pt x="25654" y="83934"/>
                                <a:pt x="19431" y="80353"/>
                              </a:cubicBezTo>
                              <a:cubicBezTo>
                                <a:pt x="13208" y="76759"/>
                                <a:pt x="8382" y="71755"/>
                                <a:pt x="4953" y="65316"/>
                              </a:cubicBezTo>
                              <a:cubicBezTo>
                                <a:pt x="1651" y="58877"/>
                                <a:pt x="0" y="51397"/>
                                <a:pt x="0" y="42888"/>
                              </a:cubicBezTo>
                              <a:cubicBezTo>
                                <a:pt x="0" y="34341"/>
                                <a:pt x="1651" y="26848"/>
                                <a:pt x="4953" y="20422"/>
                              </a:cubicBezTo>
                              <a:cubicBezTo>
                                <a:pt x="8382" y="13983"/>
                                <a:pt x="13208" y="8966"/>
                                <a:pt x="19431" y="5372"/>
                              </a:cubicBezTo>
                              <a:cubicBezTo>
                                <a:pt x="25654" y="1791"/>
                                <a:pt x="33147" y="0"/>
                                <a:pt x="41910" y="0"/>
                              </a:cubicBezTo>
                              <a:close/>
                            </a:path>
                          </a:pathLst>
                        </a:custGeom>
                        <a:solidFill>
                          <a:srgbClr val="272828"/>
                        </a:solidFill>
                        <a:ln w="0" cap="flat">
                          <a:noFill/>
                          <a:miter lim="127000"/>
                        </a:ln>
                        <a:effectLst/>
                      </wps:spPr>
                      <wps:bodyPr tIns="72000" bIns="0"/>
                    </wps:wsp>
                    <wps:wsp>
                      <wps:cNvPr id="168" name="Shape 168"/>
                      <wps:cNvSpPr/>
                      <wps:spPr>
                        <a:xfrm>
                          <a:off x="518414" y="968079"/>
                          <a:ext cx="39116" cy="84163"/>
                        </a:xfrm>
                        <a:custGeom>
                          <a:avLst/>
                          <a:gdLst/>
                          <a:ahLst/>
                          <a:cxnLst/>
                          <a:rect l="0" t="0" r="0" b="0"/>
                          <a:pathLst>
                            <a:path w="39116" h="84163">
                              <a:moveTo>
                                <a:pt x="2286" y="0"/>
                              </a:moveTo>
                              <a:cubicBezTo>
                                <a:pt x="7620" y="0"/>
                                <a:pt x="12446" y="622"/>
                                <a:pt x="17018" y="1867"/>
                              </a:cubicBezTo>
                              <a:cubicBezTo>
                                <a:pt x="21463" y="3111"/>
                                <a:pt x="25273" y="4915"/>
                                <a:pt x="28702" y="7277"/>
                              </a:cubicBezTo>
                              <a:cubicBezTo>
                                <a:pt x="32004" y="9639"/>
                                <a:pt x="34544" y="12522"/>
                                <a:pt x="36322" y="15951"/>
                              </a:cubicBezTo>
                              <a:cubicBezTo>
                                <a:pt x="38227" y="19380"/>
                                <a:pt x="39116" y="23292"/>
                                <a:pt x="39116" y="27686"/>
                              </a:cubicBezTo>
                              <a:lnTo>
                                <a:pt x="39116" y="84163"/>
                              </a:lnTo>
                              <a:lnTo>
                                <a:pt x="14224" y="84163"/>
                              </a:lnTo>
                              <a:lnTo>
                                <a:pt x="14224" y="72593"/>
                              </a:lnTo>
                              <a:lnTo>
                                <a:pt x="13589" y="72593"/>
                              </a:lnTo>
                              <a:cubicBezTo>
                                <a:pt x="12065" y="75400"/>
                                <a:pt x="10160" y="77775"/>
                                <a:pt x="7874" y="79731"/>
                              </a:cubicBezTo>
                              <a:lnTo>
                                <a:pt x="0" y="84042"/>
                              </a:lnTo>
                              <a:lnTo>
                                <a:pt x="0" y="67725"/>
                              </a:lnTo>
                              <a:lnTo>
                                <a:pt x="5334" y="66535"/>
                              </a:lnTo>
                              <a:cubicBezTo>
                                <a:pt x="7620" y="65380"/>
                                <a:pt x="9398" y="63779"/>
                                <a:pt x="10795" y="61747"/>
                              </a:cubicBezTo>
                              <a:cubicBezTo>
                                <a:pt x="12192" y="59703"/>
                                <a:pt x="12827" y="57328"/>
                                <a:pt x="12827" y="54623"/>
                              </a:cubicBezTo>
                              <a:lnTo>
                                <a:pt x="12827" y="46736"/>
                              </a:lnTo>
                              <a:lnTo>
                                <a:pt x="10160" y="47815"/>
                              </a:lnTo>
                              <a:cubicBezTo>
                                <a:pt x="9017" y="48133"/>
                                <a:pt x="7874" y="48450"/>
                                <a:pt x="6604" y="48730"/>
                              </a:cubicBezTo>
                              <a:cubicBezTo>
                                <a:pt x="5334" y="49022"/>
                                <a:pt x="4064" y="49276"/>
                                <a:pt x="2794" y="49492"/>
                              </a:cubicBezTo>
                              <a:lnTo>
                                <a:pt x="0" y="49915"/>
                              </a:lnTo>
                              <a:lnTo>
                                <a:pt x="0" y="34257"/>
                              </a:lnTo>
                              <a:lnTo>
                                <a:pt x="4445" y="33718"/>
                              </a:lnTo>
                              <a:cubicBezTo>
                                <a:pt x="7239" y="33236"/>
                                <a:pt x="9398" y="32537"/>
                                <a:pt x="10668" y="31610"/>
                              </a:cubicBezTo>
                              <a:cubicBezTo>
                                <a:pt x="12065" y="30696"/>
                                <a:pt x="12700" y="29388"/>
                                <a:pt x="12700" y="27686"/>
                              </a:cubicBezTo>
                              <a:lnTo>
                                <a:pt x="12700" y="27419"/>
                              </a:lnTo>
                              <a:cubicBezTo>
                                <a:pt x="12700" y="24651"/>
                                <a:pt x="11684" y="22504"/>
                                <a:pt x="9779" y="20980"/>
                              </a:cubicBezTo>
                              <a:cubicBezTo>
                                <a:pt x="7874" y="19469"/>
                                <a:pt x="5334" y="18707"/>
                                <a:pt x="2032" y="18707"/>
                              </a:cubicBezTo>
                              <a:lnTo>
                                <a:pt x="0" y="19258"/>
                              </a:lnTo>
                              <a:lnTo>
                                <a:pt x="0" y="412"/>
                              </a:lnTo>
                              <a:lnTo>
                                <a:pt x="2286" y="0"/>
                              </a:lnTo>
                              <a:close/>
                            </a:path>
                          </a:pathLst>
                        </a:custGeom>
                        <a:solidFill>
                          <a:srgbClr val="272828"/>
                        </a:solidFill>
                        <a:ln w="0" cap="flat">
                          <a:noFill/>
                          <a:miter lim="127000"/>
                        </a:ln>
                        <a:effectLst/>
                      </wps:spPr>
                      <wps:bodyPr tIns="72000" bIns="0"/>
                    </wps:wsp>
                    <wps:wsp>
                      <wps:cNvPr id="169" name="Shape 169"/>
                      <wps:cNvSpPr/>
                      <wps:spPr>
                        <a:xfrm>
                          <a:off x="518414" y="936596"/>
                          <a:ext cx="32004" cy="22530"/>
                        </a:xfrm>
                        <a:custGeom>
                          <a:avLst/>
                          <a:gdLst/>
                          <a:ahLst/>
                          <a:cxnLst/>
                          <a:rect l="0" t="0" r="0" b="0"/>
                          <a:pathLst>
                            <a:path w="32004" h="22530">
                              <a:moveTo>
                                <a:pt x="18542" y="0"/>
                              </a:moveTo>
                              <a:lnTo>
                                <a:pt x="32004" y="165"/>
                              </a:lnTo>
                              <a:cubicBezTo>
                                <a:pt x="32004" y="7404"/>
                                <a:pt x="30226" y="12929"/>
                                <a:pt x="26670" y="16739"/>
                              </a:cubicBezTo>
                              <a:cubicBezTo>
                                <a:pt x="23241" y="20549"/>
                                <a:pt x="19050" y="22466"/>
                                <a:pt x="14097" y="22504"/>
                              </a:cubicBezTo>
                              <a:cubicBezTo>
                                <a:pt x="11303" y="22530"/>
                                <a:pt x="9017" y="22123"/>
                                <a:pt x="7112" y="21260"/>
                              </a:cubicBezTo>
                              <a:cubicBezTo>
                                <a:pt x="5207" y="20396"/>
                                <a:pt x="3556" y="19393"/>
                                <a:pt x="2159" y="18275"/>
                              </a:cubicBezTo>
                              <a:lnTo>
                                <a:pt x="0" y="16660"/>
                              </a:lnTo>
                              <a:lnTo>
                                <a:pt x="0" y="1678"/>
                              </a:lnTo>
                              <a:lnTo>
                                <a:pt x="4191" y="4140"/>
                              </a:lnTo>
                              <a:cubicBezTo>
                                <a:pt x="5715" y="5271"/>
                                <a:pt x="6985" y="6261"/>
                                <a:pt x="8255" y="7112"/>
                              </a:cubicBezTo>
                              <a:cubicBezTo>
                                <a:pt x="9525" y="7963"/>
                                <a:pt x="10922" y="8382"/>
                                <a:pt x="12319" y="8382"/>
                              </a:cubicBezTo>
                              <a:cubicBezTo>
                                <a:pt x="14478" y="8344"/>
                                <a:pt x="16002" y="7582"/>
                                <a:pt x="17018" y="6083"/>
                              </a:cubicBezTo>
                              <a:cubicBezTo>
                                <a:pt x="18034" y="4585"/>
                                <a:pt x="18542" y="2553"/>
                                <a:pt x="18542" y="0"/>
                              </a:cubicBezTo>
                              <a:close/>
                            </a:path>
                          </a:pathLst>
                        </a:custGeom>
                        <a:solidFill>
                          <a:srgbClr val="272828"/>
                        </a:solidFill>
                        <a:ln w="0" cap="flat">
                          <a:noFill/>
                          <a:miter lim="127000"/>
                        </a:ln>
                        <a:effectLst/>
                      </wps:spPr>
                      <wps:bodyPr tIns="72000" bIns="0"/>
                    </wps:wsp>
                    <wps:wsp>
                      <wps:cNvPr id="170" name="Shape 170"/>
                      <wps:cNvSpPr/>
                      <wps:spPr>
                        <a:xfrm>
                          <a:off x="612394" y="968079"/>
                          <a:ext cx="42037" cy="85738"/>
                        </a:xfrm>
                        <a:custGeom>
                          <a:avLst/>
                          <a:gdLst/>
                          <a:ahLst/>
                          <a:cxnLst/>
                          <a:rect l="0" t="0" r="0" b="0"/>
                          <a:pathLst>
                            <a:path w="42037" h="85738">
                              <a:moveTo>
                                <a:pt x="0" y="0"/>
                              </a:moveTo>
                              <a:cubicBezTo>
                                <a:pt x="8763" y="0"/>
                                <a:pt x="16256" y="1791"/>
                                <a:pt x="22479" y="5372"/>
                              </a:cubicBezTo>
                              <a:cubicBezTo>
                                <a:pt x="28702" y="8966"/>
                                <a:pt x="33528" y="13983"/>
                                <a:pt x="36957" y="20422"/>
                              </a:cubicBezTo>
                              <a:cubicBezTo>
                                <a:pt x="40259" y="26848"/>
                                <a:pt x="42037" y="34341"/>
                                <a:pt x="42037" y="42888"/>
                              </a:cubicBezTo>
                              <a:cubicBezTo>
                                <a:pt x="42037" y="51397"/>
                                <a:pt x="40259" y="58877"/>
                                <a:pt x="36957" y="65316"/>
                              </a:cubicBezTo>
                              <a:cubicBezTo>
                                <a:pt x="33528" y="71755"/>
                                <a:pt x="28702" y="76759"/>
                                <a:pt x="22479" y="80353"/>
                              </a:cubicBezTo>
                              <a:cubicBezTo>
                                <a:pt x="16256" y="83934"/>
                                <a:pt x="8763" y="85738"/>
                                <a:pt x="0" y="85738"/>
                              </a:cubicBezTo>
                              <a:lnTo>
                                <a:pt x="0" y="65728"/>
                              </a:lnTo>
                              <a:lnTo>
                                <a:pt x="127" y="65773"/>
                              </a:lnTo>
                              <a:cubicBezTo>
                                <a:pt x="3302" y="65773"/>
                                <a:pt x="5969" y="64795"/>
                                <a:pt x="8255" y="62852"/>
                              </a:cubicBezTo>
                              <a:cubicBezTo>
                                <a:pt x="10414" y="60909"/>
                                <a:pt x="12065" y="58204"/>
                                <a:pt x="13335" y="54737"/>
                              </a:cubicBezTo>
                              <a:cubicBezTo>
                                <a:pt x="14478" y="51270"/>
                                <a:pt x="14986" y="47269"/>
                                <a:pt x="14986" y="42723"/>
                              </a:cubicBezTo>
                              <a:cubicBezTo>
                                <a:pt x="14986" y="38113"/>
                                <a:pt x="14478" y="34074"/>
                                <a:pt x="13335" y="30607"/>
                              </a:cubicBezTo>
                              <a:cubicBezTo>
                                <a:pt x="12065" y="27153"/>
                                <a:pt x="10414" y="24447"/>
                                <a:pt x="8255" y="22504"/>
                              </a:cubicBezTo>
                              <a:cubicBezTo>
                                <a:pt x="5969" y="20549"/>
                                <a:pt x="3302" y="19583"/>
                                <a:pt x="127" y="19583"/>
                              </a:cubicBezTo>
                              <a:lnTo>
                                <a:pt x="0" y="19628"/>
                              </a:lnTo>
                              <a:lnTo>
                                <a:pt x="0" y="0"/>
                              </a:lnTo>
                              <a:close/>
                            </a:path>
                          </a:pathLst>
                        </a:custGeom>
                        <a:solidFill>
                          <a:srgbClr val="272828"/>
                        </a:solidFill>
                        <a:ln w="0" cap="flat">
                          <a:noFill/>
                          <a:miter lim="127000"/>
                        </a:ln>
                        <a:effectLst/>
                      </wps:spPr>
                      <wps:bodyPr tIns="72000" bIns="0"/>
                    </wps:wsp>
                    <wps:wsp>
                      <wps:cNvPr id="171" name="Shape 171"/>
                      <wps:cNvSpPr/>
                      <wps:spPr>
                        <a:xfrm>
                          <a:off x="5" y="1125258"/>
                          <a:ext cx="19558" cy="54153"/>
                        </a:xfrm>
                        <a:custGeom>
                          <a:avLst/>
                          <a:gdLst/>
                          <a:ahLst/>
                          <a:cxnLst/>
                          <a:rect l="0" t="0" r="0" b="0"/>
                          <a:pathLst>
                            <a:path w="19558" h="54153">
                              <a:moveTo>
                                <a:pt x="0" y="0"/>
                              </a:moveTo>
                              <a:lnTo>
                                <a:pt x="19558" y="0"/>
                              </a:lnTo>
                              <a:lnTo>
                                <a:pt x="19558" y="8360"/>
                              </a:lnTo>
                              <a:lnTo>
                                <a:pt x="18796" y="8204"/>
                              </a:lnTo>
                              <a:lnTo>
                                <a:pt x="9779" y="8204"/>
                              </a:lnTo>
                              <a:lnTo>
                                <a:pt x="9779" y="27788"/>
                              </a:lnTo>
                              <a:lnTo>
                                <a:pt x="18796" y="27788"/>
                              </a:lnTo>
                              <a:lnTo>
                                <a:pt x="19558" y="27625"/>
                              </a:lnTo>
                              <a:lnTo>
                                <a:pt x="19558" y="35852"/>
                              </a:lnTo>
                              <a:lnTo>
                                <a:pt x="9779" y="35852"/>
                              </a:lnTo>
                              <a:lnTo>
                                <a:pt x="9779" y="54153"/>
                              </a:lnTo>
                              <a:lnTo>
                                <a:pt x="0" y="54153"/>
                              </a:lnTo>
                              <a:lnTo>
                                <a:pt x="0" y="0"/>
                              </a:lnTo>
                              <a:close/>
                            </a:path>
                          </a:pathLst>
                        </a:custGeom>
                        <a:solidFill>
                          <a:srgbClr val="272828"/>
                        </a:solidFill>
                        <a:ln w="0" cap="flat">
                          <a:noFill/>
                          <a:miter lim="127000"/>
                        </a:ln>
                        <a:effectLst/>
                      </wps:spPr>
                      <wps:bodyPr tIns="72000" bIns="0"/>
                    </wps:wsp>
                    <wps:wsp>
                      <wps:cNvPr id="172" name="Shape 172"/>
                      <wps:cNvSpPr/>
                      <wps:spPr>
                        <a:xfrm>
                          <a:off x="45090" y="1138279"/>
                          <a:ext cx="19494" cy="41903"/>
                        </a:xfrm>
                        <a:custGeom>
                          <a:avLst/>
                          <a:gdLst/>
                          <a:ahLst/>
                          <a:cxnLst/>
                          <a:rect l="0" t="0" r="0" b="0"/>
                          <a:pathLst>
                            <a:path w="19494" h="41903">
                              <a:moveTo>
                                <a:pt x="19494" y="0"/>
                              </a:moveTo>
                              <a:lnTo>
                                <a:pt x="19494" y="7599"/>
                              </a:lnTo>
                              <a:lnTo>
                                <a:pt x="14097" y="9369"/>
                              </a:lnTo>
                              <a:cubicBezTo>
                                <a:pt x="12573" y="10576"/>
                                <a:pt x="11557" y="12176"/>
                                <a:pt x="10795" y="14195"/>
                              </a:cubicBezTo>
                              <a:cubicBezTo>
                                <a:pt x="10160" y="16215"/>
                                <a:pt x="9779" y="18475"/>
                                <a:pt x="9779" y="20952"/>
                              </a:cubicBezTo>
                              <a:cubicBezTo>
                                <a:pt x="9779" y="23428"/>
                                <a:pt x="10160" y="25663"/>
                                <a:pt x="10795" y="27670"/>
                              </a:cubicBezTo>
                              <a:cubicBezTo>
                                <a:pt x="11557" y="29677"/>
                                <a:pt x="12573" y="31277"/>
                                <a:pt x="14097" y="32471"/>
                              </a:cubicBezTo>
                              <a:lnTo>
                                <a:pt x="19494" y="34240"/>
                              </a:lnTo>
                              <a:lnTo>
                                <a:pt x="19494" y="41903"/>
                              </a:lnTo>
                              <a:lnTo>
                                <a:pt x="9144" y="39303"/>
                              </a:lnTo>
                              <a:cubicBezTo>
                                <a:pt x="6350" y="37563"/>
                                <a:pt x="4064" y="35125"/>
                                <a:pt x="2413" y="31988"/>
                              </a:cubicBezTo>
                              <a:cubicBezTo>
                                <a:pt x="889" y="28838"/>
                                <a:pt x="0" y="25181"/>
                                <a:pt x="0" y="20977"/>
                              </a:cubicBezTo>
                              <a:cubicBezTo>
                                <a:pt x="0" y="16786"/>
                                <a:pt x="889" y="13116"/>
                                <a:pt x="2413" y="9953"/>
                              </a:cubicBezTo>
                              <a:cubicBezTo>
                                <a:pt x="4064" y="6804"/>
                                <a:pt x="6350" y="4353"/>
                                <a:pt x="9144" y="2613"/>
                              </a:cubicBezTo>
                              <a:lnTo>
                                <a:pt x="19494" y="0"/>
                              </a:lnTo>
                              <a:close/>
                            </a:path>
                          </a:pathLst>
                        </a:custGeom>
                        <a:solidFill>
                          <a:srgbClr val="272828"/>
                        </a:solidFill>
                        <a:ln w="0" cap="flat">
                          <a:noFill/>
                          <a:miter lim="127000"/>
                        </a:ln>
                        <a:effectLst/>
                      </wps:spPr>
                      <wps:bodyPr tIns="72000" bIns="0"/>
                    </wps:wsp>
                    <wps:wsp>
                      <wps:cNvPr id="173" name="Shape 173"/>
                      <wps:cNvSpPr/>
                      <wps:spPr>
                        <a:xfrm>
                          <a:off x="19563" y="1125258"/>
                          <a:ext cx="19812" cy="35852"/>
                        </a:xfrm>
                        <a:custGeom>
                          <a:avLst/>
                          <a:gdLst/>
                          <a:ahLst/>
                          <a:cxnLst/>
                          <a:rect l="0" t="0" r="0" b="0"/>
                          <a:pathLst>
                            <a:path w="19812" h="35852">
                              <a:moveTo>
                                <a:pt x="0" y="0"/>
                              </a:moveTo>
                              <a:lnTo>
                                <a:pt x="762" y="0"/>
                              </a:lnTo>
                              <a:cubicBezTo>
                                <a:pt x="4826" y="0"/>
                                <a:pt x="8382" y="775"/>
                                <a:pt x="11163" y="2324"/>
                              </a:cubicBezTo>
                              <a:cubicBezTo>
                                <a:pt x="14097" y="3874"/>
                                <a:pt x="16129" y="6007"/>
                                <a:pt x="17653" y="8712"/>
                              </a:cubicBezTo>
                              <a:cubicBezTo>
                                <a:pt x="19050" y="11417"/>
                                <a:pt x="19812" y="14491"/>
                                <a:pt x="19812" y="17932"/>
                              </a:cubicBezTo>
                              <a:cubicBezTo>
                                <a:pt x="19812" y="21399"/>
                                <a:pt x="19050" y="24486"/>
                                <a:pt x="17653" y="27178"/>
                              </a:cubicBezTo>
                              <a:cubicBezTo>
                                <a:pt x="16129" y="29883"/>
                                <a:pt x="13970" y="32004"/>
                                <a:pt x="11163" y="33541"/>
                              </a:cubicBezTo>
                              <a:cubicBezTo>
                                <a:pt x="8255" y="35077"/>
                                <a:pt x="4826" y="35852"/>
                                <a:pt x="635" y="35852"/>
                              </a:cubicBezTo>
                              <a:lnTo>
                                <a:pt x="0" y="35852"/>
                              </a:lnTo>
                              <a:lnTo>
                                <a:pt x="0" y="27625"/>
                              </a:lnTo>
                              <a:lnTo>
                                <a:pt x="5207" y="26518"/>
                              </a:lnTo>
                              <a:cubicBezTo>
                                <a:pt x="6858" y="25679"/>
                                <a:pt x="8001" y="24511"/>
                                <a:pt x="8636" y="23025"/>
                              </a:cubicBezTo>
                              <a:cubicBezTo>
                                <a:pt x="9398" y="21552"/>
                                <a:pt x="9779" y="19850"/>
                                <a:pt x="9779" y="17932"/>
                              </a:cubicBezTo>
                              <a:cubicBezTo>
                                <a:pt x="9779" y="16002"/>
                                <a:pt x="9398" y="14313"/>
                                <a:pt x="8636" y="12852"/>
                              </a:cubicBezTo>
                              <a:cubicBezTo>
                                <a:pt x="8001" y="11392"/>
                                <a:pt x="6731" y="10249"/>
                                <a:pt x="5207" y="9423"/>
                              </a:cubicBezTo>
                              <a:lnTo>
                                <a:pt x="0" y="8360"/>
                              </a:lnTo>
                              <a:lnTo>
                                <a:pt x="0" y="0"/>
                              </a:lnTo>
                              <a:close/>
                            </a:path>
                          </a:pathLst>
                        </a:custGeom>
                        <a:solidFill>
                          <a:srgbClr val="272828"/>
                        </a:solidFill>
                        <a:ln w="0" cap="flat">
                          <a:noFill/>
                          <a:miter lim="127000"/>
                        </a:ln>
                        <a:effectLst/>
                      </wps:spPr>
                      <wps:bodyPr tIns="72000" bIns="0"/>
                    </wps:wsp>
                    <wps:wsp>
                      <wps:cNvPr id="4104" name="Shape 4104"/>
                      <wps:cNvSpPr/>
                      <wps:spPr>
                        <a:xfrm>
                          <a:off x="111511" y="1138796"/>
                          <a:ext cx="9652" cy="40615"/>
                        </a:xfrm>
                        <a:custGeom>
                          <a:avLst/>
                          <a:gdLst/>
                          <a:ahLst/>
                          <a:cxnLst/>
                          <a:rect l="0" t="0" r="0" b="0"/>
                          <a:pathLst>
                            <a:path w="9652" h="40615">
                              <a:moveTo>
                                <a:pt x="0" y="0"/>
                              </a:moveTo>
                              <a:lnTo>
                                <a:pt x="9652" y="0"/>
                              </a:lnTo>
                              <a:lnTo>
                                <a:pt x="9652" y="40615"/>
                              </a:lnTo>
                              <a:lnTo>
                                <a:pt x="0" y="40615"/>
                              </a:lnTo>
                              <a:lnTo>
                                <a:pt x="0" y="0"/>
                              </a:lnTo>
                            </a:path>
                          </a:pathLst>
                        </a:custGeom>
                        <a:solidFill>
                          <a:srgbClr val="272828"/>
                        </a:solidFill>
                        <a:ln w="0" cap="flat">
                          <a:noFill/>
                          <a:miter lim="127000"/>
                        </a:ln>
                        <a:effectLst/>
                      </wps:spPr>
                      <wps:bodyPr tIns="72000" bIns="0"/>
                    </wps:wsp>
                    <wps:wsp>
                      <wps:cNvPr id="175" name="Shape 175"/>
                      <wps:cNvSpPr/>
                      <wps:spPr>
                        <a:xfrm>
                          <a:off x="157104" y="1138279"/>
                          <a:ext cx="19117" cy="41782"/>
                        </a:xfrm>
                        <a:custGeom>
                          <a:avLst/>
                          <a:gdLst/>
                          <a:ahLst/>
                          <a:cxnLst/>
                          <a:rect l="0" t="0" r="0" b="0"/>
                          <a:pathLst>
                            <a:path w="19117" h="41782">
                              <a:moveTo>
                                <a:pt x="19117" y="0"/>
                              </a:moveTo>
                              <a:lnTo>
                                <a:pt x="19117" y="7504"/>
                              </a:lnTo>
                              <a:lnTo>
                                <a:pt x="14224" y="8861"/>
                              </a:lnTo>
                              <a:cubicBezTo>
                                <a:pt x="12700" y="9801"/>
                                <a:pt x="11557" y="11033"/>
                                <a:pt x="10668" y="12557"/>
                              </a:cubicBezTo>
                              <a:lnTo>
                                <a:pt x="9658" y="16989"/>
                              </a:lnTo>
                              <a:lnTo>
                                <a:pt x="19117" y="16989"/>
                              </a:lnTo>
                              <a:lnTo>
                                <a:pt x="19117" y="23441"/>
                              </a:lnTo>
                              <a:lnTo>
                                <a:pt x="9575" y="23441"/>
                              </a:lnTo>
                              <a:lnTo>
                                <a:pt x="10795" y="29270"/>
                              </a:lnTo>
                              <a:cubicBezTo>
                                <a:pt x="11684" y="30959"/>
                                <a:pt x="12827" y="32242"/>
                                <a:pt x="14351" y="33131"/>
                              </a:cubicBezTo>
                              <a:lnTo>
                                <a:pt x="19117" y="34295"/>
                              </a:lnTo>
                              <a:lnTo>
                                <a:pt x="19117" y="41782"/>
                              </a:lnTo>
                              <a:lnTo>
                                <a:pt x="9144" y="39367"/>
                              </a:lnTo>
                              <a:cubicBezTo>
                                <a:pt x="6223" y="37665"/>
                                <a:pt x="3937" y="35252"/>
                                <a:pt x="2413" y="32128"/>
                              </a:cubicBezTo>
                              <a:cubicBezTo>
                                <a:pt x="762" y="29004"/>
                                <a:pt x="0" y="25308"/>
                                <a:pt x="0" y="21066"/>
                              </a:cubicBezTo>
                              <a:cubicBezTo>
                                <a:pt x="0" y="16888"/>
                                <a:pt x="762" y="13218"/>
                                <a:pt x="2413" y="10055"/>
                              </a:cubicBezTo>
                              <a:cubicBezTo>
                                <a:pt x="3937" y="6880"/>
                                <a:pt x="6223" y="4416"/>
                                <a:pt x="9017" y="2651"/>
                              </a:cubicBezTo>
                              <a:lnTo>
                                <a:pt x="19117" y="0"/>
                              </a:lnTo>
                              <a:close/>
                            </a:path>
                          </a:pathLst>
                        </a:custGeom>
                        <a:solidFill>
                          <a:srgbClr val="272828"/>
                        </a:solidFill>
                        <a:ln w="0" cap="flat">
                          <a:noFill/>
                          <a:miter lim="127000"/>
                        </a:ln>
                        <a:effectLst/>
                      </wps:spPr>
                      <wps:bodyPr tIns="72000" bIns="0"/>
                    </wps:wsp>
                    <wps:wsp>
                      <wps:cNvPr id="176" name="Shape 176"/>
                      <wps:cNvSpPr/>
                      <wps:spPr>
                        <a:xfrm>
                          <a:off x="64585" y="1138263"/>
                          <a:ext cx="19494" cy="41935"/>
                        </a:xfrm>
                        <a:custGeom>
                          <a:avLst/>
                          <a:gdLst/>
                          <a:ahLst/>
                          <a:cxnLst/>
                          <a:rect l="0" t="0" r="0" b="0"/>
                          <a:pathLst>
                            <a:path w="19494" h="41935">
                              <a:moveTo>
                                <a:pt x="64" y="0"/>
                              </a:moveTo>
                              <a:cubicBezTo>
                                <a:pt x="4000" y="0"/>
                                <a:pt x="7429" y="876"/>
                                <a:pt x="10350" y="2629"/>
                              </a:cubicBezTo>
                              <a:cubicBezTo>
                                <a:pt x="13271" y="4369"/>
                                <a:pt x="15431" y="6820"/>
                                <a:pt x="17082" y="9969"/>
                              </a:cubicBezTo>
                              <a:cubicBezTo>
                                <a:pt x="18732" y="13132"/>
                                <a:pt x="19494" y="16802"/>
                                <a:pt x="19494" y="20993"/>
                              </a:cubicBezTo>
                              <a:cubicBezTo>
                                <a:pt x="19494" y="25197"/>
                                <a:pt x="18732" y="28854"/>
                                <a:pt x="17082" y="32004"/>
                              </a:cubicBezTo>
                              <a:cubicBezTo>
                                <a:pt x="15431" y="35141"/>
                                <a:pt x="13271" y="37579"/>
                                <a:pt x="10350" y="39319"/>
                              </a:cubicBezTo>
                              <a:cubicBezTo>
                                <a:pt x="7429" y="41072"/>
                                <a:pt x="4000" y="41935"/>
                                <a:pt x="64" y="41935"/>
                              </a:cubicBezTo>
                              <a:lnTo>
                                <a:pt x="0" y="41919"/>
                              </a:lnTo>
                              <a:lnTo>
                                <a:pt x="0" y="34256"/>
                              </a:lnTo>
                              <a:lnTo>
                                <a:pt x="64" y="34277"/>
                              </a:lnTo>
                              <a:cubicBezTo>
                                <a:pt x="2222" y="34277"/>
                                <a:pt x="4000" y="33680"/>
                                <a:pt x="5525" y="32487"/>
                              </a:cubicBezTo>
                              <a:cubicBezTo>
                                <a:pt x="6921" y="31293"/>
                                <a:pt x="7938" y="29693"/>
                                <a:pt x="8700" y="27686"/>
                              </a:cubicBezTo>
                              <a:cubicBezTo>
                                <a:pt x="9461" y="25679"/>
                                <a:pt x="9715" y="23444"/>
                                <a:pt x="9715" y="20968"/>
                              </a:cubicBezTo>
                              <a:cubicBezTo>
                                <a:pt x="9715" y="18491"/>
                                <a:pt x="9461" y="16231"/>
                                <a:pt x="8700" y="14211"/>
                              </a:cubicBezTo>
                              <a:cubicBezTo>
                                <a:pt x="7938" y="12192"/>
                                <a:pt x="6921" y="10592"/>
                                <a:pt x="5525" y="9385"/>
                              </a:cubicBezTo>
                              <a:cubicBezTo>
                                <a:pt x="4000" y="8191"/>
                                <a:pt x="2222" y="7595"/>
                                <a:pt x="64" y="7595"/>
                              </a:cubicBezTo>
                              <a:lnTo>
                                <a:pt x="0" y="7615"/>
                              </a:lnTo>
                              <a:lnTo>
                                <a:pt x="0" y="16"/>
                              </a:lnTo>
                              <a:lnTo>
                                <a:pt x="64" y="0"/>
                              </a:lnTo>
                              <a:close/>
                            </a:path>
                          </a:pathLst>
                        </a:custGeom>
                        <a:solidFill>
                          <a:srgbClr val="272828"/>
                        </a:solidFill>
                        <a:ln w="0" cap="flat">
                          <a:noFill/>
                          <a:miter lim="127000"/>
                        </a:ln>
                        <a:effectLst/>
                      </wps:spPr>
                      <wps:bodyPr tIns="72000" bIns="0"/>
                    </wps:wsp>
                    <wps:wsp>
                      <wps:cNvPr id="177" name="Shape 177"/>
                      <wps:cNvSpPr/>
                      <wps:spPr>
                        <a:xfrm>
                          <a:off x="127894" y="1129068"/>
                          <a:ext cx="24130" cy="50965"/>
                        </a:xfrm>
                        <a:custGeom>
                          <a:avLst/>
                          <a:gdLst/>
                          <a:ahLst/>
                          <a:cxnLst/>
                          <a:rect l="0" t="0" r="0" b="0"/>
                          <a:pathLst>
                            <a:path w="24130" h="50965">
                              <a:moveTo>
                                <a:pt x="5715" y="0"/>
                              </a:moveTo>
                              <a:lnTo>
                                <a:pt x="15367" y="0"/>
                              </a:lnTo>
                              <a:lnTo>
                                <a:pt x="15367" y="9728"/>
                              </a:lnTo>
                              <a:lnTo>
                                <a:pt x="23368" y="9728"/>
                              </a:lnTo>
                              <a:lnTo>
                                <a:pt x="23368" y="17132"/>
                              </a:lnTo>
                              <a:lnTo>
                                <a:pt x="15367" y="17132"/>
                              </a:lnTo>
                              <a:lnTo>
                                <a:pt x="15367" y="38125"/>
                              </a:lnTo>
                              <a:cubicBezTo>
                                <a:pt x="15367" y="39408"/>
                                <a:pt x="15494" y="40399"/>
                                <a:pt x="15875" y="41072"/>
                              </a:cubicBezTo>
                              <a:lnTo>
                                <a:pt x="17526" y="42456"/>
                              </a:lnTo>
                              <a:lnTo>
                                <a:pt x="19685" y="42837"/>
                              </a:lnTo>
                              <a:lnTo>
                                <a:pt x="21336" y="42697"/>
                              </a:lnTo>
                              <a:lnTo>
                                <a:pt x="22479" y="42456"/>
                              </a:lnTo>
                              <a:lnTo>
                                <a:pt x="24130" y="49949"/>
                              </a:lnTo>
                              <a:lnTo>
                                <a:pt x="21971" y="50521"/>
                              </a:lnTo>
                              <a:cubicBezTo>
                                <a:pt x="20955" y="50737"/>
                                <a:pt x="19812" y="50864"/>
                                <a:pt x="18415" y="50902"/>
                              </a:cubicBezTo>
                              <a:cubicBezTo>
                                <a:pt x="16002" y="50965"/>
                                <a:pt x="13843" y="50597"/>
                                <a:pt x="11938" y="49797"/>
                              </a:cubicBezTo>
                              <a:cubicBezTo>
                                <a:pt x="10033" y="48997"/>
                                <a:pt x="8509" y="47752"/>
                                <a:pt x="7366" y="46063"/>
                              </a:cubicBezTo>
                              <a:cubicBezTo>
                                <a:pt x="6350" y="44361"/>
                                <a:pt x="5715" y="42253"/>
                                <a:pt x="5715" y="39713"/>
                              </a:cubicBezTo>
                              <a:lnTo>
                                <a:pt x="5715" y="17132"/>
                              </a:lnTo>
                              <a:lnTo>
                                <a:pt x="0" y="17132"/>
                              </a:lnTo>
                              <a:lnTo>
                                <a:pt x="0" y="9728"/>
                              </a:lnTo>
                              <a:lnTo>
                                <a:pt x="5715" y="9728"/>
                              </a:lnTo>
                              <a:lnTo>
                                <a:pt x="5715" y="0"/>
                              </a:lnTo>
                              <a:close/>
                            </a:path>
                          </a:pathLst>
                        </a:custGeom>
                        <a:solidFill>
                          <a:srgbClr val="272828"/>
                        </a:solidFill>
                        <a:ln w="0" cap="flat">
                          <a:noFill/>
                          <a:miter lim="127000"/>
                        </a:ln>
                        <a:effectLst/>
                      </wps:spPr>
                      <wps:bodyPr tIns="72000" bIns="0"/>
                    </wps:wsp>
                    <wps:wsp>
                      <wps:cNvPr id="178" name="Shape 178"/>
                      <wps:cNvSpPr/>
                      <wps:spPr>
                        <a:xfrm>
                          <a:off x="172344" y="1125610"/>
                          <a:ext cx="3877" cy="7852"/>
                        </a:xfrm>
                        <a:custGeom>
                          <a:avLst/>
                          <a:gdLst/>
                          <a:ahLst/>
                          <a:cxnLst/>
                          <a:rect l="0" t="0" r="0" b="0"/>
                          <a:pathLst>
                            <a:path w="3877" h="7852">
                              <a:moveTo>
                                <a:pt x="3877" y="0"/>
                              </a:moveTo>
                              <a:lnTo>
                                <a:pt x="3877" y="7852"/>
                              </a:lnTo>
                              <a:lnTo>
                                <a:pt x="0" y="7852"/>
                              </a:lnTo>
                              <a:lnTo>
                                <a:pt x="3877" y="0"/>
                              </a:lnTo>
                              <a:close/>
                            </a:path>
                          </a:pathLst>
                        </a:custGeom>
                        <a:solidFill>
                          <a:srgbClr val="272828"/>
                        </a:solidFill>
                        <a:ln w="0" cap="flat">
                          <a:noFill/>
                          <a:miter lim="127000"/>
                        </a:ln>
                        <a:effectLst/>
                      </wps:spPr>
                      <wps:bodyPr tIns="72000" bIns="0"/>
                    </wps:wsp>
                    <wps:wsp>
                      <wps:cNvPr id="4105" name="Shape 4105"/>
                      <wps:cNvSpPr/>
                      <wps:spPr>
                        <a:xfrm>
                          <a:off x="92207" y="1125258"/>
                          <a:ext cx="9525" cy="54153"/>
                        </a:xfrm>
                        <a:custGeom>
                          <a:avLst/>
                          <a:gdLst/>
                          <a:ahLst/>
                          <a:cxnLst/>
                          <a:rect l="0" t="0" r="0" b="0"/>
                          <a:pathLst>
                            <a:path w="9525" h="54153">
                              <a:moveTo>
                                <a:pt x="0" y="0"/>
                              </a:moveTo>
                              <a:lnTo>
                                <a:pt x="9525" y="0"/>
                              </a:lnTo>
                              <a:lnTo>
                                <a:pt x="9525" y="54153"/>
                              </a:lnTo>
                              <a:lnTo>
                                <a:pt x="0" y="54153"/>
                              </a:lnTo>
                              <a:lnTo>
                                <a:pt x="0" y="0"/>
                              </a:lnTo>
                            </a:path>
                          </a:pathLst>
                        </a:custGeom>
                        <a:solidFill>
                          <a:srgbClr val="272828"/>
                        </a:solidFill>
                        <a:ln w="0" cap="flat">
                          <a:noFill/>
                          <a:miter lim="127000"/>
                        </a:ln>
                        <a:effectLst/>
                      </wps:spPr>
                      <wps:bodyPr tIns="72000" bIns="0"/>
                    </wps:wsp>
                    <wps:wsp>
                      <wps:cNvPr id="180" name="Shape 180"/>
                      <wps:cNvSpPr/>
                      <wps:spPr>
                        <a:xfrm>
                          <a:off x="110876" y="1122642"/>
                          <a:ext cx="11049" cy="10389"/>
                        </a:xfrm>
                        <a:custGeom>
                          <a:avLst/>
                          <a:gdLst/>
                          <a:ahLst/>
                          <a:cxnLst/>
                          <a:rect l="0" t="0" r="0" b="0"/>
                          <a:pathLst>
                            <a:path w="11049" h="10389">
                              <a:moveTo>
                                <a:pt x="5461" y="0"/>
                              </a:moveTo>
                              <a:cubicBezTo>
                                <a:pt x="6985" y="0"/>
                                <a:pt x="8382" y="508"/>
                                <a:pt x="9398" y="1537"/>
                              </a:cubicBezTo>
                              <a:cubicBezTo>
                                <a:pt x="10541" y="2553"/>
                                <a:pt x="11049" y="3785"/>
                                <a:pt x="11049" y="5207"/>
                              </a:cubicBezTo>
                              <a:cubicBezTo>
                                <a:pt x="11049" y="6642"/>
                                <a:pt x="10541" y="7861"/>
                                <a:pt x="9398" y="8865"/>
                              </a:cubicBezTo>
                              <a:cubicBezTo>
                                <a:pt x="8382" y="9881"/>
                                <a:pt x="6985" y="10389"/>
                                <a:pt x="5461" y="10389"/>
                              </a:cubicBezTo>
                              <a:cubicBezTo>
                                <a:pt x="3937" y="10389"/>
                                <a:pt x="2667" y="9881"/>
                                <a:pt x="1524" y="8852"/>
                              </a:cubicBezTo>
                              <a:cubicBezTo>
                                <a:pt x="508" y="7836"/>
                                <a:pt x="0" y="6604"/>
                                <a:pt x="0" y="5182"/>
                              </a:cubicBezTo>
                              <a:cubicBezTo>
                                <a:pt x="0" y="3759"/>
                                <a:pt x="508" y="2540"/>
                                <a:pt x="1524" y="1524"/>
                              </a:cubicBezTo>
                              <a:cubicBezTo>
                                <a:pt x="2667" y="508"/>
                                <a:pt x="3937" y="0"/>
                                <a:pt x="5461" y="0"/>
                              </a:cubicBezTo>
                              <a:close/>
                            </a:path>
                          </a:pathLst>
                        </a:custGeom>
                        <a:solidFill>
                          <a:srgbClr val="272828"/>
                        </a:solidFill>
                        <a:ln w="0" cap="flat">
                          <a:noFill/>
                          <a:miter lim="127000"/>
                        </a:ln>
                        <a:effectLst/>
                      </wps:spPr>
                      <wps:bodyPr tIns="72000" bIns="0"/>
                    </wps:wsp>
                    <wps:wsp>
                      <wps:cNvPr id="181" name="Shape 181"/>
                      <wps:cNvSpPr/>
                      <wps:spPr>
                        <a:xfrm>
                          <a:off x="176221" y="1167511"/>
                          <a:ext cx="18221" cy="12687"/>
                        </a:xfrm>
                        <a:custGeom>
                          <a:avLst/>
                          <a:gdLst/>
                          <a:ahLst/>
                          <a:cxnLst/>
                          <a:rect l="0" t="0" r="0" b="0"/>
                          <a:pathLst>
                            <a:path w="18221" h="12687">
                              <a:moveTo>
                                <a:pt x="9331" y="0"/>
                              </a:moveTo>
                              <a:lnTo>
                                <a:pt x="18221" y="1003"/>
                              </a:lnTo>
                              <a:cubicBezTo>
                                <a:pt x="17713" y="3365"/>
                                <a:pt x="16570" y="5423"/>
                                <a:pt x="15046" y="7175"/>
                              </a:cubicBezTo>
                              <a:cubicBezTo>
                                <a:pt x="13522" y="8928"/>
                                <a:pt x="11490" y="10287"/>
                                <a:pt x="8950" y="11252"/>
                              </a:cubicBezTo>
                              <a:cubicBezTo>
                                <a:pt x="6537" y="12205"/>
                                <a:pt x="3743" y="12687"/>
                                <a:pt x="568" y="12687"/>
                              </a:cubicBezTo>
                              <a:lnTo>
                                <a:pt x="0" y="12550"/>
                              </a:lnTo>
                              <a:lnTo>
                                <a:pt x="0" y="5062"/>
                              </a:lnTo>
                              <a:lnTo>
                                <a:pt x="695" y="5232"/>
                              </a:lnTo>
                              <a:cubicBezTo>
                                <a:pt x="2092" y="5232"/>
                                <a:pt x="3362" y="5042"/>
                                <a:pt x="4505" y="4635"/>
                              </a:cubicBezTo>
                              <a:lnTo>
                                <a:pt x="7426" y="2883"/>
                              </a:lnTo>
                              <a:cubicBezTo>
                                <a:pt x="8315" y="2108"/>
                                <a:pt x="8950" y="1143"/>
                                <a:pt x="9331" y="0"/>
                              </a:cubicBezTo>
                              <a:close/>
                            </a:path>
                          </a:pathLst>
                        </a:custGeom>
                        <a:solidFill>
                          <a:srgbClr val="272828"/>
                        </a:solidFill>
                        <a:ln w="0" cap="flat">
                          <a:noFill/>
                          <a:miter lim="127000"/>
                        </a:ln>
                        <a:effectLst/>
                      </wps:spPr>
                      <wps:bodyPr tIns="72000" bIns="0"/>
                    </wps:wsp>
                    <wps:wsp>
                      <wps:cNvPr id="4106" name="Shape 4106"/>
                      <wps:cNvSpPr/>
                      <wps:spPr>
                        <a:xfrm>
                          <a:off x="291343" y="1138796"/>
                          <a:ext cx="9525" cy="40615"/>
                        </a:xfrm>
                        <a:custGeom>
                          <a:avLst/>
                          <a:gdLst/>
                          <a:ahLst/>
                          <a:cxnLst/>
                          <a:rect l="0" t="0" r="0" b="0"/>
                          <a:pathLst>
                            <a:path w="9525" h="40615">
                              <a:moveTo>
                                <a:pt x="0" y="0"/>
                              </a:moveTo>
                              <a:lnTo>
                                <a:pt x="9525" y="0"/>
                              </a:lnTo>
                              <a:lnTo>
                                <a:pt x="9525" y="40615"/>
                              </a:lnTo>
                              <a:lnTo>
                                <a:pt x="0" y="40615"/>
                              </a:lnTo>
                              <a:lnTo>
                                <a:pt x="0" y="0"/>
                              </a:lnTo>
                            </a:path>
                          </a:pathLst>
                        </a:custGeom>
                        <a:solidFill>
                          <a:srgbClr val="272828"/>
                        </a:solidFill>
                        <a:ln w="0" cap="flat">
                          <a:noFill/>
                          <a:miter lim="127000"/>
                        </a:ln>
                        <a:effectLst/>
                      </wps:spPr>
                      <wps:bodyPr tIns="72000" bIns="0"/>
                    </wps:wsp>
                    <wps:wsp>
                      <wps:cNvPr id="183" name="Shape 183"/>
                      <wps:cNvSpPr/>
                      <wps:spPr>
                        <a:xfrm>
                          <a:off x="352049" y="1138263"/>
                          <a:ext cx="19431" cy="41935"/>
                        </a:xfrm>
                        <a:custGeom>
                          <a:avLst/>
                          <a:gdLst/>
                          <a:ahLst/>
                          <a:cxnLst/>
                          <a:rect l="0" t="0" r="0" b="0"/>
                          <a:pathLst>
                            <a:path w="19431" h="41935">
                              <a:moveTo>
                                <a:pt x="19431" y="0"/>
                              </a:moveTo>
                              <a:lnTo>
                                <a:pt x="19431" y="7595"/>
                              </a:lnTo>
                              <a:cubicBezTo>
                                <a:pt x="17272" y="7595"/>
                                <a:pt x="15494" y="8191"/>
                                <a:pt x="13970" y="9385"/>
                              </a:cubicBezTo>
                              <a:cubicBezTo>
                                <a:pt x="12573" y="10592"/>
                                <a:pt x="11430" y="12192"/>
                                <a:pt x="10668" y="14211"/>
                              </a:cubicBezTo>
                              <a:cubicBezTo>
                                <a:pt x="10033" y="16231"/>
                                <a:pt x="9652" y="18491"/>
                                <a:pt x="9652" y="20968"/>
                              </a:cubicBezTo>
                              <a:cubicBezTo>
                                <a:pt x="9652" y="23444"/>
                                <a:pt x="10033" y="25679"/>
                                <a:pt x="10668" y="27686"/>
                              </a:cubicBezTo>
                              <a:cubicBezTo>
                                <a:pt x="11430" y="29693"/>
                                <a:pt x="12573" y="31293"/>
                                <a:pt x="13970" y="32487"/>
                              </a:cubicBezTo>
                              <a:cubicBezTo>
                                <a:pt x="15494" y="33680"/>
                                <a:pt x="17272" y="34277"/>
                                <a:pt x="19431" y="34277"/>
                              </a:cubicBezTo>
                              <a:lnTo>
                                <a:pt x="19431" y="41935"/>
                              </a:lnTo>
                              <a:cubicBezTo>
                                <a:pt x="15494" y="41935"/>
                                <a:pt x="12052" y="41072"/>
                                <a:pt x="9144" y="39319"/>
                              </a:cubicBezTo>
                              <a:cubicBezTo>
                                <a:pt x="6223" y="37579"/>
                                <a:pt x="3937" y="35141"/>
                                <a:pt x="2286" y="32004"/>
                              </a:cubicBezTo>
                              <a:cubicBezTo>
                                <a:pt x="762" y="28854"/>
                                <a:pt x="0" y="25197"/>
                                <a:pt x="0" y="20993"/>
                              </a:cubicBezTo>
                              <a:cubicBezTo>
                                <a:pt x="0" y="16802"/>
                                <a:pt x="762" y="13132"/>
                                <a:pt x="2286" y="9969"/>
                              </a:cubicBezTo>
                              <a:cubicBezTo>
                                <a:pt x="3937" y="6820"/>
                                <a:pt x="6223" y="4369"/>
                                <a:pt x="9144" y="2629"/>
                              </a:cubicBezTo>
                              <a:cubicBezTo>
                                <a:pt x="12052" y="876"/>
                                <a:pt x="15494" y="0"/>
                                <a:pt x="19431" y="0"/>
                              </a:cubicBezTo>
                              <a:close/>
                            </a:path>
                          </a:pathLst>
                        </a:custGeom>
                        <a:solidFill>
                          <a:srgbClr val="272828"/>
                        </a:solidFill>
                        <a:ln w="0" cap="flat">
                          <a:noFill/>
                          <a:miter lim="127000"/>
                        </a:ln>
                        <a:effectLst/>
                      </wps:spPr>
                      <wps:bodyPr tIns="72000" bIns="0"/>
                    </wps:wsp>
                    <wps:wsp>
                      <wps:cNvPr id="184" name="Shape 184"/>
                      <wps:cNvSpPr/>
                      <wps:spPr>
                        <a:xfrm>
                          <a:off x="308996" y="1138263"/>
                          <a:ext cx="36830" cy="41935"/>
                        </a:xfrm>
                        <a:custGeom>
                          <a:avLst/>
                          <a:gdLst/>
                          <a:ahLst/>
                          <a:cxnLst/>
                          <a:rect l="0" t="0" r="0" b="0"/>
                          <a:pathLst>
                            <a:path w="36830" h="41935">
                              <a:moveTo>
                                <a:pt x="19431" y="0"/>
                              </a:moveTo>
                              <a:cubicBezTo>
                                <a:pt x="22733" y="0"/>
                                <a:pt x="25654" y="610"/>
                                <a:pt x="28194" y="1816"/>
                              </a:cubicBezTo>
                              <a:cubicBezTo>
                                <a:pt x="30734" y="3023"/>
                                <a:pt x="32766" y="4724"/>
                                <a:pt x="34290" y="6921"/>
                              </a:cubicBezTo>
                              <a:cubicBezTo>
                                <a:pt x="35814" y="9119"/>
                                <a:pt x="36703" y="11671"/>
                                <a:pt x="36830" y="14605"/>
                              </a:cubicBezTo>
                              <a:lnTo>
                                <a:pt x="27686" y="14605"/>
                              </a:lnTo>
                              <a:cubicBezTo>
                                <a:pt x="27305" y="12649"/>
                                <a:pt x="26416" y="11011"/>
                                <a:pt x="25146" y="9690"/>
                              </a:cubicBezTo>
                              <a:cubicBezTo>
                                <a:pt x="23749" y="8382"/>
                                <a:pt x="21844" y="7722"/>
                                <a:pt x="19558" y="7722"/>
                              </a:cubicBezTo>
                              <a:cubicBezTo>
                                <a:pt x="17653" y="7722"/>
                                <a:pt x="15875" y="8255"/>
                                <a:pt x="14351" y="9296"/>
                              </a:cubicBezTo>
                              <a:cubicBezTo>
                                <a:pt x="12954" y="10350"/>
                                <a:pt x="11811" y="11849"/>
                                <a:pt x="10922" y="13805"/>
                              </a:cubicBezTo>
                              <a:cubicBezTo>
                                <a:pt x="10160" y="15761"/>
                                <a:pt x="9779" y="18110"/>
                                <a:pt x="9779" y="20841"/>
                              </a:cubicBezTo>
                              <a:cubicBezTo>
                                <a:pt x="9779" y="23609"/>
                                <a:pt x="10160" y="25984"/>
                                <a:pt x="10922" y="27965"/>
                              </a:cubicBezTo>
                              <a:cubicBezTo>
                                <a:pt x="11684" y="29947"/>
                                <a:pt x="12827" y="31471"/>
                                <a:pt x="14351" y="32537"/>
                              </a:cubicBezTo>
                              <a:cubicBezTo>
                                <a:pt x="15875" y="33604"/>
                                <a:pt x="17526" y="34138"/>
                                <a:pt x="19558" y="34138"/>
                              </a:cubicBezTo>
                              <a:cubicBezTo>
                                <a:pt x="21590" y="34138"/>
                                <a:pt x="23495" y="33541"/>
                                <a:pt x="24892" y="32347"/>
                              </a:cubicBezTo>
                              <a:cubicBezTo>
                                <a:pt x="26416" y="31140"/>
                                <a:pt x="27305" y="29451"/>
                                <a:pt x="27686" y="27267"/>
                              </a:cubicBezTo>
                              <a:lnTo>
                                <a:pt x="36830" y="27267"/>
                              </a:lnTo>
                              <a:cubicBezTo>
                                <a:pt x="36703" y="30137"/>
                                <a:pt x="35814" y="32677"/>
                                <a:pt x="34290" y="34887"/>
                              </a:cubicBezTo>
                              <a:cubicBezTo>
                                <a:pt x="32893" y="37109"/>
                                <a:pt x="30861" y="38837"/>
                                <a:pt x="28321" y="40081"/>
                              </a:cubicBezTo>
                              <a:cubicBezTo>
                                <a:pt x="25781" y="41313"/>
                                <a:pt x="22860" y="41935"/>
                                <a:pt x="19431" y="41935"/>
                              </a:cubicBezTo>
                              <a:cubicBezTo>
                                <a:pt x="15367" y="41935"/>
                                <a:pt x="11938" y="41046"/>
                                <a:pt x="9017" y="39268"/>
                              </a:cubicBezTo>
                              <a:cubicBezTo>
                                <a:pt x="6096" y="37490"/>
                                <a:pt x="3937" y="35027"/>
                                <a:pt x="2413" y="31877"/>
                              </a:cubicBezTo>
                              <a:cubicBezTo>
                                <a:pt x="762" y="28727"/>
                                <a:pt x="0" y="25108"/>
                                <a:pt x="0" y="20993"/>
                              </a:cubicBezTo>
                              <a:cubicBezTo>
                                <a:pt x="0" y="16878"/>
                                <a:pt x="762" y="13233"/>
                                <a:pt x="2413" y="10071"/>
                              </a:cubicBezTo>
                              <a:cubicBezTo>
                                <a:pt x="3937" y="6896"/>
                                <a:pt x="6223" y="4432"/>
                                <a:pt x="9144" y="2667"/>
                              </a:cubicBezTo>
                              <a:cubicBezTo>
                                <a:pt x="12065" y="889"/>
                                <a:pt x="15494" y="0"/>
                                <a:pt x="19431" y="0"/>
                              </a:cubicBezTo>
                              <a:close/>
                            </a:path>
                          </a:pathLst>
                        </a:custGeom>
                        <a:solidFill>
                          <a:srgbClr val="272828"/>
                        </a:solidFill>
                        <a:ln w="0" cap="flat">
                          <a:noFill/>
                          <a:miter lim="127000"/>
                        </a:ln>
                        <a:effectLst/>
                      </wps:spPr>
                      <wps:bodyPr tIns="72000" bIns="0"/>
                    </wps:wsp>
                    <wps:wsp>
                      <wps:cNvPr id="185" name="Shape 185"/>
                      <wps:cNvSpPr/>
                      <wps:spPr>
                        <a:xfrm>
                          <a:off x="246004" y="1138263"/>
                          <a:ext cx="35560" cy="41148"/>
                        </a:xfrm>
                        <a:custGeom>
                          <a:avLst/>
                          <a:gdLst/>
                          <a:ahLst/>
                          <a:cxnLst/>
                          <a:rect l="0" t="0" r="0" b="0"/>
                          <a:pathLst>
                            <a:path w="35560" h="41148">
                              <a:moveTo>
                                <a:pt x="21717" y="0"/>
                              </a:moveTo>
                              <a:cubicBezTo>
                                <a:pt x="24511" y="0"/>
                                <a:pt x="26924" y="610"/>
                                <a:pt x="28956" y="1803"/>
                              </a:cubicBezTo>
                              <a:cubicBezTo>
                                <a:pt x="31115" y="2997"/>
                                <a:pt x="32766" y="4737"/>
                                <a:pt x="33909" y="7010"/>
                              </a:cubicBezTo>
                              <a:cubicBezTo>
                                <a:pt x="35052" y="9284"/>
                                <a:pt x="35560" y="12040"/>
                                <a:pt x="35560" y="15291"/>
                              </a:cubicBezTo>
                              <a:lnTo>
                                <a:pt x="35560" y="41148"/>
                              </a:lnTo>
                              <a:lnTo>
                                <a:pt x="26035" y="41148"/>
                              </a:lnTo>
                              <a:lnTo>
                                <a:pt x="26035" y="16764"/>
                              </a:lnTo>
                              <a:cubicBezTo>
                                <a:pt x="26035" y="14059"/>
                                <a:pt x="25273" y="11925"/>
                                <a:pt x="23876" y="10401"/>
                              </a:cubicBezTo>
                              <a:cubicBezTo>
                                <a:pt x="22479" y="8865"/>
                                <a:pt x="20574" y="8090"/>
                                <a:pt x="18161" y="8090"/>
                              </a:cubicBezTo>
                              <a:cubicBezTo>
                                <a:pt x="16383" y="8090"/>
                                <a:pt x="14986" y="8458"/>
                                <a:pt x="13716" y="9195"/>
                              </a:cubicBezTo>
                              <a:cubicBezTo>
                                <a:pt x="12319" y="9919"/>
                                <a:pt x="11303" y="10973"/>
                                <a:pt x="10668" y="12357"/>
                              </a:cubicBezTo>
                              <a:cubicBezTo>
                                <a:pt x="9906" y="13729"/>
                                <a:pt x="9525" y="15392"/>
                                <a:pt x="9525" y="17348"/>
                              </a:cubicBezTo>
                              <a:lnTo>
                                <a:pt x="9525" y="41148"/>
                              </a:lnTo>
                              <a:lnTo>
                                <a:pt x="0" y="41148"/>
                              </a:lnTo>
                              <a:lnTo>
                                <a:pt x="0" y="533"/>
                              </a:lnTo>
                              <a:lnTo>
                                <a:pt x="9144" y="533"/>
                              </a:lnTo>
                              <a:lnTo>
                                <a:pt x="9144" y="7429"/>
                              </a:lnTo>
                              <a:lnTo>
                                <a:pt x="9525" y="7429"/>
                              </a:lnTo>
                              <a:cubicBezTo>
                                <a:pt x="10541" y="5156"/>
                                <a:pt x="11938" y="3353"/>
                                <a:pt x="14097" y="2019"/>
                              </a:cubicBezTo>
                              <a:cubicBezTo>
                                <a:pt x="16129" y="673"/>
                                <a:pt x="18669" y="0"/>
                                <a:pt x="21717" y="0"/>
                              </a:cubicBezTo>
                              <a:close/>
                            </a:path>
                          </a:pathLst>
                        </a:custGeom>
                        <a:solidFill>
                          <a:srgbClr val="272828"/>
                        </a:solidFill>
                        <a:ln w="0" cap="flat">
                          <a:noFill/>
                          <a:miter lim="127000"/>
                        </a:ln>
                        <a:effectLst/>
                      </wps:spPr>
                      <wps:bodyPr tIns="72000" bIns="0"/>
                    </wps:wsp>
                    <wps:wsp>
                      <wps:cNvPr id="186" name="Shape 186"/>
                      <wps:cNvSpPr/>
                      <wps:spPr>
                        <a:xfrm>
                          <a:off x="201173" y="1138263"/>
                          <a:ext cx="36957" cy="41935"/>
                        </a:xfrm>
                        <a:custGeom>
                          <a:avLst/>
                          <a:gdLst/>
                          <a:ahLst/>
                          <a:cxnLst/>
                          <a:rect l="0" t="0" r="0" b="0"/>
                          <a:pathLst>
                            <a:path w="36957" h="41935">
                              <a:moveTo>
                                <a:pt x="19431" y="0"/>
                              </a:moveTo>
                              <a:cubicBezTo>
                                <a:pt x="22733" y="0"/>
                                <a:pt x="25654" y="610"/>
                                <a:pt x="28194" y="1816"/>
                              </a:cubicBezTo>
                              <a:cubicBezTo>
                                <a:pt x="30734" y="3023"/>
                                <a:pt x="32766" y="4724"/>
                                <a:pt x="34290" y="6921"/>
                              </a:cubicBezTo>
                              <a:cubicBezTo>
                                <a:pt x="35814" y="9119"/>
                                <a:pt x="36703" y="11671"/>
                                <a:pt x="36957" y="14605"/>
                              </a:cubicBezTo>
                              <a:lnTo>
                                <a:pt x="27813" y="14605"/>
                              </a:lnTo>
                              <a:cubicBezTo>
                                <a:pt x="27432" y="12649"/>
                                <a:pt x="26543" y="11011"/>
                                <a:pt x="25146" y="9690"/>
                              </a:cubicBezTo>
                              <a:cubicBezTo>
                                <a:pt x="23749" y="8382"/>
                                <a:pt x="21844" y="7722"/>
                                <a:pt x="19558" y="7722"/>
                              </a:cubicBezTo>
                              <a:cubicBezTo>
                                <a:pt x="17653" y="7722"/>
                                <a:pt x="15875" y="8255"/>
                                <a:pt x="14478" y="9296"/>
                              </a:cubicBezTo>
                              <a:cubicBezTo>
                                <a:pt x="12954" y="10350"/>
                                <a:pt x="11811" y="11849"/>
                                <a:pt x="10922" y="13805"/>
                              </a:cubicBezTo>
                              <a:cubicBezTo>
                                <a:pt x="10160" y="15761"/>
                                <a:pt x="9779" y="18110"/>
                                <a:pt x="9779" y="20841"/>
                              </a:cubicBezTo>
                              <a:cubicBezTo>
                                <a:pt x="9779" y="23609"/>
                                <a:pt x="10160" y="25984"/>
                                <a:pt x="10922" y="27965"/>
                              </a:cubicBezTo>
                              <a:cubicBezTo>
                                <a:pt x="11811" y="29947"/>
                                <a:pt x="12954" y="31471"/>
                                <a:pt x="14351" y="32537"/>
                              </a:cubicBezTo>
                              <a:cubicBezTo>
                                <a:pt x="15875" y="33604"/>
                                <a:pt x="17526" y="34138"/>
                                <a:pt x="19558" y="34138"/>
                              </a:cubicBezTo>
                              <a:cubicBezTo>
                                <a:pt x="21717" y="34138"/>
                                <a:pt x="23495" y="33541"/>
                                <a:pt x="24892" y="32347"/>
                              </a:cubicBezTo>
                              <a:cubicBezTo>
                                <a:pt x="26416" y="31140"/>
                                <a:pt x="27305" y="29451"/>
                                <a:pt x="27813" y="27267"/>
                              </a:cubicBezTo>
                              <a:lnTo>
                                <a:pt x="36957" y="27267"/>
                              </a:lnTo>
                              <a:cubicBezTo>
                                <a:pt x="36703" y="30137"/>
                                <a:pt x="35814" y="32677"/>
                                <a:pt x="34417" y="34887"/>
                              </a:cubicBezTo>
                              <a:cubicBezTo>
                                <a:pt x="32893" y="37109"/>
                                <a:pt x="30861" y="38837"/>
                                <a:pt x="28448" y="40081"/>
                              </a:cubicBezTo>
                              <a:cubicBezTo>
                                <a:pt x="25908" y="41313"/>
                                <a:pt x="22860" y="41935"/>
                                <a:pt x="19558" y="41935"/>
                              </a:cubicBezTo>
                              <a:cubicBezTo>
                                <a:pt x="15494" y="41935"/>
                                <a:pt x="11938" y="41046"/>
                                <a:pt x="9017" y="39268"/>
                              </a:cubicBezTo>
                              <a:cubicBezTo>
                                <a:pt x="6223" y="37490"/>
                                <a:pt x="3937" y="35027"/>
                                <a:pt x="2413" y="31877"/>
                              </a:cubicBezTo>
                              <a:cubicBezTo>
                                <a:pt x="762" y="28727"/>
                                <a:pt x="0" y="25108"/>
                                <a:pt x="0" y="20993"/>
                              </a:cubicBezTo>
                              <a:cubicBezTo>
                                <a:pt x="0" y="16878"/>
                                <a:pt x="889" y="13233"/>
                                <a:pt x="2413" y="10071"/>
                              </a:cubicBezTo>
                              <a:cubicBezTo>
                                <a:pt x="4064" y="6896"/>
                                <a:pt x="6223" y="4432"/>
                                <a:pt x="9144" y="2667"/>
                              </a:cubicBezTo>
                              <a:cubicBezTo>
                                <a:pt x="12065" y="889"/>
                                <a:pt x="15494" y="0"/>
                                <a:pt x="19431" y="0"/>
                              </a:cubicBezTo>
                              <a:close/>
                            </a:path>
                          </a:pathLst>
                        </a:custGeom>
                        <a:solidFill>
                          <a:srgbClr val="272828"/>
                        </a:solidFill>
                        <a:ln w="0" cap="flat">
                          <a:noFill/>
                          <a:miter lim="127000"/>
                        </a:ln>
                        <a:effectLst/>
                      </wps:spPr>
                      <wps:bodyPr tIns="72000" bIns="0"/>
                    </wps:wsp>
                    <wps:wsp>
                      <wps:cNvPr id="187" name="Shape 187"/>
                      <wps:cNvSpPr/>
                      <wps:spPr>
                        <a:xfrm>
                          <a:off x="176221" y="1138263"/>
                          <a:ext cx="18602" cy="23457"/>
                        </a:xfrm>
                        <a:custGeom>
                          <a:avLst/>
                          <a:gdLst/>
                          <a:ahLst/>
                          <a:cxnLst/>
                          <a:rect l="0" t="0" r="0" b="0"/>
                          <a:pathLst>
                            <a:path w="18602" h="23457">
                              <a:moveTo>
                                <a:pt x="60" y="0"/>
                              </a:moveTo>
                              <a:cubicBezTo>
                                <a:pt x="2600" y="0"/>
                                <a:pt x="5013" y="406"/>
                                <a:pt x="7172" y="1206"/>
                              </a:cubicBezTo>
                              <a:cubicBezTo>
                                <a:pt x="9458" y="2007"/>
                                <a:pt x="11363" y="3251"/>
                                <a:pt x="13141" y="4928"/>
                              </a:cubicBezTo>
                              <a:cubicBezTo>
                                <a:pt x="14792" y="6604"/>
                                <a:pt x="16189" y="8725"/>
                                <a:pt x="17205" y="11303"/>
                              </a:cubicBezTo>
                              <a:cubicBezTo>
                                <a:pt x="18094" y="13894"/>
                                <a:pt x="18602" y="16967"/>
                                <a:pt x="18602" y="20523"/>
                              </a:cubicBezTo>
                              <a:lnTo>
                                <a:pt x="18602" y="23457"/>
                              </a:lnTo>
                              <a:lnTo>
                                <a:pt x="0" y="23457"/>
                              </a:lnTo>
                              <a:lnTo>
                                <a:pt x="0" y="17005"/>
                              </a:lnTo>
                              <a:lnTo>
                                <a:pt x="9458" y="17005"/>
                              </a:lnTo>
                              <a:cubicBezTo>
                                <a:pt x="9458" y="15176"/>
                                <a:pt x="9077" y="13538"/>
                                <a:pt x="8315" y="12103"/>
                              </a:cubicBezTo>
                              <a:cubicBezTo>
                                <a:pt x="7553" y="10668"/>
                                <a:pt x="6410" y="9538"/>
                                <a:pt x="5013" y="8699"/>
                              </a:cubicBezTo>
                              <a:cubicBezTo>
                                <a:pt x="3616" y="7874"/>
                                <a:pt x="2092" y="7468"/>
                                <a:pt x="187" y="7468"/>
                              </a:cubicBezTo>
                              <a:lnTo>
                                <a:pt x="0" y="7520"/>
                              </a:lnTo>
                              <a:lnTo>
                                <a:pt x="0" y="16"/>
                              </a:lnTo>
                              <a:lnTo>
                                <a:pt x="60" y="0"/>
                              </a:lnTo>
                              <a:close/>
                            </a:path>
                          </a:pathLst>
                        </a:custGeom>
                        <a:solidFill>
                          <a:srgbClr val="272828"/>
                        </a:solidFill>
                        <a:ln w="0" cap="flat">
                          <a:noFill/>
                          <a:miter lim="127000"/>
                        </a:ln>
                        <a:effectLst/>
                      </wps:spPr>
                      <wps:bodyPr tIns="72000" bIns="0"/>
                    </wps:wsp>
                    <wps:wsp>
                      <wps:cNvPr id="188" name="Shape 188"/>
                      <wps:cNvSpPr/>
                      <wps:spPr>
                        <a:xfrm>
                          <a:off x="290581" y="1122642"/>
                          <a:ext cx="11176" cy="10389"/>
                        </a:xfrm>
                        <a:custGeom>
                          <a:avLst/>
                          <a:gdLst/>
                          <a:ahLst/>
                          <a:cxnLst/>
                          <a:rect l="0" t="0" r="0" b="0"/>
                          <a:pathLst>
                            <a:path w="11176" h="10389">
                              <a:moveTo>
                                <a:pt x="5588" y="0"/>
                              </a:moveTo>
                              <a:cubicBezTo>
                                <a:pt x="7112" y="0"/>
                                <a:pt x="8382" y="508"/>
                                <a:pt x="9525" y="1537"/>
                              </a:cubicBezTo>
                              <a:cubicBezTo>
                                <a:pt x="10541" y="2553"/>
                                <a:pt x="11176" y="3785"/>
                                <a:pt x="11176" y="5207"/>
                              </a:cubicBezTo>
                              <a:cubicBezTo>
                                <a:pt x="11176" y="6642"/>
                                <a:pt x="10541" y="7861"/>
                                <a:pt x="9525" y="8865"/>
                              </a:cubicBezTo>
                              <a:cubicBezTo>
                                <a:pt x="8382" y="9881"/>
                                <a:pt x="7112" y="10389"/>
                                <a:pt x="5588" y="10389"/>
                              </a:cubicBezTo>
                              <a:cubicBezTo>
                                <a:pt x="4064" y="10389"/>
                                <a:pt x="2794" y="9881"/>
                                <a:pt x="1651" y="8852"/>
                              </a:cubicBezTo>
                              <a:cubicBezTo>
                                <a:pt x="635" y="7836"/>
                                <a:pt x="0" y="6604"/>
                                <a:pt x="0" y="5182"/>
                              </a:cubicBezTo>
                              <a:cubicBezTo>
                                <a:pt x="0" y="3759"/>
                                <a:pt x="635" y="2540"/>
                                <a:pt x="1651" y="1524"/>
                              </a:cubicBezTo>
                              <a:cubicBezTo>
                                <a:pt x="2794" y="508"/>
                                <a:pt x="4064" y="0"/>
                                <a:pt x="5588" y="0"/>
                              </a:cubicBezTo>
                              <a:close/>
                            </a:path>
                          </a:pathLst>
                        </a:custGeom>
                        <a:solidFill>
                          <a:srgbClr val="272828"/>
                        </a:solidFill>
                        <a:ln w="0" cap="flat">
                          <a:noFill/>
                          <a:miter lim="127000"/>
                        </a:ln>
                        <a:effectLst/>
                      </wps:spPr>
                      <wps:bodyPr tIns="72000" bIns="0"/>
                    </wps:wsp>
                    <wps:wsp>
                      <wps:cNvPr id="189" name="Shape 189"/>
                      <wps:cNvSpPr/>
                      <wps:spPr>
                        <a:xfrm>
                          <a:off x="176221" y="1121372"/>
                          <a:ext cx="11490" cy="12090"/>
                        </a:xfrm>
                        <a:custGeom>
                          <a:avLst/>
                          <a:gdLst/>
                          <a:ahLst/>
                          <a:cxnLst/>
                          <a:rect l="0" t="0" r="0" b="0"/>
                          <a:pathLst>
                            <a:path w="11490" h="12090">
                              <a:moveTo>
                                <a:pt x="2092" y="0"/>
                              </a:moveTo>
                              <a:lnTo>
                                <a:pt x="11490" y="0"/>
                              </a:lnTo>
                              <a:lnTo>
                                <a:pt x="3362" y="12090"/>
                              </a:lnTo>
                              <a:lnTo>
                                <a:pt x="0" y="12090"/>
                              </a:lnTo>
                              <a:lnTo>
                                <a:pt x="0" y="4238"/>
                              </a:lnTo>
                              <a:lnTo>
                                <a:pt x="2092" y="0"/>
                              </a:lnTo>
                              <a:close/>
                            </a:path>
                          </a:pathLst>
                        </a:custGeom>
                        <a:solidFill>
                          <a:srgbClr val="272828"/>
                        </a:solidFill>
                        <a:ln w="0" cap="flat">
                          <a:noFill/>
                          <a:miter lim="127000"/>
                        </a:ln>
                        <a:effectLst/>
                      </wps:spPr>
                      <wps:bodyPr tIns="72000" bIns="0"/>
                    </wps:wsp>
                    <wps:wsp>
                      <wps:cNvPr id="190" name="Shape 190"/>
                      <wps:cNvSpPr/>
                      <wps:spPr>
                        <a:xfrm>
                          <a:off x="415803" y="1138263"/>
                          <a:ext cx="19368" cy="41859"/>
                        </a:xfrm>
                        <a:custGeom>
                          <a:avLst/>
                          <a:gdLst/>
                          <a:ahLst/>
                          <a:cxnLst/>
                          <a:rect l="0" t="0" r="0" b="0"/>
                          <a:pathLst>
                            <a:path w="19368" h="41859">
                              <a:moveTo>
                                <a:pt x="16764" y="0"/>
                              </a:moveTo>
                              <a:lnTo>
                                <a:pt x="19368" y="538"/>
                              </a:lnTo>
                              <a:lnTo>
                                <a:pt x="19368" y="7881"/>
                              </a:lnTo>
                              <a:lnTo>
                                <a:pt x="14097" y="9525"/>
                              </a:lnTo>
                              <a:cubicBezTo>
                                <a:pt x="12700" y="10630"/>
                                <a:pt x="11557" y="12167"/>
                                <a:pt x="10922" y="14122"/>
                              </a:cubicBezTo>
                              <a:cubicBezTo>
                                <a:pt x="10160" y="16078"/>
                                <a:pt x="9779" y="18313"/>
                                <a:pt x="9779" y="20841"/>
                              </a:cubicBezTo>
                              <a:cubicBezTo>
                                <a:pt x="9779" y="23381"/>
                                <a:pt x="10160" y="25641"/>
                                <a:pt x="10922" y="27622"/>
                              </a:cubicBezTo>
                              <a:cubicBezTo>
                                <a:pt x="11557" y="29604"/>
                                <a:pt x="12700" y="31166"/>
                                <a:pt x="14097" y="32296"/>
                              </a:cubicBezTo>
                              <a:lnTo>
                                <a:pt x="19368" y="33990"/>
                              </a:lnTo>
                              <a:lnTo>
                                <a:pt x="19368" y="41338"/>
                              </a:lnTo>
                              <a:lnTo>
                                <a:pt x="16764" y="41859"/>
                              </a:lnTo>
                              <a:cubicBezTo>
                                <a:pt x="13589" y="41859"/>
                                <a:pt x="10668" y="41034"/>
                                <a:pt x="8255" y="39395"/>
                              </a:cubicBezTo>
                              <a:cubicBezTo>
                                <a:pt x="5715" y="37757"/>
                                <a:pt x="3683" y="35382"/>
                                <a:pt x="2159" y="32258"/>
                              </a:cubicBezTo>
                              <a:cubicBezTo>
                                <a:pt x="762" y="29146"/>
                                <a:pt x="0" y="25349"/>
                                <a:pt x="0" y="20891"/>
                              </a:cubicBezTo>
                              <a:cubicBezTo>
                                <a:pt x="0" y="16383"/>
                                <a:pt x="762" y="12573"/>
                                <a:pt x="2286" y="9461"/>
                              </a:cubicBezTo>
                              <a:cubicBezTo>
                                <a:pt x="3683" y="6350"/>
                                <a:pt x="5715" y="3988"/>
                                <a:pt x="8255" y="2400"/>
                              </a:cubicBezTo>
                              <a:cubicBezTo>
                                <a:pt x="10795" y="800"/>
                                <a:pt x="13716" y="0"/>
                                <a:pt x="16764" y="0"/>
                              </a:cubicBezTo>
                              <a:close/>
                            </a:path>
                          </a:pathLst>
                        </a:custGeom>
                        <a:solidFill>
                          <a:srgbClr val="272828"/>
                        </a:solidFill>
                        <a:ln w="0" cap="flat">
                          <a:noFill/>
                          <a:miter lim="127000"/>
                        </a:ln>
                        <a:effectLst/>
                      </wps:spPr>
                      <wps:bodyPr tIns="72000" bIns="0"/>
                    </wps:wsp>
                    <wps:wsp>
                      <wps:cNvPr id="191" name="Shape 191"/>
                      <wps:cNvSpPr/>
                      <wps:spPr>
                        <a:xfrm>
                          <a:off x="371480" y="1138263"/>
                          <a:ext cx="19431" cy="41935"/>
                        </a:xfrm>
                        <a:custGeom>
                          <a:avLst/>
                          <a:gdLst/>
                          <a:ahLst/>
                          <a:cxnLst/>
                          <a:rect l="0" t="0" r="0" b="0"/>
                          <a:pathLst>
                            <a:path w="19431" h="41935">
                              <a:moveTo>
                                <a:pt x="0" y="0"/>
                              </a:moveTo>
                              <a:cubicBezTo>
                                <a:pt x="3937" y="0"/>
                                <a:pt x="7366" y="876"/>
                                <a:pt x="10287" y="2629"/>
                              </a:cubicBezTo>
                              <a:cubicBezTo>
                                <a:pt x="13208" y="4369"/>
                                <a:pt x="15494" y="6820"/>
                                <a:pt x="17018" y="9969"/>
                              </a:cubicBezTo>
                              <a:cubicBezTo>
                                <a:pt x="18669" y="13132"/>
                                <a:pt x="19431" y="16802"/>
                                <a:pt x="19431" y="20993"/>
                              </a:cubicBezTo>
                              <a:cubicBezTo>
                                <a:pt x="19431" y="25197"/>
                                <a:pt x="18669" y="28854"/>
                                <a:pt x="17018" y="32004"/>
                              </a:cubicBezTo>
                              <a:cubicBezTo>
                                <a:pt x="15494" y="35141"/>
                                <a:pt x="13208" y="37579"/>
                                <a:pt x="10287" y="39319"/>
                              </a:cubicBezTo>
                              <a:cubicBezTo>
                                <a:pt x="7366" y="41072"/>
                                <a:pt x="3937" y="41935"/>
                                <a:pt x="0" y="41935"/>
                              </a:cubicBezTo>
                              <a:lnTo>
                                <a:pt x="0" y="34277"/>
                              </a:lnTo>
                              <a:cubicBezTo>
                                <a:pt x="2146" y="34277"/>
                                <a:pt x="3937" y="33680"/>
                                <a:pt x="5461" y="32487"/>
                              </a:cubicBezTo>
                              <a:cubicBezTo>
                                <a:pt x="6858" y="31293"/>
                                <a:pt x="8001" y="29693"/>
                                <a:pt x="8636" y="27686"/>
                              </a:cubicBezTo>
                              <a:cubicBezTo>
                                <a:pt x="9398" y="25679"/>
                                <a:pt x="9779" y="23444"/>
                                <a:pt x="9779" y="20968"/>
                              </a:cubicBezTo>
                              <a:cubicBezTo>
                                <a:pt x="9779" y="18491"/>
                                <a:pt x="9398" y="16231"/>
                                <a:pt x="8636" y="14211"/>
                              </a:cubicBezTo>
                              <a:cubicBezTo>
                                <a:pt x="8001" y="12192"/>
                                <a:pt x="6858" y="10592"/>
                                <a:pt x="5461" y="9385"/>
                              </a:cubicBezTo>
                              <a:cubicBezTo>
                                <a:pt x="3937" y="8191"/>
                                <a:pt x="2146" y="7595"/>
                                <a:pt x="0" y="7595"/>
                              </a:cubicBezTo>
                              <a:lnTo>
                                <a:pt x="0" y="0"/>
                              </a:lnTo>
                              <a:close/>
                            </a:path>
                          </a:pathLst>
                        </a:custGeom>
                        <a:solidFill>
                          <a:srgbClr val="272828"/>
                        </a:solidFill>
                        <a:ln w="0" cap="flat">
                          <a:noFill/>
                          <a:miter lim="127000"/>
                        </a:ln>
                        <a:effectLst/>
                      </wps:spPr>
                      <wps:bodyPr tIns="72000" bIns="0"/>
                    </wps:wsp>
                    <wps:wsp>
                      <wps:cNvPr id="192" name="Shape 192"/>
                      <wps:cNvSpPr/>
                      <wps:spPr>
                        <a:xfrm>
                          <a:off x="462666" y="1138277"/>
                          <a:ext cx="19124" cy="41785"/>
                        </a:xfrm>
                        <a:custGeom>
                          <a:avLst/>
                          <a:gdLst/>
                          <a:ahLst/>
                          <a:cxnLst/>
                          <a:rect l="0" t="0" r="0" b="0"/>
                          <a:pathLst>
                            <a:path w="19124" h="41785">
                              <a:moveTo>
                                <a:pt x="19124" y="0"/>
                              </a:moveTo>
                              <a:lnTo>
                                <a:pt x="19124" y="7503"/>
                              </a:lnTo>
                              <a:lnTo>
                                <a:pt x="14224" y="8863"/>
                              </a:lnTo>
                              <a:cubicBezTo>
                                <a:pt x="12700" y="9803"/>
                                <a:pt x="11557" y="11035"/>
                                <a:pt x="10795" y="12559"/>
                              </a:cubicBezTo>
                              <a:lnTo>
                                <a:pt x="9673" y="16991"/>
                              </a:lnTo>
                              <a:lnTo>
                                <a:pt x="19124" y="16991"/>
                              </a:lnTo>
                              <a:lnTo>
                                <a:pt x="19124" y="23443"/>
                              </a:lnTo>
                              <a:lnTo>
                                <a:pt x="9575" y="23443"/>
                              </a:lnTo>
                              <a:lnTo>
                                <a:pt x="10795" y="29272"/>
                              </a:lnTo>
                              <a:cubicBezTo>
                                <a:pt x="11684" y="30961"/>
                                <a:pt x="12827" y="32244"/>
                                <a:pt x="14478" y="33133"/>
                              </a:cubicBezTo>
                              <a:lnTo>
                                <a:pt x="19124" y="34294"/>
                              </a:lnTo>
                              <a:lnTo>
                                <a:pt x="19124" y="41785"/>
                              </a:lnTo>
                              <a:lnTo>
                                <a:pt x="9144" y="39369"/>
                              </a:lnTo>
                              <a:cubicBezTo>
                                <a:pt x="6210" y="37667"/>
                                <a:pt x="3937" y="35254"/>
                                <a:pt x="2413" y="32130"/>
                              </a:cubicBezTo>
                              <a:cubicBezTo>
                                <a:pt x="762" y="29005"/>
                                <a:pt x="0" y="25310"/>
                                <a:pt x="0" y="21068"/>
                              </a:cubicBezTo>
                              <a:cubicBezTo>
                                <a:pt x="0" y="16890"/>
                                <a:pt x="762" y="13219"/>
                                <a:pt x="2413" y="10057"/>
                              </a:cubicBezTo>
                              <a:cubicBezTo>
                                <a:pt x="3937" y="6882"/>
                                <a:pt x="6210" y="4418"/>
                                <a:pt x="9144" y="2653"/>
                              </a:cubicBezTo>
                              <a:lnTo>
                                <a:pt x="19124" y="0"/>
                              </a:lnTo>
                              <a:close/>
                            </a:path>
                          </a:pathLst>
                        </a:custGeom>
                        <a:solidFill>
                          <a:srgbClr val="272828"/>
                        </a:solidFill>
                        <a:ln w="0" cap="flat">
                          <a:noFill/>
                          <a:miter lim="127000"/>
                        </a:ln>
                        <a:effectLst/>
                      </wps:spPr>
                      <wps:bodyPr tIns="72000" bIns="0"/>
                    </wps:wsp>
                    <wps:wsp>
                      <wps:cNvPr id="193" name="Shape 193"/>
                      <wps:cNvSpPr/>
                      <wps:spPr>
                        <a:xfrm>
                          <a:off x="435171" y="1125258"/>
                          <a:ext cx="18986" cy="54343"/>
                        </a:xfrm>
                        <a:custGeom>
                          <a:avLst/>
                          <a:gdLst/>
                          <a:ahLst/>
                          <a:cxnLst/>
                          <a:rect l="0" t="0" r="0" b="0"/>
                          <a:pathLst>
                            <a:path w="18986" h="54343">
                              <a:moveTo>
                                <a:pt x="9461" y="0"/>
                              </a:moveTo>
                              <a:lnTo>
                                <a:pt x="18986" y="0"/>
                              </a:lnTo>
                              <a:lnTo>
                                <a:pt x="18986" y="54153"/>
                              </a:lnTo>
                              <a:lnTo>
                                <a:pt x="9588" y="54153"/>
                              </a:lnTo>
                              <a:lnTo>
                                <a:pt x="9588" y="47752"/>
                              </a:lnTo>
                              <a:lnTo>
                                <a:pt x="9081" y="47752"/>
                              </a:lnTo>
                              <a:lnTo>
                                <a:pt x="6921" y="50889"/>
                              </a:lnTo>
                              <a:cubicBezTo>
                                <a:pt x="5906" y="51994"/>
                                <a:pt x="4763" y="52921"/>
                                <a:pt x="3238" y="53696"/>
                              </a:cubicBezTo>
                              <a:lnTo>
                                <a:pt x="0" y="54343"/>
                              </a:lnTo>
                              <a:lnTo>
                                <a:pt x="0" y="46995"/>
                              </a:lnTo>
                              <a:lnTo>
                                <a:pt x="63" y="47015"/>
                              </a:lnTo>
                              <a:cubicBezTo>
                                <a:pt x="2096" y="47015"/>
                                <a:pt x="3874" y="46457"/>
                                <a:pt x="5271" y="45364"/>
                              </a:cubicBezTo>
                              <a:cubicBezTo>
                                <a:pt x="6668" y="44260"/>
                                <a:pt x="7810" y="42723"/>
                                <a:pt x="8446" y="40742"/>
                              </a:cubicBezTo>
                              <a:cubicBezTo>
                                <a:pt x="9207" y="38773"/>
                                <a:pt x="9588" y="36474"/>
                                <a:pt x="9588" y="33846"/>
                              </a:cubicBezTo>
                              <a:cubicBezTo>
                                <a:pt x="9588" y="31217"/>
                                <a:pt x="9207" y="28931"/>
                                <a:pt x="8572" y="27000"/>
                              </a:cubicBezTo>
                              <a:cubicBezTo>
                                <a:pt x="7810" y="25057"/>
                                <a:pt x="6668" y="23546"/>
                                <a:pt x="5271" y="22479"/>
                              </a:cubicBezTo>
                              <a:cubicBezTo>
                                <a:pt x="3874" y="21399"/>
                                <a:pt x="2096" y="20866"/>
                                <a:pt x="63" y="20866"/>
                              </a:cubicBezTo>
                              <a:lnTo>
                                <a:pt x="0" y="20886"/>
                              </a:lnTo>
                              <a:lnTo>
                                <a:pt x="0" y="13542"/>
                              </a:lnTo>
                              <a:lnTo>
                                <a:pt x="3238" y="14211"/>
                              </a:lnTo>
                              <a:cubicBezTo>
                                <a:pt x="4763" y="15011"/>
                                <a:pt x="6032" y="15977"/>
                                <a:pt x="6921" y="17094"/>
                              </a:cubicBezTo>
                              <a:lnTo>
                                <a:pt x="9081" y="20257"/>
                              </a:lnTo>
                              <a:lnTo>
                                <a:pt x="9461" y="20257"/>
                              </a:lnTo>
                              <a:lnTo>
                                <a:pt x="9461" y="0"/>
                              </a:lnTo>
                              <a:close/>
                            </a:path>
                          </a:pathLst>
                        </a:custGeom>
                        <a:solidFill>
                          <a:srgbClr val="272828"/>
                        </a:solidFill>
                        <a:ln w="0" cap="flat">
                          <a:noFill/>
                          <a:miter lim="127000"/>
                        </a:ln>
                        <a:effectLst/>
                      </wps:spPr>
                      <wps:bodyPr tIns="72000" bIns="0"/>
                    </wps:wsp>
                    <wps:wsp>
                      <wps:cNvPr id="194" name="Shape 194"/>
                      <wps:cNvSpPr/>
                      <wps:spPr>
                        <a:xfrm>
                          <a:off x="481790" y="1167511"/>
                          <a:ext cx="18214" cy="12687"/>
                        </a:xfrm>
                        <a:custGeom>
                          <a:avLst/>
                          <a:gdLst/>
                          <a:ahLst/>
                          <a:cxnLst/>
                          <a:rect l="0" t="0" r="0" b="0"/>
                          <a:pathLst>
                            <a:path w="18214" h="12687">
                              <a:moveTo>
                                <a:pt x="9324" y="0"/>
                              </a:moveTo>
                              <a:lnTo>
                                <a:pt x="18214" y="1003"/>
                              </a:lnTo>
                              <a:cubicBezTo>
                                <a:pt x="17706" y="3365"/>
                                <a:pt x="16690" y="5423"/>
                                <a:pt x="15039" y="7175"/>
                              </a:cubicBezTo>
                              <a:cubicBezTo>
                                <a:pt x="13515" y="8928"/>
                                <a:pt x="11483" y="10287"/>
                                <a:pt x="9070" y="11252"/>
                              </a:cubicBezTo>
                              <a:cubicBezTo>
                                <a:pt x="6530" y="12205"/>
                                <a:pt x="3736" y="12687"/>
                                <a:pt x="561" y="12687"/>
                              </a:cubicBezTo>
                              <a:lnTo>
                                <a:pt x="0" y="12551"/>
                              </a:lnTo>
                              <a:lnTo>
                                <a:pt x="0" y="5060"/>
                              </a:lnTo>
                              <a:lnTo>
                                <a:pt x="688" y="5232"/>
                              </a:lnTo>
                              <a:cubicBezTo>
                                <a:pt x="2085" y="5232"/>
                                <a:pt x="3355" y="5042"/>
                                <a:pt x="4498" y="4635"/>
                              </a:cubicBezTo>
                              <a:lnTo>
                                <a:pt x="7419" y="2883"/>
                              </a:lnTo>
                              <a:cubicBezTo>
                                <a:pt x="8308" y="2108"/>
                                <a:pt x="8943" y="1143"/>
                                <a:pt x="9324" y="0"/>
                              </a:cubicBezTo>
                              <a:close/>
                            </a:path>
                          </a:pathLst>
                        </a:custGeom>
                        <a:solidFill>
                          <a:srgbClr val="272828"/>
                        </a:solidFill>
                        <a:ln w="0" cap="flat">
                          <a:noFill/>
                          <a:miter lim="127000"/>
                        </a:ln>
                        <a:effectLst/>
                      </wps:spPr>
                      <wps:bodyPr tIns="72000" bIns="0"/>
                    </wps:wsp>
                    <wps:wsp>
                      <wps:cNvPr id="195" name="Shape 195"/>
                      <wps:cNvSpPr/>
                      <wps:spPr>
                        <a:xfrm>
                          <a:off x="580649" y="1138263"/>
                          <a:ext cx="19431" cy="41935"/>
                        </a:xfrm>
                        <a:custGeom>
                          <a:avLst/>
                          <a:gdLst/>
                          <a:ahLst/>
                          <a:cxnLst/>
                          <a:rect l="0" t="0" r="0" b="0"/>
                          <a:pathLst>
                            <a:path w="19431" h="41935">
                              <a:moveTo>
                                <a:pt x="19431" y="0"/>
                              </a:moveTo>
                              <a:lnTo>
                                <a:pt x="19431" y="7635"/>
                              </a:lnTo>
                              <a:lnTo>
                                <a:pt x="13970" y="9385"/>
                              </a:lnTo>
                              <a:cubicBezTo>
                                <a:pt x="12573" y="10592"/>
                                <a:pt x="11430" y="12192"/>
                                <a:pt x="10795" y="14211"/>
                              </a:cubicBezTo>
                              <a:cubicBezTo>
                                <a:pt x="10033" y="16231"/>
                                <a:pt x="9652" y="18491"/>
                                <a:pt x="9652" y="20968"/>
                              </a:cubicBezTo>
                              <a:cubicBezTo>
                                <a:pt x="9652" y="23444"/>
                                <a:pt x="10033" y="25679"/>
                                <a:pt x="10795" y="27686"/>
                              </a:cubicBezTo>
                              <a:cubicBezTo>
                                <a:pt x="11430" y="29693"/>
                                <a:pt x="12573" y="31293"/>
                                <a:pt x="13970" y="32487"/>
                              </a:cubicBezTo>
                              <a:lnTo>
                                <a:pt x="19431" y="34237"/>
                              </a:lnTo>
                              <a:lnTo>
                                <a:pt x="19431" y="41935"/>
                              </a:lnTo>
                              <a:cubicBezTo>
                                <a:pt x="15494" y="41935"/>
                                <a:pt x="12052" y="41072"/>
                                <a:pt x="9144" y="39319"/>
                              </a:cubicBezTo>
                              <a:cubicBezTo>
                                <a:pt x="6223" y="37579"/>
                                <a:pt x="3937" y="35141"/>
                                <a:pt x="2413" y="32004"/>
                              </a:cubicBezTo>
                              <a:cubicBezTo>
                                <a:pt x="762" y="28854"/>
                                <a:pt x="0" y="25197"/>
                                <a:pt x="0" y="20993"/>
                              </a:cubicBezTo>
                              <a:cubicBezTo>
                                <a:pt x="0" y="16802"/>
                                <a:pt x="762" y="13132"/>
                                <a:pt x="2413" y="9969"/>
                              </a:cubicBezTo>
                              <a:cubicBezTo>
                                <a:pt x="3937" y="6820"/>
                                <a:pt x="6223" y="4369"/>
                                <a:pt x="9144" y="2629"/>
                              </a:cubicBezTo>
                              <a:cubicBezTo>
                                <a:pt x="12052" y="876"/>
                                <a:pt x="15494" y="0"/>
                                <a:pt x="19431" y="0"/>
                              </a:cubicBezTo>
                              <a:close/>
                            </a:path>
                          </a:pathLst>
                        </a:custGeom>
                        <a:solidFill>
                          <a:srgbClr val="272828"/>
                        </a:solidFill>
                        <a:ln w="0" cap="flat">
                          <a:noFill/>
                          <a:miter lim="127000"/>
                        </a:ln>
                        <a:effectLst/>
                      </wps:spPr>
                      <wps:bodyPr tIns="72000" bIns="0"/>
                    </wps:wsp>
                    <wps:wsp>
                      <wps:cNvPr id="196" name="Shape 196"/>
                      <wps:cNvSpPr/>
                      <wps:spPr>
                        <a:xfrm>
                          <a:off x="481790" y="1138263"/>
                          <a:ext cx="18722" cy="23457"/>
                        </a:xfrm>
                        <a:custGeom>
                          <a:avLst/>
                          <a:gdLst/>
                          <a:ahLst/>
                          <a:cxnLst/>
                          <a:rect l="0" t="0" r="0" b="0"/>
                          <a:pathLst>
                            <a:path w="18722" h="23457">
                              <a:moveTo>
                                <a:pt x="53" y="0"/>
                              </a:moveTo>
                              <a:cubicBezTo>
                                <a:pt x="2593" y="0"/>
                                <a:pt x="5006" y="406"/>
                                <a:pt x="7165" y="1206"/>
                              </a:cubicBezTo>
                              <a:cubicBezTo>
                                <a:pt x="9451" y="2007"/>
                                <a:pt x="11356" y="3251"/>
                                <a:pt x="13134" y="4928"/>
                              </a:cubicBezTo>
                              <a:cubicBezTo>
                                <a:pt x="14912" y="6604"/>
                                <a:pt x="16182" y="8725"/>
                                <a:pt x="17198" y="11303"/>
                              </a:cubicBezTo>
                              <a:cubicBezTo>
                                <a:pt x="18214" y="13894"/>
                                <a:pt x="18722" y="16967"/>
                                <a:pt x="18722" y="20523"/>
                              </a:cubicBezTo>
                              <a:lnTo>
                                <a:pt x="18722" y="23457"/>
                              </a:lnTo>
                              <a:lnTo>
                                <a:pt x="0" y="23457"/>
                              </a:lnTo>
                              <a:lnTo>
                                <a:pt x="0" y="17005"/>
                              </a:lnTo>
                              <a:lnTo>
                                <a:pt x="9451" y="17005"/>
                              </a:lnTo>
                              <a:cubicBezTo>
                                <a:pt x="9451" y="15176"/>
                                <a:pt x="9070" y="13538"/>
                                <a:pt x="8308" y="12103"/>
                              </a:cubicBezTo>
                              <a:cubicBezTo>
                                <a:pt x="7546" y="10668"/>
                                <a:pt x="6403" y="9538"/>
                                <a:pt x="5006" y="8699"/>
                              </a:cubicBezTo>
                              <a:cubicBezTo>
                                <a:pt x="3736" y="7874"/>
                                <a:pt x="2085" y="7468"/>
                                <a:pt x="180" y="7468"/>
                              </a:cubicBezTo>
                              <a:lnTo>
                                <a:pt x="0" y="7518"/>
                              </a:lnTo>
                              <a:lnTo>
                                <a:pt x="0" y="14"/>
                              </a:lnTo>
                              <a:lnTo>
                                <a:pt x="53" y="0"/>
                              </a:lnTo>
                              <a:close/>
                            </a:path>
                          </a:pathLst>
                        </a:custGeom>
                        <a:solidFill>
                          <a:srgbClr val="272828"/>
                        </a:solidFill>
                        <a:ln w="0" cap="flat">
                          <a:noFill/>
                          <a:miter lim="127000"/>
                        </a:ln>
                        <a:effectLst/>
                      </wps:spPr>
                      <wps:bodyPr tIns="72000" bIns="0"/>
                    </wps:wsp>
                    <wps:wsp>
                      <wps:cNvPr id="197" name="Shape 197"/>
                      <wps:cNvSpPr/>
                      <wps:spPr>
                        <a:xfrm>
                          <a:off x="526026" y="1124522"/>
                          <a:ext cx="47765" cy="55626"/>
                        </a:xfrm>
                        <a:custGeom>
                          <a:avLst/>
                          <a:gdLst/>
                          <a:ahLst/>
                          <a:cxnLst/>
                          <a:rect l="0" t="0" r="0" b="0"/>
                          <a:pathLst>
                            <a:path w="47765" h="55626">
                              <a:moveTo>
                                <a:pt x="24905" y="0"/>
                              </a:moveTo>
                              <a:cubicBezTo>
                                <a:pt x="27826" y="0"/>
                                <a:pt x="30620" y="419"/>
                                <a:pt x="33287" y="1270"/>
                              </a:cubicBezTo>
                              <a:cubicBezTo>
                                <a:pt x="35827" y="2108"/>
                                <a:pt x="38100" y="3353"/>
                                <a:pt x="40145" y="4978"/>
                              </a:cubicBezTo>
                              <a:cubicBezTo>
                                <a:pt x="42177" y="6617"/>
                                <a:pt x="43828" y="8598"/>
                                <a:pt x="45225" y="10960"/>
                              </a:cubicBezTo>
                              <a:cubicBezTo>
                                <a:pt x="46495" y="13310"/>
                                <a:pt x="47384" y="15989"/>
                                <a:pt x="47765" y="19012"/>
                              </a:cubicBezTo>
                              <a:lnTo>
                                <a:pt x="37859" y="19012"/>
                              </a:lnTo>
                              <a:cubicBezTo>
                                <a:pt x="37605" y="17386"/>
                                <a:pt x="37097" y="15951"/>
                                <a:pt x="36335" y="14681"/>
                              </a:cubicBezTo>
                              <a:cubicBezTo>
                                <a:pt x="35573" y="13424"/>
                                <a:pt x="34684" y="12357"/>
                                <a:pt x="33541" y="11468"/>
                              </a:cubicBezTo>
                              <a:cubicBezTo>
                                <a:pt x="32398" y="10592"/>
                                <a:pt x="31128" y="9931"/>
                                <a:pt x="29604" y="9474"/>
                              </a:cubicBezTo>
                              <a:cubicBezTo>
                                <a:pt x="28207" y="9030"/>
                                <a:pt x="26683" y="8801"/>
                                <a:pt x="25032" y="8801"/>
                              </a:cubicBezTo>
                              <a:cubicBezTo>
                                <a:pt x="22111" y="8801"/>
                                <a:pt x="19444" y="9538"/>
                                <a:pt x="17158" y="11011"/>
                              </a:cubicBezTo>
                              <a:cubicBezTo>
                                <a:pt x="14872" y="12484"/>
                                <a:pt x="13094" y="14630"/>
                                <a:pt x="11824" y="17463"/>
                              </a:cubicBezTo>
                              <a:cubicBezTo>
                                <a:pt x="10554" y="20295"/>
                                <a:pt x="9919" y="23736"/>
                                <a:pt x="9919" y="27813"/>
                              </a:cubicBezTo>
                              <a:cubicBezTo>
                                <a:pt x="9919" y="31953"/>
                                <a:pt x="10554" y="35446"/>
                                <a:pt x="11824" y="38265"/>
                              </a:cubicBezTo>
                              <a:cubicBezTo>
                                <a:pt x="13094" y="41097"/>
                                <a:pt x="14999" y="43231"/>
                                <a:pt x="17158" y="44666"/>
                              </a:cubicBezTo>
                              <a:cubicBezTo>
                                <a:pt x="19444" y="46101"/>
                                <a:pt x="22111" y="46825"/>
                                <a:pt x="25032" y="46825"/>
                              </a:cubicBezTo>
                              <a:cubicBezTo>
                                <a:pt x="26556" y="46825"/>
                                <a:pt x="28080" y="46609"/>
                                <a:pt x="29604" y="46177"/>
                              </a:cubicBezTo>
                              <a:cubicBezTo>
                                <a:pt x="31001" y="45745"/>
                                <a:pt x="32271" y="45110"/>
                                <a:pt x="33414" y="44260"/>
                              </a:cubicBezTo>
                              <a:cubicBezTo>
                                <a:pt x="34557" y="43409"/>
                                <a:pt x="35446" y="42367"/>
                                <a:pt x="36208" y="41135"/>
                              </a:cubicBezTo>
                              <a:cubicBezTo>
                                <a:pt x="37097" y="39903"/>
                                <a:pt x="37605" y="38494"/>
                                <a:pt x="37859" y="36906"/>
                              </a:cubicBezTo>
                              <a:lnTo>
                                <a:pt x="47765" y="36957"/>
                              </a:lnTo>
                              <a:cubicBezTo>
                                <a:pt x="47384" y="39535"/>
                                <a:pt x="46622" y="41948"/>
                                <a:pt x="45352" y="44209"/>
                              </a:cubicBezTo>
                              <a:cubicBezTo>
                                <a:pt x="44209" y="46457"/>
                                <a:pt x="42558" y="48450"/>
                                <a:pt x="40526" y="50165"/>
                              </a:cubicBezTo>
                              <a:cubicBezTo>
                                <a:pt x="38621" y="51892"/>
                                <a:pt x="36335" y="53226"/>
                                <a:pt x="33668" y="54191"/>
                              </a:cubicBezTo>
                              <a:cubicBezTo>
                                <a:pt x="31001" y="55143"/>
                                <a:pt x="28080" y="55626"/>
                                <a:pt x="24905" y="55626"/>
                              </a:cubicBezTo>
                              <a:cubicBezTo>
                                <a:pt x="20079" y="55626"/>
                                <a:pt x="15888" y="54521"/>
                                <a:pt x="12078" y="52324"/>
                              </a:cubicBezTo>
                              <a:cubicBezTo>
                                <a:pt x="8395" y="50114"/>
                                <a:pt x="5474" y="46939"/>
                                <a:pt x="3315" y="42774"/>
                              </a:cubicBezTo>
                              <a:cubicBezTo>
                                <a:pt x="1156" y="38621"/>
                                <a:pt x="0" y="33630"/>
                                <a:pt x="0" y="27813"/>
                              </a:cubicBezTo>
                              <a:cubicBezTo>
                                <a:pt x="0" y="21984"/>
                                <a:pt x="1156" y="16980"/>
                                <a:pt x="3315" y="12840"/>
                              </a:cubicBezTo>
                              <a:cubicBezTo>
                                <a:pt x="5474" y="8687"/>
                                <a:pt x="8395" y="5512"/>
                                <a:pt x="12205" y="3302"/>
                              </a:cubicBezTo>
                              <a:cubicBezTo>
                                <a:pt x="15888" y="1105"/>
                                <a:pt x="20079" y="0"/>
                                <a:pt x="24905" y="0"/>
                              </a:cubicBezTo>
                              <a:close/>
                            </a:path>
                          </a:pathLst>
                        </a:custGeom>
                        <a:solidFill>
                          <a:srgbClr val="272828"/>
                        </a:solidFill>
                        <a:ln w="0" cap="flat">
                          <a:noFill/>
                          <a:miter lim="127000"/>
                        </a:ln>
                        <a:effectLst/>
                      </wps:spPr>
                      <wps:bodyPr tIns="72000" bIns="0"/>
                    </wps:wsp>
                    <wps:wsp>
                      <wps:cNvPr id="4107" name="Shape 4107"/>
                      <wps:cNvSpPr/>
                      <wps:spPr>
                        <a:xfrm>
                          <a:off x="627639" y="1138796"/>
                          <a:ext cx="9652" cy="40615"/>
                        </a:xfrm>
                        <a:custGeom>
                          <a:avLst/>
                          <a:gdLst/>
                          <a:ahLst/>
                          <a:cxnLst/>
                          <a:rect l="0" t="0" r="0" b="0"/>
                          <a:pathLst>
                            <a:path w="9652" h="40615">
                              <a:moveTo>
                                <a:pt x="0" y="0"/>
                              </a:moveTo>
                              <a:lnTo>
                                <a:pt x="9652" y="0"/>
                              </a:lnTo>
                              <a:lnTo>
                                <a:pt x="9652" y="40615"/>
                              </a:lnTo>
                              <a:lnTo>
                                <a:pt x="0" y="40615"/>
                              </a:lnTo>
                              <a:lnTo>
                                <a:pt x="0" y="0"/>
                              </a:lnTo>
                            </a:path>
                          </a:pathLst>
                        </a:custGeom>
                        <a:solidFill>
                          <a:srgbClr val="272828"/>
                        </a:solidFill>
                        <a:ln w="0" cap="flat">
                          <a:noFill/>
                          <a:miter lim="127000"/>
                        </a:ln>
                        <a:effectLst/>
                      </wps:spPr>
                      <wps:bodyPr tIns="72000" bIns="0"/>
                    </wps:wsp>
                    <wps:wsp>
                      <wps:cNvPr id="199" name="Shape 199"/>
                      <wps:cNvSpPr/>
                      <wps:spPr>
                        <a:xfrm>
                          <a:off x="647070" y="1138263"/>
                          <a:ext cx="57150" cy="41148"/>
                        </a:xfrm>
                        <a:custGeom>
                          <a:avLst/>
                          <a:gdLst/>
                          <a:ahLst/>
                          <a:cxnLst/>
                          <a:rect l="0" t="0" r="0" b="0"/>
                          <a:pathLst>
                            <a:path w="57150" h="41148">
                              <a:moveTo>
                                <a:pt x="20828" y="0"/>
                              </a:moveTo>
                              <a:cubicBezTo>
                                <a:pt x="23622" y="0"/>
                                <a:pt x="25908" y="673"/>
                                <a:pt x="27813" y="2007"/>
                              </a:cubicBezTo>
                              <a:cubicBezTo>
                                <a:pt x="29718" y="3327"/>
                                <a:pt x="30988" y="5143"/>
                                <a:pt x="31750" y="7429"/>
                              </a:cubicBezTo>
                              <a:lnTo>
                                <a:pt x="32258" y="7429"/>
                              </a:lnTo>
                              <a:cubicBezTo>
                                <a:pt x="33147" y="5182"/>
                                <a:pt x="34671" y="3378"/>
                                <a:pt x="36830" y="2032"/>
                              </a:cubicBezTo>
                              <a:cubicBezTo>
                                <a:pt x="38989" y="686"/>
                                <a:pt x="41529" y="0"/>
                                <a:pt x="44450" y="0"/>
                              </a:cubicBezTo>
                              <a:cubicBezTo>
                                <a:pt x="48133" y="0"/>
                                <a:pt x="51181" y="1181"/>
                                <a:pt x="53594" y="3543"/>
                              </a:cubicBezTo>
                              <a:cubicBezTo>
                                <a:pt x="55880" y="5905"/>
                                <a:pt x="57150" y="9360"/>
                                <a:pt x="57150" y="13881"/>
                              </a:cubicBezTo>
                              <a:lnTo>
                                <a:pt x="57150" y="41148"/>
                              </a:lnTo>
                              <a:lnTo>
                                <a:pt x="47498" y="41148"/>
                              </a:lnTo>
                              <a:lnTo>
                                <a:pt x="47498" y="15367"/>
                              </a:lnTo>
                              <a:cubicBezTo>
                                <a:pt x="47498" y="12852"/>
                                <a:pt x="46863" y="10998"/>
                                <a:pt x="45466" y="9830"/>
                              </a:cubicBezTo>
                              <a:cubicBezTo>
                                <a:pt x="44196" y="8661"/>
                                <a:pt x="42545" y="8064"/>
                                <a:pt x="40640" y="8064"/>
                              </a:cubicBezTo>
                              <a:cubicBezTo>
                                <a:pt x="38227" y="8064"/>
                                <a:pt x="36449" y="8788"/>
                                <a:pt x="35179" y="10224"/>
                              </a:cubicBezTo>
                              <a:cubicBezTo>
                                <a:pt x="33909" y="11659"/>
                                <a:pt x="33274" y="13525"/>
                                <a:pt x="33274" y="15811"/>
                              </a:cubicBezTo>
                              <a:lnTo>
                                <a:pt x="33274" y="41148"/>
                              </a:lnTo>
                              <a:lnTo>
                                <a:pt x="23876" y="41148"/>
                              </a:lnTo>
                              <a:lnTo>
                                <a:pt x="23876" y="14973"/>
                              </a:lnTo>
                              <a:cubicBezTo>
                                <a:pt x="23876" y="12878"/>
                                <a:pt x="23241" y="11201"/>
                                <a:pt x="21971" y="9944"/>
                              </a:cubicBezTo>
                              <a:cubicBezTo>
                                <a:pt x="20701" y="8699"/>
                                <a:pt x="19050" y="8064"/>
                                <a:pt x="17018" y="8064"/>
                              </a:cubicBezTo>
                              <a:cubicBezTo>
                                <a:pt x="15621" y="8064"/>
                                <a:pt x="14351" y="8420"/>
                                <a:pt x="13335" y="9119"/>
                              </a:cubicBezTo>
                              <a:cubicBezTo>
                                <a:pt x="12192" y="9804"/>
                                <a:pt x="11303" y="10782"/>
                                <a:pt x="10541" y="12052"/>
                              </a:cubicBezTo>
                              <a:cubicBezTo>
                                <a:pt x="9906" y="13310"/>
                                <a:pt x="9525" y="14770"/>
                                <a:pt x="9525" y="16446"/>
                              </a:cubicBezTo>
                              <a:lnTo>
                                <a:pt x="9525" y="41148"/>
                              </a:lnTo>
                              <a:lnTo>
                                <a:pt x="0" y="41148"/>
                              </a:lnTo>
                              <a:lnTo>
                                <a:pt x="0" y="533"/>
                              </a:lnTo>
                              <a:lnTo>
                                <a:pt x="9144" y="533"/>
                              </a:lnTo>
                              <a:lnTo>
                                <a:pt x="9144" y="7429"/>
                              </a:lnTo>
                              <a:lnTo>
                                <a:pt x="9652" y="7429"/>
                              </a:lnTo>
                              <a:cubicBezTo>
                                <a:pt x="10414" y="5105"/>
                                <a:pt x="11811" y="3289"/>
                                <a:pt x="13843" y="1981"/>
                              </a:cubicBezTo>
                              <a:cubicBezTo>
                                <a:pt x="15748" y="660"/>
                                <a:pt x="18161" y="0"/>
                                <a:pt x="20828" y="0"/>
                              </a:cubicBezTo>
                              <a:close/>
                            </a:path>
                          </a:pathLst>
                        </a:custGeom>
                        <a:solidFill>
                          <a:srgbClr val="272828"/>
                        </a:solidFill>
                        <a:ln w="0" cap="flat">
                          <a:noFill/>
                          <a:miter lim="127000"/>
                        </a:ln>
                        <a:effectLst/>
                      </wps:spPr>
                      <wps:bodyPr tIns="72000" bIns="0"/>
                    </wps:wsp>
                    <wps:wsp>
                      <wps:cNvPr id="200" name="Shape 200"/>
                      <wps:cNvSpPr/>
                      <wps:spPr>
                        <a:xfrm>
                          <a:off x="600080" y="1138263"/>
                          <a:ext cx="19431" cy="41935"/>
                        </a:xfrm>
                        <a:custGeom>
                          <a:avLst/>
                          <a:gdLst/>
                          <a:ahLst/>
                          <a:cxnLst/>
                          <a:rect l="0" t="0" r="0" b="0"/>
                          <a:pathLst>
                            <a:path w="19431" h="41935">
                              <a:moveTo>
                                <a:pt x="0" y="0"/>
                              </a:moveTo>
                              <a:cubicBezTo>
                                <a:pt x="3937" y="0"/>
                                <a:pt x="7493" y="876"/>
                                <a:pt x="10287" y="2629"/>
                              </a:cubicBezTo>
                              <a:cubicBezTo>
                                <a:pt x="13208" y="4369"/>
                                <a:pt x="15494" y="6820"/>
                                <a:pt x="17145" y="9969"/>
                              </a:cubicBezTo>
                              <a:cubicBezTo>
                                <a:pt x="18669" y="13132"/>
                                <a:pt x="19431" y="16802"/>
                                <a:pt x="19431" y="20993"/>
                              </a:cubicBezTo>
                              <a:cubicBezTo>
                                <a:pt x="19431" y="25197"/>
                                <a:pt x="18669" y="28854"/>
                                <a:pt x="17145" y="32004"/>
                              </a:cubicBezTo>
                              <a:cubicBezTo>
                                <a:pt x="15494" y="35141"/>
                                <a:pt x="13208" y="37579"/>
                                <a:pt x="10287" y="39319"/>
                              </a:cubicBezTo>
                              <a:cubicBezTo>
                                <a:pt x="7493" y="41072"/>
                                <a:pt x="3937" y="41935"/>
                                <a:pt x="0" y="41935"/>
                              </a:cubicBezTo>
                              <a:lnTo>
                                <a:pt x="0" y="34237"/>
                              </a:lnTo>
                              <a:lnTo>
                                <a:pt x="127" y="34277"/>
                              </a:lnTo>
                              <a:cubicBezTo>
                                <a:pt x="2286" y="34277"/>
                                <a:pt x="4064" y="33680"/>
                                <a:pt x="5461" y="32487"/>
                              </a:cubicBezTo>
                              <a:cubicBezTo>
                                <a:pt x="6985" y="31293"/>
                                <a:pt x="8001" y="29693"/>
                                <a:pt x="8763" y="27686"/>
                              </a:cubicBezTo>
                              <a:cubicBezTo>
                                <a:pt x="9398" y="25679"/>
                                <a:pt x="9779" y="23444"/>
                                <a:pt x="9779" y="20968"/>
                              </a:cubicBezTo>
                              <a:cubicBezTo>
                                <a:pt x="9779" y="18491"/>
                                <a:pt x="9398" y="16231"/>
                                <a:pt x="8763" y="14211"/>
                              </a:cubicBezTo>
                              <a:cubicBezTo>
                                <a:pt x="8001" y="12192"/>
                                <a:pt x="6985" y="10592"/>
                                <a:pt x="5461" y="9385"/>
                              </a:cubicBezTo>
                              <a:cubicBezTo>
                                <a:pt x="4064" y="8191"/>
                                <a:pt x="2286" y="7595"/>
                                <a:pt x="127" y="7595"/>
                              </a:cubicBezTo>
                              <a:lnTo>
                                <a:pt x="0" y="7635"/>
                              </a:lnTo>
                              <a:lnTo>
                                <a:pt x="0" y="0"/>
                              </a:lnTo>
                              <a:close/>
                            </a:path>
                          </a:pathLst>
                        </a:custGeom>
                        <a:solidFill>
                          <a:srgbClr val="272828"/>
                        </a:solidFill>
                        <a:ln w="0" cap="flat">
                          <a:noFill/>
                          <a:miter lim="127000"/>
                        </a:ln>
                        <a:effectLst/>
                      </wps:spPr>
                      <wps:bodyPr tIns="72000" bIns="0"/>
                    </wps:wsp>
                    <wps:wsp>
                      <wps:cNvPr id="201" name="Shape 201"/>
                      <wps:cNvSpPr/>
                      <wps:spPr>
                        <a:xfrm>
                          <a:off x="714380" y="1125258"/>
                          <a:ext cx="18987" cy="54343"/>
                        </a:xfrm>
                        <a:custGeom>
                          <a:avLst/>
                          <a:gdLst/>
                          <a:ahLst/>
                          <a:cxnLst/>
                          <a:rect l="0" t="0" r="0" b="0"/>
                          <a:pathLst>
                            <a:path w="18987" h="54343">
                              <a:moveTo>
                                <a:pt x="0" y="0"/>
                              </a:moveTo>
                              <a:lnTo>
                                <a:pt x="9525" y="0"/>
                              </a:lnTo>
                              <a:lnTo>
                                <a:pt x="9525" y="20257"/>
                              </a:lnTo>
                              <a:lnTo>
                                <a:pt x="9906" y="20257"/>
                              </a:lnTo>
                              <a:lnTo>
                                <a:pt x="12065" y="17094"/>
                              </a:lnTo>
                              <a:cubicBezTo>
                                <a:pt x="12954" y="15977"/>
                                <a:pt x="14097" y="15011"/>
                                <a:pt x="15621" y="14211"/>
                              </a:cubicBezTo>
                              <a:lnTo>
                                <a:pt x="18987" y="13531"/>
                              </a:lnTo>
                              <a:lnTo>
                                <a:pt x="18987" y="20886"/>
                              </a:lnTo>
                              <a:lnTo>
                                <a:pt x="18923" y="20866"/>
                              </a:lnTo>
                              <a:cubicBezTo>
                                <a:pt x="16891" y="20866"/>
                                <a:pt x="15113" y="21399"/>
                                <a:pt x="13716" y="22479"/>
                              </a:cubicBezTo>
                              <a:cubicBezTo>
                                <a:pt x="12192" y="23546"/>
                                <a:pt x="11176" y="25057"/>
                                <a:pt x="10414" y="27000"/>
                              </a:cubicBezTo>
                              <a:cubicBezTo>
                                <a:pt x="9652" y="28931"/>
                                <a:pt x="9398" y="31217"/>
                                <a:pt x="9398" y="33846"/>
                              </a:cubicBezTo>
                              <a:cubicBezTo>
                                <a:pt x="9398" y="36474"/>
                                <a:pt x="9652" y="38773"/>
                                <a:pt x="10414" y="40742"/>
                              </a:cubicBezTo>
                              <a:cubicBezTo>
                                <a:pt x="11176" y="42723"/>
                                <a:pt x="12319" y="44260"/>
                                <a:pt x="13716" y="45364"/>
                              </a:cubicBezTo>
                              <a:cubicBezTo>
                                <a:pt x="15113" y="46457"/>
                                <a:pt x="16891" y="47015"/>
                                <a:pt x="18923" y="47015"/>
                              </a:cubicBezTo>
                              <a:lnTo>
                                <a:pt x="18987" y="46995"/>
                              </a:lnTo>
                              <a:lnTo>
                                <a:pt x="18987" y="54343"/>
                              </a:lnTo>
                              <a:lnTo>
                                <a:pt x="15748" y="53696"/>
                              </a:lnTo>
                              <a:cubicBezTo>
                                <a:pt x="14224" y="52921"/>
                                <a:pt x="12954" y="51994"/>
                                <a:pt x="12065" y="50889"/>
                              </a:cubicBezTo>
                              <a:lnTo>
                                <a:pt x="9906" y="47752"/>
                              </a:lnTo>
                              <a:lnTo>
                                <a:pt x="9398" y="47752"/>
                              </a:lnTo>
                              <a:lnTo>
                                <a:pt x="9398" y="54153"/>
                              </a:lnTo>
                              <a:lnTo>
                                <a:pt x="0" y="54153"/>
                              </a:lnTo>
                              <a:lnTo>
                                <a:pt x="0" y="0"/>
                              </a:lnTo>
                              <a:close/>
                            </a:path>
                          </a:pathLst>
                        </a:custGeom>
                        <a:solidFill>
                          <a:srgbClr val="272828"/>
                        </a:solidFill>
                        <a:ln w="0" cap="flat">
                          <a:noFill/>
                          <a:miter lim="127000"/>
                        </a:ln>
                        <a:effectLst/>
                      </wps:spPr>
                      <wps:bodyPr tIns="72000" bIns="0"/>
                    </wps:wsp>
                    <wps:wsp>
                      <wps:cNvPr id="202" name="Shape 202"/>
                      <wps:cNvSpPr/>
                      <wps:spPr>
                        <a:xfrm>
                          <a:off x="626877" y="1122642"/>
                          <a:ext cx="11176" cy="10389"/>
                        </a:xfrm>
                        <a:custGeom>
                          <a:avLst/>
                          <a:gdLst/>
                          <a:ahLst/>
                          <a:cxnLst/>
                          <a:rect l="0" t="0" r="0" b="0"/>
                          <a:pathLst>
                            <a:path w="11176" h="10389">
                              <a:moveTo>
                                <a:pt x="5588" y="0"/>
                              </a:moveTo>
                              <a:cubicBezTo>
                                <a:pt x="7112" y="0"/>
                                <a:pt x="8382" y="508"/>
                                <a:pt x="9525" y="1537"/>
                              </a:cubicBezTo>
                              <a:cubicBezTo>
                                <a:pt x="10668" y="2553"/>
                                <a:pt x="11176" y="3785"/>
                                <a:pt x="11176" y="5207"/>
                              </a:cubicBezTo>
                              <a:cubicBezTo>
                                <a:pt x="11176" y="6642"/>
                                <a:pt x="10668" y="7861"/>
                                <a:pt x="9525" y="8865"/>
                              </a:cubicBezTo>
                              <a:cubicBezTo>
                                <a:pt x="8382" y="9881"/>
                                <a:pt x="7112" y="10389"/>
                                <a:pt x="5588" y="10389"/>
                              </a:cubicBezTo>
                              <a:cubicBezTo>
                                <a:pt x="4064" y="10389"/>
                                <a:pt x="2794" y="9881"/>
                                <a:pt x="1651" y="8852"/>
                              </a:cubicBezTo>
                              <a:cubicBezTo>
                                <a:pt x="635" y="7836"/>
                                <a:pt x="0" y="6604"/>
                                <a:pt x="0" y="5182"/>
                              </a:cubicBezTo>
                              <a:cubicBezTo>
                                <a:pt x="0" y="3759"/>
                                <a:pt x="635" y="2540"/>
                                <a:pt x="1651" y="1524"/>
                              </a:cubicBezTo>
                              <a:cubicBezTo>
                                <a:pt x="2794" y="508"/>
                                <a:pt x="4064" y="0"/>
                                <a:pt x="5588" y="0"/>
                              </a:cubicBezTo>
                              <a:close/>
                            </a:path>
                          </a:pathLst>
                        </a:custGeom>
                        <a:solidFill>
                          <a:srgbClr val="272828"/>
                        </a:solidFill>
                        <a:ln w="0" cap="flat">
                          <a:noFill/>
                          <a:miter lim="127000"/>
                        </a:ln>
                        <a:effectLst/>
                      </wps:spPr>
                      <wps:bodyPr tIns="72000" bIns="0"/>
                    </wps:wsp>
                    <wps:wsp>
                      <wps:cNvPr id="203" name="Shape 203"/>
                      <wps:cNvSpPr/>
                      <wps:spPr>
                        <a:xfrm>
                          <a:off x="788421" y="1155437"/>
                          <a:ext cx="17399" cy="24786"/>
                        </a:xfrm>
                        <a:custGeom>
                          <a:avLst/>
                          <a:gdLst/>
                          <a:ahLst/>
                          <a:cxnLst/>
                          <a:rect l="0" t="0" r="0" b="0"/>
                          <a:pathLst>
                            <a:path w="17399" h="24786">
                              <a:moveTo>
                                <a:pt x="17399" y="0"/>
                              </a:moveTo>
                              <a:lnTo>
                                <a:pt x="17399" y="6512"/>
                              </a:lnTo>
                              <a:lnTo>
                                <a:pt x="16764" y="6600"/>
                              </a:lnTo>
                              <a:cubicBezTo>
                                <a:pt x="15367" y="6790"/>
                                <a:pt x="14097" y="7108"/>
                                <a:pt x="12954" y="7552"/>
                              </a:cubicBezTo>
                              <a:lnTo>
                                <a:pt x="10287" y="9394"/>
                              </a:lnTo>
                              <a:cubicBezTo>
                                <a:pt x="9652" y="10169"/>
                                <a:pt x="9271" y="11184"/>
                                <a:pt x="9271" y="12416"/>
                              </a:cubicBezTo>
                              <a:cubicBezTo>
                                <a:pt x="9271" y="14182"/>
                                <a:pt x="9906" y="15515"/>
                                <a:pt x="11176" y="16404"/>
                              </a:cubicBezTo>
                              <a:cubicBezTo>
                                <a:pt x="12446" y="17306"/>
                                <a:pt x="14097" y="17763"/>
                                <a:pt x="16129" y="17763"/>
                              </a:cubicBezTo>
                              <a:lnTo>
                                <a:pt x="17399" y="17467"/>
                              </a:lnTo>
                              <a:lnTo>
                                <a:pt x="17399" y="24189"/>
                              </a:lnTo>
                              <a:lnTo>
                                <a:pt x="13589" y="24786"/>
                              </a:lnTo>
                              <a:cubicBezTo>
                                <a:pt x="11049" y="24786"/>
                                <a:pt x="8763" y="24329"/>
                                <a:pt x="6731" y="23402"/>
                              </a:cubicBezTo>
                              <a:cubicBezTo>
                                <a:pt x="4699" y="22475"/>
                                <a:pt x="3048" y="21103"/>
                                <a:pt x="1778" y="19287"/>
                              </a:cubicBezTo>
                              <a:cubicBezTo>
                                <a:pt x="635" y="17471"/>
                                <a:pt x="0" y="15236"/>
                                <a:pt x="0" y="12581"/>
                              </a:cubicBezTo>
                              <a:cubicBezTo>
                                <a:pt x="0" y="10283"/>
                                <a:pt x="508" y="8391"/>
                                <a:pt x="1270" y="6892"/>
                              </a:cubicBezTo>
                              <a:cubicBezTo>
                                <a:pt x="2159" y="5393"/>
                                <a:pt x="3302" y="4200"/>
                                <a:pt x="4826" y="3298"/>
                              </a:cubicBezTo>
                              <a:cubicBezTo>
                                <a:pt x="6223" y="2396"/>
                                <a:pt x="7874" y="1710"/>
                                <a:pt x="9779" y="1240"/>
                              </a:cubicBezTo>
                              <a:cubicBezTo>
                                <a:pt x="11557" y="783"/>
                                <a:pt x="13462" y="440"/>
                                <a:pt x="15494" y="224"/>
                              </a:cubicBezTo>
                              <a:lnTo>
                                <a:pt x="17399" y="0"/>
                              </a:lnTo>
                              <a:close/>
                            </a:path>
                          </a:pathLst>
                        </a:custGeom>
                        <a:solidFill>
                          <a:srgbClr val="272828"/>
                        </a:solidFill>
                        <a:ln w="0" cap="flat">
                          <a:noFill/>
                          <a:miter lim="127000"/>
                        </a:ln>
                        <a:effectLst/>
                      </wps:spPr>
                      <wps:bodyPr tIns="72000" bIns="0"/>
                    </wps:wsp>
                    <wps:wsp>
                      <wps:cNvPr id="204" name="Shape 204"/>
                      <wps:cNvSpPr/>
                      <wps:spPr>
                        <a:xfrm>
                          <a:off x="789818" y="1138448"/>
                          <a:ext cx="16002" cy="12298"/>
                        </a:xfrm>
                        <a:custGeom>
                          <a:avLst/>
                          <a:gdLst/>
                          <a:ahLst/>
                          <a:cxnLst/>
                          <a:rect l="0" t="0" r="0" b="0"/>
                          <a:pathLst>
                            <a:path w="16002" h="12298">
                              <a:moveTo>
                                <a:pt x="16002" y="0"/>
                              </a:moveTo>
                              <a:lnTo>
                                <a:pt x="16002" y="7492"/>
                              </a:lnTo>
                              <a:lnTo>
                                <a:pt x="11684" y="8679"/>
                              </a:lnTo>
                              <a:cubicBezTo>
                                <a:pt x="10287" y="9695"/>
                                <a:pt x="9398" y="10901"/>
                                <a:pt x="8890" y="12298"/>
                              </a:cubicBezTo>
                              <a:lnTo>
                                <a:pt x="0" y="11028"/>
                              </a:lnTo>
                              <a:cubicBezTo>
                                <a:pt x="635" y="8565"/>
                                <a:pt x="1905" y="6495"/>
                                <a:pt x="3429" y="4831"/>
                              </a:cubicBezTo>
                              <a:cubicBezTo>
                                <a:pt x="5080" y="3167"/>
                                <a:pt x="7112" y="1910"/>
                                <a:pt x="9398" y="1072"/>
                              </a:cubicBezTo>
                              <a:lnTo>
                                <a:pt x="16002" y="0"/>
                              </a:lnTo>
                              <a:close/>
                            </a:path>
                          </a:pathLst>
                        </a:custGeom>
                        <a:solidFill>
                          <a:srgbClr val="272828"/>
                        </a:solidFill>
                        <a:ln w="0" cap="flat">
                          <a:noFill/>
                          <a:miter lim="127000"/>
                        </a:ln>
                        <a:effectLst/>
                      </wps:spPr>
                      <wps:bodyPr tIns="72000" bIns="0"/>
                    </wps:wsp>
                    <wps:wsp>
                      <wps:cNvPr id="205" name="Shape 205"/>
                      <wps:cNvSpPr/>
                      <wps:spPr>
                        <a:xfrm>
                          <a:off x="733367" y="1138263"/>
                          <a:ext cx="19240" cy="41859"/>
                        </a:xfrm>
                        <a:custGeom>
                          <a:avLst/>
                          <a:gdLst/>
                          <a:ahLst/>
                          <a:cxnLst/>
                          <a:rect l="0" t="0" r="0" b="0"/>
                          <a:pathLst>
                            <a:path w="19240" h="41859">
                              <a:moveTo>
                                <a:pt x="2603" y="0"/>
                              </a:moveTo>
                              <a:cubicBezTo>
                                <a:pt x="5651" y="0"/>
                                <a:pt x="8572" y="800"/>
                                <a:pt x="10985" y="2400"/>
                              </a:cubicBezTo>
                              <a:cubicBezTo>
                                <a:pt x="13525" y="3988"/>
                                <a:pt x="15557" y="6350"/>
                                <a:pt x="17081" y="9461"/>
                              </a:cubicBezTo>
                              <a:cubicBezTo>
                                <a:pt x="18605" y="12573"/>
                                <a:pt x="19240" y="16383"/>
                                <a:pt x="19240" y="20891"/>
                              </a:cubicBezTo>
                              <a:cubicBezTo>
                                <a:pt x="19240" y="25349"/>
                                <a:pt x="18605" y="29146"/>
                                <a:pt x="17081" y="32258"/>
                              </a:cubicBezTo>
                              <a:cubicBezTo>
                                <a:pt x="15684" y="35382"/>
                                <a:pt x="13652" y="37757"/>
                                <a:pt x="11113" y="39395"/>
                              </a:cubicBezTo>
                              <a:cubicBezTo>
                                <a:pt x="8572" y="41034"/>
                                <a:pt x="5778" y="41859"/>
                                <a:pt x="2603" y="41859"/>
                              </a:cubicBezTo>
                              <a:lnTo>
                                <a:pt x="0" y="41338"/>
                              </a:lnTo>
                              <a:lnTo>
                                <a:pt x="0" y="33990"/>
                              </a:lnTo>
                              <a:lnTo>
                                <a:pt x="5270" y="32296"/>
                              </a:lnTo>
                              <a:cubicBezTo>
                                <a:pt x="6667" y="31166"/>
                                <a:pt x="7683" y="29604"/>
                                <a:pt x="8445" y="27622"/>
                              </a:cubicBezTo>
                              <a:cubicBezTo>
                                <a:pt x="9207" y="25641"/>
                                <a:pt x="9588" y="23381"/>
                                <a:pt x="9588" y="20841"/>
                              </a:cubicBezTo>
                              <a:cubicBezTo>
                                <a:pt x="9588" y="18313"/>
                                <a:pt x="9207" y="16078"/>
                                <a:pt x="8445" y="14122"/>
                              </a:cubicBezTo>
                              <a:cubicBezTo>
                                <a:pt x="7683" y="12167"/>
                                <a:pt x="6667" y="10630"/>
                                <a:pt x="5270" y="9525"/>
                              </a:cubicBezTo>
                              <a:lnTo>
                                <a:pt x="0" y="7881"/>
                              </a:lnTo>
                              <a:lnTo>
                                <a:pt x="0" y="526"/>
                              </a:lnTo>
                              <a:lnTo>
                                <a:pt x="2603" y="0"/>
                              </a:lnTo>
                              <a:close/>
                            </a:path>
                          </a:pathLst>
                        </a:custGeom>
                        <a:solidFill>
                          <a:srgbClr val="272828"/>
                        </a:solidFill>
                        <a:ln w="0" cap="flat">
                          <a:noFill/>
                          <a:miter lim="127000"/>
                        </a:ln>
                        <a:effectLst/>
                      </wps:spPr>
                      <wps:bodyPr tIns="72000" bIns="0"/>
                    </wps:wsp>
                    <wps:wsp>
                      <wps:cNvPr id="206" name="Shape 206"/>
                      <wps:cNvSpPr/>
                      <wps:spPr>
                        <a:xfrm>
                          <a:off x="760862" y="1138212"/>
                          <a:ext cx="23114" cy="41199"/>
                        </a:xfrm>
                        <a:custGeom>
                          <a:avLst/>
                          <a:gdLst/>
                          <a:ahLst/>
                          <a:cxnLst/>
                          <a:rect l="0" t="0" r="0" b="0"/>
                          <a:pathLst>
                            <a:path w="23114" h="41199">
                              <a:moveTo>
                                <a:pt x="19685" y="0"/>
                              </a:moveTo>
                              <a:lnTo>
                                <a:pt x="21463" y="64"/>
                              </a:lnTo>
                              <a:lnTo>
                                <a:pt x="23114" y="267"/>
                              </a:lnTo>
                              <a:lnTo>
                                <a:pt x="23114" y="9068"/>
                              </a:lnTo>
                              <a:lnTo>
                                <a:pt x="21209" y="8687"/>
                              </a:lnTo>
                              <a:lnTo>
                                <a:pt x="18669" y="8522"/>
                              </a:lnTo>
                              <a:cubicBezTo>
                                <a:pt x="16891" y="8522"/>
                                <a:pt x="15367" y="8890"/>
                                <a:pt x="13970" y="9639"/>
                              </a:cubicBezTo>
                              <a:cubicBezTo>
                                <a:pt x="12573" y="10389"/>
                                <a:pt x="11557" y="11430"/>
                                <a:pt x="10795" y="12751"/>
                              </a:cubicBezTo>
                              <a:cubicBezTo>
                                <a:pt x="9906" y="14072"/>
                                <a:pt x="9525" y="15596"/>
                                <a:pt x="9525" y="17323"/>
                              </a:cubicBezTo>
                              <a:lnTo>
                                <a:pt x="9525" y="41199"/>
                              </a:lnTo>
                              <a:lnTo>
                                <a:pt x="0" y="41199"/>
                              </a:lnTo>
                              <a:lnTo>
                                <a:pt x="0" y="584"/>
                              </a:lnTo>
                              <a:lnTo>
                                <a:pt x="9271" y="584"/>
                              </a:lnTo>
                              <a:lnTo>
                                <a:pt x="9271" y="7353"/>
                              </a:lnTo>
                              <a:lnTo>
                                <a:pt x="9652" y="7353"/>
                              </a:lnTo>
                              <a:cubicBezTo>
                                <a:pt x="10414" y="5004"/>
                                <a:pt x="11684" y="3200"/>
                                <a:pt x="13462" y="1918"/>
                              </a:cubicBezTo>
                              <a:cubicBezTo>
                                <a:pt x="15367" y="648"/>
                                <a:pt x="17399" y="0"/>
                                <a:pt x="19685" y="0"/>
                              </a:cubicBezTo>
                              <a:close/>
                            </a:path>
                          </a:pathLst>
                        </a:custGeom>
                        <a:solidFill>
                          <a:srgbClr val="272828"/>
                        </a:solidFill>
                        <a:ln w="0" cap="flat">
                          <a:noFill/>
                          <a:miter lim="127000"/>
                        </a:ln>
                        <a:effectLst/>
                      </wps:spPr>
                      <wps:bodyPr tIns="72000" bIns="0"/>
                    </wps:wsp>
                    <wps:wsp>
                      <wps:cNvPr id="207" name="Shape 207"/>
                      <wps:cNvSpPr/>
                      <wps:spPr>
                        <a:xfrm>
                          <a:off x="805820" y="1138263"/>
                          <a:ext cx="17653" cy="41363"/>
                        </a:xfrm>
                        <a:custGeom>
                          <a:avLst/>
                          <a:gdLst/>
                          <a:ahLst/>
                          <a:cxnLst/>
                          <a:rect l="0" t="0" r="0" b="0"/>
                          <a:pathLst>
                            <a:path w="17653" h="41363">
                              <a:moveTo>
                                <a:pt x="1143" y="0"/>
                              </a:moveTo>
                              <a:cubicBezTo>
                                <a:pt x="3175" y="0"/>
                                <a:pt x="5080" y="229"/>
                                <a:pt x="6985" y="699"/>
                              </a:cubicBezTo>
                              <a:cubicBezTo>
                                <a:pt x="9017" y="1156"/>
                                <a:pt x="10795" y="1905"/>
                                <a:pt x="12319" y="2959"/>
                              </a:cubicBezTo>
                              <a:cubicBezTo>
                                <a:pt x="13970" y="4000"/>
                                <a:pt x="15240" y="5423"/>
                                <a:pt x="16256" y="7226"/>
                              </a:cubicBezTo>
                              <a:cubicBezTo>
                                <a:pt x="17145" y="9017"/>
                                <a:pt x="17653" y="11265"/>
                                <a:pt x="17653" y="13970"/>
                              </a:cubicBezTo>
                              <a:lnTo>
                                <a:pt x="17653" y="41148"/>
                              </a:lnTo>
                              <a:lnTo>
                                <a:pt x="8509" y="41148"/>
                              </a:lnTo>
                              <a:lnTo>
                                <a:pt x="8509" y="35573"/>
                              </a:lnTo>
                              <a:lnTo>
                                <a:pt x="8128" y="35573"/>
                              </a:lnTo>
                              <a:lnTo>
                                <a:pt x="5715" y="38722"/>
                              </a:lnTo>
                              <a:cubicBezTo>
                                <a:pt x="4699" y="39700"/>
                                <a:pt x="3302" y="40488"/>
                                <a:pt x="1778" y="41084"/>
                              </a:cubicBezTo>
                              <a:lnTo>
                                <a:pt x="0" y="41363"/>
                              </a:lnTo>
                              <a:lnTo>
                                <a:pt x="0" y="34641"/>
                              </a:lnTo>
                              <a:lnTo>
                                <a:pt x="3683" y="33782"/>
                              </a:lnTo>
                              <a:cubicBezTo>
                                <a:pt x="5080" y="33020"/>
                                <a:pt x="6223" y="32004"/>
                                <a:pt x="6985" y="30734"/>
                              </a:cubicBezTo>
                              <a:cubicBezTo>
                                <a:pt x="7747" y="29464"/>
                                <a:pt x="8128" y="28080"/>
                                <a:pt x="8128" y="26581"/>
                              </a:cubicBezTo>
                              <a:lnTo>
                                <a:pt x="8128" y="21793"/>
                              </a:lnTo>
                              <a:lnTo>
                                <a:pt x="6604" y="22479"/>
                              </a:lnTo>
                              <a:lnTo>
                                <a:pt x="4191" y="23038"/>
                              </a:lnTo>
                              <a:lnTo>
                                <a:pt x="1651" y="23457"/>
                              </a:lnTo>
                              <a:lnTo>
                                <a:pt x="0" y="23686"/>
                              </a:lnTo>
                              <a:lnTo>
                                <a:pt x="0" y="17175"/>
                              </a:lnTo>
                              <a:lnTo>
                                <a:pt x="3810" y="16726"/>
                              </a:lnTo>
                              <a:cubicBezTo>
                                <a:pt x="5334" y="16523"/>
                                <a:pt x="6477" y="16205"/>
                                <a:pt x="7112" y="15773"/>
                              </a:cubicBezTo>
                              <a:lnTo>
                                <a:pt x="8128" y="13754"/>
                              </a:lnTo>
                              <a:lnTo>
                                <a:pt x="8128" y="13589"/>
                              </a:lnTo>
                              <a:cubicBezTo>
                                <a:pt x="8128" y="11608"/>
                                <a:pt x="7493" y="10058"/>
                                <a:pt x="6350" y="8966"/>
                              </a:cubicBezTo>
                              <a:cubicBezTo>
                                <a:pt x="5207" y="7874"/>
                                <a:pt x="3429" y="7328"/>
                                <a:pt x="1270" y="7328"/>
                              </a:cubicBezTo>
                              <a:lnTo>
                                <a:pt x="0" y="7677"/>
                              </a:lnTo>
                              <a:lnTo>
                                <a:pt x="0" y="186"/>
                              </a:lnTo>
                              <a:lnTo>
                                <a:pt x="1143" y="0"/>
                              </a:lnTo>
                              <a:close/>
                            </a:path>
                          </a:pathLst>
                        </a:custGeom>
                        <a:solidFill>
                          <a:srgbClr val="272828"/>
                        </a:solidFill>
                        <a:ln w="0" cap="flat">
                          <a:noFill/>
                          <a:miter lim="127000"/>
                        </a:ln>
                        <a:effectLst/>
                      </wps:spPr>
                      <wps:bodyPr tIns="72000" bIns="0"/>
                    </wps:wsp>
                  </wpg:wgp>
                </a:graphicData>
              </a:graphic>
            </wp:inline>
          </w:drawing>
        </mc:Choice>
        <mc:Fallback>
          <w:pict>
            <v:group w14:anchorId="56ABA25B" id="Group 3990" o:spid="_x0000_s1026" style="width:139.5pt;height:136.5pt;mso-position-horizontal-relative:char;mso-position-vertical-relative:line" coordsize="11738,11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">
              <v:shape id="Shape 108" o:spid="_x0000_s1027" style="position:absolute;width:5166;height:4799;visibility:visible;mso-wrap-style:square;v-text-anchor:top" coordsize="516636,479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" path="m248285,330c255143,,262128,13,268986,356r2159,114c274955,597,278638,952,282448,1257v4318,356,8636,940,12954,1537c299720,3391,304038,4140,308229,4991v9652,1880,19050,4331,28448,7290c353949,17780,370459,25006,386207,33972v11557,6579,22479,14009,32893,22289c427863,63259,436245,70828,444119,78918v8001,8356,15494,17221,22352,26581c474091,115735,480822,126492,486664,137719v6985,13233,12827,26975,17399,41211c506222,185610,508127,192380,509778,199225v1397,5651,2413,11328,3429,17056c513842,220218,514350,224168,514858,228117v254,2083,381,4179,635,6274c515747,236995,516001,239598,516128,242202r127,863c516382,248285,516636,253492,516636,258724r,217843l516636,478955r-889,940l513715,479920r-141986,l369570,479857r-635,-572l368808,478422r,-2401l368808,264058r,-6743c368681,236106,362839,216535,351409,198730,338582,178930,321183,164617,299339,155740v-7366,-3048,-15113,-5156,-23114,-6464c269875,148247,263525,147752,257175,147828v-29337,330,-56642,12065,-76962,32258c167005,193357,157607,209017,152273,227025v-1524,5004,-2667,10097,-3429,15266c148082,247980,147701,253682,147701,259423r,111861l147701,476834r-127,2388l146939,479882r-889,38l144526,479920r-141478,l635,479869,,479171r,-2388l,397129,,359042,,262852v,-4788,,-9576,127,-14364c254,244869,635,241249,889,237642v127,-2108,254,-4191,508,-6286c1651,228244,2159,225158,2540,222072v381,-2934,889,-5867,1397,-8801c4826,208699,5715,204152,6731,199644v1905,-7912,4064,-15710,6604,-23406c17145,165087,21590,154241,26797,143713v7366,-14872,16129,-28880,26162,-42062c60579,91719,68834,82410,77724,73660,90297,61404,104013,50546,118745,41046v11430,-7353,23368,-13728,35814,-19177c165608,16993,177038,12929,188722,9677v8382,-2349,16891,-4254,25400,-5740c218567,3162,223012,2502,227457,1956v3810,-470,7493,-788,11303,-1080c241935,622,245110,470,248285,330xe" fillcolor="#272828" stroked="f" strokeweight="0">
                <v:stroke miterlimit="83231f" joinstyle="miter"/>
                <v:path arrowok="t" textboxrect="0,0,516636,479920"/>
              </v:shape>
              <v:shape id="Shape 109" o:spid="_x0000_s1028" style="position:absolute;left:2692;top:5990;width:420;height:857;visibility:visible;mso-wrap-style:square;v-text-anchor:top" coordsize="42037,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" path="m42037,r,19628l33909,22504v-2286,1943,-3937,4649,-5207,8116c27559,34087,27051,38125,27051,42735v,4547,508,8548,1651,12015c29972,58204,31623,60909,33909,62852r8128,2876l42037,85738v-8763,,-16256,-1791,-22479,-5385c13335,76771,8509,71755,5080,65316,1778,58877,,51410,,42901,,34353,1778,26860,5080,20422,8509,13983,13335,8979,19558,5385,25781,1791,33274,,42037,xe" fillcolor="#272828" stroked="f" strokeweight="0">
                <v:stroke miterlimit="83231f" joinstyle="miter"/>
                <v:path arrowok="t" textboxrect="0,0,42037,85738"/>
              </v:shape>
              <v:shape id="Shape 110" o:spid="_x0000_s1029" style="position:absolute;left:1784;top:5990;width:805;height:857;visibility:visible;mso-wrap-style:square;v-text-anchor:top" coordsize="80518,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" path="m41910,v7620,,14351,1397,20066,4166c67691,6947,72136,10871,75311,15938v3302,5068,4953,10999,5207,17819l55753,33757c55245,29502,53848,26162,51435,23749,49149,21336,45974,20129,42291,20129v-3175,,-5842,851,-8128,2566c31877,24409,30099,26937,28829,30264v-1270,3340,-1905,7455,-1905,12370c26924,47536,27559,51664,28829,55042v1270,3378,3048,5918,5334,7632c36449,64376,39116,65240,42291,65240v3556,,6604,-1169,9017,-3518c53848,59372,55245,56007,55753,51613r24765,c80264,58458,78486,64440,75311,69571v-3048,5118,-7493,9093,-13208,11925c56388,84328,49657,85738,41910,85738v-8763,,-16256,-1804,-22479,-5411c13081,76721,8382,71704,4953,65265,1651,58826,,51371,,42901,,34392,1651,26911,4953,20472,8382,14033,13208,9017,19431,5410,25654,1803,33147,,41910,xe" fillcolor="#272828" stroked="f" strokeweight="0">
                <v:stroke miterlimit="83231f" joinstyle="miter"/>
                <v:path arrowok="t" textboxrect="0,0,80518,85738"/>
              </v:shape>
              <v:shape id="Shape 111" o:spid="_x0000_s1030" style="position:absolute;left:902;top:5990;width:783;height:857;visibility:visible;mso-wrap-style:square;v-text-anchor:top" coordsize="78232,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" path="m38862,c50165,,58928,2362,65405,7061v6604,4712,10160,11176,10795,19393l51943,27102v-381,-2629,-1778,-4788,-3937,-6464c45720,18961,42799,18123,39370,18123v-3048,,-5715,609,-7874,1841c29337,21184,28321,22847,28321,24943v,1625,635,3022,2032,4216c31623,30353,34163,31305,37592,32029r16002,3023c61976,36639,68072,39268,72136,42951v4064,3683,6096,8548,6096,14605c78232,63259,76581,68212,73279,72428v-3429,4229,-8001,7493,-13716,9817c53848,84582,47244,85738,39751,85738v-11811,,-21209,-2439,-28067,-7328c4953,73520,1016,66967,,58750r26162,-648c26670,61125,28194,63436,30607,65024v2413,1587,5461,2375,9271,2375c43307,67399,45974,66777,48133,65507v2159,-1258,3175,-2934,3302,-5030c51308,56985,47879,54585,41275,53289l26797,50521c18415,49009,12319,46203,8128,42113,4064,38024,2032,32804,2159,26454,2032,20904,3556,16154,6604,12205,9525,8255,13843,5232,19304,3137,24892,1054,31369,,38862,xe" fillcolor="#272828" stroked="f" strokeweight="0">
                <v:stroke miterlimit="83231f" joinstyle="miter"/>
                <v:path arrowok="t" textboxrect="0,0,78232,85738"/>
              </v:shape>
              <v:shape id="Shape 112" o:spid="_x0000_s1031" style="position:absolute;top:5724;width:772;height:1108;visibility:visible;mso-wrap-style:square;v-text-anchor:top" coordsize="77216,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" path="m,l77216,r,21742l26797,21742r,22721l73279,44463r,21793l26797,66256r,22771l77216,89027r,21755l,110782,,xe" fillcolor="#272828" stroked="f" strokeweight="0">
                <v:stroke miterlimit="83231f" joinstyle="miter"/>
                <v:path arrowok="t" textboxrect="0,0,77216,110782"/>
              </v:shape>
              <v:shape id="Shape 113" o:spid="_x0000_s1032" style="position:absolute;left:4061;top:6333;width:379;height:513;visibility:visible;mso-wrap-style:square;v-text-anchor:top" coordsize="37910,5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" path="m37910,r,15663l36830,15832v-2540,406,-4699,1016,-6350,1841c28702,18499,27305,19578,26416,20886v-889,1321,-1397,2883,-1397,4687c25019,28316,26035,30399,27940,31847v2032,1447,4572,2159,7493,2159l37910,33453r,16299l37719,49855v-3048,978,-6477,1461,-10414,1461c21971,51316,17272,50427,13208,48636,9144,46858,5969,44153,3556,40533,1143,36901,,32355,,26868,,22258,762,18359,2413,15184,4064,12009,6350,9431,9144,7450,11938,5469,15240,3957,19050,2929,22733,1900,26670,1214,30861,846l37910,xe" fillcolor="#272828" stroked="f" strokeweight="0">
                <v:stroke miterlimit="83231f" joinstyle="miter"/>
                <v:path arrowok="t" textboxrect="0,0,37910,51316"/>
              </v:shape>
              <v:shape id="Shape 114" o:spid="_x0000_s1033" style="position:absolute;left:4091;top:5994;width:349;height:269;visibility:visible;mso-wrap-style:square;v-text-anchor:top" coordsize="34861,26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" path="m34861,r,18858l28448,20571v-2032,1512,-3429,3607,-4064,6274l,25982c762,20927,2667,16418,5588,12431,8636,8443,12827,5306,18034,3020l34861,xe" fillcolor="#272828" stroked="f" strokeweight="0">
                <v:stroke miterlimit="83231f" joinstyle="miter"/>
                <v:path arrowok="t" textboxrect="0,0,34861,26845"/>
              </v:shape>
              <v:shape id="Shape 115" o:spid="_x0000_s1034" style="position:absolute;left:3112;top:5990;width:421;height:857;visibility:visible;mso-wrap-style:square;v-text-anchor:top" coordsize="42037,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" path="m,c8763,,16256,1791,22479,5385v6223,3594,11049,8598,14478,15037c40259,26860,42037,34353,42037,42901v,8509,-1778,15976,-5080,22415c33528,71755,28702,76771,22479,80353,16256,83947,8763,85738,,85738l,65728r127,45c3302,65773,5969,64808,8255,62852v2159,-1943,3810,-4648,5080,-8102c14478,51283,14986,47282,14986,42735v,-4610,-508,-8648,-1651,-12115c12065,27153,10414,24447,8255,22504,5969,20561,3302,19583,127,19583l,19628,,xe" fillcolor="#272828" stroked="f" strokeweight="0">
                <v:stroke miterlimit="83231f" joinstyle="miter"/>
                <v:path arrowok="t" textboxrect="0,0,42037,85738"/>
              </v:shape>
              <v:shape id="Shape 4100" o:spid="_x0000_s1035" style="position:absolute;left:3667;top:5724;width:266;height:1108;visibility:visible;mso-wrap-style:square;v-text-anchor:top" coordsize="26543,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" path="m,l26543,r,110782l,110782,,e" fillcolor="#272828" stroked="f" strokeweight="0">
                <v:stroke miterlimit="83231f" joinstyle="miter"/>
                <v:path arrowok="t" textboxrect="0,0,26543,110782"/>
              </v:shape>
              <v:shape id="Shape 117" o:spid="_x0000_s1036" style="position:absolute;left:7294;top:6001;width:412;height:1142;visibility:visible;mso-wrap-style:square;v-text-anchor:top" coordsize="41148,114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" path="m,l26162,r,14237l26924,14237v1143,-2528,2667,-4966,4699,-7303c33528,4585,36195,2667,39243,1168l41148,790r,18793c37973,19583,35179,20472,32893,22238v-2286,1765,-3937,4292,-5207,7569c26543,33096,25908,37008,25908,41554v,4471,635,8357,1778,11684c28956,56553,30607,59118,32893,60935v2286,1828,5080,2743,8255,2743l41148,82534r-1651,-314c36449,80861,33782,79057,31750,76810,29718,74574,28067,72187,26924,69621r-508,l26416,114249,,114249,,xe" fillcolor="#272828" stroked="f" strokeweight="0">
                <v:stroke miterlimit="83231f" joinstyle="miter"/>
                <v:path arrowok="t" textboxrect="0,0,41148,114249"/>
              </v:shape>
              <v:shape id="Shape 118" o:spid="_x0000_s1037" style="position:absolute;left:6325;top:6001;width:800;height:842;visibility:visible;mso-wrap-style:square;v-text-anchor:top" coordsize="80010,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" path="m,l26543,r,47765c26543,52273,27686,55829,30099,58420v2286,2604,5461,3899,9525,3899c42291,62319,44704,61735,46736,60566v2159,-1181,3810,-2895,5080,-5143c53086,53175,53594,50432,53594,47231l53594,,80010,r,83096l54864,83096r,-15481l53975,67615v-1778,5092,-4953,9118,-9398,12090c40132,82690,34798,84176,28575,84176v-5588,,-10668,-1296,-14859,-3899c9398,77686,6096,74054,3683,69380,1270,64707,127,59233,,52959l,xe" fillcolor="#272828" stroked="f" strokeweight="0">
                <v:stroke miterlimit="83231f" joinstyle="miter"/>
                <v:path arrowok="t" textboxrect="0,0,80010,84176"/>
              </v:shape>
              <v:shape id="Shape 119" o:spid="_x0000_s1038" style="position:absolute;left:4440;top:5990;width:391;height:842;visibility:visible;mso-wrap-style:square;v-text-anchor:top" coordsize="39053,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" path="m2350,c7557,,12510,622,16955,1867v4445,1244,8382,3048,11684,5410c31940,9639,34481,12535,36386,15964v1778,3429,2667,7340,2667,11735l39053,84176r-24892,l14161,72593r-635,c12001,75413,10224,77788,7938,79731l,84009,,67710,5271,66535v2286,-1155,4191,-2743,5461,-4788c12129,59715,12890,57340,12890,54635r,-7899l10097,47815v-1016,331,-2159,635,-3429,928c5398,49035,4001,49276,2731,49492l,49920,,34257r4382,-526c7303,33249,9335,32537,10732,31623v1269,-927,1905,-2235,1905,-3924l12637,27432v,-2781,-889,-4928,-2794,-6439c7938,19482,5271,18720,2096,18720l,19280,,422,2350,xe" fillcolor="#272828" stroked="f" strokeweight="0">
                <v:stroke miterlimit="83231f" joinstyle="miter"/>
                <v:path arrowok="t" textboxrect="0,0,39053,84176"/>
              </v:shape>
              <v:shape id="Shape 120" o:spid="_x0000_s1039" style="position:absolute;left:5288;top:5709;width:901;height:1137;visibility:visible;mso-wrap-style:square;v-text-anchor:top" coordsize="90170,113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" path="m46228,v8636,,16002,1461,22352,4356c74930,7264,79883,11328,83312,16561v3556,5232,5334,11277,5461,18174l63119,34735v-381,-3963,-2032,-7062,-4826,-9284c55499,23241,51435,22123,46228,22123v-3429,,-6350,458,-8636,1359c35179,24384,33528,25616,32385,27191v-1143,1562,-1778,3365,-1778,5372c30480,34773,31115,36640,32385,38164v1397,1536,3302,2832,5715,3873c40513,43078,43434,43967,46736,44691r9525,2159c61849,48044,66675,49632,70866,51613v4191,1981,7747,4343,10541,7086c84328,61443,86487,64592,88011,68161v1397,3569,2159,7569,2159,12014c90170,87173,88392,93167,84963,98184v-3556,5016,-8509,8852,-15113,11519c63373,112370,55372,113703,46228,113703v-9271,,-17399,-1384,-24257,-4165c15113,106769,9779,102553,5842,96888,2032,91224,127,84061,,75413r25654,c25908,78981,26797,81953,28448,84341v1778,2375,4064,4178,7112,5410c38481,90970,41910,91580,45847,91580v3683,,6731,-483,9271,-1461c57658,89154,59563,87795,60960,86068v1397,-1727,2032,-3721,2159,-5956c62992,78029,62357,76225,61087,74740,59817,73241,57912,71946,55372,70841,52705,69736,49403,68720,45339,67780l33782,65075c24130,62878,16637,59322,11049,54394,5588,49467,2794,42812,2921,34404,2794,27559,4699,21552,8382,16396,12065,11240,17272,7214,23749,4331,30353,1448,37846,,46228,xe" fillcolor="#272828" stroked="f" strokeweight="0">
                <v:stroke miterlimit="83231f" joinstyle="miter"/>
                <v:path arrowok="t" textboxrect="0,0,90170,113703"/>
              </v:shape>
              <v:shape id="Shape 121" o:spid="_x0000_s1040" style="position:absolute;left:8237;top:5990;width:415;height:856;visibility:visible;mso-wrap-style:square;v-text-anchor:top" coordsize="41528,8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" path="m41275,r253,43l41528,19164r-7746,1905c31496,22390,29591,24168,28194,26429r-2034,7213l41528,33642r,15367l26035,49009r,699c26035,53099,26797,56070,28067,58610v1397,2540,3302,4522,5715,5919l41528,66403r,19218l19558,80569c13335,77127,8509,72212,5080,65811,1651,59411,,51791,,42951,,34366,1651,26860,5080,20422,8509,13983,13208,8979,19431,5385,25654,1791,32893,,41275,xe" fillcolor="#272828" stroked="f" strokeweight="0">
                <v:stroke miterlimit="83231f" joinstyle="miter"/>
                <v:path arrowok="t" textboxrect="0,0,41528,85621"/>
              </v:shape>
              <v:shape id="Shape 122" o:spid="_x0000_s1041" style="position:absolute;left:7706;top:5990;width:424;height:854;visibility:visible;mso-wrap-style:square;v-text-anchor:top" coordsize="42418,85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" path="m9398,v5715,,11176,1511,16129,4547c30607,7582,34671,12243,37719,18555v3175,6312,4699,14351,4699,24130c42418,52095,40894,59969,37973,66319,34925,72669,30988,77432,25908,80607,20955,83769,15367,85357,9144,85357l,83614,,64757v3302,,6096,-914,8255,-2743c10541,60198,12319,57633,13462,54318v1143,-3328,1778,-7214,1778,-11684c15240,38151,14605,34277,13462,31001,12319,27711,10541,25171,8382,23368,6096,21565,3302,20663,,20663l,1869,9398,xe" fillcolor="#272828" stroked="f" strokeweight="0">
                <v:stroke miterlimit="83231f" joinstyle="miter"/>
                <v:path arrowok="t" textboxrect="0,0,42418,85357"/>
              </v:shape>
              <v:shape id="Shape 123" o:spid="_x0000_s1042" style="position:absolute;left:8652;top:6572;width:396;height:275;visibility:visible;mso-wrap-style:square;v-text-anchor:top" coordsize="39625,27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" path="m15368,l39625,699c38609,6147,36450,10884,33021,14897v-3429,4026,-7874,7150,-13335,9360c14098,26479,7748,27584,509,27584l,27467,,8250r1017,246c3303,8496,5462,8166,7367,7518,9272,6871,10923,5918,12320,4648,13717,3391,14733,1842,15368,xe" fillcolor="#272828" stroked="f" strokeweight="0">
                <v:stroke miterlimit="83231f" joinstyle="miter"/>
                <v:path arrowok="t" textboxrect="0,0,39625,27584"/>
              </v:shape>
              <v:shape id="Shape 4101" o:spid="_x0000_s1043" style="position:absolute;left:9829;top:6001;width:264;height:831;visibility:visible;mso-wrap-style:square;v-text-anchor:top" coordsize="26416,83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" path="m,l26416,r,83096l,83096,,e" fillcolor="#272828" stroked="f" strokeweight="0">
                <v:stroke miterlimit="83231f" joinstyle="miter"/>
                <v:path arrowok="t" textboxrect="0,0,26416,83096"/>
              </v:shape>
              <v:shape id="Shape 125" o:spid="_x0000_s1044" style="position:absolute;left:8652;top:5991;width:400;height:489;visibility:visible;mso-wrap-style:square;v-text-anchor:top" coordsize="40006,48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" path="m,l15876,2713v4953,1841,9144,4572,12827,8178c32259,14498,35053,18943,36958,24214v2032,5283,3048,11341,3048,18148l40006,48966,,48966,,33599r15368,c15368,30792,14606,28290,13336,26081,12066,23884,10288,22169,8002,20924,5716,19680,3176,19058,255,19058l,19120,,xe" fillcolor="#272828" stroked="f" strokeweight="0">
                <v:stroke miterlimit="83231f" joinstyle="miter"/>
                <v:path arrowok="t" textboxrect="0,0,40006,48966"/>
              </v:shape>
              <v:shape id="Shape 126" o:spid="_x0000_s1045" style="position:absolute;left:10229;top:5990;width:420;height:857;visibility:visible;mso-wrap-style:square;v-text-anchor:top" coordsize="41974,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" path="m41910,r64,15l41974,19650r-8192,2854c31496,24447,29845,27153,28702,30620v-1143,3467,-1778,7505,-1778,12115c26924,47282,27559,51283,28702,54750v1143,3454,2794,6159,5080,8102l41974,65707r,20015l41910,85738v-8636,,-16129,-1791,-22479,-5385c13208,76771,8382,71755,5080,65316,1651,58877,,51410,,42901,,34353,1651,26860,5080,20422,8382,13983,13208,8979,19431,5385,25781,1791,33274,,41910,xe" fillcolor="#272828" stroked="f" strokeweight="0">
                <v:stroke miterlimit="83231f" joinstyle="miter"/>
                <v:path arrowok="t" textboxrect="0,0,41974,85738"/>
              </v:shape>
              <v:shape id="Shape 127" o:spid="_x0000_s1046" style="position:absolute;left:9187;top:5990;width:533;height:842;visibility:visible;mso-wrap-style:square;v-text-anchor:top" coordsize="53340,84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" path="m45974,v1270,,2540,76,3810,241c51054,406,52324,648,53340,978r,22987c52197,23533,50546,23190,48387,22936v-2032,-254,-3810,-381,-5334,-381c39878,22555,37084,23254,34544,24638v-2540,1384,-4445,3315,-5842,5791c27178,32893,26543,35789,26543,39103r,45123l,84226,,1130r25781,l25781,16281r889,c28194,10795,30607,6718,34036,4026,37465,1346,41402,,45974,xe" fillcolor="#272828" stroked="f" strokeweight="0">
                <v:stroke miterlimit="83231f" joinstyle="miter"/>
                <v:path arrowok="t" textboxrect="0,0,53340,84226"/>
              </v:shape>
              <v:shape id="Shape 128" o:spid="_x0000_s1047" style="position:absolute;left:9825;top:5651;width:272;height:253;visibility:visible;mso-wrap-style:square;v-text-anchor:top" coordsize="27178,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" path="m13589,v3810,,6985,1232,9652,3708c25781,6172,27178,9157,27178,12662v,3454,-1397,6426,-3937,8890c20574,24028,17399,25260,13589,25260v-3683,,-6858,-1232,-9525,-3708c1397,19088,,16104,,12598,,9144,1397,6172,4064,3708,6731,1232,9906,,13589,xe" fillcolor="#272828" stroked="f" strokeweight="0">
                <v:stroke miterlimit="83231f" joinstyle="miter"/>
                <v:path arrowok="t" textboxrect="0,0,27178,25260"/>
              </v:shape>
              <v:shape id="Shape 129" o:spid="_x0000_s1048" style="position:absolute;left:10649;top:5990;width:420;height:857;visibility:visible;mso-wrap-style:square;v-text-anchor:top" coordsize="41973,8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" path="m,l22415,5370v6350,3594,11049,8597,14478,15036c40322,26845,41973,34338,41973,42885v,8509,-1651,15977,-5080,22416c33464,71740,28765,76756,22415,80338l,85707,,65692r190,66c3365,65758,6032,64793,8191,62837v2159,-1943,3937,-4648,5080,-8103c14414,51267,15049,47267,15049,42720v,-4610,-635,-8648,-1778,-12116c12128,27137,10350,24432,8191,22489,6032,20546,3365,19568,190,19568l,19635,,xe" fillcolor="#272828" stroked="f" strokeweight="0">
                <v:stroke miterlimit="83231f" joinstyle="miter"/>
                <v:path arrowok="t" textboxrect="0,0,41973,85707"/>
              </v:shape>
              <v:shape id="Shape 130" o:spid="_x0000_s1049" style="position:absolute;left:11205;top:5990;width:533;height:842;visibility:visible;mso-wrap-style:square;v-text-anchor:top" coordsize="53340,84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" path="m45847,v1270,,2540,76,3810,241c50927,406,52197,648,53340,978r,22987c52070,23533,50419,23190,48387,22936v-2032,-254,-3937,-381,-5461,-381c39751,22555,36957,23254,34417,24638v-2413,1384,-4445,3315,-5842,5791c27178,32893,26416,35789,26416,39103r,45123l,84226,,1130r25654,l25654,16281r889,c28067,10795,30480,6718,33909,4026,37338,1346,41402,,45847,xe" fillcolor="#272828" stroked="f" strokeweight="0">
                <v:stroke miterlimit="83231f" joinstyle="miter"/>
                <v:path arrowok="t" textboxrect="0,0,53340,84226"/>
              </v:shape>
              <v:shape id="Shape 131" o:spid="_x0000_s1050" style="position:absolute;top:7835;width:424;height:854;visibility:visible;mso-wrap-style:square;v-text-anchor:top" coordsize="42418,8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" path="m33020,r9398,1869l42418,20663r,c39116,20663,36322,21577,34036,23368v-2286,1803,-3937,4356,-5207,7633c27686,34277,27178,38164,27178,42634v,4470,508,8369,1778,11684c30099,57633,31877,60198,34036,62027v2286,1816,5080,2730,8382,2730l42418,64757r,18866l33147,85369v-6096,,-11684,-1587,-16637,-4762c11430,77432,7493,72669,4445,66319,1524,59982,,52095,,42685,,32918,1524,24867,4572,18555,7747,12255,11811,7582,16764,4547,21844,1524,27305,,33020,xe" fillcolor="#272828" stroked="f" strokeweight="0">
                <v:stroke miterlimit="83231f" joinstyle="miter"/>
                <v:path arrowok="t" textboxrect="0,0,42418,85369"/>
              </v:shape>
              <v:shape id="Shape 132" o:spid="_x0000_s1051" style="position:absolute;left:971;top:7835;width:415;height:856;visibility:visible;mso-wrap-style:square;v-text-anchor:top" coordsize="41463,85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" path="m41148,r315,54l41463,19180r-7681,1889c31496,22390,29591,24181,28194,26429r-2037,7226l41463,33655r,15354l26035,49009r,712c26035,53111,26670,56071,28067,58611v1270,2552,3175,4521,5715,5930l41463,66389r,19217l19558,80582c13208,77140,8382,72212,5080,65811,1651,59411,,51791,,42951,,34379,1651,26861,5080,20422,8382,13983,13208,8979,19431,5385,25527,1803,32766,,41148,xe" fillcolor="#272828" stroked="f" strokeweight="0">
                <v:stroke miterlimit="83231f" joinstyle="miter"/>
                <v:path arrowok="t" textboxrect="0,0,41463,85606"/>
              </v:shape>
              <v:shape id="Shape 133" o:spid="_x0000_s1052" style="position:absolute;left:424;top:7569;width:411;height:1108;visibility:visible;mso-wrap-style:square;v-text-anchor:top" coordsize="41148,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" path="m14732,l41148,r,110782l14986,110782r,-13475l14097,97307v-1016,2566,-2667,4966,-4699,7201c7366,106743,4699,108547,1651,109918l,110230,,91364,8128,88633v2286,-1828,4064,-4394,5334,-7709c14605,77610,15240,73711,15240,69240v,-4546,-508,-8458,-1778,-11734c12192,54216,10541,51689,8255,49924l,47269,,28476r1905,378c4953,30353,7493,32271,9525,34620v2032,2337,3556,4775,4572,7303l14732,41923,14732,xe" fillcolor="#272828" stroked="f" strokeweight="0">
                <v:stroke miterlimit="83231f" joinstyle="miter"/>
                <v:path arrowok="t" textboxrect="0,0,41148,110782"/>
              </v:shape>
              <v:shape id="Shape 134" o:spid="_x0000_s1053" style="position:absolute;left:1386;top:8417;width:397;height:275;visibility:visible;mso-wrap-style:square;v-text-anchor:top" coordsize="39690,27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" path="m15433,l39690,711c38674,6147,36515,10884,33086,14910v-3429,4013,-7874,7137,-13462,9347c14163,26479,7813,27584,574,27584l,27453,,8236r1082,260c3368,8496,5527,8166,7432,7518,9337,6871,10988,5918,12385,4648,13655,3391,14671,1841,15433,xe" fillcolor="#272828" stroked="f" strokeweight="0">
                <v:stroke miterlimit="83231f" joinstyle="miter"/>
                <v:path arrowok="t" textboxrect="0,0,39690,27584"/>
              </v:shape>
              <v:shape id="Shape 135" o:spid="_x0000_s1054" style="position:absolute;left:1386;top:7836;width:399;height:489;visibility:visible;mso-wrap-style:square;v-text-anchor:top" coordsize="39944,4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" path="m,l15941,2715v4953,1842,9144,4559,12700,8166c32197,14488,34991,18933,37023,24216v1905,5283,2921,11329,2921,18148l39944,48956,,48956,,33601r15306,c15306,30782,14671,28280,13401,26083,12004,23873,10226,22159,8067,20914,5781,19670,3241,19047,320,19047l,19126,,xe" fillcolor="#272828" stroked="f" strokeweight="0">
                <v:stroke miterlimit="83231f" joinstyle="miter"/>
                <v:path arrowok="t" textboxrect="0,0,39944,48956"/>
              </v:shape>
              <v:shape id="Shape 136" o:spid="_x0000_s1055" style="position:absolute;left:3128;top:7835;width:415;height:856;visibility:visible;mso-wrap-style:square;v-text-anchor:top" coordsize="41526,8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" path="m41148,r378,64l41526,19164r-7744,1905c31496,22390,29591,24181,28194,26429r-2037,7226l41526,33655r,15354l26035,49009r,712c26035,53111,26670,56071,28067,58611v1270,2552,3175,4521,5715,5930l41526,66405r,19216l19558,80582c13208,77140,8382,72212,5080,65811,1651,59411,,51791,,42951,,34379,1651,26861,5080,20422,8509,13983,13208,8979,19431,5385,25527,1803,32893,,41148,xe" fillcolor="#272828" stroked="f" strokeweight="0">
                <v:stroke miterlimit="83231f" joinstyle="miter"/>
                <v:path arrowok="t" textboxrect="0,0,41526,85621"/>
              </v:shape>
              <v:shape id="Shape 137" o:spid="_x0000_s1056" style="position:absolute;left:2213;top:7569;width:936;height:1108;visibility:visible;mso-wrap-style:square;v-text-anchor:top" coordsize="93599,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" path="m,l93599,r,21742l59944,21742r,89040l33655,110782r,-89040l,21742,,xe" fillcolor="#272828" stroked="f" strokeweight="0">
                <v:stroke miterlimit="83231f" joinstyle="miter"/>
                <v:path arrowok="t" textboxrect="0,0,93599,110782"/>
              </v:shape>
              <v:shape id="Shape 138" o:spid="_x0000_s1057" style="position:absolute;left:3543;top:8417;width:396;height:275;visibility:visible;mso-wrap-style:square;v-text-anchor:top" coordsize="39627,27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" path="m15370,l39627,711c38611,6147,36452,10884,33023,14910v-3429,4013,-7874,7137,-13335,9347c14100,26479,7750,27584,511,27584l,27467,,8251r1019,245c3305,8496,5464,8166,7369,7518,9274,6871,10925,5918,12322,4648,13719,3391,14735,1841,15370,xe" fillcolor="#272828" stroked="f" strokeweight="0">
                <v:stroke miterlimit="83231f" joinstyle="miter"/>
                <v:path arrowok="t" textboxrect="0,0,39627,27584"/>
              </v:shape>
              <v:shape id="Shape 139" o:spid="_x0000_s1058" style="position:absolute;left:3543;top:7836;width:399;height:489;visibility:visible;mso-wrap-style:square;v-text-anchor:top" coordsize="39881,4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" path="m,l15878,2704v4953,1842,9144,4559,12700,8166c32134,14477,34928,18922,36960,24205v2032,5284,2921,11329,2921,18149l39881,48945,,48945,,33591r15370,c15243,30771,14608,28269,13338,26072,12068,23862,10290,22148,8004,20903,5718,19659,3178,19036,257,19036l,19100,,xe" fillcolor="#272828" stroked="f" strokeweight="0">
                <v:stroke miterlimit="83231f" joinstyle="miter"/>
                <v:path arrowok="t" textboxrect="0,0,39881,48945"/>
              </v:shape>
              <v:shape id="Shape 140" o:spid="_x0000_s1059" style="position:absolute;left:5922;top:7835;width:419;height:858;visibility:visible;mso-wrap-style:square;v-text-anchor:top" coordsize="41974,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" path="m41910,r64,15l41974,19650r-8192,2854c31496,24460,29845,27165,28702,30620v-1143,3467,-1778,7505,-1778,12116c26924,47282,27559,51283,28702,54750v1143,3454,2794,6159,5080,8115l41974,65720r,20003l41910,85738v-8636,,-16129,-1791,-22479,-5372c13208,76771,8382,71755,5080,65329,1651,58890,,51410,,42901,,34354,1651,26861,5080,20422,8382,13983,13208,8979,19431,5385,25781,1803,33274,,41910,xe" fillcolor="#272828" stroked="f" strokeweight="0">
                <v:stroke miterlimit="83231f" joinstyle="miter"/>
                <v:path arrowok="t" textboxrect="0,0,41974,85738"/>
              </v:shape>
              <v:shape id="Shape 141" o:spid="_x0000_s1060" style="position:absolute;left:4987;top:7835;width:802;height:842;visibility:visible;mso-wrap-style:square;v-text-anchor:top" coordsize="80264,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" path="m51308,v5842,,10922,1308,15240,3924c70866,6540,74295,10185,76708,14859v2286,4661,3556,10122,3429,16358l80137,84176r-26416,l53721,36411v,-4610,-1143,-8217,-3429,-10821c47879,23000,44577,21692,40386,21692v-2667,,-5207,609,-7239,1816c30988,24714,29337,26441,28194,28677v-1143,2235,-1651,4940,-1651,8115l26543,84176,,84176,,1092r25146,l25146,16345r1016,c27940,11252,31115,7264,35560,4356,40005,1461,45212,,51308,xe" fillcolor="#272828" stroked="f" strokeweight="0">
                <v:stroke miterlimit="83231f" joinstyle="miter"/>
                <v:path arrowok="t" textboxrect="0,0,80264,84176"/>
              </v:shape>
              <v:shape id="Shape 142" o:spid="_x0000_s1061" style="position:absolute;left:4046;top:7835;width:805;height:858;visibility:visible;mso-wrap-style:square;v-text-anchor:top" coordsize="80518,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" path="m41910,v7747,,14351,1397,20066,4166c67691,6947,72263,10871,75438,15939v3175,5067,4953,11010,5080,17818l55880,33757c55372,29502,53848,26175,51562,23749,49149,21336,46101,20130,42291,20130v-3048,,-5715,850,-8001,2565c32004,24409,30099,26937,28829,30277v-1270,3327,-1905,7455,-1905,12357c26924,47536,27559,51676,28829,55042v1270,3378,3175,5918,5461,7632c36576,64389,39243,65240,42291,65240v3683,,6731,-1169,9144,-3518c53848,59385,55372,56007,55880,51613r24638,c80264,58458,78613,64452,75438,69571v-3175,5118,-7620,9093,-13208,11925c56515,84328,49784,85738,42037,85738v-8763,,-16256,-1804,-22606,-5411c13208,76733,8382,71704,5080,65265,1651,58826,,51371,,42901,,34392,1651,26911,5080,20485,8509,14046,13208,9017,19558,5410,25781,1803,33274,,41910,xe" fillcolor="#272828" stroked="f" strokeweight="0">
                <v:stroke miterlimit="83231f" joinstyle="miter"/>
                <v:path arrowok="t" textboxrect="0,0,80518,85738"/>
              </v:shape>
              <v:shape id="Shape 143" o:spid="_x0000_s1062" style="position:absolute;left:6341;top:7835;width:420;height:857;visibility:visible;mso-wrap-style:square;v-text-anchor:top" coordsize="41974,8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" path="m,l22415,5370v6350,3594,11050,8597,14478,15036c40323,26845,41974,34338,41974,42885v,8509,-1651,15990,-5081,22429c33465,71740,28765,76756,22415,80350l,85707,,65704r190,67c3365,65771,6032,64793,8192,62850v2159,-1956,3937,-4661,5079,-8115c14415,51267,15049,47267,15049,42720v,-4610,-634,-8648,-1778,-12115c12129,27150,10351,24445,8192,22489,6032,20546,3365,19568,190,19568l,19635,,xe" fillcolor="#272828" stroked="f" strokeweight="0">
                <v:stroke miterlimit="83231f" joinstyle="miter"/>
                <v:path arrowok="t" textboxrect="0,0,41974,85707"/>
              </v:shape>
              <v:shape id="Shape 144" o:spid="_x0000_s1063" style="position:absolute;left:7297;top:7835;width:420;height:858;visibility:visible;mso-wrap-style:square;v-text-anchor:top" coordsize="41974,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" path="m41910,r64,15l41974,19650r-8192,2854c31623,24460,29845,27165,28702,30620v-1143,3467,-1778,7505,-1778,12116c26924,47282,27559,51283,28702,54750v1143,3454,2921,6159,5080,8115l41974,65720r,20003l41910,85738v-8636,,-16129,-1791,-22479,-5372c13208,76771,8382,71755,5080,65329,1651,58890,,51410,,42901,,34354,1651,26861,5080,20422,8382,13983,13208,8979,19431,5385,25781,1803,33274,,41910,xe" fillcolor="#272828" stroked="f" strokeweight="0">
                <v:stroke miterlimit="83231f" joinstyle="miter"/>
                <v:path arrowok="t" textboxrect="0,0,41974,85738"/>
              </v:shape>
              <v:shape id="Shape 4102" o:spid="_x0000_s1064" style="position:absolute;left:6897;top:7569;width:264;height:1108;visibility:visible;mso-wrap-style:square;v-text-anchor:top" coordsize="26416,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" path="m,l26416,r,110782l,110782,,e" fillcolor="#272828" stroked="f" strokeweight="0">
                <v:stroke miterlimit="83231f" joinstyle="miter"/>
                <v:path arrowok="t" textboxrect="0,0,26416,110782"/>
              </v:shape>
              <v:shape id="Shape 146" o:spid="_x0000_s1065" style="position:absolute;left:8266;top:8738;width:402;height:261;visibility:visible;mso-wrap-style:square;v-text-anchor:top" coordsize="40196,2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" path="m25019,v508,1486,1397,2794,2667,3950c28956,5105,30607,6020,32766,6680v2032,673,4445,1003,7239,1003l40196,7629r,18254l39370,26022v-7874,,-14732,-1079,-20320,-3238c13462,20612,9017,17666,5842,13932,2540,10198,635,6032,,1410l25019,xe" fillcolor="#272828" stroked="f" strokeweight="0">
                <v:stroke miterlimit="83231f" joinstyle="miter"/>
                <v:path arrowok="t" textboxrect="0,0,40196,26022"/>
              </v:shape>
              <v:shape id="Shape 147" o:spid="_x0000_s1066" style="position:absolute;left:7717;top:7835;width:419;height:857;visibility:visible;mso-wrap-style:square;v-text-anchor:top" coordsize="41974,8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" path="m,l22415,5370v6350,3594,11176,8597,14478,15036c40322,26845,41974,34338,41974,42885v,8509,-1652,15990,-5081,22429c33591,71740,28765,76756,22415,80350l,85707,,65704r190,67c3365,65771,6032,64793,8191,62850v2160,-1956,3938,-4661,5080,-8115c14414,51267,15049,47267,15049,42720v,-4610,-635,-8648,-1778,-12115c12129,27150,10351,24445,8191,22489,6032,20546,3365,19568,190,19568l,19635,,xe" fillcolor="#272828" stroked="f" strokeweight="0">
                <v:stroke miterlimit="83231f" joinstyle="miter"/>
                <v:path arrowok="t" textboxrect="0,0,41974,85707"/>
              </v:shape>
              <v:shape id="Shape 148" o:spid="_x0000_s1067" style="position:absolute;left:8243;top:7835;width:425;height:830;visibility:visible;mso-wrap-style:square;v-text-anchor:top" coordsize="42482,8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" path="m33147,r9335,1878l42482,20683r-64,-20c39116,20663,36322,21577,34163,23368v-2286,1803,-4064,4343,-5207,7607c27813,34239,27178,38087,27178,42520v,4432,635,8242,1778,11417c30099,57112,31877,59550,34163,61239v2286,1690,4953,2540,8255,2540l42482,63748r,17811l33274,83033v-6096,,-11684,-1410,-16637,-4242c11557,75959,7620,71565,4572,65596,1524,59627,,51930,,42520,,32817,1524,24829,4699,18529,7747,12243,11811,7582,16891,4547,21971,1524,27305,,33147,xe" fillcolor="#272828" stroked="f" strokeweight="0">
                <v:stroke miterlimit="83231f" joinstyle="miter"/>
                <v:path arrowok="t" textboxrect="0,0,42482,83033"/>
              </v:shape>
              <v:shape id="Shape 149" o:spid="_x0000_s1068" style="position:absolute;left:9643;top:8178;width:378;height:513;visibility:visible;mso-wrap-style:square;v-text-anchor:top" coordsize="37846,5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" path="m37846,r,15659l36703,15832v-2413,394,-4572,1003,-6350,1829c28575,18499,27305,19566,26416,20887v-1016,1308,-1397,2870,-1397,4673c25019,28303,26035,30399,27940,31834v2032,1448,4445,2172,7493,2172l37846,33464r,16322l37719,49855v-3175,965,-6604,1461,-10414,1461c21971,51316,17272,50414,13208,48636,9144,46845,5842,44140,3556,40521,1143,36888,,32342,,26856,,22245,762,18347,2413,15172,4064,12009,6223,9431,9144,7437,11938,5456,15240,3957,18923,2929,22606,1900,26670,1201,30861,846l37846,xe" fillcolor="#272828" stroked="f" strokeweight="0">
                <v:stroke miterlimit="83231f" joinstyle="miter"/>
                <v:path arrowok="t" textboxrect="0,0,37846,51316"/>
              </v:shape>
              <v:shape id="Shape 4103" o:spid="_x0000_s1069" style="position:absolute;left:9249;top:7846;width:264;height:831;visibility:visible;mso-wrap-style:square;v-text-anchor:top" coordsize="26416,83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" path="m,l26416,r,83083l,83083,,e" fillcolor="#272828" stroked="f" strokeweight="0">
                <v:stroke miterlimit="83231f" joinstyle="miter"/>
                <v:path arrowok="t" textboxrect="0,0,26416,83083"/>
              </v:shape>
              <v:shape id="Shape 151" o:spid="_x0000_s1070" style="position:absolute;left:8668;top:7846;width:413;height:1151;visibility:visible;mso-wrap-style:square;v-text-anchor:top" coordsize="41338,115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" path="m14923,l41338,r,83401c41338,90221,39560,95999,36004,100749v-3555,4737,-8508,8344,-14858,10808l,115126,,96872,10859,93790v2920,-2096,4317,-5627,4317,-10605l15176,68580r-888,c13271,71145,11621,73431,9588,75451,7429,77470,4763,79058,1588,80213l,80467,,62656,11240,57061v2667,-3746,4064,-8953,4064,-15633c15304,36919,14668,33033,13399,29769,12256,26505,10477,23990,8191,22225l,19591,,785r1841,371c5016,2654,7557,4572,9588,6921v2033,2337,3556,4776,4572,7303l14923,14224,14923,xe" fillcolor="#272828" stroked="f" strokeweight="0">
                <v:stroke miterlimit="83231f" joinstyle="miter"/>
                <v:path arrowok="t" textboxrect="0,0,41338,115126"/>
              </v:shape>
              <v:shape id="Shape 152" o:spid="_x0000_s1071" style="position:absolute;left:9673;top:7839;width:348;height:269;visibility:visible;mso-wrap-style:square;v-text-anchor:top" coordsize="34798,2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" path="m34798,r,18858l28448,20580v-2159,1511,-3429,3607,-4064,6274l,25990c762,20936,2540,16427,5588,12439,8636,8452,12700,5315,18034,3029l34798,xe" fillcolor="#272828" stroked="f" strokeweight="0">
                <v:stroke miterlimit="83231f" joinstyle="miter"/>
                <v:path arrowok="t" textboxrect="0,0,34798,26854"/>
              </v:shape>
              <v:shape id="Shape 153" o:spid="_x0000_s1072" style="position:absolute;left:9245;top:7497;width:272;height:252;visibility:visible;mso-wrap-style:square;v-text-anchor:top" coordsize="27178,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" path="m13589,v3810,,6985,1232,9652,3708c25908,6172,27178,9157,27178,12662v,3454,-1270,6426,-3937,8890c20574,24028,17399,25260,13716,25260v-3810,,-6985,-1232,-9652,-3708c1397,19088,,16104,,12611,,9144,1397,6172,4064,3708,6731,1232,9906,,13589,xe" fillcolor="#272828" stroked="f" strokeweight="0">
                <v:stroke miterlimit="83231f" joinstyle="miter"/>
                <v:path arrowok="t" textboxrect="0,0,27178,25260"/>
              </v:shape>
              <v:shape id="Shape 154" o:spid="_x0000_s1073" style="position:absolute;left:10021;top:7835;width:391;height:842;visibility:visible;mso-wrap-style:square;v-text-anchor:top" coordsize="39116,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" path="m2286,c7620,,12446,622,17018,1867v4445,1245,8255,3048,11684,5410c32004,9639,34544,12535,36322,15964v1905,3429,2794,7341,2794,11735l39116,84176r-24892,l14224,72593r-635,c12065,75413,10160,77788,7874,79743l,84055,,67733,5334,66535v2286,-1155,4064,-2743,5461,-4788c12192,59715,12827,57340,12827,54635r,-7899l10160,47828v-1143,318,-2286,623,-3556,915c5334,49035,4064,49289,2794,49505l,49928,,34270r4445,-539c7239,33249,9398,32537,10668,31623v1397,-914,2032,-2222,2032,-3924l12700,27432v,-2781,-1016,-4928,-2921,-6439c7874,19482,5334,18720,2032,18720l,19271,,413,2286,xe" fillcolor="#272828" stroked="f" strokeweight="0">
                <v:stroke miterlimit="83231f" joinstyle="miter"/>
                <v:path arrowok="t" textboxrect="0,0,39116,84176"/>
              </v:shape>
              <v:shape id="Shape 155" o:spid="_x0000_s1074" style="position:absolute;top:9680;width:414;height:856;visibility:visible;mso-wrap-style:square;v-text-anchor:top" coordsize="41463,85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" path="m41148,r315,53l41463,19167r-7681,1902c31496,22377,29591,24168,28194,26416r-2037,7226l41463,33642r,15367l26035,49009r,699c26035,53099,26670,56058,28067,58610v1270,2540,3175,4509,5715,5919l41463,66377r,19229l19558,80569c13208,77127,8382,72199,5080,65799,1651,59398,,51778,,42939,,34366,1651,26848,5080,20422,8509,13983,13208,8966,19431,5372,25527,1791,32766,,41148,xe" fillcolor="#272828" stroked="f" strokeweight="0">
                <v:stroke miterlimit="83231f" joinstyle="miter"/>
                <v:path arrowok="t" textboxrect="0,0,41463,85606"/>
              </v:shape>
              <v:shape id="Shape 156" o:spid="_x0000_s1075" style="position:absolute;left:414;top:10262;width:397;height:276;visibility:visible;mso-wrap-style:square;v-text-anchor:top" coordsize="39690,27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" path="m15433,l39690,711c38674,6160,36515,10884,33086,14910v-3429,4013,-7874,7137,-13335,9360c14163,26480,7813,27597,574,27597l,27465,,8236r1082,260c3368,8496,5527,8179,7432,7518,9337,6871,10988,5918,12385,4661,13655,3391,14671,1842,15433,xe" fillcolor="#272828" stroked="f" strokeweight="0">
                <v:stroke miterlimit="83231f" joinstyle="miter"/>
                <v:path arrowok="t" textboxrect="0,0,39690,27597"/>
              </v:shape>
              <v:shape id="Shape 157" o:spid="_x0000_s1076" style="position:absolute;left:414;top:9681;width:400;height:489;visibility:visible;mso-wrap-style:square;v-text-anchor:top" coordsize="39944,4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" path="m,l15941,2702v4953,1842,9144,4560,12700,8167c32197,14475,34991,18920,37023,24204v1905,5283,2921,11328,2921,18148l39944,48956,,48956,,33589r15306,c15306,30769,14671,28268,13401,26071,12004,23873,10226,22146,8067,20902,5781,19657,3241,19035,320,19035l,19114,,xe" fillcolor="#272828" stroked="f" strokeweight="0">
                <v:stroke miterlimit="83231f" joinstyle="miter"/>
                <v:path arrowok="t" textboxrect="0,0,39944,48956"/>
              </v:shape>
              <v:shape id="Shape 158" o:spid="_x0000_s1077" style="position:absolute;left:2414;top:9680;width:414;height:856;visibility:visible;mso-wrap-style:square;v-text-anchor:top" coordsize="41463,85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" path="m41148,r315,53l41463,19167r-7681,1902c31369,22377,29591,24168,28194,26416r-2037,7226l41463,33642r,15367l26035,49009r,699c26035,53099,26670,56058,28067,58610v1270,2540,3175,4509,5588,5919l41463,66407r,19199l19558,80569c13208,77127,8382,72199,5080,65799,1651,59398,,51778,,42939,,34366,1651,26848,5080,20422,8382,13983,13208,8966,19431,5372,25527,1791,32766,,41148,xe" fillcolor="#272828" stroked="f" strokeweight="0">
                <v:stroke miterlimit="83231f" joinstyle="miter"/>
                <v:path arrowok="t" textboxrect="0,0,41463,85606"/>
              </v:shape>
              <v:shape id="Shape 159" o:spid="_x0000_s1078" style="position:absolute;left:1266;top:9399;width:1021;height:1138;visibility:visible;mso-wrap-style:square;v-text-anchor:top" coordsize="102108,113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" path="m52959,v6350,,12319,914,17907,2756c76454,4597,81280,7188,85598,10541v4318,3353,7747,7341,10414,11963c98679,27115,100330,32182,100965,37706r-27051,c73279,35433,72390,33414,71120,31674,69977,29921,68580,28435,66802,27203,65024,25984,63119,25057,60833,24422v-2286,-635,-4699,-952,-7366,-952c48133,23470,43434,24778,39497,27368v-3810,2591,-6858,6376,-9017,11329c28321,43663,27305,49670,27305,56744v,7099,1016,13157,3048,18173c32385,79934,35433,83757,39370,86385v3810,2629,8509,3950,14097,3950c58420,90335,62484,89535,65913,87922v3429,-1600,6096,-3886,7747,-6845l76175,71234r-21819,l54356,51714r47752,l102108,66370v,9919,-2032,18415,-6223,25476c91694,98920,85852,104343,78613,108128v-7366,3784,-15875,5677,-25400,5677c42672,113805,33401,111519,25400,106934,17399,102362,11176,95821,6731,87325,2286,78842,,68745,,57061,,44983,2286,34696,7112,26175,11811,17666,18161,11176,26162,6706,34163,2235,43053,,52959,xe" fillcolor="#272828" stroked="f" strokeweight="0">
                <v:stroke miterlimit="83231f" joinstyle="miter"/>
                <v:path arrowok="t" textboxrect="0,0,102108,113805"/>
              </v:shape>
              <v:shape id="Shape 160" o:spid="_x0000_s1079" style="position:absolute;left:2828;top:10262;width:397;height:276;visibility:visible;mso-wrap-style:square;v-text-anchor:top" coordsize="39690,27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" path="m15433,l39690,711c38674,6160,36515,10884,33086,14910v-3429,4013,-7874,7137,-13462,9360c14163,26480,7813,27597,574,27597l,27465,,8267r955,229c3368,8496,5527,8179,7432,7518,9337,6871,10988,5918,12258,4661,13655,3391,14671,1842,15433,xe" fillcolor="#272828" stroked="f" strokeweight="0">
                <v:stroke miterlimit="83231f" joinstyle="miter"/>
                <v:path arrowok="t" textboxrect="0,0,39690,27597"/>
              </v:shape>
              <v:shape id="Shape 161" o:spid="_x0000_s1080" style="position:absolute;left:4805;top:10023;width:379;height:513;visibility:visible;mso-wrap-style:square;v-text-anchor:top" coordsize="37846,5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" path="m37846,r,15659l36703,15832v-2413,394,-4572,1003,-6350,1841c28575,18499,27305,19566,26416,20887v-889,1320,-1397,2870,-1397,4673c25019,28303,26035,30399,27940,31834v2032,1448,4445,2172,7493,2172l37846,33468r,16318l37719,49855v-3175,965,-6604,1461,-10414,1461c21971,51316,17272,50427,13208,48636,9144,46845,5842,44140,3556,40521,1143,36901,,32342,,26868,,22245,762,18359,2413,15184,4064,12009,6223,9431,9144,7450,11938,5456,15240,3957,18923,2929,22606,1900,26670,1202,30861,846l37846,xe" fillcolor="#272828" stroked="f" strokeweight="0">
                <v:stroke miterlimit="83231f" joinstyle="miter"/>
                <v:path arrowok="t" textboxrect="0,0,37846,51316"/>
              </v:shape>
              <v:shape id="Shape 162" o:spid="_x0000_s1081" style="position:absolute;left:4836;top:9684;width:348;height:269;visibility:visible;mso-wrap-style:square;v-text-anchor:top" coordsize="34798,26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" path="m34798,r,18847l28448,20569v-2159,1524,-3429,3607,-4064,6274l,25979c762,20937,2540,16416,5588,12428,8636,8453,12700,5303,18034,3017l34798,xe" fillcolor="#272828" stroked="f" strokeweight="0">
                <v:stroke miterlimit="83231f" joinstyle="miter"/>
                <v:path arrowok="t" textboxrect="0,0,34798,26843"/>
              </v:shape>
              <v:shape id="Shape 163" o:spid="_x0000_s1082" style="position:absolute;left:2828;top:9681;width:400;height:489;visibility:visible;mso-wrap-style:square;v-text-anchor:top" coordsize="39944,4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" path="m,l15941,2702v4953,1842,9144,4560,12700,8167c32197,14475,34991,18920,37023,24204v1905,5283,2921,11328,2921,18148l39944,48956,,48956,,33589r15306,c15306,30769,14671,28268,13401,26071,12004,23873,10226,22146,8067,20902,5781,19657,3241,19035,320,19035l,19114,,xe" fillcolor="#272828" stroked="f" strokeweight="0">
                <v:stroke miterlimit="83231f" joinstyle="miter"/>
                <v:path arrowok="t" textboxrect="0,0,39944,48956"/>
              </v:shape>
              <v:shape id="Shape 164" o:spid="_x0000_s1083" style="position:absolute;left:3327;top:9680;width:782;height:858;visibility:visible;mso-wrap-style:square;v-text-anchor:top" coordsize="78232,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" path="m38862,c50038,,58928,2349,65405,7061v6604,4699,10160,11163,10795,19380l51943,27102v-381,-2642,-1778,-4788,-3937,-6464c45720,18961,42799,18123,39370,18123v-3048,,-5715,609,-7874,1829c29337,21184,28321,22847,28321,24930v,1626,635,3035,2032,4216c31623,30340,34163,31293,37592,32017r16002,3035c61849,36640,68072,39268,72136,42939v4064,3683,6096,8547,6096,14617c78232,63246,76581,68212,73279,72428v-3429,4216,-8001,7493,-13716,9817c53848,84569,47244,85738,39751,85738v-11811,,-21209,-2451,-28067,-7341c4826,73520,1016,66967,,58738r26162,-648c26670,61125,28194,63424,30607,65011v2413,1588,5461,2388,9271,2388c43307,67399,45974,66764,48133,65507v2159,-1270,3175,-2947,3302,-5042c51308,56972,47879,54572,41275,53276l26797,50521c18415,49009,12192,46203,8128,42113,4064,38011,2032,32791,2159,26441,2032,20891,3556,16142,6604,12192,9525,8242,13843,5220,19304,3137,24892,1041,31369,,38862,xe" fillcolor="#272828" stroked="f" strokeweight="0">
                <v:stroke miterlimit="83231f" joinstyle="miter"/>
                <v:path arrowok="t" textboxrect="0,0,78232,85738"/>
              </v:shape>
              <v:shape id="Shape 165" o:spid="_x0000_s1084" style="position:absolute;left:4184;top:9492;width:540;height:1045;visibility:visible;mso-wrap-style:square;v-text-anchor:top" coordsize="53975,10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" path="m11049,l37465,r,19914l52451,19914r,19469l37465,39383r,37490c37465,78499,37719,79807,38227,80797r2286,2109c41529,83312,42799,83528,44196,83528r3175,-305l49911,82715r4064,19088c52705,102171,50927,102616,48641,103162v-2286,534,-5080,876,-8255,1029c34163,104470,28956,103746,24511,101994,20066,100254,16764,97511,14351,93802,12065,90094,10922,85420,11049,79794r,-40411l,39383,,19914r11049,l11049,xe" fillcolor="#272828" stroked="f" strokeweight="0">
                <v:stroke miterlimit="83231f" joinstyle="miter"/>
                <v:path arrowok="t" textboxrect="0,0,53975,104470"/>
              </v:shape>
              <v:shape id="Shape 166" o:spid="_x0000_s1085" style="position:absolute;left:4927;top:9364;width:257;height:224;visibility:visible;mso-wrap-style:square;v-text-anchor:top" coordsize="25654,2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" path="m18034,v2540,,4826,432,6731,1270l25654,1792r,14982l23876,15443v-1270,-838,-2667,-1270,-4191,-1270c17907,14173,16383,14884,15367,16307v-1143,1435,-1651,3454,-1651,6096l,22288c,14973,1778,9436,5207,5677,8636,1930,12954,38,18034,xe" fillcolor="#272828" stroked="f" strokeweight="0">
                <v:stroke miterlimit="83231f" joinstyle="miter"/>
                <v:path arrowok="t" textboxrect="0,0,25654,22403"/>
              </v:shape>
              <v:shape id="Shape 167" o:spid="_x0000_s1086" style="position:absolute;left:5704;top:9680;width:419;height:858;visibility:visible;mso-wrap-style:square;v-text-anchor:top" coordsize="41910,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" path="m41910,r,19628l33782,22504v-2286,1943,-3937,4649,-5080,8103c27432,34074,26924,38113,26924,42723v,4546,508,8547,1778,12014c29845,58204,31496,60909,33782,62852r8128,2876l41910,85738v-8763,,-16256,-1804,-22479,-5385c13208,76759,8382,71755,4953,65316,1651,58877,,51397,,42888,,34341,1651,26848,4953,20422,8382,13983,13208,8966,19431,5372,25654,1791,33147,,41910,xe" fillcolor="#272828" stroked="f" strokeweight="0">
                <v:stroke miterlimit="83231f" joinstyle="miter"/>
                <v:path arrowok="t" textboxrect="0,0,41910,85738"/>
              </v:shape>
              <v:shape id="Shape 168" o:spid="_x0000_s1087" style="position:absolute;left:5184;top:9680;width:391;height:842;visibility:visible;mso-wrap-style:square;v-text-anchor:top" coordsize="39116,84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" path="m2286,c7620,,12446,622,17018,1867v4445,1244,8255,3048,11684,5410c32004,9639,34544,12522,36322,15951v1905,3429,2794,7341,2794,11735l39116,84163r-24892,l14224,72593r-635,c12065,75400,10160,77775,7874,79731l,84042,,67725,5334,66535v2286,-1155,4064,-2756,5461,-4788c12192,59703,12827,57328,12827,54623r,-7887l10160,47815v-1143,318,-2286,635,-3556,915c5334,49022,4064,49276,2794,49492l,49915,,34257r4445,-539c7239,33236,9398,32537,10668,31610v1397,-914,2032,-2222,2032,-3924l12700,27419v,-2768,-1016,-4915,-2921,-6439c7874,19469,5334,18707,2032,18707l,19258,,412,2286,xe" fillcolor="#272828" stroked="f" strokeweight="0">
                <v:stroke miterlimit="83231f" joinstyle="miter"/>
                <v:path arrowok="t" textboxrect="0,0,39116,84163"/>
              </v:shape>
              <v:shape id="Shape 169" o:spid="_x0000_s1088" style="position:absolute;left:5184;top:9365;width:320;height:226;visibility:visible;mso-wrap-style:square;v-text-anchor:top" coordsize="32004,2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" path="m18542,l32004,165v,7239,-1778,12764,-5334,16574c23241,20549,19050,22466,14097,22504v-2794,26,-5080,-381,-6985,-1244c5207,20396,3556,19393,2159,18275l,16660,,1678,4191,4140c5715,5271,6985,6261,8255,7112v1270,851,2667,1270,4064,1270c14478,8344,16002,7582,17018,6083,18034,4585,18542,2553,18542,xe" fillcolor="#272828" stroked="f" strokeweight="0">
                <v:stroke miterlimit="83231f" joinstyle="miter"/>
                <v:path arrowok="t" textboxrect="0,0,32004,22530"/>
              </v:shape>
              <v:shape id="Shape 170" o:spid="_x0000_s1089" style="position:absolute;left:6123;top:9680;width:421;height:858;visibility:visible;mso-wrap-style:square;v-text-anchor:top" coordsize="42037,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" path="m,c8763,,16256,1791,22479,5372v6223,3594,11049,8611,14478,15050c40259,26848,42037,34341,42037,42888v,8509,-1778,15989,-5080,22428c33528,71755,28702,76759,22479,80353,16256,83934,8763,85738,,85738l,65728r127,45c3302,65773,5969,64795,8255,62852v2159,-1943,3810,-4648,5080,-8115c14478,51270,14986,47269,14986,42723v,-4610,-508,-8649,-1651,-12116c12065,27153,10414,24447,8255,22504,5969,20549,3302,19583,127,19583l,19628,,xe" fillcolor="#272828" stroked="f" strokeweight="0">
                <v:stroke miterlimit="83231f" joinstyle="miter"/>
                <v:path arrowok="t" textboxrect="0,0,42037,85738"/>
              </v:shape>
              <v:shape id="Shape 171" o:spid="_x0000_s1090" style="position:absolute;top:11252;width:195;height:542;visibility:visible;mso-wrap-style:square;v-text-anchor:top" coordsize="19558,54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" path="m,l19558,r,8360l18796,8204r-9017,l9779,27788r9017,l19558,27625r,8227l9779,35852r,18301l,54153,,xe" fillcolor="#272828" stroked="f" strokeweight="0">
                <v:stroke miterlimit="83231f" joinstyle="miter"/>
                <v:path arrowok="t" textboxrect="0,0,19558,54153"/>
              </v:shape>
              <v:shape id="Shape 172" o:spid="_x0000_s1091" style="position:absolute;left:450;top:11382;width:195;height:419;visibility:visible;mso-wrap-style:square;v-text-anchor:top" coordsize="19494,41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" path="m19494,r,7599l14097,9369v-1524,1207,-2540,2807,-3302,4826c10160,16215,9779,18475,9779,20952v,2476,381,4711,1016,6718c11557,29677,12573,31277,14097,32471r5397,1769l19494,41903,9144,39303c6350,37563,4064,35125,2413,31988,889,28838,,25181,,20977,,16786,889,13116,2413,9953,4064,6804,6350,4353,9144,2613l19494,xe" fillcolor="#272828" stroked="f" strokeweight="0">
                <v:stroke miterlimit="83231f" joinstyle="miter"/>
                <v:path arrowok="t" textboxrect="0,0,19494,41903"/>
              </v:shape>
              <v:shape id="Shape 173" o:spid="_x0000_s1092" style="position:absolute;left:195;top:11252;width:198;height:359;visibility:visible;mso-wrap-style:square;v-text-anchor:top" coordsize="19812,3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" path="m,l762,c4826,,8382,775,11163,2324v2934,1550,4966,3683,6490,6388c19050,11417,19812,14491,19812,17932v,3467,-762,6554,-2159,9246c16129,29883,13970,32004,11163,33541,8255,35077,4826,35852,635,35852r-635,l,27625,5207,26518v1651,-839,2794,-2007,3429,-3493c9398,21552,9779,19850,9779,17932v,-1930,-381,-3619,-1143,-5080c8001,11392,6731,10249,5207,9423l,8360,,xe" fillcolor="#272828" stroked="f" strokeweight="0">
                <v:stroke miterlimit="83231f" joinstyle="miter"/>
                <v:path arrowok="t" textboxrect="0,0,19812,35852"/>
              </v:shape>
              <v:shape id="Shape 4104" o:spid="_x0000_s1093" style="position:absolute;left:1115;top:11387;width:96;height:407;visibility:visible;mso-wrap-style:square;v-text-anchor:top" coordsize="9652,4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" path="m,l9652,r,40615l,40615,,e" fillcolor="#272828" stroked="f" strokeweight="0">
                <v:stroke miterlimit="83231f" joinstyle="miter"/>
                <v:path arrowok="t" textboxrect="0,0,9652,40615"/>
              </v:shape>
              <v:shape id="Shape 175" o:spid="_x0000_s1094" style="position:absolute;left:1571;top:11382;width:191;height:418;visibility:visible;mso-wrap-style:square;v-text-anchor:top" coordsize="19117,41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" path="m19117,r,7504l14224,8861v-1524,940,-2667,2172,-3556,3696l9658,16989r9459,l19117,23441r-9542,l10795,29270v889,1689,2032,2972,3556,3861l19117,34295r,7487l9144,39367c6223,37665,3937,35252,2413,32128,762,29004,,25308,,21066,,16888,762,13218,2413,10055,3937,6880,6223,4416,9017,2651l19117,xe" fillcolor="#272828" stroked="f" strokeweight="0">
                <v:stroke miterlimit="83231f" joinstyle="miter"/>
                <v:path arrowok="t" textboxrect="0,0,19117,41782"/>
              </v:shape>
              <v:shape id="Shape 176" o:spid="_x0000_s1095" style="position:absolute;left:645;top:11382;width:195;height:419;visibility:visible;mso-wrap-style:square;v-text-anchor:top" coordsize="19494,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" path="m64,c4000,,7429,876,10350,2629v2921,1740,5081,4191,6732,7340c18732,13132,19494,16802,19494,20993v,4204,-762,7861,-2412,11011c15431,35141,13271,37579,10350,39319,7429,41072,4000,41935,64,41935l,41919,,34256r64,21c2222,34277,4000,33680,5525,32487,6921,31293,7938,29693,8700,27686v761,-2007,1015,-4242,1015,-6718c9715,18491,9461,16231,8700,14211,7938,12192,6921,10592,5525,9385,4000,8191,2222,7595,64,7595l,7615,,16,64,xe" fillcolor="#272828" stroked="f" strokeweight="0">
                <v:stroke miterlimit="83231f" joinstyle="miter"/>
                <v:path arrowok="t" textboxrect="0,0,19494,41935"/>
              </v:shape>
              <v:shape id="Shape 177" o:spid="_x0000_s1096" style="position:absolute;left:1278;top:11290;width:242;height:510;visibility:visible;mso-wrap-style:square;v-text-anchor:top" coordsize="24130,5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" path="m5715,r9652,l15367,9728r8001,l23368,17132r-8001,l15367,38125v,1283,127,2274,508,2947l17526,42456r2159,381l21336,42697r1143,-241l24130,49949r-2159,572c20955,50737,19812,50864,18415,50902v-2413,63,-4572,-305,-6477,-1105c10033,48997,8509,47752,7366,46063,6350,44361,5715,42253,5715,39713r,-22581l,17132,,9728r5715,l5715,xe" fillcolor="#272828" stroked="f" strokeweight="0">
                <v:stroke miterlimit="83231f" joinstyle="miter"/>
                <v:path arrowok="t" textboxrect="0,0,24130,50965"/>
              </v:shape>
              <v:shape id="Shape 178" o:spid="_x0000_s1097" style="position:absolute;left:1723;top:11256;width:39;height:78;visibility:visible;mso-wrap-style:square;v-text-anchor:top" coordsize="3877,7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" path="m3877,r,7852l,7852,3877,xe" fillcolor="#272828" stroked="f" strokeweight="0">
                <v:stroke miterlimit="83231f" joinstyle="miter"/>
                <v:path arrowok="t" textboxrect="0,0,3877,7852"/>
              </v:shape>
              <v:shape id="Shape 4105" o:spid="_x0000_s1098" style="position:absolute;left:922;top:11252;width:95;height:542;visibility:visible;mso-wrap-style:square;v-text-anchor:top" coordsize="9525,54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" path="m,l9525,r,54153l,54153,,e" fillcolor="#272828" stroked="f" strokeweight="0">
                <v:stroke miterlimit="83231f" joinstyle="miter"/>
                <v:path arrowok="t" textboxrect="0,0,9525,54153"/>
              </v:shape>
              <v:shape id="Shape 180" o:spid="_x0000_s1099" style="position:absolute;left:1108;top:11226;width:111;height:104;visibility:visible;mso-wrap-style:square;v-text-anchor:top" coordsize="11049,1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" path="m5461,c6985,,8382,508,9398,1537v1143,1016,1651,2248,1651,3670c11049,6642,10541,7861,9398,8865,8382,9881,6985,10389,5461,10389v-1524,,-2794,-508,-3937,-1537c508,7836,,6604,,5182,,3759,508,2540,1524,1524,2667,508,3937,,5461,xe" fillcolor="#272828" stroked="f" strokeweight="0">
                <v:stroke miterlimit="83231f" joinstyle="miter"/>
                <v:path arrowok="t" textboxrect="0,0,11049,10389"/>
              </v:shape>
              <v:shape id="Shape 181" o:spid="_x0000_s1100" style="position:absolute;left:1762;top:11675;width:182;height:126;visibility:visible;mso-wrap-style:square;v-text-anchor:top" coordsize="18221,12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" path="m9331,r8890,1003c17713,3365,16570,5423,15046,7175v-1524,1753,-3556,3112,-6096,4077c6537,12205,3743,12687,568,12687l,12550,,5062r695,170c2092,5232,3362,5042,4505,4635l7426,2883c8315,2108,8950,1143,9331,xe" fillcolor="#272828" stroked="f" strokeweight="0">
                <v:stroke miterlimit="83231f" joinstyle="miter"/>
                <v:path arrowok="t" textboxrect="0,0,18221,12687"/>
              </v:shape>
              <v:shape id="Shape 4106" o:spid="_x0000_s1101" style="position:absolute;left:2913;top:11387;width:95;height:407;visibility:visible;mso-wrap-style:square;v-text-anchor:top" coordsize="9525,4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" path="m,l9525,r,40615l,40615,,e" fillcolor="#272828" stroked="f" strokeweight="0">
                <v:stroke miterlimit="83231f" joinstyle="miter"/>
                <v:path arrowok="t" textboxrect="0,0,9525,40615"/>
              </v:shape>
              <v:shape id="Shape 183" o:spid="_x0000_s1102" style="position:absolute;left:3520;top:11382;width:194;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" path="m19431,r,7595c17272,7595,15494,8191,13970,9385v-1397,1207,-2540,2807,-3302,4826c10033,16231,9652,18491,9652,20968v,2476,381,4711,1016,6718c11430,29693,12573,31293,13970,32487v1524,1193,3302,1790,5461,1790l19431,41935v-3937,,-7379,-863,-10287,-2616c6223,37579,3937,35141,2286,32004,762,28854,,25197,,20993,,16802,762,13132,2286,9969,3937,6820,6223,4369,9144,2629,12052,876,15494,,19431,xe" fillcolor="#272828" stroked="f" strokeweight="0">
                <v:stroke miterlimit="83231f" joinstyle="miter"/>
                <v:path arrowok="t" textboxrect="0,0,19431,41935"/>
              </v:shape>
              <v:shape id="Shape 184" o:spid="_x0000_s1103" style="position:absolute;left:3089;top:11382;width:369;height:419;visibility:visible;mso-wrap-style:square;v-text-anchor:top" coordsize="36830,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" path="m19431,v3302,,6223,610,8763,1816c30734,3023,32766,4724,34290,6921v1524,2198,2413,4750,2540,7684l27686,14605c27305,12649,26416,11011,25146,9690,23749,8382,21844,7722,19558,7722v-1905,,-3683,533,-5207,1574c12954,10350,11811,11849,10922,13805v-762,1956,-1143,4305,-1143,7036c9779,23609,10160,25984,10922,27965v762,1982,1905,3506,3429,4572c15875,33604,17526,34138,19558,34138v2032,,3937,-597,5334,-1791c26416,31140,27305,29451,27686,27267r9144,c36703,30137,35814,32677,34290,34887v-1397,2222,-3429,3950,-5969,5194c25781,41313,22860,41935,19431,41935v-4064,,-7493,-889,-10414,-2667c6096,37490,3937,35027,2413,31877,762,28727,,25108,,20993,,16878,762,13233,2413,10071,3937,6896,6223,4432,9144,2667,12065,889,15494,,19431,xe" fillcolor="#272828" stroked="f" strokeweight="0">
                <v:stroke miterlimit="83231f" joinstyle="miter"/>
                <v:path arrowok="t" textboxrect="0,0,36830,41935"/>
              </v:shape>
              <v:shape id="Shape 185" o:spid="_x0000_s1104" style="position:absolute;left:2460;top:11382;width:355;height:412;visibility:visible;mso-wrap-style:square;v-text-anchor:top" coordsize="35560,41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" path="m21717,v2794,,5207,610,7239,1803c31115,2997,32766,4737,33909,7010v1143,2274,1651,5030,1651,8281l35560,41148r-9525,l26035,16764v,-2705,-762,-4839,-2159,-6363c22479,8865,20574,8090,18161,8090v-1778,,-3175,368,-4445,1105c12319,9919,11303,10973,10668,12357v-762,1372,-1143,3035,-1143,4991l9525,41148,,41148,,533r9144,l9144,7429r381,c10541,5156,11938,3353,14097,2019,16129,673,18669,,21717,xe" fillcolor="#272828" stroked="f" strokeweight="0">
                <v:stroke miterlimit="83231f" joinstyle="miter"/>
                <v:path arrowok="t" textboxrect="0,0,35560,41148"/>
              </v:shape>
              <v:shape id="Shape 186" o:spid="_x0000_s1105" style="position:absolute;left:2011;top:11382;width:370;height:419;visibility:visible;mso-wrap-style:square;v-text-anchor:top" coordsize="36957,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" path="m19431,v3302,,6223,610,8763,1816c30734,3023,32766,4724,34290,6921v1524,2198,2413,4750,2667,7684l27813,14605c27432,12649,26543,11011,25146,9690,23749,8382,21844,7722,19558,7722v-1905,,-3683,533,-5080,1574c12954,10350,11811,11849,10922,13805v-762,1956,-1143,4305,-1143,7036c9779,23609,10160,25984,10922,27965v889,1982,2032,3506,3429,4572c15875,33604,17526,34138,19558,34138v2159,,3937,-597,5334,-1791c26416,31140,27305,29451,27813,27267r9144,c36703,30137,35814,32677,34417,34887v-1524,2222,-3556,3950,-5969,5194c25908,41313,22860,41935,19558,41935v-4064,,-7620,-889,-10541,-2667c6223,37490,3937,35027,2413,31877,762,28727,,25108,,20993,,16878,889,13233,2413,10071,4064,6896,6223,4432,9144,2667,12065,889,15494,,19431,xe" fillcolor="#272828" stroked="f" strokeweight="0">
                <v:stroke miterlimit="83231f" joinstyle="miter"/>
                <v:path arrowok="t" textboxrect="0,0,36957,41935"/>
              </v:shape>
              <v:shape id="Shape 187" o:spid="_x0000_s1106" style="position:absolute;left:1762;top:11382;width:186;height:235;visibility:visible;mso-wrap-style:square;v-text-anchor:top" coordsize="18602,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" path="m60,c2600,,5013,406,7172,1206v2286,801,4191,2045,5969,3722c14792,6604,16189,8725,17205,11303v889,2591,1397,5664,1397,9220l18602,23457,,23457,,17005r9458,c9458,15176,9077,13538,8315,12103,7553,10668,6410,9538,5013,8699,3616,7874,2092,7468,187,7468l,7520,,16,60,xe" fillcolor="#272828" stroked="f" strokeweight="0">
                <v:stroke miterlimit="83231f" joinstyle="miter"/>
                <v:path arrowok="t" textboxrect="0,0,18602,23457"/>
              </v:shape>
              <v:shape id="Shape 188" o:spid="_x0000_s1107" style="position:absolute;left:2905;top:11226;width:112;height:104;visibility:visible;mso-wrap-style:square;v-text-anchor:top" coordsize="11176,1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" path="m5588,c7112,,8382,508,9525,1537v1016,1016,1651,2248,1651,3670c11176,6642,10541,7861,9525,8865,8382,9881,7112,10389,5588,10389v-1524,,-2794,-508,-3937,-1537c635,7836,,6604,,5182,,3759,635,2540,1651,1524,2794,508,4064,,5588,xe" fillcolor="#272828" stroked="f" strokeweight="0">
                <v:stroke miterlimit="83231f" joinstyle="miter"/>
                <v:path arrowok="t" textboxrect="0,0,11176,10389"/>
              </v:shape>
              <v:shape id="Shape 189" o:spid="_x0000_s1108" style="position:absolute;left:1762;top:11213;width:115;height:121;visibility:visible;mso-wrap-style:square;v-text-anchor:top" coordsize="11490,1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" path="m2092,r9398,l3362,12090,,12090,,4238,2092,xe" fillcolor="#272828" stroked="f" strokeweight="0">
                <v:stroke miterlimit="83231f" joinstyle="miter"/>
                <v:path arrowok="t" textboxrect="0,0,11490,12090"/>
              </v:shape>
              <v:shape id="Shape 190" o:spid="_x0000_s1109" style="position:absolute;left:4158;top:11382;width:193;height:419;visibility:visible;mso-wrap-style:square;v-text-anchor:top" coordsize="19368,41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" path="m16764,r2604,538l19368,7881,14097,9525v-1397,1105,-2540,2642,-3175,4597c10160,16078,9779,18313,9779,20841v,2540,381,4800,1143,6781c11557,29604,12700,31166,14097,32296r5271,1694l19368,41338r-2604,521c13589,41859,10668,41034,8255,39395,5715,37757,3683,35382,2159,32258,762,29146,,25349,,20891,,16383,762,12573,2286,9461,3683,6350,5715,3988,8255,2400,10795,800,13716,,16764,xe" fillcolor="#272828" stroked="f" strokeweight="0">
                <v:stroke miterlimit="83231f" joinstyle="miter"/>
                <v:path arrowok="t" textboxrect="0,0,19368,41859"/>
              </v:shape>
              <v:shape id="Shape 191" o:spid="_x0000_s1110" style="position:absolute;left:3714;top:11382;width:195;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" path="m,c3937,,7366,876,10287,2629v2921,1740,5207,4191,6731,7340c18669,13132,19431,16802,19431,20993v,4204,-762,7861,-2413,11011c15494,35141,13208,37579,10287,39319,7366,41072,3937,41935,,41935l,34277v2146,,3937,-597,5461,-1790c6858,31293,8001,29693,8636,27686v762,-2007,1143,-4242,1143,-6718c9779,18491,9398,16231,8636,14211,8001,12192,6858,10592,5461,9385,3937,8191,2146,7595,,7595l,xe" fillcolor="#272828" stroked="f" strokeweight="0">
                <v:stroke miterlimit="83231f" joinstyle="miter"/>
                <v:path arrowok="t" textboxrect="0,0,19431,41935"/>
              </v:shape>
              <v:shape id="Shape 192" o:spid="_x0000_s1111" style="position:absolute;left:4626;top:11382;width:191;height:418;visibility:visible;mso-wrap-style:square;v-text-anchor:top" coordsize="19124,4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" path="m19124,r,7503l14224,8863v-1524,940,-2667,2172,-3429,3696l9673,16991r9451,l19124,23443r-9549,l10795,29272v889,1689,2032,2972,3683,3861l19124,34294r,7491l9144,39369c6210,37667,3937,35254,2413,32130,762,29005,,25310,,21068,,16890,762,13219,2413,10057,3937,6882,6210,4418,9144,2653l19124,xe" fillcolor="#272828" stroked="f" strokeweight="0">
                <v:stroke miterlimit="83231f" joinstyle="miter"/>
                <v:path arrowok="t" textboxrect="0,0,19124,41785"/>
              </v:shape>
              <v:shape id="Shape 193" o:spid="_x0000_s1112" style="position:absolute;left:4351;top:11252;width:190;height:544;visibility:visible;mso-wrap-style:square;v-text-anchor:top" coordsize="18986,5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" path="m9461,r9525,l18986,54153r-9398,l9588,47752r-507,l6921,50889c5906,51994,4763,52921,3238,53696l,54343,,46995r63,20c2096,47015,3874,46457,5271,45364,6668,44260,7810,42723,8446,40742v761,-1969,1142,-4268,1142,-6896c9588,31217,9207,28931,8572,27000,7810,25057,6668,23546,5271,22479,3874,21399,2096,20866,63,20866l,20886,,13542r3238,669c4763,15011,6032,15977,6921,17094r2160,3163l9461,20257,9461,xe" fillcolor="#272828" stroked="f" strokeweight="0">
                <v:stroke miterlimit="83231f" joinstyle="miter"/>
                <v:path arrowok="t" textboxrect="0,0,18986,54343"/>
              </v:shape>
              <v:shape id="Shape 194" o:spid="_x0000_s1113" style="position:absolute;left:4817;top:11675;width:183;height:126;visibility:visible;mso-wrap-style:square;v-text-anchor:top" coordsize="18214,12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" path="m9324,r8890,1003c17706,3365,16690,5423,15039,7175v-1524,1753,-3556,3112,-5969,4077c6530,12205,3736,12687,561,12687l,12551,,5060r688,172c2085,5232,3355,5042,4498,4635l7419,2883c8308,2108,8943,1143,9324,xe" fillcolor="#272828" stroked="f" strokeweight="0">
                <v:stroke miterlimit="83231f" joinstyle="miter"/>
                <v:path arrowok="t" textboxrect="0,0,18214,12687"/>
              </v:shape>
              <v:shape id="Shape 195" o:spid="_x0000_s1114" style="position:absolute;left:5806;top:11382;width:194;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" path="m19431,r,7635l13970,9385v-1397,1207,-2540,2807,-3175,4826c10033,16231,9652,18491,9652,20968v,2476,381,4711,1143,6718c11430,29693,12573,31293,13970,32487r5461,1750l19431,41935v-3937,,-7379,-863,-10287,-2616c6223,37579,3937,35141,2413,32004,762,28854,,25197,,20993,,16802,762,13132,2413,9969,3937,6820,6223,4369,9144,2629,12052,876,15494,,19431,xe" fillcolor="#272828" stroked="f" strokeweight="0">
                <v:stroke miterlimit="83231f" joinstyle="miter"/>
                <v:path arrowok="t" textboxrect="0,0,19431,41935"/>
              </v:shape>
              <v:shape id="Shape 196" o:spid="_x0000_s1115" style="position:absolute;left:4817;top:11382;width:188;height:235;visibility:visible;mso-wrap-style:square;v-text-anchor:top" coordsize="18722,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" path="m53,c2593,,5006,406,7165,1206v2286,801,4191,2045,5969,3722c14912,6604,16182,8725,17198,11303v1016,2591,1524,5664,1524,9220l18722,23457,,23457,,17005r9451,c9451,15176,9070,13538,8308,12103,7546,10668,6403,9538,5006,8699,3736,7874,2085,7468,180,7468l,7518,,14,53,xe" fillcolor="#272828" stroked="f" strokeweight="0">
                <v:stroke miterlimit="83231f" joinstyle="miter"/>
                <v:path arrowok="t" textboxrect="0,0,18722,23457"/>
              </v:shape>
              <v:shape id="Shape 197" o:spid="_x0000_s1116" style="position:absolute;left:5260;top:11245;width:477;height:556;visibility:visible;mso-wrap-style:square;v-text-anchor:top" coordsize="47765,55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" path="m24905,v2921,,5715,419,8382,1270c35827,2108,38100,3353,40145,4978v2032,1639,3683,3620,5080,5982c46495,13310,47384,15989,47765,19012r-9906,c37605,17386,37097,15951,36335,14681v-762,-1257,-1651,-2324,-2794,-3213c32398,10592,31128,9931,29604,9474,28207,9030,26683,8801,25032,8801v-2921,,-5588,737,-7874,2210c14872,12484,13094,14630,11824,17463,10554,20295,9919,23736,9919,27813v,4140,635,7633,1905,10452c13094,41097,14999,43231,17158,44666v2286,1435,4953,2159,7874,2159c26556,46825,28080,46609,29604,46177v1397,-432,2667,-1067,3810,-1917c34557,43409,35446,42367,36208,41135v889,-1232,1397,-2641,1651,-4229l47765,36957v-381,2578,-1143,4991,-2413,7252c44209,46457,42558,48450,40526,50165v-1905,1727,-4191,3061,-6858,4026c31001,55143,28080,55626,24905,55626v-4826,,-9017,-1105,-12827,-3302c8395,50114,5474,46939,3315,42774,1156,38621,,33630,,27813,,21984,1156,16980,3315,12840,5474,8687,8395,5512,12205,3302,15888,1105,20079,,24905,xe" fillcolor="#272828" stroked="f" strokeweight="0">
                <v:stroke miterlimit="83231f" joinstyle="miter"/>
                <v:path arrowok="t" textboxrect="0,0,47765,55626"/>
              </v:shape>
              <v:shape id="Shape 4107" o:spid="_x0000_s1117" style="position:absolute;left:6276;top:11387;width:96;height:407;visibility:visible;mso-wrap-style:square;v-text-anchor:top" coordsize="9652,4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" path="m,l9652,r,40615l,40615,,e" fillcolor="#272828" stroked="f" strokeweight="0">
                <v:stroke miterlimit="83231f" joinstyle="miter"/>
                <v:path arrowok="t" textboxrect="0,0,9652,40615"/>
              </v:shape>
              <v:shape id="Shape 199" o:spid="_x0000_s1118" style="position:absolute;left:6470;top:11382;width:572;height:412;visibility:visible;mso-wrap-style:square;v-text-anchor:top" coordsize="57150,41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" path="m20828,v2794,,5080,673,6985,2007c29718,3327,30988,5143,31750,7429r508,c33147,5182,34671,3378,36830,2032,38989,686,41529,,44450,v3683,,6731,1181,9144,3543c55880,5905,57150,9360,57150,13881r,27267l47498,41148r,-25781c47498,12852,46863,10998,45466,9830,44196,8661,42545,8064,40640,8064v-2413,,-4191,724,-5461,2160c33909,11659,33274,13525,33274,15811r,25337l23876,41148r,-26175c23876,12878,23241,11201,21971,9944,20701,8699,19050,8064,17018,8064v-1397,,-2667,356,-3683,1055c12192,9804,11303,10782,10541,12052v-635,1258,-1016,2718,-1016,4394l9525,41148,,41148,,533r9144,l9144,7429r508,c10414,5105,11811,3289,13843,1981,15748,660,18161,,20828,xe" fillcolor="#272828" stroked="f" strokeweight="0">
                <v:stroke miterlimit="83231f" joinstyle="miter"/>
                <v:path arrowok="t" textboxrect="0,0,57150,41148"/>
              </v:shape>
              <v:shape id="Shape 200" o:spid="_x0000_s1119" style="position:absolute;left:6000;top:11382;width:195;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" path="m,c3937,,7493,876,10287,2629v2921,1740,5207,4191,6858,7340c18669,13132,19431,16802,19431,20993v,4204,-762,7861,-2286,11011c15494,35141,13208,37579,10287,39319,7493,41072,3937,41935,,41935l,34237r127,40c2286,34277,4064,33680,5461,32487,6985,31293,8001,29693,8763,27686v635,-2007,1016,-4242,1016,-6718c9779,18491,9398,16231,8763,14211,8001,12192,6985,10592,5461,9385,4064,8191,2286,7595,127,7595l,7635,,xe" fillcolor="#272828" stroked="f" strokeweight="0">
                <v:stroke miterlimit="83231f" joinstyle="miter"/>
                <v:path arrowok="t" textboxrect="0,0,19431,41935"/>
              </v:shape>
              <v:shape id="Shape 201" o:spid="_x0000_s1120" style="position:absolute;left:7143;top:11252;width:190;height:544;visibility:visible;mso-wrap-style:square;v-text-anchor:top" coordsize="18987,5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" path="m,l9525,r,20257l9906,20257r2159,-3163c12954,15977,14097,15011,15621,14211r3366,-680l18987,20886r-64,-20c16891,20866,15113,21399,13716,22479v-1524,1067,-2540,2578,-3302,4521c9652,28931,9398,31217,9398,33846v,2628,254,4927,1016,6896c11176,42723,12319,44260,13716,45364v1397,1093,3175,1651,5207,1651l18987,46995r,7348l15748,53696v-1524,-775,-2794,-1702,-3683,-2807l9906,47752r-508,l9398,54153,,54153,,xe" fillcolor="#272828" stroked="f" strokeweight="0">
                <v:stroke miterlimit="83231f" joinstyle="miter"/>
                <v:path arrowok="t" textboxrect="0,0,18987,54343"/>
              </v:shape>
              <v:shape id="Shape 202" o:spid="_x0000_s1121" style="position:absolute;left:6268;top:11226;width:112;height:104;visibility:visible;mso-wrap-style:square;v-text-anchor:top" coordsize="11176,1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" path="m5588,c7112,,8382,508,9525,1537v1143,1016,1651,2248,1651,3670c11176,6642,10668,7861,9525,8865,8382,9881,7112,10389,5588,10389v-1524,,-2794,-508,-3937,-1537c635,7836,,6604,,5182,,3759,635,2540,1651,1524,2794,508,4064,,5588,xe" fillcolor="#272828" stroked="f" strokeweight="0">
                <v:stroke miterlimit="83231f" joinstyle="miter"/>
                <v:path arrowok="t" textboxrect="0,0,11176,10389"/>
              </v:shape>
              <v:shape id="Shape 203" o:spid="_x0000_s1122" style="position:absolute;left:7884;top:11554;width:174;height:248;visibility:visible;mso-wrap-style:square;v-text-anchor:top" coordsize="17399,2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" path="m17399,r,6512l16764,6600v-1397,190,-2667,508,-3810,952l10287,9394v-635,775,-1016,1790,-1016,3022c9271,14182,9906,15515,11176,16404v1270,902,2921,1359,4953,1359l17399,17467r,6722l13589,24786v-2540,,-4826,-457,-6858,-1384c4699,22475,3048,21103,1778,19287,635,17471,,15236,,12581,,10283,508,8391,1270,6892,2159,5393,3302,4200,4826,3298,6223,2396,7874,1710,9779,1240,11557,783,13462,440,15494,224l17399,xe" fillcolor="#272828" stroked="f" strokeweight="0">
                <v:stroke miterlimit="83231f" joinstyle="miter"/>
                <v:path arrowok="t" textboxrect="0,0,17399,24786"/>
              </v:shape>
              <v:shape id="Shape 204" o:spid="_x0000_s1123" style="position:absolute;left:7898;top:11384;width:160;height:123;visibility:visible;mso-wrap-style:square;v-text-anchor:top" coordsize="16002,1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" path="m16002,r,7492l11684,8679c10287,9695,9398,10901,8890,12298l,11028c635,8565,1905,6495,3429,4831,5080,3167,7112,1910,9398,1072l16002,xe" fillcolor="#272828" stroked="f" strokeweight="0">
                <v:stroke miterlimit="83231f" joinstyle="miter"/>
                <v:path arrowok="t" textboxrect="0,0,16002,12298"/>
              </v:shape>
              <v:shape id="Shape 205" o:spid="_x0000_s1124" style="position:absolute;left:7333;top:11382;width:193;height:419;visibility:visible;mso-wrap-style:square;v-text-anchor:top" coordsize="19240,41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" path="m2603,v3048,,5969,800,8382,2400c13525,3988,15557,6350,17081,9461v1524,3112,2159,6922,2159,11430c19240,25349,18605,29146,17081,32258v-1397,3124,-3429,5499,-5968,7137c8572,41034,5778,41859,2603,41859l,41338,,33990,5270,32296c6667,31166,7683,29604,8445,27622v762,-1981,1143,-4241,1143,-6781c9588,18313,9207,16078,8445,14122,7683,12167,6667,10630,5270,9525l,7881,,526,2603,xe" fillcolor="#272828" stroked="f" strokeweight="0">
                <v:stroke miterlimit="83231f" joinstyle="miter"/>
                <v:path arrowok="t" textboxrect="0,0,19240,41859"/>
              </v:shape>
              <v:shape id="Shape 206" o:spid="_x0000_s1125" style="position:absolute;left:7608;top:11382;width:231;height:412;visibility:visible;mso-wrap-style:square;v-text-anchor:top" coordsize="23114,4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" path="m19685,r1778,64l23114,267r,8801l21209,8687,18669,8522v-1778,,-3302,368,-4699,1117c12573,10389,11557,11430,10795,12751v-889,1321,-1270,2845,-1270,4572l9525,41199,,41199,,584r9271,l9271,7353r381,c10414,5004,11684,3200,13462,1918,15367,648,17399,,19685,xe" fillcolor="#272828" stroked="f" strokeweight="0">
                <v:stroke miterlimit="83231f" joinstyle="miter"/>
                <v:path arrowok="t" textboxrect="0,0,23114,41199"/>
              </v:shape>
              <v:shape id="Shape 207" o:spid="_x0000_s1126" style="position:absolute;left:8058;top:11382;width:176;height:414;visibility:visible;mso-wrap-style:square;v-text-anchor:top" coordsize="17653,41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" path="m1143,c3175,,5080,229,6985,699v2032,457,3810,1206,5334,2260c13970,4000,15240,5423,16256,7226v889,1791,1397,4039,1397,6744l17653,41148r-9144,l8509,35573r-381,l5715,38722v-1016,978,-2413,1766,-3937,2362l,41363,,34641r3683,-859c5080,33020,6223,32004,6985,30734v762,-1270,1143,-2654,1143,-4153l8128,21793r-1524,686l4191,23038r-2540,419l,23686,,17175r3810,-449c5334,16523,6477,16205,7112,15773l8128,13754r,-165c8128,11608,7493,10058,6350,8966,5207,7874,3429,7328,1270,7328l,7677,,186,1143,xe" fillcolor="#272828" stroked="f" strokeweight="0">
                <v:stroke miterlimit="83231f" joinstyle="miter"/>
                <v:path arrowok="t" textboxrect="0,0,17653,41363"/>
              </v:shape>
              <w10:anchorlock/>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89B3D" w14:textId="08044D93" w:rsidR="009318EB" w:rsidRDefault="009318EB" w:rsidP="00E65E0C">
    <w:pPr>
      <w:pStyle w:val="Cabealho"/>
      <w:ind w:left="-1701"/>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E8928" w14:textId="72F3A1D6" w:rsidR="00D50A75" w:rsidRDefault="00D50A75" w:rsidP="00D50A75">
    <w:pPr>
      <w:pStyle w:val="Cabealho"/>
      <w:jc w:val="left"/>
      <w:rPr>
        <w:rFonts w:cstheme="minorHAnsi"/>
        <w:sz w:val="20"/>
      </w:rPr>
    </w:pPr>
    <w:r>
      <w:rPr>
        <w:rFonts w:cstheme="minorHAnsi"/>
        <w:sz w:val="20"/>
      </w:rPr>
      <w:t xml:space="preserve">Programação | </w:t>
    </w:r>
    <w:r w:rsidR="0003117C">
      <w:rPr>
        <w:rFonts w:cstheme="minorHAnsi"/>
        <w:sz w:val="20"/>
      </w:rPr>
      <w:t>- Relatório</w:t>
    </w:r>
    <w:r>
      <w:rPr>
        <w:rFonts w:cstheme="minorHAnsi"/>
        <w:sz w:val="20"/>
      </w:rPr>
      <w:t xml:space="preserve"> de </w:t>
    </w:r>
    <w:proofErr w:type="spellStart"/>
    <w:r>
      <w:rPr>
        <w:rFonts w:cstheme="minorHAnsi"/>
        <w:sz w:val="20"/>
      </w:rPr>
      <w:t>Projecto</w:t>
    </w:r>
    <w:proofErr w:type="spellEnd"/>
    <w:r>
      <w:rPr>
        <w:rFonts w:cstheme="minorHAnsi"/>
        <w:sz w:val="20"/>
      </w:rPr>
      <w:t xml:space="preserve"> da Avaliação </w:t>
    </w:r>
    <w:r w:rsidR="0003117C">
      <w:rPr>
        <w:rFonts w:cstheme="minorHAnsi"/>
        <w:sz w:val="20"/>
      </w:rPr>
      <w:t>Periódica</w:t>
    </w:r>
  </w:p>
  <w:p w14:paraId="69303A86" w14:textId="486F4FEF" w:rsidR="009318EB" w:rsidRPr="00D50A75" w:rsidRDefault="0003117C" w:rsidP="00D50A75">
    <w:pPr>
      <w:pStyle w:val="Cabealho"/>
      <w:jc w:val="left"/>
      <w:rPr>
        <w:rFonts w:cstheme="minorHAnsi"/>
        <w:sz w:val="20"/>
      </w:rPr>
    </w:pPr>
    <w:r>
      <w:rPr>
        <w:rFonts w:cstheme="minorHAnsi"/>
        <w:sz w:val="20"/>
      </w:rPr>
      <w:t>Mariana Magalhães</w:t>
    </w:r>
    <w:r w:rsidR="009318EB" w:rsidRPr="008334F5">
      <w:rPr>
        <w:rFonts w:cstheme="minorHAnsi"/>
      </w:rPr>
      <w:tab/>
    </w:r>
  </w:p>
  <w:p w14:paraId="7A420ADB" w14:textId="77777777" w:rsidR="009318EB" w:rsidRPr="002D3703" w:rsidRDefault="009318EB" w:rsidP="002D3703">
    <w:pPr>
      <w:pStyle w:val="Cabealho"/>
    </w:pPr>
    <w:r>
      <w:rPr>
        <w:noProof/>
        <w:lang w:eastAsia="pt-PT"/>
      </w:rPr>
      <mc:AlternateContent>
        <mc:Choice Requires="wps">
          <w:drawing>
            <wp:anchor distT="0" distB="0" distL="114300" distR="114300" simplePos="0" relativeHeight="251657216" behindDoc="0" locked="0" layoutInCell="1" allowOverlap="1" wp14:anchorId="7115E504" wp14:editId="6FFFC3FC">
              <wp:simplePos x="0" y="0"/>
              <wp:positionH relativeFrom="column">
                <wp:posOffset>0</wp:posOffset>
              </wp:positionH>
              <wp:positionV relativeFrom="paragraph">
                <wp:posOffset>23164</wp:posOffset>
              </wp:positionV>
              <wp:extent cx="5391785" cy="19685"/>
              <wp:effectExtent l="0" t="0" r="18415" b="37465"/>
              <wp:wrapNone/>
              <wp:docPr id="22" name="Straight Connector 22"/>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FCDDFB" id="Straight Connector 22"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8pt" to="424.5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" strokecolor="black [3213]"/>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271A0" w14:textId="58C9AD73" w:rsidR="00D50A75" w:rsidRDefault="009318EB" w:rsidP="005A7B3C">
    <w:pPr>
      <w:pStyle w:val="Cabealho"/>
      <w:jc w:val="right"/>
      <w:rPr>
        <w:rFonts w:cstheme="minorHAnsi"/>
        <w:sz w:val="20"/>
      </w:rPr>
    </w:pPr>
    <w:r w:rsidRPr="008334F5">
      <w:rPr>
        <w:rFonts w:cstheme="minorHAnsi"/>
        <w:sz w:val="20"/>
      </w:rPr>
      <w:t xml:space="preserve"> </w:t>
    </w:r>
    <w:r w:rsidR="00D50A75">
      <w:rPr>
        <w:rFonts w:cstheme="minorHAnsi"/>
        <w:sz w:val="20"/>
      </w:rPr>
      <w:t xml:space="preserve">Programação | </w:t>
    </w:r>
    <w:r w:rsidR="00081A0C">
      <w:rPr>
        <w:rFonts w:cstheme="minorHAnsi"/>
        <w:sz w:val="20"/>
      </w:rPr>
      <w:t xml:space="preserve">- </w:t>
    </w:r>
    <w:r w:rsidR="00D50A75">
      <w:rPr>
        <w:rFonts w:cstheme="minorHAnsi"/>
        <w:sz w:val="20"/>
      </w:rPr>
      <w:t xml:space="preserve">Relatório de </w:t>
    </w:r>
    <w:proofErr w:type="spellStart"/>
    <w:r w:rsidR="00D50A75">
      <w:rPr>
        <w:rFonts w:cstheme="minorHAnsi"/>
        <w:sz w:val="20"/>
      </w:rPr>
      <w:t>Projecto</w:t>
    </w:r>
    <w:proofErr w:type="spellEnd"/>
    <w:r>
      <w:rPr>
        <w:rFonts w:cstheme="minorHAnsi"/>
        <w:sz w:val="20"/>
      </w:rPr>
      <w:t xml:space="preserve"> </w:t>
    </w:r>
    <w:r w:rsidR="00D50A75">
      <w:rPr>
        <w:rFonts w:cstheme="minorHAnsi"/>
        <w:sz w:val="20"/>
      </w:rPr>
      <w:t xml:space="preserve">da Avaliação </w:t>
    </w:r>
    <w:r w:rsidR="00081A0C">
      <w:rPr>
        <w:rFonts w:cstheme="minorHAnsi"/>
        <w:sz w:val="20"/>
      </w:rPr>
      <w:t>periódica</w:t>
    </w:r>
  </w:p>
  <w:p w14:paraId="7C393B35" w14:textId="0CDB06E7" w:rsidR="009318EB" w:rsidRDefault="00081A0C" w:rsidP="005A7B3C">
    <w:pPr>
      <w:pStyle w:val="Cabealho"/>
      <w:jc w:val="right"/>
      <w:rPr>
        <w:rFonts w:cstheme="minorHAnsi"/>
        <w:sz w:val="20"/>
      </w:rPr>
    </w:pPr>
    <w:r>
      <w:rPr>
        <w:rFonts w:cstheme="minorHAnsi"/>
        <w:sz w:val="20"/>
      </w:rPr>
      <w:t>Mariana Magalhães</w:t>
    </w:r>
  </w:p>
  <w:p w14:paraId="3B16D978" w14:textId="62D0E519" w:rsidR="009318EB" w:rsidRPr="005A7B3C" w:rsidRDefault="00D50A75" w:rsidP="005A7B3C">
    <w:pPr>
      <w:pStyle w:val="Cabealho"/>
      <w:jc w:val="right"/>
    </w:pPr>
    <w:r>
      <w:rPr>
        <w:noProof/>
        <w:lang w:eastAsia="pt-PT"/>
      </w:rPr>
      <mc:AlternateContent>
        <mc:Choice Requires="wps">
          <w:drawing>
            <wp:anchor distT="0" distB="0" distL="114300" distR="114300" simplePos="0" relativeHeight="251661312" behindDoc="0" locked="0" layoutInCell="1" allowOverlap="1" wp14:anchorId="420E8C5D" wp14:editId="7CAE4A21">
              <wp:simplePos x="0" y="0"/>
              <wp:positionH relativeFrom="column">
                <wp:posOffset>14605</wp:posOffset>
              </wp:positionH>
              <wp:positionV relativeFrom="paragraph">
                <wp:posOffset>40335</wp:posOffset>
              </wp:positionV>
              <wp:extent cx="5391785" cy="19685"/>
              <wp:effectExtent l="0" t="0" r="18415" b="37465"/>
              <wp:wrapNone/>
              <wp:docPr id="20" name="Straight Connector 20"/>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C402A5" id="Straight Connector 20"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3.2pt" to="425.7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" strokecolor="black [3213]"/>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42957"/>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6A13C6"/>
    <w:multiLevelType w:val="multilevel"/>
    <w:tmpl w:val="41F269C0"/>
    <w:lvl w:ilvl="0">
      <w:start w:val="7"/>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 w15:restartNumberingAfterBreak="0">
    <w:nsid w:val="0D8B52C2"/>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2B6977"/>
    <w:multiLevelType w:val="hybridMultilevel"/>
    <w:tmpl w:val="9C7E0080"/>
    <w:lvl w:ilvl="0" w:tplc="08160001">
      <w:start w:val="1"/>
      <w:numFmt w:val="bullet"/>
      <w:lvlText w:val=""/>
      <w:lvlJc w:val="left"/>
      <w:pPr>
        <w:ind w:left="1789" w:hanging="360"/>
      </w:pPr>
      <w:rPr>
        <w:rFonts w:ascii="Symbol" w:hAnsi="Symbol" w:hint="default"/>
      </w:rPr>
    </w:lvl>
    <w:lvl w:ilvl="1" w:tplc="08160003" w:tentative="1">
      <w:start w:val="1"/>
      <w:numFmt w:val="bullet"/>
      <w:lvlText w:val="o"/>
      <w:lvlJc w:val="left"/>
      <w:pPr>
        <w:ind w:left="2509" w:hanging="360"/>
      </w:pPr>
      <w:rPr>
        <w:rFonts w:ascii="Courier New" w:hAnsi="Courier New" w:cs="Courier New" w:hint="default"/>
      </w:rPr>
    </w:lvl>
    <w:lvl w:ilvl="2" w:tplc="08160005" w:tentative="1">
      <w:start w:val="1"/>
      <w:numFmt w:val="bullet"/>
      <w:lvlText w:val=""/>
      <w:lvlJc w:val="left"/>
      <w:pPr>
        <w:ind w:left="3229" w:hanging="360"/>
      </w:pPr>
      <w:rPr>
        <w:rFonts w:ascii="Wingdings" w:hAnsi="Wingdings" w:hint="default"/>
      </w:rPr>
    </w:lvl>
    <w:lvl w:ilvl="3" w:tplc="08160001" w:tentative="1">
      <w:start w:val="1"/>
      <w:numFmt w:val="bullet"/>
      <w:lvlText w:val=""/>
      <w:lvlJc w:val="left"/>
      <w:pPr>
        <w:ind w:left="3949" w:hanging="360"/>
      </w:pPr>
      <w:rPr>
        <w:rFonts w:ascii="Symbol" w:hAnsi="Symbol" w:hint="default"/>
      </w:rPr>
    </w:lvl>
    <w:lvl w:ilvl="4" w:tplc="08160003" w:tentative="1">
      <w:start w:val="1"/>
      <w:numFmt w:val="bullet"/>
      <w:lvlText w:val="o"/>
      <w:lvlJc w:val="left"/>
      <w:pPr>
        <w:ind w:left="4669" w:hanging="360"/>
      </w:pPr>
      <w:rPr>
        <w:rFonts w:ascii="Courier New" w:hAnsi="Courier New" w:cs="Courier New" w:hint="default"/>
      </w:rPr>
    </w:lvl>
    <w:lvl w:ilvl="5" w:tplc="08160005" w:tentative="1">
      <w:start w:val="1"/>
      <w:numFmt w:val="bullet"/>
      <w:lvlText w:val=""/>
      <w:lvlJc w:val="left"/>
      <w:pPr>
        <w:ind w:left="5389" w:hanging="360"/>
      </w:pPr>
      <w:rPr>
        <w:rFonts w:ascii="Wingdings" w:hAnsi="Wingdings" w:hint="default"/>
      </w:rPr>
    </w:lvl>
    <w:lvl w:ilvl="6" w:tplc="08160001" w:tentative="1">
      <w:start w:val="1"/>
      <w:numFmt w:val="bullet"/>
      <w:lvlText w:val=""/>
      <w:lvlJc w:val="left"/>
      <w:pPr>
        <w:ind w:left="6109" w:hanging="360"/>
      </w:pPr>
      <w:rPr>
        <w:rFonts w:ascii="Symbol" w:hAnsi="Symbol" w:hint="default"/>
      </w:rPr>
    </w:lvl>
    <w:lvl w:ilvl="7" w:tplc="08160003" w:tentative="1">
      <w:start w:val="1"/>
      <w:numFmt w:val="bullet"/>
      <w:lvlText w:val="o"/>
      <w:lvlJc w:val="left"/>
      <w:pPr>
        <w:ind w:left="6829" w:hanging="360"/>
      </w:pPr>
      <w:rPr>
        <w:rFonts w:ascii="Courier New" w:hAnsi="Courier New" w:cs="Courier New" w:hint="default"/>
      </w:rPr>
    </w:lvl>
    <w:lvl w:ilvl="8" w:tplc="08160005" w:tentative="1">
      <w:start w:val="1"/>
      <w:numFmt w:val="bullet"/>
      <w:lvlText w:val=""/>
      <w:lvlJc w:val="left"/>
      <w:pPr>
        <w:ind w:left="7549" w:hanging="360"/>
      </w:pPr>
      <w:rPr>
        <w:rFonts w:ascii="Wingdings" w:hAnsi="Wingdings" w:hint="default"/>
      </w:rPr>
    </w:lvl>
  </w:abstractNum>
  <w:abstractNum w:abstractNumId="4" w15:restartNumberingAfterBreak="0">
    <w:nsid w:val="17F42882"/>
    <w:multiLevelType w:val="hybridMultilevel"/>
    <w:tmpl w:val="7D1E8EB0"/>
    <w:lvl w:ilvl="0" w:tplc="08160001">
      <w:start w:val="1"/>
      <w:numFmt w:val="bullet"/>
      <w:lvlText w:val=""/>
      <w:lvlJc w:val="left"/>
      <w:pPr>
        <w:ind w:left="1512" w:hanging="360"/>
      </w:pPr>
      <w:rPr>
        <w:rFonts w:ascii="Symbol" w:hAnsi="Symbol" w:hint="default"/>
      </w:rPr>
    </w:lvl>
    <w:lvl w:ilvl="1" w:tplc="08160003" w:tentative="1">
      <w:start w:val="1"/>
      <w:numFmt w:val="bullet"/>
      <w:lvlText w:val="o"/>
      <w:lvlJc w:val="left"/>
      <w:pPr>
        <w:ind w:left="2232" w:hanging="360"/>
      </w:pPr>
      <w:rPr>
        <w:rFonts w:ascii="Courier New" w:hAnsi="Courier New" w:cs="Courier New" w:hint="default"/>
      </w:rPr>
    </w:lvl>
    <w:lvl w:ilvl="2" w:tplc="08160005" w:tentative="1">
      <w:start w:val="1"/>
      <w:numFmt w:val="bullet"/>
      <w:lvlText w:val=""/>
      <w:lvlJc w:val="left"/>
      <w:pPr>
        <w:ind w:left="2952" w:hanging="360"/>
      </w:pPr>
      <w:rPr>
        <w:rFonts w:ascii="Wingdings" w:hAnsi="Wingdings" w:hint="default"/>
      </w:rPr>
    </w:lvl>
    <w:lvl w:ilvl="3" w:tplc="08160001" w:tentative="1">
      <w:start w:val="1"/>
      <w:numFmt w:val="bullet"/>
      <w:lvlText w:val=""/>
      <w:lvlJc w:val="left"/>
      <w:pPr>
        <w:ind w:left="3672" w:hanging="360"/>
      </w:pPr>
      <w:rPr>
        <w:rFonts w:ascii="Symbol" w:hAnsi="Symbol" w:hint="default"/>
      </w:rPr>
    </w:lvl>
    <w:lvl w:ilvl="4" w:tplc="08160003" w:tentative="1">
      <w:start w:val="1"/>
      <w:numFmt w:val="bullet"/>
      <w:lvlText w:val="o"/>
      <w:lvlJc w:val="left"/>
      <w:pPr>
        <w:ind w:left="4392" w:hanging="360"/>
      </w:pPr>
      <w:rPr>
        <w:rFonts w:ascii="Courier New" w:hAnsi="Courier New" w:cs="Courier New" w:hint="default"/>
      </w:rPr>
    </w:lvl>
    <w:lvl w:ilvl="5" w:tplc="08160005" w:tentative="1">
      <w:start w:val="1"/>
      <w:numFmt w:val="bullet"/>
      <w:lvlText w:val=""/>
      <w:lvlJc w:val="left"/>
      <w:pPr>
        <w:ind w:left="5112" w:hanging="360"/>
      </w:pPr>
      <w:rPr>
        <w:rFonts w:ascii="Wingdings" w:hAnsi="Wingdings" w:hint="default"/>
      </w:rPr>
    </w:lvl>
    <w:lvl w:ilvl="6" w:tplc="08160001" w:tentative="1">
      <w:start w:val="1"/>
      <w:numFmt w:val="bullet"/>
      <w:lvlText w:val=""/>
      <w:lvlJc w:val="left"/>
      <w:pPr>
        <w:ind w:left="5832" w:hanging="360"/>
      </w:pPr>
      <w:rPr>
        <w:rFonts w:ascii="Symbol" w:hAnsi="Symbol" w:hint="default"/>
      </w:rPr>
    </w:lvl>
    <w:lvl w:ilvl="7" w:tplc="08160003" w:tentative="1">
      <w:start w:val="1"/>
      <w:numFmt w:val="bullet"/>
      <w:lvlText w:val="o"/>
      <w:lvlJc w:val="left"/>
      <w:pPr>
        <w:ind w:left="6552" w:hanging="360"/>
      </w:pPr>
      <w:rPr>
        <w:rFonts w:ascii="Courier New" w:hAnsi="Courier New" w:cs="Courier New" w:hint="default"/>
      </w:rPr>
    </w:lvl>
    <w:lvl w:ilvl="8" w:tplc="08160005" w:tentative="1">
      <w:start w:val="1"/>
      <w:numFmt w:val="bullet"/>
      <w:lvlText w:val=""/>
      <w:lvlJc w:val="left"/>
      <w:pPr>
        <w:ind w:left="7272" w:hanging="360"/>
      </w:pPr>
      <w:rPr>
        <w:rFonts w:ascii="Wingdings" w:hAnsi="Wingdings" w:hint="default"/>
      </w:rPr>
    </w:lvl>
  </w:abstractNum>
  <w:abstractNum w:abstractNumId="5" w15:restartNumberingAfterBreak="0">
    <w:nsid w:val="18761AEF"/>
    <w:multiLevelType w:val="hybridMultilevel"/>
    <w:tmpl w:val="D540A296"/>
    <w:lvl w:ilvl="0" w:tplc="08160001">
      <w:start w:val="1"/>
      <w:numFmt w:val="bullet"/>
      <w:lvlText w:val=""/>
      <w:lvlJc w:val="left"/>
      <w:pPr>
        <w:ind w:left="2138" w:hanging="360"/>
      </w:pPr>
      <w:rPr>
        <w:rFonts w:ascii="Symbol" w:hAnsi="Symbol" w:hint="default"/>
      </w:rPr>
    </w:lvl>
    <w:lvl w:ilvl="1" w:tplc="08160003" w:tentative="1">
      <w:start w:val="1"/>
      <w:numFmt w:val="bullet"/>
      <w:lvlText w:val="o"/>
      <w:lvlJc w:val="left"/>
      <w:pPr>
        <w:ind w:left="2858" w:hanging="360"/>
      </w:pPr>
      <w:rPr>
        <w:rFonts w:ascii="Courier New" w:hAnsi="Courier New" w:cs="Courier New" w:hint="default"/>
      </w:rPr>
    </w:lvl>
    <w:lvl w:ilvl="2" w:tplc="08160005" w:tentative="1">
      <w:start w:val="1"/>
      <w:numFmt w:val="bullet"/>
      <w:lvlText w:val=""/>
      <w:lvlJc w:val="left"/>
      <w:pPr>
        <w:ind w:left="3578" w:hanging="360"/>
      </w:pPr>
      <w:rPr>
        <w:rFonts w:ascii="Wingdings" w:hAnsi="Wingdings" w:hint="default"/>
      </w:rPr>
    </w:lvl>
    <w:lvl w:ilvl="3" w:tplc="08160001" w:tentative="1">
      <w:start w:val="1"/>
      <w:numFmt w:val="bullet"/>
      <w:lvlText w:val=""/>
      <w:lvlJc w:val="left"/>
      <w:pPr>
        <w:ind w:left="4298" w:hanging="360"/>
      </w:pPr>
      <w:rPr>
        <w:rFonts w:ascii="Symbol" w:hAnsi="Symbol" w:hint="default"/>
      </w:rPr>
    </w:lvl>
    <w:lvl w:ilvl="4" w:tplc="08160003" w:tentative="1">
      <w:start w:val="1"/>
      <w:numFmt w:val="bullet"/>
      <w:lvlText w:val="o"/>
      <w:lvlJc w:val="left"/>
      <w:pPr>
        <w:ind w:left="5018" w:hanging="360"/>
      </w:pPr>
      <w:rPr>
        <w:rFonts w:ascii="Courier New" w:hAnsi="Courier New" w:cs="Courier New" w:hint="default"/>
      </w:rPr>
    </w:lvl>
    <w:lvl w:ilvl="5" w:tplc="08160005" w:tentative="1">
      <w:start w:val="1"/>
      <w:numFmt w:val="bullet"/>
      <w:lvlText w:val=""/>
      <w:lvlJc w:val="left"/>
      <w:pPr>
        <w:ind w:left="5738" w:hanging="360"/>
      </w:pPr>
      <w:rPr>
        <w:rFonts w:ascii="Wingdings" w:hAnsi="Wingdings" w:hint="default"/>
      </w:rPr>
    </w:lvl>
    <w:lvl w:ilvl="6" w:tplc="08160001" w:tentative="1">
      <w:start w:val="1"/>
      <w:numFmt w:val="bullet"/>
      <w:lvlText w:val=""/>
      <w:lvlJc w:val="left"/>
      <w:pPr>
        <w:ind w:left="6458" w:hanging="360"/>
      </w:pPr>
      <w:rPr>
        <w:rFonts w:ascii="Symbol" w:hAnsi="Symbol" w:hint="default"/>
      </w:rPr>
    </w:lvl>
    <w:lvl w:ilvl="7" w:tplc="08160003" w:tentative="1">
      <w:start w:val="1"/>
      <w:numFmt w:val="bullet"/>
      <w:lvlText w:val="o"/>
      <w:lvlJc w:val="left"/>
      <w:pPr>
        <w:ind w:left="7178" w:hanging="360"/>
      </w:pPr>
      <w:rPr>
        <w:rFonts w:ascii="Courier New" w:hAnsi="Courier New" w:cs="Courier New" w:hint="default"/>
      </w:rPr>
    </w:lvl>
    <w:lvl w:ilvl="8" w:tplc="08160005" w:tentative="1">
      <w:start w:val="1"/>
      <w:numFmt w:val="bullet"/>
      <w:lvlText w:val=""/>
      <w:lvlJc w:val="left"/>
      <w:pPr>
        <w:ind w:left="7898" w:hanging="360"/>
      </w:pPr>
      <w:rPr>
        <w:rFonts w:ascii="Wingdings" w:hAnsi="Wingdings" w:hint="default"/>
      </w:rPr>
    </w:lvl>
  </w:abstractNum>
  <w:abstractNum w:abstractNumId="6" w15:restartNumberingAfterBreak="0">
    <w:nsid w:val="19E4766B"/>
    <w:multiLevelType w:val="hybridMultilevel"/>
    <w:tmpl w:val="940AB182"/>
    <w:lvl w:ilvl="0" w:tplc="08160001">
      <w:start w:val="1"/>
      <w:numFmt w:val="bullet"/>
      <w:lvlText w:val=""/>
      <w:lvlJc w:val="left"/>
      <w:pPr>
        <w:ind w:left="1789" w:hanging="360"/>
      </w:pPr>
      <w:rPr>
        <w:rFonts w:ascii="Symbol" w:hAnsi="Symbol" w:hint="default"/>
      </w:rPr>
    </w:lvl>
    <w:lvl w:ilvl="1" w:tplc="08160003" w:tentative="1">
      <w:start w:val="1"/>
      <w:numFmt w:val="bullet"/>
      <w:lvlText w:val="o"/>
      <w:lvlJc w:val="left"/>
      <w:pPr>
        <w:ind w:left="2509" w:hanging="360"/>
      </w:pPr>
      <w:rPr>
        <w:rFonts w:ascii="Courier New" w:hAnsi="Courier New" w:cs="Courier New" w:hint="default"/>
      </w:rPr>
    </w:lvl>
    <w:lvl w:ilvl="2" w:tplc="08160005" w:tentative="1">
      <w:start w:val="1"/>
      <w:numFmt w:val="bullet"/>
      <w:lvlText w:val=""/>
      <w:lvlJc w:val="left"/>
      <w:pPr>
        <w:ind w:left="3229" w:hanging="360"/>
      </w:pPr>
      <w:rPr>
        <w:rFonts w:ascii="Wingdings" w:hAnsi="Wingdings" w:hint="default"/>
      </w:rPr>
    </w:lvl>
    <w:lvl w:ilvl="3" w:tplc="08160001" w:tentative="1">
      <w:start w:val="1"/>
      <w:numFmt w:val="bullet"/>
      <w:lvlText w:val=""/>
      <w:lvlJc w:val="left"/>
      <w:pPr>
        <w:ind w:left="3949" w:hanging="360"/>
      </w:pPr>
      <w:rPr>
        <w:rFonts w:ascii="Symbol" w:hAnsi="Symbol" w:hint="default"/>
      </w:rPr>
    </w:lvl>
    <w:lvl w:ilvl="4" w:tplc="08160003" w:tentative="1">
      <w:start w:val="1"/>
      <w:numFmt w:val="bullet"/>
      <w:lvlText w:val="o"/>
      <w:lvlJc w:val="left"/>
      <w:pPr>
        <w:ind w:left="4669" w:hanging="360"/>
      </w:pPr>
      <w:rPr>
        <w:rFonts w:ascii="Courier New" w:hAnsi="Courier New" w:cs="Courier New" w:hint="default"/>
      </w:rPr>
    </w:lvl>
    <w:lvl w:ilvl="5" w:tplc="08160005" w:tentative="1">
      <w:start w:val="1"/>
      <w:numFmt w:val="bullet"/>
      <w:lvlText w:val=""/>
      <w:lvlJc w:val="left"/>
      <w:pPr>
        <w:ind w:left="5389" w:hanging="360"/>
      </w:pPr>
      <w:rPr>
        <w:rFonts w:ascii="Wingdings" w:hAnsi="Wingdings" w:hint="default"/>
      </w:rPr>
    </w:lvl>
    <w:lvl w:ilvl="6" w:tplc="08160001" w:tentative="1">
      <w:start w:val="1"/>
      <w:numFmt w:val="bullet"/>
      <w:lvlText w:val=""/>
      <w:lvlJc w:val="left"/>
      <w:pPr>
        <w:ind w:left="6109" w:hanging="360"/>
      </w:pPr>
      <w:rPr>
        <w:rFonts w:ascii="Symbol" w:hAnsi="Symbol" w:hint="default"/>
      </w:rPr>
    </w:lvl>
    <w:lvl w:ilvl="7" w:tplc="08160003" w:tentative="1">
      <w:start w:val="1"/>
      <w:numFmt w:val="bullet"/>
      <w:lvlText w:val="o"/>
      <w:lvlJc w:val="left"/>
      <w:pPr>
        <w:ind w:left="6829" w:hanging="360"/>
      </w:pPr>
      <w:rPr>
        <w:rFonts w:ascii="Courier New" w:hAnsi="Courier New" w:cs="Courier New" w:hint="default"/>
      </w:rPr>
    </w:lvl>
    <w:lvl w:ilvl="8" w:tplc="08160005" w:tentative="1">
      <w:start w:val="1"/>
      <w:numFmt w:val="bullet"/>
      <w:lvlText w:val=""/>
      <w:lvlJc w:val="left"/>
      <w:pPr>
        <w:ind w:left="7549" w:hanging="360"/>
      </w:pPr>
      <w:rPr>
        <w:rFonts w:ascii="Wingdings" w:hAnsi="Wingdings" w:hint="default"/>
      </w:rPr>
    </w:lvl>
  </w:abstractNum>
  <w:abstractNum w:abstractNumId="7" w15:restartNumberingAfterBreak="0">
    <w:nsid w:val="1E59012A"/>
    <w:multiLevelType w:val="hybridMultilevel"/>
    <w:tmpl w:val="CA70AA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24F61EFD"/>
    <w:multiLevelType w:val="hybridMultilevel"/>
    <w:tmpl w:val="10EEC5AE"/>
    <w:lvl w:ilvl="0" w:tplc="1C24F022">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2558584B"/>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2349"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C600896"/>
    <w:multiLevelType w:val="hybridMultilevel"/>
    <w:tmpl w:val="4498EE9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35902130"/>
    <w:multiLevelType w:val="hybridMultilevel"/>
    <w:tmpl w:val="F21233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1EB0CB1"/>
    <w:multiLevelType w:val="hybridMultilevel"/>
    <w:tmpl w:val="275AEF18"/>
    <w:lvl w:ilvl="0" w:tplc="08160001">
      <w:start w:val="1"/>
      <w:numFmt w:val="bullet"/>
      <w:lvlText w:val=""/>
      <w:lvlJc w:val="left"/>
      <w:pPr>
        <w:ind w:left="1789" w:hanging="360"/>
      </w:pPr>
      <w:rPr>
        <w:rFonts w:ascii="Symbol" w:hAnsi="Symbol" w:hint="default"/>
      </w:rPr>
    </w:lvl>
    <w:lvl w:ilvl="1" w:tplc="08160003" w:tentative="1">
      <w:start w:val="1"/>
      <w:numFmt w:val="bullet"/>
      <w:lvlText w:val="o"/>
      <w:lvlJc w:val="left"/>
      <w:pPr>
        <w:ind w:left="2509" w:hanging="360"/>
      </w:pPr>
      <w:rPr>
        <w:rFonts w:ascii="Courier New" w:hAnsi="Courier New" w:cs="Courier New" w:hint="default"/>
      </w:rPr>
    </w:lvl>
    <w:lvl w:ilvl="2" w:tplc="08160005" w:tentative="1">
      <w:start w:val="1"/>
      <w:numFmt w:val="bullet"/>
      <w:lvlText w:val=""/>
      <w:lvlJc w:val="left"/>
      <w:pPr>
        <w:ind w:left="3229" w:hanging="360"/>
      </w:pPr>
      <w:rPr>
        <w:rFonts w:ascii="Wingdings" w:hAnsi="Wingdings" w:hint="default"/>
      </w:rPr>
    </w:lvl>
    <w:lvl w:ilvl="3" w:tplc="08160001" w:tentative="1">
      <w:start w:val="1"/>
      <w:numFmt w:val="bullet"/>
      <w:lvlText w:val=""/>
      <w:lvlJc w:val="left"/>
      <w:pPr>
        <w:ind w:left="3949" w:hanging="360"/>
      </w:pPr>
      <w:rPr>
        <w:rFonts w:ascii="Symbol" w:hAnsi="Symbol" w:hint="default"/>
      </w:rPr>
    </w:lvl>
    <w:lvl w:ilvl="4" w:tplc="08160003" w:tentative="1">
      <w:start w:val="1"/>
      <w:numFmt w:val="bullet"/>
      <w:lvlText w:val="o"/>
      <w:lvlJc w:val="left"/>
      <w:pPr>
        <w:ind w:left="4669" w:hanging="360"/>
      </w:pPr>
      <w:rPr>
        <w:rFonts w:ascii="Courier New" w:hAnsi="Courier New" w:cs="Courier New" w:hint="default"/>
      </w:rPr>
    </w:lvl>
    <w:lvl w:ilvl="5" w:tplc="08160005" w:tentative="1">
      <w:start w:val="1"/>
      <w:numFmt w:val="bullet"/>
      <w:lvlText w:val=""/>
      <w:lvlJc w:val="left"/>
      <w:pPr>
        <w:ind w:left="5389" w:hanging="360"/>
      </w:pPr>
      <w:rPr>
        <w:rFonts w:ascii="Wingdings" w:hAnsi="Wingdings" w:hint="default"/>
      </w:rPr>
    </w:lvl>
    <w:lvl w:ilvl="6" w:tplc="08160001" w:tentative="1">
      <w:start w:val="1"/>
      <w:numFmt w:val="bullet"/>
      <w:lvlText w:val=""/>
      <w:lvlJc w:val="left"/>
      <w:pPr>
        <w:ind w:left="6109" w:hanging="360"/>
      </w:pPr>
      <w:rPr>
        <w:rFonts w:ascii="Symbol" w:hAnsi="Symbol" w:hint="default"/>
      </w:rPr>
    </w:lvl>
    <w:lvl w:ilvl="7" w:tplc="08160003" w:tentative="1">
      <w:start w:val="1"/>
      <w:numFmt w:val="bullet"/>
      <w:lvlText w:val="o"/>
      <w:lvlJc w:val="left"/>
      <w:pPr>
        <w:ind w:left="6829" w:hanging="360"/>
      </w:pPr>
      <w:rPr>
        <w:rFonts w:ascii="Courier New" w:hAnsi="Courier New" w:cs="Courier New" w:hint="default"/>
      </w:rPr>
    </w:lvl>
    <w:lvl w:ilvl="8" w:tplc="08160005" w:tentative="1">
      <w:start w:val="1"/>
      <w:numFmt w:val="bullet"/>
      <w:lvlText w:val=""/>
      <w:lvlJc w:val="left"/>
      <w:pPr>
        <w:ind w:left="7549" w:hanging="360"/>
      </w:pPr>
      <w:rPr>
        <w:rFonts w:ascii="Wingdings" w:hAnsi="Wingdings" w:hint="default"/>
      </w:rPr>
    </w:lvl>
  </w:abstractNum>
  <w:abstractNum w:abstractNumId="13" w15:restartNumberingAfterBreak="0">
    <w:nsid w:val="420E6308"/>
    <w:multiLevelType w:val="hybridMultilevel"/>
    <w:tmpl w:val="D7985E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440F3024"/>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297731"/>
    <w:multiLevelType w:val="hybridMultilevel"/>
    <w:tmpl w:val="B54491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46A74A1D"/>
    <w:multiLevelType w:val="hybridMultilevel"/>
    <w:tmpl w:val="009CA7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48BE6EB2"/>
    <w:multiLevelType w:val="hybridMultilevel"/>
    <w:tmpl w:val="E88E2D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4B5F4901"/>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0464BA5"/>
    <w:multiLevelType w:val="multilevel"/>
    <w:tmpl w:val="A07665BC"/>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1614C8C"/>
    <w:multiLevelType w:val="multilevel"/>
    <w:tmpl w:val="BE86A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6A234F"/>
    <w:multiLevelType w:val="multilevel"/>
    <w:tmpl w:val="B9FCA1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5880EBA"/>
    <w:multiLevelType w:val="hybridMultilevel"/>
    <w:tmpl w:val="8E141D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55DF0364"/>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6C84BD0"/>
    <w:multiLevelType w:val="hybridMultilevel"/>
    <w:tmpl w:val="6D1ADD6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67A02EF2"/>
    <w:multiLevelType w:val="multilevel"/>
    <w:tmpl w:val="70AE2586"/>
    <w:lvl w:ilvl="0">
      <w:start w:val="9"/>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6" w15:restartNumberingAfterBreak="0">
    <w:nsid w:val="68A12541"/>
    <w:multiLevelType w:val="hybridMultilevel"/>
    <w:tmpl w:val="DFCE9A7E"/>
    <w:lvl w:ilvl="0" w:tplc="08160001">
      <w:start w:val="1"/>
      <w:numFmt w:val="bullet"/>
      <w:lvlText w:val=""/>
      <w:lvlJc w:val="left"/>
      <w:pPr>
        <w:ind w:left="1789" w:hanging="360"/>
      </w:pPr>
      <w:rPr>
        <w:rFonts w:ascii="Symbol" w:hAnsi="Symbol" w:hint="default"/>
      </w:rPr>
    </w:lvl>
    <w:lvl w:ilvl="1" w:tplc="08160003" w:tentative="1">
      <w:start w:val="1"/>
      <w:numFmt w:val="bullet"/>
      <w:lvlText w:val="o"/>
      <w:lvlJc w:val="left"/>
      <w:pPr>
        <w:ind w:left="2509" w:hanging="360"/>
      </w:pPr>
      <w:rPr>
        <w:rFonts w:ascii="Courier New" w:hAnsi="Courier New" w:cs="Courier New" w:hint="default"/>
      </w:rPr>
    </w:lvl>
    <w:lvl w:ilvl="2" w:tplc="08160005" w:tentative="1">
      <w:start w:val="1"/>
      <w:numFmt w:val="bullet"/>
      <w:lvlText w:val=""/>
      <w:lvlJc w:val="left"/>
      <w:pPr>
        <w:ind w:left="3229" w:hanging="360"/>
      </w:pPr>
      <w:rPr>
        <w:rFonts w:ascii="Wingdings" w:hAnsi="Wingdings" w:hint="default"/>
      </w:rPr>
    </w:lvl>
    <w:lvl w:ilvl="3" w:tplc="08160001" w:tentative="1">
      <w:start w:val="1"/>
      <w:numFmt w:val="bullet"/>
      <w:lvlText w:val=""/>
      <w:lvlJc w:val="left"/>
      <w:pPr>
        <w:ind w:left="3949" w:hanging="360"/>
      </w:pPr>
      <w:rPr>
        <w:rFonts w:ascii="Symbol" w:hAnsi="Symbol" w:hint="default"/>
      </w:rPr>
    </w:lvl>
    <w:lvl w:ilvl="4" w:tplc="08160003" w:tentative="1">
      <w:start w:val="1"/>
      <w:numFmt w:val="bullet"/>
      <w:lvlText w:val="o"/>
      <w:lvlJc w:val="left"/>
      <w:pPr>
        <w:ind w:left="4669" w:hanging="360"/>
      </w:pPr>
      <w:rPr>
        <w:rFonts w:ascii="Courier New" w:hAnsi="Courier New" w:cs="Courier New" w:hint="default"/>
      </w:rPr>
    </w:lvl>
    <w:lvl w:ilvl="5" w:tplc="08160005" w:tentative="1">
      <w:start w:val="1"/>
      <w:numFmt w:val="bullet"/>
      <w:lvlText w:val=""/>
      <w:lvlJc w:val="left"/>
      <w:pPr>
        <w:ind w:left="5389" w:hanging="360"/>
      </w:pPr>
      <w:rPr>
        <w:rFonts w:ascii="Wingdings" w:hAnsi="Wingdings" w:hint="default"/>
      </w:rPr>
    </w:lvl>
    <w:lvl w:ilvl="6" w:tplc="08160001" w:tentative="1">
      <w:start w:val="1"/>
      <w:numFmt w:val="bullet"/>
      <w:lvlText w:val=""/>
      <w:lvlJc w:val="left"/>
      <w:pPr>
        <w:ind w:left="6109" w:hanging="360"/>
      </w:pPr>
      <w:rPr>
        <w:rFonts w:ascii="Symbol" w:hAnsi="Symbol" w:hint="default"/>
      </w:rPr>
    </w:lvl>
    <w:lvl w:ilvl="7" w:tplc="08160003" w:tentative="1">
      <w:start w:val="1"/>
      <w:numFmt w:val="bullet"/>
      <w:lvlText w:val="o"/>
      <w:lvlJc w:val="left"/>
      <w:pPr>
        <w:ind w:left="6829" w:hanging="360"/>
      </w:pPr>
      <w:rPr>
        <w:rFonts w:ascii="Courier New" w:hAnsi="Courier New" w:cs="Courier New" w:hint="default"/>
      </w:rPr>
    </w:lvl>
    <w:lvl w:ilvl="8" w:tplc="08160005" w:tentative="1">
      <w:start w:val="1"/>
      <w:numFmt w:val="bullet"/>
      <w:lvlText w:val=""/>
      <w:lvlJc w:val="left"/>
      <w:pPr>
        <w:ind w:left="7549" w:hanging="360"/>
      </w:pPr>
      <w:rPr>
        <w:rFonts w:ascii="Wingdings" w:hAnsi="Wingdings" w:hint="default"/>
      </w:rPr>
    </w:lvl>
  </w:abstractNum>
  <w:abstractNum w:abstractNumId="27" w15:restartNumberingAfterBreak="0">
    <w:nsid w:val="68D7569E"/>
    <w:multiLevelType w:val="hybridMultilevel"/>
    <w:tmpl w:val="1B18B88C"/>
    <w:lvl w:ilvl="0" w:tplc="E8B2ACB4">
      <w:numFmt w:val="bullet"/>
      <w:lvlText w:val="-"/>
      <w:lvlJc w:val="left"/>
      <w:pPr>
        <w:ind w:left="720" w:hanging="360"/>
      </w:pPr>
      <w:rPr>
        <w:rFonts w:ascii="Calibri" w:eastAsia="Calibr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69B33FA7"/>
    <w:multiLevelType w:val="multilevel"/>
    <w:tmpl w:val="7194C6D8"/>
    <w:lvl w:ilvl="0">
      <w:start w:val="1"/>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ind w:left="57" w:hanging="57"/>
      </w:pPr>
      <w:rPr>
        <w:rFonts w:hint="default"/>
      </w:rPr>
    </w:lvl>
    <w:lvl w:ilvl="3">
      <w:start w:val="1"/>
      <w:numFmt w:val="decimal"/>
      <w:lvlText w:val="%1.%2.%3.%4."/>
      <w:lvlJc w:val="left"/>
      <w:pPr>
        <w:ind w:left="57" w:hanging="57"/>
      </w:pPr>
      <w:rPr>
        <w:rFonts w:hint="default"/>
      </w:rPr>
    </w:lvl>
    <w:lvl w:ilvl="4">
      <w:start w:val="1"/>
      <w:numFmt w:val="decimal"/>
      <w:lvlText w:val="%1.%2.%3.%4.%5."/>
      <w:lvlJc w:val="left"/>
      <w:pPr>
        <w:ind w:left="57" w:hanging="57"/>
      </w:pPr>
      <w:rPr>
        <w:rFonts w:hint="default"/>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9" w15:restartNumberingAfterBreak="0">
    <w:nsid w:val="6B446794"/>
    <w:multiLevelType w:val="hybridMultilevel"/>
    <w:tmpl w:val="F1F8759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6E0F730F"/>
    <w:multiLevelType w:val="hybridMultilevel"/>
    <w:tmpl w:val="B6B274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70B052E9"/>
    <w:multiLevelType w:val="hybridMultilevel"/>
    <w:tmpl w:val="09A8C8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72EC13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30E27AA"/>
    <w:multiLevelType w:val="hybridMultilevel"/>
    <w:tmpl w:val="DD5A49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732A6A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6D63022"/>
    <w:multiLevelType w:val="hybridMultilevel"/>
    <w:tmpl w:val="A45A91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7E7D65FE"/>
    <w:multiLevelType w:val="hybridMultilevel"/>
    <w:tmpl w:val="2A9612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7F4439C5"/>
    <w:multiLevelType w:val="hybridMultilevel"/>
    <w:tmpl w:val="FE883B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7FAD694B"/>
    <w:multiLevelType w:val="hybridMultilevel"/>
    <w:tmpl w:val="2A70528E"/>
    <w:lvl w:ilvl="0" w:tplc="CBA8A108">
      <w:start w:val="1"/>
      <w:numFmt w:val="decimal"/>
      <w:lvlText w:val="%1."/>
      <w:lvlJc w:val="left"/>
      <w:pPr>
        <w:ind w:left="1069" w:hanging="360"/>
      </w:pPr>
      <w:rPr>
        <w:rFonts w:hint="default"/>
      </w:rPr>
    </w:lvl>
    <w:lvl w:ilvl="1" w:tplc="08160019" w:tentative="1">
      <w:start w:val="1"/>
      <w:numFmt w:val="lowerLetter"/>
      <w:lvlText w:val="%2."/>
      <w:lvlJc w:val="left"/>
      <w:pPr>
        <w:ind w:left="1789" w:hanging="360"/>
      </w:pPr>
    </w:lvl>
    <w:lvl w:ilvl="2" w:tplc="0816001B" w:tentative="1">
      <w:start w:val="1"/>
      <w:numFmt w:val="lowerRoman"/>
      <w:lvlText w:val="%3."/>
      <w:lvlJc w:val="right"/>
      <w:pPr>
        <w:ind w:left="2509" w:hanging="180"/>
      </w:pPr>
    </w:lvl>
    <w:lvl w:ilvl="3" w:tplc="0816000F" w:tentative="1">
      <w:start w:val="1"/>
      <w:numFmt w:val="decimal"/>
      <w:lvlText w:val="%4."/>
      <w:lvlJc w:val="left"/>
      <w:pPr>
        <w:ind w:left="3229" w:hanging="360"/>
      </w:pPr>
    </w:lvl>
    <w:lvl w:ilvl="4" w:tplc="08160019" w:tentative="1">
      <w:start w:val="1"/>
      <w:numFmt w:val="lowerLetter"/>
      <w:lvlText w:val="%5."/>
      <w:lvlJc w:val="left"/>
      <w:pPr>
        <w:ind w:left="3949" w:hanging="360"/>
      </w:pPr>
    </w:lvl>
    <w:lvl w:ilvl="5" w:tplc="0816001B" w:tentative="1">
      <w:start w:val="1"/>
      <w:numFmt w:val="lowerRoman"/>
      <w:lvlText w:val="%6."/>
      <w:lvlJc w:val="right"/>
      <w:pPr>
        <w:ind w:left="4669" w:hanging="180"/>
      </w:pPr>
    </w:lvl>
    <w:lvl w:ilvl="6" w:tplc="0816000F" w:tentative="1">
      <w:start w:val="1"/>
      <w:numFmt w:val="decimal"/>
      <w:lvlText w:val="%7."/>
      <w:lvlJc w:val="left"/>
      <w:pPr>
        <w:ind w:left="5389" w:hanging="360"/>
      </w:pPr>
    </w:lvl>
    <w:lvl w:ilvl="7" w:tplc="08160019" w:tentative="1">
      <w:start w:val="1"/>
      <w:numFmt w:val="lowerLetter"/>
      <w:lvlText w:val="%8."/>
      <w:lvlJc w:val="left"/>
      <w:pPr>
        <w:ind w:left="6109" w:hanging="360"/>
      </w:pPr>
    </w:lvl>
    <w:lvl w:ilvl="8" w:tplc="0816001B" w:tentative="1">
      <w:start w:val="1"/>
      <w:numFmt w:val="lowerRoman"/>
      <w:lvlText w:val="%9."/>
      <w:lvlJc w:val="right"/>
      <w:pPr>
        <w:ind w:left="6829" w:hanging="180"/>
      </w:pPr>
    </w:lvl>
  </w:abstractNum>
  <w:num w:numId="1" w16cid:durableId="274144534">
    <w:abstractNumId w:val="28"/>
  </w:num>
  <w:num w:numId="2" w16cid:durableId="396589831">
    <w:abstractNumId w:val="11"/>
  </w:num>
  <w:num w:numId="3" w16cid:durableId="161120137">
    <w:abstractNumId w:val="4"/>
  </w:num>
  <w:num w:numId="4" w16cid:durableId="1357387714">
    <w:abstractNumId w:val="33"/>
  </w:num>
  <w:num w:numId="5" w16cid:durableId="1667130536">
    <w:abstractNumId w:val="17"/>
  </w:num>
  <w:num w:numId="6" w16cid:durableId="1437403856">
    <w:abstractNumId w:val="36"/>
  </w:num>
  <w:num w:numId="7" w16cid:durableId="914168619">
    <w:abstractNumId w:val="31"/>
  </w:num>
  <w:num w:numId="8" w16cid:durableId="195890409">
    <w:abstractNumId w:val="37"/>
  </w:num>
  <w:num w:numId="9" w16cid:durableId="618486435">
    <w:abstractNumId w:val="7"/>
  </w:num>
  <w:num w:numId="10" w16cid:durableId="553124352">
    <w:abstractNumId w:val="10"/>
  </w:num>
  <w:num w:numId="11" w16cid:durableId="378210480">
    <w:abstractNumId w:val="16"/>
  </w:num>
  <w:num w:numId="12" w16cid:durableId="525172076">
    <w:abstractNumId w:val="15"/>
  </w:num>
  <w:num w:numId="13" w16cid:durableId="748231952">
    <w:abstractNumId w:val="30"/>
  </w:num>
  <w:num w:numId="14" w16cid:durableId="1712072863">
    <w:abstractNumId w:val="29"/>
  </w:num>
  <w:num w:numId="15" w16cid:durableId="707484947">
    <w:abstractNumId w:val="35"/>
  </w:num>
  <w:num w:numId="16" w16cid:durableId="1385444109">
    <w:abstractNumId w:val="21"/>
  </w:num>
  <w:num w:numId="17" w16cid:durableId="1567953172">
    <w:abstractNumId w:val="1"/>
  </w:num>
  <w:num w:numId="18" w16cid:durableId="773525191">
    <w:abstractNumId w:val="22"/>
  </w:num>
  <w:num w:numId="19" w16cid:durableId="2029092490">
    <w:abstractNumId w:val="8"/>
  </w:num>
  <w:num w:numId="20" w16cid:durableId="695737392">
    <w:abstractNumId w:val="18"/>
  </w:num>
  <w:num w:numId="21" w16cid:durableId="420293368">
    <w:abstractNumId w:val="2"/>
  </w:num>
  <w:num w:numId="22" w16cid:durableId="316612772">
    <w:abstractNumId w:val="34"/>
  </w:num>
  <w:num w:numId="23" w16cid:durableId="2066947675">
    <w:abstractNumId w:val="9"/>
  </w:num>
  <w:num w:numId="24" w16cid:durableId="49380843">
    <w:abstractNumId w:val="32"/>
  </w:num>
  <w:num w:numId="25" w16cid:durableId="463352008">
    <w:abstractNumId w:val="23"/>
  </w:num>
  <w:num w:numId="26" w16cid:durableId="799802512">
    <w:abstractNumId w:val="25"/>
  </w:num>
  <w:num w:numId="27" w16cid:durableId="1387952694">
    <w:abstractNumId w:val="13"/>
  </w:num>
  <w:num w:numId="28" w16cid:durableId="1701005600">
    <w:abstractNumId w:val="24"/>
  </w:num>
  <w:num w:numId="29" w16cid:durableId="332728256">
    <w:abstractNumId w:val="14"/>
  </w:num>
  <w:num w:numId="30" w16cid:durableId="590968902">
    <w:abstractNumId w:val="0"/>
  </w:num>
  <w:num w:numId="31" w16cid:durableId="1630352697">
    <w:abstractNumId w:val="19"/>
  </w:num>
  <w:num w:numId="32" w16cid:durableId="1187794240">
    <w:abstractNumId w:val="27"/>
  </w:num>
  <w:num w:numId="33" w16cid:durableId="203758950">
    <w:abstractNumId w:val="20"/>
  </w:num>
  <w:num w:numId="34" w16cid:durableId="971790584">
    <w:abstractNumId w:val="38"/>
  </w:num>
  <w:num w:numId="35" w16cid:durableId="672802649">
    <w:abstractNumId w:val="12"/>
  </w:num>
  <w:num w:numId="36" w16cid:durableId="1206405972">
    <w:abstractNumId w:val="3"/>
  </w:num>
  <w:num w:numId="37" w16cid:durableId="1856654570">
    <w:abstractNumId w:val="26"/>
  </w:num>
  <w:num w:numId="38" w16cid:durableId="1105878893">
    <w:abstractNumId w:val="6"/>
  </w:num>
  <w:num w:numId="39" w16cid:durableId="290479981">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cyNjE3NDcwtjBU0lEKTi0uzszPAykwqgUAdqzBKCwAAAA="/>
  </w:docVars>
  <w:rsids>
    <w:rsidRoot w:val="00ED1A45"/>
    <w:rsid w:val="0000101B"/>
    <w:rsid w:val="00001520"/>
    <w:rsid w:val="000018DC"/>
    <w:rsid w:val="00002049"/>
    <w:rsid w:val="000020EF"/>
    <w:rsid w:val="000032CC"/>
    <w:rsid w:val="00004E6A"/>
    <w:rsid w:val="00005F89"/>
    <w:rsid w:val="00006107"/>
    <w:rsid w:val="00006225"/>
    <w:rsid w:val="00006E01"/>
    <w:rsid w:val="00007BB2"/>
    <w:rsid w:val="000106AB"/>
    <w:rsid w:val="000116AC"/>
    <w:rsid w:val="000120F6"/>
    <w:rsid w:val="0001212D"/>
    <w:rsid w:val="0001242B"/>
    <w:rsid w:val="00013ACE"/>
    <w:rsid w:val="00015AA5"/>
    <w:rsid w:val="000162ED"/>
    <w:rsid w:val="00016441"/>
    <w:rsid w:val="000172FE"/>
    <w:rsid w:val="00017E86"/>
    <w:rsid w:val="00021FC5"/>
    <w:rsid w:val="00023092"/>
    <w:rsid w:val="00026B80"/>
    <w:rsid w:val="00030E7D"/>
    <w:rsid w:val="0003117C"/>
    <w:rsid w:val="0003273A"/>
    <w:rsid w:val="00033900"/>
    <w:rsid w:val="000340B1"/>
    <w:rsid w:val="0003585D"/>
    <w:rsid w:val="00040675"/>
    <w:rsid w:val="00040829"/>
    <w:rsid w:val="000414F4"/>
    <w:rsid w:val="00041C37"/>
    <w:rsid w:val="00041D71"/>
    <w:rsid w:val="000443A4"/>
    <w:rsid w:val="00044442"/>
    <w:rsid w:val="00045343"/>
    <w:rsid w:val="00045A56"/>
    <w:rsid w:val="0004761C"/>
    <w:rsid w:val="00050D4B"/>
    <w:rsid w:val="00051F49"/>
    <w:rsid w:val="000547E6"/>
    <w:rsid w:val="00056CF3"/>
    <w:rsid w:val="0005771A"/>
    <w:rsid w:val="00057FA9"/>
    <w:rsid w:val="00060184"/>
    <w:rsid w:val="00061F16"/>
    <w:rsid w:val="000655B2"/>
    <w:rsid w:val="00065EDA"/>
    <w:rsid w:val="00067E0B"/>
    <w:rsid w:val="00070066"/>
    <w:rsid w:val="0007041E"/>
    <w:rsid w:val="000704CA"/>
    <w:rsid w:val="00070749"/>
    <w:rsid w:val="000715A0"/>
    <w:rsid w:val="000717BA"/>
    <w:rsid w:val="00074C2C"/>
    <w:rsid w:val="0007511E"/>
    <w:rsid w:val="000754F9"/>
    <w:rsid w:val="00077895"/>
    <w:rsid w:val="00080AA7"/>
    <w:rsid w:val="00080E45"/>
    <w:rsid w:val="000810D2"/>
    <w:rsid w:val="00081A0C"/>
    <w:rsid w:val="00081AB8"/>
    <w:rsid w:val="000828E6"/>
    <w:rsid w:val="000836CB"/>
    <w:rsid w:val="00083871"/>
    <w:rsid w:val="00085F01"/>
    <w:rsid w:val="0008784C"/>
    <w:rsid w:val="00087BBA"/>
    <w:rsid w:val="00091411"/>
    <w:rsid w:val="00092BBA"/>
    <w:rsid w:val="00093053"/>
    <w:rsid w:val="000937FC"/>
    <w:rsid w:val="00093BD5"/>
    <w:rsid w:val="0009432D"/>
    <w:rsid w:val="000944A1"/>
    <w:rsid w:val="0009465B"/>
    <w:rsid w:val="000952B4"/>
    <w:rsid w:val="00097E56"/>
    <w:rsid w:val="000A0891"/>
    <w:rsid w:val="000A0F3A"/>
    <w:rsid w:val="000A23AD"/>
    <w:rsid w:val="000A31CB"/>
    <w:rsid w:val="000A3841"/>
    <w:rsid w:val="000A3DE8"/>
    <w:rsid w:val="000A5573"/>
    <w:rsid w:val="000A5669"/>
    <w:rsid w:val="000A56AF"/>
    <w:rsid w:val="000B0189"/>
    <w:rsid w:val="000B0484"/>
    <w:rsid w:val="000B164C"/>
    <w:rsid w:val="000B47A5"/>
    <w:rsid w:val="000B5514"/>
    <w:rsid w:val="000B67C5"/>
    <w:rsid w:val="000B7A21"/>
    <w:rsid w:val="000C0D9B"/>
    <w:rsid w:val="000C3096"/>
    <w:rsid w:val="000C4709"/>
    <w:rsid w:val="000C495B"/>
    <w:rsid w:val="000C5048"/>
    <w:rsid w:val="000C5648"/>
    <w:rsid w:val="000C5AD0"/>
    <w:rsid w:val="000D07F9"/>
    <w:rsid w:val="000D128F"/>
    <w:rsid w:val="000D1897"/>
    <w:rsid w:val="000D38F5"/>
    <w:rsid w:val="000D4054"/>
    <w:rsid w:val="000D411D"/>
    <w:rsid w:val="000D6D22"/>
    <w:rsid w:val="000E17EC"/>
    <w:rsid w:val="000E4CE5"/>
    <w:rsid w:val="000E60F8"/>
    <w:rsid w:val="000E7148"/>
    <w:rsid w:val="000E76D6"/>
    <w:rsid w:val="000E76F1"/>
    <w:rsid w:val="000F068E"/>
    <w:rsid w:val="000F08D9"/>
    <w:rsid w:val="000F224F"/>
    <w:rsid w:val="000F2AF2"/>
    <w:rsid w:val="000F38C0"/>
    <w:rsid w:val="000F7DB7"/>
    <w:rsid w:val="00100256"/>
    <w:rsid w:val="00100841"/>
    <w:rsid w:val="0010140B"/>
    <w:rsid w:val="00102EA2"/>
    <w:rsid w:val="0010373B"/>
    <w:rsid w:val="00103E30"/>
    <w:rsid w:val="0010436F"/>
    <w:rsid w:val="0010538A"/>
    <w:rsid w:val="00105555"/>
    <w:rsid w:val="0011249C"/>
    <w:rsid w:val="00112C24"/>
    <w:rsid w:val="00113BE8"/>
    <w:rsid w:val="001202BD"/>
    <w:rsid w:val="00122251"/>
    <w:rsid w:val="001223F9"/>
    <w:rsid w:val="00122993"/>
    <w:rsid w:val="00122BB8"/>
    <w:rsid w:val="00124707"/>
    <w:rsid w:val="00124E57"/>
    <w:rsid w:val="00125DF0"/>
    <w:rsid w:val="00126E25"/>
    <w:rsid w:val="00127441"/>
    <w:rsid w:val="00127607"/>
    <w:rsid w:val="001311BE"/>
    <w:rsid w:val="001334A3"/>
    <w:rsid w:val="001335D8"/>
    <w:rsid w:val="001377FF"/>
    <w:rsid w:val="00137C25"/>
    <w:rsid w:val="00137F52"/>
    <w:rsid w:val="001401F0"/>
    <w:rsid w:val="0014111C"/>
    <w:rsid w:val="001417B1"/>
    <w:rsid w:val="00141901"/>
    <w:rsid w:val="0014203C"/>
    <w:rsid w:val="0014290C"/>
    <w:rsid w:val="00143266"/>
    <w:rsid w:val="001433B5"/>
    <w:rsid w:val="001452B5"/>
    <w:rsid w:val="00150858"/>
    <w:rsid w:val="001518EB"/>
    <w:rsid w:val="00151D94"/>
    <w:rsid w:val="00151EE1"/>
    <w:rsid w:val="00151EF7"/>
    <w:rsid w:val="0015258B"/>
    <w:rsid w:val="00156849"/>
    <w:rsid w:val="00157606"/>
    <w:rsid w:val="0016018B"/>
    <w:rsid w:val="00160304"/>
    <w:rsid w:val="00161B8D"/>
    <w:rsid w:val="00162184"/>
    <w:rsid w:val="00163553"/>
    <w:rsid w:val="00164632"/>
    <w:rsid w:val="001675F6"/>
    <w:rsid w:val="00170A42"/>
    <w:rsid w:val="001715F6"/>
    <w:rsid w:val="00171715"/>
    <w:rsid w:val="00172F21"/>
    <w:rsid w:val="001763F7"/>
    <w:rsid w:val="00176589"/>
    <w:rsid w:val="00177328"/>
    <w:rsid w:val="001829FC"/>
    <w:rsid w:val="00182E9F"/>
    <w:rsid w:val="00183000"/>
    <w:rsid w:val="00183881"/>
    <w:rsid w:val="00184FFD"/>
    <w:rsid w:val="0018571A"/>
    <w:rsid w:val="00185738"/>
    <w:rsid w:val="00185DA8"/>
    <w:rsid w:val="00187FB2"/>
    <w:rsid w:val="001904EE"/>
    <w:rsid w:val="00193152"/>
    <w:rsid w:val="00193F53"/>
    <w:rsid w:val="00194450"/>
    <w:rsid w:val="00195692"/>
    <w:rsid w:val="0019579F"/>
    <w:rsid w:val="0019782C"/>
    <w:rsid w:val="001A1F72"/>
    <w:rsid w:val="001A51C5"/>
    <w:rsid w:val="001B00F5"/>
    <w:rsid w:val="001B0262"/>
    <w:rsid w:val="001B1E34"/>
    <w:rsid w:val="001B346A"/>
    <w:rsid w:val="001B4018"/>
    <w:rsid w:val="001B50C0"/>
    <w:rsid w:val="001B5B79"/>
    <w:rsid w:val="001B5F57"/>
    <w:rsid w:val="001B74F8"/>
    <w:rsid w:val="001C1433"/>
    <w:rsid w:val="001C1D8F"/>
    <w:rsid w:val="001C1E3E"/>
    <w:rsid w:val="001C27A0"/>
    <w:rsid w:val="001C2BF4"/>
    <w:rsid w:val="001C2F7D"/>
    <w:rsid w:val="001C3A27"/>
    <w:rsid w:val="001C4DA6"/>
    <w:rsid w:val="001C52A7"/>
    <w:rsid w:val="001C6C98"/>
    <w:rsid w:val="001C765B"/>
    <w:rsid w:val="001D1873"/>
    <w:rsid w:val="001D2354"/>
    <w:rsid w:val="001D379D"/>
    <w:rsid w:val="001D3B5E"/>
    <w:rsid w:val="001D69F1"/>
    <w:rsid w:val="001D6EC5"/>
    <w:rsid w:val="001E0554"/>
    <w:rsid w:val="001E144D"/>
    <w:rsid w:val="001E1EB4"/>
    <w:rsid w:val="001E3803"/>
    <w:rsid w:val="001E3855"/>
    <w:rsid w:val="001E4120"/>
    <w:rsid w:val="001E4281"/>
    <w:rsid w:val="001E456A"/>
    <w:rsid w:val="001E4D91"/>
    <w:rsid w:val="001E4DCA"/>
    <w:rsid w:val="001E5781"/>
    <w:rsid w:val="001E5D7B"/>
    <w:rsid w:val="001E6466"/>
    <w:rsid w:val="001F0098"/>
    <w:rsid w:val="001F1CD0"/>
    <w:rsid w:val="001F2548"/>
    <w:rsid w:val="001F5136"/>
    <w:rsid w:val="001F5AF7"/>
    <w:rsid w:val="001F5C5C"/>
    <w:rsid w:val="001F6CE2"/>
    <w:rsid w:val="001F7C94"/>
    <w:rsid w:val="002003C0"/>
    <w:rsid w:val="002005C5"/>
    <w:rsid w:val="00200BA5"/>
    <w:rsid w:val="00200CE9"/>
    <w:rsid w:val="00201915"/>
    <w:rsid w:val="00201BC0"/>
    <w:rsid w:val="002021EA"/>
    <w:rsid w:val="00205125"/>
    <w:rsid w:val="0020513C"/>
    <w:rsid w:val="00205DC4"/>
    <w:rsid w:val="002114F4"/>
    <w:rsid w:val="002119FD"/>
    <w:rsid w:val="0021441F"/>
    <w:rsid w:val="00214488"/>
    <w:rsid w:val="002153DE"/>
    <w:rsid w:val="00216ADB"/>
    <w:rsid w:val="00216C6E"/>
    <w:rsid w:val="002215F5"/>
    <w:rsid w:val="00221B62"/>
    <w:rsid w:val="002221F8"/>
    <w:rsid w:val="002222DC"/>
    <w:rsid w:val="00222665"/>
    <w:rsid w:val="00222B6C"/>
    <w:rsid w:val="0022361B"/>
    <w:rsid w:val="00224E01"/>
    <w:rsid w:val="00225910"/>
    <w:rsid w:val="00230DBD"/>
    <w:rsid w:val="0023229A"/>
    <w:rsid w:val="00232950"/>
    <w:rsid w:val="00234CD4"/>
    <w:rsid w:val="002378AF"/>
    <w:rsid w:val="00240838"/>
    <w:rsid w:val="002413F5"/>
    <w:rsid w:val="00241638"/>
    <w:rsid w:val="00241DD5"/>
    <w:rsid w:val="00241DF7"/>
    <w:rsid w:val="0024363C"/>
    <w:rsid w:val="0024499B"/>
    <w:rsid w:val="00244D56"/>
    <w:rsid w:val="002475D1"/>
    <w:rsid w:val="0025072B"/>
    <w:rsid w:val="00250832"/>
    <w:rsid w:val="00250D07"/>
    <w:rsid w:val="002510B4"/>
    <w:rsid w:val="0025132C"/>
    <w:rsid w:val="002517D3"/>
    <w:rsid w:val="0025356B"/>
    <w:rsid w:val="00253D1C"/>
    <w:rsid w:val="002542BC"/>
    <w:rsid w:val="002548A9"/>
    <w:rsid w:val="00254C3E"/>
    <w:rsid w:val="00260035"/>
    <w:rsid w:val="00263797"/>
    <w:rsid w:val="002637FF"/>
    <w:rsid w:val="00263C63"/>
    <w:rsid w:val="00263F2D"/>
    <w:rsid w:val="00264930"/>
    <w:rsid w:val="002652D3"/>
    <w:rsid w:val="00266830"/>
    <w:rsid w:val="002675CD"/>
    <w:rsid w:val="002676A4"/>
    <w:rsid w:val="00267C06"/>
    <w:rsid w:val="00270BCB"/>
    <w:rsid w:val="00272163"/>
    <w:rsid w:val="002739A1"/>
    <w:rsid w:val="00273AC0"/>
    <w:rsid w:val="002743E7"/>
    <w:rsid w:val="002750CD"/>
    <w:rsid w:val="002761BF"/>
    <w:rsid w:val="002803F3"/>
    <w:rsid w:val="00280635"/>
    <w:rsid w:val="00281D7A"/>
    <w:rsid w:val="002821CE"/>
    <w:rsid w:val="00282587"/>
    <w:rsid w:val="002853B4"/>
    <w:rsid w:val="002855C6"/>
    <w:rsid w:val="00286306"/>
    <w:rsid w:val="002906A8"/>
    <w:rsid w:val="0029279F"/>
    <w:rsid w:val="0029289B"/>
    <w:rsid w:val="002934F6"/>
    <w:rsid w:val="0029632B"/>
    <w:rsid w:val="002A0134"/>
    <w:rsid w:val="002A03E1"/>
    <w:rsid w:val="002A042E"/>
    <w:rsid w:val="002A1B59"/>
    <w:rsid w:val="002A2AAC"/>
    <w:rsid w:val="002A415B"/>
    <w:rsid w:val="002A433F"/>
    <w:rsid w:val="002A4A49"/>
    <w:rsid w:val="002A706B"/>
    <w:rsid w:val="002A7330"/>
    <w:rsid w:val="002B057C"/>
    <w:rsid w:val="002B1933"/>
    <w:rsid w:val="002B346E"/>
    <w:rsid w:val="002B362E"/>
    <w:rsid w:val="002B456C"/>
    <w:rsid w:val="002B4906"/>
    <w:rsid w:val="002B4935"/>
    <w:rsid w:val="002B5306"/>
    <w:rsid w:val="002C03DC"/>
    <w:rsid w:val="002C465C"/>
    <w:rsid w:val="002C7629"/>
    <w:rsid w:val="002C7B7A"/>
    <w:rsid w:val="002D3703"/>
    <w:rsid w:val="002D595A"/>
    <w:rsid w:val="002E034A"/>
    <w:rsid w:val="002E29FE"/>
    <w:rsid w:val="002E2AA4"/>
    <w:rsid w:val="002E6A81"/>
    <w:rsid w:val="002E6D54"/>
    <w:rsid w:val="002E6DA0"/>
    <w:rsid w:val="002E712D"/>
    <w:rsid w:val="002F1344"/>
    <w:rsid w:val="002F5A9A"/>
    <w:rsid w:val="002F5EE6"/>
    <w:rsid w:val="002F650B"/>
    <w:rsid w:val="002F6CF3"/>
    <w:rsid w:val="002F7A55"/>
    <w:rsid w:val="00300EF2"/>
    <w:rsid w:val="003026F8"/>
    <w:rsid w:val="003027F7"/>
    <w:rsid w:val="00303ACE"/>
    <w:rsid w:val="00304D75"/>
    <w:rsid w:val="00304F74"/>
    <w:rsid w:val="00305AE7"/>
    <w:rsid w:val="00307D12"/>
    <w:rsid w:val="0031109B"/>
    <w:rsid w:val="003130F5"/>
    <w:rsid w:val="003135DC"/>
    <w:rsid w:val="00313F0A"/>
    <w:rsid w:val="00314105"/>
    <w:rsid w:val="003145AA"/>
    <w:rsid w:val="003150C3"/>
    <w:rsid w:val="003170B1"/>
    <w:rsid w:val="00320135"/>
    <w:rsid w:val="003206EB"/>
    <w:rsid w:val="00322A92"/>
    <w:rsid w:val="003243CE"/>
    <w:rsid w:val="003311BC"/>
    <w:rsid w:val="00331826"/>
    <w:rsid w:val="00331FB2"/>
    <w:rsid w:val="00332951"/>
    <w:rsid w:val="00333136"/>
    <w:rsid w:val="00334477"/>
    <w:rsid w:val="00335A07"/>
    <w:rsid w:val="00335D6F"/>
    <w:rsid w:val="003363C3"/>
    <w:rsid w:val="003368C0"/>
    <w:rsid w:val="00336E6E"/>
    <w:rsid w:val="00337B2E"/>
    <w:rsid w:val="0034099E"/>
    <w:rsid w:val="00340B81"/>
    <w:rsid w:val="003418CC"/>
    <w:rsid w:val="003422A6"/>
    <w:rsid w:val="00342737"/>
    <w:rsid w:val="00342914"/>
    <w:rsid w:val="0034317C"/>
    <w:rsid w:val="00345617"/>
    <w:rsid w:val="00346145"/>
    <w:rsid w:val="00346C6E"/>
    <w:rsid w:val="003519C2"/>
    <w:rsid w:val="00353196"/>
    <w:rsid w:val="00353282"/>
    <w:rsid w:val="003538A4"/>
    <w:rsid w:val="00353D92"/>
    <w:rsid w:val="003541BF"/>
    <w:rsid w:val="00356331"/>
    <w:rsid w:val="003565C5"/>
    <w:rsid w:val="00357A5A"/>
    <w:rsid w:val="00362EE9"/>
    <w:rsid w:val="00364312"/>
    <w:rsid w:val="00364884"/>
    <w:rsid w:val="003654D2"/>
    <w:rsid w:val="00366092"/>
    <w:rsid w:val="00367334"/>
    <w:rsid w:val="0036747F"/>
    <w:rsid w:val="0036794E"/>
    <w:rsid w:val="0036796D"/>
    <w:rsid w:val="00367B6A"/>
    <w:rsid w:val="003720B4"/>
    <w:rsid w:val="00372C5C"/>
    <w:rsid w:val="00373B42"/>
    <w:rsid w:val="00373FBC"/>
    <w:rsid w:val="00375F8C"/>
    <w:rsid w:val="00376C5D"/>
    <w:rsid w:val="00377AF3"/>
    <w:rsid w:val="0038019C"/>
    <w:rsid w:val="00380E8F"/>
    <w:rsid w:val="00381059"/>
    <w:rsid w:val="0038158E"/>
    <w:rsid w:val="00381591"/>
    <w:rsid w:val="003819EC"/>
    <w:rsid w:val="0038205E"/>
    <w:rsid w:val="00382220"/>
    <w:rsid w:val="003833F5"/>
    <w:rsid w:val="00383DC5"/>
    <w:rsid w:val="003859F4"/>
    <w:rsid w:val="00385C8F"/>
    <w:rsid w:val="00386507"/>
    <w:rsid w:val="00386A84"/>
    <w:rsid w:val="00387369"/>
    <w:rsid w:val="003912C1"/>
    <w:rsid w:val="00391463"/>
    <w:rsid w:val="0039176E"/>
    <w:rsid w:val="0039286F"/>
    <w:rsid w:val="00394BD4"/>
    <w:rsid w:val="003A3370"/>
    <w:rsid w:val="003B1BF0"/>
    <w:rsid w:val="003B3CCF"/>
    <w:rsid w:val="003B606A"/>
    <w:rsid w:val="003B7920"/>
    <w:rsid w:val="003C04D7"/>
    <w:rsid w:val="003C1B51"/>
    <w:rsid w:val="003C247A"/>
    <w:rsid w:val="003C33AD"/>
    <w:rsid w:val="003C4011"/>
    <w:rsid w:val="003C484D"/>
    <w:rsid w:val="003C6B40"/>
    <w:rsid w:val="003C7379"/>
    <w:rsid w:val="003D0715"/>
    <w:rsid w:val="003D07F5"/>
    <w:rsid w:val="003D0E76"/>
    <w:rsid w:val="003D23E8"/>
    <w:rsid w:val="003D42D0"/>
    <w:rsid w:val="003D69F0"/>
    <w:rsid w:val="003E0C89"/>
    <w:rsid w:val="003E4B78"/>
    <w:rsid w:val="003E639F"/>
    <w:rsid w:val="003E76E7"/>
    <w:rsid w:val="003F1D53"/>
    <w:rsid w:val="003F21F7"/>
    <w:rsid w:val="003F303B"/>
    <w:rsid w:val="003F321A"/>
    <w:rsid w:val="003F5D2A"/>
    <w:rsid w:val="003F7CDA"/>
    <w:rsid w:val="00400719"/>
    <w:rsid w:val="00401FB2"/>
    <w:rsid w:val="004024D1"/>
    <w:rsid w:val="00403180"/>
    <w:rsid w:val="0040537D"/>
    <w:rsid w:val="00405D66"/>
    <w:rsid w:val="00405D96"/>
    <w:rsid w:val="00406C03"/>
    <w:rsid w:val="004111DF"/>
    <w:rsid w:val="00411632"/>
    <w:rsid w:val="00411BE4"/>
    <w:rsid w:val="00411EFD"/>
    <w:rsid w:val="00412BA6"/>
    <w:rsid w:val="00412EAD"/>
    <w:rsid w:val="00414A6B"/>
    <w:rsid w:val="00414BF4"/>
    <w:rsid w:val="0041682B"/>
    <w:rsid w:val="00417DCE"/>
    <w:rsid w:val="00422B71"/>
    <w:rsid w:val="004274DD"/>
    <w:rsid w:val="004277E4"/>
    <w:rsid w:val="004304E5"/>
    <w:rsid w:val="0043184F"/>
    <w:rsid w:val="00432034"/>
    <w:rsid w:val="00441B4A"/>
    <w:rsid w:val="0044222B"/>
    <w:rsid w:val="0044457F"/>
    <w:rsid w:val="00444E62"/>
    <w:rsid w:val="00450F02"/>
    <w:rsid w:val="00454478"/>
    <w:rsid w:val="00455F77"/>
    <w:rsid w:val="0045640D"/>
    <w:rsid w:val="004564CA"/>
    <w:rsid w:val="004614D8"/>
    <w:rsid w:val="00462F42"/>
    <w:rsid w:val="00464CB0"/>
    <w:rsid w:val="004651B7"/>
    <w:rsid w:val="00465C37"/>
    <w:rsid w:val="00465D11"/>
    <w:rsid w:val="00466A60"/>
    <w:rsid w:val="0047092B"/>
    <w:rsid w:val="00470EEE"/>
    <w:rsid w:val="00472ED1"/>
    <w:rsid w:val="00472FE5"/>
    <w:rsid w:val="00473D16"/>
    <w:rsid w:val="00474301"/>
    <w:rsid w:val="00474907"/>
    <w:rsid w:val="00477941"/>
    <w:rsid w:val="0048144B"/>
    <w:rsid w:val="00483102"/>
    <w:rsid w:val="0048413E"/>
    <w:rsid w:val="00484E4A"/>
    <w:rsid w:val="00487E73"/>
    <w:rsid w:val="00492FE4"/>
    <w:rsid w:val="0049513F"/>
    <w:rsid w:val="0049576C"/>
    <w:rsid w:val="00496018"/>
    <w:rsid w:val="004A00C5"/>
    <w:rsid w:val="004A04CC"/>
    <w:rsid w:val="004A07BB"/>
    <w:rsid w:val="004A242A"/>
    <w:rsid w:val="004A2945"/>
    <w:rsid w:val="004A2994"/>
    <w:rsid w:val="004A50EA"/>
    <w:rsid w:val="004A5789"/>
    <w:rsid w:val="004A689A"/>
    <w:rsid w:val="004A7EAD"/>
    <w:rsid w:val="004B2275"/>
    <w:rsid w:val="004B23E9"/>
    <w:rsid w:val="004B4BB4"/>
    <w:rsid w:val="004B5D3E"/>
    <w:rsid w:val="004B69B9"/>
    <w:rsid w:val="004B7130"/>
    <w:rsid w:val="004B716B"/>
    <w:rsid w:val="004B76BF"/>
    <w:rsid w:val="004B7A09"/>
    <w:rsid w:val="004C1C83"/>
    <w:rsid w:val="004C1FC7"/>
    <w:rsid w:val="004C22D6"/>
    <w:rsid w:val="004C272A"/>
    <w:rsid w:val="004C49B1"/>
    <w:rsid w:val="004C5857"/>
    <w:rsid w:val="004C6817"/>
    <w:rsid w:val="004C7829"/>
    <w:rsid w:val="004D087F"/>
    <w:rsid w:val="004D1382"/>
    <w:rsid w:val="004D1FF4"/>
    <w:rsid w:val="004D29AF"/>
    <w:rsid w:val="004D2DBF"/>
    <w:rsid w:val="004D5B7F"/>
    <w:rsid w:val="004D65A5"/>
    <w:rsid w:val="004D7AD9"/>
    <w:rsid w:val="004D7C3E"/>
    <w:rsid w:val="004E08BF"/>
    <w:rsid w:val="004E165F"/>
    <w:rsid w:val="004E2719"/>
    <w:rsid w:val="004E2E98"/>
    <w:rsid w:val="004E51D7"/>
    <w:rsid w:val="004E6541"/>
    <w:rsid w:val="004E73EE"/>
    <w:rsid w:val="004F0DFB"/>
    <w:rsid w:val="004F22BF"/>
    <w:rsid w:val="004F28ED"/>
    <w:rsid w:val="004F2E84"/>
    <w:rsid w:val="004F383F"/>
    <w:rsid w:val="004F38E9"/>
    <w:rsid w:val="004F3A8C"/>
    <w:rsid w:val="004F712D"/>
    <w:rsid w:val="00502C53"/>
    <w:rsid w:val="00503029"/>
    <w:rsid w:val="00503998"/>
    <w:rsid w:val="00504E0A"/>
    <w:rsid w:val="005068AF"/>
    <w:rsid w:val="00506EF7"/>
    <w:rsid w:val="00507CD9"/>
    <w:rsid w:val="00510A3B"/>
    <w:rsid w:val="005142ED"/>
    <w:rsid w:val="00515FEB"/>
    <w:rsid w:val="00516303"/>
    <w:rsid w:val="00517C1B"/>
    <w:rsid w:val="00523290"/>
    <w:rsid w:val="00523A4F"/>
    <w:rsid w:val="0052420F"/>
    <w:rsid w:val="00524B8C"/>
    <w:rsid w:val="00524FEA"/>
    <w:rsid w:val="005252F5"/>
    <w:rsid w:val="00526716"/>
    <w:rsid w:val="0052782A"/>
    <w:rsid w:val="005306DF"/>
    <w:rsid w:val="0053088E"/>
    <w:rsid w:val="005319A9"/>
    <w:rsid w:val="00532161"/>
    <w:rsid w:val="00533B95"/>
    <w:rsid w:val="00533BC0"/>
    <w:rsid w:val="005358E8"/>
    <w:rsid w:val="0054133F"/>
    <w:rsid w:val="005422BA"/>
    <w:rsid w:val="005435AB"/>
    <w:rsid w:val="0054365A"/>
    <w:rsid w:val="0054395C"/>
    <w:rsid w:val="005476CC"/>
    <w:rsid w:val="00550C9D"/>
    <w:rsid w:val="0055375C"/>
    <w:rsid w:val="00553C50"/>
    <w:rsid w:val="00553D33"/>
    <w:rsid w:val="00554A02"/>
    <w:rsid w:val="00554DAC"/>
    <w:rsid w:val="00556340"/>
    <w:rsid w:val="005572E0"/>
    <w:rsid w:val="00557401"/>
    <w:rsid w:val="00557753"/>
    <w:rsid w:val="0055786E"/>
    <w:rsid w:val="00557FC0"/>
    <w:rsid w:val="00560A32"/>
    <w:rsid w:val="00561DDE"/>
    <w:rsid w:val="00562905"/>
    <w:rsid w:val="00563D35"/>
    <w:rsid w:val="005658C6"/>
    <w:rsid w:val="00565E7C"/>
    <w:rsid w:val="00567574"/>
    <w:rsid w:val="00567DCD"/>
    <w:rsid w:val="00567F42"/>
    <w:rsid w:val="00570006"/>
    <w:rsid w:val="005708BF"/>
    <w:rsid w:val="005717A7"/>
    <w:rsid w:val="00571A81"/>
    <w:rsid w:val="00576F89"/>
    <w:rsid w:val="0058026D"/>
    <w:rsid w:val="005809A7"/>
    <w:rsid w:val="00581107"/>
    <w:rsid w:val="00581C19"/>
    <w:rsid w:val="00584EC9"/>
    <w:rsid w:val="00585C02"/>
    <w:rsid w:val="0058658D"/>
    <w:rsid w:val="005873AA"/>
    <w:rsid w:val="00590437"/>
    <w:rsid w:val="00590586"/>
    <w:rsid w:val="00591D0B"/>
    <w:rsid w:val="00592D71"/>
    <w:rsid w:val="005933CB"/>
    <w:rsid w:val="00596CB0"/>
    <w:rsid w:val="00597921"/>
    <w:rsid w:val="005A0AB0"/>
    <w:rsid w:val="005A2365"/>
    <w:rsid w:val="005A26EF"/>
    <w:rsid w:val="005A74BA"/>
    <w:rsid w:val="005A7B3C"/>
    <w:rsid w:val="005B141F"/>
    <w:rsid w:val="005B17BF"/>
    <w:rsid w:val="005B31DF"/>
    <w:rsid w:val="005B357A"/>
    <w:rsid w:val="005B4C75"/>
    <w:rsid w:val="005B5A54"/>
    <w:rsid w:val="005B63DB"/>
    <w:rsid w:val="005B727C"/>
    <w:rsid w:val="005B7AAF"/>
    <w:rsid w:val="005C024E"/>
    <w:rsid w:val="005C15DB"/>
    <w:rsid w:val="005C3E82"/>
    <w:rsid w:val="005D005F"/>
    <w:rsid w:val="005D0BCA"/>
    <w:rsid w:val="005D118E"/>
    <w:rsid w:val="005D1907"/>
    <w:rsid w:val="005D1F9D"/>
    <w:rsid w:val="005D5575"/>
    <w:rsid w:val="005D6A0E"/>
    <w:rsid w:val="005E01E6"/>
    <w:rsid w:val="005E09F6"/>
    <w:rsid w:val="005E2CAA"/>
    <w:rsid w:val="005E2D87"/>
    <w:rsid w:val="005E3078"/>
    <w:rsid w:val="005E314E"/>
    <w:rsid w:val="005E4977"/>
    <w:rsid w:val="005E51E0"/>
    <w:rsid w:val="005E6546"/>
    <w:rsid w:val="005F253F"/>
    <w:rsid w:val="005F42C7"/>
    <w:rsid w:val="005F5DFB"/>
    <w:rsid w:val="005F6481"/>
    <w:rsid w:val="005F6B47"/>
    <w:rsid w:val="005F6D7C"/>
    <w:rsid w:val="00600DE5"/>
    <w:rsid w:val="00601126"/>
    <w:rsid w:val="006021B2"/>
    <w:rsid w:val="00603602"/>
    <w:rsid w:val="0061132E"/>
    <w:rsid w:val="00613138"/>
    <w:rsid w:val="006149B2"/>
    <w:rsid w:val="00616C7F"/>
    <w:rsid w:val="00616EC8"/>
    <w:rsid w:val="00620770"/>
    <w:rsid w:val="006207DF"/>
    <w:rsid w:val="006216BB"/>
    <w:rsid w:val="00621A1C"/>
    <w:rsid w:val="00622741"/>
    <w:rsid w:val="00624D9D"/>
    <w:rsid w:val="006257C8"/>
    <w:rsid w:val="00625B6E"/>
    <w:rsid w:val="00627E54"/>
    <w:rsid w:val="00631662"/>
    <w:rsid w:val="00632AB0"/>
    <w:rsid w:val="006360B1"/>
    <w:rsid w:val="006377C0"/>
    <w:rsid w:val="00637F02"/>
    <w:rsid w:val="0064047A"/>
    <w:rsid w:val="00641A5A"/>
    <w:rsid w:val="006427B2"/>
    <w:rsid w:val="0064442F"/>
    <w:rsid w:val="00645782"/>
    <w:rsid w:val="00646F50"/>
    <w:rsid w:val="0065009A"/>
    <w:rsid w:val="006504D9"/>
    <w:rsid w:val="00650BF2"/>
    <w:rsid w:val="00656154"/>
    <w:rsid w:val="00657CFA"/>
    <w:rsid w:val="00662099"/>
    <w:rsid w:val="00662A9F"/>
    <w:rsid w:val="00662B34"/>
    <w:rsid w:val="00662E40"/>
    <w:rsid w:val="00663C38"/>
    <w:rsid w:val="006654BD"/>
    <w:rsid w:val="00667182"/>
    <w:rsid w:val="00667DF6"/>
    <w:rsid w:val="00670F51"/>
    <w:rsid w:val="006716BC"/>
    <w:rsid w:val="00671A33"/>
    <w:rsid w:val="00676B17"/>
    <w:rsid w:val="00681606"/>
    <w:rsid w:val="00681B37"/>
    <w:rsid w:val="00682A29"/>
    <w:rsid w:val="00683AD2"/>
    <w:rsid w:val="006853A5"/>
    <w:rsid w:val="0068555B"/>
    <w:rsid w:val="00686F62"/>
    <w:rsid w:val="00690846"/>
    <w:rsid w:val="00690C69"/>
    <w:rsid w:val="00691F20"/>
    <w:rsid w:val="00692866"/>
    <w:rsid w:val="00692CFA"/>
    <w:rsid w:val="00694992"/>
    <w:rsid w:val="0069548B"/>
    <w:rsid w:val="006956CC"/>
    <w:rsid w:val="00695A6A"/>
    <w:rsid w:val="006965CA"/>
    <w:rsid w:val="006A0808"/>
    <w:rsid w:val="006A347B"/>
    <w:rsid w:val="006A4D5E"/>
    <w:rsid w:val="006A4ECB"/>
    <w:rsid w:val="006A5632"/>
    <w:rsid w:val="006A6074"/>
    <w:rsid w:val="006A6B95"/>
    <w:rsid w:val="006A6E37"/>
    <w:rsid w:val="006A7ED6"/>
    <w:rsid w:val="006B0631"/>
    <w:rsid w:val="006B0FA0"/>
    <w:rsid w:val="006B118D"/>
    <w:rsid w:val="006B17E4"/>
    <w:rsid w:val="006B5D0C"/>
    <w:rsid w:val="006B6914"/>
    <w:rsid w:val="006C02CA"/>
    <w:rsid w:val="006C1D99"/>
    <w:rsid w:val="006C1E4E"/>
    <w:rsid w:val="006C1F78"/>
    <w:rsid w:val="006C284B"/>
    <w:rsid w:val="006C2C5D"/>
    <w:rsid w:val="006C2E90"/>
    <w:rsid w:val="006C3CE1"/>
    <w:rsid w:val="006C42F1"/>
    <w:rsid w:val="006C43D4"/>
    <w:rsid w:val="006C534B"/>
    <w:rsid w:val="006C5ABE"/>
    <w:rsid w:val="006C7228"/>
    <w:rsid w:val="006C7CB8"/>
    <w:rsid w:val="006D18B7"/>
    <w:rsid w:val="006D2761"/>
    <w:rsid w:val="006D2FF1"/>
    <w:rsid w:val="006D529B"/>
    <w:rsid w:val="006D6B1B"/>
    <w:rsid w:val="006D71A9"/>
    <w:rsid w:val="006E3428"/>
    <w:rsid w:val="006E4E38"/>
    <w:rsid w:val="006E5AF2"/>
    <w:rsid w:val="006F12A4"/>
    <w:rsid w:val="006F12E0"/>
    <w:rsid w:val="006F15C7"/>
    <w:rsid w:val="006F21F0"/>
    <w:rsid w:val="006F258F"/>
    <w:rsid w:val="006F35CD"/>
    <w:rsid w:val="006F36CF"/>
    <w:rsid w:val="006F3B88"/>
    <w:rsid w:val="006F4139"/>
    <w:rsid w:val="006F4D17"/>
    <w:rsid w:val="006F4E2E"/>
    <w:rsid w:val="006F5B73"/>
    <w:rsid w:val="007005AE"/>
    <w:rsid w:val="007015B3"/>
    <w:rsid w:val="007056E4"/>
    <w:rsid w:val="007058A9"/>
    <w:rsid w:val="00705BF0"/>
    <w:rsid w:val="00707C60"/>
    <w:rsid w:val="00710DB7"/>
    <w:rsid w:val="007125A6"/>
    <w:rsid w:val="007128A3"/>
    <w:rsid w:val="00713396"/>
    <w:rsid w:val="00714141"/>
    <w:rsid w:val="00714A82"/>
    <w:rsid w:val="00714F1F"/>
    <w:rsid w:val="00715730"/>
    <w:rsid w:val="0071597F"/>
    <w:rsid w:val="00715D43"/>
    <w:rsid w:val="00716D8E"/>
    <w:rsid w:val="00720022"/>
    <w:rsid w:val="007210F5"/>
    <w:rsid w:val="00722062"/>
    <w:rsid w:val="007231F4"/>
    <w:rsid w:val="007235E2"/>
    <w:rsid w:val="00724959"/>
    <w:rsid w:val="00724C6A"/>
    <w:rsid w:val="007274B0"/>
    <w:rsid w:val="00730DBE"/>
    <w:rsid w:val="00731511"/>
    <w:rsid w:val="0073167B"/>
    <w:rsid w:val="007324DE"/>
    <w:rsid w:val="007340B4"/>
    <w:rsid w:val="00736D8B"/>
    <w:rsid w:val="00737A6D"/>
    <w:rsid w:val="007410EA"/>
    <w:rsid w:val="00742885"/>
    <w:rsid w:val="007461FC"/>
    <w:rsid w:val="007472AD"/>
    <w:rsid w:val="0074793C"/>
    <w:rsid w:val="00750AC9"/>
    <w:rsid w:val="0075121F"/>
    <w:rsid w:val="00753E16"/>
    <w:rsid w:val="00754BC2"/>
    <w:rsid w:val="0075531A"/>
    <w:rsid w:val="007569C5"/>
    <w:rsid w:val="00756EEF"/>
    <w:rsid w:val="00757136"/>
    <w:rsid w:val="00757FC3"/>
    <w:rsid w:val="007603F2"/>
    <w:rsid w:val="00762A6E"/>
    <w:rsid w:val="00767058"/>
    <w:rsid w:val="0077177B"/>
    <w:rsid w:val="00771D5F"/>
    <w:rsid w:val="007722A6"/>
    <w:rsid w:val="00772CFA"/>
    <w:rsid w:val="00774A40"/>
    <w:rsid w:val="007755CC"/>
    <w:rsid w:val="00775727"/>
    <w:rsid w:val="00777F5C"/>
    <w:rsid w:val="00780067"/>
    <w:rsid w:val="00780F25"/>
    <w:rsid w:val="007826F1"/>
    <w:rsid w:val="00783222"/>
    <w:rsid w:val="007832E9"/>
    <w:rsid w:val="0078443D"/>
    <w:rsid w:val="007864B7"/>
    <w:rsid w:val="00794B0A"/>
    <w:rsid w:val="00794B67"/>
    <w:rsid w:val="00794D81"/>
    <w:rsid w:val="007957A9"/>
    <w:rsid w:val="007973A6"/>
    <w:rsid w:val="007978DA"/>
    <w:rsid w:val="007A1499"/>
    <w:rsid w:val="007A227D"/>
    <w:rsid w:val="007A2E8F"/>
    <w:rsid w:val="007A4660"/>
    <w:rsid w:val="007A47FE"/>
    <w:rsid w:val="007A4A76"/>
    <w:rsid w:val="007A5A8E"/>
    <w:rsid w:val="007A65F7"/>
    <w:rsid w:val="007A70F0"/>
    <w:rsid w:val="007A7876"/>
    <w:rsid w:val="007B0272"/>
    <w:rsid w:val="007B1CBC"/>
    <w:rsid w:val="007B25F9"/>
    <w:rsid w:val="007B2EAB"/>
    <w:rsid w:val="007B3A99"/>
    <w:rsid w:val="007B4651"/>
    <w:rsid w:val="007C115B"/>
    <w:rsid w:val="007C151E"/>
    <w:rsid w:val="007C29F4"/>
    <w:rsid w:val="007C4A1A"/>
    <w:rsid w:val="007C57CD"/>
    <w:rsid w:val="007C6D1E"/>
    <w:rsid w:val="007C6F78"/>
    <w:rsid w:val="007C72D2"/>
    <w:rsid w:val="007D0A3B"/>
    <w:rsid w:val="007D192B"/>
    <w:rsid w:val="007D1C33"/>
    <w:rsid w:val="007D1F78"/>
    <w:rsid w:val="007D23F3"/>
    <w:rsid w:val="007D7D12"/>
    <w:rsid w:val="007E1E47"/>
    <w:rsid w:val="007E664B"/>
    <w:rsid w:val="007E717C"/>
    <w:rsid w:val="007F0BC7"/>
    <w:rsid w:val="007F2327"/>
    <w:rsid w:val="007F23ED"/>
    <w:rsid w:val="007F3BA0"/>
    <w:rsid w:val="007F68AA"/>
    <w:rsid w:val="0080069C"/>
    <w:rsid w:val="00800E60"/>
    <w:rsid w:val="00802450"/>
    <w:rsid w:val="00802B2B"/>
    <w:rsid w:val="00804824"/>
    <w:rsid w:val="00806415"/>
    <w:rsid w:val="00811C12"/>
    <w:rsid w:val="00812D5E"/>
    <w:rsid w:val="008140CA"/>
    <w:rsid w:val="00814ED3"/>
    <w:rsid w:val="00815929"/>
    <w:rsid w:val="00815947"/>
    <w:rsid w:val="0081639C"/>
    <w:rsid w:val="0081657D"/>
    <w:rsid w:val="00816FFC"/>
    <w:rsid w:val="008216D9"/>
    <w:rsid w:val="00825CE7"/>
    <w:rsid w:val="00826826"/>
    <w:rsid w:val="008268FB"/>
    <w:rsid w:val="0082741B"/>
    <w:rsid w:val="00831A69"/>
    <w:rsid w:val="00831E90"/>
    <w:rsid w:val="008334F5"/>
    <w:rsid w:val="008335D3"/>
    <w:rsid w:val="0083513F"/>
    <w:rsid w:val="0083650C"/>
    <w:rsid w:val="00837FCB"/>
    <w:rsid w:val="00840842"/>
    <w:rsid w:val="00840948"/>
    <w:rsid w:val="008411DA"/>
    <w:rsid w:val="00842F51"/>
    <w:rsid w:val="008437ED"/>
    <w:rsid w:val="00843913"/>
    <w:rsid w:val="00844B6C"/>
    <w:rsid w:val="008450E3"/>
    <w:rsid w:val="008461AD"/>
    <w:rsid w:val="00846D06"/>
    <w:rsid w:val="00847981"/>
    <w:rsid w:val="00850C90"/>
    <w:rsid w:val="0085132E"/>
    <w:rsid w:val="00852637"/>
    <w:rsid w:val="00854228"/>
    <w:rsid w:val="00855966"/>
    <w:rsid w:val="00855FB6"/>
    <w:rsid w:val="00856D6D"/>
    <w:rsid w:val="008570A9"/>
    <w:rsid w:val="00857C04"/>
    <w:rsid w:val="0086041C"/>
    <w:rsid w:val="008608D8"/>
    <w:rsid w:val="00861C46"/>
    <w:rsid w:val="00862A6F"/>
    <w:rsid w:val="00863815"/>
    <w:rsid w:val="008646C0"/>
    <w:rsid w:val="00865337"/>
    <w:rsid w:val="008668FA"/>
    <w:rsid w:val="008673E0"/>
    <w:rsid w:val="00871173"/>
    <w:rsid w:val="00871818"/>
    <w:rsid w:val="00872511"/>
    <w:rsid w:val="00873C61"/>
    <w:rsid w:val="0087486D"/>
    <w:rsid w:val="008762B9"/>
    <w:rsid w:val="008766E5"/>
    <w:rsid w:val="008771A4"/>
    <w:rsid w:val="0088156D"/>
    <w:rsid w:val="00881C2C"/>
    <w:rsid w:val="00882113"/>
    <w:rsid w:val="00883113"/>
    <w:rsid w:val="008834EA"/>
    <w:rsid w:val="00884035"/>
    <w:rsid w:val="0088405B"/>
    <w:rsid w:val="00885AD7"/>
    <w:rsid w:val="00885AF0"/>
    <w:rsid w:val="00887460"/>
    <w:rsid w:val="0088746B"/>
    <w:rsid w:val="0088770A"/>
    <w:rsid w:val="00887FF3"/>
    <w:rsid w:val="00890287"/>
    <w:rsid w:val="0089040A"/>
    <w:rsid w:val="00891579"/>
    <w:rsid w:val="00893C23"/>
    <w:rsid w:val="00894799"/>
    <w:rsid w:val="00897D2F"/>
    <w:rsid w:val="008A0A5B"/>
    <w:rsid w:val="008A1743"/>
    <w:rsid w:val="008A25F7"/>
    <w:rsid w:val="008A3FB2"/>
    <w:rsid w:val="008A58F9"/>
    <w:rsid w:val="008A5D33"/>
    <w:rsid w:val="008A68A6"/>
    <w:rsid w:val="008B1381"/>
    <w:rsid w:val="008B1E36"/>
    <w:rsid w:val="008B2DE1"/>
    <w:rsid w:val="008B43B1"/>
    <w:rsid w:val="008B447D"/>
    <w:rsid w:val="008B4E7F"/>
    <w:rsid w:val="008B57C5"/>
    <w:rsid w:val="008C2605"/>
    <w:rsid w:val="008C2D9E"/>
    <w:rsid w:val="008C3120"/>
    <w:rsid w:val="008C3196"/>
    <w:rsid w:val="008C50C4"/>
    <w:rsid w:val="008C518B"/>
    <w:rsid w:val="008C6D93"/>
    <w:rsid w:val="008C6EAD"/>
    <w:rsid w:val="008C7840"/>
    <w:rsid w:val="008D00D5"/>
    <w:rsid w:val="008D181A"/>
    <w:rsid w:val="008D379D"/>
    <w:rsid w:val="008D3BCD"/>
    <w:rsid w:val="008D5DFC"/>
    <w:rsid w:val="008D62CB"/>
    <w:rsid w:val="008D68A5"/>
    <w:rsid w:val="008D7244"/>
    <w:rsid w:val="008E134D"/>
    <w:rsid w:val="008E1439"/>
    <w:rsid w:val="008E21AE"/>
    <w:rsid w:val="008E3C16"/>
    <w:rsid w:val="008E573D"/>
    <w:rsid w:val="008E579E"/>
    <w:rsid w:val="008E75C5"/>
    <w:rsid w:val="008E760A"/>
    <w:rsid w:val="008F0BE0"/>
    <w:rsid w:val="008F1CA0"/>
    <w:rsid w:val="008F40A3"/>
    <w:rsid w:val="008F4835"/>
    <w:rsid w:val="00900613"/>
    <w:rsid w:val="00901524"/>
    <w:rsid w:val="00902550"/>
    <w:rsid w:val="0090311D"/>
    <w:rsid w:val="00903201"/>
    <w:rsid w:val="0090376F"/>
    <w:rsid w:val="00904D49"/>
    <w:rsid w:val="00905297"/>
    <w:rsid w:val="009058F1"/>
    <w:rsid w:val="0090648C"/>
    <w:rsid w:val="00906830"/>
    <w:rsid w:val="00906B49"/>
    <w:rsid w:val="00907698"/>
    <w:rsid w:val="00910E0D"/>
    <w:rsid w:val="009129DB"/>
    <w:rsid w:val="009154EF"/>
    <w:rsid w:val="00915710"/>
    <w:rsid w:val="00916BC5"/>
    <w:rsid w:val="00921106"/>
    <w:rsid w:val="00921460"/>
    <w:rsid w:val="00921B56"/>
    <w:rsid w:val="0092217B"/>
    <w:rsid w:val="0092321A"/>
    <w:rsid w:val="00923589"/>
    <w:rsid w:val="009241F2"/>
    <w:rsid w:val="00925FD1"/>
    <w:rsid w:val="009318EB"/>
    <w:rsid w:val="00931DBB"/>
    <w:rsid w:val="009344CA"/>
    <w:rsid w:val="00934DE2"/>
    <w:rsid w:val="00936481"/>
    <w:rsid w:val="00936C07"/>
    <w:rsid w:val="009406C7"/>
    <w:rsid w:val="00940CEF"/>
    <w:rsid w:val="00941292"/>
    <w:rsid w:val="009412F7"/>
    <w:rsid w:val="00944370"/>
    <w:rsid w:val="00944988"/>
    <w:rsid w:val="00945504"/>
    <w:rsid w:val="0094552E"/>
    <w:rsid w:val="00945A8C"/>
    <w:rsid w:val="00946D9A"/>
    <w:rsid w:val="00947308"/>
    <w:rsid w:val="00947A94"/>
    <w:rsid w:val="00947C7E"/>
    <w:rsid w:val="00950D0B"/>
    <w:rsid w:val="00953550"/>
    <w:rsid w:val="0095381F"/>
    <w:rsid w:val="009539B7"/>
    <w:rsid w:val="00955700"/>
    <w:rsid w:val="009610CD"/>
    <w:rsid w:val="00966362"/>
    <w:rsid w:val="00966721"/>
    <w:rsid w:val="0097124B"/>
    <w:rsid w:val="00971959"/>
    <w:rsid w:val="00971D6C"/>
    <w:rsid w:val="009723F5"/>
    <w:rsid w:val="00973C80"/>
    <w:rsid w:val="0097404F"/>
    <w:rsid w:val="009812B2"/>
    <w:rsid w:val="00981309"/>
    <w:rsid w:val="00982C09"/>
    <w:rsid w:val="0098392D"/>
    <w:rsid w:val="00983C70"/>
    <w:rsid w:val="009840A6"/>
    <w:rsid w:val="00984606"/>
    <w:rsid w:val="0098464F"/>
    <w:rsid w:val="009869ED"/>
    <w:rsid w:val="00987443"/>
    <w:rsid w:val="009903FE"/>
    <w:rsid w:val="00991429"/>
    <w:rsid w:val="009920E5"/>
    <w:rsid w:val="009967C7"/>
    <w:rsid w:val="0099684C"/>
    <w:rsid w:val="0099736E"/>
    <w:rsid w:val="009A02F6"/>
    <w:rsid w:val="009A0E5B"/>
    <w:rsid w:val="009A2114"/>
    <w:rsid w:val="009A442C"/>
    <w:rsid w:val="009A5377"/>
    <w:rsid w:val="009A53EE"/>
    <w:rsid w:val="009A5932"/>
    <w:rsid w:val="009B0C87"/>
    <w:rsid w:val="009B132E"/>
    <w:rsid w:val="009B15D6"/>
    <w:rsid w:val="009B2F6B"/>
    <w:rsid w:val="009B5B98"/>
    <w:rsid w:val="009B5C29"/>
    <w:rsid w:val="009B5E40"/>
    <w:rsid w:val="009C04C9"/>
    <w:rsid w:val="009C222A"/>
    <w:rsid w:val="009C2B76"/>
    <w:rsid w:val="009C2DC7"/>
    <w:rsid w:val="009C37E2"/>
    <w:rsid w:val="009C3D1F"/>
    <w:rsid w:val="009C3D64"/>
    <w:rsid w:val="009C53A6"/>
    <w:rsid w:val="009C54BA"/>
    <w:rsid w:val="009C5763"/>
    <w:rsid w:val="009C642B"/>
    <w:rsid w:val="009C729E"/>
    <w:rsid w:val="009D0561"/>
    <w:rsid w:val="009D0B84"/>
    <w:rsid w:val="009D32FF"/>
    <w:rsid w:val="009D3474"/>
    <w:rsid w:val="009D3E8E"/>
    <w:rsid w:val="009D72D9"/>
    <w:rsid w:val="009E0191"/>
    <w:rsid w:val="009E0304"/>
    <w:rsid w:val="009E06AB"/>
    <w:rsid w:val="009E2E57"/>
    <w:rsid w:val="009E324A"/>
    <w:rsid w:val="009E4A50"/>
    <w:rsid w:val="009E5974"/>
    <w:rsid w:val="009E5B76"/>
    <w:rsid w:val="009E666F"/>
    <w:rsid w:val="009E6AA7"/>
    <w:rsid w:val="009E7050"/>
    <w:rsid w:val="009F009A"/>
    <w:rsid w:val="009F158D"/>
    <w:rsid w:val="009F3BA2"/>
    <w:rsid w:val="009F42AF"/>
    <w:rsid w:val="009F52B4"/>
    <w:rsid w:val="009F55FC"/>
    <w:rsid w:val="009F5CBD"/>
    <w:rsid w:val="009F6F1E"/>
    <w:rsid w:val="00A01F4F"/>
    <w:rsid w:val="00A021F3"/>
    <w:rsid w:val="00A02959"/>
    <w:rsid w:val="00A043AC"/>
    <w:rsid w:val="00A04647"/>
    <w:rsid w:val="00A056D3"/>
    <w:rsid w:val="00A061E3"/>
    <w:rsid w:val="00A06FE6"/>
    <w:rsid w:val="00A112A0"/>
    <w:rsid w:val="00A112D9"/>
    <w:rsid w:val="00A11A46"/>
    <w:rsid w:val="00A11C1C"/>
    <w:rsid w:val="00A15293"/>
    <w:rsid w:val="00A2139A"/>
    <w:rsid w:val="00A2155D"/>
    <w:rsid w:val="00A22F71"/>
    <w:rsid w:val="00A2358E"/>
    <w:rsid w:val="00A235E8"/>
    <w:rsid w:val="00A239E6"/>
    <w:rsid w:val="00A26269"/>
    <w:rsid w:val="00A26284"/>
    <w:rsid w:val="00A27320"/>
    <w:rsid w:val="00A27B16"/>
    <w:rsid w:val="00A3154B"/>
    <w:rsid w:val="00A321EC"/>
    <w:rsid w:val="00A33548"/>
    <w:rsid w:val="00A34BE5"/>
    <w:rsid w:val="00A352D6"/>
    <w:rsid w:val="00A40DA1"/>
    <w:rsid w:val="00A42D56"/>
    <w:rsid w:val="00A42F1B"/>
    <w:rsid w:val="00A43A03"/>
    <w:rsid w:val="00A465DE"/>
    <w:rsid w:val="00A46795"/>
    <w:rsid w:val="00A47700"/>
    <w:rsid w:val="00A505D7"/>
    <w:rsid w:val="00A5153C"/>
    <w:rsid w:val="00A528D2"/>
    <w:rsid w:val="00A52B79"/>
    <w:rsid w:val="00A556EC"/>
    <w:rsid w:val="00A570AE"/>
    <w:rsid w:val="00A57487"/>
    <w:rsid w:val="00A60B43"/>
    <w:rsid w:val="00A62BAA"/>
    <w:rsid w:val="00A63211"/>
    <w:rsid w:val="00A632A4"/>
    <w:rsid w:val="00A6386F"/>
    <w:rsid w:val="00A6494A"/>
    <w:rsid w:val="00A66C78"/>
    <w:rsid w:val="00A7074C"/>
    <w:rsid w:val="00A71F37"/>
    <w:rsid w:val="00A72410"/>
    <w:rsid w:val="00A749E7"/>
    <w:rsid w:val="00A74B24"/>
    <w:rsid w:val="00A750C6"/>
    <w:rsid w:val="00A7524F"/>
    <w:rsid w:val="00A75AB6"/>
    <w:rsid w:val="00A76936"/>
    <w:rsid w:val="00A76EDD"/>
    <w:rsid w:val="00A77942"/>
    <w:rsid w:val="00A813DB"/>
    <w:rsid w:val="00A81594"/>
    <w:rsid w:val="00A821F6"/>
    <w:rsid w:val="00A83D02"/>
    <w:rsid w:val="00A844A5"/>
    <w:rsid w:val="00A85A34"/>
    <w:rsid w:val="00A878C4"/>
    <w:rsid w:val="00A87B46"/>
    <w:rsid w:val="00A904DD"/>
    <w:rsid w:val="00A90F78"/>
    <w:rsid w:val="00A916AE"/>
    <w:rsid w:val="00A93D11"/>
    <w:rsid w:val="00A946BE"/>
    <w:rsid w:val="00A95832"/>
    <w:rsid w:val="00A95C41"/>
    <w:rsid w:val="00A971C8"/>
    <w:rsid w:val="00AA0324"/>
    <w:rsid w:val="00AA1EAB"/>
    <w:rsid w:val="00AA270E"/>
    <w:rsid w:val="00AA40E3"/>
    <w:rsid w:val="00AA476D"/>
    <w:rsid w:val="00AA497E"/>
    <w:rsid w:val="00AA580E"/>
    <w:rsid w:val="00AA6C5D"/>
    <w:rsid w:val="00AB1C4B"/>
    <w:rsid w:val="00AB2D1B"/>
    <w:rsid w:val="00AB3C16"/>
    <w:rsid w:val="00AB64B5"/>
    <w:rsid w:val="00AB7BA4"/>
    <w:rsid w:val="00AC010B"/>
    <w:rsid w:val="00AC143C"/>
    <w:rsid w:val="00AC2228"/>
    <w:rsid w:val="00AC273A"/>
    <w:rsid w:val="00AC35D4"/>
    <w:rsid w:val="00AC3CAC"/>
    <w:rsid w:val="00AC503F"/>
    <w:rsid w:val="00AC569F"/>
    <w:rsid w:val="00AC59C1"/>
    <w:rsid w:val="00AC5E84"/>
    <w:rsid w:val="00AD0EB5"/>
    <w:rsid w:val="00AD1434"/>
    <w:rsid w:val="00AD1F02"/>
    <w:rsid w:val="00AD36DA"/>
    <w:rsid w:val="00AD395E"/>
    <w:rsid w:val="00AD469A"/>
    <w:rsid w:val="00AD6C83"/>
    <w:rsid w:val="00AE1C0C"/>
    <w:rsid w:val="00AE21E7"/>
    <w:rsid w:val="00AE22D2"/>
    <w:rsid w:val="00AE44F8"/>
    <w:rsid w:val="00AE58C1"/>
    <w:rsid w:val="00AF0075"/>
    <w:rsid w:val="00AF2BF3"/>
    <w:rsid w:val="00AF2F88"/>
    <w:rsid w:val="00AF38CF"/>
    <w:rsid w:val="00AF3F98"/>
    <w:rsid w:val="00AF7072"/>
    <w:rsid w:val="00B00AA4"/>
    <w:rsid w:val="00B02E98"/>
    <w:rsid w:val="00B03097"/>
    <w:rsid w:val="00B049ED"/>
    <w:rsid w:val="00B05AC5"/>
    <w:rsid w:val="00B075B3"/>
    <w:rsid w:val="00B101E1"/>
    <w:rsid w:val="00B10A48"/>
    <w:rsid w:val="00B11E52"/>
    <w:rsid w:val="00B11EA3"/>
    <w:rsid w:val="00B124E9"/>
    <w:rsid w:val="00B126CA"/>
    <w:rsid w:val="00B12CB5"/>
    <w:rsid w:val="00B146EB"/>
    <w:rsid w:val="00B14761"/>
    <w:rsid w:val="00B14CB9"/>
    <w:rsid w:val="00B15BDF"/>
    <w:rsid w:val="00B15E40"/>
    <w:rsid w:val="00B17694"/>
    <w:rsid w:val="00B17E32"/>
    <w:rsid w:val="00B17E7F"/>
    <w:rsid w:val="00B20EFC"/>
    <w:rsid w:val="00B20FA5"/>
    <w:rsid w:val="00B21D97"/>
    <w:rsid w:val="00B21F86"/>
    <w:rsid w:val="00B232B7"/>
    <w:rsid w:val="00B25B2F"/>
    <w:rsid w:val="00B27A53"/>
    <w:rsid w:val="00B31668"/>
    <w:rsid w:val="00B32521"/>
    <w:rsid w:val="00B32870"/>
    <w:rsid w:val="00B33689"/>
    <w:rsid w:val="00B34298"/>
    <w:rsid w:val="00B36C99"/>
    <w:rsid w:val="00B370E7"/>
    <w:rsid w:val="00B40A95"/>
    <w:rsid w:val="00B41DFD"/>
    <w:rsid w:val="00B4361C"/>
    <w:rsid w:val="00B438B7"/>
    <w:rsid w:val="00B438F3"/>
    <w:rsid w:val="00B4398E"/>
    <w:rsid w:val="00B447D3"/>
    <w:rsid w:val="00B45D8A"/>
    <w:rsid w:val="00B47427"/>
    <w:rsid w:val="00B513F8"/>
    <w:rsid w:val="00B51436"/>
    <w:rsid w:val="00B517F2"/>
    <w:rsid w:val="00B52AFB"/>
    <w:rsid w:val="00B53EE7"/>
    <w:rsid w:val="00B53F32"/>
    <w:rsid w:val="00B54456"/>
    <w:rsid w:val="00B54BDF"/>
    <w:rsid w:val="00B54C73"/>
    <w:rsid w:val="00B55D82"/>
    <w:rsid w:val="00B600F4"/>
    <w:rsid w:val="00B620C7"/>
    <w:rsid w:val="00B629E3"/>
    <w:rsid w:val="00B63402"/>
    <w:rsid w:val="00B64A24"/>
    <w:rsid w:val="00B6711A"/>
    <w:rsid w:val="00B709CE"/>
    <w:rsid w:val="00B70C73"/>
    <w:rsid w:val="00B72209"/>
    <w:rsid w:val="00B725F8"/>
    <w:rsid w:val="00B75D35"/>
    <w:rsid w:val="00B76DED"/>
    <w:rsid w:val="00B818AF"/>
    <w:rsid w:val="00B81AFD"/>
    <w:rsid w:val="00B8239F"/>
    <w:rsid w:val="00B8323A"/>
    <w:rsid w:val="00B83491"/>
    <w:rsid w:val="00B83514"/>
    <w:rsid w:val="00B8642C"/>
    <w:rsid w:val="00B87514"/>
    <w:rsid w:val="00B87FA0"/>
    <w:rsid w:val="00B91E91"/>
    <w:rsid w:val="00B92CB2"/>
    <w:rsid w:val="00B953B7"/>
    <w:rsid w:val="00B95504"/>
    <w:rsid w:val="00B961C4"/>
    <w:rsid w:val="00B9623C"/>
    <w:rsid w:val="00B966DB"/>
    <w:rsid w:val="00B97BF9"/>
    <w:rsid w:val="00BA1BA7"/>
    <w:rsid w:val="00BA2719"/>
    <w:rsid w:val="00BA2982"/>
    <w:rsid w:val="00BA5161"/>
    <w:rsid w:val="00BA529F"/>
    <w:rsid w:val="00BA6BA1"/>
    <w:rsid w:val="00BB1FEE"/>
    <w:rsid w:val="00BB2278"/>
    <w:rsid w:val="00BB259B"/>
    <w:rsid w:val="00BB2C4C"/>
    <w:rsid w:val="00BB49AB"/>
    <w:rsid w:val="00BB634A"/>
    <w:rsid w:val="00BC0B27"/>
    <w:rsid w:val="00BC21F5"/>
    <w:rsid w:val="00BC5E35"/>
    <w:rsid w:val="00BC6B3F"/>
    <w:rsid w:val="00BC6DB6"/>
    <w:rsid w:val="00BD2C46"/>
    <w:rsid w:val="00BD39CD"/>
    <w:rsid w:val="00BD3F21"/>
    <w:rsid w:val="00BD5C6B"/>
    <w:rsid w:val="00BD66E5"/>
    <w:rsid w:val="00BD6F33"/>
    <w:rsid w:val="00BD787A"/>
    <w:rsid w:val="00BE0700"/>
    <w:rsid w:val="00BE3A9B"/>
    <w:rsid w:val="00BE42A0"/>
    <w:rsid w:val="00BE6105"/>
    <w:rsid w:val="00BE650D"/>
    <w:rsid w:val="00BE6672"/>
    <w:rsid w:val="00BE7741"/>
    <w:rsid w:val="00BF0E02"/>
    <w:rsid w:val="00BF5641"/>
    <w:rsid w:val="00BF7A9A"/>
    <w:rsid w:val="00C01E61"/>
    <w:rsid w:val="00C0329A"/>
    <w:rsid w:val="00C03CF6"/>
    <w:rsid w:val="00C05884"/>
    <w:rsid w:val="00C07D71"/>
    <w:rsid w:val="00C10AB0"/>
    <w:rsid w:val="00C10DAB"/>
    <w:rsid w:val="00C110A7"/>
    <w:rsid w:val="00C12AE8"/>
    <w:rsid w:val="00C13462"/>
    <w:rsid w:val="00C149B4"/>
    <w:rsid w:val="00C1550B"/>
    <w:rsid w:val="00C15BDC"/>
    <w:rsid w:val="00C16528"/>
    <w:rsid w:val="00C16BB1"/>
    <w:rsid w:val="00C16E71"/>
    <w:rsid w:val="00C17427"/>
    <w:rsid w:val="00C1742A"/>
    <w:rsid w:val="00C17E19"/>
    <w:rsid w:val="00C20AE5"/>
    <w:rsid w:val="00C21C65"/>
    <w:rsid w:val="00C22B38"/>
    <w:rsid w:val="00C236B6"/>
    <w:rsid w:val="00C242E5"/>
    <w:rsid w:val="00C2469F"/>
    <w:rsid w:val="00C24C1B"/>
    <w:rsid w:val="00C2536F"/>
    <w:rsid w:val="00C26BC7"/>
    <w:rsid w:val="00C31180"/>
    <w:rsid w:val="00C311DF"/>
    <w:rsid w:val="00C31583"/>
    <w:rsid w:val="00C32450"/>
    <w:rsid w:val="00C34191"/>
    <w:rsid w:val="00C34263"/>
    <w:rsid w:val="00C34787"/>
    <w:rsid w:val="00C352B0"/>
    <w:rsid w:val="00C368DC"/>
    <w:rsid w:val="00C40235"/>
    <w:rsid w:val="00C40908"/>
    <w:rsid w:val="00C41D67"/>
    <w:rsid w:val="00C4221A"/>
    <w:rsid w:val="00C44BCA"/>
    <w:rsid w:val="00C46E84"/>
    <w:rsid w:val="00C50A21"/>
    <w:rsid w:val="00C516C1"/>
    <w:rsid w:val="00C55250"/>
    <w:rsid w:val="00C55A7F"/>
    <w:rsid w:val="00C561CC"/>
    <w:rsid w:val="00C57E7A"/>
    <w:rsid w:val="00C62AD5"/>
    <w:rsid w:val="00C63A68"/>
    <w:rsid w:val="00C644CA"/>
    <w:rsid w:val="00C64C73"/>
    <w:rsid w:val="00C65250"/>
    <w:rsid w:val="00C656EC"/>
    <w:rsid w:val="00C66262"/>
    <w:rsid w:val="00C66382"/>
    <w:rsid w:val="00C67466"/>
    <w:rsid w:val="00C71ECE"/>
    <w:rsid w:val="00C72390"/>
    <w:rsid w:val="00C72EDE"/>
    <w:rsid w:val="00C73278"/>
    <w:rsid w:val="00C7528A"/>
    <w:rsid w:val="00C75D25"/>
    <w:rsid w:val="00C7686E"/>
    <w:rsid w:val="00C77A2A"/>
    <w:rsid w:val="00C80F8F"/>
    <w:rsid w:val="00C8117B"/>
    <w:rsid w:val="00C81B38"/>
    <w:rsid w:val="00C82933"/>
    <w:rsid w:val="00C84031"/>
    <w:rsid w:val="00C84387"/>
    <w:rsid w:val="00C84C10"/>
    <w:rsid w:val="00C87D59"/>
    <w:rsid w:val="00C90D86"/>
    <w:rsid w:val="00C91676"/>
    <w:rsid w:val="00C93A43"/>
    <w:rsid w:val="00C93A98"/>
    <w:rsid w:val="00C94696"/>
    <w:rsid w:val="00C95922"/>
    <w:rsid w:val="00C96388"/>
    <w:rsid w:val="00C96EF1"/>
    <w:rsid w:val="00C9756F"/>
    <w:rsid w:val="00CA1FAA"/>
    <w:rsid w:val="00CA2E05"/>
    <w:rsid w:val="00CA2E76"/>
    <w:rsid w:val="00CA2F27"/>
    <w:rsid w:val="00CA5FD0"/>
    <w:rsid w:val="00CA6FAA"/>
    <w:rsid w:val="00CB0EBE"/>
    <w:rsid w:val="00CB18B2"/>
    <w:rsid w:val="00CB233F"/>
    <w:rsid w:val="00CB258F"/>
    <w:rsid w:val="00CB5561"/>
    <w:rsid w:val="00CB60B7"/>
    <w:rsid w:val="00CB7237"/>
    <w:rsid w:val="00CB75D2"/>
    <w:rsid w:val="00CC0773"/>
    <w:rsid w:val="00CC07B6"/>
    <w:rsid w:val="00CC265C"/>
    <w:rsid w:val="00CC3744"/>
    <w:rsid w:val="00CC73D0"/>
    <w:rsid w:val="00CC74E1"/>
    <w:rsid w:val="00CC7828"/>
    <w:rsid w:val="00CC7FE8"/>
    <w:rsid w:val="00CD03F4"/>
    <w:rsid w:val="00CD0E1C"/>
    <w:rsid w:val="00CD2A01"/>
    <w:rsid w:val="00CD2C04"/>
    <w:rsid w:val="00CD3C31"/>
    <w:rsid w:val="00CD3DF6"/>
    <w:rsid w:val="00CD3ED3"/>
    <w:rsid w:val="00CD742C"/>
    <w:rsid w:val="00CD7ABF"/>
    <w:rsid w:val="00CE0650"/>
    <w:rsid w:val="00CE092D"/>
    <w:rsid w:val="00CE1ED0"/>
    <w:rsid w:val="00CE2DB7"/>
    <w:rsid w:val="00CE3144"/>
    <w:rsid w:val="00CE443D"/>
    <w:rsid w:val="00CE605B"/>
    <w:rsid w:val="00CE69F9"/>
    <w:rsid w:val="00CF2C9A"/>
    <w:rsid w:val="00CF4064"/>
    <w:rsid w:val="00CF5EAA"/>
    <w:rsid w:val="00CF613C"/>
    <w:rsid w:val="00CF760F"/>
    <w:rsid w:val="00D002C4"/>
    <w:rsid w:val="00D01B81"/>
    <w:rsid w:val="00D0402F"/>
    <w:rsid w:val="00D04E42"/>
    <w:rsid w:val="00D070F0"/>
    <w:rsid w:val="00D07793"/>
    <w:rsid w:val="00D1033C"/>
    <w:rsid w:val="00D1153B"/>
    <w:rsid w:val="00D1226B"/>
    <w:rsid w:val="00D13532"/>
    <w:rsid w:val="00D13BC3"/>
    <w:rsid w:val="00D172C7"/>
    <w:rsid w:val="00D17334"/>
    <w:rsid w:val="00D2086B"/>
    <w:rsid w:val="00D224EB"/>
    <w:rsid w:val="00D23001"/>
    <w:rsid w:val="00D233E2"/>
    <w:rsid w:val="00D23773"/>
    <w:rsid w:val="00D242DD"/>
    <w:rsid w:val="00D30453"/>
    <w:rsid w:val="00D32F44"/>
    <w:rsid w:val="00D33214"/>
    <w:rsid w:val="00D3360B"/>
    <w:rsid w:val="00D345DB"/>
    <w:rsid w:val="00D3507E"/>
    <w:rsid w:val="00D3530A"/>
    <w:rsid w:val="00D3748F"/>
    <w:rsid w:val="00D41F80"/>
    <w:rsid w:val="00D41FA7"/>
    <w:rsid w:val="00D42AE6"/>
    <w:rsid w:val="00D4574F"/>
    <w:rsid w:val="00D45B84"/>
    <w:rsid w:val="00D46460"/>
    <w:rsid w:val="00D46F86"/>
    <w:rsid w:val="00D47FEB"/>
    <w:rsid w:val="00D506CF"/>
    <w:rsid w:val="00D50A75"/>
    <w:rsid w:val="00D52728"/>
    <w:rsid w:val="00D53447"/>
    <w:rsid w:val="00D54656"/>
    <w:rsid w:val="00D54B83"/>
    <w:rsid w:val="00D56D41"/>
    <w:rsid w:val="00D60BC4"/>
    <w:rsid w:val="00D61C45"/>
    <w:rsid w:val="00D61D0D"/>
    <w:rsid w:val="00D63007"/>
    <w:rsid w:val="00D632C8"/>
    <w:rsid w:val="00D660BE"/>
    <w:rsid w:val="00D676FE"/>
    <w:rsid w:val="00D677A6"/>
    <w:rsid w:val="00D67AC7"/>
    <w:rsid w:val="00D71433"/>
    <w:rsid w:val="00D71722"/>
    <w:rsid w:val="00D73DD5"/>
    <w:rsid w:val="00D740F1"/>
    <w:rsid w:val="00D747B3"/>
    <w:rsid w:val="00D75B0B"/>
    <w:rsid w:val="00D7646F"/>
    <w:rsid w:val="00D76A29"/>
    <w:rsid w:val="00D76B69"/>
    <w:rsid w:val="00D772FD"/>
    <w:rsid w:val="00D804B9"/>
    <w:rsid w:val="00D80BF3"/>
    <w:rsid w:val="00D84FF0"/>
    <w:rsid w:val="00D86A7B"/>
    <w:rsid w:val="00D87020"/>
    <w:rsid w:val="00D87794"/>
    <w:rsid w:val="00D90510"/>
    <w:rsid w:val="00D91225"/>
    <w:rsid w:val="00D916AB"/>
    <w:rsid w:val="00D91B43"/>
    <w:rsid w:val="00D95C23"/>
    <w:rsid w:val="00D95FA3"/>
    <w:rsid w:val="00DA109F"/>
    <w:rsid w:val="00DA1359"/>
    <w:rsid w:val="00DB0BC0"/>
    <w:rsid w:val="00DB0C83"/>
    <w:rsid w:val="00DB3062"/>
    <w:rsid w:val="00DB335D"/>
    <w:rsid w:val="00DB466F"/>
    <w:rsid w:val="00DB4C35"/>
    <w:rsid w:val="00DB6D93"/>
    <w:rsid w:val="00DB761E"/>
    <w:rsid w:val="00DC3A15"/>
    <w:rsid w:val="00DC3B59"/>
    <w:rsid w:val="00DC58B8"/>
    <w:rsid w:val="00DC704C"/>
    <w:rsid w:val="00DD0BCE"/>
    <w:rsid w:val="00DD1FCE"/>
    <w:rsid w:val="00DD3C98"/>
    <w:rsid w:val="00DD5B71"/>
    <w:rsid w:val="00DD619E"/>
    <w:rsid w:val="00DD761C"/>
    <w:rsid w:val="00DD79DB"/>
    <w:rsid w:val="00DE1035"/>
    <w:rsid w:val="00DE1687"/>
    <w:rsid w:val="00DE19A8"/>
    <w:rsid w:val="00DE246A"/>
    <w:rsid w:val="00DE25A2"/>
    <w:rsid w:val="00DE2777"/>
    <w:rsid w:val="00DE447F"/>
    <w:rsid w:val="00DE45D0"/>
    <w:rsid w:val="00DE4685"/>
    <w:rsid w:val="00DE47F6"/>
    <w:rsid w:val="00DE5831"/>
    <w:rsid w:val="00DE62F4"/>
    <w:rsid w:val="00DE7D7F"/>
    <w:rsid w:val="00DF169D"/>
    <w:rsid w:val="00DF2884"/>
    <w:rsid w:val="00DF4B3E"/>
    <w:rsid w:val="00DF5D96"/>
    <w:rsid w:val="00DF6D9A"/>
    <w:rsid w:val="00E002E5"/>
    <w:rsid w:val="00E00F0A"/>
    <w:rsid w:val="00E0208A"/>
    <w:rsid w:val="00E040E7"/>
    <w:rsid w:val="00E04EE7"/>
    <w:rsid w:val="00E068FB"/>
    <w:rsid w:val="00E07D72"/>
    <w:rsid w:val="00E107F2"/>
    <w:rsid w:val="00E147EA"/>
    <w:rsid w:val="00E15DAA"/>
    <w:rsid w:val="00E167D2"/>
    <w:rsid w:val="00E16B8A"/>
    <w:rsid w:val="00E17FD5"/>
    <w:rsid w:val="00E2039C"/>
    <w:rsid w:val="00E20BE0"/>
    <w:rsid w:val="00E20D5C"/>
    <w:rsid w:val="00E215DF"/>
    <w:rsid w:val="00E21A09"/>
    <w:rsid w:val="00E21F37"/>
    <w:rsid w:val="00E226A6"/>
    <w:rsid w:val="00E22E39"/>
    <w:rsid w:val="00E243E6"/>
    <w:rsid w:val="00E30208"/>
    <w:rsid w:val="00E3077A"/>
    <w:rsid w:val="00E3102B"/>
    <w:rsid w:val="00E31682"/>
    <w:rsid w:val="00E36D0D"/>
    <w:rsid w:val="00E37060"/>
    <w:rsid w:val="00E374E2"/>
    <w:rsid w:val="00E41A43"/>
    <w:rsid w:val="00E41FEF"/>
    <w:rsid w:val="00E432E1"/>
    <w:rsid w:val="00E447D0"/>
    <w:rsid w:val="00E44FEA"/>
    <w:rsid w:val="00E45B9F"/>
    <w:rsid w:val="00E461E2"/>
    <w:rsid w:val="00E4694B"/>
    <w:rsid w:val="00E47AC1"/>
    <w:rsid w:val="00E50183"/>
    <w:rsid w:val="00E5057A"/>
    <w:rsid w:val="00E50FF7"/>
    <w:rsid w:val="00E53543"/>
    <w:rsid w:val="00E54E4E"/>
    <w:rsid w:val="00E564DE"/>
    <w:rsid w:val="00E65E0C"/>
    <w:rsid w:val="00E70266"/>
    <w:rsid w:val="00E712A4"/>
    <w:rsid w:val="00E71F07"/>
    <w:rsid w:val="00E71F61"/>
    <w:rsid w:val="00E7213E"/>
    <w:rsid w:val="00E72CD4"/>
    <w:rsid w:val="00E74F6B"/>
    <w:rsid w:val="00E7523F"/>
    <w:rsid w:val="00E754E9"/>
    <w:rsid w:val="00E81A9A"/>
    <w:rsid w:val="00E84271"/>
    <w:rsid w:val="00E84722"/>
    <w:rsid w:val="00E84E9D"/>
    <w:rsid w:val="00E9188B"/>
    <w:rsid w:val="00E92409"/>
    <w:rsid w:val="00E93D08"/>
    <w:rsid w:val="00E93F26"/>
    <w:rsid w:val="00E95416"/>
    <w:rsid w:val="00E95AB4"/>
    <w:rsid w:val="00EA3ADB"/>
    <w:rsid w:val="00EA4473"/>
    <w:rsid w:val="00EA575B"/>
    <w:rsid w:val="00EA61D2"/>
    <w:rsid w:val="00EA693F"/>
    <w:rsid w:val="00EA76E0"/>
    <w:rsid w:val="00EB20D0"/>
    <w:rsid w:val="00EB3324"/>
    <w:rsid w:val="00EB759F"/>
    <w:rsid w:val="00EC08D6"/>
    <w:rsid w:val="00EC0C3A"/>
    <w:rsid w:val="00EC1BA8"/>
    <w:rsid w:val="00EC1D6D"/>
    <w:rsid w:val="00EC3203"/>
    <w:rsid w:val="00EC3B5D"/>
    <w:rsid w:val="00EC4B01"/>
    <w:rsid w:val="00EC5776"/>
    <w:rsid w:val="00EC5A1F"/>
    <w:rsid w:val="00EC6E9C"/>
    <w:rsid w:val="00ED1A45"/>
    <w:rsid w:val="00ED2750"/>
    <w:rsid w:val="00ED32AC"/>
    <w:rsid w:val="00ED35E1"/>
    <w:rsid w:val="00ED3C82"/>
    <w:rsid w:val="00ED47E5"/>
    <w:rsid w:val="00ED55A8"/>
    <w:rsid w:val="00EE245C"/>
    <w:rsid w:val="00EE2C6B"/>
    <w:rsid w:val="00EE476B"/>
    <w:rsid w:val="00EE5DF7"/>
    <w:rsid w:val="00EE7CF2"/>
    <w:rsid w:val="00EF1C22"/>
    <w:rsid w:val="00EF2571"/>
    <w:rsid w:val="00EF2BA0"/>
    <w:rsid w:val="00EF4153"/>
    <w:rsid w:val="00EF437A"/>
    <w:rsid w:val="00EF4CF0"/>
    <w:rsid w:val="00EF61EC"/>
    <w:rsid w:val="00EF7341"/>
    <w:rsid w:val="00F00496"/>
    <w:rsid w:val="00F02586"/>
    <w:rsid w:val="00F04813"/>
    <w:rsid w:val="00F0576C"/>
    <w:rsid w:val="00F058BD"/>
    <w:rsid w:val="00F06B12"/>
    <w:rsid w:val="00F07090"/>
    <w:rsid w:val="00F07B26"/>
    <w:rsid w:val="00F109F0"/>
    <w:rsid w:val="00F131A1"/>
    <w:rsid w:val="00F15C65"/>
    <w:rsid w:val="00F16B29"/>
    <w:rsid w:val="00F16C33"/>
    <w:rsid w:val="00F16E9D"/>
    <w:rsid w:val="00F1704D"/>
    <w:rsid w:val="00F17055"/>
    <w:rsid w:val="00F17EB1"/>
    <w:rsid w:val="00F20439"/>
    <w:rsid w:val="00F20917"/>
    <w:rsid w:val="00F20E9E"/>
    <w:rsid w:val="00F21D40"/>
    <w:rsid w:val="00F232EE"/>
    <w:rsid w:val="00F241D6"/>
    <w:rsid w:val="00F24A27"/>
    <w:rsid w:val="00F25E57"/>
    <w:rsid w:val="00F26F4D"/>
    <w:rsid w:val="00F31E2A"/>
    <w:rsid w:val="00F33238"/>
    <w:rsid w:val="00F339F6"/>
    <w:rsid w:val="00F359C4"/>
    <w:rsid w:val="00F35F88"/>
    <w:rsid w:val="00F379A8"/>
    <w:rsid w:val="00F37CE3"/>
    <w:rsid w:val="00F41749"/>
    <w:rsid w:val="00F41BB1"/>
    <w:rsid w:val="00F41F7A"/>
    <w:rsid w:val="00F42F7F"/>
    <w:rsid w:val="00F449B0"/>
    <w:rsid w:val="00F44A4F"/>
    <w:rsid w:val="00F45C4E"/>
    <w:rsid w:val="00F45F30"/>
    <w:rsid w:val="00F467EF"/>
    <w:rsid w:val="00F46951"/>
    <w:rsid w:val="00F469C5"/>
    <w:rsid w:val="00F50E69"/>
    <w:rsid w:val="00F50FDC"/>
    <w:rsid w:val="00F52001"/>
    <w:rsid w:val="00F5207D"/>
    <w:rsid w:val="00F53FE8"/>
    <w:rsid w:val="00F54219"/>
    <w:rsid w:val="00F54B25"/>
    <w:rsid w:val="00F55035"/>
    <w:rsid w:val="00F5516E"/>
    <w:rsid w:val="00F553AF"/>
    <w:rsid w:val="00F5610F"/>
    <w:rsid w:val="00F563FF"/>
    <w:rsid w:val="00F57D16"/>
    <w:rsid w:val="00F6029D"/>
    <w:rsid w:val="00F60837"/>
    <w:rsid w:val="00F610D9"/>
    <w:rsid w:val="00F6412A"/>
    <w:rsid w:val="00F6500F"/>
    <w:rsid w:val="00F65BBB"/>
    <w:rsid w:val="00F672D4"/>
    <w:rsid w:val="00F71A7D"/>
    <w:rsid w:val="00F72D1A"/>
    <w:rsid w:val="00F73690"/>
    <w:rsid w:val="00F74224"/>
    <w:rsid w:val="00F7459F"/>
    <w:rsid w:val="00F7598F"/>
    <w:rsid w:val="00F75AB4"/>
    <w:rsid w:val="00F76BEA"/>
    <w:rsid w:val="00F803E9"/>
    <w:rsid w:val="00F80607"/>
    <w:rsid w:val="00F80752"/>
    <w:rsid w:val="00F810FB"/>
    <w:rsid w:val="00F81BA2"/>
    <w:rsid w:val="00F8312F"/>
    <w:rsid w:val="00F83B47"/>
    <w:rsid w:val="00F83D33"/>
    <w:rsid w:val="00F848C0"/>
    <w:rsid w:val="00F84AAB"/>
    <w:rsid w:val="00F84BA4"/>
    <w:rsid w:val="00F852C6"/>
    <w:rsid w:val="00F85629"/>
    <w:rsid w:val="00F8564F"/>
    <w:rsid w:val="00F85912"/>
    <w:rsid w:val="00F8687D"/>
    <w:rsid w:val="00F8774C"/>
    <w:rsid w:val="00F905FB"/>
    <w:rsid w:val="00F90747"/>
    <w:rsid w:val="00F90B27"/>
    <w:rsid w:val="00F90CE7"/>
    <w:rsid w:val="00F94059"/>
    <w:rsid w:val="00F9554C"/>
    <w:rsid w:val="00F973AE"/>
    <w:rsid w:val="00F97A95"/>
    <w:rsid w:val="00FA05CF"/>
    <w:rsid w:val="00FA09B3"/>
    <w:rsid w:val="00FA12CF"/>
    <w:rsid w:val="00FA4164"/>
    <w:rsid w:val="00FA6E90"/>
    <w:rsid w:val="00FA7823"/>
    <w:rsid w:val="00FA79FD"/>
    <w:rsid w:val="00FB28BA"/>
    <w:rsid w:val="00FB2AF5"/>
    <w:rsid w:val="00FB5ADF"/>
    <w:rsid w:val="00FB6444"/>
    <w:rsid w:val="00FB7791"/>
    <w:rsid w:val="00FC07CB"/>
    <w:rsid w:val="00FC0F5B"/>
    <w:rsid w:val="00FC2248"/>
    <w:rsid w:val="00FC24B5"/>
    <w:rsid w:val="00FC37C1"/>
    <w:rsid w:val="00FC571F"/>
    <w:rsid w:val="00FC5966"/>
    <w:rsid w:val="00FD0CA9"/>
    <w:rsid w:val="00FD11E2"/>
    <w:rsid w:val="00FD22C1"/>
    <w:rsid w:val="00FD33F3"/>
    <w:rsid w:val="00FD3711"/>
    <w:rsid w:val="00FD3A12"/>
    <w:rsid w:val="00FD45A6"/>
    <w:rsid w:val="00FD4E34"/>
    <w:rsid w:val="00FD5A5B"/>
    <w:rsid w:val="00FD5DAD"/>
    <w:rsid w:val="00FD5F03"/>
    <w:rsid w:val="00FD625C"/>
    <w:rsid w:val="00FD744C"/>
    <w:rsid w:val="00FE3D3F"/>
    <w:rsid w:val="00FE4090"/>
    <w:rsid w:val="00FE5F8D"/>
    <w:rsid w:val="00FE69D5"/>
    <w:rsid w:val="00FF0A1A"/>
    <w:rsid w:val="00FF3C8F"/>
    <w:rsid w:val="00FF5441"/>
    <w:rsid w:val="00FF5AD4"/>
    <w:rsid w:val="00FF5ECA"/>
    <w:rsid w:val="00FF6359"/>
    <w:rsid w:val="00FF79BD"/>
  </w:rsids>
  <m:mathPr>
    <m:mathFont m:val="Cambria Math"/>
    <m:brkBin m:val="before"/>
    <m:brkBinSub m:val="--"/>
    <m:smallFrac/>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AC8DD"/>
  <w15:docId w15:val="{1D37CC3C-728D-459E-8D04-3CF6D79B3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8A5"/>
    <w:pPr>
      <w:spacing w:after="200"/>
      <w:jc w:val="both"/>
    </w:pPr>
    <w:rPr>
      <w:rFonts w:asciiTheme="minorHAnsi" w:hAnsiTheme="minorHAnsi"/>
      <w:sz w:val="24"/>
      <w:szCs w:val="22"/>
      <w:lang w:eastAsia="en-US"/>
    </w:rPr>
  </w:style>
  <w:style w:type="paragraph" w:styleId="Ttulo1">
    <w:name w:val="heading 1"/>
    <w:basedOn w:val="Normal"/>
    <w:next w:val="Normal"/>
    <w:link w:val="Ttulo1Carter"/>
    <w:uiPriority w:val="9"/>
    <w:qFormat/>
    <w:rsid w:val="008334F5"/>
    <w:pPr>
      <w:keepNext/>
      <w:keepLines/>
      <w:numPr>
        <w:numId w:val="31"/>
      </w:numPr>
      <w:spacing w:after="240"/>
      <w:outlineLvl w:val="0"/>
    </w:pPr>
    <w:rPr>
      <w:rFonts w:eastAsia="Times New Roman"/>
      <w:b/>
      <w:bCs/>
      <w:color w:val="000000"/>
      <w:sz w:val="40"/>
      <w:szCs w:val="40"/>
      <w:lang w:val="en-US"/>
    </w:rPr>
  </w:style>
  <w:style w:type="paragraph" w:styleId="Ttulo2">
    <w:name w:val="heading 2"/>
    <w:basedOn w:val="Ttulo1"/>
    <w:next w:val="Normal"/>
    <w:link w:val="Ttulo2Carter"/>
    <w:unhideWhenUsed/>
    <w:qFormat/>
    <w:rsid w:val="008216D9"/>
    <w:pPr>
      <w:numPr>
        <w:ilvl w:val="1"/>
      </w:numPr>
      <w:spacing w:before="360"/>
      <w:ind w:left="431" w:hanging="431"/>
      <w:outlineLvl w:val="1"/>
    </w:pPr>
    <w:rPr>
      <w:sz w:val="36"/>
      <w:szCs w:val="36"/>
    </w:rPr>
  </w:style>
  <w:style w:type="paragraph" w:styleId="Ttulo3">
    <w:name w:val="heading 3"/>
    <w:basedOn w:val="Ttulo2"/>
    <w:next w:val="Normal"/>
    <w:link w:val="Ttulo3Carter"/>
    <w:unhideWhenUsed/>
    <w:qFormat/>
    <w:rsid w:val="005E2D87"/>
    <w:pPr>
      <w:numPr>
        <w:ilvl w:val="2"/>
      </w:numPr>
      <w:ind w:left="851" w:hanging="851"/>
      <w:outlineLvl w:val="2"/>
    </w:pPr>
    <w:rPr>
      <w:sz w:val="32"/>
      <w:szCs w:val="32"/>
    </w:rPr>
  </w:style>
  <w:style w:type="paragraph" w:styleId="Ttulo4">
    <w:name w:val="heading 4"/>
    <w:basedOn w:val="Normal"/>
    <w:next w:val="Normal"/>
    <w:link w:val="Ttulo4Carter"/>
    <w:unhideWhenUsed/>
    <w:qFormat/>
    <w:rsid w:val="00122993"/>
    <w:pPr>
      <w:keepNext/>
      <w:spacing w:before="240" w:after="60"/>
      <w:ind w:left="864" w:hanging="864"/>
      <w:jc w:val="left"/>
      <w:outlineLvl w:val="3"/>
    </w:pPr>
    <w:rPr>
      <w:rFonts w:ascii="Calibri" w:eastAsia="Times New Roman" w:hAnsi="Calibri"/>
      <w:b/>
      <w:bCs/>
      <w:sz w:val="28"/>
      <w:szCs w:val="28"/>
      <w:lang w:eastAsia="pt-PT"/>
    </w:rPr>
  </w:style>
  <w:style w:type="paragraph" w:styleId="Ttulo5">
    <w:name w:val="heading 5"/>
    <w:basedOn w:val="Normal"/>
    <w:next w:val="Normal"/>
    <w:link w:val="Ttulo5Carter"/>
    <w:unhideWhenUsed/>
    <w:qFormat/>
    <w:rsid w:val="00122993"/>
    <w:pPr>
      <w:spacing w:before="240" w:after="60"/>
      <w:ind w:left="1008" w:hanging="1008"/>
      <w:jc w:val="left"/>
      <w:outlineLvl w:val="4"/>
    </w:pPr>
    <w:rPr>
      <w:rFonts w:ascii="Calibri" w:eastAsia="Times New Roman" w:hAnsi="Calibri"/>
      <w:b/>
      <w:bCs/>
      <w:i/>
      <w:iCs/>
      <w:sz w:val="26"/>
      <w:szCs w:val="26"/>
      <w:lang w:eastAsia="pt-PT"/>
    </w:rPr>
  </w:style>
  <w:style w:type="paragraph" w:styleId="Ttulo6">
    <w:name w:val="heading 6"/>
    <w:basedOn w:val="Normal"/>
    <w:next w:val="Normal"/>
    <w:link w:val="Ttulo6Carter"/>
    <w:semiHidden/>
    <w:unhideWhenUsed/>
    <w:qFormat/>
    <w:rsid w:val="00122993"/>
    <w:pPr>
      <w:spacing w:before="240" w:after="60"/>
      <w:ind w:left="1152" w:hanging="1152"/>
      <w:jc w:val="left"/>
      <w:outlineLvl w:val="5"/>
    </w:pPr>
    <w:rPr>
      <w:rFonts w:ascii="Calibri" w:eastAsia="Times New Roman" w:hAnsi="Calibri"/>
      <w:b/>
      <w:bCs/>
      <w:lang w:eastAsia="pt-PT"/>
    </w:rPr>
  </w:style>
  <w:style w:type="paragraph" w:styleId="Ttulo7">
    <w:name w:val="heading 7"/>
    <w:basedOn w:val="Normal"/>
    <w:next w:val="Normal"/>
    <w:link w:val="Ttulo7Carter"/>
    <w:semiHidden/>
    <w:unhideWhenUsed/>
    <w:qFormat/>
    <w:rsid w:val="00122993"/>
    <w:pPr>
      <w:spacing w:before="240" w:after="60"/>
      <w:ind w:left="1296" w:hanging="1296"/>
      <w:jc w:val="left"/>
      <w:outlineLvl w:val="6"/>
    </w:pPr>
    <w:rPr>
      <w:rFonts w:ascii="Calibri" w:eastAsia="Times New Roman" w:hAnsi="Calibri"/>
      <w:szCs w:val="24"/>
      <w:lang w:eastAsia="pt-PT"/>
    </w:rPr>
  </w:style>
  <w:style w:type="paragraph" w:styleId="Ttulo8">
    <w:name w:val="heading 8"/>
    <w:basedOn w:val="Normal"/>
    <w:next w:val="Normal"/>
    <w:link w:val="Ttulo8Carter"/>
    <w:semiHidden/>
    <w:unhideWhenUsed/>
    <w:qFormat/>
    <w:rsid w:val="00122993"/>
    <w:pPr>
      <w:spacing w:before="240" w:after="60"/>
      <w:ind w:left="1440" w:hanging="1440"/>
      <w:jc w:val="left"/>
      <w:outlineLvl w:val="7"/>
    </w:pPr>
    <w:rPr>
      <w:rFonts w:ascii="Calibri" w:eastAsia="Times New Roman" w:hAnsi="Calibri"/>
      <w:i/>
      <w:iCs/>
      <w:szCs w:val="24"/>
      <w:lang w:eastAsia="pt-PT"/>
    </w:rPr>
  </w:style>
  <w:style w:type="paragraph" w:styleId="Ttulo9">
    <w:name w:val="heading 9"/>
    <w:basedOn w:val="Normal"/>
    <w:next w:val="Normal"/>
    <w:link w:val="Ttulo9Carter"/>
    <w:semiHidden/>
    <w:unhideWhenUsed/>
    <w:qFormat/>
    <w:rsid w:val="00122993"/>
    <w:pPr>
      <w:spacing w:before="240" w:after="60"/>
      <w:ind w:left="1584" w:hanging="1584"/>
      <w:jc w:val="left"/>
      <w:outlineLvl w:val="8"/>
    </w:pPr>
    <w:rPr>
      <w:rFonts w:ascii="Cambria" w:eastAsia="Times New Roman" w:hAnsi="Cambria"/>
      <w:lang w:eastAsia="pt-PT"/>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8334F5"/>
    <w:rPr>
      <w:rFonts w:asciiTheme="minorHAnsi" w:eastAsia="Times New Roman" w:hAnsiTheme="minorHAnsi"/>
      <w:b/>
      <w:bCs/>
      <w:color w:val="000000"/>
      <w:sz w:val="40"/>
      <w:szCs w:val="40"/>
      <w:lang w:val="en-US" w:eastAsia="en-US"/>
    </w:rPr>
  </w:style>
  <w:style w:type="character" w:customStyle="1" w:styleId="Ttulo2Carter">
    <w:name w:val="Título 2 Caráter"/>
    <w:link w:val="Ttulo2"/>
    <w:rsid w:val="008216D9"/>
    <w:rPr>
      <w:rFonts w:ascii="Times New Roman" w:eastAsia="Times New Roman" w:hAnsi="Times New Roman"/>
      <w:b/>
      <w:bCs/>
      <w:color w:val="000000"/>
      <w:sz w:val="36"/>
      <w:szCs w:val="36"/>
      <w:lang w:val="en-US" w:eastAsia="en-US"/>
    </w:rPr>
  </w:style>
  <w:style w:type="character" w:customStyle="1" w:styleId="Ttulo3Carter">
    <w:name w:val="Título 3 Caráter"/>
    <w:link w:val="Ttulo3"/>
    <w:rsid w:val="005E2D87"/>
    <w:rPr>
      <w:rFonts w:asciiTheme="minorHAnsi" w:eastAsia="Times New Roman" w:hAnsiTheme="minorHAnsi"/>
      <w:b/>
      <w:bCs/>
      <w:color w:val="000000"/>
      <w:sz w:val="32"/>
      <w:szCs w:val="32"/>
      <w:lang w:val="en-US" w:eastAsia="en-US"/>
    </w:rPr>
  </w:style>
  <w:style w:type="character" w:customStyle="1" w:styleId="Ttulo4Carter">
    <w:name w:val="Título 4 Caráter"/>
    <w:link w:val="Ttulo4"/>
    <w:rsid w:val="00122993"/>
    <w:rPr>
      <w:rFonts w:ascii="Calibri" w:eastAsia="Times New Roman" w:hAnsi="Calibri" w:cs="Times New Roman"/>
      <w:b/>
      <w:bCs/>
      <w:sz w:val="28"/>
      <w:szCs w:val="28"/>
      <w:lang w:eastAsia="pt-PT"/>
    </w:rPr>
  </w:style>
  <w:style w:type="character" w:customStyle="1" w:styleId="Ttulo5Carter">
    <w:name w:val="Título 5 Caráter"/>
    <w:link w:val="Ttulo5"/>
    <w:rsid w:val="00122993"/>
    <w:rPr>
      <w:rFonts w:ascii="Calibri" w:eastAsia="Times New Roman" w:hAnsi="Calibri" w:cs="Times New Roman"/>
      <w:b/>
      <w:bCs/>
      <w:i/>
      <w:iCs/>
      <w:sz w:val="26"/>
      <w:szCs w:val="26"/>
      <w:lang w:eastAsia="pt-PT"/>
    </w:rPr>
  </w:style>
  <w:style w:type="character" w:customStyle="1" w:styleId="Ttulo6Carter">
    <w:name w:val="Título 6 Caráter"/>
    <w:link w:val="Ttulo6"/>
    <w:semiHidden/>
    <w:rsid w:val="00122993"/>
    <w:rPr>
      <w:rFonts w:ascii="Calibri" w:eastAsia="Times New Roman" w:hAnsi="Calibri" w:cs="Times New Roman"/>
      <w:b/>
      <w:bCs/>
      <w:lang w:eastAsia="pt-PT"/>
    </w:rPr>
  </w:style>
  <w:style w:type="character" w:customStyle="1" w:styleId="Ttulo7Carter">
    <w:name w:val="Título 7 Caráter"/>
    <w:link w:val="Ttulo7"/>
    <w:semiHidden/>
    <w:rsid w:val="00122993"/>
    <w:rPr>
      <w:rFonts w:ascii="Calibri" w:eastAsia="Times New Roman" w:hAnsi="Calibri" w:cs="Times New Roman"/>
      <w:sz w:val="24"/>
      <w:szCs w:val="24"/>
      <w:lang w:eastAsia="pt-PT"/>
    </w:rPr>
  </w:style>
  <w:style w:type="character" w:customStyle="1" w:styleId="Ttulo8Carter">
    <w:name w:val="Título 8 Caráter"/>
    <w:link w:val="Ttulo8"/>
    <w:semiHidden/>
    <w:rsid w:val="00122993"/>
    <w:rPr>
      <w:rFonts w:ascii="Calibri" w:eastAsia="Times New Roman" w:hAnsi="Calibri" w:cs="Times New Roman"/>
      <w:i/>
      <w:iCs/>
      <w:sz w:val="24"/>
      <w:szCs w:val="24"/>
      <w:lang w:eastAsia="pt-PT"/>
    </w:rPr>
  </w:style>
  <w:style w:type="character" w:customStyle="1" w:styleId="Ttulo9Carter">
    <w:name w:val="Título 9 Caráter"/>
    <w:link w:val="Ttulo9"/>
    <w:semiHidden/>
    <w:rsid w:val="00122993"/>
    <w:rPr>
      <w:rFonts w:ascii="Cambria" w:eastAsia="Times New Roman" w:hAnsi="Cambria" w:cs="Times New Roman"/>
      <w:lang w:eastAsia="pt-PT"/>
    </w:rPr>
  </w:style>
  <w:style w:type="paragraph" w:styleId="Cabealho">
    <w:name w:val="header"/>
    <w:basedOn w:val="Normal"/>
    <w:link w:val="CabealhoCarter"/>
    <w:uiPriority w:val="99"/>
    <w:unhideWhenUsed/>
    <w:rsid w:val="00ED1A45"/>
    <w:pPr>
      <w:tabs>
        <w:tab w:val="center" w:pos="4252"/>
        <w:tab w:val="right" w:pos="8504"/>
      </w:tabs>
      <w:spacing w:after="0"/>
    </w:pPr>
  </w:style>
  <w:style w:type="character" w:customStyle="1" w:styleId="CabealhoCarter">
    <w:name w:val="Cabeçalho Caráter"/>
    <w:basedOn w:val="Tipodeletrapredefinidodopargrafo"/>
    <w:link w:val="Cabealho"/>
    <w:uiPriority w:val="99"/>
    <w:rsid w:val="00ED1A45"/>
  </w:style>
  <w:style w:type="paragraph" w:styleId="Rodap">
    <w:name w:val="footer"/>
    <w:basedOn w:val="Normal"/>
    <w:link w:val="RodapCarter"/>
    <w:uiPriority w:val="99"/>
    <w:unhideWhenUsed/>
    <w:rsid w:val="00ED1A45"/>
    <w:pPr>
      <w:tabs>
        <w:tab w:val="center" w:pos="4252"/>
        <w:tab w:val="right" w:pos="8504"/>
      </w:tabs>
      <w:spacing w:after="0"/>
    </w:pPr>
  </w:style>
  <w:style w:type="character" w:customStyle="1" w:styleId="RodapCarter">
    <w:name w:val="Rodapé Caráter"/>
    <w:basedOn w:val="Tipodeletrapredefinidodopargrafo"/>
    <w:link w:val="Rodap"/>
    <w:uiPriority w:val="99"/>
    <w:rsid w:val="00ED1A45"/>
  </w:style>
  <w:style w:type="paragraph" w:styleId="Cabealhodondice">
    <w:name w:val="TOC Heading"/>
    <w:basedOn w:val="Ttulo1"/>
    <w:next w:val="Normal"/>
    <w:uiPriority w:val="39"/>
    <w:unhideWhenUsed/>
    <w:qFormat/>
    <w:rsid w:val="00722062"/>
    <w:pPr>
      <w:outlineLvl w:val="9"/>
    </w:pPr>
    <w:rPr>
      <w:rFonts w:ascii="Cambria" w:hAnsi="Cambria"/>
      <w:color w:val="365F91"/>
      <w:sz w:val="28"/>
      <w:lang w:eastAsia="pt-PT"/>
    </w:rPr>
  </w:style>
  <w:style w:type="paragraph" w:styleId="ndice1">
    <w:name w:val="toc 1"/>
    <w:basedOn w:val="Normal"/>
    <w:next w:val="Normal"/>
    <w:autoRedefine/>
    <w:uiPriority w:val="39"/>
    <w:unhideWhenUsed/>
    <w:qFormat/>
    <w:rsid w:val="005E09F6"/>
    <w:pPr>
      <w:tabs>
        <w:tab w:val="left" w:pos="660"/>
        <w:tab w:val="right" w:leader="dot" w:pos="8494"/>
      </w:tabs>
      <w:spacing w:before="120" w:after="0"/>
    </w:pPr>
    <w:rPr>
      <w:b/>
      <w:noProof/>
      <w:sz w:val="26"/>
      <w:szCs w:val="24"/>
    </w:rPr>
  </w:style>
  <w:style w:type="paragraph" w:styleId="ndice2">
    <w:name w:val="toc 2"/>
    <w:basedOn w:val="Normal"/>
    <w:next w:val="Normal"/>
    <w:autoRedefine/>
    <w:uiPriority w:val="39"/>
    <w:unhideWhenUsed/>
    <w:qFormat/>
    <w:rsid w:val="005E09F6"/>
    <w:pPr>
      <w:tabs>
        <w:tab w:val="left" w:pos="660"/>
        <w:tab w:val="right" w:leader="dot" w:pos="8494"/>
      </w:tabs>
      <w:spacing w:before="60" w:after="0"/>
      <w:ind w:left="57"/>
    </w:pPr>
    <w:rPr>
      <w:noProof/>
      <w:sz w:val="22"/>
    </w:rPr>
  </w:style>
  <w:style w:type="paragraph" w:styleId="ndice3">
    <w:name w:val="toc 3"/>
    <w:basedOn w:val="Normal"/>
    <w:next w:val="Normal"/>
    <w:autoRedefine/>
    <w:uiPriority w:val="39"/>
    <w:unhideWhenUsed/>
    <w:qFormat/>
    <w:rsid w:val="005E09F6"/>
    <w:pPr>
      <w:tabs>
        <w:tab w:val="left" w:pos="1100"/>
        <w:tab w:val="right" w:leader="dot" w:pos="8494"/>
      </w:tabs>
      <w:spacing w:after="0"/>
      <w:ind w:left="113"/>
    </w:pPr>
    <w:rPr>
      <w:sz w:val="18"/>
    </w:rPr>
  </w:style>
  <w:style w:type="character" w:styleId="Hiperligao">
    <w:name w:val="Hyperlink"/>
    <w:uiPriority w:val="99"/>
    <w:unhideWhenUsed/>
    <w:rsid w:val="00722062"/>
    <w:rPr>
      <w:color w:val="0000FF"/>
      <w:u w:val="single"/>
    </w:rPr>
  </w:style>
  <w:style w:type="paragraph" w:styleId="Textodebalo">
    <w:name w:val="Balloon Text"/>
    <w:basedOn w:val="Normal"/>
    <w:link w:val="TextodebaloCarter"/>
    <w:unhideWhenUsed/>
    <w:rsid w:val="00722062"/>
    <w:pPr>
      <w:spacing w:after="0"/>
    </w:pPr>
    <w:rPr>
      <w:rFonts w:ascii="Tahoma" w:hAnsi="Tahoma" w:cs="Tahoma"/>
      <w:sz w:val="16"/>
      <w:szCs w:val="16"/>
    </w:rPr>
  </w:style>
  <w:style w:type="character" w:customStyle="1" w:styleId="TextodebaloCarter">
    <w:name w:val="Texto de balão Caráter"/>
    <w:link w:val="Textodebalo"/>
    <w:rsid w:val="00722062"/>
    <w:rPr>
      <w:rFonts w:ascii="Tahoma" w:hAnsi="Tahoma" w:cs="Tahoma"/>
      <w:sz w:val="16"/>
      <w:szCs w:val="16"/>
    </w:rPr>
  </w:style>
  <w:style w:type="paragraph" w:styleId="PargrafodaLista">
    <w:name w:val="List Paragraph"/>
    <w:basedOn w:val="Normal"/>
    <w:uiPriority w:val="34"/>
    <w:qFormat/>
    <w:rsid w:val="00FF5ECA"/>
    <w:pPr>
      <w:ind w:left="720"/>
      <w:contextualSpacing/>
    </w:pPr>
  </w:style>
  <w:style w:type="paragraph" w:customStyle="1" w:styleId="Default">
    <w:name w:val="Default"/>
    <w:rsid w:val="00164632"/>
    <w:pPr>
      <w:autoSpaceDE w:val="0"/>
      <w:autoSpaceDN w:val="0"/>
      <w:adjustRightInd w:val="0"/>
    </w:pPr>
    <w:rPr>
      <w:rFonts w:ascii="Trebuchet MS" w:hAnsi="Trebuchet MS" w:cs="Trebuchet MS"/>
      <w:color w:val="000000"/>
      <w:sz w:val="24"/>
      <w:szCs w:val="24"/>
      <w:lang w:eastAsia="en-US"/>
    </w:rPr>
  </w:style>
  <w:style w:type="paragraph" w:styleId="Legenda">
    <w:name w:val="caption"/>
    <w:basedOn w:val="Normal"/>
    <w:next w:val="Normal"/>
    <w:unhideWhenUsed/>
    <w:qFormat/>
    <w:rsid w:val="008216D9"/>
    <w:pPr>
      <w:jc w:val="center"/>
    </w:pPr>
    <w:rPr>
      <w:b/>
      <w:bCs/>
      <w:sz w:val="18"/>
      <w:szCs w:val="18"/>
    </w:rPr>
  </w:style>
  <w:style w:type="paragraph" w:styleId="ndicedeilustraes">
    <w:name w:val="table of figures"/>
    <w:basedOn w:val="Normal"/>
    <w:next w:val="Normal"/>
    <w:uiPriority w:val="99"/>
    <w:unhideWhenUsed/>
    <w:rsid w:val="00502C53"/>
    <w:pPr>
      <w:spacing w:after="0"/>
    </w:pPr>
  </w:style>
  <w:style w:type="character" w:styleId="Hiperligaovisitada">
    <w:name w:val="FollowedHyperlink"/>
    <w:uiPriority w:val="99"/>
    <w:semiHidden/>
    <w:unhideWhenUsed/>
    <w:rsid w:val="00F469C5"/>
    <w:rPr>
      <w:color w:val="800080"/>
      <w:u w:val="single"/>
    </w:rPr>
  </w:style>
  <w:style w:type="table" w:styleId="TabelacomGrelha">
    <w:name w:val="Table Grid"/>
    <w:basedOn w:val="Tabelanormal"/>
    <w:rsid w:val="00DB3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uiPriority w:val="22"/>
    <w:qFormat/>
    <w:rsid w:val="00E0208A"/>
    <w:rPr>
      <w:b/>
      <w:bCs/>
    </w:rPr>
  </w:style>
  <w:style w:type="character" w:customStyle="1" w:styleId="apple-converted-space">
    <w:name w:val="apple-converted-space"/>
    <w:basedOn w:val="Tipodeletrapredefinidodopargrafo"/>
    <w:rsid w:val="007D1C33"/>
  </w:style>
  <w:style w:type="character" w:styleId="nfase">
    <w:name w:val="Emphasis"/>
    <w:uiPriority w:val="20"/>
    <w:qFormat/>
    <w:rsid w:val="00E50183"/>
    <w:rPr>
      <w:i/>
      <w:iCs/>
    </w:rPr>
  </w:style>
  <w:style w:type="character" w:styleId="Refdecomentrio">
    <w:name w:val="annotation reference"/>
    <w:semiHidden/>
    <w:unhideWhenUsed/>
    <w:rsid w:val="001E5781"/>
    <w:rPr>
      <w:sz w:val="16"/>
      <w:szCs w:val="16"/>
    </w:rPr>
  </w:style>
  <w:style w:type="paragraph" w:styleId="Textodecomentrio">
    <w:name w:val="annotation text"/>
    <w:basedOn w:val="Normal"/>
    <w:link w:val="TextodecomentrioCarter"/>
    <w:semiHidden/>
    <w:unhideWhenUsed/>
    <w:rsid w:val="001E5781"/>
    <w:rPr>
      <w:sz w:val="20"/>
      <w:szCs w:val="20"/>
    </w:rPr>
  </w:style>
  <w:style w:type="character" w:customStyle="1" w:styleId="TextodecomentrioCarter">
    <w:name w:val="Texto de comentário Caráter"/>
    <w:link w:val="Textodecomentrio"/>
    <w:semiHidden/>
    <w:rsid w:val="001E5781"/>
    <w:rPr>
      <w:rFonts w:ascii="Arial" w:hAnsi="Arial"/>
      <w:sz w:val="20"/>
      <w:szCs w:val="20"/>
    </w:rPr>
  </w:style>
  <w:style w:type="paragraph" w:styleId="Assuntodecomentrio">
    <w:name w:val="annotation subject"/>
    <w:basedOn w:val="Textodecomentrio"/>
    <w:next w:val="Textodecomentrio"/>
    <w:link w:val="AssuntodecomentrioCarter"/>
    <w:semiHidden/>
    <w:unhideWhenUsed/>
    <w:rsid w:val="001E5781"/>
    <w:rPr>
      <w:b/>
      <w:bCs/>
    </w:rPr>
  </w:style>
  <w:style w:type="character" w:customStyle="1" w:styleId="AssuntodecomentrioCarter">
    <w:name w:val="Assunto de comentário Caráter"/>
    <w:link w:val="Assuntodecomentrio"/>
    <w:semiHidden/>
    <w:rsid w:val="001E5781"/>
    <w:rPr>
      <w:rFonts w:ascii="Arial" w:hAnsi="Arial"/>
      <w:b/>
      <w:bCs/>
      <w:sz w:val="20"/>
      <w:szCs w:val="20"/>
    </w:rPr>
  </w:style>
  <w:style w:type="character" w:styleId="Nmerodepgina">
    <w:name w:val="page number"/>
    <w:basedOn w:val="Tipodeletrapredefinidodopargrafo"/>
    <w:rsid w:val="00122993"/>
  </w:style>
  <w:style w:type="table" w:styleId="SombreadoClaro-Cor5">
    <w:name w:val="Light Shading Accent 5"/>
    <w:basedOn w:val="Tabelanormal"/>
    <w:uiPriority w:val="60"/>
    <w:rsid w:val="00122993"/>
    <w:rPr>
      <w:rFonts w:ascii="Gill Sans MT" w:eastAsia="Times New Roman" w:hAnsi="Gill Sans MT"/>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SombreadoClaro-Cor1">
    <w:name w:val="Light Shading Accent 1"/>
    <w:basedOn w:val="Tabelanormal"/>
    <w:uiPriority w:val="60"/>
    <w:rsid w:val="006956CC"/>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233E5CD5853943F4BD7E8C4B124C0E1D">
    <w:name w:val="233E5CD5853943F4BD7E8C4B124C0E1D"/>
    <w:rsid w:val="000B164C"/>
    <w:pPr>
      <w:spacing w:after="200" w:line="276" w:lineRule="auto"/>
    </w:pPr>
    <w:rPr>
      <w:rFonts w:asciiTheme="minorHAnsi" w:eastAsiaTheme="minorEastAsia" w:hAnsiTheme="minorHAnsi" w:cstheme="minorBidi"/>
      <w:sz w:val="22"/>
      <w:szCs w:val="22"/>
    </w:rPr>
  </w:style>
  <w:style w:type="table" w:customStyle="1" w:styleId="Estilo1">
    <w:name w:val="Estilo1"/>
    <w:basedOn w:val="Tabelanormal"/>
    <w:uiPriority w:val="99"/>
    <w:rsid w:val="00007BB2"/>
    <w:rPr>
      <w:rFonts w:ascii="Arial" w:hAnsi="Arial"/>
    </w:rPr>
    <w:tblPr/>
    <w:tcPr>
      <w:vAlign w:val="center"/>
    </w:tcPr>
  </w:style>
  <w:style w:type="table" w:styleId="ListaClara-Cor5">
    <w:name w:val="Light List Accent 5"/>
    <w:basedOn w:val="Tabelanormal"/>
    <w:uiPriority w:val="61"/>
    <w:rsid w:val="00ED275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NormalWeb">
    <w:name w:val="Normal (Web)"/>
    <w:basedOn w:val="Normal"/>
    <w:uiPriority w:val="99"/>
    <w:unhideWhenUsed/>
    <w:rsid w:val="00E81A9A"/>
    <w:pPr>
      <w:spacing w:before="100" w:beforeAutospacing="1" w:after="100" w:afterAutospacing="1"/>
      <w:jc w:val="left"/>
    </w:pPr>
    <w:rPr>
      <w:rFonts w:eastAsiaTheme="minorEastAsia"/>
      <w:szCs w:val="24"/>
      <w:lang w:eastAsia="pt-PT"/>
    </w:rPr>
  </w:style>
  <w:style w:type="character" w:customStyle="1" w:styleId="planetstableenglishmeasure">
    <w:name w:val="planetstableenglishmeasure"/>
    <w:basedOn w:val="Tipodeletrapredefinidodopargrafo"/>
    <w:rsid w:val="003E0C89"/>
  </w:style>
  <w:style w:type="paragraph" w:customStyle="1" w:styleId="Heading0">
    <w:name w:val="Heading 0"/>
    <w:basedOn w:val="Ttulo1"/>
    <w:next w:val="Normal"/>
    <w:qFormat/>
    <w:rsid w:val="008216D9"/>
    <w:pPr>
      <w:numPr>
        <w:numId w:val="0"/>
      </w:numPr>
    </w:pPr>
  </w:style>
  <w:style w:type="paragraph" w:styleId="ndice6">
    <w:name w:val="toc 6"/>
    <w:basedOn w:val="Normal"/>
    <w:next w:val="Normal"/>
    <w:autoRedefine/>
    <w:uiPriority w:val="39"/>
    <w:semiHidden/>
    <w:unhideWhenUsed/>
    <w:rsid w:val="00342737"/>
    <w:pPr>
      <w:spacing w:after="100"/>
      <w:ind w:left="1200"/>
    </w:pPr>
  </w:style>
  <w:style w:type="paragraph" w:styleId="Bibliografia">
    <w:name w:val="Bibliography"/>
    <w:basedOn w:val="Normal"/>
    <w:next w:val="Normal"/>
    <w:uiPriority w:val="37"/>
    <w:unhideWhenUsed/>
    <w:rsid w:val="00715D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22754">
      <w:bodyDiv w:val="1"/>
      <w:marLeft w:val="0"/>
      <w:marRight w:val="0"/>
      <w:marTop w:val="0"/>
      <w:marBottom w:val="0"/>
      <w:divBdr>
        <w:top w:val="none" w:sz="0" w:space="0" w:color="auto"/>
        <w:left w:val="none" w:sz="0" w:space="0" w:color="auto"/>
        <w:bottom w:val="none" w:sz="0" w:space="0" w:color="auto"/>
        <w:right w:val="none" w:sz="0" w:space="0" w:color="auto"/>
      </w:divBdr>
    </w:div>
    <w:div w:id="92289879">
      <w:bodyDiv w:val="1"/>
      <w:marLeft w:val="0"/>
      <w:marRight w:val="0"/>
      <w:marTop w:val="0"/>
      <w:marBottom w:val="0"/>
      <w:divBdr>
        <w:top w:val="none" w:sz="0" w:space="0" w:color="auto"/>
        <w:left w:val="none" w:sz="0" w:space="0" w:color="auto"/>
        <w:bottom w:val="none" w:sz="0" w:space="0" w:color="auto"/>
        <w:right w:val="none" w:sz="0" w:space="0" w:color="auto"/>
      </w:divBdr>
    </w:div>
    <w:div w:id="100684556">
      <w:bodyDiv w:val="1"/>
      <w:marLeft w:val="0"/>
      <w:marRight w:val="0"/>
      <w:marTop w:val="0"/>
      <w:marBottom w:val="0"/>
      <w:divBdr>
        <w:top w:val="none" w:sz="0" w:space="0" w:color="auto"/>
        <w:left w:val="none" w:sz="0" w:space="0" w:color="auto"/>
        <w:bottom w:val="none" w:sz="0" w:space="0" w:color="auto"/>
        <w:right w:val="none" w:sz="0" w:space="0" w:color="auto"/>
      </w:divBdr>
    </w:div>
    <w:div w:id="129639875">
      <w:bodyDiv w:val="1"/>
      <w:marLeft w:val="0"/>
      <w:marRight w:val="0"/>
      <w:marTop w:val="0"/>
      <w:marBottom w:val="0"/>
      <w:divBdr>
        <w:top w:val="none" w:sz="0" w:space="0" w:color="auto"/>
        <w:left w:val="none" w:sz="0" w:space="0" w:color="auto"/>
        <w:bottom w:val="none" w:sz="0" w:space="0" w:color="auto"/>
        <w:right w:val="none" w:sz="0" w:space="0" w:color="auto"/>
      </w:divBdr>
    </w:div>
    <w:div w:id="179897715">
      <w:bodyDiv w:val="1"/>
      <w:marLeft w:val="0"/>
      <w:marRight w:val="0"/>
      <w:marTop w:val="0"/>
      <w:marBottom w:val="0"/>
      <w:divBdr>
        <w:top w:val="none" w:sz="0" w:space="0" w:color="auto"/>
        <w:left w:val="none" w:sz="0" w:space="0" w:color="auto"/>
        <w:bottom w:val="none" w:sz="0" w:space="0" w:color="auto"/>
        <w:right w:val="none" w:sz="0" w:space="0" w:color="auto"/>
      </w:divBdr>
    </w:div>
    <w:div w:id="257063691">
      <w:bodyDiv w:val="1"/>
      <w:marLeft w:val="0"/>
      <w:marRight w:val="0"/>
      <w:marTop w:val="0"/>
      <w:marBottom w:val="0"/>
      <w:divBdr>
        <w:top w:val="none" w:sz="0" w:space="0" w:color="auto"/>
        <w:left w:val="none" w:sz="0" w:space="0" w:color="auto"/>
        <w:bottom w:val="none" w:sz="0" w:space="0" w:color="auto"/>
        <w:right w:val="none" w:sz="0" w:space="0" w:color="auto"/>
      </w:divBdr>
    </w:div>
    <w:div w:id="311102577">
      <w:bodyDiv w:val="1"/>
      <w:marLeft w:val="0"/>
      <w:marRight w:val="0"/>
      <w:marTop w:val="0"/>
      <w:marBottom w:val="0"/>
      <w:divBdr>
        <w:top w:val="none" w:sz="0" w:space="0" w:color="auto"/>
        <w:left w:val="none" w:sz="0" w:space="0" w:color="auto"/>
        <w:bottom w:val="none" w:sz="0" w:space="0" w:color="auto"/>
        <w:right w:val="none" w:sz="0" w:space="0" w:color="auto"/>
      </w:divBdr>
    </w:div>
    <w:div w:id="542328291">
      <w:bodyDiv w:val="1"/>
      <w:marLeft w:val="0"/>
      <w:marRight w:val="0"/>
      <w:marTop w:val="0"/>
      <w:marBottom w:val="0"/>
      <w:divBdr>
        <w:top w:val="none" w:sz="0" w:space="0" w:color="auto"/>
        <w:left w:val="none" w:sz="0" w:space="0" w:color="auto"/>
        <w:bottom w:val="none" w:sz="0" w:space="0" w:color="auto"/>
        <w:right w:val="none" w:sz="0" w:space="0" w:color="auto"/>
      </w:divBdr>
    </w:div>
    <w:div w:id="680664437">
      <w:bodyDiv w:val="1"/>
      <w:marLeft w:val="0"/>
      <w:marRight w:val="0"/>
      <w:marTop w:val="0"/>
      <w:marBottom w:val="0"/>
      <w:divBdr>
        <w:top w:val="none" w:sz="0" w:space="0" w:color="auto"/>
        <w:left w:val="none" w:sz="0" w:space="0" w:color="auto"/>
        <w:bottom w:val="none" w:sz="0" w:space="0" w:color="auto"/>
        <w:right w:val="none" w:sz="0" w:space="0" w:color="auto"/>
      </w:divBdr>
    </w:div>
    <w:div w:id="738090661">
      <w:bodyDiv w:val="1"/>
      <w:marLeft w:val="0"/>
      <w:marRight w:val="0"/>
      <w:marTop w:val="0"/>
      <w:marBottom w:val="0"/>
      <w:divBdr>
        <w:top w:val="none" w:sz="0" w:space="0" w:color="auto"/>
        <w:left w:val="none" w:sz="0" w:space="0" w:color="auto"/>
        <w:bottom w:val="none" w:sz="0" w:space="0" w:color="auto"/>
        <w:right w:val="none" w:sz="0" w:space="0" w:color="auto"/>
      </w:divBdr>
    </w:div>
    <w:div w:id="863515142">
      <w:bodyDiv w:val="1"/>
      <w:marLeft w:val="0"/>
      <w:marRight w:val="0"/>
      <w:marTop w:val="0"/>
      <w:marBottom w:val="0"/>
      <w:divBdr>
        <w:top w:val="none" w:sz="0" w:space="0" w:color="auto"/>
        <w:left w:val="none" w:sz="0" w:space="0" w:color="auto"/>
        <w:bottom w:val="none" w:sz="0" w:space="0" w:color="auto"/>
        <w:right w:val="none" w:sz="0" w:space="0" w:color="auto"/>
      </w:divBdr>
    </w:div>
    <w:div w:id="881677696">
      <w:bodyDiv w:val="1"/>
      <w:marLeft w:val="0"/>
      <w:marRight w:val="0"/>
      <w:marTop w:val="0"/>
      <w:marBottom w:val="0"/>
      <w:divBdr>
        <w:top w:val="none" w:sz="0" w:space="0" w:color="auto"/>
        <w:left w:val="none" w:sz="0" w:space="0" w:color="auto"/>
        <w:bottom w:val="none" w:sz="0" w:space="0" w:color="auto"/>
        <w:right w:val="none" w:sz="0" w:space="0" w:color="auto"/>
      </w:divBdr>
    </w:div>
    <w:div w:id="972715672">
      <w:bodyDiv w:val="1"/>
      <w:marLeft w:val="0"/>
      <w:marRight w:val="0"/>
      <w:marTop w:val="0"/>
      <w:marBottom w:val="0"/>
      <w:divBdr>
        <w:top w:val="none" w:sz="0" w:space="0" w:color="auto"/>
        <w:left w:val="none" w:sz="0" w:space="0" w:color="auto"/>
        <w:bottom w:val="none" w:sz="0" w:space="0" w:color="auto"/>
        <w:right w:val="none" w:sz="0" w:space="0" w:color="auto"/>
      </w:divBdr>
      <w:divsChild>
        <w:div w:id="884413053">
          <w:marLeft w:val="0"/>
          <w:marRight w:val="0"/>
          <w:marTop w:val="0"/>
          <w:marBottom w:val="0"/>
          <w:divBdr>
            <w:top w:val="none" w:sz="0" w:space="0" w:color="auto"/>
            <w:left w:val="none" w:sz="0" w:space="0" w:color="auto"/>
            <w:bottom w:val="none" w:sz="0" w:space="0" w:color="auto"/>
            <w:right w:val="none" w:sz="0" w:space="0" w:color="auto"/>
          </w:divBdr>
          <w:divsChild>
            <w:div w:id="68729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031806">
      <w:bodyDiv w:val="1"/>
      <w:marLeft w:val="0"/>
      <w:marRight w:val="0"/>
      <w:marTop w:val="0"/>
      <w:marBottom w:val="0"/>
      <w:divBdr>
        <w:top w:val="none" w:sz="0" w:space="0" w:color="auto"/>
        <w:left w:val="none" w:sz="0" w:space="0" w:color="auto"/>
        <w:bottom w:val="none" w:sz="0" w:space="0" w:color="auto"/>
        <w:right w:val="none" w:sz="0" w:space="0" w:color="auto"/>
      </w:divBdr>
    </w:div>
    <w:div w:id="1132792175">
      <w:bodyDiv w:val="1"/>
      <w:marLeft w:val="0"/>
      <w:marRight w:val="0"/>
      <w:marTop w:val="0"/>
      <w:marBottom w:val="0"/>
      <w:divBdr>
        <w:top w:val="none" w:sz="0" w:space="0" w:color="auto"/>
        <w:left w:val="none" w:sz="0" w:space="0" w:color="auto"/>
        <w:bottom w:val="none" w:sz="0" w:space="0" w:color="auto"/>
        <w:right w:val="none" w:sz="0" w:space="0" w:color="auto"/>
      </w:divBdr>
    </w:div>
    <w:div w:id="1168711243">
      <w:bodyDiv w:val="1"/>
      <w:marLeft w:val="0"/>
      <w:marRight w:val="0"/>
      <w:marTop w:val="0"/>
      <w:marBottom w:val="0"/>
      <w:divBdr>
        <w:top w:val="none" w:sz="0" w:space="0" w:color="auto"/>
        <w:left w:val="none" w:sz="0" w:space="0" w:color="auto"/>
        <w:bottom w:val="none" w:sz="0" w:space="0" w:color="auto"/>
        <w:right w:val="none" w:sz="0" w:space="0" w:color="auto"/>
      </w:divBdr>
    </w:div>
    <w:div w:id="1267150568">
      <w:bodyDiv w:val="1"/>
      <w:marLeft w:val="0"/>
      <w:marRight w:val="0"/>
      <w:marTop w:val="0"/>
      <w:marBottom w:val="0"/>
      <w:divBdr>
        <w:top w:val="none" w:sz="0" w:space="0" w:color="auto"/>
        <w:left w:val="none" w:sz="0" w:space="0" w:color="auto"/>
        <w:bottom w:val="none" w:sz="0" w:space="0" w:color="auto"/>
        <w:right w:val="none" w:sz="0" w:space="0" w:color="auto"/>
      </w:divBdr>
    </w:div>
    <w:div w:id="1433627271">
      <w:bodyDiv w:val="1"/>
      <w:marLeft w:val="0"/>
      <w:marRight w:val="0"/>
      <w:marTop w:val="0"/>
      <w:marBottom w:val="0"/>
      <w:divBdr>
        <w:top w:val="none" w:sz="0" w:space="0" w:color="auto"/>
        <w:left w:val="none" w:sz="0" w:space="0" w:color="auto"/>
        <w:bottom w:val="none" w:sz="0" w:space="0" w:color="auto"/>
        <w:right w:val="none" w:sz="0" w:space="0" w:color="auto"/>
      </w:divBdr>
      <w:divsChild>
        <w:div w:id="2044164865">
          <w:marLeft w:val="0"/>
          <w:marRight w:val="0"/>
          <w:marTop w:val="100"/>
          <w:marBottom w:val="0"/>
          <w:divBdr>
            <w:top w:val="none" w:sz="0" w:space="0" w:color="auto"/>
            <w:left w:val="none" w:sz="0" w:space="0" w:color="auto"/>
            <w:bottom w:val="none" w:sz="0" w:space="0" w:color="auto"/>
            <w:right w:val="none" w:sz="0" w:space="0" w:color="auto"/>
          </w:divBdr>
          <w:divsChild>
            <w:div w:id="1186751531">
              <w:marLeft w:val="0"/>
              <w:marRight w:val="0"/>
              <w:marTop w:val="60"/>
              <w:marBottom w:val="0"/>
              <w:divBdr>
                <w:top w:val="none" w:sz="0" w:space="0" w:color="auto"/>
                <w:left w:val="none" w:sz="0" w:space="0" w:color="auto"/>
                <w:bottom w:val="none" w:sz="0" w:space="0" w:color="auto"/>
                <w:right w:val="none" w:sz="0" w:space="0" w:color="auto"/>
              </w:divBdr>
            </w:div>
          </w:divsChild>
        </w:div>
        <w:div w:id="80033671">
          <w:marLeft w:val="0"/>
          <w:marRight w:val="0"/>
          <w:marTop w:val="0"/>
          <w:marBottom w:val="0"/>
          <w:divBdr>
            <w:top w:val="none" w:sz="0" w:space="0" w:color="auto"/>
            <w:left w:val="none" w:sz="0" w:space="0" w:color="auto"/>
            <w:bottom w:val="none" w:sz="0" w:space="0" w:color="auto"/>
            <w:right w:val="none" w:sz="0" w:space="0" w:color="auto"/>
          </w:divBdr>
          <w:divsChild>
            <w:div w:id="1822690979">
              <w:marLeft w:val="0"/>
              <w:marRight w:val="0"/>
              <w:marTop w:val="0"/>
              <w:marBottom w:val="0"/>
              <w:divBdr>
                <w:top w:val="none" w:sz="0" w:space="0" w:color="auto"/>
                <w:left w:val="none" w:sz="0" w:space="0" w:color="auto"/>
                <w:bottom w:val="none" w:sz="0" w:space="0" w:color="auto"/>
                <w:right w:val="none" w:sz="0" w:space="0" w:color="auto"/>
              </w:divBdr>
              <w:divsChild>
                <w:div w:id="5212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13983">
      <w:bodyDiv w:val="1"/>
      <w:marLeft w:val="0"/>
      <w:marRight w:val="0"/>
      <w:marTop w:val="0"/>
      <w:marBottom w:val="0"/>
      <w:divBdr>
        <w:top w:val="none" w:sz="0" w:space="0" w:color="auto"/>
        <w:left w:val="none" w:sz="0" w:space="0" w:color="auto"/>
        <w:bottom w:val="none" w:sz="0" w:space="0" w:color="auto"/>
        <w:right w:val="none" w:sz="0" w:space="0" w:color="auto"/>
      </w:divBdr>
      <w:divsChild>
        <w:div w:id="571236501">
          <w:marLeft w:val="0"/>
          <w:marRight w:val="0"/>
          <w:marTop w:val="0"/>
          <w:marBottom w:val="0"/>
          <w:divBdr>
            <w:top w:val="none" w:sz="0" w:space="0" w:color="auto"/>
            <w:left w:val="none" w:sz="0" w:space="0" w:color="auto"/>
            <w:bottom w:val="none" w:sz="0" w:space="0" w:color="auto"/>
            <w:right w:val="none" w:sz="0" w:space="0" w:color="auto"/>
          </w:divBdr>
          <w:divsChild>
            <w:div w:id="205091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778646">
      <w:bodyDiv w:val="1"/>
      <w:marLeft w:val="0"/>
      <w:marRight w:val="0"/>
      <w:marTop w:val="0"/>
      <w:marBottom w:val="0"/>
      <w:divBdr>
        <w:top w:val="none" w:sz="0" w:space="0" w:color="auto"/>
        <w:left w:val="none" w:sz="0" w:space="0" w:color="auto"/>
        <w:bottom w:val="none" w:sz="0" w:space="0" w:color="auto"/>
        <w:right w:val="none" w:sz="0" w:space="0" w:color="auto"/>
      </w:divBdr>
    </w:div>
    <w:div w:id="1754206417">
      <w:bodyDiv w:val="1"/>
      <w:marLeft w:val="0"/>
      <w:marRight w:val="0"/>
      <w:marTop w:val="0"/>
      <w:marBottom w:val="0"/>
      <w:divBdr>
        <w:top w:val="none" w:sz="0" w:space="0" w:color="auto"/>
        <w:left w:val="none" w:sz="0" w:space="0" w:color="auto"/>
        <w:bottom w:val="none" w:sz="0" w:space="0" w:color="auto"/>
        <w:right w:val="none" w:sz="0" w:space="0" w:color="auto"/>
      </w:divBdr>
    </w:div>
    <w:div w:id="1759473901">
      <w:bodyDiv w:val="1"/>
      <w:marLeft w:val="0"/>
      <w:marRight w:val="0"/>
      <w:marTop w:val="0"/>
      <w:marBottom w:val="0"/>
      <w:divBdr>
        <w:top w:val="none" w:sz="0" w:space="0" w:color="auto"/>
        <w:left w:val="none" w:sz="0" w:space="0" w:color="auto"/>
        <w:bottom w:val="none" w:sz="0" w:space="0" w:color="auto"/>
        <w:right w:val="none" w:sz="0" w:space="0" w:color="auto"/>
      </w:divBdr>
    </w:div>
    <w:div w:id="1943031437">
      <w:bodyDiv w:val="1"/>
      <w:marLeft w:val="0"/>
      <w:marRight w:val="0"/>
      <w:marTop w:val="0"/>
      <w:marBottom w:val="0"/>
      <w:divBdr>
        <w:top w:val="none" w:sz="0" w:space="0" w:color="auto"/>
        <w:left w:val="none" w:sz="0" w:space="0" w:color="auto"/>
        <w:bottom w:val="none" w:sz="0" w:space="0" w:color="auto"/>
        <w:right w:val="none" w:sz="0" w:space="0" w:color="auto"/>
      </w:divBdr>
    </w:div>
    <w:div w:id="1948388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s://docs.oracle.com/javase/tutorial/collections/index.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AS20</b:Tag>
    <b:SourceType>Report</b:SourceType>
    <b:Guid>{F5C86962-E1AC-4D7C-9F38-362954D52AD9}</b:Guid>
    <b:Author>
      <b:Author>
        <b:Corporate>Jet Propulsion Laboratory</b:Corporate>
      </b:Author>
    </b:Author>
    <b:Title>Solar System Sizes and Distances, Reference Guide</b:Title>
    <b:Year>2020</b:Year>
    <b:Publisher>California Institute of Technology</b:Publisher>
    <b:RefOrder>2</b:RefOrder>
  </b:Source>
  <b:Source>
    <b:Tag>Mat20</b:Tag>
    <b:SourceType>InternetSite</b:SourceType>
    <b:Guid>{6CD473FA-5FA4-45BF-8680-FFF9066B0245}</b:Guid>
    <b:Title>Creating 3-D Plots</b:Title>
    <b:Year>2020</b:Year>
    <b:Author>
      <b:Author>
        <b:Corporate>Mathworks</b:Corporate>
      </b:Author>
    </b:Author>
    <b:InternetSiteTitle>Matlab Documentation</b:InternetSiteTitle>
    <b:URL>https://www.mathworks.com/help/matlab/visualize/creating-3-d-plots.html</b:URL>
    <b:YearAccessed>2021</b:YearAccessed>
    <b:MonthAccessed>Janeiro</b:MonthAccessed>
    <b:RefOrder>1</b:RefOrder>
  </b:Source>
</b:Sources>
</file>

<file path=customXml/itemProps1.xml><?xml version="1.0" encoding="utf-8"?>
<ds:datastoreItem xmlns:ds="http://schemas.openxmlformats.org/officeDocument/2006/customXml" ds:itemID="{819A2FCB-4E79-4AA2-90F1-FCBF38E8B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27</Pages>
  <Words>4950</Words>
  <Characters>26736</Characters>
  <Application>Microsoft Office Word</Application>
  <DocSecurity>0</DocSecurity>
  <Lines>222</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odelo Relatório</vt:lpstr>
      <vt:lpstr>Modelo Relatório</vt:lpstr>
    </vt:vector>
  </TitlesOfParts>
  <Manager>Instituto Politécnico de Coimbra</Manager>
  <Company>Escola Superior de Tecnologia e Gestão de Oliveira do Hospital</Company>
  <LinksUpToDate>false</LinksUpToDate>
  <CharactersWithSpaces>31623</CharactersWithSpaces>
  <SharedDoc>false</SharedDoc>
  <HLinks>
    <vt:vector size="480" baseType="variant">
      <vt:variant>
        <vt:i4>1703964</vt:i4>
      </vt:variant>
      <vt:variant>
        <vt:i4>501</vt:i4>
      </vt:variant>
      <vt:variant>
        <vt:i4>0</vt:i4>
      </vt:variant>
      <vt:variant>
        <vt:i4>5</vt:i4>
      </vt:variant>
      <vt:variant>
        <vt:lpwstr>http://www.sinfic.com/SinficWeb/displayconteudo.do2?numero=47612&amp;artigo=47603</vt:lpwstr>
      </vt:variant>
      <vt:variant>
        <vt:lpwstr/>
      </vt:variant>
      <vt:variant>
        <vt:i4>4194328</vt:i4>
      </vt:variant>
      <vt:variant>
        <vt:i4>498</vt:i4>
      </vt:variant>
      <vt:variant>
        <vt:i4>0</vt:i4>
      </vt:variant>
      <vt:variant>
        <vt:i4>5</vt:i4>
      </vt:variant>
      <vt:variant>
        <vt:lpwstr>http://www.revistahoteis.com.br/softwares-sao-imprescindiveis-para-gestao-hoteleira/</vt:lpwstr>
      </vt:variant>
      <vt:variant>
        <vt:lpwstr/>
      </vt:variant>
      <vt:variant>
        <vt:i4>4259917</vt:i4>
      </vt:variant>
      <vt:variant>
        <vt:i4>495</vt:i4>
      </vt:variant>
      <vt:variant>
        <vt:i4>0</vt:i4>
      </vt:variant>
      <vt:variant>
        <vt:i4>5</vt:i4>
      </vt:variant>
      <vt:variant>
        <vt:lpwstr>https://www.base7booking.com/</vt:lpwstr>
      </vt:variant>
      <vt:variant>
        <vt:lpwstr/>
      </vt:variant>
      <vt:variant>
        <vt:i4>7733370</vt:i4>
      </vt:variant>
      <vt:variant>
        <vt:i4>492</vt:i4>
      </vt:variant>
      <vt:variant>
        <vt:i4>0</vt:i4>
      </vt:variant>
      <vt:variant>
        <vt:i4>5</vt:i4>
      </vt:variant>
      <vt:variant>
        <vt:lpwstr>http://hotelrunner.com/en/</vt:lpwstr>
      </vt:variant>
      <vt:variant>
        <vt:lpwstr/>
      </vt:variant>
      <vt:variant>
        <vt:i4>4849754</vt:i4>
      </vt:variant>
      <vt:variant>
        <vt:i4>489</vt:i4>
      </vt:variant>
      <vt:variant>
        <vt:i4>0</vt:i4>
      </vt:variant>
      <vt:variant>
        <vt:i4>5</vt:i4>
      </vt:variant>
      <vt:variant>
        <vt:lpwstr>http://www.abacre.com/cloudhotelmanagementsystem/</vt:lpwstr>
      </vt:variant>
      <vt:variant>
        <vt:lpwstr/>
      </vt:variant>
      <vt:variant>
        <vt:i4>5898249</vt:i4>
      </vt:variant>
      <vt:variant>
        <vt:i4>486</vt:i4>
      </vt:variant>
      <vt:variant>
        <vt:i4>0</vt:i4>
      </vt:variant>
      <vt:variant>
        <vt:i4>5</vt:i4>
      </vt:variant>
      <vt:variant>
        <vt:lpwstr>http://www.softwareadvice.com/hotel-management/?more=true%23more</vt:lpwstr>
      </vt:variant>
      <vt:variant>
        <vt:lpwstr/>
      </vt:variant>
      <vt:variant>
        <vt:i4>6815807</vt:i4>
      </vt:variant>
      <vt:variant>
        <vt:i4>483</vt:i4>
      </vt:variant>
      <vt:variant>
        <vt:i4>0</vt:i4>
      </vt:variant>
      <vt:variant>
        <vt:i4>5</vt:i4>
      </vt:variant>
      <vt:variant>
        <vt:lpwstr>http://blog.capterra.com/top-free-and-open-source-hotel-management-software-solutions-compared/</vt:lpwstr>
      </vt:variant>
      <vt:variant>
        <vt:lpwstr/>
      </vt:variant>
      <vt:variant>
        <vt:i4>4390940</vt:i4>
      </vt:variant>
      <vt:variant>
        <vt:i4>480</vt:i4>
      </vt:variant>
      <vt:variant>
        <vt:i4>0</vt:i4>
      </vt:variant>
      <vt:variant>
        <vt:i4>5</vt:i4>
      </vt:variant>
      <vt:variant>
        <vt:lpwstr>http://www.capterra.com/hospitality-property-management-software/</vt:lpwstr>
      </vt:variant>
      <vt:variant>
        <vt:lpwstr/>
      </vt:variant>
      <vt:variant>
        <vt:i4>3276844</vt:i4>
      </vt:variant>
      <vt:variant>
        <vt:i4>477</vt:i4>
      </vt:variant>
      <vt:variant>
        <vt:i4>0</vt:i4>
      </vt:variant>
      <vt:variant>
        <vt:i4>5</vt:i4>
      </vt:variant>
      <vt:variant>
        <vt:lpwstr>https://www.zingchart.com/</vt:lpwstr>
      </vt:variant>
      <vt:variant>
        <vt:lpwstr/>
      </vt:variant>
      <vt:variant>
        <vt:i4>6291563</vt:i4>
      </vt:variant>
      <vt:variant>
        <vt:i4>474</vt:i4>
      </vt:variant>
      <vt:variant>
        <vt:i4>0</vt:i4>
      </vt:variant>
      <vt:variant>
        <vt:i4>5</vt:i4>
      </vt:variant>
      <vt:variant>
        <vt:lpwstr>http://fullcalendar.io/</vt:lpwstr>
      </vt:variant>
      <vt:variant>
        <vt:lpwstr/>
      </vt:variant>
      <vt:variant>
        <vt:i4>5374005</vt:i4>
      </vt:variant>
      <vt:variant>
        <vt:i4>471</vt:i4>
      </vt:variant>
      <vt:variant>
        <vt:i4>0</vt:i4>
      </vt:variant>
      <vt:variant>
        <vt:i4>5</vt:i4>
      </vt:variant>
      <vt:variant>
        <vt:lpwstr>http://www.codeigniter.com/user_guide/</vt:lpwstr>
      </vt:variant>
      <vt:variant>
        <vt:lpwstr/>
      </vt:variant>
      <vt:variant>
        <vt:i4>7536676</vt:i4>
      </vt:variant>
      <vt:variant>
        <vt:i4>468</vt:i4>
      </vt:variant>
      <vt:variant>
        <vt:i4>0</vt:i4>
      </vt:variant>
      <vt:variant>
        <vt:i4>5</vt:i4>
      </vt:variant>
      <vt:variant>
        <vt:lpwstr>https://wrapbootstrap.com/</vt:lpwstr>
      </vt:variant>
      <vt:variant>
        <vt:lpwstr/>
      </vt:variant>
      <vt:variant>
        <vt:i4>7798829</vt:i4>
      </vt:variant>
      <vt:variant>
        <vt:i4>465</vt:i4>
      </vt:variant>
      <vt:variant>
        <vt:i4>0</vt:i4>
      </vt:variant>
      <vt:variant>
        <vt:i4>5</vt:i4>
      </vt:variant>
      <vt:variant>
        <vt:lpwstr>http://getbootstrap.com/2.3.2/</vt:lpwstr>
      </vt:variant>
      <vt:variant>
        <vt:lpwstr/>
      </vt:variant>
      <vt:variant>
        <vt:i4>4391004</vt:i4>
      </vt:variant>
      <vt:variant>
        <vt:i4>462</vt:i4>
      </vt:variant>
      <vt:variant>
        <vt:i4>0</vt:i4>
      </vt:variant>
      <vt:variant>
        <vt:i4>5</vt:i4>
      </vt:variant>
      <vt:variant>
        <vt:lpwstr>http://stackoverflow.com/</vt:lpwstr>
      </vt:variant>
      <vt:variant>
        <vt:lpwstr/>
      </vt:variant>
      <vt:variant>
        <vt:i4>4128876</vt:i4>
      </vt:variant>
      <vt:variant>
        <vt:i4>459</vt:i4>
      </vt:variant>
      <vt:variant>
        <vt:i4>0</vt:i4>
      </vt:variant>
      <vt:variant>
        <vt:i4>5</vt:i4>
      </vt:variant>
      <vt:variant>
        <vt:lpwstr>https://secure.php.net/docs.php</vt:lpwstr>
      </vt:variant>
      <vt:variant>
        <vt:lpwstr/>
      </vt:variant>
      <vt:variant>
        <vt:i4>4653087</vt:i4>
      </vt:variant>
      <vt:variant>
        <vt:i4>456</vt:i4>
      </vt:variant>
      <vt:variant>
        <vt:i4>0</vt:i4>
      </vt:variant>
      <vt:variant>
        <vt:i4>5</vt:i4>
      </vt:variant>
      <vt:variant>
        <vt:lpwstr>http://www.w3schools.com/php/default.asp</vt:lpwstr>
      </vt:variant>
      <vt:variant>
        <vt:lpwstr/>
      </vt:variant>
      <vt:variant>
        <vt:i4>7995473</vt:i4>
      </vt:variant>
      <vt:variant>
        <vt:i4>453</vt:i4>
      </vt:variant>
      <vt:variant>
        <vt:i4>0</vt:i4>
      </vt:variant>
      <vt:variant>
        <vt:i4>5</vt:i4>
      </vt:variant>
      <vt:variant>
        <vt:lpwstr>http://www.por.ulusiada.pt/downloads/ilpg/REGULAMENTO_ELABORACAO_MESTRADOS_DOUTORAMENTOS.pdf</vt:lpwstr>
      </vt:variant>
      <vt:variant>
        <vt:lpwstr/>
      </vt:variant>
      <vt:variant>
        <vt:i4>851998</vt:i4>
      </vt:variant>
      <vt:variant>
        <vt:i4>387</vt:i4>
      </vt:variant>
      <vt:variant>
        <vt:i4>0</vt:i4>
      </vt:variant>
      <vt:variant>
        <vt:i4>5</vt:i4>
      </vt:variant>
      <vt:variant>
        <vt:lpwstr>http://www.quintadosmisterios.pt/tese</vt:lpwstr>
      </vt:variant>
      <vt:variant>
        <vt:lpwstr/>
      </vt:variant>
      <vt:variant>
        <vt:i4>1441851</vt:i4>
      </vt:variant>
      <vt:variant>
        <vt:i4>374</vt:i4>
      </vt:variant>
      <vt:variant>
        <vt:i4>0</vt:i4>
      </vt:variant>
      <vt:variant>
        <vt:i4>5</vt:i4>
      </vt:variant>
      <vt:variant>
        <vt:lpwstr/>
      </vt:variant>
      <vt:variant>
        <vt:lpwstr>_Toc457518997</vt:lpwstr>
      </vt:variant>
      <vt:variant>
        <vt:i4>1441851</vt:i4>
      </vt:variant>
      <vt:variant>
        <vt:i4>368</vt:i4>
      </vt:variant>
      <vt:variant>
        <vt:i4>0</vt:i4>
      </vt:variant>
      <vt:variant>
        <vt:i4>5</vt:i4>
      </vt:variant>
      <vt:variant>
        <vt:lpwstr/>
      </vt:variant>
      <vt:variant>
        <vt:lpwstr>_Toc457518996</vt:lpwstr>
      </vt:variant>
      <vt:variant>
        <vt:i4>1441851</vt:i4>
      </vt:variant>
      <vt:variant>
        <vt:i4>362</vt:i4>
      </vt:variant>
      <vt:variant>
        <vt:i4>0</vt:i4>
      </vt:variant>
      <vt:variant>
        <vt:i4>5</vt:i4>
      </vt:variant>
      <vt:variant>
        <vt:lpwstr/>
      </vt:variant>
      <vt:variant>
        <vt:lpwstr>_Toc457518995</vt:lpwstr>
      </vt:variant>
      <vt:variant>
        <vt:i4>1441851</vt:i4>
      </vt:variant>
      <vt:variant>
        <vt:i4>356</vt:i4>
      </vt:variant>
      <vt:variant>
        <vt:i4>0</vt:i4>
      </vt:variant>
      <vt:variant>
        <vt:i4>5</vt:i4>
      </vt:variant>
      <vt:variant>
        <vt:lpwstr/>
      </vt:variant>
      <vt:variant>
        <vt:lpwstr>_Toc457518994</vt:lpwstr>
      </vt:variant>
      <vt:variant>
        <vt:i4>1441851</vt:i4>
      </vt:variant>
      <vt:variant>
        <vt:i4>350</vt:i4>
      </vt:variant>
      <vt:variant>
        <vt:i4>0</vt:i4>
      </vt:variant>
      <vt:variant>
        <vt:i4>5</vt:i4>
      </vt:variant>
      <vt:variant>
        <vt:lpwstr/>
      </vt:variant>
      <vt:variant>
        <vt:lpwstr>_Toc457518993</vt:lpwstr>
      </vt:variant>
      <vt:variant>
        <vt:i4>1441851</vt:i4>
      </vt:variant>
      <vt:variant>
        <vt:i4>344</vt:i4>
      </vt:variant>
      <vt:variant>
        <vt:i4>0</vt:i4>
      </vt:variant>
      <vt:variant>
        <vt:i4>5</vt:i4>
      </vt:variant>
      <vt:variant>
        <vt:lpwstr/>
      </vt:variant>
      <vt:variant>
        <vt:lpwstr>_Toc457518992</vt:lpwstr>
      </vt:variant>
      <vt:variant>
        <vt:i4>1441851</vt:i4>
      </vt:variant>
      <vt:variant>
        <vt:i4>338</vt:i4>
      </vt:variant>
      <vt:variant>
        <vt:i4>0</vt:i4>
      </vt:variant>
      <vt:variant>
        <vt:i4>5</vt:i4>
      </vt:variant>
      <vt:variant>
        <vt:lpwstr/>
      </vt:variant>
      <vt:variant>
        <vt:lpwstr>_Toc457518991</vt:lpwstr>
      </vt:variant>
      <vt:variant>
        <vt:i4>1441851</vt:i4>
      </vt:variant>
      <vt:variant>
        <vt:i4>332</vt:i4>
      </vt:variant>
      <vt:variant>
        <vt:i4>0</vt:i4>
      </vt:variant>
      <vt:variant>
        <vt:i4>5</vt:i4>
      </vt:variant>
      <vt:variant>
        <vt:lpwstr/>
      </vt:variant>
      <vt:variant>
        <vt:lpwstr>_Toc457518990</vt:lpwstr>
      </vt:variant>
      <vt:variant>
        <vt:i4>1507387</vt:i4>
      </vt:variant>
      <vt:variant>
        <vt:i4>326</vt:i4>
      </vt:variant>
      <vt:variant>
        <vt:i4>0</vt:i4>
      </vt:variant>
      <vt:variant>
        <vt:i4>5</vt:i4>
      </vt:variant>
      <vt:variant>
        <vt:lpwstr/>
      </vt:variant>
      <vt:variant>
        <vt:lpwstr>_Toc457518989</vt:lpwstr>
      </vt:variant>
      <vt:variant>
        <vt:i4>1507387</vt:i4>
      </vt:variant>
      <vt:variant>
        <vt:i4>320</vt:i4>
      </vt:variant>
      <vt:variant>
        <vt:i4>0</vt:i4>
      </vt:variant>
      <vt:variant>
        <vt:i4>5</vt:i4>
      </vt:variant>
      <vt:variant>
        <vt:lpwstr/>
      </vt:variant>
      <vt:variant>
        <vt:lpwstr>_Toc457518988</vt:lpwstr>
      </vt:variant>
      <vt:variant>
        <vt:i4>1507387</vt:i4>
      </vt:variant>
      <vt:variant>
        <vt:i4>314</vt:i4>
      </vt:variant>
      <vt:variant>
        <vt:i4>0</vt:i4>
      </vt:variant>
      <vt:variant>
        <vt:i4>5</vt:i4>
      </vt:variant>
      <vt:variant>
        <vt:lpwstr/>
      </vt:variant>
      <vt:variant>
        <vt:lpwstr>_Toc457518987</vt:lpwstr>
      </vt:variant>
      <vt:variant>
        <vt:i4>1507387</vt:i4>
      </vt:variant>
      <vt:variant>
        <vt:i4>308</vt:i4>
      </vt:variant>
      <vt:variant>
        <vt:i4>0</vt:i4>
      </vt:variant>
      <vt:variant>
        <vt:i4>5</vt:i4>
      </vt:variant>
      <vt:variant>
        <vt:lpwstr/>
      </vt:variant>
      <vt:variant>
        <vt:lpwstr>_Toc457518986</vt:lpwstr>
      </vt:variant>
      <vt:variant>
        <vt:i4>1507387</vt:i4>
      </vt:variant>
      <vt:variant>
        <vt:i4>302</vt:i4>
      </vt:variant>
      <vt:variant>
        <vt:i4>0</vt:i4>
      </vt:variant>
      <vt:variant>
        <vt:i4>5</vt:i4>
      </vt:variant>
      <vt:variant>
        <vt:lpwstr/>
      </vt:variant>
      <vt:variant>
        <vt:lpwstr>_Toc457518985</vt:lpwstr>
      </vt:variant>
      <vt:variant>
        <vt:i4>1507387</vt:i4>
      </vt:variant>
      <vt:variant>
        <vt:i4>296</vt:i4>
      </vt:variant>
      <vt:variant>
        <vt:i4>0</vt:i4>
      </vt:variant>
      <vt:variant>
        <vt:i4>5</vt:i4>
      </vt:variant>
      <vt:variant>
        <vt:lpwstr/>
      </vt:variant>
      <vt:variant>
        <vt:lpwstr>_Toc457518984</vt:lpwstr>
      </vt:variant>
      <vt:variant>
        <vt:i4>1507387</vt:i4>
      </vt:variant>
      <vt:variant>
        <vt:i4>290</vt:i4>
      </vt:variant>
      <vt:variant>
        <vt:i4>0</vt:i4>
      </vt:variant>
      <vt:variant>
        <vt:i4>5</vt:i4>
      </vt:variant>
      <vt:variant>
        <vt:lpwstr/>
      </vt:variant>
      <vt:variant>
        <vt:lpwstr>_Toc457518983</vt:lpwstr>
      </vt:variant>
      <vt:variant>
        <vt:i4>1507387</vt:i4>
      </vt:variant>
      <vt:variant>
        <vt:i4>284</vt:i4>
      </vt:variant>
      <vt:variant>
        <vt:i4>0</vt:i4>
      </vt:variant>
      <vt:variant>
        <vt:i4>5</vt:i4>
      </vt:variant>
      <vt:variant>
        <vt:lpwstr/>
      </vt:variant>
      <vt:variant>
        <vt:lpwstr>_Toc457518982</vt:lpwstr>
      </vt:variant>
      <vt:variant>
        <vt:i4>1507387</vt:i4>
      </vt:variant>
      <vt:variant>
        <vt:i4>278</vt:i4>
      </vt:variant>
      <vt:variant>
        <vt:i4>0</vt:i4>
      </vt:variant>
      <vt:variant>
        <vt:i4>5</vt:i4>
      </vt:variant>
      <vt:variant>
        <vt:lpwstr/>
      </vt:variant>
      <vt:variant>
        <vt:lpwstr>_Toc457518981</vt:lpwstr>
      </vt:variant>
      <vt:variant>
        <vt:i4>1638451</vt:i4>
      </vt:variant>
      <vt:variant>
        <vt:i4>269</vt:i4>
      </vt:variant>
      <vt:variant>
        <vt:i4>0</vt:i4>
      </vt:variant>
      <vt:variant>
        <vt:i4>5</vt:i4>
      </vt:variant>
      <vt:variant>
        <vt:lpwstr/>
      </vt:variant>
      <vt:variant>
        <vt:lpwstr>_Toc456023380</vt:lpwstr>
      </vt:variant>
      <vt:variant>
        <vt:i4>1441843</vt:i4>
      </vt:variant>
      <vt:variant>
        <vt:i4>263</vt:i4>
      </vt:variant>
      <vt:variant>
        <vt:i4>0</vt:i4>
      </vt:variant>
      <vt:variant>
        <vt:i4>5</vt:i4>
      </vt:variant>
      <vt:variant>
        <vt:lpwstr/>
      </vt:variant>
      <vt:variant>
        <vt:lpwstr>_Toc456023379</vt:lpwstr>
      </vt:variant>
      <vt:variant>
        <vt:i4>1441843</vt:i4>
      </vt:variant>
      <vt:variant>
        <vt:i4>257</vt:i4>
      </vt:variant>
      <vt:variant>
        <vt:i4>0</vt:i4>
      </vt:variant>
      <vt:variant>
        <vt:i4>5</vt:i4>
      </vt:variant>
      <vt:variant>
        <vt:lpwstr/>
      </vt:variant>
      <vt:variant>
        <vt:lpwstr>_Toc456023378</vt:lpwstr>
      </vt:variant>
      <vt:variant>
        <vt:i4>1441843</vt:i4>
      </vt:variant>
      <vt:variant>
        <vt:i4>251</vt:i4>
      </vt:variant>
      <vt:variant>
        <vt:i4>0</vt:i4>
      </vt:variant>
      <vt:variant>
        <vt:i4>5</vt:i4>
      </vt:variant>
      <vt:variant>
        <vt:lpwstr/>
      </vt:variant>
      <vt:variant>
        <vt:lpwstr>_Toc456023377</vt:lpwstr>
      </vt:variant>
      <vt:variant>
        <vt:i4>1441843</vt:i4>
      </vt:variant>
      <vt:variant>
        <vt:i4>245</vt:i4>
      </vt:variant>
      <vt:variant>
        <vt:i4>0</vt:i4>
      </vt:variant>
      <vt:variant>
        <vt:i4>5</vt:i4>
      </vt:variant>
      <vt:variant>
        <vt:lpwstr/>
      </vt:variant>
      <vt:variant>
        <vt:lpwstr>_Toc456023376</vt:lpwstr>
      </vt:variant>
      <vt:variant>
        <vt:i4>1441843</vt:i4>
      </vt:variant>
      <vt:variant>
        <vt:i4>239</vt:i4>
      </vt:variant>
      <vt:variant>
        <vt:i4>0</vt:i4>
      </vt:variant>
      <vt:variant>
        <vt:i4>5</vt:i4>
      </vt:variant>
      <vt:variant>
        <vt:lpwstr/>
      </vt:variant>
      <vt:variant>
        <vt:lpwstr>_Toc456023375</vt:lpwstr>
      </vt:variant>
      <vt:variant>
        <vt:i4>1441843</vt:i4>
      </vt:variant>
      <vt:variant>
        <vt:i4>233</vt:i4>
      </vt:variant>
      <vt:variant>
        <vt:i4>0</vt:i4>
      </vt:variant>
      <vt:variant>
        <vt:i4>5</vt:i4>
      </vt:variant>
      <vt:variant>
        <vt:lpwstr/>
      </vt:variant>
      <vt:variant>
        <vt:lpwstr>_Toc456023374</vt:lpwstr>
      </vt:variant>
      <vt:variant>
        <vt:i4>1441843</vt:i4>
      </vt:variant>
      <vt:variant>
        <vt:i4>227</vt:i4>
      </vt:variant>
      <vt:variant>
        <vt:i4>0</vt:i4>
      </vt:variant>
      <vt:variant>
        <vt:i4>5</vt:i4>
      </vt:variant>
      <vt:variant>
        <vt:lpwstr/>
      </vt:variant>
      <vt:variant>
        <vt:lpwstr>_Toc456023373</vt:lpwstr>
      </vt:variant>
      <vt:variant>
        <vt:i4>1441843</vt:i4>
      </vt:variant>
      <vt:variant>
        <vt:i4>221</vt:i4>
      </vt:variant>
      <vt:variant>
        <vt:i4>0</vt:i4>
      </vt:variant>
      <vt:variant>
        <vt:i4>5</vt:i4>
      </vt:variant>
      <vt:variant>
        <vt:lpwstr/>
      </vt:variant>
      <vt:variant>
        <vt:lpwstr>_Toc456023372</vt:lpwstr>
      </vt:variant>
      <vt:variant>
        <vt:i4>1441843</vt:i4>
      </vt:variant>
      <vt:variant>
        <vt:i4>215</vt:i4>
      </vt:variant>
      <vt:variant>
        <vt:i4>0</vt:i4>
      </vt:variant>
      <vt:variant>
        <vt:i4>5</vt:i4>
      </vt:variant>
      <vt:variant>
        <vt:lpwstr/>
      </vt:variant>
      <vt:variant>
        <vt:lpwstr>_Toc456023371</vt:lpwstr>
      </vt:variant>
      <vt:variant>
        <vt:i4>1441843</vt:i4>
      </vt:variant>
      <vt:variant>
        <vt:i4>209</vt:i4>
      </vt:variant>
      <vt:variant>
        <vt:i4>0</vt:i4>
      </vt:variant>
      <vt:variant>
        <vt:i4>5</vt:i4>
      </vt:variant>
      <vt:variant>
        <vt:lpwstr/>
      </vt:variant>
      <vt:variant>
        <vt:lpwstr>_Toc456023370</vt:lpwstr>
      </vt:variant>
      <vt:variant>
        <vt:i4>1507379</vt:i4>
      </vt:variant>
      <vt:variant>
        <vt:i4>203</vt:i4>
      </vt:variant>
      <vt:variant>
        <vt:i4>0</vt:i4>
      </vt:variant>
      <vt:variant>
        <vt:i4>5</vt:i4>
      </vt:variant>
      <vt:variant>
        <vt:lpwstr/>
      </vt:variant>
      <vt:variant>
        <vt:lpwstr>_Toc456023369</vt:lpwstr>
      </vt:variant>
      <vt:variant>
        <vt:i4>1507379</vt:i4>
      </vt:variant>
      <vt:variant>
        <vt:i4>197</vt:i4>
      </vt:variant>
      <vt:variant>
        <vt:i4>0</vt:i4>
      </vt:variant>
      <vt:variant>
        <vt:i4>5</vt:i4>
      </vt:variant>
      <vt:variant>
        <vt:lpwstr/>
      </vt:variant>
      <vt:variant>
        <vt:lpwstr>_Toc456023368</vt:lpwstr>
      </vt:variant>
      <vt:variant>
        <vt:i4>1507379</vt:i4>
      </vt:variant>
      <vt:variant>
        <vt:i4>191</vt:i4>
      </vt:variant>
      <vt:variant>
        <vt:i4>0</vt:i4>
      </vt:variant>
      <vt:variant>
        <vt:i4>5</vt:i4>
      </vt:variant>
      <vt:variant>
        <vt:lpwstr/>
      </vt:variant>
      <vt:variant>
        <vt:lpwstr>_Toc456023367</vt:lpwstr>
      </vt:variant>
      <vt:variant>
        <vt:i4>1507379</vt:i4>
      </vt:variant>
      <vt:variant>
        <vt:i4>185</vt:i4>
      </vt:variant>
      <vt:variant>
        <vt:i4>0</vt:i4>
      </vt:variant>
      <vt:variant>
        <vt:i4>5</vt:i4>
      </vt:variant>
      <vt:variant>
        <vt:lpwstr/>
      </vt:variant>
      <vt:variant>
        <vt:lpwstr>_Toc456023366</vt:lpwstr>
      </vt:variant>
      <vt:variant>
        <vt:i4>1376305</vt:i4>
      </vt:variant>
      <vt:variant>
        <vt:i4>176</vt:i4>
      </vt:variant>
      <vt:variant>
        <vt:i4>0</vt:i4>
      </vt:variant>
      <vt:variant>
        <vt:i4>5</vt:i4>
      </vt:variant>
      <vt:variant>
        <vt:lpwstr/>
      </vt:variant>
      <vt:variant>
        <vt:lpwstr>_Toc457556744</vt:lpwstr>
      </vt:variant>
      <vt:variant>
        <vt:i4>1376305</vt:i4>
      </vt:variant>
      <vt:variant>
        <vt:i4>170</vt:i4>
      </vt:variant>
      <vt:variant>
        <vt:i4>0</vt:i4>
      </vt:variant>
      <vt:variant>
        <vt:i4>5</vt:i4>
      </vt:variant>
      <vt:variant>
        <vt:lpwstr/>
      </vt:variant>
      <vt:variant>
        <vt:lpwstr>_Toc457556743</vt:lpwstr>
      </vt:variant>
      <vt:variant>
        <vt:i4>1376305</vt:i4>
      </vt:variant>
      <vt:variant>
        <vt:i4>164</vt:i4>
      </vt:variant>
      <vt:variant>
        <vt:i4>0</vt:i4>
      </vt:variant>
      <vt:variant>
        <vt:i4>5</vt:i4>
      </vt:variant>
      <vt:variant>
        <vt:lpwstr/>
      </vt:variant>
      <vt:variant>
        <vt:lpwstr>_Toc457556742</vt:lpwstr>
      </vt:variant>
      <vt:variant>
        <vt:i4>1376305</vt:i4>
      </vt:variant>
      <vt:variant>
        <vt:i4>158</vt:i4>
      </vt:variant>
      <vt:variant>
        <vt:i4>0</vt:i4>
      </vt:variant>
      <vt:variant>
        <vt:i4>5</vt:i4>
      </vt:variant>
      <vt:variant>
        <vt:lpwstr/>
      </vt:variant>
      <vt:variant>
        <vt:lpwstr>_Toc457556741</vt:lpwstr>
      </vt:variant>
      <vt:variant>
        <vt:i4>1376305</vt:i4>
      </vt:variant>
      <vt:variant>
        <vt:i4>152</vt:i4>
      </vt:variant>
      <vt:variant>
        <vt:i4>0</vt:i4>
      </vt:variant>
      <vt:variant>
        <vt:i4>5</vt:i4>
      </vt:variant>
      <vt:variant>
        <vt:lpwstr/>
      </vt:variant>
      <vt:variant>
        <vt:lpwstr>_Toc457556740</vt:lpwstr>
      </vt:variant>
      <vt:variant>
        <vt:i4>1179697</vt:i4>
      </vt:variant>
      <vt:variant>
        <vt:i4>146</vt:i4>
      </vt:variant>
      <vt:variant>
        <vt:i4>0</vt:i4>
      </vt:variant>
      <vt:variant>
        <vt:i4>5</vt:i4>
      </vt:variant>
      <vt:variant>
        <vt:lpwstr/>
      </vt:variant>
      <vt:variant>
        <vt:lpwstr>_Toc457556739</vt:lpwstr>
      </vt:variant>
      <vt:variant>
        <vt:i4>1179697</vt:i4>
      </vt:variant>
      <vt:variant>
        <vt:i4>140</vt:i4>
      </vt:variant>
      <vt:variant>
        <vt:i4>0</vt:i4>
      </vt:variant>
      <vt:variant>
        <vt:i4>5</vt:i4>
      </vt:variant>
      <vt:variant>
        <vt:lpwstr/>
      </vt:variant>
      <vt:variant>
        <vt:lpwstr>_Toc457556738</vt:lpwstr>
      </vt:variant>
      <vt:variant>
        <vt:i4>1179697</vt:i4>
      </vt:variant>
      <vt:variant>
        <vt:i4>134</vt:i4>
      </vt:variant>
      <vt:variant>
        <vt:i4>0</vt:i4>
      </vt:variant>
      <vt:variant>
        <vt:i4>5</vt:i4>
      </vt:variant>
      <vt:variant>
        <vt:lpwstr/>
      </vt:variant>
      <vt:variant>
        <vt:lpwstr>_Toc457556737</vt:lpwstr>
      </vt:variant>
      <vt:variant>
        <vt:i4>1179697</vt:i4>
      </vt:variant>
      <vt:variant>
        <vt:i4>128</vt:i4>
      </vt:variant>
      <vt:variant>
        <vt:i4>0</vt:i4>
      </vt:variant>
      <vt:variant>
        <vt:i4>5</vt:i4>
      </vt:variant>
      <vt:variant>
        <vt:lpwstr/>
      </vt:variant>
      <vt:variant>
        <vt:lpwstr>_Toc457556736</vt:lpwstr>
      </vt:variant>
      <vt:variant>
        <vt:i4>1179697</vt:i4>
      </vt:variant>
      <vt:variant>
        <vt:i4>122</vt:i4>
      </vt:variant>
      <vt:variant>
        <vt:i4>0</vt:i4>
      </vt:variant>
      <vt:variant>
        <vt:i4>5</vt:i4>
      </vt:variant>
      <vt:variant>
        <vt:lpwstr/>
      </vt:variant>
      <vt:variant>
        <vt:lpwstr>_Toc457556735</vt:lpwstr>
      </vt:variant>
      <vt:variant>
        <vt:i4>1179697</vt:i4>
      </vt:variant>
      <vt:variant>
        <vt:i4>116</vt:i4>
      </vt:variant>
      <vt:variant>
        <vt:i4>0</vt:i4>
      </vt:variant>
      <vt:variant>
        <vt:i4>5</vt:i4>
      </vt:variant>
      <vt:variant>
        <vt:lpwstr/>
      </vt:variant>
      <vt:variant>
        <vt:lpwstr>_Toc457556734</vt:lpwstr>
      </vt:variant>
      <vt:variant>
        <vt:i4>1179697</vt:i4>
      </vt:variant>
      <vt:variant>
        <vt:i4>110</vt:i4>
      </vt:variant>
      <vt:variant>
        <vt:i4>0</vt:i4>
      </vt:variant>
      <vt:variant>
        <vt:i4>5</vt:i4>
      </vt:variant>
      <vt:variant>
        <vt:lpwstr/>
      </vt:variant>
      <vt:variant>
        <vt:lpwstr>_Toc457556733</vt:lpwstr>
      </vt:variant>
      <vt:variant>
        <vt:i4>1179697</vt:i4>
      </vt:variant>
      <vt:variant>
        <vt:i4>104</vt:i4>
      </vt:variant>
      <vt:variant>
        <vt:i4>0</vt:i4>
      </vt:variant>
      <vt:variant>
        <vt:i4>5</vt:i4>
      </vt:variant>
      <vt:variant>
        <vt:lpwstr/>
      </vt:variant>
      <vt:variant>
        <vt:lpwstr>_Toc457556732</vt:lpwstr>
      </vt:variant>
      <vt:variant>
        <vt:i4>1179697</vt:i4>
      </vt:variant>
      <vt:variant>
        <vt:i4>98</vt:i4>
      </vt:variant>
      <vt:variant>
        <vt:i4>0</vt:i4>
      </vt:variant>
      <vt:variant>
        <vt:i4>5</vt:i4>
      </vt:variant>
      <vt:variant>
        <vt:lpwstr/>
      </vt:variant>
      <vt:variant>
        <vt:lpwstr>_Toc457556731</vt:lpwstr>
      </vt:variant>
      <vt:variant>
        <vt:i4>1179697</vt:i4>
      </vt:variant>
      <vt:variant>
        <vt:i4>92</vt:i4>
      </vt:variant>
      <vt:variant>
        <vt:i4>0</vt:i4>
      </vt:variant>
      <vt:variant>
        <vt:i4>5</vt:i4>
      </vt:variant>
      <vt:variant>
        <vt:lpwstr/>
      </vt:variant>
      <vt:variant>
        <vt:lpwstr>_Toc457556730</vt:lpwstr>
      </vt:variant>
      <vt:variant>
        <vt:i4>1245233</vt:i4>
      </vt:variant>
      <vt:variant>
        <vt:i4>86</vt:i4>
      </vt:variant>
      <vt:variant>
        <vt:i4>0</vt:i4>
      </vt:variant>
      <vt:variant>
        <vt:i4>5</vt:i4>
      </vt:variant>
      <vt:variant>
        <vt:lpwstr/>
      </vt:variant>
      <vt:variant>
        <vt:lpwstr>_Toc457556729</vt:lpwstr>
      </vt:variant>
      <vt:variant>
        <vt:i4>1245233</vt:i4>
      </vt:variant>
      <vt:variant>
        <vt:i4>80</vt:i4>
      </vt:variant>
      <vt:variant>
        <vt:i4>0</vt:i4>
      </vt:variant>
      <vt:variant>
        <vt:i4>5</vt:i4>
      </vt:variant>
      <vt:variant>
        <vt:lpwstr/>
      </vt:variant>
      <vt:variant>
        <vt:lpwstr>_Toc457556728</vt:lpwstr>
      </vt:variant>
      <vt:variant>
        <vt:i4>1245233</vt:i4>
      </vt:variant>
      <vt:variant>
        <vt:i4>74</vt:i4>
      </vt:variant>
      <vt:variant>
        <vt:i4>0</vt:i4>
      </vt:variant>
      <vt:variant>
        <vt:i4>5</vt:i4>
      </vt:variant>
      <vt:variant>
        <vt:lpwstr/>
      </vt:variant>
      <vt:variant>
        <vt:lpwstr>_Toc457556727</vt:lpwstr>
      </vt:variant>
      <vt:variant>
        <vt:i4>1245233</vt:i4>
      </vt:variant>
      <vt:variant>
        <vt:i4>68</vt:i4>
      </vt:variant>
      <vt:variant>
        <vt:i4>0</vt:i4>
      </vt:variant>
      <vt:variant>
        <vt:i4>5</vt:i4>
      </vt:variant>
      <vt:variant>
        <vt:lpwstr/>
      </vt:variant>
      <vt:variant>
        <vt:lpwstr>_Toc457556726</vt:lpwstr>
      </vt:variant>
      <vt:variant>
        <vt:i4>1245233</vt:i4>
      </vt:variant>
      <vt:variant>
        <vt:i4>62</vt:i4>
      </vt:variant>
      <vt:variant>
        <vt:i4>0</vt:i4>
      </vt:variant>
      <vt:variant>
        <vt:i4>5</vt:i4>
      </vt:variant>
      <vt:variant>
        <vt:lpwstr/>
      </vt:variant>
      <vt:variant>
        <vt:lpwstr>_Toc457556725</vt:lpwstr>
      </vt:variant>
      <vt:variant>
        <vt:i4>1245233</vt:i4>
      </vt:variant>
      <vt:variant>
        <vt:i4>56</vt:i4>
      </vt:variant>
      <vt:variant>
        <vt:i4>0</vt:i4>
      </vt:variant>
      <vt:variant>
        <vt:i4>5</vt:i4>
      </vt:variant>
      <vt:variant>
        <vt:lpwstr/>
      </vt:variant>
      <vt:variant>
        <vt:lpwstr>_Toc457556724</vt:lpwstr>
      </vt:variant>
      <vt:variant>
        <vt:i4>1245233</vt:i4>
      </vt:variant>
      <vt:variant>
        <vt:i4>50</vt:i4>
      </vt:variant>
      <vt:variant>
        <vt:i4>0</vt:i4>
      </vt:variant>
      <vt:variant>
        <vt:i4>5</vt:i4>
      </vt:variant>
      <vt:variant>
        <vt:lpwstr/>
      </vt:variant>
      <vt:variant>
        <vt:lpwstr>_Toc457556723</vt:lpwstr>
      </vt:variant>
      <vt:variant>
        <vt:i4>1245233</vt:i4>
      </vt:variant>
      <vt:variant>
        <vt:i4>44</vt:i4>
      </vt:variant>
      <vt:variant>
        <vt:i4>0</vt:i4>
      </vt:variant>
      <vt:variant>
        <vt:i4>5</vt:i4>
      </vt:variant>
      <vt:variant>
        <vt:lpwstr/>
      </vt:variant>
      <vt:variant>
        <vt:lpwstr>_Toc457556722</vt:lpwstr>
      </vt:variant>
      <vt:variant>
        <vt:i4>1245233</vt:i4>
      </vt:variant>
      <vt:variant>
        <vt:i4>38</vt:i4>
      </vt:variant>
      <vt:variant>
        <vt:i4>0</vt:i4>
      </vt:variant>
      <vt:variant>
        <vt:i4>5</vt:i4>
      </vt:variant>
      <vt:variant>
        <vt:lpwstr/>
      </vt:variant>
      <vt:variant>
        <vt:lpwstr>_Toc457556721</vt:lpwstr>
      </vt:variant>
      <vt:variant>
        <vt:i4>1245233</vt:i4>
      </vt:variant>
      <vt:variant>
        <vt:i4>32</vt:i4>
      </vt:variant>
      <vt:variant>
        <vt:i4>0</vt:i4>
      </vt:variant>
      <vt:variant>
        <vt:i4>5</vt:i4>
      </vt:variant>
      <vt:variant>
        <vt:lpwstr/>
      </vt:variant>
      <vt:variant>
        <vt:lpwstr>_Toc457556720</vt:lpwstr>
      </vt:variant>
      <vt:variant>
        <vt:i4>1048625</vt:i4>
      </vt:variant>
      <vt:variant>
        <vt:i4>26</vt:i4>
      </vt:variant>
      <vt:variant>
        <vt:i4>0</vt:i4>
      </vt:variant>
      <vt:variant>
        <vt:i4>5</vt:i4>
      </vt:variant>
      <vt:variant>
        <vt:lpwstr/>
      </vt:variant>
      <vt:variant>
        <vt:lpwstr>_Toc457556719</vt:lpwstr>
      </vt:variant>
      <vt:variant>
        <vt:i4>1048625</vt:i4>
      </vt:variant>
      <vt:variant>
        <vt:i4>20</vt:i4>
      </vt:variant>
      <vt:variant>
        <vt:i4>0</vt:i4>
      </vt:variant>
      <vt:variant>
        <vt:i4>5</vt:i4>
      </vt:variant>
      <vt:variant>
        <vt:lpwstr/>
      </vt:variant>
      <vt:variant>
        <vt:lpwstr>_Toc457556718</vt:lpwstr>
      </vt:variant>
      <vt:variant>
        <vt:i4>1048625</vt:i4>
      </vt:variant>
      <vt:variant>
        <vt:i4>14</vt:i4>
      </vt:variant>
      <vt:variant>
        <vt:i4>0</vt:i4>
      </vt:variant>
      <vt:variant>
        <vt:i4>5</vt:i4>
      </vt:variant>
      <vt:variant>
        <vt:lpwstr/>
      </vt:variant>
      <vt:variant>
        <vt:lpwstr>_Toc457556717</vt:lpwstr>
      </vt:variant>
      <vt:variant>
        <vt:i4>1048625</vt:i4>
      </vt:variant>
      <vt:variant>
        <vt:i4>8</vt:i4>
      </vt:variant>
      <vt:variant>
        <vt:i4>0</vt:i4>
      </vt:variant>
      <vt:variant>
        <vt:i4>5</vt:i4>
      </vt:variant>
      <vt:variant>
        <vt:lpwstr/>
      </vt:variant>
      <vt:variant>
        <vt:lpwstr>_Toc457556716</vt:lpwstr>
      </vt:variant>
      <vt:variant>
        <vt:i4>1048625</vt:i4>
      </vt:variant>
      <vt:variant>
        <vt:i4>2</vt:i4>
      </vt:variant>
      <vt:variant>
        <vt:i4>0</vt:i4>
      </vt:variant>
      <vt:variant>
        <vt:i4>5</vt:i4>
      </vt:variant>
      <vt:variant>
        <vt:lpwstr/>
      </vt:variant>
      <vt:variant>
        <vt:lpwstr>_Toc4575567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Relatório</dc:title>
  <dc:subject>Template for Master thesis</dc:subject>
  <dc:creator>Marco Veloso;Luis Veloso</dc:creator>
  <cp:lastModifiedBy>Mariana Pais Jorge Magalhães</cp:lastModifiedBy>
  <cp:revision>10</cp:revision>
  <cp:lastPrinted>2022-01-04T17:43:00Z</cp:lastPrinted>
  <dcterms:created xsi:type="dcterms:W3CDTF">2022-01-04T17:44:00Z</dcterms:created>
  <dcterms:modified xsi:type="dcterms:W3CDTF">2025-01-14T23:15:00Z</dcterms:modified>
</cp:coreProperties>
</file>